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6C7062" w14:textId="77777777" w:rsidR="00DC1B51" w:rsidRPr="00E344BE" w:rsidRDefault="00DC1B51" w:rsidP="00DC1B51">
      <w:pPr>
        <w:jc w:val="center"/>
        <w:rPr>
          <w:rFonts w:ascii="Arial" w:hAnsi="Arial" w:cs="Arial"/>
        </w:rPr>
      </w:pPr>
      <w:r w:rsidRPr="00E344BE">
        <w:rPr>
          <w:rFonts w:ascii="Arial" w:hAnsi="Arial" w:cs="Arial"/>
          <w:noProof/>
        </w:rPr>
        <w:drawing>
          <wp:inline distT="0" distB="0" distL="0" distR="0" wp14:anchorId="48CCD2BF" wp14:editId="5BBFFB80">
            <wp:extent cx="3446499" cy="2145338"/>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3446499" cy="2145338"/>
                    </a:xfrm>
                    <a:prstGeom prst="rect">
                      <a:avLst/>
                    </a:prstGeom>
                  </pic:spPr>
                </pic:pic>
              </a:graphicData>
            </a:graphic>
          </wp:inline>
        </w:drawing>
      </w:r>
    </w:p>
    <w:p w14:paraId="15201913" w14:textId="77777777" w:rsidR="00DC1B51" w:rsidRPr="00E344BE" w:rsidRDefault="00DC1B51" w:rsidP="00DC1B51">
      <w:pPr>
        <w:jc w:val="center"/>
        <w:rPr>
          <w:rFonts w:ascii="Arial" w:hAnsi="Arial" w:cs="Arial"/>
        </w:rPr>
      </w:pPr>
    </w:p>
    <w:p w14:paraId="0B6EAD99" w14:textId="77777777" w:rsidR="00DC1B51" w:rsidRPr="00E344BE" w:rsidRDefault="00DC1B51" w:rsidP="00DC1B51">
      <w:pPr>
        <w:jc w:val="center"/>
        <w:rPr>
          <w:rFonts w:ascii="Arial" w:hAnsi="Arial" w:cs="Arial"/>
        </w:rPr>
      </w:pPr>
    </w:p>
    <w:p w14:paraId="300679D6" w14:textId="77777777" w:rsidR="00DC1B51" w:rsidRPr="00E344BE" w:rsidRDefault="00DC1B51" w:rsidP="00DC1B51">
      <w:pPr>
        <w:jc w:val="center"/>
        <w:rPr>
          <w:rFonts w:ascii="Arial" w:hAnsi="Arial" w:cs="Arial"/>
        </w:rPr>
      </w:pPr>
    </w:p>
    <w:p w14:paraId="037CC383" w14:textId="02209A0A" w:rsidR="00DC1B51" w:rsidRPr="00E344BE" w:rsidRDefault="00DC1B51" w:rsidP="00DC1B51">
      <w:pPr>
        <w:jc w:val="center"/>
        <w:rPr>
          <w:rFonts w:ascii="Arial" w:hAnsi="Arial" w:cs="Arial"/>
          <w:b/>
          <w:bCs/>
          <w:sz w:val="44"/>
        </w:rPr>
      </w:pPr>
      <w:r w:rsidRPr="00E344BE">
        <w:rPr>
          <w:rFonts w:ascii="Arial" w:hAnsi="Arial" w:cs="Arial"/>
          <w:b/>
          <w:bCs/>
          <w:sz w:val="44"/>
        </w:rPr>
        <w:t xml:space="preserve">ISSS609 Project </w:t>
      </w:r>
      <w:r w:rsidR="00A71FA2" w:rsidRPr="00E344BE">
        <w:rPr>
          <w:rFonts w:ascii="Arial" w:hAnsi="Arial" w:cs="Arial"/>
          <w:b/>
          <w:bCs/>
          <w:sz w:val="44"/>
        </w:rPr>
        <w:t>Report</w:t>
      </w:r>
    </w:p>
    <w:p w14:paraId="646537FA" w14:textId="3C65B70B" w:rsidR="00DC1B51" w:rsidRPr="00E344BE" w:rsidRDefault="00DC1B51" w:rsidP="00DC1B51">
      <w:pPr>
        <w:jc w:val="center"/>
        <w:rPr>
          <w:rFonts w:ascii="Arial" w:hAnsi="Arial" w:cs="Arial"/>
          <w:b/>
          <w:bCs/>
          <w:sz w:val="44"/>
        </w:rPr>
      </w:pPr>
      <w:r w:rsidRPr="00E344BE">
        <w:rPr>
          <w:rFonts w:ascii="Arial" w:hAnsi="Arial" w:cs="Arial"/>
          <w:b/>
          <w:bCs/>
          <w:sz w:val="44"/>
        </w:rPr>
        <w:t xml:space="preserve"> </w:t>
      </w:r>
      <w:r w:rsidR="008B3AB7" w:rsidRPr="00E344BE">
        <w:rPr>
          <w:rFonts w:ascii="Arial" w:hAnsi="Arial" w:cs="Arial"/>
          <w:b/>
          <w:bCs/>
          <w:sz w:val="44"/>
        </w:rPr>
        <w:t>Application</w:t>
      </w:r>
      <w:r w:rsidR="004D00F7" w:rsidRPr="00E344BE">
        <w:rPr>
          <w:rFonts w:ascii="Arial" w:hAnsi="Arial" w:cs="Arial"/>
          <w:b/>
          <w:bCs/>
          <w:sz w:val="44"/>
        </w:rPr>
        <w:t xml:space="preserve"> </w:t>
      </w:r>
      <w:r w:rsidR="001B624A" w:rsidRPr="00E344BE">
        <w:rPr>
          <w:rFonts w:ascii="Arial" w:hAnsi="Arial" w:cs="Arial"/>
          <w:b/>
          <w:bCs/>
          <w:sz w:val="44"/>
        </w:rPr>
        <w:t xml:space="preserve">of Text Analytic Method </w:t>
      </w:r>
      <w:r w:rsidR="008B3AB7" w:rsidRPr="00E344BE">
        <w:rPr>
          <w:rFonts w:ascii="Arial" w:hAnsi="Arial" w:cs="Arial"/>
          <w:b/>
          <w:bCs/>
          <w:sz w:val="44"/>
        </w:rPr>
        <w:t xml:space="preserve">in </w:t>
      </w:r>
      <w:r w:rsidR="00FB7E76" w:rsidRPr="00E344BE">
        <w:rPr>
          <w:rFonts w:ascii="Arial" w:hAnsi="Arial" w:cs="Arial"/>
          <w:b/>
          <w:bCs/>
          <w:sz w:val="44"/>
        </w:rPr>
        <w:t xml:space="preserve"> </w:t>
      </w:r>
      <w:r w:rsidR="00C87059" w:rsidRPr="00E344BE">
        <w:rPr>
          <w:rFonts w:ascii="Arial" w:hAnsi="Arial" w:cs="Arial"/>
          <w:b/>
          <w:bCs/>
          <w:sz w:val="44"/>
        </w:rPr>
        <w:t xml:space="preserve">Automatic Information </w:t>
      </w:r>
      <w:r w:rsidR="00407FD7" w:rsidRPr="00E344BE">
        <w:rPr>
          <w:rFonts w:ascii="Arial" w:hAnsi="Arial" w:cs="Arial"/>
          <w:b/>
          <w:bCs/>
          <w:sz w:val="44"/>
        </w:rPr>
        <w:t>Analysis</w:t>
      </w:r>
      <w:r w:rsidR="00C87059" w:rsidRPr="00E344BE">
        <w:rPr>
          <w:rFonts w:ascii="Arial" w:hAnsi="Arial" w:cs="Arial"/>
          <w:b/>
          <w:bCs/>
          <w:sz w:val="44"/>
        </w:rPr>
        <w:t xml:space="preserve"> f</w:t>
      </w:r>
      <w:r w:rsidR="00950A70" w:rsidRPr="00E344BE">
        <w:rPr>
          <w:rFonts w:ascii="Arial" w:hAnsi="Arial" w:cs="Arial"/>
          <w:b/>
          <w:bCs/>
          <w:sz w:val="44"/>
        </w:rPr>
        <w:t>rom</w:t>
      </w:r>
      <w:r w:rsidR="00C6634C" w:rsidRPr="00E344BE">
        <w:rPr>
          <w:rFonts w:ascii="Arial" w:hAnsi="Arial" w:cs="Arial"/>
          <w:b/>
          <w:bCs/>
          <w:sz w:val="44"/>
        </w:rPr>
        <w:t xml:space="preserve"> </w:t>
      </w:r>
      <w:r w:rsidR="002A4C79" w:rsidRPr="00E344BE">
        <w:rPr>
          <w:rFonts w:ascii="Arial" w:hAnsi="Arial" w:cs="Arial"/>
          <w:b/>
          <w:bCs/>
          <w:sz w:val="44"/>
        </w:rPr>
        <w:t xml:space="preserve">Refinery </w:t>
      </w:r>
      <w:r w:rsidR="00C6634C" w:rsidRPr="00E344BE">
        <w:rPr>
          <w:rFonts w:ascii="Arial" w:hAnsi="Arial" w:cs="Arial"/>
          <w:b/>
          <w:bCs/>
          <w:sz w:val="44"/>
        </w:rPr>
        <w:t xml:space="preserve">News </w:t>
      </w:r>
      <w:r w:rsidR="002A4C79" w:rsidRPr="00E344BE">
        <w:rPr>
          <w:rFonts w:ascii="Arial" w:hAnsi="Arial" w:cs="Arial"/>
          <w:b/>
          <w:bCs/>
          <w:sz w:val="44"/>
        </w:rPr>
        <w:t>Corpus</w:t>
      </w:r>
    </w:p>
    <w:p w14:paraId="62EB7B70" w14:textId="15A113A1" w:rsidR="00C6634C" w:rsidRPr="00E344BE" w:rsidRDefault="00C6634C" w:rsidP="00DC1B51">
      <w:pPr>
        <w:jc w:val="center"/>
        <w:rPr>
          <w:rFonts w:ascii="Arial" w:hAnsi="Arial" w:cs="Arial"/>
        </w:rPr>
      </w:pPr>
    </w:p>
    <w:p w14:paraId="5F7AC261" w14:textId="77777777" w:rsidR="002A4C79" w:rsidRPr="00E344BE" w:rsidRDefault="002A4C79" w:rsidP="00DC1B51">
      <w:pPr>
        <w:jc w:val="center"/>
        <w:rPr>
          <w:rFonts w:ascii="Arial" w:hAnsi="Arial" w:cs="Arial"/>
        </w:rPr>
      </w:pPr>
    </w:p>
    <w:p w14:paraId="1A21654A" w14:textId="7CC31437" w:rsidR="00DC1B51" w:rsidRPr="00E344BE" w:rsidRDefault="00DC1B51" w:rsidP="00DC1B51">
      <w:pPr>
        <w:jc w:val="center"/>
        <w:rPr>
          <w:rFonts w:ascii="Arial" w:hAnsi="Arial" w:cs="Arial"/>
          <w:b/>
          <w:bCs/>
          <w:i/>
          <w:sz w:val="44"/>
        </w:rPr>
      </w:pPr>
      <w:r w:rsidRPr="00E344BE">
        <w:rPr>
          <w:rFonts w:ascii="Arial" w:hAnsi="Arial" w:cs="Arial"/>
          <w:b/>
          <w:bCs/>
          <w:i/>
          <w:sz w:val="44"/>
        </w:rPr>
        <w:t xml:space="preserve">Group </w:t>
      </w:r>
      <w:r w:rsidR="003F28F9" w:rsidRPr="00E344BE">
        <w:rPr>
          <w:rFonts w:ascii="Arial" w:hAnsi="Arial" w:cs="Arial"/>
          <w:b/>
          <w:bCs/>
          <w:i/>
          <w:sz w:val="44"/>
        </w:rPr>
        <w:t>2-1</w:t>
      </w:r>
    </w:p>
    <w:p w14:paraId="09021665" w14:textId="479D4AE1" w:rsidR="006779B4" w:rsidRDefault="006779B4" w:rsidP="00DC1B51">
      <w:pPr>
        <w:spacing w:line="240" w:lineRule="auto"/>
        <w:jc w:val="center"/>
        <w:rPr>
          <w:rFonts w:ascii="Arial" w:hAnsi="Arial" w:cs="Arial"/>
          <w:b/>
          <w:bCs/>
          <w:i/>
          <w:sz w:val="24"/>
          <w:szCs w:val="18"/>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763"/>
      </w:tblGrid>
      <w:tr w:rsidR="005E7888" w14:paraId="3CDF7FBB" w14:textId="77777777" w:rsidTr="005C712A">
        <w:trPr>
          <w:trHeight w:val="340"/>
        </w:trPr>
        <w:tc>
          <w:tcPr>
            <w:tcW w:w="4253" w:type="dxa"/>
          </w:tcPr>
          <w:p w14:paraId="20F75CBE" w14:textId="317C00D4"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DONG Fang</w:t>
            </w:r>
          </w:p>
        </w:tc>
        <w:tc>
          <w:tcPr>
            <w:tcW w:w="4763" w:type="dxa"/>
          </w:tcPr>
          <w:p w14:paraId="4CADA6A9" w14:textId="5B78727A"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fang.dong.2020@mitb.smu.edu.sg</w:t>
            </w:r>
          </w:p>
        </w:tc>
      </w:tr>
      <w:tr w:rsidR="005E7888" w14:paraId="47284FF0" w14:textId="77777777" w:rsidTr="005C712A">
        <w:trPr>
          <w:trHeight w:val="340"/>
        </w:trPr>
        <w:tc>
          <w:tcPr>
            <w:tcW w:w="4253" w:type="dxa"/>
          </w:tcPr>
          <w:p w14:paraId="6533F6B5" w14:textId="1C72C0C2"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LU Di</w:t>
            </w:r>
          </w:p>
        </w:tc>
        <w:tc>
          <w:tcPr>
            <w:tcW w:w="4763" w:type="dxa"/>
          </w:tcPr>
          <w:p w14:paraId="158C6C6D" w14:textId="37C58CE7"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dilu.2020@mitb.smu.edu.sg</w:t>
            </w:r>
          </w:p>
        </w:tc>
      </w:tr>
      <w:tr w:rsidR="005E7888" w14:paraId="60CFDA85" w14:textId="77777777" w:rsidTr="005C712A">
        <w:trPr>
          <w:trHeight w:val="340"/>
        </w:trPr>
        <w:tc>
          <w:tcPr>
            <w:tcW w:w="4253" w:type="dxa"/>
          </w:tcPr>
          <w:p w14:paraId="708F88D2" w14:textId="2303A1CF"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TANG Yue</w:t>
            </w:r>
          </w:p>
        </w:tc>
        <w:tc>
          <w:tcPr>
            <w:tcW w:w="4763" w:type="dxa"/>
          </w:tcPr>
          <w:p w14:paraId="4D80C9F0" w14:textId="4FFFDB05"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yue.tang.2020@mitb.smu.edu.sg</w:t>
            </w:r>
          </w:p>
        </w:tc>
      </w:tr>
      <w:tr w:rsidR="005E7888" w14:paraId="1B19ADE8" w14:textId="77777777" w:rsidTr="005C712A">
        <w:trPr>
          <w:trHeight w:val="340"/>
        </w:trPr>
        <w:tc>
          <w:tcPr>
            <w:tcW w:w="4253" w:type="dxa"/>
          </w:tcPr>
          <w:p w14:paraId="20FF1475" w14:textId="32D1AEE4"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YIN Xiaolan</w:t>
            </w:r>
          </w:p>
        </w:tc>
        <w:tc>
          <w:tcPr>
            <w:tcW w:w="4763" w:type="dxa"/>
          </w:tcPr>
          <w:p w14:paraId="74C094CF" w14:textId="58962C24"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xiaolan.yin.2020@mitb.smu.edu.sg</w:t>
            </w:r>
          </w:p>
        </w:tc>
      </w:tr>
      <w:tr w:rsidR="005E7888" w14:paraId="1C84A833" w14:textId="77777777" w:rsidTr="005C712A">
        <w:trPr>
          <w:trHeight w:val="340"/>
        </w:trPr>
        <w:tc>
          <w:tcPr>
            <w:tcW w:w="4253" w:type="dxa"/>
          </w:tcPr>
          <w:p w14:paraId="4331558D" w14:textId="685E174C"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YOU Pingping</w:t>
            </w:r>
          </w:p>
        </w:tc>
        <w:tc>
          <w:tcPr>
            <w:tcW w:w="4763" w:type="dxa"/>
          </w:tcPr>
          <w:p w14:paraId="56ABEBDF" w14:textId="272F2EC4"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ppyou.2019@mitb.smu.edu.sg</w:t>
            </w:r>
          </w:p>
        </w:tc>
      </w:tr>
      <w:tr w:rsidR="005E7888" w14:paraId="08BEEA9F" w14:textId="77777777" w:rsidTr="005C712A">
        <w:trPr>
          <w:trHeight w:val="340"/>
        </w:trPr>
        <w:tc>
          <w:tcPr>
            <w:tcW w:w="4253" w:type="dxa"/>
          </w:tcPr>
          <w:p w14:paraId="28356C5E" w14:textId="5F7463B5"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ZHANG Jiale</w:t>
            </w:r>
          </w:p>
        </w:tc>
        <w:tc>
          <w:tcPr>
            <w:tcW w:w="4763" w:type="dxa"/>
          </w:tcPr>
          <w:p w14:paraId="248B22B3" w14:textId="03B20CF0" w:rsidR="005E7888" w:rsidRDefault="005E7888" w:rsidP="00DC1B51">
            <w:pPr>
              <w:jc w:val="center"/>
              <w:rPr>
                <w:rFonts w:ascii="Arial" w:hAnsi="Arial" w:cs="Arial" w:hint="eastAsia"/>
                <w:b/>
                <w:bCs/>
                <w:i/>
                <w:sz w:val="24"/>
                <w:szCs w:val="18"/>
              </w:rPr>
            </w:pPr>
            <w:r w:rsidRPr="005E7888">
              <w:rPr>
                <w:rFonts w:ascii="Arial" w:hAnsi="Arial" w:cs="Arial"/>
                <w:b/>
                <w:bCs/>
                <w:i/>
                <w:sz w:val="24"/>
                <w:szCs w:val="18"/>
              </w:rPr>
              <w:t>jialezhang.2020@mitb.smu.edu.sg</w:t>
            </w:r>
          </w:p>
        </w:tc>
      </w:tr>
    </w:tbl>
    <w:p w14:paraId="756B7D07" w14:textId="77777777" w:rsidR="005E7888" w:rsidRPr="005E7888" w:rsidRDefault="005E7888" w:rsidP="00DC1B51">
      <w:pPr>
        <w:spacing w:line="240" w:lineRule="auto"/>
        <w:jc w:val="center"/>
        <w:rPr>
          <w:rFonts w:ascii="Arial" w:hAnsi="Arial" w:cs="Arial" w:hint="eastAsia"/>
          <w:b/>
          <w:bCs/>
          <w:i/>
          <w:sz w:val="24"/>
          <w:szCs w:val="18"/>
        </w:rPr>
      </w:pPr>
    </w:p>
    <w:p w14:paraId="30CBACB0" w14:textId="77777777" w:rsidR="00DC1B51" w:rsidRPr="005C712A" w:rsidRDefault="00DC1B51" w:rsidP="005C712A">
      <w:pPr>
        <w:spacing w:line="240" w:lineRule="auto"/>
        <w:jc w:val="center"/>
        <w:rPr>
          <w:rFonts w:ascii="Arial" w:hAnsi="Arial" w:cs="Arial"/>
          <w:b/>
          <w:bCs/>
          <w:i/>
          <w:sz w:val="24"/>
          <w:szCs w:val="18"/>
        </w:rPr>
      </w:pPr>
    </w:p>
    <w:p w14:paraId="4E1C0ABC" w14:textId="065B96AA" w:rsidR="00562F6E" w:rsidRPr="00E344BE" w:rsidRDefault="00F23C37" w:rsidP="00DC1B51">
      <w:pPr>
        <w:jc w:val="center"/>
        <w:rPr>
          <w:rFonts w:ascii="Arial" w:hAnsi="Arial" w:cs="Arial"/>
          <w:b/>
          <w:bCs/>
          <w:i/>
          <w:sz w:val="32"/>
        </w:rPr>
      </w:pPr>
      <w:r w:rsidRPr="00E344BE">
        <w:rPr>
          <w:rFonts w:ascii="Arial" w:hAnsi="Arial" w:cs="Arial"/>
          <w:b/>
          <w:bCs/>
          <w:i/>
          <w:sz w:val="32"/>
        </w:rPr>
        <w:t>17</w:t>
      </w:r>
      <w:r w:rsidR="00DC1B51" w:rsidRPr="00E344BE">
        <w:rPr>
          <w:rFonts w:ascii="Arial" w:hAnsi="Arial" w:cs="Arial"/>
          <w:b/>
          <w:bCs/>
          <w:i/>
          <w:sz w:val="32"/>
        </w:rPr>
        <w:t xml:space="preserve"> </w:t>
      </w:r>
      <w:r w:rsidR="00B62623" w:rsidRPr="00E344BE">
        <w:rPr>
          <w:rFonts w:ascii="Arial" w:hAnsi="Arial" w:cs="Arial"/>
          <w:b/>
          <w:bCs/>
          <w:i/>
          <w:sz w:val="32"/>
        </w:rPr>
        <w:t>APR</w:t>
      </w:r>
      <w:r w:rsidR="00DC1B51" w:rsidRPr="00E344BE">
        <w:rPr>
          <w:rFonts w:ascii="Arial" w:hAnsi="Arial" w:cs="Arial"/>
          <w:b/>
          <w:bCs/>
          <w:i/>
          <w:sz w:val="32"/>
        </w:rPr>
        <w:t xml:space="preserve"> 2021</w:t>
      </w:r>
    </w:p>
    <w:p w14:paraId="04E99A54" w14:textId="77777777" w:rsidR="00562F6E" w:rsidRPr="00E344BE" w:rsidRDefault="00562F6E" w:rsidP="00562F6E">
      <w:pPr>
        <w:rPr>
          <w:rFonts w:ascii="Arial" w:hAnsi="Arial" w:cs="Arial"/>
        </w:rPr>
        <w:sectPr w:rsidR="00562F6E" w:rsidRPr="00E344BE" w:rsidSect="00514869">
          <w:footerReference w:type="default" r:id="rId12"/>
          <w:pgSz w:w="11906" w:h="16838"/>
          <w:pgMar w:top="1440" w:right="1440" w:bottom="1440" w:left="1440" w:header="851" w:footer="992" w:gutter="0"/>
          <w:cols w:space="425"/>
          <w:docGrid w:linePitch="360"/>
        </w:sectPr>
      </w:pPr>
    </w:p>
    <w:p w14:paraId="18A01482" w14:textId="402D6572" w:rsidR="007F7582" w:rsidRPr="00E344BE" w:rsidRDefault="00D33950" w:rsidP="0030446D">
      <w:pPr>
        <w:pStyle w:val="ListParagraph"/>
        <w:ind w:left="540" w:hanging="540"/>
        <w:outlineLvl w:val="0"/>
        <w:rPr>
          <w:rFonts w:ascii="Arial" w:hAnsi="Arial" w:cs="Arial"/>
          <w:b/>
          <w:sz w:val="32"/>
        </w:rPr>
      </w:pPr>
      <w:r w:rsidRPr="00E344BE">
        <w:rPr>
          <w:rFonts w:ascii="Arial" w:hAnsi="Arial" w:cs="Arial"/>
          <w:b/>
          <w:sz w:val="32"/>
        </w:rPr>
        <w:t>1.</w:t>
      </w:r>
      <w:r w:rsidR="0019008B" w:rsidRPr="00E344BE">
        <w:rPr>
          <w:rFonts w:ascii="Arial" w:hAnsi="Arial" w:cs="Arial"/>
          <w:b/>
          <w:sz w:val="32"/>
        </w:rPr>
        <w:tab/>
      </w:r>
      <w:r w:rsidR="00D27B15" w:rsidRPr="00E344BE">
        <w:rPr>
          <w:rFonts w:ascii="Arial" w:hAnsi="Arial" w:cs="Arial"/>
          <w:b/>
          <w:sz w:val="32"/>
        </w:rPr>
        <w:t>Introduction</w:t>
      </w:r>
    </w:p>
    <w:p w14:paraId="2899A640" w14:textId="18CF5FE2" w:rsidR="00DB0ADC" w:rsidRPr="00E344BE" w:rsidRDefault="00DB0ADC" w:rsidP="00DB0ADC">
      <w:pPr>
        <w:pStyle w:val="Heading2"/>
        <w:tabs>
          <w:tab w:val="left" w:pos="546"/>
        </w:tabs>
        <w:rPr>
          <w:rFonts w:ascii="Arial" w:hAnsi="Arial" w:cs="Arial"/>
          <w:b/>
          <w:bCs/>
          <w:color w:val="auto"/>
          <w:sz w:val="24"/>
          <w:szCs w:val="24"/>
        </w:rPr>
      </w:pPr>
      <w:r w:rsidRPr="00E344BE">
        <w:rPr>
          <w:rFonts w:ascii="Arial" w:hAnsi="Arial" w:cs="Arial"/>
          <w:b/>
          <w:bCs/>
          <w:color w:val="auto"/>
          <w:sz w:val="24"/>
          <w:szCs w:val="24"/>
        </w:rPr>
        <w:t>1.1</w:t>
      </w:r>
      <w:r w:rsidRPr="00E344BE">
        <w:rPr>
          <w:rFonts w:ascii="Arial" w:hAnsi="Arial" w:cs="Arial"/>
          <w:b/>
          <w:bCs/>
          <w:color w:val="auto"/>
          <w:sz w:val="24"/>
          <w:szCs w:val="24"/>
        </w:rPr>
        <w:tab/>
        <w:t>Background</w:t>
      </w:r>
    </w:p>
    <w:p w14:paraId="77F7A0EC" w14:textId="41CA02D4" w:rsidR="00CD4832" w:rsidRPr="00E344BE" w:rsidRDefault="5EC815C9" w:rsidP="009F76FA">
      <w:pPr>
        <w:pStyle w:val="ListParagraph"/>
        <w:ind w:left="0"/>
        <w:jc w:val="both"/>
        <w:rPr>
          <w:rFonts w:ascii="Arial" w:hAnsi="Arial" w:cs="Arial"/>
        </w:rPr>
      </w:pPr>
      <w:r w:rsidRPr="00E344BE">
        <w:rPr>
          <w:rFonts w:ascii="Arial" w:hAnsi="Arial" w:cs="Arial"/>
        </w:rPr>
        <w:t>The law of supply and demand primarily affects the oil industry by determining the price of the “black gold</w:t>
      </w:r>
      <w:r w:rsidR="74A3D578" w:rsidRPr="00E344BE">
        <w:rPr>
          <w:rFonts w:ascii="Arial" w:hAnsi="Arial" w:cs="Arial"/>
        </w:rPr>
        <w:t>.”</w:t>
      </w:r>
      <w:r w:rsidRPr="00E344BE">
        <w:rPr>
          <w:rFonts w:ascii="Arial" w:hAnsi="Arial" w:cs="Arial"/>
        </w:rPr>
        <w:t xml:space="preserve"> Expectations about the price of oil are the ma</w:t>
      </w:r>
      <w:r w:rsidR="652EAC2D" w:rsidRPr="00E344BE">
        <w:rPr>
          <w:rFonts w:ascii="Arial" w:hAnsi="Arial" w:cs="Arial"/>
        </w:rPr>
        <w:t>jor determining factor in how companies in the industry allocate their resources. Prices create incentives that influence behavior</w:t>
      </w:r>
      <w:r w:rsidR="219A5D86" w:rsidRPr="00E344BE">
        <w:rPr>
          <w:rFonts w:ascii="Arial" w:hAnsi="Arial" w:cs="Arial"/>
        </w:rPr>
        <w:t>. This behavior eventually feeds back into supply and demand to determine the price of oil.</w:t>
      </w:r>
      <w:r w:rsidR="2C53F6BE" w:rsidRPr="00E344BE">
        <w:rPr>
          <w:rFonts w:ascii="Arial" w:hAnsi="Arial" w:cs="Arial"/>
        </w:rPr>
        <w:t xml:space="preserve"> Oil trading is the buying and selling of diverse types of oil and oil-linked assets with the aim of making a profit. As oil is a finite resource, its price can see massive fluctuations due to supply and demand changes. </w:t>
      </w:r>
      <w:r w:rsidR="478DE88D" w:rsidRPr="00E344BE">
        <w:rPr>
          <w:rFonts w:ascii="Arial" w:hAnsi="Arial" w:cs="Arial"/>
        </w:rPr>
        <w:t xml:space="preserve">The oil supply </w:t>
      </w:r>
      <w:r w:rsidR="45D8E6D6" w:rsidRPr="00E344BE">
        <w:rPr>
          <w:rFonts w:ascii="Arial" w:hAnsi="Arial" w:cs="Arial"/>
        </w:rPr>
        <w:t>comes from refineries</w:t>
      </w:r>
      <w:r w:rsidR="7DBEAA41" w:rsidRPr="00E344BE">
        <w:rPr>
          <w:rFonts w:ascii="Arial" w:hAnsi="Arial" w:cs="Arial"/>
        </w:rPr>
        <w:t xml:space="preserve">. The total supply in a specific </w:t>
      </w:r>
      <w:r w:rsidR="37F127C1" w:rsidRPr="00E344BE">
        <w:rPr>
          <w:rFonts w:ascii="Arial" w:hAnsi="Arial" w:cs="Arial"/>
        </w:rPr>
        <w:t>period</w:t>
      </w:r>
      <w:r w:rsidR="7DBEAA41" w:rsidRPr="00E344BE">
        <w:rPr>
          <w:rFonts w:ascii="Arial" w:hAnsi="Arial" w:cs="Arial"/>
        </w:rPr>
        <w:t xml:space="preserve"> can be calculated by sum of capacity of refineries worldwide. </w:t>
      </w:r>
      <w:r w:rsidR="5A04662F" w:rsidRPr="00E344BE">
        <w:rPr>
          <w:rFonts w:ascii="Arial" w:hAnsi="Arial" w:cs="Arial"/>
        </w:rPr>
        <w:t xml:space="preserve">But </w:t>
      </w:r>
      <w:r w:rsidR="646AAE0A" w:rsidRPr="00E344BE">
        <w:rPr>
          <w:rFonts w:ascii="Arial" w:hAnsi="Arial" w:cs="Arial"/>
        </w:rPr>
        <w:t xml:space="preserve">refineries may under planed or unplanned </w:t>
      </w:r>
      <w:r w:rsidR="0A7D9DF0" w:rsidRPr="00E344BE">
        <w:rPr>
          <w:rFonts w:ascii="Arial" w:hAnsi="Arial" w:cs="Arial"/>
        </w:rPr>
        <w:t xml:space="preserve">suspend production which makes a profound influence on supply. The common reasons are maintenance, outage, </w:t>
      </w:r>
      <w:r w:rsidR="69D01088" w:rsidRPr="00E344BE">
        <w:rPr>
          <w:rFonts w:ascii="Arial" w:hAnsi="Arial" w:cs="Arial"/>
        </w:rPr>
        <w:t xml:space="preserve">fire, strike, economic reasons etc. </w:t>
      </w:r>
    </w:p>
    <w:p w14:paraId="40A32C8E" w14:textId="77777777" w:rsidR="009F76FA" w:rsidRPr="00E344BE" w:rsidRDefault="009F76FA" w:rsidP="00DB0ADC">
      <w:pPr>
        <w:pStyle w:val="ListParagraph"/>
        <w:spacing w:after="0"/>
        <w:ind w:left="0"/>
        <w:jc w:val="both"/>
        <w:rPr>
          <w:rFonts w:ascii="Arial" w:hAnsi="Arial" w:cs="Arial"/>
        </w:rPr>
      </w:pPr>
    </w:p>
    <w:p w14:paraId="25F5A715" w14:textId="2F55F5FE" w:rsidR="009F76FA" w:rsidRPr="00E344BE" w:rsidRDefault="00DB0ADC" w:rsidP="00DB0ADC">
      <w:pPr>
        <w:pStyle w:val="Heading2"/>
        <w:tabs>
          <w:tab w:val="left" w:pos="546"/>
        </w:tabs>
        <w:rPr>
          <w:rFonts w:ascii="Arial" w:hAnsi="Arial" w:cs="Arial"/>
          <w:b/>
          <w:bCs/>
          <w:color w:val="auto"/>
          <w:sz w:val="24"/>
          <w:szCs w:val="24"/>
        </w:rPr>
      </w:pPr>
      <w:r w:rsidRPr="00E344BE">
        <w:rPr>
          <w:rFonts w:ascii="Arial" w:hAnsi="Arial" w:cs="Arial"/>
          <w:b/>
          <w:bCs/>
          <w:color w:val="auto"/>
          <w:sz w:val="24"/>
          <w:szCs w:val="24"/>
        </w:rPr>
        <w:t>1.</w:t>
      </w:r>
      <w:r w:rsidR="009F76FA" w:rsidRPr="00E344BE">
        <w:rPr>
          <w:rFonts w:ascii="Arial" w:hAnsi="Arial" w:cs="Arial"/>
          <w:b/>
          <w:bCs/>
          <w:color w:val="auto"/>
          <w:sz w:val="24"/>
          <w:szCs w:val="24"/>
        </w:rPr>
        <w:t>2</w:t>
      </w:r>
      <w:r w:rsidR="009F76FA" w:rsidRPr="00E344BE">
        <w:rPr>
          <w:rFonts w:ascii="Arial" w:hAnsi="Arial" w:cs="Arial"/>
          <w:b/>
          <w:bCs/>
          <w:color w:val="auto"/>
          <w:sz w:val="24"/>
          <w:szCs w:val="24"/>
        </w:rPr>
        <w:tab/>
      </w:r>
      <w:r w:rsidR="002B5A9B" w:rsidRPr="00E344BE">
        <w:rPr>
          <w:rFonts w:ascii="Arial" w:hAnsi="Arial" w:cs="Arial"/>
          <w:b/>
          <w:bCs/>
          <w:color w:val="auto"/>
          <w:sz w:val="24"/>
          <w:szCs w:val="24"/>
        </w:rPr>
        <w:t>Motivation and objective</w:t>
      </w:r>
    </w:p>
    <w:p w14:paraId="5C1798A2" w14:textId="42357E10" w:rsidR="009F76FA" w:rsidRPr="00E344BE" w:rsidRDefault="00A62E58" w:rsidP="00AD5662">
      <w:pPr>
        <w:pStyle w:val="ListParagraph"/>
        <w:ind w:left="0"/>
        <w:jc w:val="both"/>
        <w:rPr>
          <w:rFonts w:ascii="Arial" w:hAnsi="Arial" w:cs="Arial"/>
        </w:rPr>
      </w:pPr>
      <w:r w:rsidRPr="09AD4E39">
        <w:rPr>
          <w:rFonts w:ascii="Arial" w:hAnsi="Arial" w:cs="Arial"/>
        </w:rPr>
        <w:t xml:space="preserve">The data comes from Ampol </w:t>
      </w:r>
      <w:r w:rsidRPr="53B90795">
        <w:rPr>
          <w:rFonts w:ascii="Arial" w:hAnsi="Arial" w:cs="Arial"/>
        </w:rPr>
        <w:t>Singapore’s</w:t>
      </w:r>
      <w:r w:rsidRPr="09AD4E39">
        <w:rPr>
          <w:rFonts w:ascii="Arial" w:hAnsi="Arial" w:cs="Arial"/>
        </w:rPr>
        <w:t xml:space="preserve"> subscribed </w:t>
      </w:r>
      <w:r w:rsidRPr="53B90795">
        <w:rPr>
          <w:rFonts w:ascii="Arial" w:hAnsi="Arial" w:cs="Arial"/>
        </w:rPr>
        <w:t>industry news.</w:t>
      </w:r>
      <w:r w:rsidRPr="09AD4E39">
        <w:rPr>
          <w:rFonts w:ascii="Arial" w:hAnsi="Arial" w:cs="Arial"/>
        </w:rPr>
        <w:t xml:space="preserve"> </w:t>
      </w:r>
      <w:r w:rsidR="37D67E50" w:rsidRPr="00E344BE">
        <w:rPr>
          <w:rFonts w:ascii="Arial" w:hAnsi="Arial" w:cs="Arial"/>
        </w:rPr>
        <w:t xml:space="preserve">There are a lot of refinery news happening on a single day. To predict the </w:t>
      </w:r>
      <w:r w:rsidR="604C8D33" w:rsidRPr="00E344BE">
        <w:rPr>
          <w:rFonts w:ascii="Arial" w:hAnsi="Arial" w:cs="Arial"/>
        </w:rPr>
        <w:t>supply,</w:t>
      </w:r>
      <w:r w:rsidR="555F0D70" w:rsidRPr="00E344BE">
        <w:rPr>
          <w:rFonts w:ascii="Arial" w:hAnsi="Arial" w:cs="Arial"/>
        </w:rPr>
        <w:t xml:space="preserve"> we need to read many refinery news every day. </w:t>
      </w:r>
      <w:r w:rsidR="7340FBC2" w:rsidRPr="00E344BE">
        <w:rPr>
          <w:rFonts w:ascii="Arial" w:hAnsi="Arial" w:cs="Arial"/>
        </w:rPr>
        <w:t>The manual process is first</w:t>
      </w:r>
      <w:r w:rsidR="17F8B68A" w:rsidRPr="00E344BE">
        <w:rPr>
          <w:rFonts w:ascii="Arial" w:hAnsi="Arial" w:cs="Arial"/>
        </w:rPr>
        <w:t>ly</w:t>
      </w:r>
      <w:r w:rsidR="7340FBC2" w:rsidRPr="00E344BE">
        <w:rPr>
          <w:rFonts w:ascii="Arial" w:hAnsi="Arial" w:cs="Arial"/>
        </w:rPr>
        <w:t xml:space="preserve"> read a news and judge </w:t>
      </w:r>
      <w:r w:rsidR="24D3AF05" w:rsidRPr="00E344BE">
        <w:rPr>
          <w:rFonts w:ascii="Arial" w:hAnsi="Arial" w:cs="Arial"/>
        </w:rPr>
        <w:t xml:space="preserve">whether it is talking about something will </w:t>
      </w:r>
      <w:r w:rsidR="00DA570E" w:rsidRPr="00E344BE">
        <w:rPr>
          <w:rFonts w:ascii="Arial" w:hAnsi="Arial" w:cs="Arial"/>
        </w:rPr>
        <w:t>decrease</w:t>
      </w:r>
      <w:r w:rsidR="24D3AF05" w:rsidRPr="00E344BE">
        <w:rPr>
          <w:rFonts w:ascii="Arial" w:hAnsi="Arial" w:cs="Arial"/>
        </w:rPr>
        <w:t xml:space="preserve"> the oil production, such as maintenance </w:t>
      </w:r>
      <w:r w:rsidR="2D737942" w:rsidRPr="00E344BE">
        <w:rPr>
          <w:rFonts w:ascii="Arial" w:hAnsi="Arial" w:cs="Arial"/>
        </w:rPr>
        <w:t xml:space="preserve">or halt production. The second process is extracting relevant information from the news. If </w:t>
      </w:r>
      <w:r w:rsidR="708AC625" w:rsidRPr="00E344BE">
        <w:rPr>
          <w:rFonts w:ascii="Arial" w:hAnsi="Arial" w:cs="Arial"/>
        </w:rPr>
        <w:t>the</w:t>
      </w:r>
      <w:r w:rsidR="2D737942" w:rsidRPr="00E344BE">
        <w:rPr>
          <w:rFonts w:ascii="Arial" w:hAnsi="Arial" w:cs="Arial"/>
        </w:rPr>
        <w:t xml:space="preserve"> news is talking about</w:t>
      </w:r>
      <w:r w:rsidR="415B0A3F" w:rsidRPr="00E344BE">
        <w:rPr>
          <w:rFonts w:ascii="Arial" w:hAnsi="Arial" w:cs="Arial"/>
        </w:rPr>
        <w:t xml:space="preserve"> maintenance, outage etc. </w:t>
      </w:r>
      <w:r w:rsidR="2D737942" w:rsidRPr="00E344BE">
        <w:rPr>
          <w:rFonts w:ascii="Arial" w:hAnsi="Arial" w:cs="Arial"/>
        </w:rPr>
        <w:t>We need to record which refine</w:t>
      </w:r>
      <w:r w:rsidR="20AD7CD8" w:rsidRPr="00E344BE">
        <w:rPr>
          <w:rFonts w:ascii="Arial" w:hAnsi="Arial" w:cs="Arial"/>
        </w:rPr>
        <w:t xml:space="preserve">ry it is, what is the period, which unit(s) it affected, </w:t>
      </w:r>
      <w:r w:rsidR="2714133C" w:rsidRPr="00E344BE">
        <w:rPr>
          <w:rFonts w:ascii="Arial" w:hAnsi="Arial" w:cs="Arial"/>
        </w:rPr>
        <w:t xml:space="preserve">what is the reason and how many capacities it </w:t>
      </w:r>
      <w:r w:rsidR="4692AD78" w:rsidRPr="00E344BE">
        <w:rPr>
          <w:rFonts w:ascii="Arial" w:hAnsi="Arial" w:cs="Arial"/>
        </w:rPr>
        <w:t>affected. Therefore</w:t>
      </w:r>
      <w:r w:rsidR="31149182" w:rsidRPr="00E344BE">
        <w:rPr>
          <w:rFonts w:ascii="Arial" w:hAnsi="Arial" w:cs="Arial"/>
        </w:rPr>
        <w:t>, t</w:t>
      </w:r>
      <w:r w:rsidR="23D9AB7D" w:rsidRPr="00E344BE">
        <w:rPr>
          <w:rFonts w:ascii="Arial" w:hAnsi="Arial" w:cs="Arial"/>
        </w:rPr>
        <w:t>he motivation behind this is how can we turn this manual process int</w:t>
      </w:r>
      <w:r w:rsidR="439B6E76" w:rsidRPr="00E344BE">
        <w:rPr>
          <w:rFonts w:ascii="Arial" w:hAnsi="Arial" w:cs="Arial"/>
        </w:rPr>
        <w:t xml:space="preserve">o an automated process. </w:t>
      </w:r>
      <w:r w:rsidR="00740260" w:rsidRPr="00E344BE">
        <w:rPr>
          <w:rFonts w:ascii="Arial" w:hAnsi="Arial" w:cs="Arial"/>
        </w:rPr>
        <w:t xml:space="preserve">In terms of </w:t>
      </w:r>
      <w:r w:rsidR="00BB7F98" w:rsidRPr="00E344BE">
        <w:rPr>
          <w:rFonts w:ascii="Arial" w:hAnsi="Arial" w:cs="Arial"/>
        </w:rPr>
        <w:t xml:space="preserve">the objective of this project, </w:t>
      </w:r>
      <w:r w:rsidR="006D460C" w:rsidRPr="00E344BE">
        <w:rPr>
          <w:rFonts w:ascii="Arial" w:hAnsi="Arial" w:cs="Arial"/>
        </w:rPr>
        <w:t xml:space="preserve">the first part is </w:t>
      </w:r>
      <w:r w:rsidR="00D10CDB" w:rsidRPr="00E344BE">
        <w:rPr>
          <w:rFonts w:ascii="Arial" w:hAnsi="Arial" w:cs="Arial"/>
        </w:rPr>
        <w:t>to</w:t>
      </w:r>
      <w:r w:rsidR="006D460C" w:rsidRPr="00E344BE">
        <w:rPr>
          <w:rFonts w:ascii="Arial" w:hAnsi="Arial" w:cs="Arial"/>
        </w:rPr>
        <w:t xml:space="preserve"> </w:t>
      </w:r>
      <w:r w:rsidR="005062C1" w:rsidRPr="00E344BE">
        <w:rPr>
          <w:rFonts w:ascii="Arial" w:hAnsi="Arial" w:cs="Arial"/>
        </w:rPr>
        <w:t xml:space="preserve">build a </w:t>
      </w:r>
      <w:r w:rsidR="00AB4C59" w:rsidRPr="00E344BE">
        <w:rPr>
          <w:rFonts w:ascii="Arial" w:hAnsi="Arial" w:cs="Arial"/>
        </w:rPr>
        <w:t xml:space="preserve">LDA model </w:t>
      </w:r>
      <w:r w:rsidR="00E053B7" w:rsidRPr="00E344BE">
        <w:rPr>
          <w:rFonts w:ascii="Arial" w:hAnsi="Arial" w:cs="Arial"/>
        </w:rPr>
        <w:t xml:space="preserve">to </w:t>
      </w:r>
      <w:r w:rsidR="00BB6AE2" w:rsidRPr="00E344BE">
        <w:rPr>
          <w:rFonts w:ascii="Arial" w:hAnsi="Arial" w:cs="Arial"/>
        </w:rPr>
        <w:t>an</w:t>
      </w:r>
      <w:r w:rsidR="00626D99" w:rsidRPr="00E344BE">
        <w:rPr>
          <w:rFonts w:ascii="Arial" w:hAnsi="Arial" w:cs="Arial"/>
        </w:rPr>
        <w:t xml:space="preserve">alyze </w:t>
      </w:r>
      <w:r w:rsidR="006F7767" w:rsidRPr="00E344BE">
        <w:rPr>
          <w:rFonts w:ascii="Arial" w:hAnsi="Arial" w:cs="Arial"/>
        </w:rPr>
        <w:t xml:space="preserve">the potential topics </w:t>
      </w:r>
      <w:r w:rsidR="00830FA9" w:rsidRPr="00E344BE">
        <w:rPr>
          <w:rFonts w:ascii="Arial" w:hAnsi="Arial" w:cs="Arial"/>
        </w:rPr>
        <w:t xml:space="preserve">in refinery news; the second part is </w:t>
      </w:r>
      <w:r w:rsidR="00BC40CC" w:rsidRPr="00E344BE">
        <w:rPr>
          <w:rFonts w:ascii="Arial" w:hAnsi="Arial" w:cs="Arial"/>
        </w:rPr>
        <w:t xml:space="preserve">to </w:t>
      </w:r>
      <w:r w:rsidR="00F75C47" w:rsidRPr="00E344BE">
        <w:rPr>
          <w:rFonts w:ascii="Arial" w:hAnsi="Arial" w:cs="Arial"/>
        </w:rPr>
        <w:t xml:space="preserve">create </w:t>
      </w:r>
      <w:r w:rsidR="00F95BFB" w:rsidRPr="00E344BE">
        <w:rPr>
          <w:rFonts w:ascii="Arial" w:hAnsi="Arial" w:cs="Arial"/>
        </w:rPr>
        <w:t xml:space="preserve">a </w:t>
      </w:r>
      <w:r w:rsidR="007F0103" w:rsidRPr="00E344BE">
        <w:rPr>
          <w:rFonts w:ascii="Arial" w:hAnsi="Arial" w:cs="Arial"/>
        </w:rPr>
        <w:t xml:space="preserve">document retrieval system </w:t>
      </w:r>
      <w:r w:rsidR="00CB249A" w:rsidRPr="00E344BE">
        <w:rPr>
          <w:rFonts w:ascii="Arial" w:hAnsi="Arial" w:cs="Arial"/>
        </w:rPr>
        <w:t xml:space="preserve">to help </w:t>
      </w:r>
      <w:r w:rsidR="00A31D99" w:rsidRPr="00E344BE">
        <w:rPr>
          <w:rFonts w:ascii="Arial" w:hAnsi="Arial" w:cs="Arial"/>
        </w:rPr>
        <w:t xml:space="preserve">users </w:t>
      </w:r>
      <w:r w:rsidR="00453671" w:rsidRPr="00E344BE">
        <w:rPr>
          <w:rFonts w:ascii="Arial" w:hAnsi="Arial" w:cs="Arial"/>
        </w:rPr>
        <w:t xml:space="preserve">locate </w:t>
      </w:r>
      <w:r w:rsidR="00A3010E" w:rsidRPr="00E344BE">
        <w:rPr>
          <w:rFonts w:ascii="Arial" w:hAnsi="Arial" w:cs="Arial"/>
        </w:rPr>
        <w:t>or extract target news</w:t>
      </w:r>
      <w:r w:rsidR="00EC0767" w:rsidRPr="00E344BE">
        <w:rPr>
          <w:rFonts w:ascii="Arial" w:hAnsi="Arial" w:cs="Arial"/>
        </w:rPr>
        <w:t xml:space="preserve">; the third part is </w:t>
      </w:r>
      <w:r w:rsidR="00BD4E3A" w:rsidRPr="00E344BE">
        <w:rPr>
          <w:rFonts w:ascii="Arial" w:hAnsi="Arial" w:cs="Arial"/>
        </w:rPr>
        <w:t xml:space="preserve">to build </w:t>
      </w:r>
      <w:r w:rsidR="00DB4029" w:rsidRPr="00E344BE">
        <w:rPr>
          <w:rFonts w:ascii="Arial" w:hAnsi="Arial" w:cs="Arial"/>
        </w:rPr>
        <w:t>binary</w:t>
      </w:r>
      <w:r w:rsidR="00BD4E3A" w:rsidRPr="00E344BE">
        <w:rPr>
          <w:rFonts w:ascii="Arial" w:hAnsi="Arial" w:cs="Arial"/>
        </w:rPr>
        <w:t xml:space="preserve"> </w:t>
      </w:r>
      <w:r w:rsidR="001F631F" w:rsidRPr="00E344BE">
        <w:rPr>
          <w:rFonts w:ascii="Arial" w:hAnsi="Arial" w:cs="Arial"/>
        </w:rPr>
        <w:t xml:space="preserve">machine learning </w:t>
      </w:r>
      <w:r w:rsidR="00DB4029" w:rsidRPr="00E344BE">
        <w:rPr>
          <w:rFonts w:ascii="Arial" w:hAnsi="Arial" w:cs="Arial"/>
        </w:rPr>
        <w:t xml:space="preserve">classification </w:t>
      </w:r>
      <w:r w:rsidR="001F631F" w:rsidRPr="00E344BE">
        <w:rPr>
          <w:rFonts w:ascii="Arial" w:hAnsi="Arial" w:cs="Arial"/>
        </w:rPr>
        <w:t xml:space="preserve">models </w:t>
      </w:r>
      <w:r w:rsidR="00691FB5" w:rsidRPr="00E344BE">
        <w:rPr>
          <w:rFonts w:ascii="Arial" w:hAnsi="Arial" w:cs="Arial"/>
        </w:rPr>
        <w:t xml:space="preserve">to </w:t>
      </w:r>
      <w:r w:rsidR="00D3276B" w:rsidRPr="00E344BE">
        <w:rPr>
          <w:rFonts w:ascii="Arial" w:hAnsi="Arial" w:cs="Arial"/>
        </w:rPr>
        <w:t xml:space="preserve">distinguish news between </w:t>
      </w:r>
      <w:r w:rsidR="00DB4029" w:rsidRPr="00E344BE">
        <w:rPr>
          <w:rFonts w:ascii="Arial" w:hAnsi="Arial" w:cs="Arial"/>
        </w:rPr>
        <w:t xml:space="preserve">positive class and negative class; and the final part is </w:t>
      </w:r>
      <w:r w:rsidR="2D6C7086" w:rsidRPr="00E344BE">
        <w:rPr>
          <w:rFonts w:ascii="Arial" w:hAnsi="Arial" w:cs="Arial"/>
        </w:rPr>
        <w:t xml:space="preserve">to apply the techniques to </w:t>
      </w:r>
      <w:r w:rsidR="5D205E8E" w:rsidRPr="00E344BE">
        <w:rPr>
          <w:rFonts w:ascii="Arial" w:hAnsi="Arial" w:cs="Arial"/>
        </w:rPr>
        <w:t xml:space="preserve">extract information and then apply </w:t>
      </w:r>
      <w:r w:rsidR="4D9CFC29" w:rsidRPr="00E344BE">
        <w:rPr>
          <w:rFonts w:ascii="Arial" w:hAnsi="Arial" w:cs="Arial"/>
        </w:rPr>
        <w:t xml:space="preserve">that </w:t>
      </w:r>
      <w:r w:rsidR="5D205E8E" w:rsidRPr="00E344BE">
        <w:rPr>
          <w:rFonts w:ascii="Arial" w:hAnsi="Arial" w:cs="Arial"/>
        </w:rPr>
        <w:t xml:space="preserve"> on the supply prediction.</w:t>
      </w:r>
    </w:p>
    <w:p w14:paraId="10476E0C" w14:textId="77777777" w:rsidR="009F76FA" w:rsidRPr="00E344BE" w:rsidRDefault="009F76FA" w:rsidP="009F76FA">
      <w:pPr>
        <w:pStyle w:val="ListParagraph"/>
        <w:ind w:left="0"/>
        <w:jc w:val="both"/>
        <w:rPr>
          <w:rFonts w:ascii="Arial" w:hAnsi="Arial" w:cs="Arial"/>
        </w:rPr>
      </w:pPr>
    </w:p>
    <w:p w14:paraId="7734D5EC" w14:textId="214EF56B" w:rsidR="002B5A9B" w:rsidRPr="00E344BE" w:rsidRDefault="00DB0ADC" w:rsidP="0030446D">
      <w:pPr>
        <w:pStyle w:val="ListParagraph"/>
        <w:ind w:left="540" w:hanging="540"/>
        <w:outlineLvl w:val="0"/>
        <w:rPr>
          <w:rFonts w:ascii="Arial" w:hAnsi="Arial" w:cs="Arial"/>
          <w:b/>
          <w:sz w:val="32"/>
          <w:szCs w:val="32"/>
        </w:rPr>
      </w:pPr>
      <w:r w:rsidRPr="00E344BE">
        <w:rPr>
          <w:rFonts w:ascii="Arial" w:hAnsi="Arial" w:cs="Arial"/>
          <w:b/>
          <w:sz w:val="32"/>
          <w:szCs w:val="32"/>
        </w:rPr>
        <w:t>2</w:t>
      </w:r>
      <w:r w:rsidR="0030446D" w:rsidRPr="00E344BE">
        <w:rPr>
          <w:rFonts w:ascii="Arial" w:hAnsi="Arial" w:cs="Arial"/>
          <w:b/>
          <w:sz w:val="32"/>
          <w:szCs w:val="32"/>
        </w:rPr>
        <w:t>.</w:t>
      </w:r>
      <w:r w:rsidR="0030446D" w:rsidRPr="00E344BE">
        <w:rPr>
          <w:rFonts w:ascii="Arial" w:hAnsi="Arial" w:cs="Arial"/>
        </w:rPr>
        <w:tab/>
      </w:r>
      <w:commentRangeStart w:id="0"/>
      <w:r w:rsidRPr="00E344BE">
        <w:rPr>
          <w:rFonts w:ascii="Arial" w:hAnsi="Arial" w:cs="Arial"/>
          <w:b/>
          <w:sz w:val="32"/>
          <w:szCs w:val="32"/>
        </w:rPr>
        <w:t>Methodol</w:t>
      </w:r>
      <w:r w:rsidR="003B1C9D" w:rsidRPr="00E344BE">
        <w:rPr>
          <w:rFonts w:ascii="Arial" w:hAnsi="Arial" w:cs="Arial"/>
          <w:b/>
          <w:sz w:val="32"/>
          <w:szCs w:val="32"/>
        </w:rPr>
        <w:t>ogy</w:t>
      </w:r>
      <w:commentRangeEnd w:id="0"/>
      <w:r w:rsidR="00856B0D" w:rsidRPr="00E344BE">
        <w:rPr>
          <w:rStyle w:val="CommentReference"/>
          <w:rFonts w:ascii="Arial" w:hAnsi="Arial" w:cs="Arial"/>
        </w:rPr>
        <w:commentReference w:id="0"/>
      </w:r>
    </w:p>
    <w:p w14:paraId="73A06679" w14:textId="427C1D4D" w:rsidR="00E06878" w:rsidRPr="00E344BE" w:rsidRDefault="00E06878" w:rsidP="009F76FA">
      <w:pPr>
        <w:pStyle w:val="ListParagraph"/>
        <w:ind w:left="0"/>
        <w:jc w:val="both"/>
        <w:rPr>
          <w:rFonts w:ascii="Arial" w:hAnsi="Arial" w:cs="Arial"/>
        </w:rPr>
      </w:pPr>
      <w:r w:rsidRPr="00E344BE">
        <w:rPr>
          <w:rFonts w:ascii="Arial" w:hAnsi="Arial" w:cs="Arial"/>
        </w:rPr>
        <w:t xml:space="preserve">In Document retrieval part, we use </w:t>
      </w:r>
      <w:r w:rsidR="00E71808" w:rsidRPr="00E344BE">
        <w:rPr>
          <w:rFonts w:ascii="Arial" w:hAnsi="Arial" w:cs="Arial"/>
        </w:rPr>
        <w:t xml:space="preserve">TF </w:t>
      </w:r>
      <w:r w:rsidR="005541FD" w:rsidRPr="00E344BE">
        <w:rPr>
          <w:rFonts w:ascii="Arial" w:hAnsi="Arial" w:cs="Arial"/>
        </w:rPr>
        <w:t xml:space="preserve">to </w:t>
      </w:r>
      <w:r w:rsidR="001B2E86" w:rsidRPr="00E344BE">
        <w:rPr>
          <w:rFonts w:ascii="Arial" w:hAnsi="Arial" w:cs="Arial"/>
        </w:rPr>
        <w:t>select the most relevant document given by the keywords.</w:t>
      </w:r>
    </w:p>
    <w:p w14:paraId="5F1D2FB6" w14:textId="77777777" w:rsidR="00E06878" w:rsidRPr="00E344BE" w:rsidRDefault="00E06878" w:rsidP="009F76FA">
      <w:pPr>
        <w:pStyle w:val="ListParagraph"/>
        <w:ind w:left="0"/>
        <w:jc w:val="both"/>
        <w:rPr>
          <w:rFonts w:ascii="Arial" w:hAnsi="Arial" w:cs="Arial"/>
        </w:rPr>
      </w:pPr>
    </w:p>
    <w:p w14:paraId="600B0376" w14:textId="5366D28F" w:rsidR="003B1C9D" w:rsidRPr="00E344BE" w:rsidRDefault="001B2E86" w:rsidP="009F76FA">
      <w:pPr>
        <w:pStyle w:val="ListParagraph"/>
        <w:ind w:left="0"/>
        <w:jc w:val="both"/>
        <w:rPr>
          <w:rFonts w:ascii="Arial" w:hAnsi="Arial" w:cs="Arial"/>
        </w:rPr>
      </w:pPr>
      <w:r w:rsidRPr="00E344BE">
        <w:rPr>
          <w:rFonts w:ascii="Arial" w:hAnsi="Arial" w:cs="Arial"/>
        </w:rPr>
        <w:t>For Topic</w:t>
      </w:r>
      <w:r w:rsidR="002B1A24" w:rsidRPr="00E344BE">
        <w:rPr>
          <w:rFonts w:ascii="Arial" w:hAnsi="Arial" w:cs="Arial"/>
        </w:rPr>
        <w:t xml:space="preserve"> modeling, w</w:t>
      </w:r>
      <w:r w:rsidR="00FB6908" w:rsidRPr="00E344BE">
        <w:rPr>
          <w:rFonts w:ascii="Arial" w:hAnsi="Arial" w:cs="Arial"/>
        </w:rPr>
        <w:t xml:space="preserve">e use </w:t>
      </w:r>
      <w:r w:rsidR="008B48DC" w:rsidRPr="00E344BE">
        <w:rPr>
          <w:rFonts w:ascii="Arial" w:hAnsi="Arial" w:cs="Arial"/>
        </w:rPr>
        <w:t>LDA</w:t>
      </w:r>
      <w:r w:rsidR="00D70181" w:rsidRPr="00E344BE">
        <w:rPr>
          <w:rFonts w:ascii="Arial" w:hAnsi="Arial" w:cs="Arial"/>
        </w:rPr>
        <w:t xml:space="preserve"> </w:t>
      </w:r>
      <w:r w:rsidR="008B48DC" w:rsidRPr="00E344BE">
        <w:rPr>
          <w:rFonts w:ascii="Arial" w:hAnsi="Arial" w:cs="Arial"/>
        </w:rPr>
        <w:t>to implement topic modelling</w:t>
      </w:r>
      <w:r w:rsidR="00D70181" w:rsidRPr="00E344BE">
        <w:rPr>
          <w:rFonts w:ascii="Arial" w:hAnsi="Arial" w:cs="Arial"/>
        </w:rPr>
        <w:t>,</w:t>
      </w:r>
      <w:r w:rsidR="00761ED4" w:rsidRPr="00E344BE">
        <w:rPr>
          <w:rFonts w:ascii="Arial" w:hAnsi="Arial" w:cs="Arial"/>
        </w:rPr>
        <w:t xml:space="preserve"> follow</w:t>
      </w:r>
      <w:r w:rsidR="00CF5B7D" w:rsidRPr="00E344BE">
        <w:rPr>
          <w:rFonts w:ascii="Arial" w:hAnsi="Arial" w:cs="Arial"/>
        </w:rPr>
        <w:t>ing</w:t>
      </w:r>
      <w:r w:rsidR="00761ED4" w:rsidRPr="00E344BE">
        <w:rPr>
          <w:rFonts w:ascii="Arial" w:hAnsi="Arial" w:cs="Arial"/>
        </w:rPr>
        <w:t xml:space="preserve"> by </w:t>
      </w:r>
      <w:r w:rsidR="00466394" w:rsidRPr="00E344BE">
        <w:rPr>
          <w:rFonts w:ascii="Arial" w:hAnsi="Arial" w:cs="Arial"/>
        </w:rPr>
        <w:t xml:space="preserve">the </w:t>
      </w:r>
      <w:r w:rsidR="00C72979" w:rsidRPr="00E344BE">
        <w:rPr>
          <w:rFonts w:ascii="Arial" w:hAnsi="Arial" w:cs="Arial"/>
        </w:rPr>
        <w:t xml:space="preserve">analysis of </w:t>
      </w:r>
      <w:r w:rsidR="00466394" w:rsidRPr="00E344BE">
        <w:rPr>
          <w:rFonts w:ascii="Arial" w:hAnsi="Arial" w:cs="Arial"/>
        </w:rPr>
        <w:t xml:space="preserve">evaluation of the models, </w:t>
      </w:r>
      <w:r w:rsidR="00F34E43" w:rsidRPr="00E344BE">
        <w:rPr>
          <w:rFonts w:ascii="Arial" w:hAnsi="Arial" w:cs="Arial"/>
        </w:rPr>
        <w:t xml:space="preserve">topic distribution, </w:t>
      </w:r>
      <w:r w:rsidR="003A7076" w:rsidRPr="00E344BE">
        <w:rPr>
          <w:rFonts w:ascii="Arial" w:hAnsi="Arial" w:cs="Arial"/>
        </w:rPr>
        <w:t>label ratio and top n keywords of each topic,</w:t>
      </w:r>
      <w:r w:rsidR="007962EA" w:rsidRPr="00E344BE">
        <w:rPr>
          <w:rFonts w:ascii="Arial" w:hAnsi="Arial" w:cs="Arial"/>
        </w:rPr>
        <w:t xml:space="preserve"> and the word cloud.</w:t>
      </w:r>
      <w:r w:rsidR="00D84E04" w:rsidRPr="00E344BE">
        <w:rPr>
          <w:rFonts w:ascii="Arial" w:hAnsi="Arial" w:cs="Arial"/>
        </w:rPr>
        <w:t xml:space="preserve"> And the challenge my within the choose of which part of dataset for topic modeling, also the </w:t>
      </w:r>
      <w:r w:rsidR="006043B9" w:rsidRPr="00E344BE">
        <w:rPr>
          <w:rFonts w:ascii="Arial" w:hAnsi="Arial" w:cs="Arial"/>
        </w:rPr>
        <w:t>model</w:t>
      </w:r>
      <w:r w:rsidR="005034FD" w:rsidRPr="00E344BE">
        <w:rPr>
          <w:rFonts w:ascii="Arial" w:hAnsi="Arial" w:cs="Arial"/>
        </w:rPr>
        <w:t xml:space="preserve"> or package</w:t>
      </w:r>
      <w:r w:rsidR="006043B9" w:rsidRPr="00E344BE">
        <w:rPr>
          <w:rFonts w:ascii="Arial" w:hAnsi="Arial" w:cs="Arial"/>
        </w:rPr>
        <w:t xml:space="preserve"> to be used for LDA</w:t>
      </w:r>
      <w:r w:rsidR="005034FD" w:rsidRPr="00E344BE">
        <w:rPr>
          <w:rFonts w:ascii="Arial" w:hAnsi="Arial" w:cs="Arial"/>
        </w:rPr>
        <w:t>.</w:t>
      </w:r>
    </w:p>
    <w:p w14:paraId="35D52263" w14:textId="02110F63" w:rsidR="21818FCB" w:rsidRPr="00E344BE" w:rsidRDefault="21818FCB" w:rsidP="21818FCB">
      <w:pPr>
        <w:pStyle w:val="ListParagraph"/>
        <w:ind w:left="0"/>
        <w:jc w:val="both"/>
        <w:rPr>
          <w:rFonts w:ascii="Arial" w:hAnsi="Arial" w:cs="Arial"/>
        </w:rPr>
      </w:pPr>
    </w:p>
    <w:p w14:paraId="5B22A2C5" w14:textId="7665A9C9" w:rsidR="0CBF5577" w:rsidRPr="00E344BE" w:rsidRDefault="0CBF5577" w:rsidP="21818FCB">
      <w:pPr>
        <w:pStyle w:val="ListParagraph"/>
        <w:ind w:left="0"/>
        <w:jc w:val="both"/>
        <w:rPr>
          <w:rFonts w:ascii="Arial" w:hAnsi="Arial" w:cs="Arial"/>
        </w:rPr>
      </w:pPr>
      <w:r w:rsidRPr="00E344BE">
        <w:rPr>
          <w:rFonts w:ascii="Arial" w:hAnsi="Arial" w:cs="Arial"/>
        </w:rPr>
        <w:t xml:space="preserve">In addition, </w:t>
      </w:r>
      <w:r w:rsidR="1DFEC24F" w:rsidRPr="00E344BE">
        <w:rPr>
          <w:rFonts w:ascii="Arial" w:hAnsi="Arial" w:cs="Arial"/>
        </w:rPr>
        <w:t xml:space="preserve">we </w:t>
      </w:r>
      <w:r w:rsidR="6F4C2FCE" w:rsidRPr="00E344BE">
        <w:rPr>
          <w:rFonts w:ascii="Arial" w:hAnsi="Arial" w:cs="Arial"/>
        </w:rPr>
        <w:t>explore on 3 well established text classification models</w:t>
      </w:r>
      <w:r w:rsidR="6C11C80F" w:rsidRPr="00E344BE">
        <w:rPr>
          <w:rFonts w:ascii="Arial" w:hAnsi="Arial" w:cs="Arial"/>
        </w:rPr>
        <w:t xml:space="preserve">, namely </w:t>
      </w:r>
      <w:r w:rsidR="0CC65E33" w:rsidRPr="00E344BE">
        <w:rPr>
          <w:rFonts w:ascii="Arial" w:hAnsi="Arial" w:cs="Arial"/>
        </w:rPr>
        <w:t>Naive</w:t>
      </w:r>
      <w:r w:rsidR="2B254E49" w:rsidRPr="00E344BE">
        <w:rPr>
          <w:rFonts w:ascii="Arial" w:hAnsi="Arial" w:cs="Arial"/>
        </w:rPr>
        <w:t xml:space="preserve"> Bayer Classifier, </w:t>
      </w:r>
      <w:r w:rsidR="1DFEC24F" w:rsidRPr="00E344BE">
        <w:rPr>
          <w:rFonts w:ascii="Arial" w:hAnsi="Arial" w:cs="Arial"/>
        </w:rPr>
        <w:t>Support Vector Machines (SVM), and</w:t>
      </w:r>
      <w:r w:rsidR="27CEB6BB" w:rsidRPr="00E344BE">
        <w:rPr>
          <w:rFonts w:ascii="Arial" w:hAnsi="Arial" w:cs="Arial"/>
        </w:rPr>
        <w:t xml:space="preserve"> </w:t>
      </w:r>
      <w:r w:rsidR="0CD78992" w:rsidRPr="00E344BE">
        <w:rPr>
          <w:rFonts w:ascii="Arial" w:hAnsi="Arial" w:cs="Arial"/>
        </w:rPr>
        <w:t>Random Forest</w:t>
      </w:r>
      <w:r w:rsidR="185123D9" w:rsidRPr="00E344BE">
        <w:rPr>
          <w:rFonts w:ascii="Arial" w:hAnsi="Arial" w:cs="Arial"/>
        </w:rPr>
        <w:t xml:space="preserve"> with Scikit-learn library.</w:t>
      </w:r>
      <w:r w:rsidR="78D8638C" w:rsidRPr="00E344BE">
        <w:rPr>
          <w:rFonts w:ascii="Arial" w:hAnsi="Arial" w:cs="Arial"/>
        </w:rPr>
        <w:t xml:space="preserve"> </w:t>
      </w:r>
      <w:r w:rsidR="5F5079DB" w:rsidRPr="00E344BE">
        <w:rPr>
          <w:rFonts w:ascii="Arial" w:hAnsi="Arial" w:cs="Arial"/>
        </w:rPr>
        <w:t>We use unigram and TF-IDF in the document's representation.</w:t>
      </w:r>
      <w:r w:rsidR="78D8638C" w:rsidRPr="00E344BE">
        <w:rPr>
          <w:rFonts w:ascii="Arial" w:hAnsi="Arial" w:cs="Arial"/>
        </w:rPr>
        <w:t xml:space="preserve"> </w:t>
      </w:r>
      <w:r w:rsidR="26905372" w:rsidRPr="00E344BE">
        <w:rPr>
          <w:rFonts w:ascii="Arial" w:hAnsi="Arial" w:cs="Arial"/>
        </w:rPr>
        <w:t xml:space="preserve">The </w:t>
      </w:r>
      <w:r w:rsidR="6D84DA36" w:rsidRPr="00E344BE">
        <w:rPr>
          <w:rFonts w:ascii="Arial" w:hAnsi="Arial" w:cs="Arial"/>
        </w:rPr>
        <w:t>corpus</w:t>
      </w:r>
      <w:r w:rsidR="74F97F26" w:rsidRPr="00E344BE">
        <w:rPr>
          <w:rFonts w:ascii="Arial" w:hAnsi="Arial" w:cs="Arial"/>
        </w:rPr>
        <w:t xml:space="preserve"> </w:t>
      </w:r>
      <w:r w:rsidR="26905372" w:rsidRPr="00E344BE">
        <w:rPr>
          <w:rFonts w:ascii="Arial" w:hAnsi="Arial" w:cs="Arial"/>
        </w:rPr>
        <w:t>include</w:t>
      </w:r>
      <w:r w:rsidR="4751235D" w:rsidRPr="00E344BE">
        <w:rPr>
          <w:rFonts w:ascii="Arial" w:hAnsi="Arial" w:cs="Arial"/>
        </w:rPr>
        <w:t>s</w:t>
      </w:r>
      <w:r w:rsidR="25DBA5C6" w:rsidRPr="00E344BE">
        <w:rPr>
          <w:rFonts w:ascii="Arial" w:hAnsi="Arial" w:cs="Arial"/>
        </w:rPr>
        <w:t xml:space="preserve"> the combination of </w:t>
      </w:r>
      <w:r w:rsidR="26905372" w:rsidRPr="00E344BE">
        <w:rPr>
          <w:rFonts w:ascii="Arial" w:hAnsi="Arial" w:cs="Arial"/>
        </w:rPr>
        <w:t xml:space="preserve">news </w:t>
      </w:r>
      <w:r w:rsidR="60E85539" w:rsidRPr="00E344BE">
        <w:rPr>
          <w:rFonts w:ascii="Arial" w:hAnsi="Arial" w:cs="Arial"/>
        </w:rPr>
        <w:t>ti</w:t>
      </w:r>
      <w:r w:rsidR="35E154B2" w:rsidRPr="00E344BE">
        <w:rPr>
          <w:rFonts w:ascii="Arial" w:hAnsi="Arial" w:cs="Arial"/>
        </w:rPr>
        <w:t>t</w:t>
      </w:r>
      <w:r w:rsidR="60E85539" w:rsidRPr="00E344BE">
        <w:rPr>
          <w:rFonts w:ascii="Arial" w:hAnsi="Arial" w:cs="Arial"/>
        </w:rPr>
        <w:t>les</w:t>
      </w:r>
      <w:r w:rsidR="26905372" w:rsidRPr="00E344BE">
        <w:rPr>
          <w:rFonts w:ascii="Arial" w:hAnsi="Arial" w:cs="Arial"/>
        </w:rPr>
        <w:t>, news content and</w:t>
      </w:r>
      <w:r w:rsidR="653538A3" w:rsidRPr="00E344BE">
        <w:rPr>
          <w:rFonts w:ascii="Arial" w:hAnsi="Arial" w:cs="Arial"/>
        </w:rPr>
        <w:t xml:space="preserve"> one of news tags -</w:t>
      </w:r>
      <w:r w:rsidR="26905372" w:rsidRPr="00E344BE">
        <w:rPr>
          <w:rFonts w:ascii="Arial" w:hAnsi="Arial" w:cs="Arial"/>
        </w:rPr>
        <w:t xml:space="preserve"> </w:t>
      </w:r>
      <w:r w:rsidR="0F2BC41A" w:rsidRPr="00E344BE">
        <w:rPr>
          <w:rFonts w:ascii="Arial" w:hAnsi="Arial" w:cs="Arial"/>
        </w:rPr>
        <w:t>“</w:t>
      </w:r>
      <w:r w:rsidR="26905372" w:rsidRPr="00E344BE">
        <w:rPr>
          <w:rFonts w:ascii="Arial" w:hAnsi="Arial" w:cs="Arial"/>
        </w:rPr>
        <w:t>units affected</w:t>
      </w:r>
      <w:r w:rsidR="0C73FDD9" w:rsidRPr="00E344BE">
        <w:rPr>
          <w:rFonts w:ascii="Arial" w:hAnsi="Arial" w:cs="Arial"/>
        </w:rPr>
        <w:t>”</w:t>
      </w:r>
      <w:r w:rsidR="3167BF48" w:rsidRPr="00E344BE">
        <w:rPr>
          <w:rFonts w:ascii="Arial" w:hAnsi="Arial" w:cs="Arial"/>
        </w:rPr>
        <w:t>, where</w:t>
      </w:r>
      <w:r w:rsidR="5BDCD11D" w:rsidRPr="00E344BE">
        <w:rPr>
          <w:rFonts w:ascii="Arial" w:hAnsi="Arial" w:cs="Arial"/>
        </w:rPr>
        <w:t xml:space="preserve"> “units affected” </w:t>
      </w:r>
      <w:r w:rsidR="3C6C1321" w:rsidRPr="00E344BE">
        <w:rPr>
          <w:rFonts w:ascii="Arial" w:hAnsi="Arial" w:cs="Arial"/>
        </w:rPr>
        <w:t xml:space="preserve">lists out </w:t>
      </w:r>
      <w:r w:rsidR="5BDCD11D" w:rsidRPr="00E344BE">
        <w:rPr>
          <w:rFonts w:ascii="Arial" w:hAnsi="Arial" w:cs="Arial"/>
        </w:rPr>
        <w:t xml:space="preserve">the refinery units </w:t>
      </w:r>
      <w:r w:rsidR="3F5CB57C" w:rsidRPr="00E344BE">
        <w:rPr>
          <w:rFonts w:ascii="Arial" w:hAnsi="Arial" w:cs="Arial"/>
        </w:rPr>
        <w:t>if there are any. Lastly, we would use cross</w:t>
      </w:r>
      <w:r w:rsidR="6EC7FDAC" w:rsidRPr="00E344BE">
        <w:rPr>
          <w:rFonts w:ascii="Arial" w:hAnsi="Arial" w:cs="Arial"/>
        </w:rPr>
        <w:t>-</w:t>
      </w:r>
      <w:r w:rsidR="3F5CB57C" w:rsidRPr="00E344BE">
        <w:rPr>
          <w:rFonts w:ascii="Arial" w:hAnsi="Arial" w:cs="Arial"/>
        </w:rPr>
        <w:t>validation and grid</w:t>
      </w:r>
      <w:r w:rsidR="6ECCDFAE" w:rsidRPr="00E344BE">
        <w:rPr>
          <w:rFonts w:ascii="Arial" w:hAnsi="Arial" w:cs="Arial"/>
        </w:rPr>
        <w:t xml:space="preserve">-search to fine tune the model to </w:t>
      </w:r>
      <w:r w:rsidR="6F2F01F0" w:rsidRPr="00E344BE">
        <w:rPr>
          <w:rFonts w:ascii="Arial" w:hAnsi="Arial" w:cs="Arial"/>
        </w:rPr>
        <w:t>achieve</w:t>
      </w:r>
      <w:r w:rsidR="6ECCDFAE" w:rsidRPr="00E344BE">
        <w:rPr>
          <w:rFonts w:ascii="Arial" w:hAnsi="Arial" w:cs="Arial"/>
        </w:rPr>
        <w:t xml:space="preserve"> </w:t>
      </w:r>
      <w:r w:rsidR="4904B80C" w:rsidRPr="00E344BE">
        <w:rPr>
          <w:rFonts w:ascii="Arial" w:hAnsi="Arial" w:cs="Arial"/>
        </w:rPr>
        <w:t xml:space="preserve">the </w:t>
      </w:r>
      <w:r w:rsidR="6ECCDFAE" w:rsidRPr="00E344BE">
        <w:rPr>
          <w:rFonts w:ascii="Arial" w:hAnsi="Arial" w:cs="Arial"/>
        </w:rPr>
        <w:t xml:space="preserve">highest </w:t>
      </w:r>
      <w:r w:rsidR="6C80A873" w:rsidRPr="00E344BE">
        <w:rPr>
          <w:rFonts w:ascii="Arial" w:hAnsi="Arial" w:cs="Arial"/>
        </w:rPr>
        <w:t>F-beta score.</w:t>
      </w:r>
    </w:p>
    <w:p w14:paraId="40767889" w14:textId="7665A9C9" w:rsidR="009826AA" w:rsidRPr="00E344BE" w:rsidRDefault="009826AA" w:rsidP="21818FCB">
      <w:pPr>
        <w:pStyle w:val="ListParagraph"/>
        <w:ind w:left="0"/>
        <w:jc w:val="both"/>
        <w:rPr>
          <w:rFonts w:ascii="Arial" w:hAnsi="Arial" w:cs="Arial"/>
        </w:rPr>
      </w:pPr>
    </w:p>
    <w:p w14:paraId="7F174636" w14:textId="6A20BD02" w:rsidR="009479E7" w:rsidRPr="00E344BE" w:rsidRDefault="009826AA" w:rsidP="21818FCB">
      <w:pPr>
        <w:pStyle w:val="ListParagraph"/>
        <w:ind w:left="0"/>
        <w:jc w:val="both"/>
        <w:rPr>
          <w:rFonts w:ascii="Arial" w:hAnsi="Arial" w:cs="Arial"/>
        </w:rPr>
      </w:pPr>
      <w:r w:rsidRPr="00E344BE">
        <w:rPr>
          <w:rFonts w:ascii="Arial" w:hAnsi="Arial" w:cs="Arial"/>
        </w:rPr>
        <w:t>Moreover</w:t>
      </w:r>
      <w:r w:rsidR="0015055F" w:rsidRPr="00E344BE">
        <w:rPr>
          <w:rFonts w:ascii="Arial" w:hAnsi="Arial" w:cs="Arial"/>
        </w:rPr>
        <w:t xml:space="preserve">, </w:t>
      </w:r>
      <w:r w:rsidR="004D2075" w:rsidRPr="00E344BE">
        <w:rPr>
          <w:rFonts w:ascii="Arial" w:hAnsi="Arial" w:cs="Arial"/>
        </w:rPr>
        <w:t xml:space="preserve">in the part of information extraction, depends on </w:t>
      </w:r>
      <w:r w:rsidR="00B65F73" w:rsidRPr="00E344BE">
        <w:rPr>
          <w:rFonts w:ascii="Arial" w:hAnsi="Arial" w:cs="Arial"/>
        </w:rPr>
        <w:t>the specific information we needed to extract</w:t>
      </w:r>
      <w:r w:rsidR="00CB4244" w:rsidRPr="00E344BE">
        <w:rPr>
          <w:rFonts w:ascii="Arial" w:hAnsi="Arial" w:cs="Arial"/>
        </w:rPr>
        <w:t xml:space="preserve">, the methods </w:t>
      </w:r>
      <w:r w:rsidR="00231AF9" w:rsidRPr="00E344BE">
        <w:rPr>
          <w:rFonts w:ascii="Arial" w:hAnsi="Arial" w:cs="Arial"/>
        </w:rPr>
        <w:t xml:space="preserve">are different. Some information can be directly extract using </w:t>
      </w:r>
      <w:r w:rsidR="00615319" w:rsidRPr="00E344BE">
        <w:rPr>
          <w:rFonts w:ascii="Arial" w:hAnsi="Arial" w:cs="Arial"/>
        </w:rPr>
        <w:t>token</w:t>
      </w:r>
      <w:r w:rsidR="001E4AB7" w:rsidRPr="00E344BE">
        <w:rPr>
          <w:rFonts w:ascii="Arial" w:hAnsi="Arial" w:cs="Arial"/>
        </w:rPr>
        <w:t>ization</w:t>
      </w:r>
      <w:r w:rsidR="00F32913" w:rsidRPr="00E344BE">
        <w:rPr>
          <w:rFonts w:ascii="Arial" w:hAnsi="Arial" w:cs="Arial"/>
        </w:rPr>
        <w:t xml:space="preserve">, </w:t>
      </w:r>
      <w:r w:rsidR="005E7968" w:rsidRPr="00E344BE">
        <w:rPr>
          <w:rFonts w:ascii="Arial" w:hAnsi="Arial" w:cs="Arial"/>
        </w:rPr>
        <w:t>string operation</w:t>
      </w:r>
      <w:r w:rsidR="00DA52EB" w:rsidRPr="00E344BE">
        <w:rPr>
          <w:rFonts w:ascii="Arial" w:hAnsi="Arial" w:cs="Arial"/>
        </w:rPr>
        <w:t xml:space="preserve"> </w:t>
      </w:r>
      <w:r w:rsidR="00F32913" w:rsidRPr="00E344BE">
        <w:rPr>
          <w:rFonts w:ascii="Arial" w:hAnsi="Arial" w:cs="Arial"/>
        </w:rPr>
        <w:t>and slicing</w:t>
      </w:r>
      <w:r w:rsidR="002211CC" w:rsidRPr="00E344BE">
        <w:rPr>
          <w:rFonts w:ascii="Arial" w:hAnsi="Arial" w:cs="Arial"/>
        </w:rPr>
        <w:t xml:space="preserve">, so we defined </w:t>
      </w:r>
      <w:r w:rsidR="00EF10BB" w:rsidRPr="00E344BE">
        <w:rPr>
          <w:rFonts w:ascii="Arial" w:hAnsi="Arial" w:cs="Arial"/>
        </w:rPr>
        <w:t>several</w:t>
      </w:r>
      <w:r w:rsidR="002211CC" w:rsidRPr="00E344BE">
        <w:rPr>
          <w:rFonts w:ascii="Arial" w:hAnsi="Arial" w:cs="Arial"/>
        </w:rPr>
        <w:t xml:space="preserve"> functions then </w:t>
      </w:r>
      <w:r w:rsidR="00336FAD" w:rsidRPr="00E344BE">
        <w:rPr>
          <w:rFonts w:ascii="Arial" w:hAnsi="Arial" w:cs="Arial"/>
        </w:rPr>
        <w:t xml:space="preserve">apply those functions on the whole news. </w:t>
      </w:r>
      <w:r w:rsidR="006B52F3" w:rsidRPr="00E344BE">
        <w:rPr>
          <w:rFonts w:ascii="Arial" w:hAnsi="Arial" w:cs="Arial"/>
        </w:rPr>
        <w:t xml:space="preserve">For the </w:t>
      </w:r>
      <w:r w:rsidR="00EF10BB" w:rsidRPr="00E344BE">
        <w:rPr>
          <w:rFonts w:ascii="Arial" w:hAnsi="Arial" w:cs="Arial"/>
        </w:rPr>
        <w:t xml:space="preserve">information </w:t>
      </w:r>
      <w:r w:rsidR="008546F8" w:rsidRPr="00E344BE">
        <w:rPr>
          <w:rFonts w:ascii="Arial" w:hAnsi="Arial" w:cs="Arial"/>
        </w:rPr>
        <w:t>cannot</w:t>
      </w:r>
      <w:r w:rsidR="000E18E2" w:rsidRPr="00E344BE">
        <w:rPr>
          <w:rFonts w:ascii="Arial" w:hAnsi="Arial" w:cs="Arial"/>
        </w:rPr>
        <w:t xml:space="preserve"> be </w:t>
      </w:r>
      <w:r w:rsidR="00297365" w:rsidRPr="00E344BE">
        <w:rPr>
          <w:rFonts w:ascii="Arial" w:hAnsi="Arial" w:cs="Arial"/>
        </w:rPr>
        <w:t xml:space="preserve">extracted by regular expression, </w:t>
      </w:r>
      <w:r w:rsidR="009479E7" w:rsidRPr="00E344BE">
        <w:rPr>
          <w:rFonts w:ascii="Arial" w:hAnsi="Arial" w:cs="Arial"/>
        </w:rPr>
        <w:t xml:space="preserve">it would be very challenging to </w:t>
      </w:r>
      <w:r w:rsidR="00B64E0F" w:rsidRPr="00E344BE">
        <w:rPr>
          <w:rFonts w:ascii="Arial" w:hAnsi="Arial" w:cs="Arial"/>
        </w:rPr>
        <w:t xml:space="preserve">use regular expression to obtain the </w:t>
      </w:r>
      <w:r w:rsidR="00DD4108" w:rsidRPr="00E344BE">
        <w:rPr>
          <w:rFonts w:ascii="Arial" w:hAnsi="Arial" w:cs="Arial"/>
        </w:rPr>
        <w:t xml:space="preserve">information. To deal with this problem, we finally </w:t>
      </w:r>
      <w:r w:rsidR="007F6E1A" w:rsidRPr="00E344BE">
        <w:rPr>
          <w:rFonts w:ascii="Arial" w:hAnsi="Arial" w:cs="Arial"/>
        </w:rPr>
        <w:t>tr</w:t>
      </w:r>
      <w:r w:rsidR="002031A9" w:rsidRPr="00E344BE">
        <w:rPr>
          <w:rFonts w:ascii="Arial" w:hAnsi="Arial" w:cs="Arial"/>
        </w:rPr>
        <w:t xml:space="preserve">ained a pre-trained model </w:t>
      </w:r>
      <w:r w:rsidR="00775BD3" w:rsidRPr="00E344BE">
        <w:rPr>
          <w:rFonts w:ascii="Arial" w:hAnsi="Arial" w:cs="Arial"/>
        </w:rPr>
        <w:t xml:space="preserve">to learn to recognize our </w:t>
      </w:r>
      <w:r w:rsidR="003C3105" w:rsidRPr="00E344BE">
        <w:rPr>
          <w:rFonts w:ascii="Arial" w:hAnsi="Arial" w:cs="Arial"/>
        </w:rPr>
        <w:t xml:space="preserve">self-defined entity </w:t>
      </w:r>
      <w:r w:rsidR="00180D0F" w:rsidRPr="00E344BE">
        <w:rPr>
          <w:rFonts w:ascii="Arial" w:hAnsi="Arial" w:cs="Arial"/>
        </w:rPr>
        <w:t>automatically</w:t>
      </w:r>
      <w:r w:rsidR="00B64520" w:rsidRPr="00E344BE">
        <w:rPr>
          <w:rFonts w:ascii="Arial" w:hAnsi="Arial" w:cs="Arial"/>
        </w:rPr>
        <w:t xml:space="preserve"> with spaCy</w:t>
      </w:r>
      <w:r w:rsidR="00180D0F" w:rsidRPr="00E344BE">
        <w:rPr>
          <w:rFonts w:ascii="Arial" w:hAnsi="Arial" w:cs="Arial"/>
        </w:rPr>
        <w:t xml:space="preserve"> .</w:t>
      </w:r>
    </w:p>
    <w:p w14:paraId="3AF87980" w14:textId="5A4676DA" w:rsidR="009F76FA" w:rsidRPr="00E344BE" w:rsidRDefault="009F76FA" w:rsidP="009F76FA">
      <w:pPr>
        <w:pStyle w:val="ListParagraph"/>
        <w:ind w:left="0"/>
        <w:jc w:val="both"/>
        <w:rPr>
          <w:rFonts w:ascii="Arial" w:hAnsi="Arial" w:cs="Arial"/>
        </w:rPr>
      </w:pPr>
    </w:p>
    <w:p w14:paraId="06EA245D" w14:textId="7E468000" w:rsidR="002B5A9B" w:rsidRPr="00E344BE" w:rsidRDefault="003B1C9D" w:rsidP="0030446D">
      <w:pPr>
        <w:pStyle w:val="ListParagraph"/>
        <w:ind w:left="540" w:hanging="540"/>
        <w:outlineLvl w:val="0"/>
        <w:rPr>
          <w:rFonts w:ascii="Arial" w:hAnsi="Arial" w:cs="Arial"/>
          <w:b/>
          <w:sz w:val="32"/>
        </w:rPr>
      </w:pPr>
      <w:r w:rsidRPr="00E344BE">
        <w:rPr>
          <w:rFonts w:ascii="Arial" w:hAnsi="Arial" w:cs="Arial"/>
          <w:b/>
          <w:sz w:val="32"/>
        </w:rPr>
        <w:t>3</w:t>
      </w:r>
      <w:r w:rsidR="0030446D" w:rsidRPr="00E344BE">
        <w:rPr>
          <w:rFonts w:ascii="Arial" w:hAnsi="Arial" w:cs="Arial"/>
          <w:b/>
          <w:sz w:val="32"/>
        </w:rPr>
        <w:t>.</w:t>
      </w:r>
      <w:r w:rsidR="0030446D" w:rsidRPr="00E344BE">
        <w:rPr>
          <w:rFonts w:ascii="Arial" w:hAnsi="Arial" w:cs="Arial"/>
          <w:b/>
          <w:sz w:val="32"/>
        </w:rPr>
        <w:tab/>
      </w:r>
      <w:r w:rsidRPr="00E344BE">
        <w:rPr>
          <w:rFonts w:ascii="Arial" w:hAnsi="Arial" w:cs="Arial"/>
          <w:b/>
          <w:sz w:val="32"/>
        </w:rPr>
        <w:t>Solution Details</w:t>
      </w:r>
    </w:p>
    <w:p w14:paraId="0AF74C28" w14:textId="0DD08644" w:rsidR="0028686D" w:rsidRPr="00E344BE" w:rsidRDefault="003B1C9D" w:rsidP="00CF04C8">
      <w:pPr>
        <w:pStyle w:val="Heading2"/>
        <w:tabs>
          <w:tab w:val="left" w:pos="546"/>
        </w:tabs>
        <w:rPr>
          <w:rFonts w:ascii="Arial" w:hAnsi="Arial" w:cs="Arial"/>
          <w:color w:val="auto"/>
          <w:sz w:val="24"/>
          <w:szCs w:val="24"/>
        </w:rPr>
      </w:pPr>
      <w:r w:rsidRPr="00E344BE">
        <w:rPr>
          <w:rFonts w:ascii="Arial" w:hAnsi="Arial" w:cs="Arial"/>
          <w:color w:val="auto"/>
          <w:sz w:val="24"/>
          <w:szCs w:val="24"/>
        </w:rPr>
        <w:t>3</w:t>
      </w:r>
      <w:r w:rsidR="004E60DB" w:rsidRPr="00E344BE">
        <w:rPr>
          <w:rFonts w:ascii="Arial" w:hAnsi="Arial" w:cs="Arial"/>
          <w:color w:val="auto"/>
          <w:sz w:val="24"/>
          <w:szCs w:val="24"/>
        </w:rPr>
        <w:t>.1</w:t>
      </w:r>
      <w:r w:rsidR="00CF04C8" w:rsidRPr="00E344BE">
        <w:rPr>
          <w:rFonts w:ascii="Arial" w:hAnsi="Arial" w:cs="Arial"/>
          <w:color w:val="auto"/>
          <w:sz w:val="24"/>
          <w:szCs w:val="24"/>
        </w:rPr>
        <w:tab/>
      </w:r>
      <w:r w:rsidR="00A92740" w:rsidRPr="00E344BE">
        <w:rPr>
          <w:rFonts w:ascii="Arial" w:hAnsi="Arial" w:cs="Arial"/>
          <w:color w:val="auto"/>
          <w:sz w:val="24"/>
          <w:szCs w:val="24"/>
        </w:rPr>
        <w:t>Document retrieval</w:t>
      </w:r>
    </w:p>
    <w:p w14:paraId="6146B6C6" w14:textId="77777777" w:rsidR="002A47C5" w:rsidRPr="00E344BE" w:rsidRDefault="002A47C5" w:rsidP="001D67DA">
      <w:pPr>
        <w:pStyle w:val="ListParagraph"/>
        <w:spacing w:after="0"/>
        <w:ind w:left="0"/>
        <w:jc w:val="both"/>
        <w:rPr>
          <w:rFonts w:ascii="Arial" w:hAnsi="Arial" w:cs="Arial"/>
        </w:rPr>
      </w:pPr>
    </w:p>
    <w:p w14:paraId="2A1AB8C6" w14:textId="7208BB87" w:rsidR="002A47C5" w:rsidRPr="00E344BE" w:rsidRDefault="002A47C5" w:rsidP="001D67DA">
      <w:pPr>
        <w:pStyle w:val="ListParagraph"/>
        <w:spacing w:after="0"/>
        <w:ind w:left="0"/>
        <w:jc w:val="both"/>
        <w:rPr>
          <w:rFonts w:ascii="Arial" w:hAnsi="Arial" w:cs="Arial"/>
        </w:rPr>
      </w:pPr>
      <w:r w:rsidRPr="00E344BE">
        <w:rPr>
          <w:rFonts w:ascii="Arial" w:hAnsi="Arial" w:cs="Arial"/>
        </w:rPr>
        <w:t xml:space="preserve">As for the </w:t>
      </w:r>
      <w:r w:rsidR="00E137FC" w:rsidRPr="00E344BE">
        <w:rPr>
          <w:rFonts w:ascii="Arial" w:hAnsi="Arial" w:cs="Arial"/>
        </w:rPr>
        <w:t>detailed method to do the get the TF for</w:t>
      </w:r>
      <w:r w:rsidR="00AE10EA" w:rsidRPr="00E344BE">
        <w:rPr>
          <w:rFonts w:ascii="Arial" w:hAnsi="Arial" w:cs="Arial"/>
        </w:rPr>
        <w:t xml:space="preserve"> keywords in documents, </w:t>
      </w:r>
      <w:r w:rsidR="002A6752" w:rsidRPr="00E344BE">
        <w:rPr>
          <w:rFonts w:ascii="Arial" w:hAnsi="Arial" w:cs="Arial"/>
        </w:rPr>
        <w:t xml:space="preserve">we defined a function to get </w:t>
      </w:r>
      <w:r w:rsidR="00D37856" w:rsidRPr="00E344BE">
        <w:rPr>
          <w:rFonts w:ascii="Arial" w:hAnsi="Arial" w:cs="Arial"/>
        </w:rPr>
        <w:t>keywords frequenc</w:t>
      </w:r>
      <w:r w:rsidR="00D901AB" w:rsidRPr="00E344BE">
        <w:rPr>
          <w:rFonts w:ascii="Arial" w:hAnsi="Arial" w:cs="Arial"/>
        </w:rPr>
        <w:t xml:space="preserve">y </w:t>
      </w:r>
      <w:r w:rsidR="002A6752" w:rsidRPr="00E344BE">
        <w:rPr>
          <w:rFonts w:ascii="Arial" w:hAnsi="Arial" w:cs="Arial"/>
        </w:rPr>
        <w:t>in each document given the keywords users may concern about. Specifically, the inputted keywords should be stemmed by applying “stemmer” function in “nltk” before finding the frequency. The advantage of using TF is easy to calculate and very straightforward.</w:t>
      </w:r>
    </w:p>
    <w:p w14:paraId="154F839E" w14:textId="77777777" w:rsidR="000D2BBA" w:rsidRPr="00E344BE" w:rsidRDefault="000D2BBA" w:rsidP="001D67DA">
      <w:pPr>
        <w:pStyle w:val="ListParagraph"/>
        <w:spacing w:after="0"/>
        <w:ind w:left="0"/>
        <w:jc w:val="both"/>
        <w:rPr>
          <w:rFonts w:ascii="Arial" w:hAnsi="Arial" w:cs="Arial"/>
        </w:rPr>
      </w:pPr>
    </w:p>
    <w:p w14:paraId="6F2AEC89" w14:textId="387815A4" w:rsidR="00A92740" w:rsidRPr="00E344BE" w:rsidRDefault="006270B8" w:rsidP="005B51D4">
      <w:pPr>
        <w:pStyle w:val="Heading2"/>
        <w:tabs>
          <w:tab w:val="left" w:pos="546"/>
        </w:tabs>
        <w:rPr>
          <w:rFonts w:ascii="Arial" w:hAnsi="Arial" w:cs="Arial"/>
          <w:color w:val="auto"/>
          <w:sz w:val="24"/>
          <w:szCs w:val="24"/>
        </w:rPr>
      </w:pPr>
      <w:r w:rsidRPr="00E344BE">
        <w:rPr>
          <w:rFonts w:ascii="Arial" w:hAnsi="Arial" w:cs="Arial"/>
          <w:color w:val="auto"/>
          <w:sz w:val="24"/>
          <w:szCs w:val="24"/>
        </w:rPr>
        <w:t>3</w:t>
      </w:r>
      <w:r w:rsidR="00CF04C8" w:rsidRPr="00E344BE">
        <w:rPr>
          <w:rFonts w:ascii="Arial" w:hAnsi="Arial" w:cs="Arial"/>
          <w:color w:val="auto"/>
          <w:sz w:val="24"/>
          <w:szCs w:val="24"/>
        </w:rPr>
        <w:t>.2</w:t>
      </w:r>
      <w:r w:rsidR="00CF04C8" w:rsidRPr="00E344BE">
        <w:rPr>
          <w:rFonts w:ascii="Arial" w:hAnsi="Arial" w:cs="Arial"/>
          <w:color w:val="auto"/>
          <w:sz w:val="24"/>
          <w:szCs w:val="24"/>
        </w:rPr>
        <w:tab/>
      </w:r>
      <w:r w:rsidRPr="00E344BE">
        <w:rPr>
          <w:rFonts w:ascii="Arial" w:hAnsi="Arial" w:cs="Arial"/>
          <w:color w:val="auto"/>
          <w:sz w:val="24"/>
          <w:szCs w:val="24"/>
        </w:rPr>
        <w:t>Document classification</w:t>
      </w:r>
    </w:p>
    <w:p w14:paraId="501B8B20" w14:textId="11FD2820" w:rsidR="00362D51" w:rsidRPr="00E344BE" w:rsidRDefault="0099280A" w:rsidP="005761AD">
      <w:pPr>
        <w:pStyle w:val="ListParagraph"/>
        <w:ind w:left="0"/>
        <w:jc w:val="both"/>
        <w:rPr>
          <w:rFonts w:ascii="Arial" w:hAnsi="Arial" w:cs="Arial"/>
        </w:rPr>
      </w:pPr>
      <w:r w:rsidRPr="00E344BE">
        <w:rPr>
          <w:rFonts w:ascii="Arial" w:hAnsi="Arial" w:cs="Arial"/>
        </w:rPr>
        <w:t>Based on the content of every</w:t>
      </w:r>
      <w:r w:rsidR="006D6677" w:rsidRPr="00E344BE">
        <w:rPr>
          <w:rFonts w:ascii="Arial" w:hAnsi="Arial" w:cs="Arial"/>
        </w:rPr>
        <w:t xml:space="preserve"> re</w:t>
      </w:r>
      <w:r w:rsidR="007D0630" w:rsidRPr="00E344BE">
        <w:rPr>
          <w:rFonts w:ascii="Arial" w:hAnsi="Arial" w:cs="Arial"/>
        </w:rPr>
        <w:t>finery</w:t>
      </w:r>
      <w:r w:rsidRPr="00E344BE">
        <w:rPr>
          <w:rFonts w:ascii="Arial" w:hAnsi="Arial" w:cs="Arial"/>
        </w:rPr>
        <w:t xml:space="preserve"> </w:t>
      </w:r>
      <w:r w:rsidR="008363DA" w:rsidRPr="00E344BE">
        <w:rPr>
          <w:rFonts w:ascii="Arial" w:hAnsi="Arial" w:cs="Arial"/>
        </w:rPr>
        <w:t>news</w:t>
      </w:r>
      <w:r w:rsidRPr="00E344BE">
        <w:rPr>
          <w:rFonts w:ascii="Arial" w:hAnsi="Arial" w:cs="Arial"/>
        </w:rPr>
        <w:t xml:space="preserve">, we firstly labeled </w:t>
      </w:r>
      <w:r w:rsidR="006D6677" w:rsidRPr="00E344BE">
        <w:rPr>
          <w:rFonts w:ascii="Arial" w:hAnsi="Arial" w:cs="Arial"/>
        </w:rPr>
        <w:t xml:space="preserve">the news </w:t>
      </w:r>
      <w:r w:rsidR="007D0630" w:rsidRPr="00E344BE">
        <w:rPr>
          <w:rFonts w:ascii="Arial" w:hAnsi="Arial" w:cs="Arial"/>
        </w:rPr>
        <w:t xml:space="preserve">as 1 </w:t>
      </w:r>
      <w:r w:rsidR="006D6677" w:rsidRPr="00E344BE">
        <w:rPr>
          <w:rFonts w:ascii="Arial" w:hAnsi="Arial" w:cs="Arial"/>
        </w:rPr>
        <w:t xml:space="preserve">which </w:t>
      </w:r>
      <w:r w:rsidR="0018608D" w:rsidRPr="00E344BE">
        <w:rPr>
          <w:rFonts w:ascii="Arial" w:hAnsi="Arial" w:cs="Arial"/>
        </w:rPr>
        <w:t xml:space="preserve">would </w:t>
      </w:r>
      <w:r w:rsidR="006D6677" w:rsidRPr="00E344BE">
        <w:rPr>
          <w:rFonts w:ascii="Arial" w:hAnsi="Arial" w:cs="Arial"/>
        </w:rPr>
        <w:t xml:space="preserve">influence the </w:t>
      </w:r>
      <w:r w:rsidR="007D0630" w:rsidRPr="00E344BE">
        <w:rPr>
          <w:rFonts w:ascii="Arial" w:hAnsi="Arial" w:cs="Arial"/>
        </w:rPr>
        <w:t xml:space="preserve">oil production and </w:t>
      </w:r>
      <w:r w:rsidR="00AF62DE" w:rsidRPr="00E344BE">
        <w:rPr>
          <w:rFonts w:ascii="Arial" w:hAnsi="Arial" w:cs="Arial"/>
        </w:rPr>
        <w:t>price and</w:t>
      </w:r>
      <w:r w:rsidR="00CD692F" w:rsidRPr="00E344BE">
        <w:rPr>
          <w:rFonts w:ascii="Arial" w:hAnsi="Arial" w:cs="Arial"/>
        </w:rPr>
        <w:t xml:space="preserve"> </w:t>
      </w:r>
      <w:r w:rsidR="006C5E65" w:rsidRPr="00E344BE">
        <w:rPr>
          <w:rFonts w:ascii="Arial" w:hAnsi="Arial" w:cs="Arial"/>
        </w:rPr>
        <w:t xml:space="preserve">labeled the </w:t>
      </w:r>
      <w:r w:rsidR="00790E54" w:rsidRPr="00E344BE">
        <w:rPr>
          <w:rFonts w:ascii="Arial" w:hAnsi="Arial" w:cs="Arial"/>
        </w:rPr>
        <w:t xml:space="preserve">news that has no impact as 0, totally </w:t>
      </w:r>
      <w:r w:rsidR="009F297B" w:rsidRPr="00E344BE">
        <w:rPr>
          <w:rFonts w:ascii="Arial" w:hAnsi="Arial" w:cs="Arial"/>
        </w:rPr>
        <w:t xml:space="preserve">1322 news were labeled in </w:t>
      </w:r>
      <w:r w:rsidR="00BC0C9D" w:rsidRPr="00E344BE">
        <w:rPr>
          <w:rFonts w:ascii="Arial" w:hAnsi="Arial" w:cs="Arial"/>
        </w:rPr>
        <w:t>processed news dataset</w:t>
      </w:r>
      <w:r w:rsidR="00F902DD" w:rsidRPr="00E344BE">
        <w:rPr>
          <w:rFonts w:ascii="Arial" w:hAnsi="Arial" w:cs="Arial"/>
        </w:rPr>
        <w:t xml:space="preserve">. Given the importance of </w:t>
      </w:r>
      <w:r w:rsidR="00AF3E94" w:rsidRPr="00E344BE">
        <w:rPr>
          <w:rFonts w:ascii="Arial" w:hAnsi="Arial" w:cs="Arial"/>
        </w:rPr>
        <w:t>“</w:t>
      </w:r>
      <w:r w:rsidR="00DB6A1D" w:rsidRPr="00E344BE">
        <w:rPr>
          <w:rFonts w:ascii="Arial" w:hAnsi="Arial" w:cs="Arial"/>
        </w:rPr>
        <w:t>units_</w:t>
      </w:r>
      <w:r w:rsidR="00297FC7" w:rsidRPr="00E344BE">
        <w:rPr>
          <w:rFonts w:ascii="Arial" w:hAnsi="Arial" w:cs="Arial"/>
        </w:rPr>
        <w:t>affected”</w:t>
      </w:r>
      <w:r w:rsidR="001F72F4" w:rsidRPr="00E344BE">
        <w:rPr>
          <w:rFonts w:ascii="Arial" w:hAnsi="Arial" w:cs="Arial"/>
        </w:rPr>
        <w:t xml:space="preserve"> </w:t>
      </w:r>
      <w:r w:rsidR="001238FD" w:rsidRPr="00E344BE">
        <w:rPr>
          <w:rFonts w:ascii="Arial" w:hAnsi="Arial" w:cs="Arial"/>
        </w:rPr>
        <w:t>in new</w:t>
      </w:r>
      <w:r w:rsidR="006B29DE" w:rsidRPr="00E344BE">
        <w:rPr>
          <w:rFonts w:ascii="Arial" w:hAnsi="Arial" w:cs="Arial"/>
        </w:rPr>
        <w:t>s</w:t>
      </w:r>
      <w:r w:rsidR="001238FD" w:rsidRPr="00E344BE">
        <w:rPr>
          <w:rFonts w:ascii="Arial" w:hAnsi="Arial" w:cs="Arial"/>
        </w:rPr>
        <w:t xml:space="preserve"> </w:t>
      </w:r>
      <w:r w:rsidR="009A0DB9" w:rsidRPr="00E344BE">
        <w:rPr>
          <w:rFonts w:ascii="Arial" w:hAnsi="Arial" w:cs="Arial"/>
        </w:rPr>
        <w:t>which provide</w:t>
      </w:r>
      <w:r w:rsidR="00EE7D06" w:rsidRPr="00E344BE">
        <w:rPr>
          <w:rFonts w:ascii="Arial" w:hAnsi="Arial" w:cs="Arial"/>
        </w:rPr>
        <w:t xml:space="preserve"> </w:t>
      </w:r>
      <w:r w:rsidR="009A0DB9" w:rsidRPr="00E344BE">
        <w:rPr>
          <w:rFonts w:ascii="Arial" w:hAnsi="Arial" w:cs="Arial"/>
        </w:rPr>
        <w:t xml:space="preserve">the </w:t>
      </w:r>
      <w:r w:rsidR="001238FD" w:rsidRPr="00E344BE">
        <w:rPr>
          <w:rFonts w:ascii="Arial" w:hAnsi="Arial" w:cs="Arial"/>
        </w:rPr>
        <w:t xml:space="preserve">concentrated </w:t>
      </w:r>
      <w:r w:rsidR="00F257F3" w:rsidRPr="00E344BE">
        <w:rPr>
          <w:rFonts w:ascii="Arial" w:hAnsi="Arial" w:cs="Arial"/>
        </w:rPr>
        <w:t xml:space="preserve">refinery </w:t>
      </w:r>
      <w:r w:rsidR="00596EEC" w:rsidRPr="00E344BE">
        <w:rPr>
          <w:rFonts w:ascii="Arial" w:hAnsi="Arial" w:cs="Arial"/>
        </w:rPr>
        <w:t>information</w:t>
      </w:r>
      <w:r w:rsidR="00214691" w:rsidRPr="00E344BE">
        <w:rPr>
          <w:rFonts w:ascii="Arial" w:hAnsi="Arial" w:cs="Arial"/>
        </w:rPr>
        <w:t xml:space="preserve"> about which units will be affected</w:t>
      </w:r>
      <w:r w:rsidR="000D6A79" w:rsidRPr="00E344BE">
        <w:rPr>
          <w:rFonts w:ascii="Arial" w:hAnsi="Arial" w:cs="Arial"/>
        </w:rPr>
        <w:t xml:space="preserve"> by this new</w:t>
      </w:r>
      <w:r w:rsidR="00506410" w:rsidRPr="00E344BE">
        <w:rPr>
          <w:rFonts w:ascii="Arial" w:hAnsi="Arial" w:cs="Arial"/>
        </w:rPr>
        <w:t>s</w:t>
      </w:r>
      <w:r w:rsidR="00FD4CE9" w:rsidRPr="00E344BE">
        <w:rPr>
          <w:rFonts w:ascii="Arial" w:hAnsi="Arial" w:cs="Arial"/>
        </w:rPr>
        <w:t xml:space="preserve">, we </w:t>
      </w:r>
      <w:r w:rsidR="00CF2B1F" w:rsidRPr="00E344BE">
        <w:rPr>
          <w:rFonts w:ascii="Arial" w:hAnsi="Arial" w:cs="Arial"/>
        </w:rPr>
        <w:t>extract</w:t>
      </w:r>
      <w:r w:rsidR="0067121D" w:rsidRPr="00E344BE">
        <w:rPr>
          <w:rFonts w:ascii="Arial" w:hAnsi="Arial" w:cs="Arial"/>
        </w:rPr>
        <w:t xml:space="preserve"> </w:t>
      </w:r>
      <w:r w:rsidR="002D61D2" w:rsidRPr="00E344BE">
        <w:rPr>
          <w:rFonts w:ascii="Arial" w:hAnsi="Arial" w:cs="Arial"/>
        </w:rPr>
        <w:t>“unites_affected”</w:t>
      </w:r>
      <w:r w:rsidR="0078044A" w:rsidRPr="00E344BE">
        <w:rPr>
          <w:rFonts w:ascii="Arial" w:hAnsi="Arial" w:cs="Arial"/>
        </w:rPr>
        <w:t xml:space="preserve"> </w:t>
      </w:r>
      <w:r w:rsidR="000213D2" w:rsidRPr="00E344BE">
        <w:rPr>
          <w:rFonts w:ascii="Arial" w:hAnsi="Arial" w:cs="Arial"/>
        </w:rPr>
        <w:t>information</w:t>
      </w:r>
      <w:r w:rsidR="00371929" w:rsidRPr="00E344BE">
        <w:rPr>
          <w:rFonts w:ascii="Arial" w:hAnsi="Arial" w:cs="Arial"/>
        </w:rPr>
        <w:t xml:space="preserve"> </w:t>
      </w:r>
      <w:r w:rsidR="0078044A" w:rsidRPr="00E344BE">
        <w:rPr>
          <w:rFonts w:ascii="Arial" w:hAnsi="Arial" w:cs="Arial"/>
        </w:rPr>
        <w:t xml:space="preserve">and added </w:t>
      </w:r>
      <w:r w:rsidR="002705C8" w:rsidRPr="00E344BE">
        <w:rPr>
          <w:rFonts w:ascii="Arial" w:hAnsi="Arial" w:cs="Arial"/>
        </w:rPr>
        <w:t>it as</w:t>
      </w:r>
      <w:r w:rsidR="0020739B" w:rsidRPr="00E344BE">
        <w:rPr>
          <w:rFonts w:ascii="Arial" w:hAnsi="Arial" w:cs="Arial"/>
        </w:rPr>
        <w:t xml:space="preserve"> </w:t>
      </w:r>
      <w:r w:rsidR="0069730F" w:rsidRPr="00E344BE">
        <w:rPr>
          <w:rFonts w:ascii="Arial" w:hAnsi="Arial" w:cs="Arial"/>
        </w:rPr>
        <w:t xml:space="preserve">a </w:t>
      </w:r>
      <w:r w:rsidR="00C63342" w:rsidRPr="00E344BE">
        <w:rPr>
          <w:rFonts w:ascii="Arial" w:hAnsi="Arial" w:cs="Arial"/>
        </w:rPr>
        <w:t xml:space="preserve">new </w:t>
      </w:r>
      <w:r w:rsidR="002705C8" w:rsidRPr="00E344BE">
        <w:rPr>
          <w:rFonts w:ascii="Arial" w:hAnsi="Arial" w:cs="Arial"/>
        </w:rPr>
        <w:t xml:space="preserve">column </w:t>
      </w:r>
      <w:r w:rsidR="0067121D" w:rsidRPr="00E344BE">
        <w:rPr>
          <w:rFonts w:ascii="Arial" w:hAnsi="Arial" w:cs="Arial"/>
        </w:rPr>
        <w:t>in new_for_classification.csv</w:t>
      </w:r>
      <w:r w:rsidR="00632424" w:rsidRPr="00E344BE">
        <w:rPr>
          <w:rFonts w:ascii="Arial" w:hAnsi="Arial" w:cs="Arial"/>
        </w:rPr>
        <w:t>. For</w:t>
      </w:r>
      <w:r w:rsidR="007B58BA" w:rsidRPr="00E344BE">
        <w:rPr>
          <w:rFonts w:ascii="Arial" w:hAnsi="Arial" w:cs="Arial"/>
        </w:rPr>
        <w:t xml:space="preserve"> t</w:t>
      </w:r>
      <w:r w:rsidR="001F505C" w:rsidRPr="00E344BE">
        <w:rPr>
          <w:rFonts w:ascii="Arial" w:hAnsi="Arial" w:cs="Arial"/>
        </w:rPr>
        <w:t>he news without “units</w:t>
      </w:r>
      <w:r w:rsidR="007B58BA" w:rsidRPr="00E344BE">
        <w:rPr>
          <w:rFonts w:ascii="Arial" w:hAnsi="Arial" w:cs="Arial"/>
        </w:rPr>
        <w:t>_affected” information</w:t>
      </w:r>
      <w:r w:rsidR="00632424" w:rsidRPr="00E344BE">
        <w:rPr>
          <w:rFonts w:ascii="Arial" w:hAnsi="Arial" w:cs="Arial"/>
        </w:rPr>
        <w:t>,</w:t>
      </w:r>
      <w:r w:rsidR="00EB3931" w:rsidRPr="00E344BE">
        <w:rPr>
          <w:rFonts w:ascii="Arial" w:hAnsi="Arial" w:cs="Arial"/>
        </w:rPr>
        <w:t xml:space="preserve"> </w:t>
      </w:r>
      <w:r w:rsidR="00632424" w:rsidRPr="00E344BE">
        <w:rPr>
          <w:rFonts w:ascii="Arial" w:hAnsi="Arial" w:cs="Arial"/>
        </w:rPr>
        <w:t xml:space="preserve">“unites_affected” </w:t>
      </w:r>
      <w:r w:rsidR="00CD7F1B" w:rsidRPr="00E344BE">
        <w:rPr>
          <w:rFonts w:ascii="Arial" w:hAnsi="Arial" w:cs="Arial"/>
        </w:rPr>
        <w:t>was</w:t>
      </w:r>
      <w:r w:rsidR="007B58BA" w:rsidRPr="00E344BE">
        <w:rPr>
          <w:rFonts w:ascii="Arial" w:hAnsi="Arial" w:cs="Arial"/>
        </w:rPr>
        <w:t xml:space="preserve"> </w:t>
      </w:r>
      <w:r w:rsidR="003F7AFA" w:rsidRPr="00E344BE">
        <w:rPr>
          <w:rFonts w:ascii="Arial" w:hAnsi="Arial" w:cs="Arial"/>
        </w:rPr>
        <w:t>assigned to 0</w:t>
      </w:r>
      <w:r w:rsidR="00CD7F1B" w:rsidRPr="00E344BE">
        <w:rPr>
          <w:rFonts w:ascii="Arial" w:hAnsi="Arial" w:cs="Arial"/>
        </w:rPr>
        <w:t>.</w:t>
      </w:r>
    </w:p>
    <w:p w14:paraId="76263A5B" w14:textId="77777777" w:rsidR="000A4084" w:rsidRPr="00E344BE" w:rsidRDefault="000A4084" w:rsidP="005761AD">
      <w:pPr>
        <w:pStyle w:val="ListParagraph"/>
        <w:ind w:left="0"/>
        <w:jc w:val="both"/>
        <w:rPr>
          <w:rFonts w:ascii="Arial" w:hAnsi="Arial" w:cs="Arial"/>
        </w:rPr>
      </w:pPr>
    </w:p>
    <w:p w14:paraId="2A13A55D" w14:textId="50847F59" w:rsidR="000A4084" w:rsidRPr="00E344BE" w:rsidRDefault="002A5B66" w:rsidP="005761AD">
      <w:pPr>
        <w:pStyle w:val="ListParagraph"/>
        <w:ind w:left="0"/>
        <w:jc w:val="both"/>
        <w:rPr>
          <w:rFonts w:ascii="Arial" w:hAnsi="Arial" w:cs="Arial"/>
        </w:rPr>
      </w:pPr>
      <w:r w:rsidRPr="00E344BE">
        <w:rPr>
          <w:rFonts w:ascii="Arial" w:hAnsi="Arial" w:cs="Arial"/>
        </w:rPr>
        <w:t>A</w:t>
      </w:r>
      <w:r w:rsidR="00E017CC" w:rsidRPr="00E344BE">
        <w:rPr>
          <w:rFonts w:ascii="Arial" w:hAnsi="Arial" w:cs="Arial"/>
        </w:rPr>
        <w:t>s important features,</w:t>
      </w:r>
      <w:r w:rsidR="00F60979" w:rsidRPr="00E344BE">
        <w:rPr>
          <w:rFonts w:ascii="Arial" w:hAnsi="Arial" w:cs="Arial"/>
        </w:rPr>
        <w:t xml:space="preserve"> column </w:t>
      </w:r>
      <w:r w:rsidR="00E86C65" w:rsidRPr="00E344BE">
        <w:rPr>
          <w:rFonts w:ascii="Arial" w:hAnsi="Arial" w:cs="Arial"/>
        </w:rPr>
        <w:t>“title”, “</w:t>
      </w:r>
      <w:r w:rsidR="00776C07" w:rsidRPr="00E344BE">
        <w:rPr>
          <w:rFonts w:ascii="Arial" w:hAnsi="Arial" w:cs="Arial"/>
        </w:rPr>
        <w:t xml:space="preserve">notes”, “units_affected” </w:t>
      </w:r>
      <w:r w:rsidR="00434FDE" w:rsidRPr="00E344BE">
        <w:rPr>
          <w:rFonts w:ascii="Arial" w:hAnsi="Arial" w:cs="Arial"/>
        </w:rPr>
        <w:t xml:space="preserve">were </w:t>
      </w:r>
      <w:r w:rsidRPr="00E344BE">
        <w:rPr>
          <w:rFonts w:ascii="Arial" w:hAnsi="Arial" w:cs="Arial"/>
        </w:rPr>
        <w:t>processed</w:t>
      </w:r>
      <w:r w:rsidR="000E3B43" w:rsidRPr="00E344BE">
        <w:rPr>
          <w:rFonts w:ascii="Arial" w:hAnsi="Arial" w:cs="Arial"/>
        </w:rPr>
        <w:t xml:space="preserve"> </w:t>
      </w:r>
      <w:r w:rsidRPr="00E344BE">
        <w:rPr>
          <w:rFonts w:ascii="Arial" w:hAnsi="Arial" w:cs="Arial"/>
        </w:rPr>
        <w:t xml:space="preserve">for </w:t>
      </w:r>
      <w:r w:rsidR="002D4602" w:rsidRPr="00E344BE">
        <w:rPr>
          <w:rFonts w:ascii="Arial" w:hAnsi="Arial" w:cs="Arial"/>
        </w:rPr>
        <w:t>document classification</w:t>
      </w:r>
      <w:r w:rsidR="00F60979" w:rsidRPr="00E344BE">
        <w:rPr>
          <w:rFonts w:ascii="Arial" w:hAnsi="Arial" w:cs="Arial"/>
        </w:rPr>
        <w:t>.</w:t>
      </w:r>
      <w:r w:rsidR="00152D15" w:rsidRPr="00E344BE">
        <w:rPr>
          <w:rFonts w:ascii="Arial" w:hAnsi="Arial" w:cs="Arial"/>
        </w:rPr>
        <w:t xml:space="preserve"> </w:t>
      </w:r>
      <w:r w:rsidR="002D4602" w:rsidRPr="00E344BE">
        <w:rPr>
          <w:rFonts w:ascii="Arial" w:hAnsi="Arial" w:cs="Arial"/>
        </w:rPr>
        <w:t xml:space="preserve">Firstly, </w:t>
      </w:r>
      <w:r w:rsidR="00D5002F" w:rsidRPr="00E344BE">
        <w:rPr>
          <w:rFonts w:ascii="Arial" w:hAnsi="Arial" w:cs="Arial"/>
        </w:rPr>
        <w:t xml:space="preserve">we expand the contractions and removed special characters in documents. Next, </w:t>
      </w:r>
      <w:r w:rsidR="002D4602" w:rsidRPr="00E344BE">
        <w:rPr>
          <w:rFonts w:ascii="Arial" w:hAnsi="Arial" w:cs="Arial"/>
        </w:rPr>
        <w:t xml:space="preserve">we </w:t>
      </w:r>
      <w:r w:rsidR="00DA6EB2" w:rsidRPr="00E344BE">
        <w:rPr>
          <w:rFonts w:ascii="Arial" w:hAnsi="Arial" w:cs="Arial"/>
        </w:rPr>
        <w:t xml:space="preserve">use </w:t>
      </w:r>
      <w:r w:rsidR="00ED7357" w:rsidRPr="00E344BE">
        <w:rPr>
          <w:rFonts w:ascii="Arial" w:hAnsi="Arial" w:cs="Arial"/>
        </w:rPr>
        <w:t>s</w:t>
      </w:r>
      <w:r w:rsidR="0002048D" w:rsidRPr="00E344BE">
        <w:rPr>
          <w:rFonts w:ascii="Arial" w:hAnsi="Arial" w:cs="Arial"/>
        </w:rPr>
        <w:t>pa</w:t>
      </w:r>
      <w:r w:rsidR="00B865C8" w:rsidRPr="00E344BE">
        <w:rPr>
          <w:rFonts w:ascii="Arial" w:hAnsi="Arial" w:cs="Arial"/>
        </w:rPr>
        <w:t>Cy</w:t>
      </w:r>
      <w:r w:rsidR="0069202C" w:rsidRPr="00E344BE">
        <w:rPr>
          <w:rFonts w:ascii="Arial" w:hAnsi="Arial" w:cs="Arial"/>
        </w:rPr>
        <w:t xml:space="preserve"> </w:t>
      </w:r>
      <w:r w:rsidR="00DA6EB2" w:rsidRPr="00E344BE">
        <w:rPr>
          <w:rFonts w:ascii="Arial" w:hAnsi="Arial" w:cs="Arial"/>
        </w:rPr>
        <w:t xml:space="preserve">library </w:t>
      </w:r>
      <w:r w:rsidR="006655F2" w:rsidRPr="00E344BE">
        <w:rPr>
          <w:rFonts w:ascii="Arial" w:hAnsi="Arial" w:cs="Arial"/>
        </w:rPr>
        <w:t xml:space="preserve">breaks </w:t>
      </w:r>
      <w:r w:rsidR="001F163E" w:rsidRPr="00E344BE">
        <w:rPr>
          <w:rFonts w:ascii="Arial" w:hAnsi="Arial" w:cs="Arial"/>
        </w:rPr>
        <w:t>docu</w:t>
      </w:r>
      <w:r w:rsidR="007E5793" w:rsidRPr="00E344BE">
        <w:rPr>
          <w:rFonts w:ascii="Arial" w:hAnsi="Arial" w:cs="Arial"/>
        </w:rPr>
        <w:t xml:space="preserve">ments </w:t>
      </w:r>
      <w:r w:rsidR="00FF4240" w:rsidRPr="00E344BE">
        <w:rPr>
          <w:rFonts w:ascii="Arial" w:hAnsi="Arial" w:cs="Arial"/>
        </w:rPr>
        <w:t xml:space="preserve">into </w:t>
      </w:r>
      <w:r w:rsidR="00BA6460" w:rsidRPr="00E344BE">
        <w:rPr>
          <w:rFonts w:ascii="Arial" w:hAnsi="Arial" w:cs="Arial"/>
        </w:rPr>
        <w:t>tokens</w:t>
      </w:r>
      <w:r w:rsidR="000D279A" w:rsidRPr="00E344BE">
        <w:rPr>
          <w:rFonts w:ascii="Arial" w:hAnsi="Arial" w:cs="Arial"/>
        </w:rPr>
        <w:t xml:space="preserve"> and </w:t>
      </w:r>
      <w:r w:rsidR="00152D15" w:rsidRPr="00E344BE">
        <w:rPr>
          <w:rFonts w:ascii="Arial" w:hAnsi="Arial" w:cs="Arial"/>
        </w:rPr>
        <w:t xml:space="preserve">remove </w:t>
      </w:r>
      <w:r w:rsidR="006A306D" w:rsidRPr="00E344BE">
        <w:rPr>
          <w:rFonts w:ascii="Arial" w:hAnsi="Arial" w:cs="Arial"/>
        </w:rPr>
        <w:t>default s</w:t>
      </w:r>
      <w:r w:rsidR="00152D15" w:rsidRPr="00E344BE">
        <w:rPr>
          <w:rFonts w:ascii="Arial" w:hAnsi="Arial" w:cs="Arial"/>
        </w:rPr>
        <w:t>top</w:t>
      </w:r>
      <w:r w:rsidR="006A306D" w:rsidRPr="00E344BE">
        <w:rPr>
          <w:rFonts w:ascii="Arial" w:hAnsi="Arial" w:cs="Arial"/>
        </w:rPr>
        <w:t xml:space="preserve"> </w:t>
      </w:r>
      <w:r w:rsidR="00152D15" w:rsidRPr="00E344BE">
        <w:rPr>
          <w:rFonts w:ascii="Arial" w:hAnsi="Arial" w:cs="Arial"/>
        </w:rPr>
        <w:t>words</w:t>
      </w:r>
      <w:r w:rsidR="00832CA4" w:rsidRPr="00E344BE">
        <w:rPr>
          <w:rFonts w:ascii="Arial" w:hAnsi="Arial" w:cs="Arial"/>
        </w:rPr>
        <w:t xml:space="preserve"> </w:t>
      </w:r>
      <w:r w:rsidR="0071412D" w:rsidRPr="00E344BE">
        <w:rPr>
          <w:rFonts w:ascii="Arial" w:hAnsi="Arial" w:cs="Arial"/>
        </w:rPr>
        <w:t>from sentences</w:t>
      </w:r>
      <w:r w:rsidR="00932714" w:rsidRPr="00E344BE">
        <w:rPr>
          <w:rFonts w:ascii="Arial" w:hAnsi="Arial" w:cs="Arial"/>
        </w:rPr>
        <w:t xml:space="preserve">, </w:t>
      </w:r>
      <w:r w:rsidR="002E4A51" w:rsidRPr="00E344BE">
        <w:rPr>
          <w:rFonts w:ascii="Arial" w:hAnsi="Arial" w:cs="Arial"/>
        </w:rPr>
        <w:t>si</w:t>
      </w:r>
      <w:r w:rsidR="00B8480A" w:rsidRPr="00E344BE">
        <w:rPr>
          <w:rFonts w:ascii="Arial" w:hAnsi="Arial" w:cs="Arial"/>
        </w:rPr>
        <w:t xml:space="preserve">nce </w:t>
      </w:r>
      <w:r w:rsidR="00700AC3" w:rsidRPr="00E344BE">
        <w:rPr>
          <w:rFonts w:ascii="Arial" w:hAnsi="Arial" w:cs="Arial"/>
        </w:rPr>
        <w:t>“no” and “not</w:t>
      </w:r>
      <w:r w:rsidR="00D21335" w:rsidRPr="00E344BE">
        <w:rPr>
          <w:rFonts w:ascii="Arial" w:hAnsi="Arial" w:cs="Arial"/>
        </w:rPr>
        <w:t xml:space="preserve">” </w:t>
      </w:r>
      <w:r w:rsidR="00FD55DF" w:rsidRPr="00E344BE">
        <w:rPr>
          <w:rFonts w:ascii="Arial" w:hAnsi="Arial" w:cs="Arial"/>
        </w:rPr>
        <w:t xml:space="preserve">have been removed from stop word list, </w:t>
      </w:r>
      <w:r w:rsidR="007809C2" w:rsidRPr="00E344BE">
        <w:rPr>
          <w:rFonts w:ascii="Arial" w:hAnsi="Arial" w:cs="Arial"/>
        </w:rPr>
        <w:t xml:space="preserve">we also remove </w:t>
      </w:r>
      <w:r w:rsidR="002157EA" w:rsidRPr="00E344BE">
        <w:rPr>
          <w:rFonts w:ascii="Arial" w:hAnsi="Arial" w:cs="Arial"/>
        </w:rPr>
        <w:t xml:space="preserve">them from the input sentence after stop word removal. </w:t>
      </w:r>
      <w:r w:rsidR="00220082" w:rsidRPr="00E344BE">
        <w:rPr>
          <w:rFonts w:ascii="Arial" w:hAnsi="Arial" w:cs="Arial"/>
        </w:rPr>
        <w:t xml:space="preserve">In the following step, we </w:t>
      </w:r>
      <w:r w:rsidR="005C128B" w:rsidRPr="00E344BE">
        <w:rPr>
          <w:rFonts w:ascii="Arial" w:hAnsi="Arial" w:cs="Arial"/>
        </w:rPr>
        <w:t xml:space="preserve">use spaCy </w:t>
      </w:r>
      <w:r w:rsidR="00AE4F3C" w:rsidRPr="00E344BE">
        <w:rPr>
          <w:rFonts w:ascii="Arial" w:hAnsi="Arial" w:cs="Arial"/>
        </w:rPr>
        <w:t>to</w:t>
      </w:r>
      <w:r w:rsidR="006D2917" w:rsidRPr="00E344BE">
        <w:rPr>
          <w:rFonts w:ascii="Arial" w:hAnsi="Arial" w:cs="Arial"/>
        </w:rPr>
        <w:t xml:space="preserve"> parse</w:t>
      </w:r>
      <w:r w:rsidR="00D8275F" w:rsidRPr="00E344BE">
        <w:rPr>
          <w:rFonts w:ascii="Arial" w:hAnsi="Arial" w:cs="Arial"/>
        </w:rPr>
        <w:t xml:space="preserve"> test</w:t>
      </w:r>
      <w:r w:rsidR="006D2917" w:rsidRPr="00E344BE">
        <w:rPr>
          <w:rFonts w:ascii="Arial" w:hAnsi="Arial" w:cs="Arial"/>
        </w:rPr>
        <w:t xml:space="preserve"> and </w:t>
      </w:r>
      <w:r w:rsidR="005F7163" w:rsidRPr="00E344BE">
        <w:rPr>
          <w:rFonts w:ascii="Arial" w:hAnsi="Arial" w:cs="Arial"/>
        </w:rPr>
        <w:t xml:space="preserve">assign part -of-speech </w:t>
      </w:r>
      <w:r w:rsidR="006D2917" w:rsidRPr="00E344BE">
        <w:rPr>
          <w:rFonts w:ascii="Arial" w:hAnsi="Arial" w:cs="Arial"/>
        </w:rPr>
        <w:t>tag</w:t>
      </w:r>
      <w:r w:rsidR="00B00972" w:rsidRPr="00E344BE">
        <w:rPr>
          <w:rFonts w:ascii="Arial" w:hAnsi="Arial" w:cs="Arial"/>
        </w:rPr>
        <w:t>,</w:t>
      </w:r>
      <w:r w:rsidR="00AE3D16" w:rsidRPr="00E344BE">
        <w:rPr>
          <w:rFonts w:ascii="Arial" w:hAnsi="Arial" w:cs="Arial"/>
        </w:rPr>
        <w:t xml:space="preserve"> </w:t>
      </w:r>
      <w:r w:rsidR="00B16F71" w:rsidRPr="00E344BE">
        <w:rPr>
          <w:rFonts w:ascii="Arial" w:hAnsi="Arial" w:cs="Arial"/>
        </w:rPr>
        <w:t>further</w:t>
      </w:r>
      <w:r w:rsidR="00AE3D16" w:rsidRPr="00E344BE">
        <w:rPr>
          <w:rFonts w:ascii="Arial" w:hAnsi="Arial" w:cs="Arial"/>
        </w:rPr>
        <w:t xml:space="preserve"> </w:t>
      </w:r>
      <w:r w:rsidR="00054607" w:rsidRPr="00E344BE">
        <w:rPr>
          <w:rFonts w:ascii="Arial" w:hAnsi="Arial" w:cs="Arial"/>
        </w:rPr>
        <w:t xml:space="preserve">lemmatize </w:t>
      </w:r>
      <w:r w:rsidR="005F7163" w:rsidRPr="00E344BE">
        <w:rPr>
          <w:rFonts w:ascii="Arial" w:hAnsi="Arial" w:cs="Arial"/>
        </w:rPr>
        <w:t xml:space="preserve">documents. </w:t>
      </w:r>
    </w:p>
    <w:p w14:paraId="33F28E03" w14:textId="779403F2" w:rsidR="09AD4E39" w:rsidRPr="00E344BE" w:rsidRDefault="09AD4E39" w:rsidP="005761AD">
      <w:pPr>
        <w:pStyle w:val="ListParagraph"/>
        <w:ind w:left="0"/>
        <w:jc w:val="both"/>
        <w:rPr>
          <w:rFonts w:ascii="Arial" w:hAnsi="Arial" w:cs="Arial"/>
        </w:rPr>
      </w:pPr>
    </w:p>
    <w:p w14:paraId="2EFA4D85" w14:textId="27DE1514" w:rsidR="000A49C0" w:rsidRPr="00E344BE" w:rsidRDefault="00A4C02E" w:rsidP="190CDAA4">
      <w:pPr>
        <w:pStyle w:val="ListParagraph"/>
        <w:ind w:left="0"/>
        <w:jc w:val="both"/>
        <w:rPr>
          <w:rFonts w:ascii="Arial" w:hAnsi="Arial" w:cs="Arial"/>
        </w:rPr>
      </w:pPr>
      <w:r w:rsidRPr="00E344BE">
        <w:rPr>
          <w:rFonts w:ascii="Arial" w:hAnsi="Arial" w:cs="Arial"/>
        </w:rPr>
        <w:t xml:space="preserve">Next, we </w:t>
      </w:r>
      <w:r w:rsidR="64E16414" w:rsidRPr="00E344BE">
        <w:rPr>
          <w:rFonts w:ascii="Arial" w:hAnsi="Arial" w:cs="Arial"/>
        </w:rPr>
        <w:t xml:space="preserve">convert </w:t>
      </w:r>
      <w:r w:rsidR="3324A1E4" w:rsidRPr="00E344BE">
        <w:rPr>
          <w:rFonts w:ascii="Arial" w:hAnsi="Arial" w:cs="Arial"/>
        </w:rPr>
        <w:t>text document</w:t>
      </w:r>
      <w:r w:rsidR="773E9773" w:rsidRPr="00E344BE">
        <w:rPr>
          <w:rFonts w:ascii="Arial" w:hAnsi="Arial" w:cs="Arial"/>
        </w:rPr>
        <w:t>s</w:t>
      </w:r>
      <w:r w:rsidR="3324A1E4" w:rsidRPr="00E344BE">
        <w:rPr>
          <w:rFonts w:ascii="Arial" w:hAnsi="Arial" w:cs="Arial"/>
        </w:rPr>
        <w:t xml:space="preserve"> </w:t>
      </w:r>
      <w:r w:rsidR="738030FC" w:rsidRPr="00E344BE">
        <w:rPr>
          <w:rFonts w:ascii="Arial" w:hAnsi="Arial" w:cs="Arial"/>
        </w:rPr>
        <w:t xml:space="preserve">into </w:t>
      </w:r>
      <w:r w:rsidR="7BFC9FDA" w:rsidRPr="00E344BE">
        <w:rPr>
          <w:rFonts w:ascii="Arial" w:hAnsi="Arial" w:cs="Arial"/>
        </w:rPr>
        <w:t>corresponding features by TF</w:t>
      </w:r>
      <w:r w:rsidR="0003314D" w:rsidRPr="00E344BE">
        <w:rPr>
          <w:rFonts w:ascii="Arial" w:hAnsi="Arial" w:cs="Arial"/>
        </w:rPr>
        <w:t>-</w:t>
      </w:r>
      <w:r w:rsidR="7BFC9FDA" w:rsidRPr="00E344BE">
        <w:rPr>
          <w:rFonts w:ascii="Arial" w:hAnsi="Arial" w:cs="Arial"/>
        </w:rPr>
        <w:t>IDF</w:t>
      </w:r>
      <w:r w:rsidR="46E9EA87" w:rsidRPr="00E344BE">
        <w:rPr>
          <w:rFonts w:ascii="Arial" w:hAnsi="Arial" w:cs="Arial"/>
        </w:rPr>
        <w:t xml:space="preserve"> values</w:t>
      </w:r>
      <w:r w:rsidR="00C75C26" w:rsidRPr="00E344BE">
        <w:rPr>
          <w:rFonts w:ascii="Arial" w:hAnsi="Arial" w:cs="Arial"/>
        </w:rPr>
        <w:t xml:space="preserve">, </w:t>
      </w:r>
      <w:r w:rsidR="00A06D4F" w:rsidRPr="00E344BE">
        <w:rPr>
          <w:rFonts w:ascii="Arial" w:hAnsi="Arial" w:cs="Arial"/>
        </w:rPr>
        <w:t>Term Frequency</w:t>
      </w:r>
      <w:r w:rsidR="001E2485" w:rsidRPr="00E344BE">
        <w:rPr>
          <w:rFonts w:ascii="Arial" w:hAnsi="Arial" w:cs="Arial"/>
        </w:rPr>
        <w:t xml:space="preserve"> - </w:t>
      </w:r>
      <w:r w:rsidR="000A40F6" w:rsidRPr="00E344BE">
        <w:rPr>
          <w:rFonts w:ascii="Arial" w:hAnsi="Arial" w:cs="Arial"/>
        </w:rPr>
        <w:t>Inverse Document Frequency</w:t>
      </w:r>
      <w:r w:rsidR="001E2485" w:rsidRPr="00E344BE">
        <w:rPr>
          <w:rFonts w:ascii="Arial" w:hAnsi="Arial" w:cs="Arial"/>
        </w:rPr>
        <w:t>,</w:t>
      </w:r>
      <w:r w:rsidR="00A06D4F" w:rsidRPr="00E344BE">
        <w:rPr>
          <w:rFonts w:ascii="Arial" w:hAnsi="Arial" w:cs="Arial"/>
        </w:rPr>
        <w:t xml:space="preserve"> </w:t>
      </w:r>
      <w:r w:rsidR="00C75C26" w:rsidRPr="00E344BE">
        <w:rPr>
          <w:rFonts w:ascii="Arial" w:hAnsi="Arial" w:cs="Arial"/>
        </w:rPr>
        <w:t xml:space="preserve">which </w:t>
      </w:r>
      <w:r w:rsidR="00B177AA" w:rsidRPr="00E344BE">
        <w:rPr>
          <w:rFonts w:ascii="Arial" w:hAnsi="Arial" w:cs="Arial"/>
        </w:rPr>
        <w:t>summarizes how often a given word appears within a docume</w:t>
      </w:r>
      <w:r w:rsidR="00F67097" w:rsidRPr="00E344BE">
        <w:rPr>
          <w:rFonts w:ascii="Arial" w:hAnsi="Arial" w:cs="Arial"/>
        </w:rPr>
        <w:t>n</w:t>
      </w:r>
      <w:r w:rsidR="00B177AA" w:rsidRPr="00E344BE">
        <w:rPr>
          <w:rFonts w:ascii="Arial" w:hAnsi="Arial" w:cs="Arial"/>
        </w:rPr>
        <w:t>t</w:t>
      </w:r>
      <w:r w:rsidR="005D7AE5" w:rsidRPr="00E344BE">
        <w:rPr>
          <w:rFonts w:ascii="Arial" w:hAnsi="Arial" w:cs="Arial"/>
        </w:rPr>
        <w:t xml:space="preserve">. </w:t>
      </w:r>
      <w:r w:rsidR="002172A0" w:rsidRPr="00E344BE">
        <w:rPr>
          <w:rFonts w:ascii="Arial" w:hAnsi="Arial" w:cs="Arial"/>
        </w:rPr>
        <w:t xml:space="preserve">We use </w:t>
      </w:r>
      <w:r w:rsidR="00C61440" w:rsidRPr="00E344BE">
        <w:rPr>
          <w:rFonts w:ascii="Arial" w:hAnsi="Arial" w:cs="Arial"/>
        </w:rPr>
        <w:t xml:space="preserve">TfidVectorizer </w:t>
      </w:r>
      <w:r w:rsidR="00B45BAC" w:rsidRPr="00E344BE">
        <w:rPr>
          <w:rFonts w:ascii="Arial" w:hAnsi="Arial" w:cs="Arial"/>
        </w:rPr>
        <w:t xml:space="preserve">in Sklearn </w:t>
      </w:r>
      <w:r w:rsidR="002E3CC1" w:rsidRPr="00E344BE">
        <w:rPr>
          <w:rFonts w:ascii="Arial" w:hAnsi="Arial" w:cs="Arial"/>
        </w:rPr>
        <w:t>to cal</w:t>
      </w:r>
      <w:r w:rsidR="00A6482D" w:rsidRPr="00E344BE">
        <w:rPr>
          <w:rFonts w:ascii="Arial" w:hAnsi="Arial" w:cs="Arial"/>
        </w:rPr>
        <w:t xml:space="preserve">culate </w:t>
      </w:r>
      <w:r w:rsidR="00165154" w:rsidRPr="00E344BE">
        <w:rPr>
          <w:rFonts w:ascii="Arial" w:hAnsi="Arial" w:cs="Arial"/>
        </w:rPr>
        <w:t>TF-IDF v</w:t>
      </w:r>
      <w:r w:rsidR="00F71CCF" w:rsidRPr="00E344BE">
        <w:rPr>
          <w:rFonts w:ascii="Arial" w:hAnsi="Arial" w:cs="Arial"/>
        </w:rPr>
        <w:t xml:space="preserve">ector </w:t>
      </w:r>
      <w:r w:rsidR="00165154" w:rsidRPr="00E344BE">
        <w:rPr>
          <w:rFonts w:ascii="Arial" w:hAnsi="Arial" w:cs="Arial"/>
        </w:rPr>
        <w:t xml:space="preserve">for each </w:t>
      </w:r>
      <w:r w:rsidR="00321FA1" w:rsidRPr="00E344BE">
        <w:rPr>
          <w:rFonts w:ascii="Arial" w:hAnsi="Arial" w:cs="Arial"/>
        </w:rPr>
        <w:t xml:space="preserve">of </w:t>
      </w:r>
      <w:r w:rsidR="00356A82" w:rsidRPr="00E344BE">
        <w:rPr>
          <w:rFonts w:ascii="Arial" w:hAnsi="Arial" w:cs="Arial"/>
        </w:rPr>
        <w:t>refinery news</w:t>
      </w:r>
      <w:r w:rsidR="00A720C7" w:rsidRPr="00E344BE">
        <w:rPr>
          <w:rFonts w:ascii="Arial" w:hAnsi="Arial" w:cs="Arial"/>
        </w:rPr>
        <w:t xml:space="preserve">. </w:t>
      </w:r>
      <w:r w:rsidR="008C0322" w:rsidRPr="00E344BE">
        <w:rPr>
          <w:rFonts w:ascii="Arial" w:hAnsi="Arial" w:cs="Arial"/>
        </w:rPr>
        <w:t xml:space="preserve">Because </w:t>
      </w:r>
      <w:r w:rsidR="009E3085" w:rsidRPr="00E344BE">
        <w:rPr>
          <w:rFonts w:ascii="Arial" w:hAnsi="Arial" w:cs="Arial"/>
        </w:rPr>
        <w:t>Na</w:t>
      </w:r>
      <w:r w:rsidR="008F412F" w:rsidRPr="00E344BE">
        <w:rPr>
          <w:rFonts w:ascii="Arial" w:hAnsi="Arial" w:cs="Arial"/>
        </w:rPr>
        <w:t>i</w:t>
      </w:r>
      <w:r w:rsidR="009E3085" w:rsidRPr="00E344BE">
        <w:rPr>
          <w:rFonts w:ascii="Arial" w:hAnsi="Arial" w:cs="Arial"/>
        </w:rPr>
        <w:t xml:space="preserve">ve Bayes model are a group of extremely fast and simple classification algorithms </w:t>
      </w:r>
      <w:r w:rsidR="00082AB4" w:rsidRPr="00E344BE">
        <w:rPr>
          <w:rFonts w:ascii="Arial" w:hAnsi="Arial" w:cs="Arial"/>
        </w:rPr>
        <w:t>for training and prediction</w:t>
      </w:r>
      <w:r w:rsidR="00AC4E2A" w:rsidRPr="00E344BE">
        <w:rPr>
          <w:rFonts w:ascii="Arial" w:hAnsi="Arial" w:cs="Arial"/>
        </w:rPr>
        <w:t>, especially M</w:t>
      </w:r>
      <w:r w:rsidR="00974DF4" w:rsidRPr="00E344BE">
        <w:rPr>
          <w:rFonts w:ascii="Arial" w:hAnsi="Arial" w:cs="Arial"/>
        </w:rPr>
        <w:t xml:space="preserve">ultinomial Naïve Bayes </w:t>
      </w:r>
      <w:r w:rsidR="006002CE" w:rsidRPr="00E344BE">
        <w:rPr>
          <w:rFonts w:ascii="Arial" w:hAnsi="Arial" w:cs="Arial"/>
        </w:rPr>
        <w:t>performs well in</w:t>
      </w:r>
      <w:r w:rsidR="001C4FBA" w:rsidRPr="00E344BE">
        <w:rPr>
          <w:rFonts w:ascii="Arial" w:hAnsi="Arial" w:cs="Arial"/>
        </w:rPr>
        <w:t xml:space="preserve"> text </w:t>
      </w:r>
      <w:r w:rsidR="0034713D" w:rsidRPr="00E344BE">
        <w:rPr>
          <w:rFonts w:ascii="Arial" w:hAnsi="Arial" w:cs="Arial"/>
        </w:rPr>
        <w:t xml:space="preserve">classification, </w:t>
      </w:r>
      <w:r w:rsidR="00704453" w:rsidRPr="00E344BE">
        <w:rPr>
          <w:rFonts w:ascii="Arial" w:hAnsi="Arial" w:cs="Arial"/>
        </w:rPr>
        <w:t xml:space="preserve">in our project </w:t>
      </w:r>
      <w:r w:rsidR="164AC19E" w:rsidRPr="00E344BE">
        <w:rPr>
          <w:rFonts w:ascii="Arial" w:hAnsi="Arial" w:cs="Arial"/>
        </w:rPr>
        <w:t>we s</w:t>
      </w:r>
      <w:r w:rsidR="3250F7BA" w:rsidRPr="00E344BE">
        <w:rPr>
          <w:rFonts w:ascii="Arial" w:hAnsi="Arial" w:cs="Arial"/>
        </w:rPr>
        <w:t>tart with</w:t>
      </w:r>
      <w:r w:rsidRPr="00E344BE">
        <w:rPr>
          <w:rFonts w:ascii="Arial" w:hAnsi="Arial" w:cs="Arial"/>
        </w:rPr>
        <w:t xml:space="preserve"> </w:t>
      </w:r>
      <w:r w:rsidR="00AC4E2A" w:rsidRPr="00E344BE">
        <w:rPr>
          <w:rFonts w:ascii="Arial" w:hAnsi="Arial" w:cs="Arial"/>
        </w:rPr>
        <w:t xml:space="preserve">Multinomial </w:t>
      </w:r>
      <w:r w:rsidRPr="00E344BE">
        <w:rPr>
          <w:rFonts w:ascii="Arial" w:hAnsi="Arial" w:cs="Arial"/>
        </w:rPr>
        <w:t xml:space="preserve">Naïve Bayes </w:t>
      </w:r>
      <w:r w:rsidR="53C936DD" w:rsidRPr="00E344BE">
        <w:rPr>
          <w:rFonts w:ascii="Arial" w:hAnsi="Arial" w:cs="Arial"/>
        </w:rPr>
        <w:t>model</w:t>
      </w:r>
      <w:r w:rsidR="65646C1E" w:rsidRPr="00E344BE">
        <w:rPr>
          <w:rFonts w:ascii="Arial" w:hAnsi="Arial" w:cs="Arial"/>
        </w:rPr>
        <w:t xml:space="preserve"> to classify refinery news.</w:t>
      </w:r>
      <w:r w:rsidR="004503C7" w:rsidRPr="00E344BE">
        <w:rPr>
          <w:rFonts w:ascii="Arial" w:hAnsi="Arial" w:cs="Arial"/>
        </w:rPr>
        <w:t xml:space="preserve"> </w:t>
      </w:r>
    </w:p>
    <w:p w14:paraId="718CC9E9" w14:textId="77777777" w:rsidR="000A49C0" w:rsidRPr="00E344BE" w:rsidRDefault="000A49C0" w:rsidP="190CDAA4">
      <w:pPr>
        <w:pStyle w:val="ListParagraph"/>
        <w:ind w:left="0"/>
        <w:jc w:val="both"/>
        <w:rPr>
          <w:rFonts w:ascii="Arial" w:hAnsi="Arial" w:cs="Arial"/>
        </w:rPr>
      </w:pPr>
    </w:p>
    <w:p w14:paraId="743C4D9A" w14:textId="622A3355" w:rsidR="00390A92" w:rsidRPr="00E344BE" w:rsidRDefault="009441FE" w:rsidP="190CDAA4">
      <w:pPr>
        <w:pStyle w:val="ListParagraph"/>
        <w:ind w:left="0"/>
        <w:jc w:val="both"/>
        <w:rPr>
          <w:rFonts w:ascii="Arial" w:hAnsi="Arial" w:cs="Arial"/>
        </w:rPr>
      </w:pPr>
      <w:r w:rsidRPr="00E344BE">
        <w:rPr>
          <w:rFonts w:ascii="Arial" w:hAnsi="Arial" w:cs="Arial"/>
        </w:rPr>
        <w:t>M</w:t>
      </w:r>
      <w:r w:rsidR="00D90638" w:rsidRPr="00E344BE">
        <w:rPr>
          <w:rFonts w:ascii="Arial" w:hAnsi="Arial" w:cs="Arial"/>
        </w:rPr>
        <w:t>ore</w:t>
      </w:r>
      <w:r w:rsidRPr="00E344BE">
        <w:rPr>
          <w:rFonts w:ascii="Arial" w:hAnsi="Arial" w:cs="Arial"/>
        </w:rPr>
        <w:t xml:space="preserve">over, </w:t>
      </w:r>
      <w:r w:rsidR="00390A92" w:rsidRPr="00E344BE">
        <w:rPr>
          <w:rFonts w:ascii="Arial" w:hAnsi="Arial" w:cs="Arial"/>
        </w:rPr>
        <w:t xml:space="preserve">because </w:t>
      </w:r>
      <w:r w:rsidRPr="00E344BE">
        <w:rPr>
          <w:rFonts w:ascii="Arial" w:hAnsi="Arial" w:cs="Arial"/>
        </w:rPr>
        <w:t>Support Vector Machi</w:t>
      </w:r>
      <w:r w:rsidR="00A11403" w:rsidRPr="00E344BE">
        <w:rPr>
          <w:rFonts w:ascii="Arial" w:hAnsi="Arial" w:cs="Arial"/>
        </w:rPr>
        <w:t xml:space="preserve">nes (SVM) </w:t>
      </w:r>
      <w:r w:rsidR="00390A92" w:rsidRPr="00E344BE">
        <w:rPr>
          <w:rFonts w:ascii="Arial" w:hAnsi="Arial" w:cs="Arial"/>
        </w:rPr>
        <w:t xml:space="preserve">model works well </w:t>
      </w:r>
      <w:r w:rsidR="00086EBB" w:rsidRPr="00E344BE">
        <w:rPr>
          <w:rFonts w:ascii="Arial" w:hAnsi="Arial" w:cs="Arial"/>
        </w:rPr>
        <w:t>for highly dimensional space</w:t>
      </w:r>
      <w:r w:rsidR="00931A35" w:rsidRPr="00E344BE">
        <w:rPr>
          <w:rFonts w:ascii="Arial" w:hAnsi="Arial" w:cs="Arial"/>
        </w:rPr>
        <w:t>, for example, in text classification</w:t>
      </w:r>
      <w:r w:rsidR="00B65E3F" w:rsidRPr="00E344BE">
        <w:rPr>
          <w:rFonts w:ascii="Arial" w:hAnsi="Arial" w:cs="Arial"/>
        </w:rPr>
        <w:t xml:space="preserve">. And this </w:t>
      </w:r>
      <w:r w:rsidR="00ED02C0" w:rsidRPr="00E344BE">
        <w:rPr>
          <w:rFonts w:ascii="Arial" w:hAnsi="Arial" w:cs="Arial"/>
        </w:rPr>
        <w:t>algorithm also has high accuracy and is less prone to overfit</w:t>
      </w:r>
      <w:r w:rsidR="008E50BF" w:rsidRPr="00E344BE">
        <w:rPr>
          <w:rFonts w:ascii="Arial" w:hAnsi="Arial" w:cs="Arial"/>
        </w:rPr>
        <w:t>ting due to the presence of a regularization parameter</w:t>
      </w:r>
      <w:r w:rsidR="005D1180" w:rsidRPr="00E344BE">
        <w:rPr>
          <w:rFonts w:ascii="Arial" w:hAnsi="Arial" w:cs="Arial"/>
        </w:rPr>
        <w:t xml:space="preserve">. In our project we use </w:t>
      </w:r>
      <w:r w:rsidR="007205AF" w:rsidRPr="00E344BE">
        <w:rPr>
          <w:rFonts w:ascii="Arial" w:hAnsi="Arial" w:cs="Arial"/>
        </w:rPr>
        <w:t xml:space="preserve">SVM </w:t>
      </w:r>
      <w:r w:rsidR="00631F6F" w:rsidRPr="00E344BE">
        <w:rPr>
          <w:rFonts w:ascii="Arial" w:hAnsi="Arial" w:cs="Arial"/>
        </w:rPr>
        <w:t xml:space="preserve">to exploit news classification. </w:t>
      </w:r>
    </w:p>
    <w:p w14:paraId="6287C825" w14:textId="77777777" w:rsidR="0060315A" w:rsidRPr="00E344BE" w:rsidRDefault="0060315A" w:rsidP="190CDAA4">
      <w:pPr>
        <w:pStyle w:val="ListParagraph"/>
        <w:ind w:left="0"/>
        <w:jc w:val="both"/>
        <w:rPr>
          <w:rFonts w:ascii="Arial" w:hAnsi="Arial" w:cs="Arial"/>
        </w:rPr>
      </w:pPr>
    </w:p>
    <w:p w14:paraId="2E40DFFB" w14:textId="1DC527B9" w:rsidR="00754D10" w:rsidRPr="00E344BE" w:rsidRDefault="0060315A" w:rsidP="190CDAA4">
      <w:pPr>
        <w:pStyle w:val="ListParagraph"/>
        <w:ind w:left="0"/>
        <w:jc w:val="both"/>
        <w:rPr>
          <w:rFonts w:ascii="Arial" w:hAnsi="Arial" w:cs="Arial"/>
        </w:rPr>
      </w:pPr>
      <w:r w:rsidRPr="00E344BE">
        <w:rPr>
          <w:rFonts w:ascii="Arial" w:hAnsi="Arial" w:cs="Arial"/>
        </w:rPr>
        <w:t>Besides,</w:t>
      </w:r>
      <w:r w:rsidR="00F603BB" w:rsidRPr="00E344BE">
        <w:rPr>
          <w:rFonts w:ascii="Arial" w:hAnsi="Arial" w:cs="Arial"/>
        </w:rPr>
        <w:t xml:space="preserve"> </w:t>
      </w:r>
      <w:r w:rsidR="00310E6B" w:rsidRPr="00E344BE">
        <w:rPr>
          <w:rFonts w:ascii="Arial" w:hAnsi="Arial" w:cs="Arial"/>
        </w:rPr>
        <w:t>to</w:t>
      </w:r>
      <w:r w:rsidR="0065561A" w:rsidRPr="00E344BE">
        <w:rPr>
          <w:rFonts w:ascii="Arial" w:hAnsi="Arial" w:cs="Arial"/>
        </w:rPr>
        <w:t xml:space="preserve"> </w:t>
      </w:r>
      <w:r w:rsidR="00A11CCE" w:rsidRPr="00E344BE">
        <w:rPr>
          <w:rFonts w:ascii="Arial" w:hAnsi="Arial" w:cs="Arial"/>
        </w:rPr>
        <w:t xml:space="preserve">get a better prediction outcome, we </w:t>
      </w:r>
      <w:r w:rsidR="00A14057" w:rsidRPr="00E344BE">
        <w:rPr>
          <w:rFonts w:ascii="Arial" w:hAnsi="Arial" w:cs="Arial"/>
        </w:rPr>
        <w:t>tried to build</w:t>
      </w:r>
      <w:r w:rsidR="00A11CCE" w:rsidRPr="00E344BE">
        <w:rPr>
          <w:rFonts w:ascii="Arial" w:hAnsi="Arial" w:cs="Arial"/>
        </w:rPr>
        <w:t xml:space="preserve"> third classifier</w:t>
      </w:r>
      <w:r w:rsidR="00310E6B" w:rsidRPr="00E344BE">
        <w:rPr>
          <w:rFonts w:ascii="Arial" w:hAnsi="Arial" w:cs="Arial"/>
        </w:rPr>
        <w:t xml:space="preserve">. </w:t>
      </w:r>
      <w:r w:rsidR="00122113" w:rsidRPr="00E344BE">
        <w:rPr>
          <w:rFonts w:ascii="Arial" w:hAnsi="Arial" w:cs="Arial"/>
        </w:rPr>
        <w:t xml:space="preserve">Because </w:t>
      </w:r>
      <w:r w:rsidR="00F603BB" w:rsidRPr="00E344BE">
        <w:rPr>
          <w:rFonts w:ascii="Arial" w:hAnsi="Arial" w:cs="Arial"/>
        </w:rPr>
        <w:t>Random F</w:t>
      </w:r>
      <w:r w:rsidR="00814A4B" w:rsidRPr="00E344BE">
        <w:rPr>
          <w:rFonts w:ascii="Arial" w:hAnsi="Arial" w:cs="Arial"/>
        </w:rPr>
        <w:t xml:space="preserve">orest Model </w:t>
      </w:r>
      <w:r w:rsidR="00122113" w:rsidRPr="00E344BE">
        <w:rPr>
          <w:rFonts w:ascii="Arial" w:hAnsi="Arial" w:cs="Arial"/>
        </w:rPr>
        <w:t xml:space="preserve">is </w:t>
      </w:r>
      <w:r w:rsidR="007B5E7F" w:rsidRPr="00E344BE">
        <w:rPr>
          <w:rFonts w:ascii="Arial" w:hAnsi="Arial" w:cs="Arial"/>
        </w:rPr>
        <w:t>considered as highly accuracy and robust method</w:t>
      </w:r>
      <w:r w:rsidR="00001A59" w:rsidRPr="00E344BE">
        <w:rPr>
          <w:rFonts w:ascii="Arial" w:hAnsi="Arial" w:cs="Arial"/>
        </w:rPr>
        <w:t xml:space="preserve"> </w:t>
      </w:r>
      <w:r w:rsidR="00AF11AC" w:rsidRPr="00E344BE">
        <w:rPr>
          <w:rFonts w:ascii="Arial" w:hAnsi="Arial" w:cs="Arial"/>
        </w:rPr>
        <w:t>for classification and regression pr</w:t>
      </w:r>
      <w:r w:rsidR="00493C36" w:rsidRPr="00E344BE">
        <w:rPr>
          <w:rFonts w:ascii="Arial" w:hAnsi="Arial" w:cs="Arial"/>
        </w:rPr>
        <w:t xml:space="preserve">oblems. </w:t>
      </w:r>
      <w:r w:rsidR="003D7D84" w:rsidRPr="00E344BE">
        <w:rPr>
          <w:rFonts w:ascii="Arial" w:hAnsi="Arial" w:cs="Arial"/>
        </w:rPr>
        <w:t>To</w:t>
      </w:r>
      <w:r w:rsidR="65646C1E" w:rsidRPr="00E344BE">
        <w:rPr>
          <w:rFonts w:ascii="Arial" w:hAnsi="Arial" w:cs="Arial"/>
        </w:rPr>
        <w:t xml:space="preserve"> enhance the performance of class</w:t>
      </w:r>
      <w:r w:rsidR="766A933A" w:rsidRPr="00E344BE">
        <w:rPr>
          <w:rFonts w:ascii="Arial" w:hAnsi="Arial" w:cs="Arial"/>
        </w:rPr>
        <w:t>i</w:t>
      </w:r>
      <w:r w:rsidR="65646C1E" w:rsidRPr="00E344BE">
        <w:rPr>
          <w:rFonts w:ascii="Arial" w:hAnsi="Arial" w:cs="Arial"/>
        </w:rPr>
        <w:t>fic</w:t>
      </w:r>
      <w:r w:rsidR="02DFA6D0" w:rsidRPr="00E344BE">
        <w:rPr>
          <w:rFonts w:ascii="Arial" w:hAnsi="Arial" w:cs="Arial"/>
        </w:rPr>
        <w:t xml:space="preserve">ation, we </w:t>
      </w:r>
      <w:r w:rsidR="5209B67D" w:rsidRPr="00E344BE">
        <w:rPr>
          <w:rFonts w:ascii="Arial" w:hAnsi="Arial" w:cs="Arial"/>
        </w:rPr>
        <w:t>further use</w:t>
      </w:r>
      <w:r w:rsidR="2415E45C" w:rsidRPr="00E344BE">
        <w:rPr>
          <w:rFonts w:ascii="Arial" w:hAnsi="Arial" w:cs="Arial"/>
        </w:rPr>
        <w:t xml:space="preserve"> SVM</w:t>
      </w:r>
      <w:r w:rsidR="00814A4B" w:rsidRPr="00E344BE">
        <w:rPr>
          <w:rFonts w:ascii="Arial" w:hAnsi="Arial" w:cs="Arial"/>
        </w:rPr>
        <w:t xml:space="preserve"> </w:t>
      </w:r>
      <w:r w:rsidR="73980230" w:rsidRPr="00E344BE">
        <w:rPr>
          <w:rFonts w:ascii="Arial" w:hAnsi="Arial" w:cs="Arial"/>
        </w:rPr>
        <w:t xml:space="preserve">and Random Forest Model </w:t>
      </w:r>
      <w:r w:rsidR="53C936DD" w:rsidRPr="00E344BE">
        <w:rPr>
          <w:rFonts w:ascii="Arial" w:hAnsi="Arial" w:cs="Arial"/>
        </w:rPr>
        <w:t>in s</w:t>
      </w:r>
      <w:r w:rsidR="18C324D3" w:rsidRPr="00E344BE">
        <w:rPr>
          <w:rFonts w:ascii="Arial" w:hAnsi="Arial" w:cs="Arial"/>
        </w:rPr>
        <w:t xml:space="preserve">cikit-learn library </w:t>
      </w:r>
      <w:r w:rsidR="308A2CAD" w:rsidRPr="00E344BE">
        <w:rPr>
          <w:rFonts w:ascii="Arial" w:hAnsi="Arial" w:cs="Arial"/>
        </w:rPr>
        <w:t xml:space="preserve">to classify news. </w:t>
      </w:r>
    </w:p>
    <w:p w14:paraId="72118B95" w14:textId="58C66DFC" w:rsidR="00754D10" w:rsidRPr="00E344BE" w:rsidRDefault="00754D10" w:rsidP="190CDAA4">
      <w:pPr>
        <w:pStyle w:val="ListParagraph"/>
        <w:ind w:left="0"/>
        <w:jc w:val="both"/>
        <w:rPr>
          <w:rFonts w:ascii="Arial" w:hAnsi="Arial" w:cs="Arial"/>
          <w:sz w:val="24"/>
          <w:szCs w:val="24"/>
        </w:rPr>
      </w:pPr>
    </w:p>
    <w:p w14:paraId="66396F08" w14:textId="37B3388C" w:rsidR="00754D10" w:rsidRPr="00E344BE" w:rsidRDefault="006270B8" w:rsidP="005B51D4">
      <w:pPr>
        <w:pStyle w:val="Heading2"/>
        <w:tabs>
          <w:tab w:val="left" w:pos="546"/>
        </w:tabs>
        <w:rPr>
          <w:rFonts w:ascii="Arial" w:hAnsi="Arial" w:cs="Arial"/>
          <w:color w:val="auto"/>
          <w:sz w:val="24"/>
          <w:szCs w:val="24"/>
        </w:rPr>
      </w:pPr>
      <w:r w:rsidRPr="00E344BE">
        <w:rPr>
          <w:rFonts w:ascii="Arial" w:hAnsi="Arial" w:cs="Arial"/>
          <w:color w:val="auto"/>
          <w:sz w:val="24"/>
          <w:szCs w:val="24"/>
        </w:rPr>
        <w:t>3</w:t>
      </w:r>
      <w:r w:rsidR="00CF04C8" w:rsidRPr="00E344BE">
        <w:rPr>
          <w:rFonts w:ascii="Arial" w:hAnsi="Arial" w:cs="Arial"/>
          <w:color w:val="auto"/>
          <w:sz w:val="24"/>
          <w:szCs w:val="24"/>
        </w:rPr>
        <w:t>.3</w:t>
      </w:r>
      <w:r w:rsidR="00CF04C8" w:rsidRPr="00E344BE">
        <w:rPr>
          <w:rFonts w:ascii="Arial" w:hAnsi="Arial" w:cs="Arial"/>
          <w:color w:val="auto"/>
          <w:sz w:val="24"/>
          <w:szCs w:val="24"/>
        </w:rPr>
        <w:tab/>
      </w:r>
      <w:r w:rsidRPr="00E344BE">
        <w:rPr>
          <w:rFonts w:ascii="Arial" w:hAnsi="Arial" w:cs="Arial"/>
          <w:color w:val="auto"/>
          <w:sz w:val="24"/>
          <w:szCs w:val="24"/>
        </w:rPr>
        <w:t>Topic modeling</w:t>
      </w:r>
    </w:p>
    <w:p w14:paraId="2175BF01" w14:textId="6F9131D0" w:rsidR="001C6DB3" w:rsidRPr="00E344BE" w:rsidRDefault="001C6DB3" w:rsidP="003E459C">
      <w:pPr>
        <w:pStyle w:val="ListParagraph"/>
        <w:spacing w:after="0"/>
        <w:ind w:left="0"/>
        <w:jc w:val="both"/>
        <w:rPr>
          <w:rFonts w:ascii="Arial" w:hAnsi="Arial" w:cs="Arial"/>
        </w:rPr>
      </w:pPr>
    </w:p>
    <w:p w14:paraId="3991DD49" w14:textId="712C7232" w:rsidR="00A955F5" w:rsidRPr="00E344BE" w:rsidRDefault="00A955F5" w:rsidP="003E459C">
      <w:pPr>
        <w:pStyle w:val="ListParagraph"/>
        <w:spacing w:after="0"/>
        <w:ind w:left="0"/>
        <w:jc w:val="both"/>
        <w:rPr>
          <w:rFonts w:ascii="Arial" w:hAnsi="Arial" w:cs="Arial"/>
        </w:rPr>
      </w:pPr>
      <w:r w:rsidRPr="00E344BE">
        <w:rPr>
          <w:rFonts w:ascii="Arial" w:hAnsi="Arial" w:cs="Arial"/>
        </w:rPr>
        <w:t>As the data set for topic modeling, the</w:t>
      </w:r>
      <w:r w:rsidR="002C5B97" w:rsidRPr="00E344BE">
        <w:rPr>
          <w:rFonts w:ascii="Arial" w:hAnsi="Arial" w:cs="Arial"/>
        </w:rPr>
        <w:t>re are two choices, first is the contents of the news and second is the title of the news.</w:t>
      </w:r>
      <w:r w:rsidR="003745C9" w:rsidRPr="00E344BE">
        <w:rPr>
          <w:rFonts w:ascii="Arial" w:hAnsi="Arial" w:cs="Arial"/>
        </w:rPr>
        <w:t xml:space="preserve"> We </w:t>
      </w:r>
      <w:r w:rsidR="009D3FCF" w:rsidRPr="00E344BE">
        <w:rPr>
          <w:rFonts w:ascii="Arial" w:hAnsi="Arial" w:cs="Arial"/>
        </w:rPr>
        <w:t xml:space="preserve">decided to </w:t>
      </w:r>
      <w:r w:rsidR="003745C9" w:rsidRPr="00E344BE">
        <w:rPr>
          <w:rFonts w:ascii="Arial" w:hAnsi="Arial" w:cs="Arial"/>
        </w:rPr>
        <w:t xml:space="preserve">choose the title to perform analyzing, since generally the title is the </w:t>
      </w:r>
      <w:r w:rsidR="00D904F3" w:rsidRPr="00E344BE">
        <w:rPr>
          <w:rFonts w:ascii="Arial" w:hAnsi="Arial" w:cs="Arial"/>
        </w:rPr>
        <w:t>summary of the news</w:t>
      </w:r>
      <w:r w:rsidR="00597848" w:rsidRPr="00E344BE">
        <w:rPr>
          <w:rFonts w:ascii="Arial" w:hAnsi="Arial" w:cs="Arial"/>
        </w:rPr>
        <w:t xml:space="preserve"> and could highly </w:t>
      </w:r>
      <w:r w:rsidR="001A5A0C" w:rsidRPr="00E344BE">
        <w:rPr>
          <w:rFonts w:ascii="Arial" w:hAnsi="Arial" w:cs="Arial"/>
        </w:rPr>
        <w:t xml:space="preserve">extract the </w:t>
      </w:r>
      <w:r w:rsidR="008140F6" w:rsidRPr="00E344BE">
        <w:rPr>
          <w:rFonts w:ascii="Arial" w:hAnsi="Arial" w:cs="Arial"/>
        </w:rPr>
        <w:t>main topic of it</w:t>
      </w:r>
      <w:r w:rsidR="00CC333A" w:rsidRPr="00E344BE">
        <w:rPr>
          <w:rFonts w:ascii="Arial" w:hAnsi="Arial" w:cs="Arial"/>
        </w:rPr>
        <w:t xml:space="preserve">. And the title contains less </w:t>
      </w:r>
      <w:r w:rsidR="00F57CDE" w:rsidRPr="00E344BE">
        <w:rPr>
          <w:rFonts w:ascii="Arial" w:hAnsi="Arial" w:cs="Arial"/>
        </w:rPr>
        <w:t>useless words which may interrupt the results of topic modeling</w:t>
      </w:r>
      <w:r w:rsidR="0061406F" w:rsidRPr="00E344BE">
        <w:rPr>
          <w:rFonts w:ascii="Arial" w:hAnsi="Arial" w:cs="Arial"/>
        </w:rPr>
        <w:t>.</w:t>
      </w:r>
      <w:r w:rsidR="00F57CDE" w:rsidRPr="00E344BE">
        <w:rPr>
          <w:rFonts w:ascii="Arial" w:hAnsi="Arial" w:cs="Arial"/>
        </w:rPr>
        <w:t xml:space="preserve"> </w:t>
      </w:r>
      <w:r w:rsidR="00A57AFA">
        <w:rPr>
          <w:rFonts w:ascii="Arial" w:hAnsi="Arial" w:cs="Arial"/>
        </w:rPr>
        <w:t xml:space="preserve"> We tried both contents and titles as the </w:t>
      </w:r>
      <w:r w:rsidR="00E11CCB">
        <w:rPr>
          <w:rFonts w:ascii="Arial" w:hAnsi="Arial" w:cs="Arial"/>
        </w:rPr>
        <w:t xml:space="preserve">source data, and the perplexity of contents are higher then </w:t>
      </w:r>
      <w:r w:rsidR="008839E8">
        <w:rPr>
          <w:rFonts w:ascii="Arial" w:hAnsi="Arial" w:cs="Arial"/>
        </w:rPr>
        <w:t xml:space="preserve">title, which </w:t>
      </w:r>
      <w:r w:rsidR="008745AC">
        <w:rPr>
          <w:rFonts w:ascii="Arial" w:hAnsi="Arial" w:cs="Arial"/>
        </w:rPr>
        <w:t xml:space="preserve">proved that the title is more suitable for </w:t>
      </w:r>
      <w:r w:rsidR="002F22C0">
        <w:rPr>
          <w:rFonts w:ascii="Arial" w:hAnsi="Arial" w:cs="Arial"/>
        </w:rPr>
        <w:t>analyzing</w:t>
      </w:r>
    </w:p>
    <w:p w14:paraId="4111661A" w14:textId="77777777" w:rsidR="00A955F5" w:rsidRPr="00E344BE" w:rsidRDefault="00A955F5" w:rsidP="003E459C">
      <w:pPr>
        <w:pStyle w:val="ListParagraph"/>
        <w:spacing w:after="0"/>
        <w:ind w:left="0"/>
        <w:jc w:val="both"/>
        <w:rPr>
          <w:rFonts w:ascii="Arial" w:hAnsi="Arial" w:cs="Arial"/>
        </w:rPr>
      </w:pPr>
    </w:p>
    <w:p w14:paraId="2DCA25A8" w14:textId="0858927F" w:rsidR="00F324A0" w:rsidRPr="00E344BE" w:rsidRDefault="00574FA7" w:rsidP="00A26B15">
      <w:pPr>
        <w:pStyle w:val="ListParagraph"/>
        <w:spacing w:after="0"/>
        <w:ind w:left="0"/>
        <w:jc w:val="both"/>
        <w:rPr>
          <w:rFonts w:ascii="Arial" w:hAnsi="Arial" w:cs="Arial"/>
        </w:rPr>
      </w:pPr>
      <w:r w:rsidRPr="00E344BE">
        <w:rPr>
          <w:rFonts w:ascii="Arial" w:hAnsi="Arial" w:cs="Arial"/>
        </w:rPr>
        <w:t xml:space="preserve">There are two popular models used for </w:t>
      </w:r>
      <w:r w:rsidR="00A72860" w:rsidRPr="00E344BE">
        <w:rPr>
          <w:rFonts w:ascii="Arial" w:hAnsi="Arial" w:cs="Arial"/>
        </w:rPr>
        <w:t xml:space="preserve">doing LDA, one is </w:t>
      </w:r>
      <w:r w:rsidR="007847E7" w:rsidRPr="00E344BE">
        <w:rPr>
          <w:rFonts w:ascii="Arial" w:hAnsi="Arial" w:cs="Arial"/>
        </w:rPr>
        <w:t xml:space="preserve">Gensim and the other is </w:t>
      </w:r>
      <w:r w:rsidR="00A26B15" w:rsidRPr="00E344BE">
        <w:rPr>
          <w:rFonts w:ascii="Arial" w:hAnsi="Arial" w:cs="Arial"/>
        </w:rPr>
        <w:t xml:space="preserve">sklearn. </w:t>
      </w:r>
      <w:r w:rsidR="00FB19F9" w:rsidRPr="00E344BE">
        <w:rPr>
          <w:rFonts w:ascii="Arial" w:hAnsi="Arial" w:cs="Arial"/>
        </w:rPr>
        <w:t>As sklearn</w:t>
      </w:r>
      <w:r w:rsidR="00966480" w:rsidRPr="00E344BE">
        <w:rPr>
          <w:rFonts w:ascii="Arial" w:hAnsi="Arial" w:cs="Arial"/>
        </w:rPr>
        <w:t xml:space="preserve"> offers a very systematic, efficient framework for analyzing, ensemble methods, evaluation and validation, and hyper-parameter optimization.</w:t>
      </w:r>
      <w:r w:rsidR="001C597B" w:rsidRPr="00E344BE">
        <w:rPr>
          <w:rFonts w:ascii="Arial" w:hAnsi="Arial" w:cs="Arial"/>
        </w:rPr>
        <w:t xml:space="preserve"> </w:t>
      </w:r>
      <w:r w:rsidR="008033B8" w:rsidRPr="00E344BE">
        <w:rPr>
          <w:rFonts w:ascii="Arial" w:hAnsi="Arial" w:cs="Arial"/>
        </w:rPr>
        <w:t>Thus, w</w:t>
      </w:r>
      <w:r w:rsidR="00A26B15" w:rsidRPr="00E344BE">
        <w:rPr>
          <w:rFonts w:ascii="Arial" w:hAnsi="Arial" w:cs="Arial"/>
        </w:rPr>
        <w:t xml:space="preserve">e finally use </w:t>
      </w:r>
      <w:r w:rsidR="000E10B2" w:rsidRPr="00E344BE">
        <w:rPr>
          <w:rFonts w:ascii="Arial" w:hAnsi="Arial" w:cs="Arial"/>
        </w:rPr>
        <w:t xml:space="preserve">‘LatentDirichletAllocation’ from </w:t>
      </w:r>
      <w:r w:rsidR="00F271E2" w:rsidRPr="00E344BE">
        <w:rPr>
          <w:rFonts w:ascii="Arial" w:hAnsi="Arial" w:cs="Arial"/>
        </w:rPr>
        <w:t xml:space="preserve">sklearn to implement topic modelling. </w:t>
      </w:r>
      <w:r w:rsidR="00A26B15" w:rsidRPr="00E344BE">
        <w:rPr>
          <w:rFonts w:ascii="Arial" w:hAnsi="Arial" w:cs="Arial"/>
        </w:rPr>
        <w:t>And the important features include t</w:t>
      </w:r>
      <w:r w:rsidR="00F271E2" w:rsidRPr="00E344BE">
        <w:rPr>
          <w:rFonts w:ascii="Arial" w:hAnsi="Arial" w:cs="Arial"/>
        </w:rPr>
        <w:t>he iteration</w:t>
      </w:r>
      <w:r w:rsidR="00A26B15" w:rsidRPr="00E344BE">
        <w:rPr>
          <w:rFonts w:ascii="Arial" w:hAnsi="Arial" w:cs="Arial"/>
        </w:rPr>
        <w:t xml:space="preserve"> times, which</w:t>
      </w:r>
      <w:r w:rsidR="00F271E2" w:rsidRPr="00E344BE">
        <w:rPr>
          <w:rFonts w:ascii="Arial" w:hAnsi="Arial" w:cs="Arial"/>
        </w:rPr>
        <w:t xml:space="preserve"> is</w:t>
      </w:r>
      <w:r w:rsidR="00A26B15" w:rsidRPr="00E344BE">
        <w:rPr>
          <w:rFonts w:ascii="Arial" w:hAnsi="Arial" w:cs="Arial"/>
        </w:rPr>
        <w:t xml:space="preserve"> set to be</w:t>
      </w:r>
      <w:r w:rsidR="00F271E2" w:rsidRPr="00E344BE">
        <w:rPr>
          <w:rFonts w:ascii="Arial" w:hAnsi="Arial" w:cs="Arial"/>
        </w:rPr>
        <w:t xml:space="preserve"> 10</w:t>
      </w:r>
      <w:r w:rsidR="00A26B15" w:rsidRPr="00E344BE">
        <w:rPr>
          <w:rFonts w:ascii="Arial" w:hAnsi="Arial" w:cs="Arial"/>
        </w:rPr>
        <w:t>,</w:t>
      </w:r>
      <w:r w:rsidR="00F271E2" w:rsidRPr="00E344BE">
        <w:rPr>
          <w:rFonts w:ascii="Arial" w:hAnsi="Arial" w:cs="Arial"/>
        </w:rPr>
        <w:t xml:space="preserve"> and the topic number</w:t>
      </w:r>
      <w:r w:rsidR="00A26B15" w:rsidRPr="00E344BE">
        <w:rPr>
          <w:rFonts w:ascii="Arial" w:hAnsi="Arial" w:cs="Arial"/>
        </w:rPr>
        <w:t>, which</w:t>
      </w:r>
      <w:r w:rsidR="00F271E2" w:rsidRPr="00E344BE">
        <w:rPr>
          <w:rFonts w:ascii="Arial" w:hAnsi="Arial" w:cs="Arial"/>
        </w:rPr>
        <w:t xml:space="preserve"> is</w:t>
      </w:r>
      <w:r w:rsidR="00A26B15" w:rsidRPr="00E344BE">
        <w:rPr>
          <w:rFonts w:ascii="Arial" w:hAnsi="Arial" w:cs="Arial"/>
        </w:rPr>
        <w:t xml:space="preserve"> set to be</w:t>
      </w:r>
      <w:r w:rsidR="00F271E2" w:rsidRPr="00E344BE">
        <w:rPr>
          <w:rFonts w:ascii="Arial" w:hAnsi="Arial" w:cs="Arial"/>
        </w:rPr>
        <w:t xml:space="preserve"> 6</w:t>
      </w:r>
      <w:r w:rsidR="00FE47FD" w:rsidRPr="00E344BE">
        <w:rPr>
          <w:rFonts w:ascii="Arial" w:hAnsi="Arial" w:cs="Arial"/>
        </w:rPr>
        <w:t>.</w:t>
      </w:r>
    </w:p>
    <w:p w14:paraId="6387975C" w14:textId="77777777" w:rsidR="009A593F" w:rsidRPr="00E344BE" w:rsidRDefault="009A593F" w:rsidP="003E459C">
      <w:pPr>
        <w:pStyle w:val="ListParagraph"/>
        <w:spacing w:after="0"/>
        <w:ind w:left="0"/>
        <w:jc w:val="both"/>
        <w:rPr>
          <w:rFonts w:ascii="Arial" w:hAnsi="Arial" w:cs="Arial"/>
        </w:rPr>
      </w:pPr>
    </w:p>
    <w:p w14:paraId="248CBCD6" w14:textId="060CCDC7" w:rsidR="00A92740" w:rsidRPr="00E344BE" w:rsidRDefault="006270B8" w:rsidP="00CF04C8">
      <w:pPr>
        <w:pStyle w:val="Heading2"/>
        <w:tabs>
          <w:tab w:val="left" w:pos="546"/>
        </w:tabs>
        <w:rPr>
          <w:rFonts w:ascii="Arial" w:hAnsi="Arial" w:cs="Arial"/>
          <w:color w:val="auto"/>
          <w:sz w:val="24"/>
          <w:szCs w:val="24"/>
        </w:rPr>
      </w:pPr>
      <w:r w:rsidRPr="00E344BE">
        <w:rPr>
          <w:rFonts w:ascii="Arial" w:hAnsi="Arial" w:cs="Arial"/>
          <w:color w:val="auto"/>
          <w:sz w:val="24"/>
          <w:szCs w:val="24"/>
        </w:rPr>
        <w:t>3</w:t>
      </w:r>
      <w:r w:rsidR="00CF04C8" w:rsidRPr="00E344BE">
        <w:rPr>
          <w:rFonts w:ascii="Arial" w:hAnsi="Arial" w:cs="Arial"/>
          <w:color w:val="auto"/>
          <w:sz w:val="24"/>
          <w:szCs w:val="24"/>
        </w:rPr>
        <w:t>.4</w:t>
      </w:r>
      <w:r w:rsidR="00CF04C8" w:rsidRPr="00E344BE">
        <w:rPr>
          <w:rFonts w:ascii="Arial" w:hAnsi="Arial" w:cs="Arial"/>
          <w:color w:val="auto"/>
          <w:sz w:val="24"/>
          <w:szCs w:val="24"/>
        </w:rPr>
        <w:tab/>
      </w:r>
      <w:r w:rsidR="00D266D8" w:rsidRPr="00E344BE">
        <w:rPr>
          <w:rFonts w:ascii="Arial" w:hAnsi="Arial" w:cs="Arial"/>
          <w:color w:val="auto"/>
          <w:sz w:val="24"/>
          <w:szCs w:val="24"/>
        </w:rPr>
        <w:t>Information extraction</w:t>
      </w:r>
    </w:p>
    <w:p w14:paraId="691915C3" w14:textId="13DAD1DC" w:rsidR="00C363AE" w:rsidRPr="00E344BE" w:rsidRDefault="00C363AE" w:rsidP="00257672">
      <w:pPr>
        <w:pStyle w:val="ListParagraph"/>
        <w:ind w:left="0"/>
        <w:jc w:val="both"/>
        <w:rPr>
          <w:rFonts w:ascii="Arial" w:hAnsi="Arial" w:cs="Arial"/>
        </w:rPr>
      </w:pPr>
      <w:r w:rsidRPr="00E344BE">
        <w:rPr>
          <w:rFonts w:ascii="Arial" w:hAnsi="Arial" w:cs="Arial"/>
        </w:rPr>
        <w:t xml:space="preserve">In </w:t>
      </w:r>
      <w:r w:rsidR="004F3433" w:rsidRPr="00E344BE">
        <w:rPr>
          <w:rFonts w:ascii="Arial" w:hAnsi="Arial" w:cs="Arial"/>
        </w:rPr>
        <w:t xml:space="preserve">this part we mainly use spaCy package to </w:t>
      </w:r>
      <w:r w:rsidR="009B43A2" w:rsidRPr="00E344BE">
        <w:rPr>
          <w:rFonts w:ascii="Arial" w:hAnsi="Arial" w:cs="Arial"/>
        </w:rPr>
        <w:t xml:space="preserve">lemmatize contents and </w:t>
      </w:r>
      <w:r w:rsidR="00C045C4" w:rsidRPr="00E344BE">
        <w:rPr>
          <w:rFonts w:ascii="Arial" w:hAnsi="Arial" w:cs="Arial"/>
        </w:rPr>
        <w:t>train</w:t>
      </w:r>
      <w:r w:rsidR="00666011" w:rsidRPr="00E344BE">
        <w:rPr>
          <w:rFonts w:ascii="Arial" w:hAnsi="Arial" w:cs="Arial"/>
        </w:rPr>
        <w:t xml:space="preserve"> </w:t>
      </w:r>
      <w:r w:rsidR="00D31ED3" w:rsidRPr="00E344BE">
        <w:rPr>
          <w:rFonts w:ascii="Arial" w:hAnsi="Arial" w:cs="Arial"/>
        </w:rPr>
        <w:t>ou</w:t>
      </w:r>
      <w:r w:rsidR="009C6FCC" w:rsidRPr="00E344BE">
        <w:rPr>
          <w:rFonts w:ascii="Arial" w:hAnsi="Arial" w:cs="Arial"/>
        </w:rPr>
        <w:t xml:space="preserve">r models. While </w:t>
      </w:r>
      <w:r w:rsidR="00666011" w:rsidRPr="00E344BE">
        <w:rPr>
          <w:rFonts w:ascii="Arial" w:hAnsi="Arial" w:cs="Arial"/>
        </w:rPr>
        <w:t xml:space="preserve">generally </w:t>
      </w:r>
      <w:r w:rsidR="009C11DC" w:rsidRPr="00E344BE">
        <w:rPr>
          <w:rFonts w:ascii="Arial" w:hAnsi="Arial" w:cs="Arial"/>
        </w:rPr>
        <w:t>nltk</w:t>
      </w:r>
      <w:r w:rsidR="009C6FCC" w:rsidRPr="00E344BE">
        <w:rPr>
          <w:rFonts w:ascii="Arial" w:hAnsi="Arial" w:cs="Arial"/>
        </w:rPr>
        <w:t xml:space="preserve"> provides access to many algorithms to get </w:t>
      </w:r>
      <w:r w:rsidR="00666011" w:rsidRPr="00E344BE">
        <w:rPr>
          <w:rFonts w:ascii="Arial" w:hAnsi="Arial" w:cs="Arial"/>
        </w:rPr>
        <w:t>lemmatization</w:t>
      </w:r>
      <w:r w:rsidR="009C6FCC" w:rsidRPr="00E344BE">
        <w:rPr>
          <w:rFonts w:ascii="Arial" w:hAnsi="Arial" w:cs="Arial"/>
        </w:rPr>
        <w:t xml:space="preserve"> done, spaCy provides the best way to do it. It provides the fastest and most accurate syntactic analysis of any NLP library released to date. It also offers access to larger word vectors that are easier to customize. So instead of using nltk in this part, we use spaCy.</w:t>
      </w:r>
    </w:p>
    <w:p w14:paraId="6E75D30D" w14:textId="77777777" w:rsidR="00C363AE" w:rsidRPr="00E344BE" w:rsidRDefault="00C363AE" w:rsidP="00257672">
      <w:pPr>
        <w:pStyle w:val="ListParagraph"/>
        <w:ind w:left="0"/>
        <w:jc w:val="both"/>
        <w:rPr>
          <w:rFonts w:ascii="Arial" w:hAnsi="Arial" w:cs="Arial"/>
        </w:rPr>
      </w:pPr>
    </w:p>
    <w:p w14:paraId="3809DB8D" w14:textId="0F09D3AE" w:rsidR="00103ED9" w:rsidRPr="00E344BE" w:rsidRDefault="00092355" w:rsidP="00F5433B">
      <w:pPr>
        <w:pStyle w:val="ListParagraph"/>
        <w:ind w:left="0"/>
        <w:jc w:val="both"/>
        <w:rPr>
          <w:rFonts w:ascii="Arial" w:hAnsi="Arial" w:cs="Arial"/>
        </w:rPr>
      </w:pPr>
      <w:r w:rsidRPr="00E344BE">
        <w:rPr>
          <w:rFonts w:ascii="Arial" w:hAnsi="Arial" w:cs="Arial"/>
        </w:rPr>
        <w:t xml:space="preserve">To get the </w:t>
      </w:r>
      <w:r w:rsidR="00C97625" w:rsidRPr="00E344BE">
        <w:rPr>
          <w:rFonts w:ascii="Arial" w:hAnsi="Arial" w:cs="Arial"/>
        </w:rPr>
        <w:t xml:space="preserve">entity we </w:t>
      </w:r>
      <w:r w:rsidR="00F91A3A" w:rsidRPr="00E344BE">
        <w:rPr>
          <w:rFonts w:ascii="Arial" w:hAnsi="Arial" w:cs="Arial"/>
        </w:rPr>
        <w:t>defined by ourselves, w</w:t>
      </w:r>
      <w:r w:rsidR="00257672" w:rsidRPr="00E344BE">
        <w:rPr>
          <w:rFonts w:ascii="Arial" w:hAnsi="Arial" w:cs="Arial"/>
        </w:rPr>
        <w:t>e use transfer learning to predict our user defined NER us</w:t>
      </w:r>
      <w:r w:rsidR="00F91A3A" w:rsidRPr="00E344BE">
        <w:rPr>
          <w:rFonts w:ascii="Arial" w:hAnsi="Arial" w:cs="Arial"/>
        </w:rPr>
        <w:t>ing</w:t>
      </w:r>
      <w:r w:rsidR="00257672" w:rsidRPr="00E344BE">
        <w:rPr>
          <w:rFonts w:ascii="Arial" w:hAnsi="Arial" w:cs="Arial"/>
        </w:rPr>
        <w:t xml:space="preserve"> spaCy, the pre-trained model we tried is “en_core_web_sm”</w:t>
      </w:r>
      <w:r w:rsidR="00F91A3A" w:rsidRPr="00E344BE">
        <w:rPr>
          <w:rFonts w:ascii="Arial" w:hAnsi="Arial" w:cs="Arial"/>
        </w:rPr>
        <w:t xml:space="preserve"> </w:t>
      </w:r>
      <w:r w:rsidR="00257672" w:rsidRPr="00E344BE">
        <w:rPr>
          <w:rFonts w:ascii="Arial" w:hAnsi="Arial" w:cs="Arial"/>
        </w:rPr>
        <w:t>. Since fine tune the pretrained model needs a lot of annotated training set, but we have limited manpower, we only manually annotated a small part of training set to test if this solution works for our project. The final result shows that after 10 times iteration, the model can predict our user defined NER.</w:t>
      </w:r>
    </w:p>
    <w:p w14:paraId="03BA6E3D" w14:textId="77777777" w:rsidR="006270B8" w:rsidRPr="00E344BE" w:rsidRDefault="006270B8" w:rsidP="009F76FA">
      <w:pPr>
        <w:pStyle w:val="ListParagraph"/>
        <w:ind w:left="0"/>
        <w:jc w:val="both"/>
        <w:rPr>
          <w:rFonts w:ascii="Arial" w:hAnsi="Arial" w:cs="Arial"/>
        </w:rPr>
      </w:pPr>
    </w:p>
    <w:p w14:paraId="54DEC961" w14:textId="0AFB2BF5" w:rsidR="009F76FA" w:rsidRPr="00E344BE" w:rsidRDefault="006270B8" w:rsidP="007F192B">
      <w:pPr>
        <w:pStyle w:val="ListParagraph"/>
        <w:ind w:left="540" w:hanging="540"/>
        <w:outlineLvl w:val="0"/>
        <w:rPr>
          <w:rFonts w:ascii="Arial" w:hAnsi="Arial" w:cs="Arial"/>
          <w:b/>
          <w:sz w:val="32"/>
        </w:rPr>
      </w:pPr>
      <w:r w:rsidRPr="00E344BE">
        <w:rPr>
          <w:rFonts w:ascii="Arial" w:hAnsi="Arial" w:cs="Arial"/>
          <w:b/>
          <w:sz w:val="32"/>
        </w:rPr>
        <w:t>4</w:t>
      </w:r>
      <w:r w:rsidR="0030446D" w:rsidRPr="00E344BE">
        <w:rPr>
          <w:rFonts w:ascii="Arial" w:hAnsi="Arial" w:cs="Arial"/>
          <w:b/>
          <w:sz w:val="32"/>
        </w:rPr>
        <w:t>.</w:t>
      </w:r>
      <w:r w:rsidR="0030446D" w:rsidRPr="00E344BE">
        <w:rPr>
          <w:rFonts w:ascii="Arial" w:hAnsi="Arial" w:cs="Arial"/>
          <w:b/>
          <w:sz w:val="32"/>
        </w:rPr>
        <w:tab/>
      </w:r>
      <w:r w:rsidRPr="00E344BE">
        <w:rPr>
          <w:rFonts w:ascii="Arial" w:hAnsi="Arial" w:cs="Arial"/>
          <w:b/>
          <w:sz w:val="32"/>
        </w:rPr>
        <w:t>Experiments</w:t>
      </w:r>
    </w:p>
    <w:p w14:paraId="388EC7B5" w14:textId="45ED5FF8" w:rsidR="00E95E00" w:rsidRPr="00E344BE" w:rsidRDefault="00E95E00" w:rsidP="00E95E00">
      <w:pPr>
        <w:pStyle w:val="Heading2"/>
        <w:tabs>
          <w:tab w:val="left" w:pos="546"/>
        </w:tabs>
        <w:rPr>
          <w:rFonts w:ascii="Arial" w:hAnsi="Arial" w:cs="Arial"/>
          <w:color w:val="auto"/>
          <w:sz w:val="24"/>
          <w:szCs w:val="24"/>
        </w:rPr>
      </w:pPr>
      <w:r w:rsidRPr="00E344BE">
        <w:rPr>
          <w:rFonts w:ascii="Arial" w:hAnsi="Arial" w:cs="Arial"/>
          <w:color w:val="auto"/>
          <w:sz w:val="24"/>
          <w:szCs w:val="24"/>
        </w:rPr>
        <w:t>4.1</w:t>
      </w:r>
      <w:r w:rsidRPr="00E344BE">
        <w:rPr>
          <w:rFonts w:ascii="Arial" w:hAnsi="Arial" w:cs="Arial"/>
          <w:color w:val="auto"/>
          <w:sz w:val="24"/>
          <w:szCs w:val="24"/>
        </w:rPr>
        <w:tab/>
      </w:r>
      <w:r w:rsidR="005B51D4" w:rsidRPr="00E344BE">
        <w:rPr>
          <w:rFonts w:ascii="Arial" w:hAnsi="Arial" w:cs="Arial"/>
          <w:color w:val="auto"/>
          <w:sz w:val="24"/>
          <w:szCs w:val="24"/>
        </w:rPr>
        <w:t>D</w:t>
      </w:r>
      <w:r w:rsidR="000D7379" w:rsidRPr="00E344BE">
        <w:rPr>
          <w:rFonts w:ascii="Arial" w:hAnsi="Arial" w:cs="Arial"/>
          <w:color w:val="auto"/>
          <w:sz w:val="24"/>
          <w:szCs w:val="24"/>
        </w:rPr>
        <w:t>ata pre-processing</w:t>
      </w:r>
    </w:p>
    <w:p w14:paraId="0F7D5C24" w14:textId="51510202" w:rsidR="00C36AF0" w:rsidRPr="00E344BE" w:rsidRDefault="00E240BA" w:rsidP="009F76FA">
      <w:pPr>
        <w:pStyle w:val="ListParagraph"/>
        <w:ind w:left="0"/>
        <w:jc w:val="both"/>
        <w:rPr>
          <w:rFonts w:ascii="Arial" w:hAnsi="Arial" w:cs="Arial"/>
        </w:rPr>
      </w:pPr>
      <w:r w:rsidRPr="00E344BE">
        <w:rPr>
          <w:rFonts w:ascii="Arial" w:hAnsi="Arial" w:cs="Arial"/>
        </w:rPr>
        <w:t xml:space="preserve">We used Jupyter Notebook to implement our experiments. </w:t>
      </w:r>
      <w:r w:rsidR="00057460" w:rsidRPr="00E344BE">
        <w:rPr>
          <w:rFonts w:ascii="Arial" w:hAnsi="Arial" w:cs="Arial"/>
        </w:rPr>
        <w:t xml:space="preserve">The </w:t>
      </w:r>
      <w:r w:rsidR="00F22FB5" w:rsidRPr="00E344BE">
        <w:rPr>
          <w:rFonts w:ascii="Arial" w:hAnsi="Arial" w:cs="Arial"/>
        </w:rPr>
        <w:t>original dataset we have is a</w:t>
      </w:r>
      <w:r w:rsidR="00D71B7E" w:rsidRPr="00E344BE">
        <w:rPr>
          <w:rFonts w:ascii="Arial" w:hAnsi="Arial" w:cs="Arial"/>
        </w:rPr>
        <w:t xml:space="preserve"> single</w:t>
      </w:r>
      <w:r w:rsidR="00F22FB5" w:rsidRPr="00E344BE">
        <w:rPr>
          <w:rFonts w:ascii="Arial" w:hAnsi="Arial" w:cs="Arial"/>
        </w:rPr>
        <w:t xml:space="preserve"> </w:t>
      </w:r>
      <w:r w:rsidR="00131204" w:rsidRPr="00E344BE">
        <w:rPr>
          <w:rFonts w:ascii="Arial" w:hAnsi="Arial" w:cs="Arial"/>
        </w:rPr>
        <w:t xml:space="preserve">txt file </w:t>
      </w:r>
      <w:r w:rsidR="009A4556" w:rsidRPr="00E344BE">
        <w:rPr>
          <w:rFonts w:ascii="Arial" w:hAnsi="Arial" w:cs="Arial"/>
        </w:rPr>
        <w:t xml:space="preserve">named ‘refinery’ </w:t>
      </w:r>
      <w:r w:rsidR="00A961A8" w:rsidRPr="00E344BE">
        <w:rPr>
          <w:rFonts w:ascii="Arial" w:hAnsi="Arial" w:cs="Arial"/>
        </w:rPr>
        <w:t>which contains all news</w:t>
      </w:r>
      <w:r w:rsidR="00D71B7E" w:rsidRPr="00E344BE">
        <w:rPr>
          <w:rFonts w:ascii="Arial" w:hAnsi="Arial" w:cs="Arial"/>
        </w:rPr>
        <w:t>. And what we</w:t>
      </w:r>
      <w:r w:rsidR="00235B65" w:rsidRPr="00E344BE">
        <w:rPr>
          <w:rFonts w:ascii="Arial" w:hAnsi="Arial" w:cs="Arial"/>
        </w:rPr>
        <w:t xml:space="preserve"> want </w:t>
      </w:r>
      <w:r w:rsidR="00B67F3F" w:rsidRPr="00E344BE">
        <w:rPr>
          <w:rFonts w:ascii="Arial" w:hAnsi="Arial" w:cs="Arial"/>
        </w:rPr>
        <w:t xml:space="preserve">is </w:t>
      </w:r>
      <w:r w:rsidR="00AC78EC" w:rsidRPr="00E344BE">
        <w:rPr>
          <w:rFonts w:ascii="Arial" w:hAnsi="Arial" w:cs="Arial"/>
        </w:rPr>
        <w:t xml:space="preserve">a corpus of </w:t>
      </w:r>
      <w:r w:rsidR="00795223" w:rsidRPr="00E344BE">
        <w:rPr>
          <w:rFonts w:ascii="Arial" w:hAnsi="Arial" w:cs="Arial"/>
        </w:rPr>
        <w:t xml:space="preserve">news where every </w:t>
      </w:r>
      <w:r w:rsidR="00745E28" w:rsidRPr="00E344BE">
        <w:rPr>
          <w:rFonts w:ascii="Arial" w:hAnsi="Arial" w:cs="Arial"/>
        </w:rPr>
        <w:t>txt contains a piece of new</w:t>
      </w:r>
      <w:r w:rsidR="00635D64" w:rsidRPr="00E344BE">
        <w:rPr>
          <w:rFonts w:ascii="Arial" w:hAnsi="Arial" w:cs="Arial"/>
        </w:rPr>
        <w:t>s</w:t>
      </w:r>
      <w:r w:rsidR="002F0C14" w:rsidRPr="00E344BE">
        <w:rPr>
          <w:rFonts w:ascii="Arial" w:hAnsi="Arial" w:cs="Arial"/>
        </w:rPr>
        <w:t xml:space="preserve">, or a </w:t>
      </w:r>
      <w:r w:rsidR="00852FCE" w:rsidRPr="00E344BE">
        <w:rPr>
          <w:rFonts w:ascii="Arial" w:hAnsi="Arial" w:cs="Arial"/>
        </w:rPr>
        <w:t>csv file that each row</w:t>
      </w:r>
      <w:r w:rsidR="005E6674" w:rsidRPr="00E344BE">
        <w:rPr>
          <w:rFonts w:ascii="Arial" w:hAnsi="Arial" w:cs="Arial"/>
        </w:rPr>
        <w:t xml:space="preserve"> represent</w:t>
      </w:r>
      <w:r w:rsidR="00CC1429" w:rsidRPr="00E344BE">
        <w:rPr>
          <w:rFonts w:ascii="Arial" w:hAnsi="Arial" w:cs="Arial"/>
        </w:rPr>
        <w:t>s</w:t>
      </w:r>
      <w:r w:rsidR="007A19A4" w:rsidRPr="00E344BE">
        <w:rPr>
          <w:rFonts w:ascii="Arial" w:hAnsi="Arial" w:cs="Arial"/>
        </w:rPr>
        <w:t xml:space="preserve"> a piece of new</w:t>
      </w:r>
      <w:r w:rsidR="00635D64" w:rsidRPr="00E344BE">
        <w:rPr>
          <w:rFonts w:ascii="Arial" w:hAnsi="Arial" w:cs="Arial"/>
        </w:rPr>
        <w:t>s</w:t>
      </w:r>
      <w:r w:rsidR="00426C5D" w:rsidRPr="00E344BE">
        <w:rPr>
          <w:rFonts w:ascii="Arial" w:hAnsi="Arial" w:cs="Arial"/>
        </w:rPr>
        <w:t>.</w:t>
      </w:r>
      <w:r w:rsidR="009816FE" w:rsidRPr="00E344BE">
        <w:rPr>
          <w:rFonts w:ascii="Arial" w:hAnsi="Arial" w:cs="Arial"/>
        </w:rPr>
        <w:t xml:space="preserve"> </w:t>
      </w:r>
      <w:r w:rsidR="00C36AF0" w:rsidRPr="00E344BE">
        <w:rPr>
          <w:rFonts w:ascii="Arial" w:hAnsi="Arial" w:cs="Arial"/>
        </w:rPr>
        <w:t>We first transform</w:t>
      </w:r>
      <w:r w:rsidR="008F1182" w:rsidRPr="00E344BE">
        <w:rPr>
          <w:rFonts w:ascii="Arial" w:hAnsi="Arial" w:cs="Arial"/>
        </w:rPr>
        <w:t>ed</w:t>
      </w:r>
      <w:r w:rsidR="00C36AF0" w:rsidRPr="00E344BE">
        <w:rPr>
          <w:rFonts w:ascii="Arial" w:hAnsi="Arial" w:cs="Arial"/>
        </w:rPr>
        <w:t xml:space="preserve"> it to a corpus</w:t>
      </w:r>
      <w:r w:rsidR="00C41D78" w:rsidRPr="00E344BE">
        <w:rPr>
          <w:rFonts w:ascii="Arial" w:hAnsi="Arial" w:cs="Arial"/>
        </w:rPr>
        <w:t xml:space="preserve"> </w:t>
      </w:r>
      <w:r w:rsidR="00486BFA" w:rsidRPr="00E344BE">
        <w:rPr>
          <w:rFonts w:ascii="Arial" w:hAnsi="Arial" w:cs="Arial"/>
        </w:rPr>
        <w:t>a</w:t>
      </w:r>
      <w:r w:rsidR="007A1CB4" w:rsidRPr="00E344BE">
        <w:rPr>
          <w:rFonts w:ascii="Arial" w:hAnsi="Arial" w:cs="Arial"/>
        </w:rPr>
        <w:t>nd then use</w:t>
      </w:r>
      <w:r w:rsidR="008F1182" w:rsidRPr="00E344BE">
        <w:rPr>
          <w:rFonts w:ascii="Arial" w:hAnsi="Arial" w:cs="Arial"/>
        </w:rPr>
        <w:t>d</w:t>
      </w:r>
      <w:r w:rsidR="007A1CB4" w:rsidRPr="00E344BE">
        <w:rPr>
          <w:rFonts w:ascii="Arial" w:hAnsi="Arial" w:cs="Arial"/>
        </w:rPr>
        <w:t xml:space="preserve"> the corpus to </w:t>
      </w:r>
      <w:r w:rsidR="00902E26" w:rsidRPr="00E344BE">
        <w:rPr>
          <w:rFonts w:ascii="Arial" w:hAnsi="Arial" w:cs="Arial"/>
        </w:rPr>
        <w:t>f</w:t>
      </w:r>
      <w:r w:rsidR="006570D0" w:rsidRPr="00E344BE">
        <w:rPr>
          <w:rFonts w:ascii="Arial" w:hAnsi="Arial" w:cs="Arial"/>
        </w:rPr>
        <w:t>or</w:t>
      </w:r>
      <w:r w:rsidR="00902E26" w:rsidRPr="00E344BE">
        <w:rPr>
          <w:rFonts w:ascii="Arial" w:hAnsi="Arial" w:cs="Arial"/>
        </w:rPr>
        <w:t>m a data</w:t>
      </w:r>
      <w:r w:rsidR="00570191" w:rsidRPr="00E344BE">
        <w:rPr>
          <w:rFonts w:ascii="Arial" w:hAnsi="Arial" w:cs="Arial"/>
        </w:rPr>
        <w:t xml:space="preserve"> </w:t>
      </w:r>
      <w:r w:rsidR="00902E26" w:rsidRPr="00E344BE">
        <w:rPr>
          <w:rFonts w:ascii="Arial" w:hAnsi="Arial" w:cs="Arial"/>
        </w:rPr>
        <w:t xml:space="preserve">frame and </w:t>
      </w:r>
      <w:r w:rsidR="00F059A7" w:rsidRPr="00E344BE">
        <w:rPr>
          <w:rFonts w:ascii="Arial" w:hAnsi="Arial" w:cs="Arial"/>
        </w:rPr>
        <w:t>export to csv file.</w:t>
      </w:r>
    </w:p>
    <w:p w14:paraId="7FB681ED" w14:textId="77777777" w:rsidR="00F059A7" w:rsidRPr="00E344BE" w:rsidRDefault="00F059A7" w:rsidP="009F76FA">
      <w:pPr>
        <w:pStyle w:val="ListParagraph"/>
        <w:ind w:left="0"/>
        <w:jc w:val="both"/>
        <w:rPr>
          <w:rFonts w:ascii="Arial" w:hAnsi="Arial" w:cs="Arial"/>
        </w:rPr>
      </w:pPr>
    </w:p>
    <w:p w14:paraId="44877AF8" w14:textId="56DC5AF4" w:rsidR="00CA2E2B" w:rsidRPr="00E344BE" w:rsidRDefault="00927071" w:rsidP="009F76FA">
      <w:pPr>
        <w:pStyle w:val="ListParagraph"/>
        <w:ind w:left="0"/>
        <w:jc w:val="both"/>
        <w:rPr>
          <w:rFonts w:ascii="Arial" w:hAnsi="Arial" w:cs="Arial"/>
        </w:rPr>
      </w:pPr>
      <w:r w:rsidRPr="00E344BE">
        <w:rPr>
          <w:rFonts w:ascii="Arial" w:hAnsi="Arial" w:cs="Arial"/>
        </w:rPr>
        <w:t xml:space="preserve">In order to </w:t>
      </w:r>
      <w:r w:rsidR="00033676" w:rsidRPr="00E344BE">
        <w:rPr>
          <w:rFonts w:ascii="Arial" w:hAnsi="Arial" w:cs="Arial"/>
        </w:rPr>
        <w:t>get the corpus, we tr</w:t>
      </w:r>
      <w:r w:rsidR="008F1182" w:rsidRPr="00E344BE">
        <w:rPr>
          <w:rFonts w:ascii="Arial" w:hAnsi="Arial" w:cs="Arial"/>
        </w:rPr>
        <w:t>ied</w:t>
      </w:r>
      <w:r w:rsidR="00033676" w:rsidRPr="00E344BE">
        <w:rPr>
          <w:rFonts w:ascii="Arial" w:hAnsi="Arial" w:cs="Arial"/>
        </w:rPr>
        <w:t xml:space="preserve"> to find some features of the news</w:t>
      </w:r>
      <w:r w:rsidR="00A94DDD" w:rsidRPr="00E344BE">
        <w:rPr>
          <w:rFonts w:ascii="Arial" w:hAnsi="Arial" w:cs="Arial"/>
        </w:rPr>
        <w:t xml:space="preserve"> and</w:t>
      </w:r>
      <w:r w:rsidR="00486BFA" w:rsidRPr="00E344BE">
        <w:rPr>
          <w:rFonts w:ascii="Arial" w:hAnsi="Arial" w:cs="Arial"/>
        </w:rPr>
        <w:t xml:space="preserve"> apply different processing methods accordingly.</w:t>
      </w:r>
      <w:r w:rsidR="00A94DDD" w:rsidRPr="00E344BE">
        <w:rPr>
          <w:rFonts w:ascii="Arial" w:hAnsi="Arial" w:cs="Arial"/>
        </w:rPr>
        <w:t xml:space="preserve"> By reading every line from the txt file and checking whether it meet some different requirements we can </w:t>
      </w:r>
      <w:r w:rsidR="0059128B" w:rsidRPr="00E344BE">
        <w:rPr>
          <w:rFonts w:ascii="Arial" w:hAnsi="Arial" w:cs="Arial"/>
        </w:rPr>
        <w:t>let the machine recognize the features</w:t>
      </w:r>
      <w:r w:rsidR="00FB330F" w:rsidRPr="00E344BE">
        <w:rPr>
          <w:rFonts w:ascii="Arial" w:hAnsi="Arial" w:cs="Arial"/>
        </w:rPr>
        <w:t>.</w:t>
      </w:r>
      <w:r w:rsidR="00D9017F" w:rsidRPr="00E344BE">
        <w:rPr>
          <w:rFonts w:ascii="Arial" w:hAnsi="Arial" w:cs="Arial"/>
        </w:rPr>
        <w:t xml:space="preserve"> </w:t>
      </w:r>
      <w:r w:rsidR="00043541" w:rsidRPr="00E344BE">
        <w:rPr>
          <w:rFonts w:ascii="Arial" w:hAnsi="Arial" w:cs="Arial"/>
        </w:rPr>
        <w:t xml:space="preserve">As the figure shows, </w:t>
      </w:r>
      <w:r w:rsidR="00822547" w:rsidRPr="00E344BE">
        <w:rPr>
          <w:rFonts w:ascii="Arial" w:hAnsi="Arial" w:cs="Arial"/>
        </w:rPr>
        <w:t>we mainly did the four kind of process.</w:t>
      </w:r>
    </w:p>
    <w:p w14:paraId="04BF5BD4" w14:textId="77777777" w:rsidR="004C1627" w:rsidRPr="00E344BE" w:rsidRDefault="004C1627" w:rsidP="009F76FA">
      <w:pPr>
        <w:pStyle w:val="ListParagraph"/>
        <w:ind w:left="0"/>
        <w:jc w:val="both"/>
        <w:rPr>
          <w:rFonts w:ascii="Arial" w:hAnsi="Arial" w:cs="Arial"/>
        </w:rPr>
      </w:pPr>
    </w:p>
    <w:tbl>
      <w:tblPr>
        <w:tblStyle w:val="GridTable4"/>
        <w:tblW w:w="0" w:type="auto"/>
        <w:tblLook w:val="06A0" w:firstRow="1" w:lastRow="0" w:firstColumn="1" w:lastColumn="0" w:noHBand="1" w:noVBand="1"/>
      </w:tblPr>
      <w:tblGrid>
        <w:gridCol w:w="1883"/>
        <w:gridCol w:w="1819"/>
        <w:gridCol w:w="5314"/>
      </w:tblGrid>
      <w:tr w:rsidR="00615E3A" w:rsidRPr="00E344BE" w14:paraId="23C827C1" w14:textId="77777777" w:rsidTr="004C63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9AF2088" w14:textId="5779F258" w:rsidR="00615E3A" w:rsidRPr="00E344BE" w:rsidRDefault="00615E3A" w:rsidP="00BD6DF2">
            <w:pPr>
              <w:pStyle w:val="ListParagraph"/>
              <w:ind w:left="0"/>
              <w:jc w:val="center"/>
              <w:rPr>
                <w:rFonts w:ascii="Arial" w:hAnsi="Arial" w:cs="Arial"/>
                <w:b w:val="0"/>
              </w:rPr>
            </w:pPr>
            <w:r w:rsidRPr="00E344BE">
              <w:rPr>
                <w:rFonts w:ascii="Arial" w:hAnsi="Arial" w:cs="Arial"/>
                <w:b w:val="0"/>
              </w:rPr>
              <w:t>Features</w:t>
            </w:r>
          </w:p>
        </w:tc>
        <w:tc>
          <w:tcPr>
            <w:tcW w:w="1800" w:type="dxa"/>
          </w:tcPr>
          <w:p w14:paraId="6E7FB135" w14:textId="7C53093C" w:rsidR="00615E3A" w:rsidRPr="00E344BE" w:rsidRDefault="001950F0" w:rsidP="00BD6DF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E344BE">
              <w:rPr>
                <w:rFonts w:ascii="Arial" w:hAnsi="Arial" w:cs="Arial"/>
                <w:b w:val="0"/>
              </w:rPr>
              <w:t>R</w:t>
            </w:r>
            <w:r w:rsidR="00C54FDC" w:rsidRPr="00E344BE">
              <w:rPr>
                <w:rFonts w:ascii="Arial" w:hAnsi="Arial" w:cs="Arial"/>
                <w:b w:val="0"/>
              </w:rPr>
              <w:t>epresentation</w:t>
            </w:r>
            <w:r w:rsidRPr="00E344BE">
              <w:rPr>
                <w:rFonts w:ascii="Arial" w:hAnsi="Arial" w:cs="Arial"/>
                <w:b w:val="0"/>
              </w:rPr>
              <w:t>s</w:t>
            </w:r>
          </w:p>
        </w:tc>
        <w:tc>
          <w:tcPr>
            <w:tcW w:w="5331" w:type="dxa"/>
          </w:tcPr>
          <w:p w14:paraId="33BE3A1D" w14:textId="189638E3" w:rsidR="00615E3A" w:rsidRPr="00E344BE" w:rsidRDefault="00362DAA" w:rsidP="00BD6DF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E344BE">
              <w:rPr>
                <w:rFonts w:ascii="Arial" w:hAnsi="Arial" w:cs="Arial"/>
                <w:b w:val="0"/>
              </w:rPr>
              <w:t>Process</w:t>
            </w:r>
          </w:p>
        </w:tc>
      </w:tr>
      <w:tr w:rsidR="00615E3A" w:rsidRPr="00E344BE" w14:paraId="4255621E" w14:textId="77777777" w:rsidTr="004C6398">
        <w:tc>
          <w:tcPr>
            <w:cnfStyle w:val="001000000000" w:firstRow="0" w:lastRow="0" w:firstColumn="1" w:lastColumn="0" w:oddVBand="0" w:evenVBand="0" w:oddHBand="0" w:evenHBand="0" w:firstRowFirstColumn="0" w:firstRowLastColumn="0" w:lastRowFirstColumn="0" w:lastRowLastColumn="0"/>
            <w:tcW w:w="1885" w:type="dxa"/>
          </w:tcPr>
          <w:p w14:paraId="50A9D9F3" w14:textId="29C2FBFD" w:rsidR="00615E3A" w:rsidRPr="00E344BE" w:rsidRDefault="00362DAA" w:rsidP="00992CF0">
            <w:pPr>
              <w:pStyle w:val="ListParagraph"/>
              <w:ind w:left="0"/>
              <w:rPr>
                <w:rFonts w:ascii="Arial" w:hAnsi="Arial" w:cs="Arial"/>
              </w:rPr>
            </w:pPr>
            <w:r w:rsidRPr="00E344BE">
              <w:rPr>
                <w:rFonts w:ascii="Arial" w:hAnsi="Arial" w:cs="Arial"/>
              </w:rPr>
              <w:t>‘100-REFINERY’</w:t>
            </w:r>
          </w:p>
        </w:tc>
        <w:tc>
          <w:tcPr>
            <w:tcW w:w="1800" w:type="dxa"/>
          </w:tcPr>
          <w:p w14:paraId="1F1B1A05" w14:textId="26DE05EC" w:rsidR="00615E3A" w:rsidRPr="00E344BE" w:rsidRDefault="001950F0"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The start of a piece of news.</w:t>
            </w:r>
          </w:p>
        </w:tc>
        <w:tc>
          <w:tcPr>
            <w:tcW w:w="5331" w:type="dxa"/>
          </w:tcPr>
          <w:p w14:paraId="6DC1E404" w14:textId="6F34582B" w:rsidR="00615E3A" w:rsidRPr="00E344BE" w:rsidRDefault="001950F0"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Recognize</w:t>
            </w:r>
            <w:r w:rsidR="008F1182" w:rsidRPr="00E344BE">
              <w:rPr>
                <w:rFonts w:ascii="Arial" w:hAnsi="Arial" w:cs="Arial"/>
              </w:rPr>
              <w:t>d</w:t>
            </w:r>
            <w:r w:rsidRPr="00E344BE">
              <w:rPr>
                <w:rFonts w:ascii="Arial" w:hAnsi="Arial" w:cs="Arial"/>
              </w:rPr>
              <w:t xml:space="preserve"> </w:t>
            </w:r>
            <w:r w:rsidR="000B5983" w:rsidRPr="00E344BE">
              <w:rPr>
                <w:rFonts w:ascii="Arial" w:hAnsi="Arial" w:cs="Arial"/>
              </w:rPr>
              <w:t>it</w:t>
            </w:r>
            <w:r w:rsidRPr="00E344BE">
              <w:rPr>
                <w:rFonts w:ascii="Arial" w:hAnsi="Arial" w:cs="Arial"/>
              </w:rPr>
              <w:t>, open</w:t>
            </w:r>
            <w:r w:rsidR="008F1182" w:rsidRPr="00E344BE">
              <w:rPr>
                <w:rFonts w:ascii="Arial" w:hAnsi="Arial" w:cs="Arial"/>
              </w:rPr>
              <w:t>ed</w:t>
            </w:r>
            <w:r w:rsidRPr="00E344BE">
              <w:rPr>
                <w:rFonts w:ascii="Arial" w:hAnsi="Arial" w:cs="Arial"/>
              </w:rPr>
              <w:t xml:space="preserve"> a new txt file </w:t>
            </w:r>
            <w:r w:rsidR="0004618D" w:rsidRPr="00E344BE">
              <w:rPr>
                <w:rFonts w:ascii="Arial" w:hAnsi="Arial" w:cs="Arial"/>
              </w:rPr>
              <w:t>(eg. ‘news</w:t>
            </w:r>
            <w:r w:rsidR="00365E03" w:rsidRPr="00E344BE">
              <w:rPr>
                <w:rFonts w:ascii="Arial" w:hAnsi="Arial" w:cs="Arial"/>
              </w:rPr>
              <w:t>1.txt’)</w:t>
            </w:r>
            <w:r w:rsidR="008550C2" w:rsidRPr="00E344BE">
              <w:rPr>
                <w:rFonts w:ascii="Arial" w:hAnsi="Arial" w:cs="Arial"/>
              </w:rPr>
              <w:t xml:space="preserve"> </w:t>
            </w:r>
            <w:r w:rsidRPr="00E344BE">
              <w:rPr>
                <w:rFonts w:ascii="Arial" w:hAnsi="Arial" w:cs="Arial"/>
              </w:rPr>
              <w:t>to store this line and for the following lines do not start with this pattern, append</w:t>
            </w:r>
            <w:r w:rsidR="008F1182" w:rsidRPr="00E344BE">
              <w:rPr>
                <w:rFonts w:ascii="Arial" w:hAnsi="Arial" w:cs="Arial"/>
              </w:rPr>
              <w:t>ed</w:t>
            </w:r>
            <w:r w:rsidRPr="00E344BE">
              <w:rPr>
                <w:rFonts w:ascii="Arial" w:hAnsi="Arial" w:cs="Arial"/>
              </w:rPr>
              <w:t xml:space="preserve"> them to the file that store the start line of the news</w:t>
            </w:r>
            <w:r w:rsidR="00D7427D" w:rsidRPr="00E344BE">
              <w:rPr>
                <w:rFonts w:ascii="Arial" w:hAnsi="Arial" w:cs="Arial"/>
              </w:rPr>
              <w:t>.</w:t>
            </w:r>
          </w:p>
        </w:tc>
      </w:tr>
      <w:tr w:rsidR="005825B7" w:rsidRPr="00E344BE" w14:paraId="76BC2E3A" w14:textId="77777777" w:rsidTr="004C6398">
        <w:tc>
          <w:tcPr>
            <w:cnfStyle w:val="001000000000" w:firstRow="0" w:lastRow="0" w:firstColumn="1" w:lastColumn="0" w:oddVBand="0" w:evenVBand="0" w:oddHBand="0" w:evenHBand="0" w:firstRowFirstColumn="0" w:firstRowLastColumn="0" w:lastRowFirstColumn="0" w:lastRowLastColumn="0"/>
            <w:tcW w:w="1885" w:type="dxa"/>
          </w:tcPr>
          <w:p w14:paraId="60A1EBB1" w14:textId="39F522A2" w:rsidR="005825B7" w:rsidRPr="00E344BE" w:rsidRDefault="005825B7" w:rsidP="00992CF0">
            <w:pPr>
              <w:pStyle w:val="ListParagraph"/>
              <w:ind w:left="0"/>
              <w:rPr>
                <w:rFonts w:ascii="Arial" w:hAnsi="Arial" w:cs="Arial"/>
              </w:rPr>
            </w:pPr>
            <w:r w:rsidRPr="00E344BE">
              <w:rPr>
                <w:rFonts w:ascii="Arial" w:hAnsi="Arial" w:cs="Arial"/>
              </w:rPr>
              <w:t>Finish by ‘…’, ‘0100’ or ‘pltn’</w:t>
            </w:r>
          </w:p>
        </w:tc>
        <w:tc>
          <w:tcPr>
            <w:tcW w:w="1800" w:type="dxa"/>
            <w:vMerge w:val="restart"/>
          </w:tcPr>
          <w:p w14:paraId="3EDBDA7D" w14:textId="4D5E237E" w:rsidR="005825B7" w:rsidRPr="00E344BE" w:rsidRDefault="003F744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ot important.</w:t>
            </w:r>
          </w:p>
        </w:tc>
        <w:tc>
          <w:tcPr>
            <w:tcW w:w="5331" w:type="dxa"/>
            <w:vMerge w:val="restart"/>
          </w:tcPr>
          <w:p w14:paraId="1359CA8D" w14:textId="42873456" w:rsidR="005825B7" w:rsidRPr="00E344BE" w:rsidRDefault="005825B7"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ot include</w:t>
            </w:r>
            <w:r w:rsidR="008F1182" w:rsidRPr="00E344BE">
              <w:rPr>
                <w:rFonts w:ascii="Arial" w:hAnsi="Arial" w:cs="Arial"/>
              </w:rPr>
              <w:t>d</w:t>
            </w:r>
            <w:r w:rsidRPr="00E344BE">
              <w:rPr>
                <w:rFonts w:ascii="Arial" w:hAnsi="Arial" w:cs="Arial"/>
              </w:rPr>
              <w:t xml:space="preserve"> those lines in the output txt files in the corpus.</w:t>
            </w:r>
          </w:p>
        </w:tc>
      </w:tr>
      <w:tr w:rsidR="005825B7" w:rsidRPr="00E344BE" w14:paraId="43265507" w14:textId="77777777" w:rsidTr="004C6398">
        <w:tc>
          <w:tcPr>
            <w:cnfStyle w:val="001000000000" w:firstRow="0" w:lastRow="0" w:firstColumn="1" w:lastColumn="0" w:oddVBand="0" w:evenVBand="0" w:oddHBand="0" w:evenHBand="0" w:firstRowFirstColumn="0" w:firstRowLastColumn="0" w:lastRowFirstColumn="0" w:lastRowLastColumn="0"/>
            <w:tcW w:w="1885" w:type="dxa"/>
          </w:tcPr>
          <w:p w14:paraId="2C467151" w14:textId="1B611823" w:rsidR="005825B7" w:rsidRPr="00E344BE" w:rsidRDefault="005825B7" w:rsidP="00992CF0">
            <w:pPr>
              <w:pStyle w:val="ListParagraph"/>
              <w:ind w:left="0"/>
              <w:rPr>
                <w:rFonts w:ascii="Arial" w:hAnsi="Arial" w:cs="Arial"/>
              </w:rPr>
            </w:pPr>
            <w:r w:rsidRPr="00E344BE">
              <w:rPr>
                <w:rFonts w:ascii="Arial" w:hAnsi="Arial" w:cs="Arial"/>
              </w:rPr>
              <w:t>Start with ‘--’ or 'source: ' (except the space)</w:t>
            </w:r>
          </w:p>
        </w:tc>
        <w:tc>
          <w:tcPr>
            <w:tcW w:w="1800" w:type="dxa"/>
            <w:vMerge/>
          </w:tcPr>
          <w:p w14:paraId="2575E8D9" w14:textId="77777777" w:rsidR="005825B7" w:rsidRPr="00E344BE" w:rsidRDefault="005825B7"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331" w:type="dxa"/>
            <w:vMerge/>
          </w:tcPr>
          <w:p w14:paraId="37729E0E" w14:textId="77777777" w:rsidR="005825B7" w:rsidRPr="00E344BE" w:rsidRDefault="005825B7"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615E3A" w:rsidRPr="00E344BE" w14:paraId="53DE83FF" w14:textId="77777777" w:rsidTr="004C6398">
        <w:tc>
          <w:tcPr>
            <w:cnfStyle w:val="001000000000" w:firstRow="0" w:lastRow="0" w:firstColumn="1" w:lastColumn="0" w:oddVBand="0" w:evenVBand="0" w:oddHBand="0" w:evenHBand="0" w:firstRowFirstColumn="0" w:firstRowLastColumn="0" w:lastRowFirstColumn="0" w:lastRowLastColumn="0"/>
            <w:tcW w:w="1885" w:type="dxa"/>
          </w:tcPr>
          <w:p w14:paraId="3098D47F" w14:textId="4C3D81C2" w:rsidR="00615E3A" w:rsidRPr="00E344BE" w:rsidRDefault="00C409AC" w:rsidP="009F76FA">
            <w:pPr>
              <w:pStyle w:val="ListParagraph"/>
              <w:ind w:left="0"/>
              <w:jc w:val="both"/>
              <w:rPr>
                <w:rFonts w:ascii="Arial" w:hAnsi="Arial" w:cs="Arial"/>
              </w:rPr>
            </w:pPr>
            <w:r w:rsidRPr="00E344BE">
              <w:rPr>
                <w:rFonts w:ascii="Arial" w:hAnsi="Arial" w:cs="Arial"/>
              </w:rPr>
              <w:t>End with ‘GMT’</w:t>
            </w:r>
          </w:p>
        </w:tc>
        <w:tc>
          <w:tcPr>
            <w:tcW w:w="1800" w:type="dxa"/>
          </w:tcPr>
          <w:p w14:paraId="721CD5A3" w14:textId="2F84851F" w:rsidR="00615E3A" w:rsidRPr="00E344BE" w:rsidRDefault="003F744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Date values.</w:t>
            </w:r>
          </w:p>
        </w:tc>
        <w:tc>
          <w:tcPr>
            <w:tcW w:w="5331" w:type="dxa"/>
          </w:tcPr>
          <w:p w14:paraId="573CD5AF" w14:textId="48C82D85" w:rsidR="00615E3A" w:rsidRPr="00E344BE" w:rsidRDefault="00C409AC"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involve</w:t>
            </w:r>
            <w:r w:rsidR="008F1182" w:rsidRPr="00E344BE">
              <w:rPr>
                <w:rFonts w:ascii="Arial" w:hAnsi="Arial" w:cs="Arial"/>
              </w:rPr>
              <w:t>d</w:t>
            </w:r>
            <w:r w:rsidRPr="00E344BE">
              <w:rPr>
                <w:rFonts w:ascii="Arial" w:hAnsi="Arial" w:cs="Arial"/>
              </w:rPr>
              <w:t xml:space="preserve"> them in the output txt file for further extraction of the date values and add a dot in the end.</w:t>
            </w:r>
          </w:p>
        </w:tc>
      </w:tr>
      <w:tr w:rsidR="00615E3A" w:rsidRPr="00E344BE" w14:paraId="2EB6FBFD" w14:textId="77777777" w:rsidTr="004C6398">
        <w:tc>
          <w:tcPr>
            <w:cnfStyle w:val="001000000000" w:firstRow="0" w:lastRow="0" w:firstColumn="1" w:lastColumn="0" w:oddVBand="0" w:evenVBand="0" w:oddHBand="0" w:evenHBand="0" w:firstRowFirstColumn="0" w:firstRowLastColumn="0" w:lastRowFirstColumn="0" w:lastRowLastColumn="0"/>
            <w:tcW w:w="1885" w:type="dxa"/>
          </w:tcPr>
          <w:p w14:paraId="1A7ABD48" w14:textId="34FE7C75" w:rsidR="00615E3A" w:rsidRPr="00E344BE" w:rsidRDefault="005825B7" w:rsidP="009F76FA">
            <w:pPr>
              <w:pStyle w:val="ListParagraph"/>
              <w:ind w:left="0"/>
              <w:jc w:val="both"/>
              <w:rPr>
                <w:rFonts w:ascii="Arial" w:hAnsi="Arial" w:cs="Arial"/>
              </w:rPr>
            </w:pPr>
            <w:r w:rsidRPr="00E344BE">
              <w:rPr>
                <w:rFonts w:ascii="Arial" w:hAnsi="Arial" w:cs="Arial"/>
              </w:rPr>
              <w:t xml:space="preserve">start with items </w:t>
            </w:r>
            <w:r w:rsidR="00E94178" w:rsidRPr="00E344BE">
              <w:rPr>
                <w:rFonts w:ascii="Arial" w:hAnsi="Arial" w:cs="Arial"/>
              </w:rPr>
              <w:t xml:space="preserve">including </w:t>
            </w:r>
            <w:r w:rsidRPr="00E344BE">
              <w:rPr>
                <w:rFonts w:ascii="Arial" w:hAnsi="Arial" w:cs="Arial"/>
              </w:rPr>
              <w:t>a word and a colon</w:t>
            </w:r>
          </w:p>
        </w:tc>
        <w:tc>
          <w:tcPr>
            <w:tcW w:w="1800" w:type="dxa"/>
          </w:tcPr>
          <w:p w14:paraId="71BC3F5B" w14:textId="09F3C2C4" w:rsidR="00615E3A" w:rsidRPr="00E344BE" w:rsidRDefault="00A568A2"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Different part of the content</w:t>
            </w:r>
            <w:r w:rsidR="003F7443" w:rsidRPr="00E344BE">
              <w:rPr>
                <w:rFonts w:ascii="Arial" w:hAnsi="Arial" w:cs="Arial"/>
              </w:rPr>
              <w:t>.</w:t>
            </w:r>
          </w:p>
        </w:tc>
        <w:tc>
          <w:tcPr>
            <w:tcW w:w="5331" w:type="dxa"/>
          </w:tcPr>
          <w:p w14:paraId="5DD77BD8" w14:textId="589313E4" w:rsidR="00615E3A" w:rsidRPr="00E344BE" w:rsidRDefault="003F744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Recognize</w:t>
            </w:r>
            <w:r w:rsidR="008F1182" w:rsidRPr="00E344BE">
              <w:rPr>
                <w:rFonts w:ascii="Arial" w:hAnsi="Arial" w:cs="Arial"/>
              </w:rPr>
              <w:t>d</w:t>
            </w:r>
            <w:r w:rsidRPr="00E344BE">
              <w:rPr>
                <w:rFonts w:ascii="Arial" w:hAnsi="Arial" w:cs="Arial"/>
              </w:rPr>
              <w:t xml:space="preserve"> them, r</w:t>
            </w:r>
            <w:r w:rsidR="00DC7BB5" w:rsidRPr="00E344BE">
              <w:rPr>
                <w:rFonts w:ascii="Arial" w:hAnsi="Arial" w:cs="Arial"/>
              </w:rPr>
              <w:t>eplace</w:t>
            </w:r>
            <w:r w:rsidR="008F1182" w:rsidRPr="00E344BE">
              <w:rPr>
                <w:rFonts w:ascii="Arial" w:hAnsi="Arial" w:cs="Arial"/>
              </w:rPr>
              <w:t>d</w:t>
            </w:r>
            <w:r w:rsidR="00DC7BB5" w:rsidRPr="00E344BE">
              <w:rPr>
                <w:rFonts w:ascii="Arial" w:hAnsi="Arial" w:cs="Arial"/>
              </w:rPr>
              <w:t xml:space="preserve"> all the dot in the </w:t>
            </w:r>
            <w:r w:rsidR="0019069D" w:rsidRPr="00E344BE">
              <w:rPr>
                <w:rFonts w:ascii="Arial" w:hAnsi="Arial" w:cs="Arial"/>
              </w:rPr>
              <w:t>content and add</w:t>
            </w:r>
            <w:r w:rsidR="008F1182" w:rsidRPr="00E344BE">
              <w:rPr>
                <w:rFonts w:ascii="Arial" w:hAnsi="Arial" w:cs="Arial"/>
              </w:rPr>
              <w:t>ed</w:t>
            </w:r>
            <w:r w:rsidR="0019069D" w:rsidRPr="00E344BE">
              <w:rPr>
                <w:rFonts w:ascii="Arial" w:hAnsi="Arial" w:cs="Arial"/>
              </w:rPr>
              <w:t xml:space="preserve"> a dot at the end</w:t>
            </w:r>
            <w:r w:rsidR="00811F12" w:rsidRPr="00E344BE">
              <w:rPr>
                <w:rFonts w:ascii="Arial" w:hAnsi="Arial" w:cs="Arial"/>
              </w:rPr>
              <w:t xml:space="preserve"> for further exploration.</w:t>
            </w:r>
            <w:r w:rsidR="00B9219A" w:rsidRPr="00E344BE">
              <w:rPr>
                <w:rFonts w:ascii="Arial" w:hAnsi="Arial" w:cs="Arial"/>
              </w:rPr>
              <w:t xml:space="preserve"> If the </w:t>
            </w:r>
            <w:r w:rsidR="00002019" w:rsidRPr="00E344BE">
              <w:rPr>
                <w:rFonts w:ascii="Arial" w:hAnsi="Arial" w:cs="Arial"/>
              </w:rPr>
              <w:t>item name is ‘note</w:t>
            </w:r>
            <w:r w:rsidR="00877207" w:rsidRPr="00E344BE">
              <w:rPr>
                <w:rFonts w:ascii="Arial" w:hAnsi="Arial" w:cs="Arial"/>
              </w:rPr>
              <w:t xml:space="preserve">’, we </w:t>
            </w:r>
            <w:r w:rsidR="00293CB9" w:rsidRPr="00E344BE">
              <w:rPr>
                <w:rFonts w:ascii="Arial" w:hAnsi="Arial" w:cs="Arial"/>
              </w:rPr>
              <w:t xml:space="preserve">also </w:t>
            </w:r>
            <w:r w:rsidR="00877207" w:rsidRPr="00E344BE">
              <w:rPr>
                <w:rFonts w:ascii="Arial" w:hAnsi="Arial" w:cs="Arial"/>
              </w:rPr>
              <w:t>add</w:t>
            </w:r>
            <w:r w:rsidR="008F1182" w:rsidRPr="00E344BE">
              <w:rPr>
                <w:rFonts w:ascii="Arial" w:hAnsi="Arial" w:cs="Arial"/>
              </w:rPr>
              <w:t>ed</w:t>
            </w:r>
            <w:r w:rsidR="00877207" w:rsidRPr="00E344BE">
              <w:rPr>
                <w:rFonts w:ascii="Arial" w:hAnsi="Arial" w:cs="Arial"/>
              </w:rPr>
              <w:t xml:space="preserve"> a dot before it </w:t>
            </w:r>
            <w:r w:rsidR="00293CB9" w:rsidRPr="00E344BE">
              <w:rPr>
                <w:rFonts w:ascii="Arial" w:hAnsi="Arial" w:cs="Arial"/>
              </w:rPr>
              <w:t>start</w:t>
            </w:r>
            <w:r w:rsidR="00637A4A" w:rsidRPr="00E344BE">
              <w:rPr>
                <w:rFonts w:ascii="Arial" w:hAnsi="Arial" w:cs="Arial"/>
              </w:rPr>
              <w:t>s</w:t>
            </w:r>
            <w:r w:rsidR="00293CB9" w:rsidRPr="00E344BE">
              <w:rPr>
                <w:rFonts w:ascii="Arial" w:hAnsi="Arial" w:cs="Arial"/>
              </w:rPr>
              <w:t>.</w:t>
            </w:r>
          </w:p>
        </w:tc>
      </w:tr>
    </w:tbl>
    <w:p w14:paraId="476EABB5" w14:textId="1EF62255" w:rsidR="00B4147A" w:rsidRPr="00E344BE" w:rsidRDefault="00B4147A" w:rsidP="00707A79">
      <w:pPr>
        <w:pStyle w:val="Caption"/>
        <w:spacing w:after="0"/>
        <w:jc w:val="center"/>
        <w:rPr>
          <w:rFonts w:ascii="Arial" w:hAnsi="Arial" w:cs="Arial"/>
          <w:i/>
          <w:u w:val="single"/>
        </w:rPr>
      </w:pPr>
      <w:r w:rsidRPr="00E344BE">
        <w:rPr>
          <w:rFonts w:ascii="Arial" w:hAnsi="Arial" w:cs="Arial"/>
          <w:i/>
          <w:u w:val="single"/>
        </w:rPr>
        <w:t xml:space="preserve">Table </w:t>
      </w:r>
      <w:r w:rsidRPr="00E344BE">
        <w:rPr>
          <w:rFonts w:ascii="Arial" w:hAnsi="Arial" w:cs="Arial"/>
          <w:i/>
          <w:u w:val="single"/>
        </w:rPr>
        <w:fldChar w:fldCharType="begin"/>
      </w:r>
      <w:r w:rsidRPr="00E344BE">
        <w:rPr>
          <w:rFonts w:ascii="Arial" w:hAnsi="Arial" w:cs="Arial"/>
          <w:i/>
          <w:u w:val="single"/>
        </w:rPr>
        <w:instrText xml:space="preserve"> SEQ Table \* ARABIC </w:instrText>
      </w:r>
      <w:r w:rsidRPr="00E344BE">
        <w:rPr>
          <w:rFonts w:ascii="Arial" w:hAnsi="Arial" w:cs="Arial"/>
          <w:i/>
          <w:u w:val="single"/>
        </w:rPr>
        <w:fldChar w:fldCharType="separate"/>
      </w:r>
      <w:r w:rsidR="00C761AC">
        <w:rPr>
          <w:rFonts w:ascii="Arial" w:hAnsi="Arial" w:cs="Arial"/>
          <w:i/>
          <w:noProof/>
          <w:u w:val="single"/>
        </w:rPr>
        <w:t>1</w:t>
      </w:r>
      <w:r w:rsidRPr="00E344BE">
        <w:rPr>
          <w:rFonts w:ascii="Arial" w:hAnsi="Arial" w:cs="Arial"/>
          <w:i/>
          <w:u w:val="single"/>
        </w:rPr>
        <w:fldChar w:fldCharType="end"/>
      </w:r>
      <w:r w:rsidRPr="00E344BE">
        <w:rPr>
          <w:rFonts w:ascii="Arial" w:hAnsi="Arial" w:cs="Arial"/>
          <w:i/>
          <w:u w:val="single"/>
        </w:rPr>
        <w:t xml:space="preserve"> </w:t>
      </w:r>
      <w:r w:rsidR="00A54790" w:rsidRPr="00E344BE">
        <w:rPr>
          <w:rFonts w:ascii="Arial" w:hAnsi="Arial" w:cs="Arial"/>
          <w:i/>
          <w:u w:val="single"/>
        </w:rPr>
        <w:t>Pre-processing: steps of transform to a corpus from a txt file</w:t>
      </w:r>
    </w:p>
    <w:p w14:paraId="617FAE08" w14:textId="77777777" w:rsidR="009A5964" w:rsidRPr="00E344BE" w:rsidRDefault="009A5964" w:rsidP="00D7728A">
      <w:pPr>
        <w:rPr>
          <w:rFonts w:ascii="Arial" w:hAnsi="Arial" w:cs="Arial"/>
        </w:rPr>
      </w:pPr>
    </w:p>
    <w:tbl>
      <w:tblPr>
        <w:tblStyle w:val="TableGrid"/>
        <w:tblW w:w="0" w:type="auto"/>
        <w:tblLook w:val="04A0" w:firstRow="1" w:lastRow="0" w:firstColumn="1" w:lastColumn="0" w:noHBand="0" w:noVBand="1"/>
      </w:tblPr>
      <w:tblGrid>
        <w:gridCol w:w="9016"/>
      </w:tblGrid>
      <w:tr w:rsidR="00D7728A" w:rsidRPr="00E344BE" w14:paraId="44BD8F37" w14:textId="77777777" w:rsidTr="4F62E1FA">
        <w:trPr>
          <w:trHeight w:val="5422"/>
        </w:trPr>
        <w:tc>
          <w:tcPr>
            <w:tcW w:w="9016" w:type="dxa"/>
          </w:tcPr>
          <w:p w14:paraId="01C38478" w14:textId="54F20F7F" w:rsidR="00D7728A" w:rsidRPr="00E344BE" w:rsidRDefault="3A5522CD" w:rsidP="00D7728A">
            <w:pPr>
              <w:pStyle w:val="ListParagraph"/>
              <w:ind w:left="0"/>
              <w:jc w:val="right"/>
              <w:rPr>
                <w:rFonts w:ascii="Arial" w:hAnsi="Arial" w:cs="Arial"/>
              </w:rPr>
            </w:pPr>
            <w:r w:rsidRPr="00E344BE">
              <w:rPr>
                <w:rFonts w:ascii="Arial" w:hAnsi="Arial" w:cs="Arial"/>
                <w:noProof/>
              </w:rPr>
              <w:drawing>
                <wp:inline distT="0" distB="0" distL="0" distR="0" wp14:anchorId="76950F46" wp14:editId="160A519A">
                  <wp:extent cx="5662413" cy="33756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662413" cy="3375660"/>
                          </a:xfrm>
                          <a:prstGeom prst="rect">
                            <a:avLst/>
                          </a:prstGeom>
                        </pic:spPr>
                      </pic:pic>
                    </a:graphicData>
                  </a:graphic>
                </wp:inline>
              </w:drawing>
            </w:r>
          </w:p>
        </w:tc>
      </w:tr>
    </w:tbl>
    <w:p w14:paraId="2F852821" w14:textId="66E6EA45" w:rsidR="00C85D71" w:rsidRPr="00E344BE" w:rsidRDefault="005C532F" w:rsidP="005C532F">
      <w:pPr>
        <w:pStyle w:val="Caption"/>
        <w:spacing w:after="0"/>
        <w:jc w:val="center"/>
        <w:rPr>
          <w:rFonts w:ascii="Arial" w:hAnsi="Arial" w:cs="Arial"/>
          <w:i/>
          <w:u w:val="single"/>
        </w:rPr>
      </w:pPr>
      <w:r w:rsidRPr="00E344BE">
        <w:rPr>
          <w:rFonts w:ascii="Arial" w:hAnsi="Arial" w:cs="Arial"/>
          <w:i/>
          <w:u w:val="single"/>
        </w:rPr>
        <w:t xml:space="preserve">Fig. </w:t>
      </w:r>
      <w:r w:rsidRPr="00E344BE">
        <w:rPr>
          <w:rFonts w:ascii="Arial" w:hAnsi="Arial" w:cs="Arial"/>
          <w:i/>
          <w:u w:val="single"/>
        </w:rPr>
        <w:fldChar w:fldCharType="begin"/>
      </w:r>
      <w:r w:rsidRPr="00E344BE">
        <w:rPr>
          <w:rFonts w:ascii="Arial" w:hAnsi="Arial" w:cs="Arial"/>
          <w:i/>
          <w:u w:val="single"/>
        </w:rPr>
        <w:instrText xml:space="preserve"> SEQ Fig. \* ARABIC </w:instrText>
      </w:r>
      <w:r w:rsidRPr="00E344BE">
        <w:rPr>
          <w:rFonts w:ascii="Arial" w:hAnsi="Arial" w:cs="Arial"/>
          <w:i/>
          <w:u w:val="single"/>
        </w:rPr>
        <w:fldChar w:fldCharType="separate"/>
      </w:r>
      <w:r w:rsidR="00C761AC">
        <w:rPr>
          <w:rFonts w:ascii="Arial" w:hAnsi="Arial" w:cs="Arial"/>
          <w:i/>
          <w:noProof/>
          <w:u w:val="single"/>
        </w:rPr>
        <w:t>1</w:t>
      </w:r>
      <w:r w:rsidRPr="00E344BE">
        <w:rPr>
          <w:rFonts w:ascii="Arial" w:hAnsi="Arial" w:cs="Arial"/>
          <w:i/>
          <w:u w:val="single"/>
        </w:rPr>
        <w:fldChar w:fldCharType="end"/>
      </w:r>
      <w:r w:rsidRPr="00E344BE">
        <w:rPr>
          <w:rFonts w:ascii="Arial" w:hAnsi="Arial" w:cs="Arial"/>
          <w:i/>
          <w:u w:val="single"/>
        </w:rPr>
        <w:t xml:space="preserve"> </w:t>
      </w:r>
      <w:r w:rsidR="000B055D" w:rsidRPr="00E344BE">
        <w:rPr>
          <w:rFonts w:ascii="Arial" w:hAnsi="Arial" w:cs="Arial"/>
          <w:i/>
          <w:u w:val="single"/>
        </w:rPr>
        <w:t>P</w:t>
      </w:r>
      <w:r w:rsidR="00F80984" w:rsidRPr="00E344BE">
        <w:rPr>
          <w:rFonts w:ascii="Arial" w:hAnsi="Arial" w:cs="Arial"/>
          <w:i/>
          <w:u w:val="single"/>
        </w:rPr>
        <w:t xml:space="preserve">re-processing: </w:t>
      </w:r>
      <w:r w:rsidR="000B055D" w:rsidRPr="00E344BE">
        <w:rPr>
          <w:rFonts w:ascii="Arial" w:hAnsi="Arial" w:cs="Arial"/>
          <w:i/>
          <w:u w:val="single"/>
        </w:rPr>
        <w:t xml:space="preserve">steps of transform to a corpus from a </w:t>
      </w:r>
      <w:r w:rsidR="00E166C0" w:rsidRPr="00E344BE">
        <w:rPr>
          <w:rFonts w:ascii="Arial" w:hAnsi="Arial" w:cs="Arial"/>
          <w:i/>
          <w:u w:val="single"/>
        </w:rPr>
        <w:t>txt file</w:t>
      </w:r>
    </w:p>
    <w:p w14:paraId="3816BB86" w14:textId="04E9484D" w:rsidR="00613413" w:rsidRPr="00E344BE" w:rsidRDefault="00613413" w:rsidP="009F76FA">
      <w:pPr>
        <w:pStyle w:val="ListParagraph"/>
        <w:ind w:left="0"/>
        <w:jc w:val="both"/>
        <w:rPr>
          <w:rFonts w:ascii="Arial" w:hAnsi="Arial" w:cs="Arial"/>
        </w:rPr>
      </w:pPr>
    </w:p>
    <w:p w14:paraId="1026A9B0" w14:textId="2192099F" w:rsidR="00E0094A" w:rsidRPr="00E344BE" w:rsidRDefault="00301226" w:rsidP="009F76FA">
      <w:pPr>
        <w:pStyle w:val="ListParagraph"/>
        <w:ind w:left="0"/>
        <w:jc w:val="both"/>
        <w:rPr>
          <w:rFonts w:ascii="Arial" w:hAnsi="Arial" w:cs="Arial"/>
        </w:rPr>
      </w:pPr>
      <w:r w:rsidRPr="00E344BE">
        <w:rPr>
          <w:rFonts w:ascii="Arial" w:hAnsi="Arial" w:cs="Arial"/>
        </w:rPr>
        <w:t xml:space="preserve">Now we come to </w:t>
      </w:r>
      <w:r w:rsidR="00296AE6" w:rsidRPr="00E344BE">
        <w:rPr>
          <w:rFonts w:ascii="Arial" w:hAnsi="Arial" w:cs="Arial"/>
        </w:rPr>
        <w:t xml:space="preserve">the construction of the csv file. In the csv file we need the </w:t>
      </w:r>
      <w:r w:rsidR="00022C52" w:rsidRPr="00E344BE">
        <w:rPr>
          <w:rFonts w:ascii="Arial" w:hAnsi="Arial" w:cs="Arial"/>
        </w:rPr>
        <w:t xml:space="preserve">news number that was </w:t>
      </w:r>
      <w:r w:rsidR="00390584" w:rsidRPr="00E344BE">
        <w:rPr>
          <w:rFonts w:ascii="Arial" w:hAnsi="Arial" w:cs="Arial"/>
        </w:rPr>
        <w:t>allocated to each news in the previous txt</w:t>
      </w:r>
      <w:r w:rsidR="00C45293" w:rsidRPr="00E344BE">
        <w:rPr>
          <w:rFonts w:ascii="Arial" w:hAnsi="Arial" w:cs="Arial"/>
        </w:rPr>
        <w:t xml:space="preserve"> process</w:t>
      </w:r>
      <w:r w:rsidR="005840AE" w:rsidRPr="00E344BE">
        <w:rPr>
          <w:rFonts w:ascii="Arial" w:hAnsi="Arial" w:cs="Arial"/>
        </w:rPr>
        <w:t>ing</w:t>
      </w:r>
      <w:r w:rsidR="005972A3" w:rsidRPr="00E344BE">
        <w:rPr>
          <w:rFonts w:ascii="Arial" w:hAnsi="Arial" w:cs="Arial"/>
        </w:rPr>
        <w:t xml:space="preserve"> part</w:t>
      </w:r>
      <w:r w:rsidR="00C65DE5" w:rsidRPr="00E344BE">
        <w:rPr>
          <w:rFonts w:ascii="Arial" w:hAnsi="Arial" w:cs="Arial"/>
        </w:rPr>
        <w:t xml:space="preserve">, the </w:t>
      </w:r>
      <w:r w:rsidR="005972A3" w:rsidRPr="00E344BE">
        <w:rPr>
          <w:rFonts w:ascii="Arial" w:hAnsi="Arial" w:cs="Arial"/>
        </w:rPr>
        <w:t xml:space="preserve">date extracted from the </w:t>
      </w:r>
      <w:r w:rsidR="00B34183" w:rsidRPr="00E344BE">
        <w:rPr>
          <w:rFonts w:ascii="Arial" w:hAnsi="Arial" w:cs="Arial"/>
        </w:rPr>
        <w:t>lines contain ‘GMT’</w:t>
      </w:r>
      <w:r w:rsidR="00246481" w:rsidRPr="00E344BE">
        <w:rPr>
          <w:rFonts w:ascii="Arial" w:hAnsi="Arial" w:cs="Arial"/>
        </w:rPr>
        <w:t xml:space="preserve">, the title </w:t>
      </w:r>
      <w:r w:rsidR="002C3578" w:rsidRPr="00E344BE">
        <w:rPr>
          <w:rFonts w:ascii="Arial" w:hAnsi="Arial" w:cs="Arial"/>
        </w:rPr>
        <w:t>in the first</w:t>
      </w:r>
      <w:r w:rsidR="00495299" w:rsidRPr="00E344BE">
        <w:rPr>
          <w:rFonts w:ascii="Arial" w:hAnsi="Arial" w:cs="Arial"/>
        </w:rPr>
        <w:t xml:space="preserve"> line</w:t>
      </w:r>
      <w:r w:rsidR="00E44EDB" w:rsidRPr="00E344BE">
        <w:rPr>
          <w:rFonts w:ascii="Arial" w:hAnsi="Arial" w:cs="Arial"/>
        </w:rPr>
        <w:t xml:space="preserve"> of the </w:t>
      </w:r>
      <w:r w:rsidR="00B65E17" w:rsidRPr="00E344BE">
        <w:rPr>
          <w:rFonts w:ascii="Arial" w:hAnsi="Arial" w:cs="Arial"/>
        </w:rPr>
        <w:t>single</w:t>
      </w:r>
      <w:r w:rsidR="00847B5D" w:rsidRPr="00E344BE">
        <w:rPr>
          <w:rFonts w:ascii="Arial" w:hAnsi="Arial" w:cs="Arial"/>
        </w:rPr>
        <w:t xml:space="preserve"> news txt file</w:t>
      </w:r>
      <w:r w:rsidR="001327B4" w:rsidRPr="00E344BE">
        <w:rPr>
          <w:rFonts w:ascii="Arial" w:hAnsi="Arial" w:cs="Arial"/>
        </w:rPr>
        <w:t xml:space="preserve"> and the note</w:t>
      </w:r>
      <w:r w:rsidR="00597EB2" w:rsidRPr="00E344BE">
        <w:rPr>
          <w:rFonts w:ascii="Arial" w:hAnsi="Arial" w:cs="Arial"/>
        </w:rPr>
        <w:t xml:space="preserve">s, which is </w:t>
      </w:r>
      <w:r w:rsidR="00D64A8A" w:rsidRPr="00E344BE">
        <w:rPr>
          <w:rFonts w:ascii="Arial" w:hAnsi="Arial" w:cs="Arial"/>
        </w:rPr>
        <w:t>the main part of the news</w:t>
      </w:r>
      <w:r w:rsidR="00760788" w:rsidRPr="00E344BE">
        <w:rPr>
          <w:rFonts w:ascii="Arial" w:hAnsi="Arial" w:cs="Arial"/>
        </w:rPr>
        <w:t>.</w:t>
      </w:r>
    </w:p>
    <w:p w14:paraId="4A67A727" w14:textId="77777777" w:rsidR="00760788" w:rsidRPr="00E344BE" w:rsidRDefault="00760788" w:rsidP="009F76FA">
      <w:pPr>
        <w:pStyle w:val="ListParagraph"/>
        <w:ind w:left="0"/>
        <w:jc w:val="both"/>
        <w:rPr>
          <w:rFonts w:ascii="Arial" w:hAnsi="Arial" w:cs="Arial"/>
        </w:rPr>
      </w:pPr>
    </w:p>
    <w:p w14:paraId="28DD0682" w14:textId="41CADBAA" w:rsidR="002513CF" w:rsidRPr="00E344BE" w:rsidRDefault="005E77BC" w:rsidP="009F76FA">
      <w:pPr>
        <w:pStyle w:val="ListParagraph"/>
        <w:ind w:left="0"/>
        <w:jc w:val="both"/>
        <w:rPr>
          <w:rFonts w:ascii="Arial" w:hAnsi="Arial" w:cs="Arial"/>
        </w:rPr>
      </w:pPr>
      <w:r w:rsidRPr="00E344BE">
        <w:rPr>
          <w:rFonts w:ascii="Arial" w:hAnsi="Arial" w:cs="Arial"/>
        </w:rPr>
        <w:t xml:space="preserve">We </w:t>
      </w:r>
      <w:r w:rsidR="001F4E65" w:rsidRPr="00E344BE">
        <w:rPr>
          <w:rFonts w:ascii="Arial" w:hAnsi="Arial" w:cs="Arial"/>
        </w:rPr>
        <w:t>traverse</w:t>
      </w:r>
      <w:r w:rsidR="008F1182" w:rsidRPr="00E344BE">
        <w:rPr>
          <w:rFonts w:ascii="Arial" w:hAnsi="Arial" w:cs="Arial"/>
        </w:rPr>
        <w:t>d</w:t>
      </w:r>
      <w:r w:rsidR="001F4E65" w:rsidRPr="00E344BE">
        <w:rPr>
          <w:rFonts w:ascii="Arial" w:hAnsi="Arial" w:cs="Arial"/>
        </w:rPr>
        <w:t xml:space="preserve"> all the txt files and </w:t>
      </w:r>
      <w:r w:rsidR="009A1CAC" w:rsidRPr="00E344BE">
        <w:rPr>
          <w:rFonts w:ascii="Arial" w:hAnsi="Arial" w:cs="Arial"/>
        </w:rPr>
        <w:t>each txt file</w:t>
      </w:r>
      <w:r w:rsidR="005655AF" w:rsidRPr="00E344BE">
        <w:rPr>
          <w:rFonts w:ascii="Arial" w:hAnsi="Arial" w:cs="Arial"/>
        </w:rPr>
        <w:t xml:space="preserve"> extract </w:t>
      </w:r>
      <w:r w:rsidR="004C10D1" w:rsidRPr="00E344BE">
        <w:rPr>
          <w:rFonts w:ascii="Arial" w:hAnsi="Arial" w:cs="Arial"/>
        </w:rPr>
        <w:t>one row</w:t>
      </w:r>
      <w:r w:rsidR="00CD783E" w:rsidRPr="00E344BE">
        <w:rPr>
          <w:rFonts w:ascii="Arial" w:hAnsi="Arial" w:cs="Arial"/>
        </w:rPr>
        <w:t>.</w:t>
      </w:r>
      <w:r w:rsidR="00261873" w:rsidRPr="00E344BE">
        <w:rPr>
          <w:rFonts w:ascii="Arial" w:hAnsi="Arial" w:cs="Arial"/>
        </w:rPr>
        <w:t xml:space="preserve"> The news number </w:t>
      </w:r>
      <w:r w:rsidR="008F1182" w:rsidRPr="00E344BE">
        <w:rPr>
          <w:rFonts w:ascii="Arial" w:hAnsi="Arial" w:cs="Arial"/>
        </w:rPr>
        <w:t>was</w:t>
      </w:r>
      <w:r w:rsidR="00261873" w:rsidRPr="00E344BE">
        <w:rPr>
          <w:rFonts w:ascii="Arial" w:hAnsi="Arial" w:cs="Arial"/>
        </w:rPr>
        <w:t xml:space="preserve"> the name of the </w:t>
      </w:r>
      <w:r w:rsidR="00E77F20" w:rsidRPr="00E344BE">
        <w:rPr>
          <w:rFonts w:ascii="Arial" w:hAnsi="Arial" w:cs="Arial"/>
        </w:rPr>
        <w:t xml:space="preserve">file. The </w:t>
      </w:r>
      <w:r w:rsidR="00275F3C" w:rsidRPr="00E344BE">
        <w:rPr>
          <w:rFonts w:ascii="Arial" w:hAnsi="Arial" w:cs="Arial"/>
        </w:rPr>
        <w:t>date</w:t>
      </w:r>
      <w:r w:rsidR="00716827" w:rsidRPr="00E344BE">
        <w:rPr>
          <w:rFonts w:ascii="Arial" w:hAnsi="Arial" w:cs="Arial"/>
        </w:rPr>
        <w:t xml:space="preserve"> values w</w:t>
      </w:r>
      <w:r w:rsidR="007B093D" w:rsidRPr="00E344BE">
        <w:rPr>
          <w:rFonts w:ascii="Arial" w:hAnsi="Arial" w:cs="Arial"/>
        </w:rPr>
        <w:t>ere</w:t>
      </w:r>
      <w:r w:rsidR="00716827" w:rsidRPr="00E344BE">
        <w:rPr>
          <w:rFonts w:ascii="Arial" w:hAnsi="Arial" w:cs="Arial"/>
        </w:rPr>
        <w:t xml:space="preserve"> extracted using regular expression. </w:t>
      </w:r>
      <w:r w:rsidR="00DC223C" w:rsidRPr="00E344BE">
        <w:rPr>
          <w:rFonts w:ascii="Arial" w:hAnsi="Arial" w:cs="Arial"/>
        </w:rPr>
        <w:t xml:space="preserve">The main parts of the news were </w:t>
      </w:r>
      <w:r w:rsidR="00B24ED0" w:rsidRPr="00E344BE">
        <w:rPr>
          <w:rFonts w:ascii="Arial" w:hAnsi="Arial" w:cs="Arial"/>
        </w:rPr>
        <w:t>those behind</w:t>
      </w:r>
      <w:r w:rsidR="002730E0" w:rsidRPr="00E344BE">
        <w:rPr>
          <w:rFonts w:ascii="Arial" w:hAnsi="Arial" w:cs="Arial"/>
        </w:rPr>
        <w:t xml:space="preserve"> ‘note</w:t>
      </w:r>
      <w:r w:rsidR="00F806E9" w:rsidRPr="00E344BE">
        <w:rPr>
          <w:rFonts w:ascii="Arial" w:hAnsi="Arial" w:cs="Arial"/>
        </w:rPr>
        <w:t>s:’</w:t>
      </w:r>
      <w:r w:rsidR="002B6F76" w:rsidRPr="00E344BE">
        <w:rPr>
          <w:rFonts w:ascii="Arial" w:hAnsi="Arial" w:cs="Arial"/>
        </w:rPr>
        <w:t xml:space="preserve">. We </w:t>
      </w:r>
      <w:r w:rsidR="00E61EF8" w:rsidRPr="00E344BE">
        <w:rPr>
          <w:rFonts w:ascii="Arial" w:hAnsi="Arial" w:cs="Arial"/>
        </w:rPr>
        <w:t>only extract</w:t>
      </w:r>
      <w:r w:rsidR="00A221B1" w:rsidRPr="00E344BE">
        <w:rPr>
          <w:rFonts w:ascii="Arial" w:hAnsi="Arial" w:cs="Arial"/>
        </w:rPr>
        <w:t>ed</w:t>
      </w:r>
      <w:r w:rsidR="00E61EF8" w:rsidRPr="00E344BE">
        <w:rPr>
          <w:rFonts w:ascii="Arial" w:hAnsi="Arial" w:cs="Arial"/>
        </w:rPr>
        <w:t xml:space="preserve"> the first three sentences since </w:t>
      </w:r>
      <w:r w:rsidR="00A221B1" w:rsidRPr="00E344BE">
        <w:rPr>
          <w:rFonts w:ascii="Arial" w:hAnsi="Arial" w:cs="Arial"/>
        </w:rPr>
        <w:t xml:space="preserve">they were enough to determine the </w:t>
      </w:r>
      <w:r w:rsidR="00E73650" w:rsidRPr="00E344BE">
        <w:rPr>
          <w:rFonts w:ascii="Arial" w:hAnsi="Arial" w:cs="Arial"/>
        </w:rPr>
        <w:t xml:space="preserve">theme of the </w:t>
      </w:r>
      <w:r w:rsidR="00B96118" w:rsidRPr="00E344BE">
        <w:rPr>
          <w:rFonts w:ascii="Arial" w:hAnsi="Arial" w:cs="Arial"/>
        </w:rPr>
        <w:t xml:space="preserve">news. For those news </w:t>
      </w:r>
      <w:r w:rsidR="00524A5F" w:rsidRPr="00E344BE">
        <w:rPr>
          <w:rFonts w:ascii="Arial" w:hAnsi="Arial" w:cs="Arial"/>
        </w:rPr>
        <w:t>less than three sentences, we selected all of them.</w:t>
      </w:r>
    </w:p>
    <w:p w14:paraId="33BC64DA" w14:textId="77777777" w:rsidR="00265C2F" w:rsidRPr="00E344BE" w:rsidRDefault="00265C2F" w:rsidP="009F76FA">
      <w:pPr>
        <w:pStyle w:val="ListParagraph"/>
        <w:ind w:left="0"/>
        <w:jc w:val="both"/>
        <w:rPr>
          <w:rFonts w:ascii="Arial" w:hAnsi="Arial" w:cs="Arial"/>
        </w:rPr>
      </w:pPr>
    </w:p>
    <w:p w14:paraId="0566B38F" w14:textId="46F42587" w:rsidR="00E42EB3" w:rsidRPr="00E344BE" w:rsidRDefault="00E42EB3" w:rsidP="009F76FA">
      <w:pPr>
        <w:pStyle w:val="ListParagraph"/>
        <w:ind w:left="0"/>
        <w:jc w:val="both"/>
        <w:rPr>
          <w:rFonts w:ascii="Arial" w:hAnsi="Arial" w:cs="Arial"/>
        </w:rPr>
      </w:pPr>
      <w:r w:rsidRPr="00E344BE">
        <w:rPr>
          <w:rFonts w:ascii="Arial" w:hAnsi="Arial" w:cs="Arial"/>
        </w:rPr>
        <w:t xml:space="preserve">One more thing we need to do is </w:t>
      </w:r>
      <w:r w:rsidR="00D311B8" w:rsidRPr="00E344BE">
        <w:rPr>
          <w:rFonts w:ascii="Arial" w:hAnsi="Arial" w:cs="Arial"/>
        </w:rPr>
        <w:t xml:space="preserve">label the </w:t>
      </w:r>
      <w:r w:rsidR="00846474" w:rsidRPr="00E344BE">
        <w:rPr>
          <w:rFonts w:ascii="Arial" w:hAnsi="Arial" w:cs="Arial"/>
        </w:rPr>
        <w:t>news</w:t>
      </w:r>
      <w:r w:rsidR="00480743" w:rsidRPr="00E344BE">
        <w:rPr>
          <w:rFonts w:ascii="Arial" w:hAnsi="Arial" w:cs="Arial"/>
        </w:rPr>
        <w:t xml:space="preserve"> manually</w:t>
      </w:r>
      <w:r w:rsidR="00163DC4" w:rsidRPr="00E344BE">
        <w:rPr>
          <w:rFonts w:ascii="Arial" w:hAnsi="Arial" w:cs="Arial"/>
        </w:rPr>
        <w:t xml:space="preserve">. </w:t>
      </w:r>
      <w:r w:rsidR="00FF5C76" w:rsidRPr="00E344BE">
        <w:rPr>
          <w:rFonts w:ascii="Arial" w:hAnsi="Arial" w:cs="Arial"/>
        </w:rPr>
        <w:t xml:space="preserve">Although all the news </w:t>
      </w:r>
      <w:r w:rsidR="00521267" w:rsidRPr="00E344BE">
        <w:rPr>
          <w:rFonts w:ascii="Arial" w:hAnsi="Arial" w:cs="Arial"/>
        </w:rPr>
        <w:t>is</w:t>
      </w:r>
      <w:r w:rsidR="00FF5C76" w:rsidRPr="00E344BE">
        <w:rPr>
          <w:rFonts w:ascii="Arial" w:hAnsi="Arial" w:cs="Arial"/>
        </w:rPr>
        <w:t xml:space="preserve"> refinery news, </w:t>
      </w:r>
      <w:r w:rsidR="00B65AB3" w:rsidRPr="00E344BE">
        <w:rPr>
          <w:rFonts w:ascii="Arial" w:hAnsi="Arial" w:cs="Arial"/>
        </w:rPr>
        <w:t xml:space="preserve">from the </w:t>
      </w:r>
      <w:r w:rsidR="00CF3C56" w:rsidRPr="00E344BE">
        <w:rPr>
          <w:rFonts w:ascii="Arial" w:hAnsi="Arial" w:cs="Arial"/>
        </w:rPr>
        <w:t xml:space="preserve">business perspective, </w:t>
      </w:r>
      <w:r w:rsidR="00B65AB3" w:rsidRPr="00E344BE">
        <w:rPr>
          <w:rFonts w:ascii="Arial" w:hAnsi="Arial" w:cs="Arial"/>
        </w:rPr>
        <w:t xml:space="preserve">we are not care about </w:t>
      </w:r>
      <w:r w:rsidR="00CF3C56" w:rsidRPr="00E344BE">
        <w:rPr>
          <w:rFonts w:ascii="Arial" w:hAnsi="Arial" w:cs="Arial"/>
        </w:rPr>
        <w:t xml:space="preserve">all of them. </w:t>
      </w:r>
      <w:r w:rsidR="00E133C7" w:rsidRPr="00E344BE">
        <w:rPr>
          <w:rFonts w:ascii="Arial" w:hAnsi="Arial" w:cs="Arial"/>
        </w:rPr>
        <w:t xml:space="preserve">In terms of the topics, some news is talking about </w:t>
      </w:r>
      <w:r w:rsidR="008B6600" w:rsidRPr="00E344BE">
        <w:rPr>
          <w:rFonts w:ascii="Arial" w:hAnsi="Arial" w:cs="Arial"/>
        </w:rPr>
        <w:t>the refinery will undergo maintenance</w:t>
      </w:r>
      <w:r w:rsidR="00B91E3A" w:rsidRPr="00E344BE">
        <w:rPr>
          <w:rFonts w:ascii="Arial" w:hAnsi="Arial" w:cs="Arial"/>
        </w:rPr>
        <w:t xml:space="preserve">; </w:t>
      </w:r>
      <w:r w:rsidR="00985C86" w:rsidRPr="00E344BE">
        <w:rPr>
          <w:rFonts w:ascii="Arial" w:hAnsi="Arial" w:cs="Arial"/>
        </w:rPr>
        <w:t xml:space="preserve">some </w:t>
      </w:r>
      <w:r w:rsidR="00AB1A82" w:rsidRPr="00E344BE">
        <w:rPr>
          <w:rFonts w:ascii="Arial" w:hAnsi="Arial" w:cs="Arial"/>
        </w:rPr>
        <w:t>refiner</w:t>
      </w:r>
      <w:r w:rsidR="00822C71" w:rsidRPr="00E344BE">
        <w:rPr>
          <w:rFonts w:ascii="Arial" w:hAnsi="Arial" w:cs="Arial"/>
        </w:rPr>
        <w:t>ies</w:t>
      </w:r>
      <w:r w:rsidR="00AB1A82" w:rsidRPr="00E344BE">
        <w:rPr>
          <w:rFonts w:ascii="Arial" w:hAnsi="Arial" w:cs="Arial"/>
        </w:rPr>
        <w:t xml:space="preserve"> </w:t>
      </w:r>
      <w:r w:rsidR="00822C71" w:rsidRPr="00E344BE">
        <w:rPr>
          <w:rFonts w:ascii="Arial" w:hAnsi="Arial" w:cs="Arial"/>
        </w:rPr>
        <w:t>are</w:t>
      </w:r>
      <w:r w:rsidR="00E724C2" w:rsidRPr="00E344BE">
        <w:rPr>
          <w:rFonts w:ascii="Arial" w:hAnsi="Arial" w:cs="Arial"/>
        </w:rPr>
        <w:t xml:space="preserve"> shut down or halted; some refiner</w:t>
      </w:r>
      <w:r w:rsidR="00822C71" w:rsidRPr="00E344BE">
        <w:rPr>
          <w:rFonts w:ascii="Arial" w:hAnsi="Arial" w:cs="Arial"/>
        </w:rPr>
        <w:t xml:space="preserve">ies are </w:t>
      </w:r>
      <w:r w:rsidR="000407CA" w:rsidRPr="00E344BE">
        <w:rPr>
          <w:rFonts w:ascii="Arial" w:hAnsi="Arial" w:cs="Arial"/>
        </w:rPr>
        <w:t>upgrading or expansion; some re</w:t>
      </w:r>
      <w:r w:rsidR="00F54A75" w:rsidRPr="00E344BE">
        <w:rPr>
          <w:rFonts w:ascii="Arial" w:hAnsi="Arial" w:cs="Arial"/>
        </w:rPr>
        <w:t xml:space="preserve">fineries </w:t>
      </w:r>
      <w:r w:rsidR="0039210E" w:rsidRPr="00E344BE">
        <w:rPr>
          <w:rFonts w:ascii="Arial" w:hAnsi="Arial" w:cs="Arial"/>
        </w:rPr>
        <w:t xml:space="preserve">has restarted from works; some </w:t>
      </w:r>
      <w:r w:rsidR="00DE1FEE" w:rsidRPr="00E344BE">
        <w:rPr>
          <w:rFonts w:ascii="Arial" w:hAnsi="Arial" w:cs="Arial"/>
        </w:rPr>
        <w:t xml:space="preserve">refineries </w:t>
      </w:r>
      <w:r w:rsidR="0045736B" w:rsidRPr="00E344BE">
        <w:rPr>
          <w:rFonts w:ascii="Arial" w:hAnsi="Arial" w:cs="Arial"/>
        </w:rPr>
        <w:t>report fire</w:t>
      </w:r>
      <w:r w:rsidR="00E82C3F" w:rsidRPr="00E344BE">
        <w:rPr>
          <w:rFonts w:ascii="Arial" w:hAnsi="Arial" w:cs="Arial"/>
        </w:rPr>
        <w:t xml:space="preserve">, glitch, </w:t>
      </w:r>
      <w:r w:rsidR="00A81037" w:rsidRPr="00E344BE">
        <w:rPr>
          <w:rFonts w:ascii="Arial" w:hAnsi="Arial" w:cs="Arial"/>
        </w:rPr>
        <w:t xml:space="preserve">or influenced by </w:t>
      </w:r>
      <w:r w:rsidR="00AF363D" w:rsidRPr="00E344BE">
        <w:rPr>
          <w:rFonts w:ascii="Arial" w:hAnsi="Arial" w:cs="Arial"/>
        </w:rPr>
        <w:t>natural disa</w:t>
      </w:r>
      <w:r w:rsidR="002D71E3" w:rsidRPr="00E344BE">
        <w:rPr>
          <w:rFonts w:ascii="Arial" w:hAnsi="Arial" w:cs="Arial"/>
        </w:rPr>
        <w:t>ster</w:t>
      </w:r>
      <w:r w:rsidR="00EE3C51" w:rsidRPr="00E344BE">
        <w:rPr>
          <w:rFonts w:ascii="Arial" w:hAnsi="Arial" w:cs="Arial"/>
        </w:rPr>
        <w:t xml:space="preserve">; some refineries </w:t>
      </w:r>
      <w:r w:rsidR="00F11977" w:rsidRPr="00E344BE">
        <w:rPr>
          <w:rFonts w:ascii="Arial" w:hAnsi="Arial" w:cs="Arial"/>
        </w:rPr>
        <w:t>have s</w:t>
      </w:r>
      <w:r w:rsidR="00FF2214" w:rsidRPr="00E344BE">
        <w:rPr>
          <w:rFonts w:ascii="Arial" w:hAnsi="Arial" w:cs="Arial"/>
        </w:rPr>
        <w:t>trike</w:t>
      </w:r>
      <w:r w:rsidR="00492175" w:rsidRPr="00E344BE">
        <w:rPr>
          <w:rFonts w:ascii="Arial" w:hAnsi="Arial" w:cs="Arial"/>
        </w:rPr>
        <w:t xml:space="preserve">. The topics can also be </w:t>
      </w:r>
      <w:r w:rsidR="00EB7EB2" w:rsidRPr="00E344BE">
        <w:rPr>
          <w:rFonts w:ascii="Arial" w:hAnsi="Arial" w:cs="Arial"/>
        </w:rPr>
        <w:t>report product</w:t>
      </w:r>
      <w:r w:rsidR="00287336" w:rsidRPr="00E344BE">
        <w:rPr>
          <w:rFonts w:ascii="Arial" w:hAnsi="Arial" w:cs="Arial"/>
        </w:rPr>
        <w:t>ion</w:t>
      </w:r>
      <w:r w:rsidR="00306BA4" w:rsidRPr="00E344BE">
        <w:rPr>
          <w:rFonts w:ascii="Arial" w:hAnsi="Arial" w:cs="Arial"/>
        </w:rPr>
        <w:t xml:space="preserve"> or export</w:t>
      </w:r>
      <w:r w:rsidR="00382E90" w:rsidRPr="00E344BE">
        <w:rPr>
          <w:rFonts w:ascii="Arial" w:hAnsi="Arial" w:cs="Arial"/>
        </w:rPr>
        <w:t xml:space="preserve"> and e</w:t>
      </w:r>
      <w:r w:rsidR="007B1338" w:rsidRPr="00E344BE">
        <w:rPr>
          <w:rFonts w:ascii="Arial" w:hAnsi="Arial" w:cs="Arial"/>
        </w:rPr>
        <w:t>tc</w:t>
      </w:r>
      <w:r w:rsidR="002E2BCD" w:rsidRPr="00E344BE">
        <w:rPr>
          <w:rFonts w:ascii="Arial" w:hAnsi="Arial" w:cs="Arial"/>
        </w:rPr>
        <w:t xml:space="preserve">. </w:t>
      </w:r>
      <w:r w:rsidR="004273DF" w:rsidRPr="00E344BE">
        <w:rPr>
          <w:rFonts w:ascii="Arial" w:hAnsi="Arial" w:cs="Arial"/>
        </w:rPr>
        <w:t xml:space="preserve">In our case, we </w:t>
      </w:r>
      <w:r w:rsidR="004C2E51" w:rsidRPr="00E344BE">
        <w:rPr>
          <w:rFonts w:ascii="Arial" w:hAnsi="Arial" w:cs="Arial"/>
        </w:rPr>
        <w:t xml:space="preserve">are only care about those news </w:t>
      </w:r>
      <w:r w:rsidR="00101B50" w:rsidRPr="00E344BE">
        <w:rPr>
          <w:rFonts w:ascii="Arial" w:hAnsi="Arial" w:cs="Arial"/>
        </w:rPr>
        <w:t xml:space="preserve">reports something will </w:t>
      </w:r>
      <w:r w:rsidR="007E23E4" w:rsidRPr="00E344BE">
        <w:rPr>
          <w:rFonts w:ascii="Arial" w:hAnsi="Arial" w:cs="Arial"/>
        </w:rPr>
        <w:t xml:space="preserve">have </w:t>
      </w:r>
      <w:r w:rsidR="009A7341" w:rsidRPr="00E344BE">
        <w:rPr>
          <w:rFonts w:ascii="Arial" w:hAnsi="Arial" w:cs="Arial"/>
        </w:rPr>
        <w:t>a</w:t>
      </w:r>
      <w:r w:rsidR="005A700C" w:rsidRPr="00E344BE">
        <w:rPr>
          <w:rFonts w:ascii="Arial" w:hAnsi="Arial" w:cs="Arial"/>
        </w:rPr>
        <w:t xml:space="preserve"> </w:t>
      </w:r>
      <w:r w:rsidR="005932F1" w:rsidRPr="00E344BE">
        <w:rPr>
          <w:rFonts w:ascii="Arial" w:hAnsi="Arial" w:cs="Arial"/>
        </w:rPr>
        <w:t>particular</w:t>
      </w:r>
      <w:r w:rsidR="007E23E4" w:rsidRPr="00E344BE">
        <w:rPr>
          <w:rFonts w:ascii="Arial" w:hAnsi="Arial" w:cs="Arial"/>
        </w:rPr>
        <w:t xml:space="preserve"> influence on the supply</w:t>
      </w:r>
      <w:r w:rsidR="00A2037E" w:rsidRPr="00E344BE">
        <w:rPr>
          <w:rFonts w:ascii="Arial" w:hAnsi="Arial" w:cs="Arial"/>
        </w:rPr>
        <w:t xml:space="preserve">, those are the </w:t>
      </w:r>
      <w:r w:rsidR="00247AB9" w:rsidRPr="00E344BE">
        <w:rPr>
          <w:rFonts w:ascii="Arial" w:hAnsi="Arial" w:cs="Arial"/>
        </w:rPr>
        <w:t xml:space="preserve">news labelled as 1, otherwise, the label will be 0. </w:t>
      </w:r>
      <w:r w:rsidR="0092035D" w:rsidRPr="00E344BE">
        <w:rPr>
          <w:rFonts w:ascii="Arial" w:hAnsi="Arial" w:cs="Arial"/>
        </w:rPr>
        <w:t>We use cross labelling, which means each news has at least two people to</w:t>
      </w:r>
      <w:r w:rsidR="002B3DEA" w:rsidRPr="00E344BE">
        <w:rPr>
          <w:rFonts w:ascii="Arial" w:hAnsi="Arial" w:cs="Arial"/>
        </w:rPr>
        <w:t xml:space="preserve"> label it, in order to make sure the </w:t>
      </w:r>
      <w:r w:rsidR="00EB1B51" w:rsidRPr="00E344BE">
        <w:rPr>
          <w:rFonts w:ascii="Arial" w:hAnsi="Arial" w:cs="Arial"/>
        </w:rPr>
        <w:t xml:space="preserve">quality of </w:t>
      </w:r>
      <w:r w:rsidR="00EA22C5" w:rsidRPr="00E344BE">
        <w:rPr>
          <w:rFonts w:ascii="Arial" w:hAnsi="Arial" w:cs="Arial"/>
        </w:rPr>
        <w:t>our labelling work.</w:t>
      </w:r>
      <w:r w:rsidR="002B3DEA" w:rsidRPr="00E344BE">
        <w:rPr>
          <w:rFonts w:ascii="Arial" w:hAnsi="Arial" w:cs="Arial"/>
        </w:rPr>
        <w:t xml:space="preserve"> </w:t>
      </w:r>
    </w:p>
    <w:p w14:paraId="450A43B4" w14:textId="77777777" w:rsidR="00760788" w:rsidRPr="00E344BE" w:rsidRDefault="00760788" w:rsidP="009F76FA">
      <w:pPr>
        <w:pStyle w:val="ListParagraph"/>
        <w:ind w:left="0"/>
        <w:jc w:val="both"/>
        <w:rPr>
          <w:rFonts w:ascii="Arial" w:hAnsi="Arial" w:cs="Arial"/>
        </w:rPr>
      </w:pPr>
    </w:p>
    <w:p w14:paraId="00270D29" w14:textId="392033C2" w:rsidR="00570CFA" w:rsidRPr="00E344BE" w:rsidRDefault="00570CFA" w:rsidP="009F76FA">
      <w:pPr>
        <w:pStyle w:val="ListParagraph"/>
        <w:ind w:left="0"/>
        <w:jc w:val="both"/>
        <w:rPr>
          <w:rFonts w:ascii="Arial" w:hAnsi="Arial" w:cs="Arial"/>
        </w:rPr>
      </w:pPr>
      <w:r w:rsidRPr="00E344BE">
        <w:rPr>
          <w:rFonts w:ascii="Arial" w:hAnsi="Arial" w:cs="Arial"/>
        </w:rPr>
        <w:t xml:space="preserve">The final csv files </w:t>
      </w:r>
      <w:r w:rsidR="006D1BE9" w:rsidRPr="00E344BE">
        <w:rPr>
          <w:rFonts w:ascii="Arial" w:hAnsi="Arial" w:cs="Arial"/>
        </w:rPr>
        <w:t>are shown in the following figure.</w:t>
      </w:r>
    </w:p>
    <w:tbl>
      <w:tblPr>
        <w:tblStyle w:val="TableGrid"/>
        <w:tblW w:w="0" w:type="auto"/>
        <w:tblLook w:val="04A0" w:firstRow="1" w:lastRow="0" w:firstColumn="1" w:lastColumn="0" w:noHBand="0" w:noVBand="1"/>
      </w:tblPr>
      <w:tblGrid>
        <w:gridCol w:w="9016"/>
      </w:tblGrid>
      <w:tr w:rsidR="00BD6DF2" w:rsidRPr="00E344BE" w14:paraId="0B403092" w14:textId="77777777" w:rsidTr="4F62E1FA">
        <w:tc>
          <w:tcPr>
            <w:tcW w:w="9016" w:type="dxa"/>
          </w:tcPr>
          <w:p w14:paraId="2ED061AF" w14:textId="3988E00F" w:rsidR="00BD6DF2" w:rsidRPr="00E344BE" w:rsidRDefault="04A56FF3" w:rsidP="009F76FA">
            <w:pPr>
              <w:pStyle w:val="ListParagraph"/>
              <w:ind w:left="0"/>
              <w:jc w:val="both"/>
              <w:rPr>
                <w:rFonts w:ascii="Arial" w:hAnsi="Arial" w:cs="Arial"/>
              </w:rPr>
            </w:pPr>
            <w:r w:rsidRPr="00E344BE">
              <w:rPr>
                <w:rFonts w:ascii="Arial" w:hAnsi="Arial" w:cs="Arial"/>
                <w:noProof/>
              </w:rPr>
              <w:drawing>
                <wp:inline distT="0" distB="0" distL="0" distR="0" wp14:anchorId="53085F4A" wp14:editId="089C4DFE">
                  <wp:extent cx="5731510" cy="1096645"/>
                  <wp:effectExtent l="0" t="0" r="254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5731510" cy="1096645"/>
                          </a:xfrm>
                          <a:prstGeom prst="rect">
                            <a:avLst/>
                          </a:prstGeom>
                        </pic:spPr>
                      </pic:pic>
                    </a:graphicData>
                  </a:graphic>
                </wp:inline>
              </w:drawing>
            </w:r>
          </w:p>
        </w:tc>
      </w:tr>
    </w:tbl>
    <w:p w14:paraId="72427877" w14:textId="3D0C6792" w:rsidR="009B1D08" w:rsidRPr="00E344BE" w:rsidRDefault="009B1D08" w:rsidP="009B1D08">
      <w:pPr>
        <w:pStyle w:val="Caption"/>
        <w:spacing w:after="0"/>
        <w:jc w:val="center"/>
        <w:rPr>
          <w:rFonts w:ascii="Arial" w:hAnsi="Arial" w:cs="Arial"/>
          <w:i/>
          <w:u w:val="single"/>
        </w:rPr>
      </w:pPr>
      <w:r w:rsidRPr="00E344BE">
        <w:rPr>
          <w:rFonts w:ascii="Arial" w:hAnsi="Arial" w:cs="Arial"/>
          <w:i/>
          <w:u w:val="single"/>
        </w:rPr>
        <w:t xml:space="preserve">Fig. </w:t>
      </w:r>
      <w:r w:rsidRPr="00E344BE">
        <w:rPr>
          <w:rFonts w:ascii="Arial" w:hAnsi="Arial" w:cs="Arial"/>
          <w:i/>
          <w:u w:val="single"/>
        </w:rPr>
        <w:fldChar w:fldCharType="begin"/>
      </w:r>
      <w:r w:rsidRPr="00E344BE">
        <w:rPr>
          <w:rFonts w:ascii="Arial" w:hAnsi="Arial" w:cs="Arial"/>
          <w:i/>
          <w:u w:val="single"/>
        </w:rPr>
        <w:instrText xml:space="preserve"> SEQ Fig. \* ARABIC </w:instrText>
      </w:r>
      <w:r w:rsidRPr="00E344BE">
        <w:rPr>
          <w:rFonts w:ascii="Arial" w:hAnsi="Arial" w:cs="Arial"/>
          <w:i/>
          <w:u w:val="single"/>
        </w:rPr>
        <w:fldChar w:fldCharType="separate"/>
      </w:r>
      <w:r w:rsidR="00C761AC">
        <w:rPr>
          <w:rFonts w:ascii="Arial" w:hAnsi="Arial" w:cs="Arial"/>
          <w:i/>
          <w:noProof/>
          <w:u w:val="single"/>
        </w:rPr>
        <w:t>2</w:t>
      </w:r>
      <w:r w:rsidRPr="00E344BE">
        <w:rPr>
          <w:rFonts w:ascii="Arial" w:hAnsi="Arial" w:cs="Arial"/>
          <w:i/>
          <w:u w:val="single"/>
        </w:rPr>
        <w:fldChar w:fldCharType="end"/>
      </w:r>
      <w:r w:rsidRPr="00E344BE">
        <w:rPr>
          <w:rFonts w:ascii="Arial" w:hAnsi="Arial" w:cs="Arial"/>
          <w:i/>
          <w:u w:val="single"/>
        </w:rPr>
        <w:t xml:space="preserve"> Pre-processing</w:t>
      </w:r>
      <w:r w:rsidR="000F21AE" w:rsidRPr="00E344BE">
        <w:rPr>
          <w:rFonts w:ascii="Arial" w:hAnsi="Arial" w:cs="Arial"/>
          <w:i/>
          <w:u w:val="single"/>
        </w:rPr>
        <w:t xml:space="preserve">: </w:t>
      </w:r>
      <w:r w:rsidR="00F06275" w:rsidRPr="00E344BE">
        <w:rPr>
          <w:rFonts w:ascii="Arial" w:hAnsi="Arial" w:cs="Arial"/>
          <w:i/>
          <w:u w:val="single"/>
        </w:rPr>
        <w:t xml:space="preserve">content of </w:t>
      </w:r>
      <w:r w:rsidR="000F21AE" w:rsidRPr="00E344BE">
        <w:rPr>
          <w:rFonts w:ascii="Arial" w:hAnsi="Arial" w:cs="Arial"/>
          <w:i/>
          <w:u w:val="single"/>
        </w:rPr>
        <w:t>result csv file</w:t>
      </w:r>
    </w:p>
    <w:p w14:paraId="54BB6E0E" w14:textId="1195254C" w:rsidR="006D1BE9" w:rsidRPr="00E344BE" w:rsidRDefault="006D1BE9" w:rsidP="0069188D">
      <w:pPr>
        <w:tabs>
          <w:tab w:val="left" w:pos="546"/>
        </w:tabs>
        <w:spacing w:after="0"/>
        <w:rPr>
          <w:rFonts w:ascii="Arial" w:hAnsi="Arial" w:cs="Arial"/>
        </w:rPr>
      </w:pPr>
    </w:p>
    <w:p w14:paraId="13BA69A2" w14:textId="490FF2F8" w:rsidR="00513962" w:rsidRPr="00E344BE" w:rsidRDefault="00513962" w:rsidP="00513962">
      <w:pPr>
        <w:pStyle w:val="Heading2"/>
        <w:tabs>
          <w:tab w:val="left" w:pos="546"/>
        </w:tabs>
        <w:rPr>
          <w:rFonts w:ascii="Arial" w:eastAsia="SimSun" w:hAnsi="Arial" w:cs="Arial"/>
        </w:rPr>
      </w:pPr>
      <w:r w:rsidRPr="00E344BE">
        <w:rPr>
          <w:rFonts w:ascii="Arial" w:hAnsi="Arial" w:cs="Arial"/>
          <w:color w:val="auto"/>
          <w:sz w:val="24"/>
          <w:szCs w:val="24"/>
        </w:rPr>
        <w:t>4.2</w:t>
      </w:r>
      <w:r w:rsidRPr="00E344BE">
        <w:rPr>
          <w:rFonts w:ascii="Arial" w:hAnsi="Arial" w:cs="Arial"/>
        </w:rPr>
        <w:tab/>
      </w:r>
      <w:r w:rsidRPr="00E344BE">
        <w:rPr>
          <w:rFonts w:ascii="Arial" w:hAnsi="Arial" w:cs="Arial"/>
          <w:color w:val="auto"/>
          <w:sz w:val="24"/>
          <w:szCs w:val="24"/>
        </w:rPr>
        <w:t>Document Retrieval</w:t>
      </w:r>
    </w:p>
    <w:p w14:paraId="1C72D5B9" w14:textId="77777777" w:rsidR="00513962" w:rsidRPr="00E344BE" w:rsidRDefault="00513962" w:rsidP="00513962">
      <w:pPr>
        <w:tabs>
          <w:tab w:val="left" w:pos="546"/>
        </w:tabs>
        <w:spacing w:after="0"/>
        <w:rPr>
          <w:rFonts w:ascii="Arial" w:hAnsi="Arial" w:cs="Arial"/>
        </w:rPr>
      </w:pPr>
      <w:r w:rsidRPr="00E344BE">
        <w:rPr>
          <w:rFonts w:ascii="Arial" w:hAnsi="Arial" w:cs="Arial"/>
        </w:rPr>
        <w:t>Given the preprocessed and structured news dataset saved as a “.csv” file, first we tokenized the words by using “nltk” package, preserved the English words with applying Regular Expression, removed stop words, then stemmed the words. And the stemmed word list was reserved in the final data frame for further analyzing. With the stemmed words list, we used “Counter” function to count the frequency of each word for each news line, and the counting results were added as a new column named “count” in the data frame.</w:t>
      </w:r>
    </w:p>
    <w:p w14:paraId="7C7DD4B9" w14:textId="77777777" w:rsidR="00513962" w:rsidRPr="00E344BE" w:rsidRDefault="00513962" w:rsidP="00513962">
      <w:pPr>
        <w:tabs>
          <w:tab w:val="left" w:pos="546"/>
        </w:tabs>
        <w:spacing w:after="0"/>
        <w:rPr>
          <w:rFonts w:ascii="Arial" w:hAnsi="Arial" w:cs="Arial"/>
        </w:rPr>
      </w:pPr>
    </w:p>
    <w:p w14:paraId="0256B818" w14:textId="0116C96C" w:rsidR="00513962" w:rsidRPr="00E344BE" w:rsidRDefault="00513962" w:rsidP="00513962">
      <w:pPr>
        <w:tabs>
          <w:tab w:val="left" w:pos="546"/>
        </w:tabs>
        <w:spacing w:after="0"/>
        <w:rPr>
          <w:rFonts w:ascii="Arial" w:hAnsi="Arial" w:cs="Arial"/>
        </w:rPr>
      </w:pPr>
      <w:r w:rsidRPr="00E344BE">
        <w:rPr>
          <w:rFonts w:ascii="Arial" w:hAnsi="Arial" w:cs="Arial"/>
        </w:rPr>
        <w:t xml:space="preserve">As the second step, we defined a function to get TF for </w:t>
      </w:r>
      <w:r w:rsidR="005E5AA7" w:rsidRPr="00E344BE">
        <w:rPr>
          <w:rFonts w:ascii="Arial" w:hAnsi="Arial" w:cs="Arial"/>
        </w:rPr>
        <w:t xml:space="preserve">stemmed </w:t>
      </w:r>
      <w:r w:rsidRPr="00E344BE">
        <w:rPr>
          <w:rFonts w:ascii="Arial" w:hAnsi="Arial" w:cs="Arial"/>
        </w:rPr>
        <w:t>keywords in each document. The frequency for each keyword would be saved as a new column, besides a new column named “Total” will be added to record the sum of all keywords’ counts.</w:t>
      </w:r>
    </w:p>
    <w:p w14:paraId="53E11FFF" w14:textId="77777777" w:rsidR="00513962" w:rsidRPr="00E344BE" w:rsidRDefault="00513962" w:rsidP="00513962">
      <w:pPr>
        <w:tabs>
          <w:tab w:val="left" w:pos="546"/>
        </w:tabs>
        <w:spacing w:after="0"/>
        <w:rPr>
          <w:rFonts w:ascii="Arial" w:hAnsi="Arial" w:cs="Arial"/>
        </w:rPr>
      </w:pPr>
    </w:p>
    <w:p w14:paraId="2503A0F7" w14:textId="5D5FA8E8" w:rsidR="00513962" w:rsidRPr="00E344BE" w:rsidRDefault="00513962" w:rsidP="0069188D">
      <w:pPr>
        <w:tabs>
          <w:tab w:val="left" w:pos="546"/>
        </w:tabs>
        <w:spacing w:after="0"/>
        <w:rPr>
          <w:rFonts w:ascii="Arial" w:hAnsi="Arial" w:cs="Arial"/>
        </w:rPr>
      </w:pPr>
      <w:r w:rsidRPr="00E344BE">
        <w:rPr>
          <w:rFonts w:ascii="Arial" w:hAnsi="Arial" w:cs="Arial"/>
        </w:rPr>
        <w:t>Finally, to display the results of document retrieval, we defined a “summary” function to get the document numbers having the top n frequency of each keyword as well as the total frequency of all keywords. In addition, we defined a “printed_out” function to print the detailed information of the documents retrieved from “summary” function, including word counts, news number, news date, news title, news label and news notes.</w:t>
      </w:r>
    </w:p>
    <w:p w14:paraId="7ED029AD" w14:textId="77777777" w:rsidR="00513962" w:rsidRPr="00E344BE" w:rsidRDefault="00513962" w:rsidP="0069188D">
      <w:pPr>
        <w:tabs>
          <w:tab w:val="left" w:pos="546"/>
        </w:tabs>
        <w:spacing w:after="0"/>
        <w:rPr>
          <w:rFonts w:ascii="Arial" w:hAnsi="Arial" w:cs="Arial"/>
        </w:rPr>
      </w:pPr>
    </w:p>
    <w:p w14:paraId="745B0A02" w14:textId="5B7B770D" w:rsidR="007041EB" w:rsidRPr="00E344BE" w:rsidRDefault="007041EB" w:rsidP="21818FCB">
      <w:pPr>
        <w:pStyle w:val="Heading2"/>
        <w:tabs>
          <w:tab w:val="left" w:pos="546"/>
        </w:tabs>
        <w:rPr>
          <w:rFonts w:ascii="Arial" w:hAnsi="Arial" w:cs="Arial"/>
          <w:color w:val="auto"/>
          <w:sz w:val="24"/>
          <w:szCs w:val="24"/>
        </w:rPr>
      </w:pPr>
      <w:r w:rsidRPr="00E344BE">
        <w:rPr>
          <w:rFonts w:ascii="Arial" w:hAnsi="Arial" w:cs="Arial"/>
          <w:color w:val="auto"/>
          <w:sz w:val="24"/>
          <w:szCs w:val="24"/>
        </w:rPr>
        <w:t>4.</w:t>
      </w:r>
      <w:r w:rsidR="005E5AA7" w:rsidRPr="00E344BE">
        <w:rPr>
          <w:rFonts w:ascii="Arial" w:hAnsi="Arial" w:cs="Arial"/>
          <w:color w:val="auto"/>
          <w:sz w:val="24"/>
          <w:szCs w:val="24"/>
        </w:rPr>
        <w:t>3</w:t>
      </w:r>
      <w:r w:rsidRPr="00E344BE">
        <w:rPr>
          <w:rFonts w:ascii="Arial" w:hAnsi="Arial" w:cs="Arial"/>
        </w:rPr>
        <w:tab/>
      </w:r>
      <w:r w:rsidR="00513962" w:rsidRPr="00E344BE">
        <w:rPr>
          <w:rFonts w:ascii="Arial" w:hAnsi="Arial" w:cs="Arial"/>
          <w:color w:val="auto"/>
          <w:sz w:val="24"/>
          <w:szCs w:val="24"/>
        </w:rPr>
        <w:t xml:space="preserve">Document </w:t>
      </w:r>
      <w:r w:rsidR="6ECA4AFB" w:rsidRPr="00E344BE">
        <w:rPr>
          <w:rFonts w:ascii="Arial" w:hAnsi="Arial" w:cs="Arial"/>
          <w:color w:val="auto"/>
          <w:sz w:val="24"/>
          <w:szCs w:val="24"/>
        </w:rPr>
        <w:t>C</w:t>
      </w:r>
      <w:r w:rsidR="0653DC04" w:rsidRPr="00E344BE">
        <w:rPr>
          <w:rFonts w:ascii="Arial" w:hAnsi="Arial" w:cs="Arial"/>
          <w:color w:val="auto"/>
          <w:sz w:val="24"/>
          <w:szCs w:val="24"/>
        </w:rPr>
        <w:t>lassification</w:t>
      </w:r>
    </w:p>
    <w:p w14:paraId="3EFF5EC6" w14:textId="363C47E8" w:rsidR="21818FCB" w:rsidRPr="00E344BE" w:rsidRDefault="46D895DC" w:rsidP="0069188D">
      <w:pPr>
        <w:tabs>
          <w:tab w:val="left" w:pos="546"/>
        </w:tabs>
        <w:spacing w:after="0"/>
        <w:rPr>
          <w:rFonts w:ascii="Arial" w:hAnsi="Arial" w:cs="Arial"/>
        </w:rPr>
      </w:pPr>
      <w:r w:rsidRPr="00E344BE">
        <w:rPr>
          <w:rFonts w:ascii="Arial" w:hAnsi="Arial" w:cs="Arial"/>
        </w:rPr>
        <w:t>4.</w:t>
      </w:r>
      <w:r w:rsidR="005E5AA7" w:rsidRPr="00E344BE">
        <w:rPr>
          <w:rFonts w:ascii="Arial" w:hAnsi="Arial" w:cs="Arial"/>
        </w:rPr>
        <w:t>3</w:t>
      </w:r>
      <w:r w:rsidRPr="00E344BE">
        <w:rPr>
          <w:rFonts w:ascii="Arial" w:hAnsi="Arial" w:cs="Arial"/>
        </w:rPr>
        <w:t xml:space="preserve">.1 </w:t>
      </w:r>
      <w:r w:rsidR="4CA7FC14" w:rsidRPr="00E344BE">
        <w:rPr>
          <w:rFonts w:ascii="Arial" w:hAnsi="Arial" w:cs="Arial"/>
        </w:rPr>
        <w:t xml:space="preserve">Further </w:t>
      </w:r>
      <w:r w:rsidRPr="00E344BE">
        <w:rPr>
          <w:rFonts w:ascii="Arial" w:hAnsi="Arial" w:cs="Arial"/>
        </w:rPr>
        <w:t>data pre</w:t>
      </w:r>
      <w:r w:rsidR="5886F300" w:rsidRPr="00E344BE">
        <w:rPr>
          <w:rFonts w:ascii="Arial" w:hAnsi="Arial" w:cs="Arial"/>
        </w:rPr>
        <w:t>-</w:t>
      </w:r>
      <w:r w:rsidRPr="00E344BE">
        <w:rPr>
          <w:rFonts w:ascii="Arial" w:hAnsi="Arial" w:cs="Arial"/>
        </w:rPr>
        <w:t>processing for classification</w:t>
      </w:r>
    </w:p>
    <w:p w14:paraId="75708ACF" w14:textId="1AB9EACE" w:rsidR="06830208" w:rsidRPr="00E344BE" w:rsidRDefault="78F1C678" w:rsidP="0069188D">
      <w:pPr>
        <w:tabs>
          <w:tab w:val="left" w:pos="546"/>
        </w:tabs>
        <w:spacing w:after="0"/>
        <w:rPr>
          <w:rFonts w:ascii="Arial" w:hAnsi="Arial" w:cs="Arial"/>
        </w:rPr>
      </w:pPr>
      <w:r w:rsidRPr="00E344BE">
        <w:rPr>
          <w:rFonts w:ascii="Arial" w:hAnsi="Arial" w:cs="Arial"/>
        </w:rPr>
        <w:t xml:space="preserve">The dataset has well balance on size of positive and negative class, almost of 50% of each. </w:t>
      </w:r>
      <w:r w:rsidR="2FF5FF08" w:rsidRPr="00E344BE">
        <w:rPr>
          <w:rFonts w:ascii="Arial" w:hAnsi="Arial" w:cs="Arial"/>
        </w:rPr>
        <w:t>We</w:t>
      </w:r>
      <w:r w:rsidR="06830208" w:rsidRPr="00E344BE">
        <w:rPr>
          <w:rFonts w:ascii="Arial" w:hAnsi="Arial" w:cs="Arial"/>
        </w:rPr>
        <w:t xml:space="preserve"> r</w:t>
      </w:r>
      <w:r w:rsidR="1EA86ED1" w:rsidRPr="00E344BE">
        <w:rPr>
          <w:rFonts w:ascii="Arial" w:hAnsi="Arial" w:cs="Arial"/>
        </w:rPr>
        <w:t>an</w:t>
      </w:r>
      <w:r w:rsidR="06830208" w:rsidRPr="00E344BE">
        <w:rPr>
          <w:rFonts w:ascii="Arial" w:hAnsi="Arial" w:cs="Arial"/>
        </w:rPr>
        <w:t xml:space="preserve"> some preliminary mode</w:t>
      </w:r>
      <w:r w:rsidR="59865909" w:rsidRPr="00E344BE">
        <w:rPr>
          <w:rFonts w:ascii="Arial" w:hAnsi="Arial" w:cs="Arial"/>
        </w:rPr>
        <w:t>l</w:t>
      </w:r>
      <w:r w:rsidR="06830208" w:rsidRPr="00E344BE">
        <w:rPr>
          <w:rFonts w:ascii="Arial" w:hAnsi="Arial" w:cs="Arial"/>
        </w:rPr>
        <w:t>s</w:t>
      </w:r>
      <w:r w:rsidR="3C527AD6" w:rsidRPr="00E344BE">
        <w:rPr>
          <w:rFonts w:ascii="Arial" w:hAnsi="Arial" w:cs="Arial"/>
        </w:rPr>
        <w:t xml:space="preserve"> (Naïve Bayes and SVM)</w:t>
      </w:r>
      <w:r w:rsidR="06830208" w:rsidRPr="00E344BE">
        <w:rPr>
          <w:rFonts w:ascii="Arial" w:hAnsi="Arial" w:cs="Arial"/>
        </w:rPr>
        <w:t xml:space="preserve"> on tokenized news </w:t>
      </w:r>
      <w:r w:rsidR="572FE5A6" w:rsidRPr="00E344BE">
        <w:rPr>
          <w:rFonts w:ascii="Arial" w:hAnsi="Arial" w:cs="Arial"/>
        </w:rPr>
        <w:t>body</w:t>
      </w:r>
      <w:r w:rsidR="06830208" w:rsidRPr="00E344BE">
        <w:rPr>
          <w:rFonts w:ascii="Arial" w:hAnsi="Arial" w:cs="Arial"/>
        </w:rPr>
        <w:t xml:space="preserve"> content</w:t>
      </w:r>
      <w:r w:rsidR="7120BFBE" w:rsidRPr="00E344BE">
        <w:rPr>
          <w:rFonts w:ascii="Arial" w:hAnsi="Arial" w:cs="Arial"/>
        </w:rPr>
        <w:t xml:space="preserve"> alone</w:t>
      </w:r>
      <w:r w:rsidR="06830208" w:rsidRPr="00E344BE">
        <w:rPr>
          <w:rFonts w:ascii="Arial" w:hAnsi="Arial" w:cs="Arial"/>
        </w:rPr>
        <w:t xml:space="preserve">, </w:t>
      </w:r>
      <w:r w:rsidR="314FB93D" w:rsidRPr="00E344BE">
        <w:rPr>
          <w:rFonts w:ascii="Arial" w:hAnsi="Arial" w:cs="Arial"/>
        </w:rPr>
        <w:t xml:space="preserve">however, </w:t>
      </w:r>
      <w:r w:rsidR="06830208" w:rsidRPr="00E344BE">
        <w:rPr>
          <w:rFonts w:ascii="Arial" w:hAnsi="Arial" w:cs="Arial"/>
        </w:rPr>
        <w:t>the accuracy score</w:t>
      </w:r>
      <w:r w:rsidR="4C798EB5" w:rsidRPr="00E344BE">
        <w:rPr>
          <w:rFonts w:ascii="Arial" w:hAnsi="Arial" w:cs="Arial"/>
        </w:rPr>
        <w:t xml:space="preserve">s </w:t>
      </w:r>
      <w:r w:rsidR="3D2BBA76" w:rsidRPr="00E344BE">
        <w:rPr>
          <w:rFonts w:ascii="Arial" w:hAnsi="Arial" w:cs="Arial"/>
        </w:rPr>
        <w:t>were</w:t>
      </w:r>
      <w:r w:rsidR="06830208" w:rsidRPr="00E344BE">
        <w:rPr>
          <w:rFonts w:ascii="Arial" w:hAnsi="Arial" w:cs="Arial"/>
        </w:rPr>
        <w:t xml:space="preserve"> </w:t>
      </w:r>
      <w:r w:rsidR="50733257" w:rsidRPr="00E344BE">
        <w:rPr>
          <w:rFonts w:ascii="Arial" w:hAnsi="Arial" w:cs="Arial"/>
        </w:rPr>
        <w:t xml:space="preserve">not satisfactory. </w:t>
      </w:r>
      <w:r w:rsidR="74174C3D" w:rsidRPr="00E344BE">
        <w:rPr>
          <w:rFonts w:ascii="Arial" w:hAnsi="Arial" w:cs="Arial"/>
        </w:rPr>
        <w:t>This le</w:t>
      </w:r>
      <w:r w:rsidR="60E66814" w:rsidRPr="00E344BE">
        <w:rPr>
          <w:rFonts w:ascii="Arial" w:hAnsi="Arial" w:cs="Arial"/>
        </w:rPr>
        <w:t>d</w:t>
      </w:r>
      <w:r w:rsidR="74174C3D" w:rsidRPr="00E344BE">
        <w:rPr>
          <w:rFonts w:ascii="Arial" w:hAnsi="Arial" w:cs="Arial"/>
        </w:rPr>
        <w:t xml:space="preserve"> us to include “units affected” and new</w:t>
      </w:r>
      <w:r w:rsidR="63E131EE" w:rsidRPr="00E344BE">
        <w:rPr>
          <w:rFonts w:ascii="Arial" w:hAnsi="Arial" w:cs="Arial"/>
        </w:rPr>
        <w:t>s</w:t>
      </w:r>
      <w:r w:rsidR="74174C3D" w:rsidRPr="00E344BE">
        <w:rPr>
          <w:rFonts w:ascii="Arial" w:hAnsi="Arial" w:cs="Arial"/>
        </w:rPr>
        <w:t xml:space="preserve"> titles into corpus.</w:t>
      </w:r>
      <w:r w:rsidR="6D41ED2F" w:rsidRPr="00E344BE">
        <w:rPr>
          <w:rFonts w:ascii="Arial" w:hAnsi="Arial" w:cs="Arial"/>
        </w:rPr>
        <w:t xml:space="preserve"> </w:t>
      </w:r>
      <w:r w:rsidR="344645BC" w:rsidRPr="00E344BE">
        <w:rPr>
          <w:rFonts w:ascii="Arial" w:hAnsi="Arial" w:cs="Arial"/>
        </w:rPr>
        <w:t xml:space="preserve">We </w:t>
      </w:r>
      <w:r w:rsidR="2DE7F5F6" w:rsidRPr="00E344BE">
        <w:rPr>
          <w:rFonts w:ascii="Arial" w:hAnsi="Arial" w:cs="Arial"/>
        </w:rPr>
        <w:t xml:space="preserve">went </w:t>
      </w:r>
      <w:r w:rsidR="344645BC" w:rsidRPr="00E344BE">
        <w:rPr>
          <w:rFonts w:ascii="Arial" w:hAnsi="Arial" w:cs="Arial"/>
        </w:rPr>
        <w:t>through a series of data preprocessing on corpus, including expanding contractions</w:t>
      </w:r>
      <w:r w:rsidR="4015C2FC" w:rsidRPr="00E344BE">
        <w:rPr>
          <w:rFonts w:ascii="Arial" w:hAnsi="Arial" w:cs="Arial"/>
        </w:rPr>
        <w:t>, lowercase the text, remov</w:t>
      </w:r>
      <w:r w:rsidR="3F70B278" w:rsidRPr="00E344BE">
        <w:rPr>
          <w:rFonts w:ascii="Arial" w:hAnsi="Arial" w:cs="Arial"/>
        </w:rPr>
        <w:t>ing</w:t>
      </w:r>
      <w:r w:rsidR="4015C2FC" w:rsidRPr="00E344BE">
        <w:rPr>
          <w:rFonts w:ascii="Arial" w:hAnsi="Arial" w:cs="Arial"/>
        </w:rPr>
        <w:t xml:space="preserve"> non-importance features (e.g</w:t>
      </w:r>
      <w:r w:rsidR="00FA70A1" w:rsidRPr="00E344BE">
        <w:rPr>
          <w:rFonts w:ascii="Arial" w:hAnsi="Arial" w:cs="Arial"/>
        </w:rPr>
        <w:t>.,</w:t>
      </w:r>
      <w:r w:rsidR="4015C2FC" w:rsidRPr="00E344BE">
        <w:rPr>
          <w:rFonts w:ascii="Arial" w:hAnsi="Arial" w:cs="Arial"/>
        </w:rPr>
        <w:t xml:space="preserve"> extra newlines, special characters, </w:t>
      </w:r>
      <w:r w:rsidR="4E7D2068" w:rsidRPr="00E344BE">
        <w:rPr>
          <w:rFonts w:ascii="Arial" w:hAnsi="Arial" w:cs="Arial"/>
        </w:rPr>
        <w:t>and stop words). We then introduce</w:t>
      </w:r>
      <w:r w:rsidR="3CC8D0C8" w:rsidRPr="00E344BE">
        <w:rPr>
          <w:rFonts w:ascii="Arial" w:hAnsi="Arial" w:cs="Arial"/>
        </w:rPr>
        <w:t>d</w:t>
      </w:r>
      <w:r w:rsidR="4E7D2068" w:rsidRPr="00E344BE">
        <w:rPr>
          <w:rFonts w:ascii="Arial" w:hAnsi="Arial" w:cs="Arial"/>
        </w:rPr>
        <w:t xml:space="preserve"> Part-of-Sentence</w:t>
      </w:r>
      <w:r w:rsidR="2D3B4488" w:rsidRPr="00E344BE">
        <w:rPr>
          <w:rFonts w:ascii="Arial" w:hAnsi="Arial" w:cs="Arial"/>
        </w:rPr>
        <w:t xml:space="preserve"> </w:t>
      </w:r>
      <w:r w:rsidR="4E7D2068" w:rsidRPr="00E344BE">
        <w:rPr>
          <w:rFonts w:ascii="Arial" w:hAnsi="Arial" w:cs="Arial"/>
        </w:rPr>
        <w:t xml:space="preserve">(POS) feature to </w:t>
      </w:r>
      <w:r w:rsidR="0399F54D" w:rsidRPr="00E344BE">
        <w:rPr>
          <w:rFonts w:ascii="Arial" w:hAnsi="Arial" w:cs="Arial"/>
        </w:rPr>
        <w:t>perform lemmatization</w:t>
      </w:r>
      <w:r w:rsidR="2150F635" w:rsidRPr="00E344BE">
        <w:rPr>
          <w:rFonts w:ascii="Arial" w:hAnsi="Arial" w:cs="Arial"/>
        </w:rPr>
        <w:t>. After the data preprocessing, 33% of tokenized news would be set aside for model testin</w:t>
      </w:r>
      <w:r w:rsidR="6DAE1946" w:rsidRPr="00E344BE">
        <w:rPr>
          <w:rFonts w:ascii="Arial" w:hAnsi="Arial" w:cs="Arial"/>
        </w:rPr>
        <w:t>g, and cross validation (3-fold) would be used to train model’s hy</w:t>
      </w:r>
      <w:r w:rsidR="1681F385" w:rsidRPr="00E344BE">
        <w:rPr>
          <w:rFonts w:ascii="Arial" w:hAnsi="Arial" w:cs="Arial"/>
        </w:rPr>
        <w:t>per-parameters.</w:t>
      </w:r>
    </w:p>
    <w:p w14:paraId="611AB277" w14:textId="77777777" w:rsidR="0069188D" w:rsidRPr="00E344BE" w:rsidRDefault="0069188D" w:rsidP="0069188D">
      <w:pPr>
        <w:tabs>
          <w:tab w:val="left" w:pos="546"/>
        </w:tabs>
        <w:spacing w:after="0"/>
        <w:rPr>
          <w:rFonts w:ascii="Arial" w:hAnsi="Arial" w:cs="Arial"/>
        </w:rPr>
      </w:pPr>
    </w:p>
    <w:p w14:paraId="5B185796" w14:textId="1C00B6E4" w:rsidR="46D895DC" w:rsidRPr="00E344BE" w:rsidRDefault="46D895DC" w:rsidP="0069188D">
      <w:pPr>
        <w:tabs>
          <w:tab w:val="left" w:pos="546"/>
        </w:tabs>
        <w:spacing w:after="0"/>
        <w:rPr>
          <w:rFonts w:ascii="Arial" w:hAnsi="Arial" w:cs="Arial"/>
        </w:rPr>
      </w:pPr>
      <w:r w:rsidRPr="00E344BE">
        <w:rPr>
          <w:rFonts w:ascii="Arial" w:hAnsi="Arial" w:cs="Arial"/>
        </w:rPr>
        <w:t>4.</w:t>
      </w:r>
      <w:r w:rsidR="005E5AA7" w:rsidRPr="00E344BE">
        <w:rPr>
          <w:rFonts w:ascii="Arial" w:hAnsi="Arial" w:cs="Arial"/>
        </w:rPr>
        <w:t>3</w:t>
      </w:r>
      <w:r w:rsidRPr="00E344BE">
        <w:rPr>
          <w:rFonts w:ascii="Arial" w:hAnsi="Arial" w:cs="Arial"/>
        </w:rPr>
        <w:t>.2 Assessment of classifier</w:t>
      </w:r>
      <w:r w:rsidR="434A383F" w:rsidRPr="00E344BE">
        <w:rPr>
          <w:rFonts w:ascii="Arial" w:hAnsi="Arial" w:cs="Arial"/>
        </w:rPr>
        <w:t>s’</w:t>
      </w:r>
      <w:r w:rsidRPr="00E344BE">
        <w:rPr>
          <w:rFonts w:ascii="Arial" w:hAnsi="Arial" w:cs="Arial"/>
        </w:rPr>
        <w:t xml:space="preserve"> quality</w:t>
      </w:r>
    </w:p>
    <w:p w14:paraId="2F91632C" w14:textId="4FE68FE1" w:rsidR="21818FCB" w:rsidRPr="00E344BE" w:rsidRDefault="19D72C57" w:rsidP="0069188D">
      <w:pPr>
        <w:tabs>
          <w:tab w:val="left" w:pos="546"/>
        </w:tabs>
        <w:spacing w:after="0"/>
        <w:rPr>
          <w:rFonts w:ascii="Arial" w:hAnsi="Arial" w:cs="Arial"/>
        </w:rPr>
      </w:pPr>
      <w:r w:rsidRPr="00E344BE">
        <w:rPr>
          <w:rFonts w:ascii="Arial" w:hAnsi="Arial" w:cs="Arial"/>
        </w:rPr>
        <w:t>We propose</w:t>
      </w:r>
      <w:r w:rsidR="3A4BC1AF" w:rsidRPr="00E344BE">
        <w:rPr>
          <w:rFonts w:ascii="Arial" w:hAnsi="Arial" w:cs="Arial"/>
        </w:rPr>
        <w:t xml:space="preserve"> </w:t>
      </w:r>
      <w:r w:rsidRPr="00E344BE">
        <w:rPr>
          <w:rFonts w:ascii="Arial" w:hAnsi="Arial" w:cs="Arial"/>
        </w:rPr>
        <w:t>F-beta to measure model performance.</w:t>
      </w:r>
      <w:r w:rsidR="75FD704A" w:rsidRPr="00E344BE">
        <w:rPr>
          <w:rFonts w:ascii="Arial" w:hAnsi="Arial" w:cs="Arial"/>
        </w:rPr>
        <w:t xml:space="preserve"> F-beta is a harmonized measurement on precision</w:t>
      </w:r>
      <w:r w:rsidR="15CF7E10" w:rsidRPr="00E344BE">
        <w:rPr>
          <w:rFonts w:ascii="Arial" w:hAnsi="Arial" w:cs="Arial"/>
        </w:rPr>
        <w:t xml:space="preserve"> score</w:t>
      </w:r>
      <w:r w:rsidR="75FD704A" w:rsidRPr="00E344BE">
        <w:rPr>
          <w:rFonts w:ascii="Arial" w:hAnsi="Arial" w:cs="Arial"/>
        </w:rPr>
        <w:t xml:space="preserve"> and recall</w:t>
      </w:r>
      <w:r w:rsidR="498B48D4" w:rsidRPr="00E344BE">
        <w:rPr>
          <w:rFonts w:ascii="Arial" w:hAnsi="Arial" w:cs="Arial"/>
        </w:rPr>
        <w:t xml:space="preserve"> score</w:t>
      </w:r>
      <w:r w:rsidR="75FD704A" w:rsidRPr="00E344BE">
        <w:rPr>
          <w:rFonts w:ascii="Arial" w:hAnsi="Arial" w:cs="Arial"/>
        </w:rPr>
        <w:t xml:space="preserve">. </w:t>
      </w:r>
      <w:r w:rsidRPr="00E344BE">
        <w:rPr>
          <w:rFonts w:ascii="Arial" w:hAnsi="Arial" w:cs="Arial"/>
        </w:rPr>
        <w:t xml:space="preserve">The beta is set as 1.5, which is to favor recall </w:t>
      </w:r>
      <w:r w:rsidR="7E9285CB" w:rsidRPr="00E344BE">
        <w:rPr>
          <w:rFonts w:ascii="Arial" w:hAnsi="Arial" w:cs="Arial"/>
        </w:rPr>
        <w:t>score</w:t>
      </w:r>
      <w:r w:rsidR="010F94E5" w:rsidRPr="00E344BE">
        <w:rPr>
          <w:rFonts w:ascii="Arial" w:hAnsi="Arial" w:cs="Arial"/>
        </w:rPr>
        <w:t xml:space="preserve">. </w:t>
      </w:r>
      <w:r w:rsidR="274B8EF7" w:rsidRPr="00E344BE">
        <w:rPr>
          <w:rFonts w:ascii="Arial" w:hAnsi="Arial" w:cs="Arial"/>
        </w:rPr>
        <w:t xml:space="preserve">For our model, we emphasize recall score (false negative) more than precision score (false positive). </w:t>
      </w:r>
      <w:r w:rsidR="35B2EC63" w:rsidRPr="00E344BE">
        <w:rPr>
          <w:rFonts w:ascii="Arial" w:hAnsi="Arial" w:cs="Arial"/>
        </w:rPr>
        <w:t xml:space="preserve">False negative refers to the situation where the target news </w:t>
      </w:r>
      <w:r w:rsidR="5B1A7C5E" w:rsidRPr="00E344BE">
        <w:rPr>
          <w:rFonts w:ascii="Arial" w:hAnsi="Arial" w:cs="Arial"/>
        </w:rPr>
        <w:t>fails</w:t>
      </w:r>
      <w:r w:rsidR="35B2EC63" w:rsidRPr="00E344BE">
        <w:rPr>
          <w:rFonts w:ascii="Arial" w:hAnsi="Arial" w:cs="Arial"/>
        </w:rPr>
        <w:t xml:space="preserve"> to be detected by</w:t>
      </w:r>
      <w:r w:rsidR="1A6E45D8" w:rsidRPr="00E344BE">
        <w:rPr>
          <w:rFonts w:ascii="Arial" w:hAnsi="Arial" w:cs="Arial"/>
        </w:rPr>
        <w:t xml:space="preserve"> the model</w:t>
      </w:r>
      <w:r w:rsidR="13F7931D" w:rsidRPr="00E344BE">
        <w:rPr>
          <w:rFonts w:ascii="Arial" w:hAnsi="Arial" w:cs="Arial"/>
        </w:rPr>
        <w:t xml:space="preserve">. This would cause inaccurate data fed </w:t>
      </w:r>
      <w:r w:rsidR="4C91BCFE" w:rsidRPr="00E344BE">
        <w:rPr>
          <w:rFonts w:ascii="Arial" w:hAnsi="Arial" w:cs="Arial"/>
        </w:rPr>
        <w:t>in</w:t>
      </w:r>
      <w:r w:rsidR="586FBAD2" w:rsidRPr="00E344BE">
        <w:rPr>
          <w:rFonts w:ascii="Arial" w:hAnsi="Arial" w:cs="Arial"/>
        </w:rPr>
        <w:t>to</w:t>
      </w:r>
      <w:r w:rsidR="13F7931D" w:rsidRPr="00E344BE">
        <w:rPr>
          <w:rFonts w:ascii="Arial" w:hAnsi="Arial" w:cs="Arial"/>
        </w:rPr>
        <w:t xml:space="preserve"> the pricing model subsequently. False </w:t>
      </w:r>
      <w:r w:rsidR="1615F5E3" w:rsidRPr="00E344BE">
        <w:rPr>
          <w:rFonts w:ascii="Arial" w:hAnsi="Arial" w:cs="Arial"/>
        </w:rPr>
        <w:t>positive refers to the situation where the random news is picked by the model, which w</w:t>
      </w:r>
      <w:r w:rsidR="577BC56D" w:rsidRPr="00E344BE">
        <w:rPr>
          <w:rFonts w:ascii="Arial" w:hAnsi="Arial" w:cs="Arial"/>
        </w:rPr>
        <w:t xml:space="preserve">ould be translated to more </w:t>
      </w:r>
      <w:r w:rsidR="722C1D7F" w:rsidRPr="00E344BE">
        <w:rPr>
          <w:rFonts w:ascii="Arial" w:hAnsi="Arial" w:cs="Arial"/>
        </w:rPr>
        <w:t xml:space="preserve">working hours of </w:t>
      </w:r>
      <w:r w:rsidR="03CD2955" w:rsidRPr="00E344BE">
        <w:rPr>
          <w:rFonts w:ascii="Arial" w:hAnsi="Arial" w:cs="Arial"/>
        </w:rPr>
        <w:t xml:space="preserve">the data specialist </w:t>
      </w:r>
      <w:r w:rsidR="722C1D7F" w:rsidRPr="00E344BE">
        <w:rPr>
          <w:rFonts w:ascii="Arial" w:hAnsi="Arial" w:cs="Arial"/>
        </w:rPr>
        <w:t xml:space="preserve">team to review the news. </w:t>
      </w:r>
      <w:r w:rsidR="6569A573" w:rsidRPr="00E344BE">
        <w:rPr>
          <w:rFonts w:ascii="Arial" w:hAnsi="Arial" w:cs="Arial"/>
        </w:rPr>
        <w:t>Therefore, we tend to reward recall score more t</w:t>
      </w:r>
      <w:r w:rsidR="26CF74FE" w:rsidRPr="00E344BE">
        <w:rPr>
          <w:rFonts w:ascii="Arial" w:hAnsi="Arial" w:cs="Arial"/>
        </w:rPr>
        <w:t>han precision score.</w:t>
      </w:r>
    </w:p>
    <w:p w14:paraId="4197B91D" w14:textId="77777777" w:rsidR="005E5AA7" w:rsidRPr="00E344BE" w:rsidRDefault="005E5AA7" w:rsidP="0069188D">
      <w:pPr>
        <w:tabs>
          <w:tab w:val="left" w:pos="546"/>
        </w:tabs>
        <w:spacing w:after="0"/>
        <w:rPr>
          <w:rFonts w:ascii="Arial" w:hAnsi="Arial" w:cs="Arial"/>
        </w:rPr>
      </w:pPr>
    </w:p>
    <w:p w14:paraId="56EAD392" w14:textId="54D3FF40" w:rsidR="00585C38" w:rsidRPr="00E344BE" w:rsidRDefault="00585C38" w:rsidP="00585C38">
      <w:pPr>
        <w:pStyle w:val="Heading2"/>
        <w:tabs>
          <w:tab w:val="left" w:pos="546"/>
        </w:tabs>
        <w:rPr>
          <w:rFonts w:ascii="Arial" w:hAnsi="Arial" w:cs="Arial"/>
          <w:color w:val="auto"/>
          <w:sz w:val="24"/>
          <w:szCs w:val="24"/>
        </w:rPr>
      </w:pPr>
      <w:r w:rsidRPr="00E344BE">
        <w:rPr>
          <w:rFonts w:ascii="Arial" w:hAnsi="Arial" w:cs="Arial"/>
          <w:color w:val="auto"/>
          <w:sz w:val="24"/>
          <w:szCs w:val="24"/>
        </w:rPr>
        <w:t>4.4</w:t>
      </w:r>
      <w:r w:rsidRPr="00E344BE">
        <w:rPr>
          <w:rFonts w:ascii="Arial" w:hAnsi="Arial" w:cs="Arial"/>
        </w:rPr>
        <w:tab/>
      </w:r>
      <w:r w:rsidRPr="00E344BE">
        <w:rPr>
          <w:rFonts w:ascii="Arial" w:hAnsi="Arial" w:cs="Arial"/>
          <w:color w:val="auto"/>
          <w:sz w:val="24"/>
          <w:szCs w:val="24"/>
        </w:rPr>
        <w:t>Topic Modeling</w:t>
      </w:r>
    </w:p>
    <w:p w14:paraId="5E99C75E" w14:textId="4E0B333D" w:rsidR="00CE2AE5" w:rsidRPr="00E344BE" w:rsidRDefault="00156F75" w:rsidP="00CE2AE5">
      <w:pPr>
        <w:pStyle w:val="ListParagraph"/>
        <w:spacing w:after="0"/>
        <w:ind w:left="0"/>
        <w:jc w:val="both"/>
        <w:rPr>
          <w:rFonts w:ascii="Arial" w:hAnsi="Arial" w:cs="Arial"/>
        </w:rPr>
      </w:pPr>
      <w:r w:rsidRPr="00E344BE">
        <w:rPr>
          <w:rFonts w:ascii="Arial" w:hAnsi="Arial" w:cs="Arial"/>
        </w:rPr>
        <w:t>First, w</w:t>
      </w:r>
      <w:r w:rsidR="00CE2AE5" w:rsidRPr="00E344BE">
        <w:rPr>
          <w:rFonts w:ascii="Arial" w:hAnsi="Arial" w:cs="Arial"/>
        </w:rPr>
        <w:t>e g</w:t>
      </w:r>
      <w:r w:rsidR="0027069A" w:rsidRPr="00E344BE">
        <w:rPr>
          <w:rFonts w:ascii="Arial" w:hAnsi="Arial" w:cs="Arial"/>
        </w:rPr>
        <w:t>o</w:t>
      </w:r>
      <w:r w:rsidR="00CE2AE5" w:rsidRPr="00E344BE">
        <w:rPr>
          <w:rFonts w:ascii="Arial" w:hAnsi="Arial" w:cs="Arial"/>
        </w:rPr>
        <w:t>t the title list from the csv file and do the lemmatization. Besides the default stop words list, we create</w:t>
      </w:r>
      <w:r w:rsidR="0027069A" w:rsidRPr="00E344BE">
        <w:rPr>
          <w:rFonts w:ascii="Arial" w:hAnsi="Arial" w:cs="Arial"/>
        </w:rPr>
        <w:t>d</w:t>
      </w:r>
      <w:r w:rsidR="00CE2AE5" w:rsidRPr="00E344BE">
        <w:rPr>
          <w:rFonts w:ascii="Arial" w:hAnsi="Arial" w:cs="Arial"/>
        </w:rPr>
        <w:t xml:space="preserve"> a new list which contains two parts and remove the words in this list. First part consists of the words of the countries, organizations and date recognized by NER using spaCy. Second part consists of the words appeared in the previous results of topic modelling but have no real meaning or are not helpful in analysis the topic (for example, ‘refinery’, ‘unit’, ‘star’, ‘complex’.).</w:t>
      </w:r>
    </w:p>
    <w:p w14:paraId="4C825463" w14:textId="77777777" w:rsidR="00CE2AE5" w:rsidRPr="00E344BE" w:rsidRDefault="00CE2AE5" w:rsidP="00CE2AE5">
      <w:pPr>
        <w:pStyle w:val="ListParagraph"/>
        <w:spacing w:after="0"/>
        <w:ind w:left="0"/>
        <w:jc w:val="both"/>
        <w:rPr>
          <w:rFonts w:ascii="Arial" w:hAnsi="Arial" w:cs="Arial"/>
        </w:rPr>
      </w:pPr>
    </w:p>
    <w:p w14:paraId="49295B48" w14:textId="1613AA92" w:rsidR="00465116" w:rsidRDefault="00CE2AE5" w:rsidP="00C761AC">
      <w:pPr>
        <w:pStyle w:val="ListParagraph"/>
        <w:spacing w:after="0"/>
        <w:ind w:left="0"/>
        <w:jc w:val="both"/>
        <w:rPr>
          <w:rFonts w:ascii="Arial" w:hAnsi="Arial" w:cs="Arial"/>
        </w:rPr>
      </w:pPr>
      <w:r w:rsidRPr="00E344BE">
        <w:rPr>
          <w:rFonts w:ascii="Arial" w:hAnsi="Arial" w:cs="Arial"/>
        </w:rPr>
        <w:t>We use</w:t>
      </w:r>
      <w:r w:rsidR="0027069A" w:rsidRPr="00E344BE">
        <w:rPr>
          <w:rFonts w:ascii="Arial" w:hAnsi="Arial" w:cs="Arial"/>
        </w:rPr>
        <w:t>d</w:t>
      </w:r>
      <w:r w:rsidRPr="00E344BE">
        <w:rPr>
          <w:rFonts w:ascii="Arial" w:hAnsi="Arial" w:cs="Arial"/>
        </w:rPr>
        <w:t xml:space="preserve"> the ‘LatentDirichletAllocation’ from sklearn to implement topic modelling. </w:t>
      </w:r>
      <w:r w:rsidR="002C2614" w:rsidRPr="00E344BE">
        <w:rPr>
          <w:rFonts w:ascii="Arial" w:hAnsi="Arial" w:cs="Arial"/>
        </w:rPr>
        <w:t>The iteration is 10 by default, w</w:t>
      </w:r>
      <w:r w:rsidR="0027069A" w:rsidRPr="00E344BE">
        <w:rPr>
          <w:rFonts w:ascii="Arial" w:hAnsi="Arial" w:cs="Arial"/>
        </w:rPr>
        <w:t xml:space="preserve">e did </w:t>
      </w:r>
      <w:r w:rsidR="00766930" w:rsidRPr="00E344BE">
        <w:rPr>
          <w:rFonts w:ascii="Arial" w:hAnsi="Arial" w:cs="Arial"/>
        </w:rPr>
        <w:t xml:space="preserve">a line chart to decide the most appropriate topic number and learning decay (0.9). </w:t>
      </w:r>
      <w:r w:rsidR="002C2614" w:rsidRPr="00E344BE">
        <w:rPr>
          <w:rFonts w:ascii="Arial" w:hAnsi="Arial" w:cs="Arial"/>
        </w:rPr>
        <w:t>However, the best</w:t>
      </w:r>
      <w:r w:rsidR="00867E91" w:rsidRPr="00E344BE">
        <w:rPr>
          <w:rFonts w:ascii="Arial" w:hAnsi="Arial" w:cs="Arial"/>
        </w:rPr>
        <w:t xml:space="preserve"> model</w:t>
      </w:r>
      <w:r w:rsidRPr="00E344BE">
        <w:rPr>
          <w:rFonts w:ascii="Arial" w:hAnsi="Arial" w:cs="Arial"/>
        </w:rPr>
        <w:t xml:space="preserve"> </w:t>
      </w:r>
      <w:r w:rsidR="00BD7855" w:rsidRPr="00E344BE">
        <w:rPr>
          <w:rFonts w:ascii="Arial" w:hAnsi="Arial" w:cs="Arial"/>
        </w:rPr>
        <w:t>only contains 2 topics, which is not</w:t>
      </w:r>
      <w:r w:rsidR="00CA3643" w:rsidRPr="00E344BE">
        <w:rPr>
          <w:rFonts w:ascii="Arial" w:hAnsi="Arial" w:cs="Arial"/>
        </w:rPr>
        <w:t xml:space="preserve"> </w:t>
      </w:r>
      <w:r w:rsidR="00250113" w:rsidRPr="00E344BE">
        <w:rPr>
          <w:rFonts w:ascii="Arial" w:hAnsi="Arial" w:cs="Arial"/>
        </w:rPr>
        <w:t>what we want</w:t>
      </w:r>
      <w:r w:rsidR="00CE6546" w:rsidRPr="00E344BE">
        <w:rPr>
          <w:rFonts w:ascii="Arial" w:hAnsi="Arial" w:cs="Arial"/>
        </w:rPr>
        <w:t xml:space="preserve">. </w:t>
      </w:r>
      <w:r w:rsidR="008656B2" w:rsidRPr="00E344BE">
        <w:rPr>
          <w:rFonts w:ascii="Arial" w:hAnsi="Arial" w:cs="Arial"/>
        </w:rPr>
        <w:t>Finally, w</w:t>
      </w:r>
      <w:r w:rsidR="003D2F0A" w:rsidRPr="00E344BE">
        <w:rPr>
          <w:rFonts w:ascii="Arial" w:hAnsi="Arial" w:cs="Arial"/>
        </w:rPr>
        <w:t>e selected</w:t>
      </w:r>
      <w:r w:rsidRPr="00E344BE">
        <w:rPr>
          <w:rFonts w:ascii="Arial" w:hAnsi="Arial" w:cs="Arial"/>
        </w:rPr>
        <w:t xml:space="preserve"> </w:t>
      </w:r>
      <w:r w:rsidR="00BF2526" w:rsidRPr="00E344BE">
        <w:rPr>
          <w:rFonts w:ascii="Arial" w:hAnsi="Arial" w:cs="Arial"/>
        </w:rPr>
        <w:t>6 as</w:t>
      </w:r>
      <w:r w:rsidRPr="00E344BE">
        <w:rPr>
          <w:rFonts w:ascii="Arial" w:hAnsi="Arial" w:cs="Arial"/>
        </w:rPr>
        <w:t xml:space="preserve"> topic number</w:t>
      </w:r>
      <w:r w:rsidR="00E240BA" w:rsidRPr="00E344BE">
        <w:rPr>
          <w:rFonts w:ascii="Arial" w:hAnsi="Arial" w:cs="Arial"/>
        </w:rPr>
        <w:t>, which is based on the consulting result of expert with domain knowledge</w:t>
      </w:r>
      <w:r w:rsidRPr="00E344BE">
        <w:rPr>
          <w:rFonts w:ascii="Arial" w:hAnsi="Arial" w:cs="Arial"/>
        </w:rPr>
        <w:t xml:space="preserve">. </w:t>
      </w:r>
      <w:r w:rsidR="008656B2" w:rsidRPr="00E344BE">
        <w:rPr>
          <w:rFonts w:ascii="Arial" w:hAnsi="Arial" w:cs="Arial"/>
        </w:rPr>
        <w:t xml:space="preserve">And the perplexity of </w:t>
      </w:r>
      <w:r w:rsidR="00BF2526" w:rsidRPr="00E344BE">
        <w:rPr>
          <w:rFonts w:ascii="Arial" w:hAnsi="Arial" w:cs="Arial"/>
        </w:rPr>
        <w:t xml:space="preserve">the model is </w:t>
      </w:r>
      <w:r w:rsidR="008656B2" w:rsidRPr="00E344BE">
        <w:rPr>
          <w:rFonts w:ascii="Arial" w:hAnsi="Arial" w:cs="Arial"/>
        </w:rPr>
        <w:t xml:space="preserve">80.32. </w:t>
      </w:r>
      <w:r w:rsidRPr="00E344BE">
        <w:rPr>
          <w:rFonts w:ascii="Arial" w:hAnsi="Arial" w:cs="Arial"/>
        </w:rPr>
        <w:t>pyLDAvis is used to visualize the result.</w:t>
      </w:r>
    </w:p>
    <w:p w14:paraId="482C2C9B" w14:textId="77777777" w:rsidR="00C761AC" w:rsidRPr="00E344BE" w:rsidRDefault="00C761AC" w:rsidP="00C761AC">
      <w:pPr>
        <w:pStyle w:val="ListParagraph"/>
        <w:spacing w:after="0"/>
        <w:ind w:left="0"/>
        <w:jc w:val="both"/>
        <w:rPr>
          <w:rFonts w:ascii="Arial" w:hAnsi="Arial" w:cs="Arial" w:hint="eastAsia"/>
        </w:rPr>
      </w:pPr>
    </w:p>
    <w:p w14:paraId="76836ADA" w14:textId="5783FF8D" w:rsidR="00465116" w:rsidRPr="00E344BE" w:rsidRDefault="00465116" w:rsidP="00465116">
      <w:pPr>
        <w:pStyle w:val="Heading2"/>
        <w:tabs>
          <w:tab w:val="left" w:pos="546"/>
        </w:tabs>
        <w:rPr>
          <w:rFonts w:ascii="Arial" w:hAnsi="Arial" w:cs="Arial"/>
          <w:color w:val="auto"/>
          <w:sz w:val="24"/>
          <w:szCs w:val="24"/>
        </w:rPr>
      </w:pPr>
      <w:r w:rsidRPr="00E344BE">
        <w:rPr>
          <w:rFonts w:ascii="Arial" w:hAnsi="Arial" w:cs="Arial"/>
          <w:color w:val="auto"/>
          <w:sz w:val="24"/>
          <w:szCs w:val="24"/>
        </w:rPr>
        <w:t>4.5</w:t>
      </w:r>
      <w:r w:rsidRPr="00E344BE">
        <w:rPr>
          <w:rFonts w:ascii="Arial" w:hAnsi="Arial" w:cs="Arial"/>
        </w:rPr>
        <w:tab/>
      </w:r>
      <w:r w:rsidRPr="00E344BE">
        <w:rPr>
          <w:rFonts w:ascii="Arial" w:hAnsi="Arial" w:cs="Arial"/>
          <w:color w:val="auto"/>
          <w:sz w:val="24"/>
          <w:szCs w:val="24"/>
        </w:rPr>
        <w:t>Information Extraction</w:t>
      </w:r>
    </w:p>
    <w:p w14:paraId="68E977AA" w14:textId="77777777" w:rsidR="007B48F4" w:rsidRPr="00E344BE" w:rsidRDefault="00AB6604" w:rsidP="00AB6604">
      <w:pPr>
        <w:pStyle w:val="ListParagraph"/>
        <w:ind w:left="0"/>
        <w:jc w:val="both"/>
        <w:rPr>
          <w:rFonts w:ascii="Arial" w:hAnsi="Arial" w:cs="Arial"/>
        </w:rPr>
      </w:pPr>
      <w:r w:rsidRPr="00E344BE">
        <w:rPr>
          <w:rFonts w:ascii="Arial" w:hAnsi="Arial" w:cs="Arial"/>
        </w:rPr>
        <w:t>Given the preprocessed news dataset and news_for_classification.csv file, we first get the news are labelled as 1 which are our target news for information extraction. Then we create</w:t>
      </w:r>
      <w:r w:rsidR="007B48F4" w:rsidRPr="00E344BE">
        <w:rPr>
          <w:rFonts w:ascii="Arial" w:hAnsi="Arial" w:cs="Arial"/>
        </w:rPr>
        <w:t>d</w:t>
      </w:r>
      <w:r w:rsidRPr="00E344BE">
        <w:rPr>
          <w:rFonts w:ascii="Arial" w:hAnsi="Arial" w:cs="Arial"/>
        </w:rPr>
        <w:t xml:space="preserve"> news_for_IE.csv which contains news number, title, date and contend information</w:t>
      </w:r>
      <w:r w:rsidR="007B48F4" w:rsidRPr="00E344BE">
        <w:rPr>
          <w:rFonts w:ascii="Arial" w:hAnsi="Arial" w:cs="Arial"/>
        </w:rPr>
        <w:t>, and</w:t>
      </w:r>
      <w:r w:rsidRPr="00E344BE">
        <w:rPr>
          <w:rFonts w:ascii="Arial" w:hAnsi="Arial" w:cs="Arial"/>
        </w:rPr>
        <w:t xml:space="preserve"> used spaCy to lemmatize the content. </w:t>
      </w:r>
    </w:p>
    <w:p w14:paraId="30993214" w14:textId="77777777" w:rsidR="007B48F4" w:rsidRPr="00E344BE" w:rsidRDefault="007B48F4" w:rsidP="00AB6604">
      <w:pPr>
        <w:pStyle w:val="ListParagraph"/>
        <w:ind w:left="0"/>
        <w:jc w:val="both"/>
        <w:rPr>
          <w:rFonts w:ascii="Arial" w:hAnsi="Arial" w:cs="Arial"/>
        </w:rPr>
      </w:pPr>
    </w:p>
    <w:p w14:paraId="0EA5FD01" w14:textId="40AD2B48" w:rsidR="00AB6604" w:rsidRPr="00E344BE" w:rsidRDefault="00E87781" w:rsidP="00AB6604">
      <w:pPr>
        <w:pStyle w:val="ListParagraph"/>
        <w:ind w:left="0"/>
        <w:jc w:val="both"/>
        <w:rPr>
          <w:rFonts w:ascii="Arial" w:hAnsi="Arial" w:cs="Arial"/>
        </w:rPr>
      </w:pPr>
      <w:r w:rsidRPr="00E344BE">
        <w:rPr>
          <w:rFonts w:ascii="Arial" w:hAnsi="Arial" w:cs="Arial"/>
        </w:rPr>
        <w:t>W</w:t>
      </w:r>
      <w:r w:rsidR="00AB6604" w:rsidRPr="00E344BE">
        <w:rPr>
          <w:rFonts w:ascii="Arial" w:hAnsi="Arial" w:cs="Arial"/>
        </w:rPr>
        <w:t xml:space="preserve">e defined some functions to do information extraction. The functions </w:t>
      </w:r>
      <w:r w:rsidR="003A2780" w:rsidRPr="00E344BE">
        <w:rPr>
          <w:rFonts w:ascii="Arial" w:hAnsi="Arial" w:cs="Arial"/>
        </w:rPr>
        <w:t>use</w:t>
      </w:r>
      <w:r w:rsidR="00364F92" w:rsidRPr="00E344BE">
        <w:rPr>
          <w:rFonts w:ascii="Arial" w:hAnsi="Arial" w:cs="Arial"/>
        </w:rPr>
        <w:t xml:space="preserve"> </w:t>
      </w:r>
      <w:r w:rsidR="00AB6604" w:rsidRPr="00E344BE">
        <w:rPr>
          <w:rFonts w:ascii="Arial" w:hAnsi="Arial" w:cs="Arial"/>
        </w:rPr>
        <w:t>tokenization</w:t>
      </w:r>
      <w:r w:rsidR="00364F92" w:rsidRPr="00E344BE">
        <w:rPr>
          <w:rFonts w:ascii="Arial" w:hAnsi="Arial" w:cs="Arial"/>
        </w:rPr>
        <w:t xml:space="preserve">, </w:t>
      </w:r>
      <w:r w:rsidR="00CC58B0" w:rsidRPr="00E344BE">
        <w:rPr>
          <w:rFonts w:ascii="Arial" w:hAnsi="Arial" w:cs="Arial"/>
        </w:rPr>
        <w:t xml:space="preserve">string operation and </w:t>
      </w:r>
      <w:r w:rsidR="003A2780" w:rsidRPr="00E344BE">
        <w:rPr>
          <w:rFonts w:ascii="Arial" w:hAnsi="Arial" w:cs="Arial"/>
        </w:rPr>
        <w:t>sl</w:t>
      </w:r>
      <w:r w:rsidR="004111DB" w:rsidRPr="00E344BE">
        <w:rPr>
          <w:rFonts w:ascii="Arial" w:hAnsi="Arial" w:cs="Arial"/>
        </w:rPr>
        <w:t>i</w:t>
      </w:r>
      <w:r w:rsidR="003A2780" w:rsidRPr="00E344BE">
        <w:rPr>
          <w:rFonts w:ascii="Arial" w:hAnsi="Arial" w:cs="Arial"/>
        </w:rPr>
        <w:t>cing</w:t>
      </w:r>
      <w:r w:rsidR="00AB6604" w:rsidRPr="00E344BE">
        <w:rPr>
          <w:rFonts w:ascii="Arial" w:hAnsi="Arial" w:cs="Arial"/>
        </w:rPr>
        <w:t>. Information like refinery name, owner name, overall capacity, affected unit(s), affected capacity and duration can be extracted directly from our pre-defined functions.</w:t>
      </w:r>
    </w:p>
    <w:p w14:paraId="10E7D19A" w14:textId="77777777" w:rsidR="00AB6604" w:rsidRPr="00E344BE" w:rsidRDefault="00AB6604" w:rsidP="00AB6604">
      <w:pPr>
        <w:pStyle w:val="ListParagraph"/>
        <w:ind w:left="0"/>
        <w:jc w:val="both"/>
        <w:rPr>
          <w:rFonts w:ascii="Arial" w:hAnsi="Arial" w:cs="Arial"/>
        </w:rPr>
      </w:pPr>
    </w:p>
    <w:p w14:paraId="2860CA4D" w14:textId="1413DB1F" w:rsidR="00AB6604" w:rsidRPr="00E344BE" w:rsidRDefault="00AB6604" w:rsidP="00AB6604">
      <w:pPr>
        <w:pStyle w:val="ListParagraph"/>
        <w:ind w:left="0"/>
        <w:jc w:val="both"/>
        <w:rPr>
          <w:rFonts w:ascii="Arial" w:hAnsi="Arial" w:cs="Arial"/>
        </w:rPr>
      </w:pPr>
      <w:r w:rsidRPr="00E344BE">
        <w:rPr>
          <w:rFonts w:ascii="Arial" w:hAnsi="Arial" w:cs="Arial"/>
        </w:rPr>
        <w:t xml:space="preserve">When we extract reason, we use </w:t>
      </w:r>
      <w:bookmarkStart w:id="1" w:name="OLE_LINK9"/>
      <w:bookmarkStart w:id="2" w:name="OLE_LINK10"/>
      <w:r w:rsidRPr="00E344BE">
        <w:rPr>
          <w:rFonts w:ascii="Arial" w:hAnsi="Arial" w:cs="Arial"/>
        </w:rPr>
        <w:t>transfer learning</w:t>
      </w:r>
      <w:bookmarkEnd w:id="1"/>
      <w:bookmarkEnd w:id="2"/>
      <w:r w:rsidRPr="00E344BE">
        <w:rPr>
          <w:rFonts w:ascii="Arial" w:hAnsi="Arial" w:cs="Arial"/>
        </w:rPr>
        <w:t>. The package used remains spaCy. First, we prepared the train data. The format of training data is a list, each item in this list is a tuple. The tuple contains two parts, the first part is a string, the second part is a dictionary. The key is “entities</w:t>
      </w:r>
      <w:r w:rsidR="00D34991" w:rsidRPr="00E344BE">
        <w:rPr>
          <w:rFonts w:ascii="Arial" w:hAnsi="Arial" w:cs="Arial"/>
        </w:rPr>
        <w:t>”</w:t>
      </w:r>
      <w:r w:rsidRPr="00E344BE">
        <w:rPr>
          <w:rFonts w:ascii="Arial" w:hAnsi="Arial" w:cs="Arial"/>
        </w:rPr>
        <w:t xml:space="preserve"> and the value is a tuple, the first element is the start index of the entity in this string, the second element is the end index of the entity in this string, the third element is user defined entity name. Refer below to see an example.</w:t>
      </w:r>
    </w:p>
    <w:tbl>
      <w:tblPr>
        <w:tblStyle w:val="TableGrid"/>
        <w:tblW w:w="0" w:type="auto"/>
        <w:tblInd w:w="137" w:type="dxa"/>
        <w:tblLook w:val="04A0" w:firstRow="1" w:lastRow="0" w:firstColumn="1" w:lastColumn="0" w:noHBand="0" w:noVBand="1"/>
      </w:tblPr>
      <w:tblGrid>
        <w:gridCol w:w="8879"/>
      </w:tblGrid>
      <w:tr w:rsidR="00AB6604" w:rsidRPr="00E344BE" w14:paraId="6FDAB9BE" w14:textId="77777777" w:rsidTr="00E37878">
        <w:trPr>
          <w:trHeight w:val="1713"/>
        </w:trPr>
        <w:tc>
          <w:tcPr>
            <w:tcW w:w="8879" w:type="dxa"/>
          </w:tcPr>
          <w:p w14:paraId="243DBF25" w14:textId="77777777" w:rsidR="00AB6604" w:rsidRPr="00E344BE" w:rsidRDefault="00AB6604" w:rsidP="00E37878">
            <w:pPr>
              <w:pStyle w:val="ListParagraph"/>
              <w:ind w:left="0"/>
              <w:rPr>
                <w:rFonts w:ascii="Arial" w:hAnsi="Arial" w:cs="Arial"/>
              </w:rPr>
            </w:pPr>
            <w:r w:rsidRPr="00E344BE">
              <w:rPr>
                <w:rFonts w:ascii="Arial" w:hAnsi="Arial" w:cs="Arial"/>
                <w:noProof/>
              </w:rPr>
              <mc:AlternateContent>
                <mc:Choice Requires="wps">
                  <w:drawing>
                    <wp:anchor distT="0" distB="0" distL="114300" distR="114300" simplePos="0" relativeHeight="251658255" behindDoc="0" locked="0" layoutInCell="1" allowOverlap="1" wp14:anchorId="4F8303AA" wp14:editId="7030716A">
                      <wp:simplePos x="0" y="0"/>
                      <wp:positionH relativeFrom="margin">
                        <wp:posOffset>536575</wp:posOffset>
                      </wp:positionH>
                      <wp:positionV relativeFrom="paragraph">
                        <wp:posOffset>-10159</wp:posOffset>
                      </wp:positionV>
                      <wp:extent cx="5019675" cy="133350"/>
                      <wp:effectExtent l="0" t="0" r="28575" b="19050"/>
                      <wp:wrapNone/>
                      <wp:docPr id="26" name="Rectangle 26"/>
                      <wp:cNvGraphicFramePr/>
                      <a:graphic xmlns:a="http://schemas.openxmlformats.org/drawingml/2006/main">
                        <a:graphicData uri="http://schemas.microsoft.com/office/word/2010/wordprocessingShape">
                          <wps:wsp>
                            <wps:cNvSpPr/>
                            <wps:spPr>
                              <a:xfrm>
                                <a:off x="0" y="0"/>
                                <a:ext cx="5019675" cy="133350"/>
                              </a:xfrm>
                              <a:prstGeom prst="rect">
                                <a:avLst/>
                              </a:prstGeom>
                              <a:no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200EA3A1" id="Rectangle 26" o:spid="_x0000_s1026" style="position:absolute;left:0;text-align:left;margin-left:42.25pt;margin-top:-.8pt;width:395.25pt;height:10.5pt;z-index:25165826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" filled="f" strokecolor="#4f81bd [3204]" strokeweight="2pt">
                      <w10:wrap anchorx="margin"/>
                    </v:rect>
                  </w:pict>
                </mc:Fallback>
              </mc:AlternateContent>
            </w:r>
            <w:r w:rsidRPr="00E344BE">
              <w:rPr>
                <w:rFonts w:ascii="Arial" w:hAnsi="Arial" w:cs="Arial"/>
                <w:noProof/>
              </w:rPr>
              <w:drawing>
                <wp:inline distT="0" distB="0" distL="0" distR="0" wp14:anchorId="0D7BD57D" wp14:editId="62B9D820">
                  <wp:extent cx="5553075" cy="10858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55939" cy="1086410"/>
                          </a:xfrm>
                          <a:prstGeom prst="rect">
                            <a:avLst/>
                          </a:prstGeom>
                        </pic:spPr>
                      </pic:pic>
                    </a:graphicData>
                  </a:graphic>
                </wp:inline>
              </w:drawing>
            </w:r>
          </w:p>
        </w:tc>
      </w:tr>
    </w:tbl>
    <w:p w14:paraId="35149CEB" w14:textId="15259E24" w:rsidR="00AB6604" w:rsidRPr="00E344BE" w:rsidRDefault="00AB6604" w:rsidP="00AB6604">
      <w:pPr>
        <w:pStyle w:val="Caption"/>
        <w:spacing w:after="0"/>
        <w:jc w:val="center"/>
        <w:rPr>
          <w:rFonts w:ascii="Arial" w:hAnsi="Arial" w:cs="Arial"/>
          <w:i/>
          <w:u w:val="single"/>
        </w:rPr>
      </w:pPr>
      <w:r w:rsidRPr="00E344BE">
        <w:rPr>
          <w:rFonts w:ascii="Arial" w:hAnsi="Arial" w:cs="Arial"/>
          <w:i/>
          <w:u w:val="single"/>
        </w:rPr>
        <w:t xml:space="preserve">Fig. </w:t>
      </w:r>
      <w:r w:rsidRPr="00E344BE">
        <w:rPr>
          <w:rFonts w:ascii="Arial" w:hAnsi="Arial" w:cs="Arial"/>
          <w:i/>
          <w:u w:val="single"/>
        </w:rPr>
        <w:fldChar w:fldCharType="begin"/>
      </w:r>
      <w:r w:rsidRPr="00E344BE">
        <w:rPr>
          <w:rFonts w:ascii="Arial" w:hAnsi="Arial" w:cs="Arial"/>
          <w:i/>
          <w:u w:val="single"/>
        </w:rPr>
        <w:instrText xml:space="preserve"> SEQ Fig. \* ARABIC </w:instrText>
      </w:r>
      <w:r w:rsidRPr="00E344BE">
        <w:rPr>
          <w:rFonts w:ascii="Arial" w:hAnsi="Arial" w:cs="Arial"/>
          <w:i/>
          <w:u w:val="single"/>
        </w:rPr>
        <w:fldChar w:fldCharType="separate"/>
      </w:r>
      <w:r w:rsidR="00C761AC">
        <w:rPr>
          <w:rFonts w:ascii="Arial" w:hAnsi="Arial" w:cs="Arial"/>
          <w:i/>
          <w:noProof/>
          <w:u w:val="single"/>
        </w:rPr>
        <w:t>3</w:t>
      </w:r>
      <w:r w:rsidRPr="00E344BE">
        <w:rPr>
          <w:rFonts w:ascii="Arial" w:hAnsi="Arial" w:cs="Arial"/>
          <w:i/>
          <w:u w:val="single"/>
        </w:rPr>
        <w:fldChar w:fldCharType="end"/>
      </w:r>
      <w:r w:rsidRPr="00E344BE">
        <w:rPr>
          <w:rFonts w:ascii="Arial" w:hAnsi="Arial" w:cs="Arial"/>
          <w:i/>
          <w:u w:val="single"/>
        </w:rPr>
        <w:t xml:space="preserve"> An example of the training data for transfer learning</w:t>
      </w:r>
    </w:p>
    <w:p w14:paraId="72D4B69D" w14:textId="77777777" w:rsidR="00AB6604" w:rsidRPr="00E344BE" w:rsidRDefault="00AB6604" w:rsidP="00AB6604">
      <w:pPr>
        <w:pStyle w:val="ListParagraph"/>
        <w:ind w:left="0"/>
        <w:jc w:val="both"/>
        <w:rPr>
          <w:rFonts w:ascii="Arial" w:hAnsi="Arial" w:cs="Arial"/>
        </w:rPr>
      </w:pPr>
    </w:p>
    <w:p w14:paraId="656E9DAB" w14:textId="77777777" w:rsidR="00AB6604" w:rsidRPr="00E344BE" w:rsidRDefault="00AB6604" w:rsidP="00AB6604">
      <w:pPr>
        <w:pStyle w:val="ListParagraph"/>
        <w:ind w:left="0"/>
        <w:jc w:val="both"/>
        <w:rPr>
          <w:rFonts w:ascii="Arial" w:hAnsi="Arial" w:cs="Arial"/>
        </w:rPr>
      </w:pPr>
      <w:r w:rsidRPr="00E344BE">
        <w:rPr>
          <w:rFonts w:ascii="Arial" w:hAnsi="Arial" w:cs="Arial"/>
        </w:rPr>
        <w:t>Then we load the pre-trained model “en_core_web_sm” which is a CNN model. In spaCy, the available pre-trained models are “en_core_web_sm”,“en_core_web_md”,“en_core_web_lg” and” en_core_web_trf”. “sm” means this model is trained on a relatively small corpus (contains blogs, news and comments), “md” means the size of corpus are medium, “lg” means the size of corpus are large and the final one is the largest. The larger the model, the better the evaluation metric. In our case, we only tried the smallest pre-trained model.</w:t>
      </w:r>
    </w:p>
    <w:p w14:paraId="5FA3940B" w14:textId="77777777" w:rsidR="00AB6604" w:rsidRPr="00E344BE" w:rsidRDefault="00AB6604" w:rsidP="00AB6604">
      <w:pPr>
        <w:pStyle w:val="ListParagraph"/>
        <w:ind w:left="0"/>
        <w:jc w:val="both"/>
        <w:rPr>
          <w:rFonts w:ascii="Arial" w:hAnsi="Arial" w:cs="Arial"/>
        </w:rPr>
      </w:pPr>
    </w:p>
    <w:p w14:paraId="21734B8E" w14:textId="6C424BA5" w:rsidR="00AB6604" w:rsidRPr="00E344BE" w:rsidRDefault="00AB6604" w:rsidP="00AB6604">
      <w:pPr>
        <w:pStyle w:val="ListParagraph"/>
        <w:ind w:left="0"/>
        <w:jc w:val="both"/>
        <w:rPr>
          <w:rFonts w:ascii="Arial" w:hAnsi="Arial" w:cs="Arial"/>
        </w:rPr>
      </w:pPr>
      <w:bookmarkStart w:id="3" w:name="OLE_LINK1"/>
      <w:bookmarkStart w:id="4" w:name="OLE_LINK2"/>
      <w:r w:rsidRPr="00E344BE">
        <w:rPr>
          <w:rFonts w:ascii="Arial" w:hAnsi="Arial" w:cs="Arial"/>
        </w:rPr>
        <w:t xml:space="preserve">After load the pre-trained model, then we append our user defined entity name to the original </w:t>
      </w:r>
      <w:r w:rsidR="00AE1142" w:rsidRPr="00E344BE">
        <w:rPr>
          <w:rFonts w:ascii="Arial" w:hAnsi="Arial" w:cs="Arial"/>
        </w:rPr>
        <w:t>NER</w:t>
      </w:r>
      <w:r w:rsidRPr="00E344BE">
        <w:rPr>
          <w:rFonts w:ascii="Arial" w:hAnsi="Arial" w:cs="Arial"/>
        </w:rPr>
        <w:t xml:space="preserve"> list. The original </w:t>
      </w:r>
      <w:r w:rsidR="00F93304" w:rsidRPr="00E344BE">
        <w:rPr>
          <w:rFonts w:ascii="Arial" w:hAnsi="Arial" w:cs="Arial"/>
        </w:rPr>
        <w:t>NER</w:t>
      </w:r>
      <w:r w:rsidRPr="00E344BE">
        <w:rPr>
          <w:rFonts w:ascii="Arial" w:hAnsi="Arial" w:cs="Arial"/>
        </w:rPr>
        <w:t xml:space="preserve"> support cardinal, date, event, </w:t>
      </w:r>
      <w:r w:rsidR="006E3DAA">
        <w:rPr>
          <w:rFonts w:ascii="Arial" w:hAnsi="Arial" w:cs="Arial"/>
        </w:rPr>
        <w:t>GPE</w:t>
      </w:r>
      <w:r w:rsidRPr="00E344BE">
        <w:rPr>
          <w:rFonts w:ascii="Arial" w:hAnsi="Arial" w:cs="Arial"/>
        </w:rPr>
        <w:t xml:space="preserve">, language, law, money, ordinal, percent, person, product, quantity, time </w:t>
      </w:r>
      <w:r w:rsidR="006E3DAA" w:rsidRPr="00E344BE">
        <w:rPr>
          <w:rFonts w:ascii="Arial" w:hAnsi="Arial" w:cs="Arial"/>
        </w:rPr>
        <w:t>etc.</w:t>
      </w:r>
      <w:r w:rsidRPr="00E344BE">
        <w:rPr>
          <w:rFonts w:ascii="Arial" w:hAnsi="Arial" w:cs="Arial"/>
        </w:rPr>
        <w:t xml:space="preserve"> Then we disable pipeline components we don’t want to change, import packages random, minibatch and compounding from spacy.util, path from pathlib and Example from spacy.training. We shuffle the train_data, this will ensure the model does not generalize based on the order of the examples. We set the iteration for 10 because the model need loop over the example for sufficient number of iterations, too few iterations may not be effective.</w:t>
      </w:r>
    </w:p>
    <w:bookmarkEnd w:id="3"/>
    <w:bookmarkEnd w:id="4"/>
    <w:p w14:paraId="5F264D18" w14:textId="77777777" w:rsidR="00AB6604" w:rsidRPr="00E344BE" w:rsidRDefault="00AB6604" w:rsidP="00AB6604">
      <w:pPr>
        <w:pStyle w:val="ListParagraph"/>
        <w:ind w:left="0"/>
        <w:jc w:val="both"/>
        <w:rPr>
          <w:rFonts w:ascii="Arial" w:hAnsi="Arial" w:cs="Arial"/>
        </w:rPr>
      </w:pPr>
    </w:p>
    <w:p w14:paraId="5B6868A2" w14:textId="77777777" w:rsidR="00AB6604" w:rsidRPr="00E344BE" w:rsidRDefault="00AB6604" w:rsidP="00AB6604">
      <w:pPr>
        <w:pStyle w:val="ListParagraph"/>
        <w:ind w:left="0"/>
        <w:jc w:val="both"/>
        <w:rPr>
          <w:rFonts w:ascii="Arial" w:hAnsi="Arial" w:cs="Arial"/>
        </w:rPr>
      </w:pPr>
      <w:r w:rsidRPr="00E344BE">
        <w:rPr>
          <w:rFonts w:ascii="Arial" w:hAnsi="Arial" w:cs="Arial"/>
        </w:rPr>
        <w:t>Finally, after train the model, the model can recognize our own defined NER. We save all the information extraction results to the news_for_IE.csv.</w:t>
      </w:r>
    </w:p>
    <w:p w14:paraId="6EF915C8" w14:textId="77777777" w:rsidR="008261CE" w:rsidRPr="00E344BE" w:rsidRDefault="008261CE" w:rsidP="009F76FA">
      <w:pPr>
        <w:pStyle w:val="ListParagraph"/>
        <w:ind w:left="0"/>
        <w:jc w:val="both"/>
        <w:rPr>
          <w:rFonts w:ascii="Arial" w:hAnsi="Arial" w:cs="Arial"/>
        </w:rPr>
      </w:pPr>
    </w:p>
    <w:p w14:paraId="3F0E4E7D" w14:textId="5F1FA992" w:rsidR="00D266D8" w:rsidRPr="00E344BE" w:rsidRDefault="00E0094A" w:rsidP="004E60DB">
      <w:pPr>
        <w:pStyle w:val="ListParagraph"/>
        <w:ind w:left="540" w:hanging="540"/>
        <w:outlineLvl w:val="0"/>
        <w:rPr>
          <w:rFonts w:ascii="Arial" w:hAnsi="Arial" w:cs="Arial"/>
          <w:b/>
          <w:sz w:val="32"/>
        </w:rPr>
      </w:pPr>
      <w:r w:rsidRPr="00E344BE">
        <w:rPr>
          <w:rFonts w:ascii="Arial" w:hAnsi="Arial" w:cs="Arial"/>
          <w:b/>
          <w:sz w:val="32"/>
        </w:rPr>
        <w:t>5</w:t>
      </w:r>
      <w:r w:rsidR="004E60DB" w:rsidRPr="00E344BE">
        <w:rPr>
          <w:rFonts w:ascii="Arial" w:hAnsi="Arial" w:cs="Arial"/>
          <w:b/>
          <w:sz w:val="32"/>
        </w:rPr>
        <w:t>.</w:t>
      </w:r>
      <w:r w:rsidR="004E60DB" w:rsidRPr="00E344BE">
        <w:rPr>
          <w:rFonts w:ascii="Arial" w:hAnsi="Arial" w:cs="Arial"/>
          <w:b/>
          <w:sz w:val="32"/>
        </w:rPr>
        <w:tab/>
      </w:r>
      <w:r w:rsidRPr="00E344BE">
        <w:rPr>
          <w:rFonts w:ascii="Arial" w:hAnsi="Arial" w:cs="Arial"/>
          <w:b/>
          <w:sz w:val="32"/>
        </w:rPr>
        <w:t>Results and Analyses</w:t>
      </w:r>
    </w:p>
    <w:p w14:paraId="04AD5DE2" w14:textId="71DC0B9D" w:rsidR="00E0094A" w:rsidRPr="00E344BE" w:rsidRDefault="00E0094A" w:rsidP="00E0094A">
      <w:pPr>
        <w:pStyle w:val="Heading2"/>
        <w:tabs>
          <w:tab w:val="left" w:pos="546"/>
        </w:tabs>
        <w:rPr>
          <w:rFonts w:ascii="Arial" w:hAnsi="Arial" w:cs="Arial"/>
          <w:color w:val="auto"/>
          <w:sz w:val="24"/>
          <w:szCs w:val="24"/>
        </w:rPr>
      </w:pPr>
      <w:r w:rsidRPr="00E344BE">
        <w:rPr>
          <w:rFonts w:ascii="Arial" w:hAnsi="Arial" w:cs="Arial"/>
          <w:color w:val="auto"/>
          <w:sz w:val="24"/>
          <w:szCs w:val="24"/>
        </w:rPr>
        <w:t>5.1</w:t>
      </w:r>
      <w:r w:rsidRPr="00E344BE">
        <w:rPr>
          <w:rFonts w:ascii="Arial" w:hAnsi="Arial" w:cs="Arial"/>
          <w:color w:val="auto"/>
          <w:sz w:val="24"/>
          <w:szCs w:val="24"/>
        </w:rPr>
        <w:tab/>
        <w:t>Document retrieval</w:t>
      </w:r>
    </w:p>
    <w:p w14:paraId="3B26EC33" w14:textId="2A31EC28" w:rsidR="00E0094A" w:rsidRPr="00E344BE" w:rsidRDefault="00AE5334" w:rsidP="009F76FA">
      <w:pPr>
        <w:pStyle w:val="ListParagraph"/>
        <w:ind w:left="0"/>
        <w:jc w:val="both"/>
        <w:rPr>
          <w:rFonts w:ascii="Arial" w:hAnsi="Arial" w:cs="Arial"/>
        </w:rPr>
      </w:pPr>
      <w:r w:rsidRPr="00E344BE">
        <w:rPr>
          <w:rFonts w:ascii="Arial" w:hAnsi="Arial" w:cs="Arial"/>
        </w:rPr>
        <w:t xml:space="preserve">Since our objective is </w:t>
      </w:r>
      <w:r w:rsidR="00407FD7" w:rsidRPr="00E344BE">
        <w:rPr>
          <w:rFonts w:ascii="Arial" w:hAnsi="Arial" w:cs="Arial"/>
        </w:rPr>
        <w:t xml:space="preserve">to </w:t>
      </w:r>
      <w:r w:rsidRPr="00E344BE">
        <w:rPr>
          <w:rFonts w:ascii="Arial" w:hAnsi="Arial" w:cs="Arial"/>
        </w:rPr>
        <w:t>analyz</w:t>
      </w:r>
      <w:r w:rsidR="00407FD7" w:rsidRPr="00E344BE">
        <w:rPr>
          <w:rFonts w:ascii="Arial" w:hAnsi="Arial" w:cs="Arial"/>
        </w:rPr>
        <w:t>e</w:t>
      </w:r>
      <w:r w:rsidRPr="00E344BE">
        <w:rPr>
          <w:rFonts w:ascii="Arial" w:hAnsi="Arial" w:cs="Arial"/>
        </w:rPr>
        <w:t xml:space="preserve"> the</w:t>
      </w:r>
      <w:r w:rsidR="00E96032" w:rsidRPr="00E344BE">
        <w:rPr>
          <w:rFonts w:ascii="Arial" w:hAnsi="Arial" w:cs="Arial"/>
        </w:rPr>
        <w:t xml:space="preserve"> </w:t>
      </w:r>
      <w:r w:rsidR="004E035C" w:rsidRPr="00E344BE">
        <w:rPr>
          <w:rFonts w:ascii="Arial" w:hAnsi="Arial" w:cs="Arial"/>
        </w:rPr>
        <w:t xml:space="preserve">influence </w:t>
      </w:r>
      <w:r w:rsidR="00AD68A7" w:rsidRPr="00E344BE">
        <w:rPr>
          <w:rFonts w:ascii="Arial" w:hAnsi="Arial" w:cs="Arial"/>
        </w:rPr>
        <w:t>from</w:t>
      </w:r>
      <w:r w:rsidR="004E035C" w:rsidRPr="00E344BE">
        <w:rPr>
          <w:rFonts w:ascii="Arial" w:hAnsi="Arial" w:cs="Arial"/>
        </w:rPr>
        <w:t xml:space="preserve"> refinery event</w:t>
      </w:r>
      <w:r w:rsidR="00AD68A7" w:rsidRPr="00E344BE">
        <w:rPr>
          <w:rFonts w:ascii="Arial" w:hAnsi="Arial" w:cs="Arial"/>
        </w:rPr>
        <w:t>s</w:t>
      </w:r>
      <w:r w:rsidR="004E035C" w:rsidRPr="00E344BE">
        <w:rPr>
          <w:rFonts w:ascii="Arial" w:hAnsi="Arial" w:cs="Arial"/>
        </w:rPr>
        <w:t xml:space="preserve"> to </w:t>
      </w:r>
      <w:r w:rsidR="00AD68A7" w:rsidRPr="00E344BE">
        <w:rPr>
          <w:rFonts w:ascii="Arial" w:hAnsi="Arial" w:cs="Arial"/>
        </w:rPr>
        <w:t xml:space="preserve">the </w:t>
      </w:r>
      <w:r w:rsidR="004E035C" w:rsidRPr="00E344BE">
        <w:rPr>
          <w:rFonts w:ascii="Arial" w:hAnsi="Arial" w:cs="Arial"/>
        </w:rPr>
        <w:t xml:space="preserve">oil capacity in the </w:t>
      </w:r>
      <w:r w:rsidR="00AD68A7" w:rsidRPr="00E344BE">
        <w:rPr>
          <w:rFonts w:ascii="Arial" w:hAnsi="Arial" w:cs="Arial"/>
        </w:rPr>
        <w:t xml:space="preserve">oil market, we </w:t>
      </w:r>
      <w:r w:rsidR="002564E7" w:rsidRPr="00E344BE">
        <w:rPr>
          <w:rFonts w:ascii="Arial" w:hAnsi="Arial" w:cs="Arial"/>
        </w:rPr>
        <w:t xml:space="preserve">intended to retrieve the relevant </w:t>
      </w:r>
      <w:r w:rsidR="00680E34" w:rsidRPr="00E344BE">
        <w:rPr>
          <w:rFonts w:ascii="Arial" w:hAnsi="Arial" w:cs="Arial"/>
        </w:rPr>
        <w:t xml:space="preserve">news documents given the </w:t>
      </w:r>
      <w:commentRangeStart w:id="5"/>
      <w:r w:rsidR="00680E34" w:rsidRPr="00E344BE">
        <w:rPr>
          <w:rFonts w:ascii="Arial" w:hAnsi="Arial" w:cs="Arial"/>
        </w:rPr>
        <w:t>keyword</w:t>
      </w:r>
      <w:commentRangeEnd w:id="5"/>
      <w:r w:rsidR="00CD2074" w:rsidRPr="00E344BE">
        <w:rPr>
          <w:rStyle w:val="CommentReference"/>
          <w:rFonts w:ascii="Arial" w:hAnsi="Arial" w:cs="Arial"/>
        </w:rPr>
        <w:commentReference w:id="5"/>
      </w:r>
      <w:r w:rsidR="00680E34" w:rsidRPr="00E344BE">
        <w:rPr>
          <w:rFonts w:ascii="Arial" w:hAnsi="Arial" w:cs="Arial"/>
        </w:rPr>
        <w:t xml:space="preserve"> of events such as </w:t>
      </w:r>
      <w:r w:rsidR="0054246A" w:rsidRPr="00E344BE">
        <w:rPr>
          <w:rFonts w:ascii="Arial" w:hAnsi="Arial" w:cs="Arial"/>
        </w:rPr>
        <w:t>“maintenance”</w:t>
      </w:r>
      <w:r w:rsidR="000150D3" w:rsidRPr="00E344BE">
        <w:rPr>
          <w:rFonts w:ascii="Arial" w:hAnsi="Arial" w:cs="Arial"/>
        </w:rPr>
        <w:t>, “shut</w:t>
      </w:r>
      <w:r w:rsidR="0054246A" w:rsidRPr="00E344BE">
        <w:rPr>
          <w:rFonts w:ascii="Arial" w:hAnsi="Arial" w:cs="Arial"/>
        </w:rPr>
        <w:t>” and “</w:t>
      </w:r>
      <w:r w:rsidR="00CD2074" w:rsidRPr="00E344BE">
        <w:rPr>
          <w:rFonts w:ascii="Arial" w:hAnsi="Arial" w:cs="Arial"/>
        </w:rPr>
        <w:t>restart</w:t>
      </w:r>
      <w:r w:rsidR="0054246A" w:rsidRPr="00E344BE">
        <w:rPr>
          <w:rFonts w:ascii="Arial" w:hAnsi="Arial" w:cs="Arial"/>
        </w:rPr>
        <w:t xml:space="preserve">”. </w:t>
      </w:r>
      <w:r w:rsidR="00FD3566" w:rsidRPr="00E344BE">
        <w:rPr>
          <w:rFonts w:ascii="Arial" w:hAnsi="Arial" w:cs="Arial"/>
        </w:rPr>
        <w:t xml:space="preserve">And we set the number of documents as 5. </w:t>
      </w:r>
      <w:r w:rsidR="0054246A" w:rsidRPr="00E344BE">
        <w:rPr>
          <w:rFonts w:ascii="Arial" w:hAnsi="Arial" w:cs="Arial"/>
        </w:rPr>
        <w:t xml:space="preserve">Below </w:t>
      </w:r>
      <w:r w:rsidR="00225D7E" w:rsidRPr="00E344BE">
        <w:rPr>
          <w:rFonts w:ascii="Arial" w:hAnsi="Arial" w:cs="Arial"/>
        </w:rPr>
        <w:t>table shows the result of document retrieval:</w:t>
      </w:r>
    </w:p>
    <w:p w14:paraId="214C1534" w14:textId="7ED634A4" w:rsidR="00225D7E" w:rsidRPr="00E344BE" w:rsidRDefault="00225D7E" w:rsidP="009F76FA">
      <w:pPr>
        <w:pStyle w:val="ListParagraph"/>
        <w:ind w:left="0"/>
        <w:jc w:val="both"/>
        <w:rPr>
          <w:rFonts w:ascii="Arial" w:hAnsi="Arial" w:cs="Arial"/>
        </w:rPr>
      </w:pPr>
    </w:p>
    <w:tbl>
      <w:tblPr>
        <w:tblStyle w:val="GridTable4"/>
        <w:tblW w:w="5000" w:type="pct"/>
        <w:tblLook w:val="06A0" w:firstRow="1" w:lastRow="0" w:firstColumn="1" w:lastColumn="0" w:noHBand="1" w:noVBand="1"/>
      </w:tblPr>
      <w:tblGrid>
        <w:gridCol w:w="1476"/>
        <w:gridCol w:w="1217"/>
        <w:gridCol w:w="1147"/>
        <w:gridCol w:w="1257"/>
        <w:gridCol w:w="3127"/>
        <w:gridCol w:w="792"/>
      </w:tblGrid>
      <w:tr w:rsidR="00B35022" w:rsidRPr="00E344BE" w14:paraId="2F8F3E6B" w14:textId="1025C340" w:rsidTr="007C521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19" w:type="pct"/>
          </w:tcPr>
          <w:p w14:paraId="170CB90E" w14:textId="61958202" w:rsidR="00493766" w:rsidRPr="00E344BE" w:rsidRDefault="00493766" w:rsidP="00F8188A">
            <w:pPr>
              <w:pStyle w:val="ListParagraph"/>
              <w:ind w:left="0"/>
              <w:jc w:val="both"/>
              <w:rPr>
                <w:rFonts w:ascii="Arial" w:hAnsi="Arial" w:cs="Arial"/>
              </w:rPr>
            </w:pPr>
            <w:r w:rsidRPr="00E344BE">
              <w:rPr>
                <w:rFonts w:ascii="Arial" w:hAnsi="Arial" w:cs="Arial"/>
              </w:rPr>
              <w:t>Keyword</w:t>
            </w:r>
          </w:p>
        </w:tc>
        <w:tc>
          <w:tcPr>
            <w:tcW w:w="675" w:type="pct"/>
          </w:tcPr>
          <w:p w14:paraId="5E241A96" w14:textId="7654EB89" w:rsidR="00493766" w:rsidRPr="00E344BE" w:rsidRDefault="00493766" w:rsidP="00F8188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 number</w:t>
            </w:r>
          </w:p>
        </w:tc>
        <w:tc>
          <w:tcPr>
            <w:tcW w:w="636" w:type="pct"/>
          </w:tcPr>
          <w:p w14:paraId="2A1CD7CB" w14:textId="45245043" w:rsidR="00493766" w:rsidRPr="00E344BE" w:rsidRDefault="00493766" w:rsidP="00F8188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Keyword </w:t>
            </w:r>
            <w:r w:rsidR="00B35022" w:rsidRPr="00E344BE">
              <w:rPr>
                <w:rFonts w:ascii="Arial" w:hAnsi="Arial" w:cs="Arial"/>
              </w:rPr>
              <w:t>Counts</w:t>
            </w:r>
          </w:p>
        </w:tc>
        <w:tc>
          <w:tcPr>
            <w:tcW w:w="697" w:type="pct"/>
          </w:tcPr>
          <w:p w14:paraId="0C34CC46" w14:textId="7023A876" w:rsidR="00493766" w:rsidRPr="00E344BE" w:rsidRDefault="00493766" w:rsidP="00F8188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 Date</w:t>
            </w:r>
          </w:p>
        </w:tc>
        <w:tc>
          <w:tcPr>
            <w:tcW w:w="1734" w:type="pct"/>
          </w:tcPr>
          <w:p w14:paraId="50B07B69" w14:textId="48C0F66A" w:rsidR="00493766" w:rsidRPr="00E344BE" w:rsidRDefault="00493766" w:rsidP="00F617F7">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 Title</w:t>
            </w:r>
          </w:p>
        </w:tc>
        <w:tc>
          <w:tcPr>
            <w:tcW w:w="439" w:type="pct"/>
          </w:tcPr>
          <w:p w14:paraId="13C0379C" w14:textId="211FD22A" w:rsidR="00493766" w:rsidRPr="00E344BE" w:rsidRDefault="00493766" w:rsidP="00F617F7">
            <w:pPr>
              <w:pStyle w:val="ListParagraph"/>
              <w:ind w:left="0"/>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 Label</w:t>
            </w:r>
          </w:p>
        </w:tc>
      </w:tr>
      <w:tr w:rsidR="00B35022" w:rsidRPr="00E344BE" w14:paraId="04A676FE" w14:textId="1AA0AF71" w:rsidTr="00161808">
        <w:tc>
          <w:tcPr>
            <w:cnfStyle w:val="001000000000" w:firstRow="0" w:lastRow="0" w:firstColumn="1" w:lastColumn="0" w:oddVBand="0" w:evenVBand="0" w:oddHBand="0" w:evenHBand="0" w:firstRowFirstColumn="0" w:firstRowLastColumn="0" w:lastRowFirstColumn="0" w:lastRowLastColumn="0"/>
            <w:tcW w:w="819" w:type="pct"/>
            <w:vMerge w:val="restart"/>
          </w:tcPr>
          <w:p w14:paraId="744C615C" w14:textId="70E96972" w:rsidR="00493766" w:rsidRPr="00E344BE" w:rsidRDefault="00493766" w:rsidP="00AD122D">
            <w:pPr>
              <w:pStyle w:val="ListParagraph"/>
              <w:ind w:left="0"/>
              <w:jc w:val="both"/>
              <w:rPr>
                <w:rFonts w:ascii="Arial" w:hAnsi="Arial" w:cs="Arial"/>
              </w:rPr>
            </w:pPr>
            <w:r w:rsidRPr="00E344BE">
              <w:rPr>
                <w:rFonts w:ascii="Arial" w:hAnsi="Arial" w:cs="Arial"/>
              </w:rPr>
              <w:t>maintenance</w:t>
            </w:r>
          </w:p>
        </w:tc>
        <w:tc>
          <w:tcPr>
            <w:tcW w:w="675" w:type="pct"/>
          </w:tcPr>
          <w:p w14:paraId="313FF77D" w14:textId="77777777" w:rsidR="00493766" w:rsidRPr="00E344BE" w:rsidRDefault="00493766" w:rsidP="00AD122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79</w:t>
            </w:r>
          </w:p>
        </w:tc>
        <w:tc>
          <w:tcPr>
            <w:tcW w:w="636" w:type="pct"/>
          </w:tcPr>
          <w:p w14:paraId="7E0653FE" w14:textId="77777777" w:rsidR="00493766" w:rsidRPr="00E344BE" w:rsidRDefault="00493766" w:rsidP="00AD122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5</w:t>
            </w:r>
          </w:p>
        </w:tc>
        <w:tc>
          <w:tcPr>
            <w:tcW w:w="697" w:type="pct"/>
          </w:tcPr>
          <w:p w14:paraId="53D13274" w14:textId="77777777" w:rsidR="00493766" w:rsidRPr="00E344BE" w:rsidRDefault="00493766" w:rsidP="00AD122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3-Jan-19</w:t>
            </w:r>
          </w:p>
        </w:tc>
        <w:tc>
          <w:tcPr>
            <w:tcW w:w="1734" w:type="pct"/>
          </w:tcPr>
          <w:p w14:paraId="1B897DA9" w14:textId="1D006E51" w:rsidR="00493766" w:rsidRPr="00E344BE" w:rsidRDefault="009A2E97"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Daqing Refining to shut for maintenance over Aug-Sep</w:t>
            </w:r>
          </w:p>
        </w:tc>
        <w:tc>
          <w:tcPr>
            <w:tcW w:w="439" w:type="pct"/>
          </w:tcPr>
          <w:p w14:paraId="2177554C" w14:textId="0F28B023" w:rsidR="00493766" w:rsidRPr="00E344BE" w:rsidRDefault="0007401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79BE81F9" w14:textId="07FC954A" w:rsidTr="00161808">
        <w:tc>
          <w:tcPr>
            <w:cnfStyle w:val="001000000000" w:firstRow="0" w:lastRow="0" w:firstColumn="1" w:lastColumn="0" w:oddVBand="0" w:evenVBand="0" w:oddHBand="0" w:evenHBand="0" w:firstRowFirstColumn="0" w:firstRowLastColumn="0" w:lastRowFirstColumn="0" w:lastRowLastColumn="0"/>
            <w:tcW w:w="819" w:type="pct"/>
            <w:vMerge/>
          </w:tcPr>
          <w:p w14:paraId="012FA367" w14:textId="77777777" w:rsidR="00493766" w:rsidRPr="00E344BE" w:rsidRDefault="00493766" w:rsidP="00AD122D">
            <w:pPr>
              <w:pStyle w:val="ListParagraph"/>
              <w:ind w:left="0"/>
              <w:jc w:val="both"/>
              <w:rPr>
                <w:rFonts w:ascii="Arial" w:hAnsi="Arial" w:cs="Arial"/>
              </w:rPr>
            </w:pPr>
          </w:p>
        </w:tc>
        <w:tc>
          <w:tcPr>
            <w:tcW w:w="675" w:type="pct"/>
          </w:tcPr>
          <w:p w14:paraId="1B9C5194" w14:textId="77777777" w:rsidR="00493766" w:rsidRPr="00E344BE" w:rsidRDefault="00493766" w:rsidP="00AD122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200</w:t>
            </w:r>
          </w:p>
        </w:tc>
        <w:tc>
          <w:tcPr>
            <w:tcW w:w="636" w:type="pct"/>
          </w:tcPr>
          <w:p w14:paraId="56F26638" w14:textId="77777777" w:rsidR="00493766" w:rsidRPr="00E344BE" w:rsidRDefault="00493766" w:rsidP="00AD122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5</w:t>
            </w:r>
          </w:p>
        </w:tc>
        <w:tc>
          <w:tcPr>
            <w:tcW w:w="697" w:type="pct"/>
          </w:tcPr>
          <w:p w14:paraId="2C485450" w14:textId="77777777" w:rsidR="00493766" w:rsidRPr="00E344BE" w:rsidRDefault="00493766" w:rsidP="00AD122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9-Feb-19</w:t>
            </w:r>
          </w:p>
        </w:tc>
        <w:tc>
          <w:tcPr>
            <w:tcW w:w="1734" w:type="pct"/>
          </w:tcPr>
          <w:p w14:paraId="6DD75AAD" w14:textId="56A2B497" w:rsidR="00493766" w:rsidRPr="00E344BE" w:rsidRDefault="00D72F01"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CNOOC Huizhou shuts phase 1 refinery for maintenance</w:t>
            </w:r>
          </w:p>
        </w:tc>
        <w:tc>
          <w:tcPr>
            <w:tcW w:w="439" w:type="pct"/>
          </w:tcPr>
          <w:p w14:paraId="7FF7E73C" w14:textId="26F9E68A" w:rsidR="00493766" w:rsidRPr="00E344BE" w:rsidRDefault="0007401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437EE2E6" w14:textId="1D56591E" w:rsidTr="00161808">
        <w:tc>
          <w:tcPr>
            <w:cnfStyle w:val="001000000000" w:firstRow="0" w:lastRow="0" w:firstColumn="1" w:lastColumn="0" w:oddVBand="0" w:evenVBand="0" w:oddHBand="0" w:evenHBand="0" w:firstRowFirstColumn="0" w:firstRowLastColumn="0" w:lastRowFirstColumn="0" w:lastRowLastColumn="0"/>
            <w:tcW w:w="819" w:type="pct"/>
            <w:vMerge/>
          </w:tcPr>
          <w:p w14:paraId="255A6723" w14:textId="457F39F1" w:rsidR="00493766" w:rsidRPr="00E344BE" w:rsidRDefault="00493766" w:rsidP="009F76FA">
            <w:pPr>
              <w:pStyle w:val="ListParagraph"/>
              <w:ind w:left="0"/>
              <w:jc w:val="both"/>
              <w:rPr>
                <w:rFonts w:ascii="Arial" w:hAnsi="Arial" w:cs="Arial"/>
              </w:rPr>
            </w:pPr>
          </w:p>
        </w:tc>
        <w:tc>
          <w:tcPr>
            <w:tcW w:w="675" w:type="pct"/>
          </w:tcPr>
          <w:p w14:paraId="18338282" w14:textId="46166354"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720</w:t>
            </w:r>
          </w:p>
        </w:tc>
        <w:tc>
          <w:tcPr>
            <w:tcW w:w="636" w:type="pct"/>
          </w:tcPr>
          <w:p w14:paraId="0B227212" w14:textId="519489AA"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5</w:t>
            </w:r>
          </w:p>
        </w:tc>
        <w:tc>
          <w:tcPr>
            <w:tcW w:w="697" w:type="pct"/>
          </w:tcPr>
          <w:p w14:paraId="3CC0FA79" w14:textId="5864AF68"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8-Jul-19</w:t>
            </w:r>
          </w:p>
        </w:tc>
        <w:tc>
          <w:tcPr>
            <w:tcW w:w="1734" w:type="pct"/>
          </w:tcPr>
          <w:p w14:paraId="00B20DB0" w14:textId="042A0B0A" w:rsidR="00493766" w:rsidRPr="00E344BE" w:rsidRDefault="002716C7"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PetroChina's Dushanzi to shut for maintenance July 20</w:t>
            </w:r>
          </w:p>
        </w:tc>
        <w:tc>
          <w:tcPr>
            <w:tcW w:w="439" w:type="pct"/>
          </w:tcPr>
          <w:p w14:paraId="14A59D68" w14:textId="5C0DFBF8" w:rsidR="00493766" w:rsidRPr="00E344BE" w:rsidRDefault="0007401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718B6EE5" w14:textId="6CEFFC16" w:rsidTr="00161808">
        <w:tc>
          <w:tcPr>
            <w:cnfStyle w:val="001000000000" w:firstRow="0" w:lastRow="0" w:firstColumn="1" w:lastColumn="0" w:oddVBand="0" w:evenVBand="0" w:oddHBand="0" w:evenHBand="0" w:firstRowFirstColumn="0" w:firstRowLastColumn="0" w:lastRowFirstColumn="0" w:lastRowLastColumn="0"/>
            <w:tcW w:w="819" w:type="pct"/>
            <w:vMerge/>
          </w:tcPr>
          <w:p w14:paraId="142DBF06" w14:textId="77777777" w:rsidR="00493766" w:rsidRPr="00E344BE" w:rsidRDefault="00493766" w:rsidP="009F76FA">
            <w:pPr>
              <w:pStyle w:val="ListParagraph"/>
              <w:ind w:left="0"/>
              <w:jc w:val="both"/>
              <w:rPr>
                <w:rFonts w:ascii="Arial" w:hAnsi="Arial" w:cs="Arial"/>
              </w:rPr>
            </w:pPr>
          </w:p>
        </w:tc>
        <w:tc>
          <w:tcPr>
            <w:tcW w:w="675" w:type="pct"/>
          </w:tcPr>
          <w:p w14:paraId="3A060FC3" w14:textId="18E1868E"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85</w:t>
            </w:r>
          </w:p>
        </w:tc>
        <w:tc>
          <w:tcPr>
            <w:tcW w:w="636" w:type="pct"/>
          </w:tcPr>
          <w:p w14:paraId="159789BA" w14:textId="58B383C5"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4</w:t>
            </w:r>
          </w:p>
        </w:tc>
        <w:tc>
          <w:tcPr>
            <w:tcW w:w="697" w:type="pct"/>
          </w:tcPr>
          <w:p w14:paraId="540A0E9F" w14:textId="09B1F573"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3-Jan-19</w:t>
            </w:r>
          </w:p>
        </w:tc>
        <w:tc>
          <w:tcPr>
            <w:tcW w:w="1734" w:type="pct"/>
          </w:tcPr>
          <w:p w14:paraId="06101F70" w14:textId="54D93B16" w:rsidR="00493766" w:rsidRPr="00E344BE" w:rsidRDefault="00F819E7"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Baytown's largest maintenance program underway; will add light, sweet crude capacity: ExxonMobil</w:t>
            </w:r>
          </w:p>
        </w:tc>
        <w:tc>
          <w:tcPr>
            <w:tcW w:w="439" w:type="pct"/>
          </w:tcPr>
          <w:p w14:paraId="4DA6CA8F" w14:textId="1F885002" w:rsidR="00493766" w:rsidRPr="00E344BE" w:rsidRDefault="0007401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7E321CBD" w14:textId="5291E990" w:rsidTr="00161808">
        <w:tc>
          <w:tcPr>
            <w:cnfStyle w:val="001000000000" w:firstRow="0" w:lastRow="0" w:firstColumn="1" w:lastColumn="0" w:oddVBand="0" w:evenVBand="0" w:oddHBand="0" w:evenHBand="0" w:firstRowFirstColumn="0" w:firstRowLastColumn="0" w:lastRowFirstColumn="0" w:lastRowLastColumn="0"/>
            <w:tcW w:w="819" w:type="pct"/>
            <w:vMerge/>
          </w:tcPr>
          <w:p w14:paraId="794F4EDA" w14:textId="77777777" w:rsidR="00493766" w:rsidRPr="00E344BE" w:rsidRDefault="00493766" w:rsidP="009F76FA">
            <w:pPr>
              <w:pStyle w:val="ListParagraph"/>
              <w:ind w:left="0"/>
              <w:jc w:val="both"/>
              <w:rPr>
                <w:rFonts w:ascii="Arial" w:hAnsi="Arial" w:cs="Arial"/>
              </w:rPr>
            </w:pPr>
          </w:p>
        </w:tc>
        <w:tc>
          <w:tcPr>
            <w:tcW w:w="675" w:type="pct"/>
          </w:tcPr>
          <w:p w14:paraId="729107C4" w14:textId="1D2DB7DF"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207</w:t>
            </w:r>
          </w:p>
        </w:tc>
        <w:tc>
          <w:tcPr>
            <w:tcW w:w="636" w:type="pct"/>
          </w:tcPr>
          <w:p w14:paraId="40E3CCBC" w14:textId="7DF39C1B"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4</w:t>
            </w:r>
          </w:p>
        </w:tc>
        <w:tc>
          <w:tcPr>
            <w:tcW w:w="697" w:type="pct"/>
          </w:tcPr>
          <w:p w14:paraId="7575F2C6" w14:textId="31B344C6" w:rsidR="00493766" w:rsidRPr="00E344BE" w:rsidRDefault="0049376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1-Feb-19</w:t>
            </w:r>
          </w:p>
        </w:tc>
        <w:tc>
          <w:tcPr>
            <w:tcW w:w="1734" w:type="pct"/>
          </w:tcPr>
          <w:p w14:paraId="6C125F78" w14:textId="1E7C993F" w:rsidR="00493766" w:rsidRPr="00E344BE" w:rsidRDefault="00CB5977"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Italy's Augusta to start two-month maintenance on Feb 21 - source</w:t>
            </w:r>
          </w:p>
        </w:tc>
        <w:tc>
          <w:tcPr>
            <w:tcW w:w="439" w:type="pct"/>
          </w:tcPr>
          <w:p w14:paraId="42BA2090" w14:textId="4B721A51" w:rsidR="00493766" w:rsidRPr="00E344BE" w:rsidRDefault="0007401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72B2E4B2" w14:textId="6E4727A8" w:rsidTr="00161808">
        <w:tc>
          <w:tcPr>
            <w:cnfStyle w:val="001000000000" w:firstRow="0" w:lastRow="0" w:firstColumn="1" w:lastColumn="0" w:oddVBand="0" w:evenVBand="0" w:oddHBand="0" w:evenHBand="0" w:firstRowFirstColumn="0" w:firstRowLastColumn="0" w:lastRowFirstColumn="0" w:lastRowLastColumn="0"/>
            <w:tcW w:w="819" w:type="pct"/>
            <w:vMerge w:val="restart"/>
          </w:tcPr>
          <w:p w14:paraId="46FC7723" w14:textId="0023ACE5" w:rsidR="00493766" w:rsidRPr="00E344BE" w:rsidRDefault="00B74830" w:rsidP="009F76FA">
            <w:pPr>
              <w:pStyle w:val="ListParagraph"/>
              <w:ind w:left="0"/>
              <w:jc w:val="both"/>
              <w:rPr>
                <w:rFonts w:ascii="Arial" w:hAnsi="Arial" w:cs="Arial"/>
              </w:rPr>
            </w:pPr>
            <w:r w:rsidRPr="00E344BE">
              <w:rPr>
                <w:rFonts w:ascii="Arial" w:hAnsi="Arial" w:cs="Arial"/>
              </w:rPr>
              <w:t>shut</w:t>
            </w:r>
          </w:p>
        </w:tc>
        <w:tc>
          <w:tcPr>
            <w:tcW w:w="675" w:type="pct"/>
          </w:tcPr>
          <w:p w14:paraId="5E7355CD" w14:textId="497147D6" w:rsidR="00493766" w:rsidRPr="00E344BE" w:rsidRDefault="002E376B"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483</w:t>
            </w:r>
          </w:p>
        </w:tc>
        <w:tc>
          <w:tcPr>
            <w:tcW w:w="636" w:type="pct"/>
          </w:tcPr>
          <w:p w14:paraId="09AF7C62" w14:textId="6A311E61" w:rsidR="00493766" w:rsidRPr="00E344BE" w:rsidRDefault="002E376B"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8</w:t>
            </w:r>
          </w:p>
        </w:tc>
        <w:tc>
          <w:tcPr>
            <w:tcW w:w="697" w:type="pct"/>
          </w:tcPr>
          <w:p w14:paraId="2C436616" w14:textId="445E2152" w:rsidR="00493766" w:rsidRPr="00E344BE" w:rsidRDefault="002E376B"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May-19</w:t>
            </w:r>
          </w:p>
        </w:tc>
        <w:tc>
          <w:tcPr>
            <w:tcW w:w="1734" w:type="pct"/>
          </w:tcPr>
          <w:p w14:paraId="30B03375" w14:textId="761911A1" w:rsidR="00493766" w:rsidRPr="00E344BE" w:rsidRDefault="00220671"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Sinopec Hainan</w:t>
            </w:r>
            <w:r w:rsidR="00527246" w:rsidRPr="00E344BE">
              <w:rPr>
                <w:rFonts w:ascii="Arial" w:hAnsi="Arial" w:cs="Arial"/>
              </w:rPr>
              <w:t xml:space="preserve"> shuts residual oil hydrotreater for maintenance</w:t>
            </w:r>
          </w:p>
        </w:tc>
        <w:tc>
          <w:tcPr>
            <w:tcW w:w="439" w:type="pct"/>
          </w:tcPr>
          <w:p w14:paraId="3AC93997" w14:textId="3AC63D22" w:rsidR="00493766" w:rsidRPr="00E344BE" w:rsidRDefault="00220671"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733E5592" w14:textId="6A1F859F" w:rsidTr="00161808">
        <w:tc>
          <w:tcPr>
            <w:cnfStyle w:val="001000000000" w:firstRow="0" w:lastRow="0" w:firstColumn="1" w:lastColumn="0" w:oddVBand="0" w:evenVBand="0" w:oddHBand="0" w:evenHBand="0" w:firstRowFirstColumn="0" w:firstRowLastColumn="0" w:lastRowFirstColumn="0" w:lastRowLastColumn="0"/>
            <w:tcW w:w="819" w:type="pct"/>
            <w:vMerge/>
          </w:tcPr>
          <w:p w14:paraId="1F7D2D50" w14:textId="77777777" w:rsidR="00493766" w:rsidRPr="00E344BE" w:rsidRDefault="00493766" w:rsidP="009F76FA">
            <w:pPr>
              <w:pStyle w:val="ListParagraph"/>
              <w:ind w:left="0"/>
              <w:jc w:val="both"/>
              <w:rPr>
                <w:rFonts w:ascii="Arial" w:hAnsi="Arial" w:cs="Arial"/>
              </w:rPr>
            </w:pPr>
          </w:p>
        </w:tc>
        <w:tc>
          <w:tcPr>
            <w:tcW w:w="675" w:type="pct"/>
          </w:tcPr>
          <w:p w14:paraId="20401049" w14:textId="151EF16F" w:rsidR="00493766" w:rsidRPr="00E344BE" w:rsidRDefault="00007970"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733</w:t>
            </w:r>
          </w:p>
        </w:tc>
        <w:tc>
          <w:tcPr>
            <w:tcW w:w="636" w:type="pct"/>
          </w:tcPr>
          <w:p w14:paraId="54BD792A" w14:textId="5F20E6B2" w:rsidR="00493766" w:rsidRPr="00E344BE" w:rsidRDefault="00007970"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8</w:t>
            </w:r>
          </w:p>
        </w:tc>
        <w:tc>
          <w:tcPr>
            <w:tcW w:w="697" w:type="pct"/>
          </w:tcPr>
          <w:p w14:paraId="03DE2664" w14:textId="203CECB6" w:rsidR="00493766" w:rsidRPr="00E344BE" w:rsidRDefault="00007970"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3-Jul-19</w:t>
            </w:r>
          </w:p>
        </w:tc>
        <w:tc>
          <w:tcPr>
            <w:tcW w:w="1734" w:type="pct"/>
          </w:tcPr>
          <w:p w14:paraId="7C736D8B" w14:textId="0F70B95F" w:rsidR="00493766" w:rsidRPr="00E344BE" w:rsidRDefault="009A5023"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Jinzhou back; works at Qingdao, Harbin, Dushanzi</w:t>
            </w:r>
          </w:p>
        </w:tc>
        <w:tc>
          <w:tcPr>
            <w:tcW w:w="439" w:type="pct"/>
          </w:tcPr>
          <w:p w14:paraId="5656063E" w14:textId="6F14843F" w:rsidR="00493766" w:rsidRPr="00E344BE" w:rsidRDefault="004B7AE6"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2C20402D" w14:textId="1619794B" w:rsidTr="00161808">
        <w:tc>
          <w:tcPr>
            <w:cnfStyle w:val="001000000000" w:firstRow="0" w:lastRow="0" w:firstColumn="1" w:lastColumn="0" w:oddVBand="0" w:evenVBand="0" w:oddHBand="0" w:evenHBand="0" w:firstRowFirstColumn="0" w:firstRowLastColumn="0" w:lastRowFirstColumn="0" w:lastRowLastColumn="0"/>
            <w:tcW w:w="819" w:type="pct"/>
            <w:vMerge/>
          </w:tcPr>
          <w:p w14:paraId="75CB6939" w14:textId="77777777" w:rsidR="00493766" w:rsidRPr="00E344BE" w:rsidRDefault="00493766" w:rsidP="009F76FA">
            <w:pPr>
              <w:pStyle w:val="ListParagraph"/>
              <w:ind w:left="0"/>
              <w:jc w:val="both"/>
              <w:rPr>
                <w:rFonts w:ascii="Arial" w:hAnsi="Arial" w:cs="Arial"/>
              </w:rPr>
            </w:pPr>
          </w:p>
        </w:tc>
        <w:tc>
          <w:tcPr>
            <w:tcW w:w="675" w:type="pct"/>
          </w:tcPr>
          <w:p w14:paraId="1790AF50" w14:textId="1A54AA23" w:rsidR="00493766" w:rsidRPr="00E344BE" w:rsidRDefault="009A502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301</w:t>
            </w:r>
          </w:p>
        </w:tc>
        <w:tc>
          <w:tcPr>
            <w:tcW w:w="636" w:type="pct"/>
          </w:tcPr>
          <w:p w14:paraId="24A2506E" w14:textId="3D0FB637" w:rsidR="00493766" w:rsidRPr="00E344BE" w:rsidRDefault="009A502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w:t>
            </w:r>
          </w:p>
        </w:tc>
        <w:tc>
          <w:tcPr>
            <w:tcW w:w="697" w:type="pct"/>
          </w:tcPr>
          <w:p w14:paraId="01F44091" w14:textId="41680BEE" w:rsidR="00493766" w:rsidRPr="00E344BE" w:rsidRDefault="009A502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8-Mar-19</w:t>
            </w:r>
          </w:p>
        </w:tc>
        <w:tc>
          <w:tcPr>
            <w:tcW w:w="1734" w:type="pct"/>
          </w:tcPr>
          <w:p w14:paraId="125D9B6C" w14:textId="23F452AD" w:rsidR="00493766" w:rsidRPr="00E344BE" w:rsidRDefault="004B7AE6"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Japan's JXTG shuts Chiba CDU, 13% of capacity for maintenance</w:t>
            </w:r>
          </w:p>
        </w:tc>
        <w:tc>
          <w:tcPr>
            <w:tcW w:w="439" w:type="pct"/>
          </w:tcPr>
          <w:p w14:paraId="6A4EF010" w14:textId="01225715" w:rsidR="00493766" w:rsidRPr="00E344BE" w:rsidRDefault="004B7AE6"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1ED9AB72" w14:textId="163F78C8" w:rsidTr="00161808">
        <w:tc>
          <w:tcPr>
            <w:cnfStyle w:val="001000000000" w:firstRow="0" w:lastRow="0" w:firstColumn="1" w:lastColumn="0" w:oddVBand="0" w:evenVBand="0" w:oddHBand="0" w:evenHBand="0" w:firstRowFirstColumn="0" w:firstRowLastColumn="0" w:lastRowFirstColumn="0" w:lastRowLastColumn="0"/>
            <w:tcW w:w="819" w:type="pct"/>
            <w:vMerge/>
          </w:tcPr>
          <w:p w14:paraId="3BD350C4" w14:textId="77777777" w:rsidR="00493766" w:rsidRPr="00E344BE" w:rsidRDefault="00493766" w:rsidP="009F76FA">
            <w:pPr>
              <w:pStyle w:val="ListParagraph"/>
              <w:ind w:left="0"/>
              <w:jc w:val="both"/>
              <w:rPr>
                <w:rFonts w:ascii="Arial" w:hAnsi="Arial" w:cs="Arial"/>
              </w:rPr>
            </w:pPr>
          </w:p>
        </w:tc>
        <w:tc>
          <w:tcPr>
            <w:tcW w:w="675" w:type="pct"/>
          </w:tcPr>
          <w:p w14:paraId="34CE53C2" w14:textId="0C0C2CF7" w:rsidR="00493766" w:rsidRPr="00E344BE" w:rsidRDefault="00161808"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230</w:t>
            </w:r>
          </w:p>
        </w:tc>
        <w:tc>
          <w:tcPr>
            <w:tcW w:w="636" w:type="pct"/>
          </w:tcPr>
          <w:p w14:paraId="6A700A2C" w14:textId="4A25BCCC" w:rsidR="00493766" w:rsidRPr="00E344BE" w:rsidRDefault="00161808"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6</w:t>
            </w:r>
          </w:p>
        </w:tc>
        <w:tc>
          <w:tcPr>
            <w:tcW w:w="697" w:type="pct"/>
          </w:tcPr>
          <w:p w14:paraId="67432BE0" w14:textId="24C8B960" w:rsidR="00493766" w:rsidRPr="00E344BE" w:rsidRDefault="00161808"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6-Feb-19</w:t>
            </w:r>
          </w:p>
        </w:tc>
        <w:tc>
          <w:tcPr>
            <w:tcW w:w="1734" w:type="pct"/>
          </w:tcPr>
          <w:p w14:paraId="16F70DD0" w14:textId="437C547E" w:rsidR="00493766" w:rsidRPr="00E344BE" w:rsidRDefault="0016180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ExxonMobil Singapore shuts units for planned work</w:t>
            </w:r>
          </w:p>
        </w:tc>
        <w:tc>
          <w:tcPr>
            <w:tcW w:w="439" w:type="pct"/>
          </w:tcPr>
          <w:p w14:paraId="1C0950A6" w14:textId="13C23D98" w:rsidR="00493766" w:rsidRPr="00E344BE" w:rsidRDefault="00161808"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65075FE1" w14:textId="06647221" w:rsidTr="00161808">
        <w:tc>
          <w:tcPr>
            <w:cnfStyle w:val="001000000000" w:firstRow="0" w:lastRow="0" w:firstColumn="1" w:lastColumn="0" w:oddVBand="0" w:evenVBand="0" w:oddHBand="0" w:evenHBand="0" w:firstRowFirstColumn="0" w:firstRowLastColumn="0" w:lastRowFirstColumn="0" w:lastRowLastColumn="0"/>
            <w:tcW w:w="819" w:type="pct"/>
            <w:vMerge/>
          </w:tcPr>
          <w:p w14:paraId="69940A7C" w14:textId="77777777" w:rsidR="00493766" w:rsidRPr="00E344BE" w:rsidRDefault="00493766" w:rsidP="009F76FA">
            <w:pPr>
              <w:pStyle w:val="ListParagraph"/>
              <w:ind w:left="0"/>
              <w:jc w:val="both"/>
              <w:rPr>
                <w:rFonts w:ascii="Arial" w:hAnsi="Arial" w:cs="Arial"/>
              </w:rPr>
            </w:pPr>
          </w:p>
        </w:tc>
        <w:tc>
          <w:tcPr>
            <w:tcW w:w="675" w:type="pct"/>
          </w:tcPr>
          <w:p w14:paraId="6F632A36" w14:textId="3F6024C2" w:rsidR="00493766" w:rsidRPr="00E344BE" w:rsidRDefault="004B7AE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267</w:t>
            </w:r>
          </w:p>
        </w:tc>
        <w:tc>
          <w:tcPr>
            <w:tcW w:w="636" w:type="pct"/>
          </w:tcPr>
          <w:p w14:paraId="4A57516D" w14:textId="666F01F6" w:rsidR="00493766" w:rsidRPr="00E344BE" w:rsidRDefault="004B7AE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5</w:t>
            </w:r>
          </w:p>
        </w:tc>
        <w:tc>
          <w:tcPr>
            <w:tcW w:w="697" w:type="pct"/>
          </w:tcPr>
          <w:p w14:paraId="12DBAD86" w14:textId="79C73D2A" w:rsidR="00493766" w:rsidRPr="00E344BE" w:rsidRDefault="004B7AE6"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Mar-19</w:t>
            </w:r>
          </w:p>
        </w:tc>
        <w:tc>
          <w:tcPr>
            <w:tcW w:w="1734" w:type="pct"/>
          </w:tcPr>
          <w:p w14:paraId="109CA8E0" w14:textId="0E919677" w:rsidR="00493766" w:rsidRPr="00E344BE" w:rsidRDefault="007636B1"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Sinopec Qilu shuts CDUs, residual hydrotreater in Mar</w:t>
            </w:r>
          </w:p>
        </w:tc>
        <w:tc>
          <w:tcPr>
            <w:tcW w:w="439" w:type="pct"/>
          </w:tcPr>
          <w:p w14:paraId="567B1B14" w14:textId="41C9E91E" w:rsidR="00493766" w:rsidRPr="00E344BE" w:rsidRDefault="00B61B7E"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CA7A81" w:rsidRPr="00E344BE" w14:paraId="6F619EC1" w14:textId="77777777" w:rsidTr="00161808">
        <w:tc>
          <w:tcPr>
            <w:cnfStyle w:val="001000000000" w:firstRow="0" w:lastRow="0" w:firstColumn="1" w:lastColumn="0" w:oddVBand="0" w:evenVBand="0" w:oddHBand="0" w:evenHBand="0" w:firstRowFirstColumn="0" w:firstRowLastColumn="0" w:lastRowFirstColumn="0" w:lastRowLastColumn="0"/>
            <w:tcW w:w="819" w:type="pct"/>
            <w:vMerge w:val="restart"/>
          </w:tcPr>
          <w:p w14:paraId="23929E99" w14:textId="560135C0" w:rsidR="00CA7A81" w:rsidRPr="00E344BE" w:rsidRDefault="00CA7A81" w:rsidP="0003177D">
            <w:pPr>
              <w:pStyle w:val="ListParagraph"/>
              <w:ind w:left="0"/>
              <w:jc w:val="both"/>
              <w:rPr>
                <w:rFonts w:ascii="Arial" w:hAnsi="Arial" w:cs="Arial"/>
              </w:rPr>
            </w:pPr>
            <w:r w:rsidRPr="00E344BE">
              <w:rPr>
                <w:rFonts w:ascii="Arial" w:hAnsi="Arial" w:cs="Arial"/>
              </w:rPr>
              <w:t>restart</w:t>
            </w:r>
          </w:p>
        </w:tc>
        <w:tc>
          <w:tcPr>
            <w:tcW w:w="675" w:type="pct"/>
          </w:tcPr>
          <w:p w14:paraId="4ADB212C" w14:textId="1E9EEBF0" w:rsidR="00CA7A81" w:rsidRPr="00E344BE" w:rsidRDefault="00A57DA3"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332</w:t>
            </w:r>
          </w:p>
        </w:tc>
        <w:tc>
          <w:tcPr>
            <w:tcW w:w="636" w:type="pct"/>
          </w:tcPr>
          <w:p w14:paraId="53945F0D" w14:textId="7CBD0CEF" w:rsidR="00CA7A81" w:rsidRPr="00E344BE" w:rsidRDefault="008466D6"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w:t>
            </w:r>
          </w:p>
        </w:tc>
        <w:tc>
          <w:tcPr>
            <w:tcW w:w="697" w:type="pct"/>
          </w:tcPr>
          <w:p w14:paraId="7E0F5195" w14:textId="0D29D2D5" w:rsidR="00CA7A81" w:rsidRPr="00E344BE" w:rsidRDefault="008466D6"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6-Mar-19</w:t>
            </w:r>
          </w:p>
        </w:tc>
        <w:tc>
          <w:tcPr>
            <w:tcW w:w="1734" w:type="pct"/>
          </w:tcPr>
          <w:p w14:paraId="2CB9B57E" w14:textId="355507B8" w:rsidR="00CA7A81" w:rsidRPr="00E344BE" w:rsidRDefault="00072F3F"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Bilbao</w:t>
            </w:r>
            <w:r w:rsidR="009C571B" w:rsidRPr="00E344BE">
              <w:rPr>
                <w:rFonts w:ascii="Arial" w:hAnsi="Arial" w:cs="Arial"/>
              </w:rPr>
              <w:t xml:space="preserve"> restarts </w:t>
            </w:r>
            <w:r w:rsidRPr="00E344BE">
              <w:rPr>
                <w:rFonts w:ascii="Arial" w:hAnsi="Arial" w:cs="Arial"/>
              </w:rPr>
              <w:t>FCC</w:t>
            </w:r>
          </w:p>
        </w:tc>
        <w:tc>
          <w:tcPr>
            <w:tcW w:w="439" w:type="pct"/>
          </w:tcPr>
          <w:p w14:paraId="6B74800F" w14:textId="03E5F601" w:rsidR="00CA7A81" w:rsidRPr="00E344BE" w:rsidRDefault="009C571B"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CA7A81" w:rsidRPr="00E344BE" w14:paraId="4A1E28C5" w14:textId="77777777" w:rsidTr="00161808">
        <w:tc>
          <w:tcPr>
            <w:cnfStyle w:val="001000000000" w:firstRow="0" w:lastRow="0" w:firstColumn="1" w:lastColumn="0" w:oddVBand="0" w:evenVBand="0" w:oddHBand="0" w:evenHBand="0" w:firstRowFirstColumn="0" w:firstRowLastColumn="0" w:lastRowFirstColumn="0" w:lastRowLastColumn="0"/>
            <w:tcW w:w="819" w:type="pct"/>
            <w:vMerge/>
          </w:tcPr>
          <w:p w14:paraId="0F14541E" w14:textId="77777777" w:rsidR="00CA7A81" w:rsidRPr="00E344BE" w:rsidRDefault="00CA7A81" w:rsidP="0003177D">
            <w:pPr>
              <w:pStyle w:val="ListParagraph"/>
              <w:ind w:left="0"/>
              <w:jc w:val="both"/>
              <w:rPr>
                <w:rFonts w:ascii="Arial" w:hAnsi="Arial" w:cs="Arial"/>
              </w:rPr>
            </w:pPr>
          </w:p>
        </w:tc>
        <w:tc>
          <w:tcPr>
            <w:tcW w:w="675" w:type="pct"/>
          </w:tcPr>
          <w:p w14:paraId="19EBBC12" w14:textId="4CD4DB74" w:rsidR="00CA7A81" w:rsidRPr="00E344BE" w:rsidRDefault="006D7C37"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663</w:t>
            </w:r>
          </w:p>
        </w:tc>
        <w:tc>
          <w:tcPr>
            <w:tcW w:w="636" w:type="pct"/>
          </w:tcPr>
          <w:p w14:paraId="039AC8B9" w14:textId="1CF3BF25" w:rsidR="00CA7A81" w:rsidRPr="00E344BE" w:rsidRDefault="006D7C37"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w:t>
            </w:r>
          </w:p>
        </w:tc>
        <w:tc>
          <w:tcPr>
            <w:tcW w:w="697" w:type="pct"/>
          </w:tcPr>
          <w:p w14:paraId="64130DF0" w14:textId="438E6039" w:rsidR="00CA7A81" w:rsidRPr="00E344BE" w:rsidRDefault="006D7C37"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Jul-19</w:t>
            </w:r>
          </w:p>
        </w:tc>
        <w:tc>
          <w:tcPr>
            <w:tcW w:w="1734" w:type="pct"/>
          </w:tcPr>
          <w:p w14:paraId="4A0A9AE3" w14:textId="224AF92E" w:rsidR="00CA7A81" w:rsidRPr="00E344BE" w:rsidRDefault="00AD746C"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Swiss Cressier restarting after maintenance</w:t>
            </w:r>
          </w:p>
        </w:tc>
        <w:tc>
          <w:tcPr>
            <w:tcW w:w="439" w:type="pct"/>
          </w:tcPr>
          <w:p w14:paraId="13E4C31F" w14:textId="6D797342" w:rsidR="00CA7A81" w:rsidRPr="00E344BE" w:rsidRDefault="00B61B7E"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CA7A81" w:rsidRPr="00E344BE" w14:paraId="1277C750" w14:textId="77777777" w:rsidTr="00161808">
        <w:tc>
          <w:tcPr>
            <w:cnfStyle w:val="001000000000" w:firstRow="0" w:lastRow="0" w:firstColumn="1" w:lastColumn="0" w:oddVBand="0" w:evenVBand="0" w:oddHBand="0" w:evenHBand="0" w:firstRowFirstColumn="0" w:firstRowLastColumn="0" w:lastRowFirstColumn="0" w:lastRowLastColumn="0"/>
            <w:tcW w:w="819" w:type="pct"/>
            <w:vMerge/>
          </w:tcPr>
          <w:p w14:paraId="020EE35D" w14:textId="77777777" w:rsidR="00CA7A81" w:rsidRPr="00E344BE" w:rsidRDefault="00CA7A81" w:rsidP="0003177D">
            <w:pPr>
              <w:pStyle w:val="ListParagraph"/>
              <w:ind w:left="0"/>
              <w:jc w:val="both"/>
              <w:rPr>
                <w:rFonts w:ascii="Arial" w:hAnsi="Arial" w:cs="Arial"/>
              </w:rPr>
            </w:pPr>
          </w:p>
        </w:tc>
        <w:tc>
          <w:tcPr>
            <w:tcW w:w="675" w:type="pct"/>
          </w:tcPr>
          <w:p w14:paraId="10351971" w14:textId="62326BBB" w:rsidR="00CA7A81" w:rsidRPr="00E344BE" w:rsidRDefault="00072F3F"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612</w:t>
            </w:r>
          </w:p>
        </w:tc>
        <w:tc>
          <w:tcPr>
            <w:tcW w:w="636" w:type="pct"/>
          </w:tcPr>
          <w:p w14:paraId="601DAF6F" w14:textId="435BD8C6" w:rsidR="00CA7A81" w:rsidRPr="00E344BE" w:rsidRDefault="00072F3F"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6</w:t>
            </w:r>
          </w:p>
        </w:tc>
        <w:tc>
          <w:tcPr>
            <w:tcW w:w="697" w:type="pct"/>
          </w:tcPr>
          <w:p w14:paraId="6DE02CAF" w14:textId="06764ACC" w:rsidR="00CA7A81" w:rsidRPr="00E344BE" w:rsidRDefault="00072F3F"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3-Jun-19</w:t>
            </w:r>
          </w:p>
        </w:tc>
        <w:tc>
          <w:tcPr>
            <w:tcW w:w="1734" w:type="pct"/>
          </w:tcPr>
          <w:p w14:paraId="4C1F1CFA" w14:textId="7317A748" w:rsidR="00CA7A81" w:rsidRPr="00E344BE" w:rsidRDefault="00B61B7E"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Final units at Italy's Augusta restarting after major maintenance: source</w:t>
            </w:r>
          </w:p>
        </w:tc>
        <w:tc>
          <w:tcPr>
            <w:tcW w:w="439" w:type="pct"/>
          </w:tcPr>
          <w:p w14:paraId="60A76FC5" w14:textId="67479FCA" w:rsidR="00CA7A81" w:rsidRPr="00E344BE" w:rsidRDefault="00B61B7E"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CA7A81" w:rsidRPr="00E344BE" w14:paraId="77E55D7B" w14:textId="77777777" w:rsidTr="00161808">
        <w:tc>
          <w:tcPr>
            <w:cnfStyle w:val="001000000000" w:firstRow="0" w:lastRow="0" w:firstColumn="1" w:lastColumn="0" w:oddVBand="0" w:evenVBand="0" w:oddHBand="0" w:evenHBand="0" w:firstRowFirstColumn="0" w:firstRowLastColumn="0" w:lastRowFirstColumn="0" w:lastRowLastColumn="0"/>
            <w:tcW w:w="819" w:type="pct"/>
            <w:vMerge/>
          </w:tcPr>
          <w:p w14:paraId="18260D60" w14:textId="77777777" w:rsidR="00CA7A81" w:rsidRPr="00E344BE" w:rsidRDefault="00CA7A81" w:rsidP="0003177D">
            <w:pPr>
              <w:pStyle w:val="ListParagraph"/>
              <w:ind w:left="0"/>
              <w:jc w:val="both"/>
              <w:rPr>
                <w:rFonts w:ascii="Arial" w:hAnsi="Arial" w:cs="Arial"/>
              </w:rPr>
            </w:pPr>
          </w:p>
        </w:tc>
        <w:tc>
          <w:tcPr>
            <w:tcW w:w="675" w:type="pct"/>
          </w:tcPr>
          <w:p w14:paraId="06DBD007" w14:textId="3A48962F" w:rsidR="00CA7A81" w:rsidRPr="00E344BE" w:rsidRDefault="00802A16"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199</w:t>
            </w:r>
          </w:p>
        </w:tc>
        <w:tc>
          <w:tcPr>
            <w:tcW w:w="636" w:type="pct"/>
          </w:tcPr>
          <w:p w14:paraId="39C86034" w14:textId="4869D159" w:rsidR="00CA7A81" w:rsidRPr="00E344BE" w:rsidRDefault="004A4138"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5</w:t>
            </w:r>
          </w:p>
        </w:tc>
        <w:tc>
          <w:tcPr>
            <w:tcW w:w="697" w:type="pct"/>
          </w:tcPr>
          <w:p w14:paraId="571F858E" w14:textId="35444E3A" w:rsidR="00CA7A81" w:rsidRPr="00E344BE" w:rsidRDefault="004A4138"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9-Feb-19</w:t>
            </w:r>
          </w:p>
        </w:tc>
        <w:tc>
          <w:tcPr>
            <w:tcW w:w="1734" w:type="pct"/>
          </w:tcPr>
          <w:p w14:paraId="6F536A2E" w14:textId="44D30D0E" w:rsidR="00CA7A81" w:rsidRPr="00E344BE" w:rsidRDefault="0097540A"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Italy's Sarroch restarts various units: source</w:t>
            </w:r>
          </w:p>
        </w:tc>
        <w:tc>
          <w:tcPr>
            <w:tcW w:w="439" w:type="pct"/>
          </w:tcPr>
          <w:p w14:paraId="6E1D5F7E" w14:textId="21959240" w:rsidR="00CA7A81" w:rsidRPr="00E344BE" w:rsidRDefault="00EF7E18"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CA7A81" w:rsidRPr="00E344BE" w14:paraId="67251CF5" w14:textId="77777777" w:rsidTr="00161808">
        <w:tc>
          <w:tcPr>
            <w:cnfStyle w:val="001000000000" w:firstRow="0" w:lastRow="0" w:firstColumn="1" w:lastColumn="0" w:oddVBand="0" w:evenVBand="0" w:oddHBand="0" w:evenHBand="0" w:firstRowFirstColumn="0" w:firstRowLastColumn="0" w:lastRowFirstColumn="0" w:lastRowLastColumn="0"/>
            <w:tcW w:w="819" w:type="pct"/>
            <w:vMerge/>
          </w:tcPr>
          <w:p w14:paraId="35402980" w14:textId="77777777" w:rsidR="00CA7A81" w:rsidRPr="00E344BE" w:rsidRDefault="00CA7A81" w:rsidP="0003177D">
            <w:pPr>
              <w:pStyle w:val="ListParagraph"/>
              <w:ind w:left="0"/>
              <w:jc w:val="both"/>
              <w:rPr>
                <w:rFonts w:ascii="Arial" w:hAnsi="Arial" w:cs="Arial"/>
              </w:rPr>
            </w:pPr>
          </w:p>
        </w:tc>
        <w:tc>
          <w:tcPr>
            <w:tcW w:w="675" w:type="pct"/>
          </w:tcPr>
          <w:p w14:paraId="7984EA0A" w14:textId="6FB3729D" w:rsidR="00CA7A81" w:rsidRPr="00E344BE" w:rsidRDefault="00FD7953"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225</w:t>
            </w:r>
          </w:p>
        </w:tc>
        <w:tc>
          <w:tcPr>
            <w:tcW w:w="636" w:type="pct"/>
          </w:tcPr>
          <w:p w14:paraId="7B1379F7" w14:textId="5240DCC8" w:rsidR="00CA7A81" w:rsidRPr="00E344BE" w:rsidRDefault="00FD7953"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5</w:t>
            </w:r>
          </w:p>
        </w:tc>
        <w:tc>
          <w:tcPr>
            <w:tcW w:w="697" w:type="pct"/>
          </w:tcPr>
          <w:p w14:paraId="353AEE25" w14:textId="1D62C64A" w:rsidR="00CA7A81" w:rsidRPr="00E344BE" w:rsidRDefault="00FD7953" w:rsidP="0003177D">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5-Feb-19</w:t>
            </w:r>
          </w:p>
        </w:tc>
        <w:tc>
          <w:tcPr>
            <w:tcW w:w="1734" w:type="pct"/>
          </w:tcPr>
          <w:p w14:paraId="30CECD32" w14:textId="715DD25B" w:rsidR="00CA7A81" w:rsidRPr="00E344BE" w:rsidRDefault="00FD7953"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Bilbao restarting conversion units</w:t>
            </w:r>
          </w:p>
        </w:tc>
        <w:tc>
          <w:tcPr>
            <w:tcW w:w="439" w:type="pct"/>
          </w:tcPr>
          <w:p w14:paraId="08A2C325" w14:textId="375BE638" w:rsidR="00CA7A81" w:rsidRPr="00E344BE" w:rsidRDefault="00FD7953" w:rsidP="0003177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1BEA89BC" w14:textId="7CF3105A" w:rsidTr="00161808">
        <w:tc>
          <w:tcPr>
            <w:cnfStyle w:val="001000000000" w:firstRow="0" w:lastRow="0" w:firstColumn="1" w:lastColumn="0" w:oddVBand="0" w:evenVBand="0" w:oddHBand="0" w:evenHBand="0" w:firstRowFirstColumn="0" w:firstRowLastColumn="0" w:lastRowFirstColumn="0" w:lastRowLastColumn="0"/>
            <w:tcW w:w="819" w:type="pct"/>
            <w:vMerge w:val="restart"/>
          </w:tcPr>
          <w:p w14:paraId="518741B3" w14:textId="2383D067" w:rsidR="00493766" w:rsidRPr="00E344BE" w:rsidRDefault="00493766" w:rsidP="009F76FA">
            <w:pPr>
              <w:pStyle w:val="ListParagraph"/>
              <w:ind w:left="0"/>
              <w:jc w:val="both"/>
              <w:rPr>
                <w:rFonts w:ascii="Arial" w:hAnsi="Arial" w:cs="Arial"/>
              </w:rPr>
            </w:pPr>
            <w:r w:rsidRPr="00E344BE">
              <w:rPr>
                <w:rFonts w:ascii="Arial" w:hAnsi="Arial" w:cs="Arial"/>
              </w:rPr>
              <w:t>Total Keyword Counts</w:t>
            </w:r>
          </w:p>
        </w:tc>
        <w:tc>
          <w:tcPr>
            <w:tcW w:w="675" w:type="pct"/>
          </w:tcPr>
          <w:p w14:paraId="4CF05122" w14:textId="3ECCA62B" w:rsidR="00493766" w:rsidRPr="00E344BE" w:rsidRDefault="00B1406F"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644</w:t>
            </w:r>
          </w:p>
        </w:tc>
        <w:tc>
          <w:tcPr>
            <w:tcW w:w="636" w:type="pct"/>
          </w:tcPr>
          <w:p w14:paraId="3A656EC7" w14:textId="70D83C6E" w:rsidR="00493766" w:rsidRPr="00E344BE" w:rsidRDefault="00F02BEA"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9</w:t>
            </w:r>
          </w:p>
        </w:tc>
        <w:tc>
          <w:tcPr>
            <w:tcW w:w="697" w:type="pct"/>
          </w:tcPr>
          <w:p w14:paraId="60579192" w14:textId="22835A16" w:rsidR="00493766" w:rsidRPr="00E344BE" w:rsidRDefault="00F02BEA"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7-Jun-19</w:t>
            </w:r>
          </w:p>
        </w:tc>
        <w:tc>
          <w:tcPr>
            <w:tcW w:w="1734" w:type="pct"/>
          </w:tcPr>
          <w:p w14:paraId="1A78809B" w14:textId="6AB59AD9" w:rsidR="00493766" w:rsidRPr="00E344BE" w:rsidRDefault="00D760AB"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Lanzhou, Urumqi, Jinling, Luoyang back from work, works at Harbin</w:t>
            </w:r>
          </w:p>
        </w:tc>
        <w:tc>
          <w:tcPr>
            <w:tcW w:w="439" w:type="pct"/>
          </w:tcPr>
          <w:p w14:paraId="13C7360C" w14:textId="54025D55" w:rsidR="00493766" w:rsidRPr="00E344BE" w:rsidRDefault="00D760AB"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435B7711" w14:textId="0558B209" w:rsidTr="00161808">
        <w:tc>
          <w:tcPr>
            <w:cnfStyle w:val="001000000000" w:firstRow="0" w:lastRow="0" w:firstColumn="1" w:lastColumn="0" w:oddVBand="0" w:evenVBand="0" w:oddHBand="0" w:evenHBand="0" w:firstRowFirstColumn="0" w:firstRowLastColumn="0" w:lastRowFirstColumn="0" w:lastRowLastColumn="0"/>
            <w:tcW w:w="819" w:type="pct"/>
            <w:vMerge/>
          </w:tcPr>
          <w:p w14:paraId="0E557A2A" w14:textId="77777777" w:rsidR="00493766" w:rsidRPr="00E344BE" w:rsidRDefault="00493766" w:rsidP="009F76FA">
            <w:pPr>
              <w:pStyle w:val="ListParagraph"/>
              <w:ind w:left="0"/>
              <w:jc w:val="both"/>
              <w:rPr>
                <w:rFonts w:ascii="Arial" w:hAnsi="Arial" w:cs="Arial"/>
              </w:rPr>
            </w:pPr>
          </w:p>
        </w:tc>
        <w:tc>
          <w:tcPr>
            <w:tcW w:w="675" w:type="pct"/>
          </w:tcPr>
          <w:p w14:paraId="003C6259" w14:textId="4B6D02D3" w:rsidR="00493766" w:rsidRPr="00E344BE" w:rsidRDefault="00390B2A"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483</w:t>
            </w:r>
          </w:p>
        </w:tc>
        <w:tc>
          <w:tcPr>
            <w:tcW w:w="636" w:type="pct"/>
          </w:tcPr>
          <w:p w14:paraId="27958F94" w14:textId="301231F8" w:rsidR="00493766" w:rsidRPr="00E344BE" w:rsidRDefault="00390B2A"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8</w:t>
            </w:r>
          </w:p>
        </w:tc>
        <w:tc>
          <w:tcPr>
            <w:tcW w:w="697" w:type="pct"/>
          </w:tcPr>
          <w:p w14:paraId="2FB1F0CB" w14:textId="49E1D76E" w:rsidR="00493766" w:rsidRPr="00E344BE" w:rsidRDefault="00422A45"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May-19</w:t>
            </w:r>
          </w:p>
        </w:tc>
        <w:tc>
          <w:tcPr>
            <w:tcW w:w="1734" w:type="pct"/>
          </w:tcPr>
          <w:p w14:paraId="586F5D4F" w14:textId="006BC5F7" w:rsidR="00493766" w:rsidRPr="00E344BE" w:rsidRDefault="009C3933"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Sinopec Hainan shuts residual oil hydrotreater for maintenance</w:t>
            </w:r>
          </w:p>
        </w:tc>
        <w:tc>
          <w:tcPr>
            <w:tcW w:w="439" w:type="pct"/>
          </w:tcPr>
          <w:p w14:paraId="36B2A969" w14:textId="795E1909" w:rsidR="00493766" w:rsidRPr="00E344BE" w:rsidRDefault="00422A45"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6E33A8" w:rsidRPr="00E344BE" w14:paraId="631B4E3E" w14:textId="4ECD4150" w:rsidTr="00161808">
        <w:tc>
          <w:tcPr>
            <w:cnfStyle w:val="001000000000" w:firstRow="0" w:lastRow="0" w:firstColumn="1" w:lastColumn="0" w:oddVBand="0" w:evenVBand="0" w:oddHBand="0" w:evenHBand="0" w:firstRowFirstColumn="0" w:firstRowLastColumn="0" w:lastRowFirstColumn="0" w:lastRowLastColumn="0"/>
            <w:tcW w:w="819" w:type="pct"/>
            <w:vMerge/>
          </w:tcPr>
          <w:p w14:paraId="4F1AF529" w14:textId="77777777" w:rsidR="006E33A8" w:rsidRPr="00E344BE" w:rsidRDefault="006E33A8" w:rsidP="006E33A8">
            <w:pPr>
              <w:pStyle w:val="ListParagraph"/>
              <w:ind w:left="0"/>
              <w:jc w:val="both"/>
              <w:rPr>
                <w:rFonts w:ascii="Arial" w:hAnsi="Arial" w:cs="Arial"/>
              </w:rPr>
            </w:pPr>
          </w:p>
        </w:tc>
        <w:tc>
          <w:tcPr>
            <w:tcW w:w="675" w:type="pct"/>
          </w:tcPr>
          <w:p w14:paraId="583C0E91" w14:textId="1A3EEAAB" w:rsidR="006E33A8" w:rsidRPr="00E344BE" w:rsidRDefault="009C3933" w:rsidP="006E33A8">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720</w:t>
            </w:r>
          </w:p>
        </w:tc>
        <w:tc>
          <w:tcPr>
            <w:tcW w:w="636" w:type="pct"/>
          </w:tcPr>
          <w:p w14:paraId="1307C75E" w14:textId="767D9B5C" w:rsidR="006E33A8" w:rsidRPr="00E344BE" w:rsidRDefault="000221EF" w:rsidP="006E33A8">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8</w:t>
            </w:r>
          </w:p>
        </w:tc>
        <w:tc>
          <w:tcPr>
            <w:tcW w:w="697" w:type="pct"/>
          </w:tcPr>
          <w:p w14:paraId="2C7809D6" w14:textId="79C6A8F6" w:rsidR="006E33A8" w:rsidRPr="00E344BE" w:rsidRDefault="000221EF" w:rsidP="006E33A8">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8-Jul-19</w:t>
            </w:r>
          </w:p>
        </w:tc>
        <w:tc>
          <w:tcPr>
            <w:tcW w:w="1734" w:type="pct"/>
          </w:tcPr>
          <w:p w14:paraId="141E226C" w14:textId="7FE685A2" w:rsidR="006E33A8" w:rsidRPr="00E344BE" w:rsidRDefault="00C750D5" w:rsidP="006E33A8">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PetroChina's Dushanzi to shut for maintenance July 20</w:t>
            </w:r>
          </w:p>
        </w:tc>
        <w:tc>
          <w:tcPr>
            <w:tcW w:w="439" w:type="pct"/>
          </w:tcPr>
          <w:p w14:paraId="334F79D2" w14:textId="49A19C06" w:rsidR="006E33A8" w:rsidRPr="00E344BE" w:rsidRDefault="00C750D5" w:rsidP="006E33A8">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5D5A39CC" w14:textId="4938B721" w:rsidTr="00161808">
        <w:tc>
          <w:tcPr>
            <w:cnfStyle w:val="001000000000" w:firstRow="0" w:lastRow="0" w:firstColumn="1" w:lastColumn="0" w:oddVBand="0" w:evenVBand="0" w:oddHBand="0" w:evenHBand="0" w:firstRowFirstColumn="0" w:firstRowLastColumn="0" w:lastRowFirstColumn="0" w:lastRowLastColumn="0"/>
            <w:tcW w:w="819" w:type="pct"/>
            <w:vMerge/>
          </w:tcPr>
          <w:p w14:paraId="3AC76A94" w14:textId="77777777" w:rsidR="00493766" w:rsidRPr="00E344BE" w:rsidRDefault="00493766" w:rsidP="009F76FA">
            <w:pPr>
              <w:pStyle w:val="ListParagraph"/>
              <w:ind w:left="0"/>
              <w:jc w:val="both"/>
              <w:rPr>
                <w:rFonts w:ascii="Arial" w:hAnsi="Arial" w:cs="Arial"/>
              </w:rPr>
            </w:pPr>
          </w:p>
        </w:tc>
        <w:tc>
          <w:tcPr>
            <w:tcW w:w="675" w:type="pct"/>
          </w:tcPr>
          <w:p w14:paraId="0F508E11" w14:textId="6921C2A7" w:rsidR="00493766" w:rsidRPr="00E344BE" w:rsidRDefault="00BF0B38"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733</w:t>
            </w:r>
          </w:p>
        </w:tc>
        <w:tc>
          <w:tcPr>
            <w:tcW w:w="636" w:type="pct"/>
          </w:tcPr>
          <w:p w14:paraId="2066D953" w14:textId="45A8A6A4" w:rsidR="00493766" w:rsidRPr="00E344BE" w:rsidRDefault="006637D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8</w:t>
            </w:r>
          </w:p>
        </w:tc>
        <w:tc>
          <w:tcPr>
            <w:tcW w:w="697" w:type="pct"/>
          </w:tcPr>
          <w:p w14:paraId="24AC1301" w14:textId="47BD282B" w:rsidR="00493766" w:rsidRPr="00E344BE" w:rsidRDefault="006637D3"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3-Jul-19</w:t>
            </w:r>
          </w:p>
        </w:tc>
        <w:tc>
          <w:tcPr>
            <w:tcW w:w="1734" w:type="pct"/>
          </w:tcPr>
          <w:p w14:paraId="7861DCA2" w14:textId="7655E2C8" w:rsidR="00493766" w:rsidRPr="00E344BE" w:rsidRDefault="007362C7"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Jinzhou back; works at Qingdao, Harbin, Dushanzi</w:t>
            </w:r>
          </w:p>
        </w:tc>
        <w:tc>
          <w:tcPr>
            <w:tcW w:w="439" w:type="pct"/>
          </w:tcPr>
          <w:p w14:paraId="1FD65571" w14:textId="6AC79883" w:rsidR="00493766" w:rsidRPr="00E344BE" w:rsidRDefault="007362C7"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r w:rsidR="00B35022" w:rsidRPr="00E344BE" w14:paraId="702E837C" w14:textId="308F5548" w:rsidTr="00161808">
        <w:tc>
          <w:tcPr>
            <w:cnfStyle w:val="001000000000" w:firstRow="0" w:lastRow="0" w:firstColumn="1" w:lastColumn="0" w:oddVBand="0" w:evenVBand="0" w:oddHBand="0" w:evenHBand="0" w:firstRowFirstColumn="0" w:firstRowLastColumn="0" w:lastRowFirstColumn="0" w:lastRowLastColumn="0"/>
            <w:tcW w:w="819" w:type="pct"/>
            <w:vMerge/>
          </w:tcPr>
          <w:p w14:paraId="638573B2" w14:textId="77777777" w:rsidR="00493766" w:rsidRPr="00E344BE" w:rsidRDefault="00493766" w:rsidP="009F76FA">
            <w:pPr>
              <w:pStyle w:val="ListParagraph"/>
              <w:ind w:left="0"/>
              <w:jc w:val="both"/>
              <w:rPr>
                <w:rFonts w:ascii="Arial" w:hAnsi="Arial" w:cs="Arial"/>
              </w:rPr>
            </w:pPr>
          </w:p>
        </w:tc>
        <w:tc>
          <w:tcPr>
            <w:tcW w:w="675" w:type="pct"/>
          </w:tcPr>
          <w:p w14:paraId="11B46961" w14:textId="6331C433" w:rsidR="00493766" w:rsidRPr="00E344BE" w:rsidRDefault="00C30B8B"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news200</w:t>
            </w:r>
          </w:p>
        </w:tc>
        <w:tc>
          <w:tcPr>
            <w:tcW w:w="636" w:type="pct"/>
          </w:tcPr>
          <w:p w14:paraId="513B6F6D" w14:textId="3B165513" w:rsidR="00493766" w:rsidRPr="00E344BE" w:rsidRDefault="00C30B8B"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w:t>
            </w:r>
          </w:p>
        </w:tc>
        <w:tc>
          <w:tcPr>
            <w:tcW w:w="697" w:type="pct"/>
          </w:tcPr>
          <w:p w14:paraId="7412C13D" w14:textId="27A577A1" w:rsidR="00493766" w:rsidRPr="00E344BE" w:rsidRDefault="00C30B8B" w:rsidP="009F76F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9-Feb-19</w:t>
            </w:r>
          </w:p>
        </w:tc>
        <w:tc>
          <w:tcPr>
            <w:tcW w:w="1734" w:type="pct"/>
          </w:tcPr>
          <w:p w14:paraId="57871777" w14:textId="7B41942E" w:rsidR="00493766" w:rsidRPr="00E344BE" w:rsidRDefault="00AB4753"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China's CNOOC Huizhou shuts phase 1 refinery for maintenance</w:t>
            </w:r>
          </w:p>
        </w:tc>
        <w:tc>
          <w:tcPr>
            <w:tcW w:w="439" w:type="pct"/>
          </w:tcPr>
          <w:p w14:paraId="05C77ABC" w14:textId="7248E359" w:rsidR="00493766" w:rsidRPr="00E344BE" w:rsidRDefault="00AB4753" w:rsidP="00F617F7">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w:t>
            </w:r>
          </w:p>
        </w:tc>
      </w:tr>
    </w:tbl>
    <w:p w14:paraId="7AAE8617" w14:textId="2AF7E604" w:rsidR="00225D7E" w:rsidRPr="00E344BE" w:rsidRDefault="003907A4" w:rsidP="00707A79">
      <w:pPr>
        <w:pStyle w:val="Caption"/>
        <w:spacing w:after="0"/>
        <w:jc w:val="center"/>
        <w:rPr>
          <w:rFonts w:ascii="Arial" w:hAnsi="Arial" w:cs="Arial"/>
          <w:i/>
          <w:iCs/>
          <w:u w:val="single"/>
        </w:rPr>
      </w:pPr>
      <w:r w:rsidRPr="00E344BE">
        <w:rPr>
          <w:rFonts w:ascii="Arial" w:hAnsi="Arial" w:cs="Arial"/>
          <w:i/>
          <w:iCs/>
          <w:u w:val="single"/>
        </w:rPr>
        <w:t xml:space="preserve">Table </w:t>
      </w:r>
      <w:r w:rsidRPr="00E344BE">
        <w:rPr>
          <w:rFonts w:ascii="Arial" w:hAnsi="Arial" w:cs="Arial"/>
          <w:i/>
          <w:iCs/>
          <w:u w:val="single"/>
        </w:rPr>
        <w:fldChar w:fldCharType="begin"/>
      </w:r>
      <w:r w:rsidRPr="00E344BE">
        <w:rPr>
          <w:rFonts w:ascii="Arial" w:hAnsi="Arial" w:cs="Arial"/>
          <w:i/>
          <w:iCs/>
          <w:u w:val="single"/>
        </w:rPr>
        <w:instrText xml:space="preserve"> SEQ Table \* ARABIC </w:instrText>
      </w:r>
      <w:r w:rsidRPr="00E344BE">
        <w:rPr>
          <w:rFonts w:ascii="Arial" w:hAnsi="Arial" w:cs="Arial"/>
          <w:i/>
          <w:iCs/>
          <w:u w:val="single"/>
        </w:rPr>
        <w:fldChar w:fldCharType="separate"/>
      </w:r>
      <w:r w:rsidR="00C761AC">
        <w:rPr>
          <w:rFonts w:ascii="Arial" w:hAnsi="Arial" w:cs="Arial"/>
          <w:i/>
          <w:iCs/>
          <w:noProof/>
          <w:u w:val="single"/>
        </w:rPr>
        <w:t>2</w:t>
      </w:r>
      <w:r w:rsidRPr="00E344BE">
        <w:rPr>
          <w:rFonts w:ascii="Arial" w:hAnsi="Arial" w:cs="Arial"/>
          <w:i/>
          <w:iCs/>
          <w:u w:val="single"/>
        </w:rPr>
        <w:fldChar w:fldCharType="end"/>
      </w:r>
      <w:r w:rsidR="00854729" w:rsidRPr="00E344BE">
        <w:rPr>
          <w:rFonts w:ascii="Arial" w:hAnsi="Arial" w:cs="Arial"/>
          <w:i/>
          <w:iCs/>
          <w:u w:val="single"/>
        </w:rPr>
        <w:t xml:space="preserve"> </w:t>
      </w:r>
      <w:r w:rsidRPr="00E344BE">
        <w:rPr>
          <w:rFonts w:ascii="Arial" w:hAnsi="Arial" w:cs="Arial"/>
          <w:i/>
          <w:iCs/>
          <w:u w:val="single"/>
        </w:rPr>
        <w:t>Retrieved documents given the keywords “maintenance</w:t>
      </w:r>
      <w:r w:rsidR="00AD375A" w:rsidRPr="00E344BE">
        <w:rPr>
          <w:rFonts w:ascii="Arial" w:hAnsi="Arial" w:cs="Arial"/>
          <w:i/>
          <w:iCs/>
          <w:u w:val="single"/>
        </w:rPr>
        <w:t>”, “shut</w:t>
      </w:r>
      <w:r w:rsidRPr="00E344BE">
        <w:rPr>
          <w:rFonts w:ascii="Arial" w:hAnsi="Arial" w:cs="Arial"/>
          <w:i/>
          <w:iCs/>
          <w:u w:val="single"/>
        </w:rPr>
        <w:t>” and “</w:t>
      </w:r>
      <w:r w:rsidR="00AD375A" w:rsidRPr="00E344BE">
        <w:rPr>
          <w:rFonts w:ascii="Arial" w:hAnsi="Arial" w:cs="Arial"/>
          <w:i/>
          <w:iCs/>
          <w:u w:val="single"/>
        </w:rPr>
        <w:t>restart</w:t>
      </w:r>
      <w:r w:rsidRPr="00E344BE">
        <w:rPr>
          <w:rFonts w:ascii="Arial" w:hAnsi="Arial" w:cs="Arial"/>
          <w:i/>
          <w:iCs/>
          <w:u w:val="single"/>
        </w:rPr>
        <w:t>”</w:t>
      </w:r>
    </w:p>
    <w:p w14:paraId="732BB9C3" w14:textId="2A147C54" w:rsidR="00E0094A" w:rsidRPr="00E344BE" w:rsidRDefault="00E0094A" w:rsidP="009F76FA">
      <w:pPr>
        <w:pStyle w:val="ListParagraph"/>
        <w:ind w:left="0"/>
        <w:jc w:val="both"/>
        <w:rPr>
          <w:rFonts w:ascii="Arial" w:hAnsi="Arial" w:cs="Arial"/>
        </w:rPr>
      </w:pPr>
    </w:p>
    <w:p w14:paraId="7CA4D1A4" w14:textId="084CFF12" w:rsidR="0038339D" w:rsidRPr="00E344BE" w:rsidRDefault="007409E0" w:rsidP="009F76FA">
      <w:pPr>
        <w:pStyle w:val="ListParagraph"/>
        <w:ind w:left="0"/>
        <w:jc w:val="both"/>
        <w:rPr>
          <w:rFonts w:ascii="Arial" w:hAnsi="Arial" w:cs="Arial"/>
        </w:rPr>
      </w:pPr>
      <w:r w:rsidRPr="00E344BE">
        <w:rPr>
          <w:rFonts w:ascii="Arial" w:hAnsi="Arial" w:cs="Arial"/>
        </w:rPr>
        <w:t xml:space="preserve">As we can see from </w:t>
      </w:r>
      <w:r w:rsidR="00BB13E9" w:rsidRPr="00E344BE">
        <w:rPr>
          <w:rFonts w:ascii="Arial" w:hAnsi="Arial" w:cs="Arial"/>
        </w:rPr>
        <w:t>the retrieval results, the highest frequency</w:t>
      </w:r>
      <w:r w:rsidR="00725DD8" w:rsidRPr="00E344BE">
        <w:rPr>
          <w:rFonts w:ascii="Arial" w:hAnsi="Arial" w:cs="Arial"/>
        </w:rPr>
        <w:t xml:space="preserve"> of “maintenance”</w:t>
      </w:r>
      <w:r w:rsidR="00C34F64" w:rsidRPr="00E344BE">
        <w:rPr>
          <w:rFonts w:ascii="Arial" w:hAnsi="Arial" w:cs="Arial"/>
        </w:rPr>
        <w:t>, “shut” and “restart”</w:t>
      </w:r>
      <w:r w:rsidR="00725DD8" w:rsidRPr="00E344BE">
        <w:rPr>
          <w:rFonts w:ascii="Arial" w:hAnsi="Arial" w:cs="Arial"/>
        </w:rPr>
        <w:t xml:space="preserve"> </w:t>
      </w:r>
      <w:r w:rsidR="003676F2" w:rsidRPr="00E344BE">
        <w:rPr>
          <w:rFonts w:ascii="Arial" w:hAnsi="Arial" w:cs="Arial"/>
        </w:rPr>
        <w:t>are</w:t>
      </w:r>
      <w:r w:rsidR="00725DD8" w:rsidRPr="00E344BE">
        <w:rPr>
          <w:rFonts w:ascii="Arial" w:hAnsi="Arial" w:cs="Arial"/>
        </w:rPr>
        <w:t xml:space="preserve"> </w:t>
      </w:r>
      <w:r w:rsidR="00E54A30" w:rsidRPr="00E344BE">
        <w:rPr>
          <w:rFonts w:ascii="Arial" w:hAnsi="Arial" w:cs="Arial"/>
        </w:rPr>
        <w:t>5</w:t>
      </w:r>
      <w:r w:rsidR="00B435B3" w:rsidRPr="00E344BE">
        <w:rPr>
          <w:rFonts w:ascii="Arial" w:hAnsi="Arial" w:cs="Arial"/>
        </w:rPr>
        <w:t>, 8 and 7</w:t>
      </w:r>
      <w:r w:rsidR="00E90E2B" w:rsidRPr="00E344BE">
        <w:rPr>
          <w:rFonts w:ascii="Arial" w:hAnsi="Arial" w:cs="Arial"/>
        </w:rPr>
        <w:t>,</w:t>
      </w:r>
      <w:r w:rsidR="00950CC0" w:rsidRPr="00E344BE">
        <w:rPr>
          <w:rFonts w:ascii="Arial" w:hAnsi="Arial" w:cs="Arial"/>
        </w:rPr>
        <w:t xml:space="preserve"> </w:t>
      </w:r>
      <w:r w:rsidR="00E90E2B" w:rsidRPr="00E344BE">
        <w:rPr>
          <w:rFonts w:ascii="Arial" w:hAnsi="Arial" w:cs="Arial"/>
        </w:rPr>
        <w:t>found</w:t>
      </w:r>
      <w:r w:rsidR="00950CC0" w:rsidRPr="00E344BE">
        <w:rPr>
          <w:rFonts w:ascii="Arial" w:hAnsi="Arial" w:cs="Arial"/>
        </w:rPr>
        <w:t xml:space="preserve"> in </w:t>
      </w:r>
      <w:r w:rsidR="004512D9" w:rsidRPr="00E344BE">
        <w:rPr>
          <w:rFonts w:ascii="Arial" w:hAnsi="Arial" w:cs="Arial"/>
        </w:rPr>
        <w:t>3</w:t>
      </w:r>
      <w:r w:rsidR="00E90E2B" w:rsidRPr="00E344BE">
        <w:rPr>
          <w:rFonts w:ascii="Arial" w:hAnsi="Arial" w:cs="Arial"/>
        </w:rPr>
        <w:t xml:space="preserve"> news, 2 news and 2 news</w:t>
      </w:r>
      <w:r w:rsidR="00B435B3" w:rsidRPr="00E344BE">
        <w:rPr>
          <w:rFonts w:ascii="Arial" w:hAnsi="Arial" w:cs="Arial"/>
        </w:rPr>
        <w:t>,</w:t>
      </w:r>
      <w:r w:rsidR="00C767BE" w:rsidRPr="00E344BE">
        <w:rPr>
          <w:rFonts w:ascii="Arial" w:hAnsi="Arial" w:cs="Arial"/>
        </w:rPr>
        <w:t xml:space="preserve"> </w:t>
      </w:r>
      <w:r w:rsidR="00B435B3" w:rsidRPr="00E344BE">
        <w:rPr>
          <w:rFonts w:ascii="Arial" w:hAnsi="Arial" w:cs="Arial"/>
        </w:rPr>
        <w:t>respectively.</w:t>
      </w:r>
      <w:r w:rsidR="0036455D" w:rsidRPr="00E344BE">
        <w:rPr>
          <w:rFonts w:ascii="Arial" w:hAnsi="Arial" w:cs="Arial"/>
        </w:rPr>
        <w:t xml:space="preserve"> </w:t>
      </w:r>
      <w:r w:rsidR="00191AD8" w:rsidRPr="00E344BE">
        <w:rPr>
          <w:rFonts w:ascii="Arial" w:hAnsi="Arial" w:cs="Arial"/>
        </w:rPr>
        <w:t xml:space="preserve">And the highest </w:t>
      </w:r>
      <w:r w:rsidR="00D27465" w:rsidRPr="00E344BE">
        <w:rPr>
          <w:rFonts w:ascii="Arial" w:hAnsi="Arial" w:cs="Arial"/>
        </w:rPr>
        <w:t>total keyword count is 9</w:t>
      </w:r>
      <w:r w:rsidR="00E90E2B" w:rsidRPr="00E344BE">
        <w:rPr>
          <w:rFonts w:ascii="Arial" w:hAnsi="Arial" w:cs="Arial"/>
        </w:rPr>
        <w:t xml:space="preserve"> in news644, “China's Lanzhou, Urumqi, Jinling, Luoyang back from work, works at Harbin”. </w:t>
      </w:r>
      <w:r w:rsidR="0038339D" w:rsidRPr="00E344BE">
        <w:rPr>
          <w:rFonts w:ascii="Arial" w:hAnsi="Arial" w:cs="Arial"/>
        </w:rPr>
        <w:t xml:space="preserve"> Besides, all retrieved </w:t>
      </w:r>
      <w:commentRangeStart w:id="6"/>
      <w:r w:rsidR="0038339D" w:rsidRPr="00E344BE">
        <w:rPr>
          <w:rFonts w:ascii="Arial" w:hAnsi="Arial" w:cs="Arial"/>
        </w:rPr>
        <w:t>document labels are 1</w:t>
      </w:r>
      <w:commentRangeEnd w:id="6"/>
      <w:r w:rsidR="00804368" w:rsidRPr="00E344BE">
        <w:rPr>
          <w:rFonts w:ascii="Arial" w:hAnsi="Arial" w:cs="Arial"/>
        </w:rPr>
        <w:commentReference w:id="6"/>
      </w:r>
      <w:r w:rsidR="0038339D" w:rsidRPr="00E344BE">
        <w:rPr>
          <w:rFonts w:ascii="Arial" w:hAnsi="Arial" w:cs="Arial"/>
        </w:rPr>
        <w:t xml:space="preserve">, meaning all of them are </w:t>
      </w:r>
      <w:r w:rsidR="00C80D18" w:rsidRPr="00E344BE">
        <w:rPr>
          <w:rFonts w:ascii="Arial" w:hAnsi="Arial" w:cs="Arial"/>
        </w:rPr>
        <w:t>targeted documents, which c</w:t>
      </w:r>
      <w:r w:rsidR="00973B7A" w:rsidRPr="00E344BE">
        <w:rPr>
          <w:rFonts w:ascii="Arial" w:hAnsi="Arial" w:cs="Arial"/>
        </w:rPr>
        <w:t xml:space="preserve">ould be used to check if the keywords </w:t>
      </w:r>
      <w:r w:rsidR="002958EC" w:rsidRPr="00E344BE">
        <w:rPr>
          <w:rFonts w:ascii="Arial" w:hAnsi="Arial" w:cs="Arial"/>
        </w:rPr>
        <w:t xml:space="preserve">are effective enough to </w:t>
      </w:r>
      <w:r w:rsidR="00B72A83" w:rsidRPr="00E344BE">
        <w:rPr>
          <w:rFonts w:ascii="Arial" w:hAnsi="Arial" w:cs="Arial"/>
        </w:rPr>
        <w:t>obtain documents related to our purposes.</w:t>
      </w:r>
    </w:p>
    <w:p w14:paraId="3B9C2F7D" w14:textId="77777777" w:rsidR="0038339D" w:rsidRPr="00E344BE" w:rsidRDefault="0038339D" w:rsidP="009F76FA">
      <w:pPr>
        <w:pStyle w:val="ListParagraph"/>
        <w:ind w:left="0"/>
        <w:jc w:val="both"/>
        <w:rPr>
          <w:rFonts w:ascii="Arial" w:hAnsi="Arial" w:cs="Arial"/>
        </w:rPr>
      </w:pPr>
    </w:p>
    <w:p w14:paraId="40DFD2B6" w14:textId="3838F9B7" w:rsidR="005D6D22" w:rsidRPr="00E344BE" w:rsidRDefault="00680526" w:rsidP="005D6D22">
      <w:pPr>
        <w:pStyle w:val="ListParagraph"/>
        <w:ind w:left="0"/>
        <w:jc w:val="both"/>
        <w:rPr>
          <w:rFonts w:ascii="Arial" w:hAnsi="Arial" w:cs="Arial"/>
        </w:rPr>
      </w:pPr>
      <w:r w:rsidRPr="00E344BE">
        <w:rPr>
          <w:rFonts w:ascii="Arial" w:hAnsi="Arial" w:cs="Arial"/>
        </w:rPr>
        <w:t>Take</w:t>
      </w:r>
      <w:r w:rsidR="00521BEC" w:rsidRPr="00E344BE">
        <w:rPr>
          <w:rFonts w:ascii="Arial" w:hAnsi="Arial" w:cs="Arial"/>
        </w:rPr>
        <w:t xml:space="preserve"> </w:t>
      </w:r>
      <w:r w:rsidRPr="00E344BE">
        <w:rPr>
          <w:rFonts w:ascii="Arial" w:hAnsi="Arial" w:cs="Arial"/>
        </w:rPr>
        <w:t xml:space="preserve">news644 as instance, we can obtain </w:t>
      </w:r>
      <w:r w:rsidR="00C51865" w:rsidRPr="00E344BE">
        <w:rPr>
          <w:rFonts w:ascii="Arial" w:hAnsi="Arial" w:cs="Arial"/>
        </w:rPr>
        <w:t xml:space="preserve">the </w:t>
      </w:r>
      <w:r w:rsidRPr="00E344BE">
        <w:rPr>
          <w:rFonts w:ascii="Arial" w:hAnsi="Arial" w:cs="Arial"/>
        </w:rPr>
        <w:t>result from “printed_out” function</w:t>
      </w:r>
      <w:r w:rsidR="00C51865" w:rsidRPr="00E344BE">
        <w:rPr>
          <w:rFonts w:ascii="Arial" w:hAnsi="Arial" w:cs="Arial"/>
        </w:rPr>
        <w:t xml:space="preserve"> as below figure shows. </w:t>
      </w:r>
      <w:r w:rsidR="006B3449" w:rsidRPr="00E344BE">
        <w:rPr>
          <w:rFonts w:ascii="Arial" w:hAnsi="Arial" w:cs="Arial"/>
        </w:rPr>
        <w:t>We can see, in this document, “maintenance” appe</w:t>
      </w:r>
      <w:r w:rsidR="00EB333D" w:rsidRPr="00E344BE">
        <w:rPr>
          <w:rFonts w:ascii="Arial" w:hAnsi="Arial" w:cs="Arial"/>
        </w:rPr>
        <w:t xml:space="preserve">ars </w:t>
      </w:r>
      <w:r w:rsidR="00275CC1" w:rsidRPr="00E344BE">
        <w:rPr>
          <w:rFonts w:ascii="Arial" w:hAnsi="Arial" w:cs="Arial"/>
        </w:rPr>
        <w:t xml:space="preserve">4 times, </w:t>
      </w:r>
      <w:r w:rsidR="008204A0" w:rsidRPr="00E344BE">
        <w:rPr>
          <w:rFonts w:ascii="Arial" w:hAnsi="Arial" w:cs="Arial"/>
        </w:rPr>
        <w:t xml:space="preserve">shut appears </w:t>
      </w:r>
      <w:r w:rsidR="00975ACC" w:rsidRPr="00E344BE">
        <w:rPr>
          <w:rFonts w:ascii="Arial" w:hAnsi="Arial" w:cs="Arial"/>
        </w:rPr>
        <w:t>3 times, and “restart” appears 2 times.</w:t>
      </w:r>
    </w:p>
    <w:p w14:paraId="599C8744" w14:textId="77777777" w:rsidR="00680526" w:rsidRPr="00E344BE" w:rsidRDefault="00680526" w:rsidP="009F76FA">
      <w:pPr>
        <w:pStyle w:val="ListParagraph"/>
        <w:ind w:left="0"/>
        <w:jc w:val="both"/>
        <w:rPr>
          <w:rFonts w:ascii="Arial" w:hAnsi="Arial" w:cs="Arial"/>
        </w:rPr>
      </w:pPr>
    </w:p>
    <w:p w14:paraId="03EBF765" w14:textId="5F6E2A5A" w:rsidR="00680526" w:rsidRPr="00E344BE" w:rsidRDefault="00502179" w:rsidP="00E344BE">
      <w:pPr>
        <w:pStyle w:val="ListParagraph"/>
        <w:spacing w:after="0"/>
        <w:ind w:left="0"/>
        <w:jc w:val="both"/>
        <w:rPr>
          <w:rFonts w:ascii="Arial" w:hAnsi="Arial" w:cs="Arial"/>
        </w:rPr>
      </w:pPr>
      <w:r w:rsidRPr="00E344BE">
        <w:rPr>
          <w:rFonts w:ascii="Arial" w:hAnsi="Arial" w:cs="Arial"/>
          <w:noProof/>
        </w:rPr>
        <mc:AlternateContent>
          <mc:Choice Requires="wps">
            <w:drawing>
              <wp:anchor distT="0" distB="0" distL="114300" distR="114300" simplePos="0" relativeHeight="251658251" behindDoc="0" locked="0" layoutInCell="1" allowOverlap="1" wp14:anchorId="205B97F0" wp14:editId="5D4B9BF9">
                <wp:simplePos x="0" y="0"/>
                <wp:positionH relativeFrom="column">
                  <wp:posOffset>952500</wp:posOffset>
                </wp:positionH>
                <wp:positionV relativeFrom="paragraph">
                  <wp:posOffset>2664460</wp:posOffset>
                </wp:positionV>
                <wp:extent cx="701040" cy="121920"/>
                <wp:effectExtent l="0" t="0" r="3810" b="0"/>
                <wp:wrapNone/>
                <wp:docPr id="14" name="Rectangle 14"/>
                <wp:cNvGraphicFramePr/>
                <a:graphic xmlns:a="http://schemas.openxmlformats.org/drawingml/2006/main">
                  <a:graphicData uri="http://schemas.microsoft.com/office/word/2010/wordprocessingShape">
                    <wps:wsp>
                      <wps:cNvSpPr/>
                      <wps:spPr>
                        <a:xfrm>
                          <a:off x="0" y="0"/>
                          <a:ext cx="701040" cy="12192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2D4408FD" id="Rectangle 14" o:spid="_x0000_s1026" style="position:absolute;left:0;text-align:left;margin-left:75pt;margin-top:209.8pt;width:55.2pt;height:9.6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50" behindDoc="0" locked="0" layoutInCell="1" allowOverlap="1" wp14:anchorId="1D5FEEFF" wp14:editId="0CDC1179">
                <wp:simplePos x="0" y="0"/>
                <wp:positionH relativeFrom="column">
                  <wp:posOffset>739140</wp:posOffset>
                </wp:positionH>
                <wp:positionV relativeFrom="paragraph">
                  <wp:posOffset>2336800</wp:posOffset>
                </wp:positionV>
                <wp:extent cx="701040" cy="121920"/>
                <wp:effectExtent l="0" t="0" r="3810" b="0"/>
                <wp:wrapNone/>
                <wp:docPr id="13" name="Rectangle 13"/>
                <wp:cNvGraphicFramePr/>
                <a:graphic xmlns:a="http://schemas.openxmlformats.org/drawingml/2006/main">
                  <a:graphicData uri="http://schemas.microsoft.com/office/word/2010/wordprocessingShape">
                    <wps:wsp>
                      <wps:cNvSpPr/>
                      <wps:spPr>
                        <a:xfrm>
                          <a:off x="0" y="0"/>
                          <a:ext cx="701040" cy="12192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6356D1C7" id="Rectangle 13" o:spid="_x0000_s1026" style="position:absolute;left:0;text-align:left;margin-left:58.2pt;margin-top:184pt;width:55.2pt;height:9.6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9" behindDoc="0" locked="0" layoutInCell="1" allowOverlap="1" wp14:anchorId="5F8F1A10" wp14:editId="5689D3F3">
                <wp:simplePos x="0" y="0"/>
                <wp:positionH relativeFrom="column">
                  <wp:posOffset>4572000</wp:posOffset>
                </wp:positionH>
                <wp:positionV relativeFrom="paragraph">
                  <wp:posOffset>2649220</wp:posOffset>
                </wp:positionV>
                <wp:extent cx="632460" cy="137160"/>
                <wp:effectExtent l="0" t="0" r="0" b="0"/>
                <wp:wrapNone/>
                <wp:docPr id="12" name="Rectangle 12"/>
                <wp:cNvGraphicFramePr/>
                <a:graphic xmlns:a="http://schemas.openxmlformats.org/drawingml/2006/main">
                  <a:graphicData uri="http://schemas.microsoft.com/office/word/2010/wordprocessingShape">
                    <wps:wsp>
                      <wps:cNvSpPr/>
                      <wps:spPr>
                        <a:xfrm>
                          <a:off x="0" y="0"/>
                          <a:ext cx="632460" cy="13716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164FF66F" id="Rectangle 12" o:spid="_x0000_s1026" style="position:absolute;left:0;text-align:left;margin-left:5in;margin-top:208.6pt;width:49.8pt;height:10.8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8" behindDoc="0" locked="0" layoutInCell="1" allowOverlap="1" wp14:anchorId="505B847A" wp14:editId="3BDF06AE">
                <wp:simplePos x="0" y="0"/>
                <wp:positionH relativeFrom="column">
                  <wp:posOffset>1295400</wp:posOffset>
                </wp:positionH>
                <wp:positionV relativeFrom="paragraph">
                  <wp:posOffset>2512060</wp:posOffset>
                </wp:positionV>
                <wp:extent cx="807720" cy="114300"/>
                <wp:effectExtent l="0" t="0" r="0" b="0"/>
                <wp:wrapNone/>
                <wp:docPr id="11" name="Rectangle 11"/>
                <wp:cNvGraphicFramePr/>
                <a:graphic xmlns:a="http://schemas.openxmlformats.org/drawingml/2006/main">
                  <a:graphicData uri="http://schemas.microsoft.com/office/word/2010/wordprocessingShape">
                    <wps:wsp>
                      <wps:cNvSpPr/>
                      <wps:spPr>
                        <a:xfrm>
                          <a:off x="0" y="0"/>
                          <a:ext cx="807720" cy="11430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w:pict>
              <v:rect w14:anchorId="6227F9D4" id="Rectangle 11" o:spid="_x0000_s1026" style="position:absolute;left:0;text-align:left;margin-left:102pt;margin-top:197.8pt;width:63.6pt;height:9pt;z-index:251658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7" behindDoc="0" locked="0" layoutInCell="1" allowOverlap="1" wp14:anchorId="2FC545C1" wp14:editId="166CA75A">
                <wp:simplePos x="0" y="0"/>
                <wp:positionH relativeFrom="column">
                  <wp:posOffset>3070860</wp:posOffset>
                </wp:positionH>
                <wp:positionV relativeFrom="paragraph">
                  <wp:posOffset>2047240</wp:posOffset>
                </wp:positionV>
                <wp:extent cx="358140" cy="121920"/>
                <wp:effectExtent l="0" t="0" r="3810" b="0"/>
                <wp:wrapNone/>
                <wp:docPr id="10" name="Rectangle 10"/>
                <wp:cNvGraphicFramePr/>
                <a:graphic xmlns:a="http://schemas.openxmlformats.org/drawingml/2006/main">
                  <a:graphicData uri="http://schemas.microsoft.com/office/word/2010/wordprocessingShape">
                    <wps:wsp>
                      <wps:cNvSpPr/>
                      <wps:spPr>
                        <a:xfrm>
                          <a:off x="0" y="0"/>
                          <a:ext cx="358140" cy="12192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1A0E5C21" id="Rectangle 10" o:spid="_x0000_s1026" style="position:absolute;left:0;text-align:left;margin-left:241.8pt;margin-top:161.2pt;width:28.2pt;height:9.6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6" behindDoc="0" locked="0" layoutInCell="1" allowOverlap="1" wp14:anchorId="330869D8" wp14:editId="0BF23973">
                <wp:simplePos x="0" y="0"/>
                <wp:positionH relativeFrom="column">
                  <wp:posOffset>1977390</wp:posOffset>
                </wp:positionH>
                <wp:positionV relativeFrom="paragraph">
                  <wp:posOffset>2660650</wp:posOffset>
                </wp:positionV>
                <wp:extent cx="807720" cy="114300"/>
                <wp:effectExtent l="0" t="0" r="0" b="0"/>
                <wp:wrapNone/>
                <wp:docPr id="9" name="Rectangle 9"/>
                <wp:cNvGraphicFramePr/>
                <a:graphic xmlns:a="http://schemas.openxmlformats.org/drawingml/2006/main">
                  <a:graphicData uri="http://schemas.microsoft.com/office/word/2010/wordprocessingShape">
                    <wps:wsp>
                      <wps:cNvSpPr/>
                      <wps:spPr>
                        <a:xfrm>
                          <a:off x="0" y="0"/>
                          <a:ext cx="807720" cy="11430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w:pict>
              <v:rect w14:anchorId="1A14C077" id="Rectangle 9" o:spid="_x0000_s1026" style="position:absolute;left:0;text-align:left;margin-left:155.7pt;margin-top:209.5pt;width:63.6pt;height:9pt;z-index:25165824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5" behindDoc="0" locked="0" layoutInCell="1" allowOverlap="1" wp14:anchorId="2FBD332C" wp14:editId="2D76C917">
                <wp:simplePos x="0" y="0"/>
                <wp:positionH relativeFrom="column">
                  <wp:posOffset>60960</wp:posOffset>
                </wp:positionH>
                <wp:positionV relativeFrom="paragraph">
                  <wp:posOffset>1902460</wp:posOffset>
                </wp:positionV>
                <wp:extent cx="807720" cy="114300"/>
                <wp:effectExtent l="0" t="0" r="0" b="0"/>
                <wp:wrapNone/>
                <wp:docPr id="8" name="Rectangle 8"/>
                <wp:cNvGraphicFramePr/>
                <a:graphic xmlns:a="http://schemas.openxmlformats.org/drawingml/2006/main">
                  <a:graphicData uri="http://schemas.microsoft.com/office/word/2010/wordprocessingShape">
                    <wps:wsp>
                      <wps:cNvSpPr/>
                      <wps:spPr>
                        <a:xfrm>
                          <a:off x="0" y="0"/>
                          <a:ext cx="807720" cy="11430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w:pict>
              <v:rect w14:anchorId="5871A43C" id="Rectangle 8" o:spid="_x0000_s1026" style="position:absolute;left:0;text-align:left;margin-left:4.8pt;margin-top:149.8pt;width:63.6pt;height:9pt;z-index:25165824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4" behindDoc="0" locked="0" layoutInCell="1" allowOverlap="1" wp14:anchorId="2DB857CB" wp14:editId="410E7D3B">
                <wp:simplePos x="0" y="0"/>
                <wp:positionH relativeFrom="column">
                  <wp:posOffset>3817620</wp:posOffset>
                </wp:positionH>
                <wp:positionV relativeFrom="paragraph">
                  <wp:posOffset>1750060</wp:posOffset>
                </wp:positionV>
                <wp:extent cx="358140" cy="121920"/>
                <wp:effectExtent l="0" t="0" r="3810" b="0"/>
                <wp:wrapNone/>
                <wp:docPr id="7" name="Rectangle 7"/>
                <wp:cNvGraphicFramePr/>
                <a:graphic xmlns:a="http://schemas.openxmlformats.org/drawingml/2006/main">
                  <a:graphicData uri="http://schemas.microsoft.com/office/word/2010/wordprocessingShape">
                    <wps:wsp>
                      <wps:cNvSpPr/>
                      <wps:spPr>
                        <a:xfrm>
                          <a:off x="0" y="0"/>
                          <a:ext cx="358140" cy="12192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3916E95E" id="Rectangle 7" o:spid="_x0000_s1026" style="position:absolute;left:0;text-align:left;margin-left:300.6pt;margin-top:137.8pt;width:28.2pt;height:9.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" fillcolor="yellow" stroked="f" strokeweight="2pt">
                <v:fill opacity="19789f"/>
              </v:rect>
            </w:pict>
          </mc:Fallback>
        </mc:AlternateContent>
      </w:r>
      <w:r w:rsidRPr="00E344BE">
        <w:rPr>
          <w:rFonts w:ascii="Arial" w:hAnsi="Arial" w:cs="Arial"/>
          <w:noProof/>
        </w:rPr>
        <mc:AlternateContent>
          <mc:Choice Requires="wps">
            <w:drawing>
              <wp:anchor distT="0" distB="0" distL="114300" distR="114300" simplePos="0" relativeHeight="251658243" behindDoc="0" locked="0" layoutInCell="1" allowOverlap="1" wp14:anchorId="1BBA959E" wp14:editId="663D143E">
                <wp:simplePos x="0" y="0"/>
                <wp:positionH relativeFrom="column">
                  <wp:posOffset>388620</wp:posOffset>
                </wp:positionH>
                <wp:positionV relativeFrom="paragraph">
                  <wp:posOffset>1590040</wp:posOffset>
                </wp:positionV>
                <wp:extent cx="807720" cy="114300"/>
                <wp:effectExtent l="0" t="0" r="0" b="0"/>
                <wp:wrapNone/>
                <wp:docPr id="6" name="Rectangle 6"/>
                <wp:cNvGraphicFramePr/>
                <a:graphic xmlns:a="http://schemas.openxmlformats.org/drawingml/2006/main">
                  <a:graphicData uri="http://schemas.microsoft.com/office/word/2010/wordprocessingShape">
                    <wps:wsp>
                      <wps:cNvSpPr/>
                      <wps:spPr>
                        <a:xfrm>
                          <a:off x="0" y="0"/>
                          <a:ext cx="807720" cy="114300"/>
                        </a:xfrm>
                        <a:prstGeom prst="rect">
                          <a:avLst/>
                        </a:prstGeom>
                        <a:solidFill>
                          <a:srgbClr val="FFFF00">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w:pict>
              <v:rect w14:anchorId="0F9A4712" id="Rectangle 6" o:spid="_x0000_s1026" style="position:absolute;left:0;text-align:left;margin-left:30.6pt;margin-top:125.2pt;width:63.6pt;height:9pt;z-index:25165824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" fillcolor="yellow" stroked="f" strokeweight="2pt">
                <v:fill opacity="19789f"/>
              </v:rect>
            </w:pict>
          </mc:Fallback>
        </mc:AlternateContent>
      </w:r>
      <w:r w:rsidR="002B47B7" w:rsidRPr="00E344BE">
        <w:rPr>
          <w:rFonts w:ascii="Arial" w:hAnsi="Arial" w:cs="Arial"/>
          <w:noProof/>
        </w:rPr>
        <mc:AlternateContent>
          <mc:Choice Requires="wps">
            <w:drawing>
              <wp:anchor distT="0" distB="0" distL="114300" distR="114300" simplePos="0" relativeHeight="251658241" behindDoc="0" locked="0" layoutInCell="1" allowOverlap="1" wp14:anchorId="3D3072C5" wp14:editId="3040CD77">
                <wp:simplePos x="0" y="0"/>
                <wp:positionH relativeFrom="column">
                  <wp:posOffset>60960</wp:posOffset>
                </wp:positionH>
                <wp:positionV relativeFrom="paragraph">
                  <wp:posOffset>501015</wp:posOffset>
                </wp:positionV>
                <wp:extent cx="1851660" cy="144780"/>
                <wp:effectExtent l="0" t="0" r="15240" b="26670"/>
                <wp:wrapNone/>
                <wp:docPr id="4" name="Rectangle 4"/>
                <wp:cNvGraphicFramePr/>
                <a:graphic xmlns:a="http://schemas.openxmlformats.org/drawingml/2006/main">
                  <a:graphicData uri="http://schemas.microsoft.com/office/word/2010/wordprocessingShape">
                    <wps:wsp>
                      <wps:cNvSpPr/>
                      <wps:spPr>
                        <a:xfrm>
                          <a:off x="0" y="0"/>
                          <a:ext cx="1851660" cy="1447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56C055DE" id="Rectangle 4" o:spid="_x0000_s1026" style="position:absolute;left:0;text-align:left;margin-left:4.8pt;margin-top:39.45pt;width:145.8pt;height:11.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" filled="f" strokecolor="red" strokeweight="2pt"/>
            </w:pict>
          </mc:Fallback>
        </mc:AlternateContent>
      </w:r>
      <w:r w:rsidR="002B47B7" w:rsidRPr="00E344BE">
        <w:rPr>
          <w:rFonts w:ascii="Arial" w:hAnsi="Arial" w:cs="Arial"/>
          <w:noProof/>
        </w:rPr>
        <mc:AlternateContent>
          <mc:Choice Requires="wps">
            <w:drawing>
              <wp:anchor distT="0" distB="0" distL="114300" distR="114300" simplePos="0" relativeHeight="251658240" behindDoc="0" locked="0" layoutInCell="1" allowOverlap="1" wp14:anchorId="79AD38D3" wp14:editId="6BF2327C">
                <wp:simplePos x="0" y="0"/>
                <wp:positionH relativeFrom="column">
                  <wp:posOffset>792480</wp:posOffset>
                </wp:positionH>
                <wp:positionV relativeFrom="paragraph">
                  <wp:posOffset>325755</wp:posOffset>
                </wp:positionV>
                <wp:extent cx="1120140" cy="175260"/>
                <wp:effectExtent l="0" t="0" r="22860" b="15240"/>
                <wp:wrapNone/>
                <wp:docPr id="3" name="Rectangle 3"/>
                <wp:cNvGraphicFramePr/>
                <a:graphic xmlns:a="http://schemas.openxmlformats.org/drawingml/2006/main">
                  <a:graphicData uri="http://schemas.microsoft.com/office/word/2010/wordprocessingShape">
                    <wps:wsp>
                      <wps:cNvSpPr/>
                      <wps:spPr>
                        <a:xfrm>
                          <a:off x="0" y="0"/>
                          <a:ext cx="1120140" cy="1752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arto="http://schemas.microsoft.com/office/word/2006/arto">
            <w:pict>
              <v:rect w14:anchorId="49179574" id="Rectangle 3" o:spid="_x0000_s1026" style="position:absolute;left:0;text-align:left;margin-left:62.4pt;margin-top:25.65pt;width:88.2pt;height:13.8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" filled="f" strokecolor="red" strokeweight="2pt"/>
            </w:pict>
          </mc:Fallback>
        </mc:AlternateContent>
      </w:r>
      <w:r w:rsidR="002B47B7" w:rsidRPr="00E344BE">
        <w:rPr>
          <w:rFonts w:ascii="Arial" w:hAnsi="Arial" w:cs="Arial"/>
          <w:noProof/>
        </w:rPr>
        <mc:AlternateContent>
          <mc:Choice Requires="wps">
            <w:drawing>
              <wp:anchor distT="0" distB="0" distL="114300" distR="114300" simplePos="0" relativeHeight="251658242" behindDoc="0" locked="0" layoutInCell="1" allowOverlap="1" wp14:anchorId="3480C8B6" wp14:editId="425D4814">
                <wp:simplePos x="0" y="0"/>
                <wp:positionH relativeFrom="column">
                  <wp:posOffset>60960</wp:posOffset>
                </wp:positionH>
                <wp:positionV relativeFrom="paragraph">
                  <wp:posOffset>813435</wp:posOffset>
                </wp:positionV>
                <wp:extent cx="5638800" cy="289560"/>
                <wp:effectExtent l="0" t="0" r="19050" b="15240"/>
                <wp:wrapNone/>
                <wp:docPr id="5" name="Rectangle 5"/>
                <wp:cNvGraphicFramePr/>
                <a:graphic xmlns:a="http://schemas.openxmlformats.org/drawingml/2006/main">
                  <a:graphicData uri="http://schemas.microsoft.com/office/word/2010/wordprocessingShape">
                    <wps:wsp>
                      <wps:cNvSpPr/>
                      <wps:spPr>
                        <a:xfrm>
                          <a:off x="0" y="0"/>
                          <a:ext cx="5638800" cy="2895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rect w14:anchorId="359039B7" id="Rectangle 5" o:spid="_x0000_s1026" style="position:absolute;left:0;text-align:left;margin-left:4.8pt;margin-top:64.05pt;width:444pt;height:22.8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" filled="f" strokecolor="red" strokeweight="2pt"/>
            </w:pict>
          </mc:Fallback>
        </mc:AlternateContent>
      </w:r>
      <w:r w:rsidR="0097011E" w:rsidRPr="00E344BE">
        <w:rPr>
          <w:rFonts w:ascii="Arial" w:hAnsi="Arial" w:cs="Arial"/>
          <w:noProof/>
        </w:rPr>
        <w:drawing>
          <wp:inline distT="0" distB="0" distL="0" distR="0" wp14:anchorId="6994B14F" wp14:editId="362C4171">
            <wp:extent cx="5730737" cy="3093988"/>
            <wp:effectExtent l="19050" t="19050" r="2286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0737" cy="3093988"/>
                    </a:xfrm>
                    <a:prstGeom prst="rect">
                      <a:avLst/>
                    </a:prstGeom>
                    <a:ln>
                      <a:solidFill>
                        <a:schemeClr val="tx1">
                          <a:lumMod val="50000"/>
                          <a:lumOff val="50000"/>
                        </a:schemeClr>
                      </a:solidFill>
                    </a:ln>
                  </pic:spPr>
                </pic:pic>
              </a:graphicData>
            </a:graphic>
          </wp:inline>
        </w:drawing>
      </w:r>
    </w:p>
    <w:p w14:paraId="13A703EE" w14:textId="274C3C5E" w:rsidR="00BE7D11" w:rsidRPr="00E344BE" w:rsidRDefault="0097011E" w:rsidP="00E344BE">
      <w:pPr>
        <w:pStyle w:val="Caption"/>
        <w:spacing w:after="0"/>
        <w:jc w:val="center"/>
        <w:rPr>
          <w:rFonts w:ascii="Arial" w:hAnsi="Arial" w:cs="Arial"/>
          <w:i/>
          <w:u w:val="single"/>
        </w:rPr>
      </w:pPr>
      <w:r w:rsidRPr="00E344BE">
        <w:rPr>
          <w:rFonts w:ascii="Arial" w:hAnsi="Arial" w:cs="Arial"/>
          <w:i/>
          <w:u w:val="single"/>
        </w:rPr>
        <w:t xml:space="preserve">Fig. </w:t>
      </w:r>
      <w:r w:rsidRPr="00E344BE">
        <w:rPr>
          <w:rFonts w:ascii="Arial" w:hAnsi="Arial" w:cs="Arial"/>
          <w:i/>
          <w:u w:val="single"/>
        </w:rPr>
        <w:fldChar w:fldCharType="begin"/>
      </w:r>
      <w:r w:rsidRPr="00E344BE">
        <w:rPr>
          <w:rFonts w:ascii="Arial" w:hAnsi="Arial" w:cs="Arial"/>
        </w:rPr>
        <w:instrText xml:space="preserve"> SEQ Fig. \* ARABIC </w:instrText>
      </w:r>
      <w:r w:rsidRPr="00E344BE">
        <w:rPr>
          <w:rFonts w:ascii="Arial" w:hAnsi="Arial" w:cs="Arial"/>
          <w:i/>
          <w:u w:val="single"/>
        </w:rPr>
        <w:fldChar w:fldCharType="separate"/>
      </w:r>
      <w:r w:rsidR="00C761AC">
        <w:rPr>
          <w:rFonts w:ascii="Arial" w:hAnsi="Arial" w:cs="Arial"/>
          <w:noProof/>
        </w:rPr>
        <w:t>4</w:t>
      </w:r>
      <w:r w:rsidRPr="00E344BE">
        <w:rPr>
          <w:rFonts w:ascii="Arial" w:hAnsi="Arial" w:cs="Arial"/>
          <w:i/>
          <w:u w:val="single"/>
        </w:rPr>
        <w:fldChar w:fldCharType="end"/>
      </w:r>
      <w:r w:rsidRPr="00E344BE">
        <w:rPr>
          <w:rFonts w:ascii="Arial" w:hAnsi="Arial" w:cs="Arial"/>
          <w:i/>
          <w:u w:val="single"/>
        </w:rPr>
        <w:t xml:space="preserve"> </w:t>
      </w:r>
      <w:r w:rsidR="00794099" w:rsidRPr="00E344BE">
        <w:rPr>
          <w:rFonts w:ascii="Arial" w:hAnsi="Arial" w:cs="Arial"/>
          <w:i/>
          <w:u w:val="single"/>
        </w:rPr>
        <w:t xml:space="preserve">The </w:t>
      </w:r>
      <w:r w:rsidR="000B236C" w:rsidRPr="00E344BE">
        <w:rPr>
          <w:rFonts w:ascii="Arial" w:hAnsi="Arial" w:cs="Arial"/>
          <w:i/>
          <w:u w:val="single"/>
        </w:rPr>
        <w:t>print</w:t>
      </w:r>
      <w:r w:rsidR="00E3343F" w:rsidRPr="00E344BE">
        <w:rPr>
          <w:rFonts w:ascii="Arial" w:hAnsi="Arial" w:cs="Arial"/>
          <w:i/>
          <w:u w:val="single"/>
        </w:rPr>
        <w:t>ed</w:t>
      </w:r>
      <w:r w:rsidR="00794099" w:rsidRPr="00E344BE">
        <w:rPr>
          <w:rFonts w:ascii="Arial" w:hAnsi="Arial" w:cs="Arial"/>
          <w:i/>
          <w:u w:val="single"/>
        </w:rPr>
        <w:t xml:space="preserve"> result of </w:t>
      </w:r>
      <w:r w:rsidR="009E2538" w:rsidRPr="00E344BE">
        <w:rPr>
          <w:rFonts w:ascii="Arial" w:hAnsi="Arial" w:cs="Arial"/>
          <w:i/>
          <w:u w:val="single"/>
        </w:rPr>
        <w:t>document retrieval</w:t>
      </w:r>
      <w:r w:rsidR="003F19E2" w:rsidRPr="00E344BE">
        <w:rPr>
          <w:rFonts w:ascii="Arial" w:hAnsi="Arial" w:cs="Arial"/>
          <w:i/>
          <w:u w:val="single"/>
        </w:rPr>
        <w:t xml:space="preserve">: </w:t>
      </w:r>
      <w:r w:rsidR="00A14299" w:rsidRPr="00E344BE">
        <w:rPr>
          <w:rFonts w:ascii="Arial" w:hAnsi="Arial" w:cs="Arial"/>
          <w:i/>
          <w:u w:val="single"/>
        </w:rPr>
        <w:t xml:space="preserve">the </w:t>
      </w:r>
      <w:r w:rsidR="00453496" w:rsidRPr="00E344BE">
        <w:rPr>
          <w:rFonts w:ascii="Arial" w:hAnsi="Arial" w:cs="Arial"/>
          <w:i/>
          <w:u w:val="single"/>
        </w:rPr>
        <w:t xml:space="preserve">document </w:t>
      </w:r>
      <w:r w:rsidR="00C16263" w:rsidRPr="00E344BE">
        <w:rPr>
          <w:rFonts w:ascii="Arial" w:hAnsi="Arial" w:cs="Arial"/>
          <w:i/>
          <w:u w:val="single"/>
        </w:rPr>
        <w:t xml:space="preserve">having the </w:t>
      </w:r>
      <w:r w:rsidR="003F19E2" w:rsidRPr="00E344BE">
        <w:rPr>
          <w:rFonts w:ascii="Arial" w:hAnsi="Arial" w:cs="Arial"/>
          <w:i/>
          <w:u w:val="single"/>
        </w:rPr>
        <w:t>highest total keyword count</w:t>
      </w:r>
    </w:p>
    <w:p w14:paraId="14782CFC" w14:textId="77777777" w:rsidR="0097011E" w:rsidRPr="00E344BE" w:rsidRDefault="0097011E" w:rsidP="00E344BE">
      <w:pPr>
        <w:pStyle w:val="ListParagraph"/>
        <w:spacing w:after="0"/>
        <w:ind w:left="0"/>
        <w:jc w:val="both"/>
        <w:rPr>
          <w:rFonts w:ascii="Arial" w:hAnsi="Arial" w:cs="Arial"/>
        </w:rPr>
      </w:pPr>
    </w:p>
    <w:p w14:paraId="1C1999DE" w14:textId="28240D72" w:rsidR="00764911" w:rsidRPr="00E344BE" w:rsidRDefault="00E1319E" w:rsidP="00E344BE">
      <w:pPr>
        <w:pStyle w:val="ListParagraph"/>
        <w:spacing w:after="0"/>
        <w:ind w:left="0"/>
        <w:jc w:val="both"/>
        <w:rPr>
          <w:rFonts w:ascii="Arial" w:hAnsi="Arial" w:cs="Arial"/>
        </w:rPr>
      </w:pPr>
      <w:r w:rsidRPr="00E344BE">
        <w:rPr>
          <w:rFonts w:ascii="Arial" w:hAnsi="Arial" w:cs="Arial"/>
        </w:rPr>
        <w:t>In this way, user</w:t>
      </w:r>
      <w:r w:rsidR="00696207" w:rsidRPr="00E344BE">
        <w:rPr>
          <w:rFonts w:ascii="Arial" w:hAnsi="Arial" w:cs="Arial"/>
        </w:rPr>
        <w:t>s</w:t>
      </w:r>
      <w:r w:rsidRPr="00E344BE">
        <w:rPr>
          <w:rFonts w:ascii="Arial" w:hAnsi="Arial" w:cs="Arial"/>
        </w:rPr>
        <w:t xml:space="preserve"> could quickly get the documents they want</w:t>
      </w:r>
      <w:r w:rsidR="00696207" w:rsidRPr="00E344BE">
        <w:rPr>
          <w:rFonts w:ascii="Arial" w:hAnsi="Arial" w:cs="Arial"/>
        </w:rPr>
        <w:t xml:space="preserve"> from hundreds of thousands of news texts</w:t>
      </w:r>
      <w:r w:rsidRPr="00E344BE">
        <w:rPr>
          <w:rFonts w:ascii="Arial" w:hAnsi="Arial" w:cs="Arial"/>
        </w:rPr>
        <w:t>, as well as directly read the news contents to collect extra details</w:t>
      </w:r>
      <w:r w:rsidR="00696207" w:rsidRPr="00E344BE">
        <w:rPr>
          <w:rFonts w:ascii="Arial" w:hAnsi="Arial" w:cs="Arial"/>
        </w:rPr>
        <w:t>.</w:t>
      </w:r>
    </w:p>
    <w:p w14:paraId="67AE65EF" w14:textId="77777777" w:rsidR="001A61BB" w:rsidRPr="00E344BE" w:rsidRDefault="001A61BB" w:rsidP="00E344BE">
      <w:pPr>
        <w:pStyle w:val="ListParagraph"/>
        <w:spacing w:after="0"/>
        <w:ind w:left="0"/>
        <w:jc w:val="both"/>
        <w:rPr>
          <w:rFonts w:ascii="Arial" w:hAnsi="Arial" w:cs="Arial"/>
        </w:rPr>
      </w:pPr>
    </w:p>
    <w:p w14:paraId="7DC27568" w14:textId="0E5BC429" w:rsidR="00E0094A" w:rsidRPr="00E344BE" w:rsidRDefault="00E0094A" w:rsidP="00E344BE">
      <w:pPr>
        <w:pStyle w:val="Heading2"/>
        <w:tabs>
          <w:tab w:val="left" w:pos="546"/>
        </w:tabs>
        <w:rPr>
          <w:rFonts w:ascii="Arial" w:hAnsi="Arial" w:cs="Arial"/>
          <w:color w:val="auto"/>
          <w:sz w:val="24"/>
          <w:szCs w:val="24"/>
        </w:rPr>
      </w:pPr>
      <w:r w:rsidRPr="00E344BE">
        <w:rPr>
          <w:rFonts w:ascii="Arial" w:hAnsi="Arial" w:cs="Arial"/>
          <w:color w:val="auto"/>
          <w:sz w:val="24"/>
          <w:szCs w:val="24"/>
        </w:rPr>
        <w:t>5.2</w:t>
      </w:r>
      <w:r w:rsidRPr="00E344BE">
        <w:rPr>
          <w:rFonts w:ascii="Arial" w:hAnsi="Arial" w:cs="Arial"/>
        </w:rPr>
        <w:tab/>
      </w:r>
      <w:r w:rsidRPr="00E344BE">
        <w:rPr>
          <w:rFonts w:ascii="Arial" w:hAnsi="Arial" w:cs="Arial"/>
          <w:color w:val="auto"/>
          <w:sz w:val="24"/>
          <w:szCs w:val="24"/>
        </w:rPr>
        <w:t>Document classification</w:t>
      </w:r>
    </w:p>
    <w:p w14:paraId="35D0E61C" w14:textId="26AA497D" w:rsidR="00E0094A" w:rsidRPr="00E344BE" w:rsidRDefault="1AC6FFAF" w:rsidP="00E344BE">
      <w:pPr>
        <w:pStyle w:val="ListParagraph"/>
        <w:spacing w:after="0"/>
        <w:ind w:left="0"/>
        <w:jc w:val="both"/>
        <w:rPr>
          <w:rFonts w:ascii="Arial" w:hAnsi="Arial" w:cs="Arial"/>
        </w:rPr>
      </w:pPr>
      <w:r w:rsidRPr="00E344BE">
        <w:rPr>
          <w:rFonts w:ascii="Arial" w:hAnsi="Arial" w:cs="Arial"/>
        </w:rPr>
        <w:t>Below are the results of three modes, where SVM has the highest F-beta score.</w:t>
      </w:r>
      <w:r w:rsidR="62E78BA9" w:rsidRPr="00E344BE">
        <w:rPr>
          <w:rFonts w:ascii="Arial" w:hAnsi="Arial" w:cs="Arial"/>
        </w:rPr>
        <w:t xml:space="preserve"> We would further drill down </w:t>
      </w:r>
      <w:r w:rsidR="0B5204D9" w:rsidRPr="00E344BE">
        <w:rPr>
          <w:rFonts w:ascii="Arial" w:hAnsi="Arial" w:cs="Arial"/>
        </w:rPr>
        <w:t xml:space="preserve">to </w:t>
      </w:r>
      <w:r w:rsidR="62E78BA9" w:rsidRPr="00E344BE">
        <w:rPr>
          <w:rFonts w:ascii="Arial" w:hAnsi="Arial" w:cs="Arial"/>
        </w:rPr>
        <w:t xml:space="preserve">the model results and </w:t>
      </w:r>
      <w:r w:rsidR="7F67B685" w:rsidRPr="00E344BE">
        <w:rPr>
          <w:rFonts w:ascii="Arial" w:hAnsi="Arial" w:cs="Arial"/>
        </w:rPr>
        <w:t>check how well it classifies the news.</w:t>
      </w:r>
      <w:r w:rsidR="33C54F87" w:rsidRPr="00E344BE">
        <w:rPr>
          <w:rFonts w:ascii="Arial" w:hAnsi="Arial" w:cs="Arial"/>
        </w:rPr>
        <w:t xml:space="preserve"> </w:t>
      </w:r>
      <w:r w:rsidR="286E9657" w:rsidRPr="00E344BE">
        <w:rPr>
          <w:rFonts w:ascii="Arial" w:hAnsi="Arial" w:cs="Arial"/>
        </w:rPr>
        <w:t xml:space="preserve">For text mining, </w:t>
      </w:r>
      <w:r w:rsidR="14A1D66D" w:rsidRPr="00E344BE">
        <w:rPr>
          <w:rFonts w:ascii="Arial" w:hAnsi="Arial" w:cs="Arial"/>
        </w:rPr>
        <w:t xml:space="preserve">there are many research works </w:t>
      </w:r>
      <w:r w:rsidR="30D74202" w:rsidRPr="00E344BE">
        <w:rPr>
          <w:rFonts w:ascii="Arial" w:hAnsi="Arial" w:cs="Arial"/>
        </w:rPr>
        <w:t>prove</w:t>
      </w:r>
      <w:r w:rsidR="14A1D66D" w:rsidRPr="00E344BE">
        <w:rPr>
          <w:rFonts w:ascii="Arial" w:hAnsi="Arial" w:cs="Arial"/>
        </w:rPr>
        <w:t xml:space="preserve"> the good performance of </w:t>
      </w:r>
      <w:r w:rsidR="33C54F87" w:rsidRPr="00E344BE">
        <w:rPr>
          <w:rFonts w:ascii="Arial" w:hAnsi="Arial" w:cs="Arial"/>
        </w:rPr>
        <w:t>SV</w:t>
      </w:r>
      <w:r w:rsidR="1749D2F0" w:rsidRPr="00E344BE">
        <w:rPr>
          <w:rFonts w:ascii="Arial" w:hAnsi="Arial" w:cs="Arial"/>
        </w:rPr>
        <w:t xml:space="preserve">M </w:t>
      </w:r>
      <w:r w:rsidR="7C53BC60" w:rsidRPr="00E344BE">
        <w:rPr>
          <w:rFonts w:ascii="Arial" w:hAnsi="Arial" w:cs="Arial"/>
        </w:rPr>
        <w:t xml:space="preserve">with </w:t>
      </w:r>
      <w:r w:rsidR="1749D2F0" w:rsidRPr="00E344BE">
        <w:rPr>
          <w:rFonts w:ascii="Arial" w:hAnsi="Arial" w:cs="Arial"/>
        </w:rPr>
        <w:t>linear</w:t>
      </w:r>
      <w:r w:rsidR="0AAACC55" w:rsidRPr="00E344BE">
        <w:rPr>
          <w:rFonts w:ascii="Arial" w:hAnsi="Arial" w:cs="Arial"/>
        </w:rPr>
        <w:t xml:space="preserve"> </w:t>
      </w:r>
      <w:r w:rsidR="4C4BD6C1" w:rsidRPr="00E344BE">
        <w:rPr>
          <w:rFonts w:ascii="Arial" w:hAnsi="Arial" w:cs="Arial"/>
        </w:rPr>
        <w:t>kernel</w:t>
      </w:r>
      <w:r w:rsidR="1749D2F0" w:rsidRPr="00E344BE">
        <w:rPr>
          <w:rFonts w:ascii="Arial" w:hAnsi="Arial" w:cs="Arial"/>
        </w:rPr>
        <w:t xml:space="preserve"> classifier</w:t>
      </w:r>
      <w:r w:rsidR="65574973" w:rsidRPr="00E344BE">
        <w:rPr>
          <w:rFonts w:ascii="Arial" w:hAnsi="Arial" w:cs="Arial"/>
        </w:rPr>
        <w:t xml:space="preserve">. We therefore </w:t>
      </w:r>
      <w:r w:rsidR="0000388C" w:rsidRPr="00E344BE">
        <w:rPr>
          <w:rFonts w:ascii="Arial" w:hAnsi="Arial" w:cs="Arial"/>
        </w:rPr>
        <w:t>did not</w:t>
      </w:r>
      <w:r w:rsidR="30085D35" w:rsidRPr="00E344BE">
        <w:rPr>
          <w:rFonts w:ascii="Arial" w:hAnsi="Arial" w:cs="Arial"/>
        </w:rPr>
        <w:t xml:space="preserve"> </w:t>
      </w:r>
      <w:r w:rsidR="75BE8766" w:rsidRPr="00E344BE">
        <w:rPr>
          <w:rFonts w:ascii="Arial" w:hAnsi="Arial" w:cs="Arial"/>
        </w:rPr>
        <w:t>explore</w:t>
      </w:r>
      <w:r w:rsidR="65574973" w:rsidRPr="00E344BE">
        <w:rPr>
          <w:rFonts w:ascii="Arial" w:hAnsi="Arial" w:cs="Arial"/>
        </w:rPr>
        <w:t xml:space="preserve"> </w:t>
      </w:r>
      <w:r w:rsidR="3D6AFBEF" w:rsidRPr="00E344BE">
        <w:rPr>
          <w:rFonts w:ascii="Arial" w:hAnsi="Arial" w:cs="Arial"/>
        </w:rPr>
        <w:t xml:space="preserve">other </w:t>
      </w:r>
      <w:r w:rsidR="0240D55F" w:rsidRPr="00E344BE">
        <w:rPr>
          <w:rFonts w:ascii="Arial" w:hAnsi="Arial" w:cs="Arial"/>
        </w:rPr>
        <w:t xml:space="preserve">kernels. As for parameter C, it is to regularize the complexity of model. We derived </w:t>
      </w:r>
      <w:r w:rsidR="139EBF4A" w:rsidRPr="00E344BE">
        <w:rPr>
          <w:rFonts w:ascii="Arial" w:hAnsi="Arial" w:cs="Arial"/>
        </w:rPr>
        <w:t>0.88 as the optimal value for parameter C from 3-fold cross validation.</w:t>
      </w:r>
    </w:p>
    <w:p w14:paraId="6D7CB153" w14:textId="77777777" w:rsidR="00FE6567" w:rsidRPr="00E344BE" w:rsidRDefault="00FE6567" w:rsidP="00E344BE">
      <w:pPr>
        <w:pStyle w:val="ListParagraph"/>
        <w:spacing w:after="0"/>
        <w:ind w:left="0"/>
        <w:jc w:val="both"/>
        <w:rPr>
          <w:rFonts w:ascii="Arial" w:hAnsi="Arial" w:cs="Arial"/>
        </w:rPr>
      </w:pPr>
    </w:p>
    <w:tbl>
      <w:tblPr>
        <w:tblStyle w:val="GridTable4"/>
        <w:tblW w:w="0" w:type="auto"/>
        <w:tblLayout w:type="fixed"/>
        <w:tblLook w:val="06A0" w:firstRow="1" w:lastRow="0" w:firstColumn="1" w:lastColumn="0" w:noHBand="1" w:noVBand="1"/>
      </w:tblPr>
      <w:tblGrid>
        <w:gridCol w:w="1314"/>
        <w:gridCol w:w="2364"/>
        <w:gridCol w:w="1704"/>
        <w:gridCol w:w="1559"/>
        <w:gridCol w:w="2074"/>
      </w:tblGrid>
      <w:tr w:rsidR="007C5219" w:rsidRPr="00E344BE" w14:paraId="661BEB67" w14:textId="77777777" w:rsidTr="007C521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314" w:type="dxa"/>
          </w:tcPr>
          <w:p w14:paraId="1AD9DE6E" w14:textId="5523906A" w:rsidR="190CDAA4" w:rsidRPr="00E344BE" w:rsidRDefault="190CDAA4" w:rsidP="00E344BE">
            <w:pPr>
              <w:jc w:val="center"/>
              <w:rPr>
                <w:rFonts w:ascii="Arial" w:hAnsi="Arial" w:cs="Arial"/>
              </w:rPr>
            </w:pPr>
            <w:r w:rsidRPr="00E344BE">
              <w:rPr>
                <w:rFonts w:ascii="Arial" w:eastAsia="Calibri" w:hAnsi="Arial" w:cs="Arial"/>
              </w:rPr>
              <w:t>Models</w:t>
            </w:r>
          </w:p>
        </w:tc>
        <w:tc>
          <w:tcPr>
            <w:tcW w:w="2364" w:type="dxa"/>
          </w:tcPr>
          <w:p w14:paraId="288AF105" w14:textId="7209A3F2" w:rsidR="190CDAA4" w:rsidRPr="00E344BE" w:rsidRDefault="190CDAA4" w:rsidP="00E344B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rPr>
              <w:t>Parameters</w:t>
            </w:r>
          </w:p>
        </w:tc>
        <w:tc>
          <w:tcPr>
            <w:tcW w:w="1704" w:type="dxa"/>
          </w:tcPr>
          <w:p w14:paraId="7FF737B4" w14:textId="339DE677" w:rsidR="32077C51" w:rsidRPr="00E344BE" w:rsidRDefault="32077C51" w:rsidP="00E344B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rPr>
              <w:t>Precision</w:t>
            </w:r>
            <w:r w:rsidR="190CDAA4" w:rsidRPr="00E344BE">
              <w:rPr>
                <w:rFonts w:ascii="Arial" w:eastAsia="Calibri" w:hAnsi="Arial" w:cs="Arial"/>
              </w:rPr>
              <w:t xml:space="preserve"> score</w:t>
            </w:r>
          </w:p>
        </w:tc>
        <w:tc>
          <w:tcPr>
            <w:tcW w:w="1559" w:type="dxa"/>
          </w:tcPr>
          <w:p w14:paraId="7AC9C68B" w14:textId="13F12038" w:rsidR="190CDAA4" w:rsidRPr="00E344BE" w:rsidRDefault="190CDAA4" w:rsidP="00E344B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rPr>
              <w:t>Recall score</w:t>
            </w:r>
          </w:p>
        </w:tc>
        <w:tc>
          <w:tcPr>
            <w:tcW w:w="2074" w:type="dxa"/>
          </w:tcPr>
          <w:p w14:paraId="121C7FC6" w14:textId="246DBD71" w:rsidR="00216056" w:rsidRPr="00E344BE" w:rsidRDefault="190CDAA4" w:rsidP="00E344BE">
            <w:pPr>
              <w:jc w:val="center"/>
              <w:cnfStyle w:val="100000000000" w:firstRow="1" w:lastRow="0" w:firstColumn="0" w:lastColumn="0" w:oddVBand="0" w:evenVBand="0" w:oddHBand="0" w:evenHBand="0" w:firstRowFirstColumn="0" w:firstRowLastColumn="0" w:lastRowFirstColumn="0" w:lastRowLastColumn="0"/>
              <w:rPr>
                <w:rFonts w:ascii="Arial" w:eastAsia="Calibri" w:hAnsi="Arial" w:cs="Arial"/>
              </w:rPr>
            </w:pPr>
            <w:r w:rsidRPr="00E344BE">
              <w:rPr>
                <w:rFonts w:ascii="Arial" w:eastAsia="Calibri" w:hAnsi="Arial" w:cs="Arial"/>
              </w:rPr>
              <w:t>F-beta score</w:t>
            </w:r>
          </w:p>
          <w:p w14:paraId="27F1F05C" w14:textId="418122B0" w:rsidR="190CDAA4" w:rsidRPr="00E344BE" w:rsidRDefault="190CDAA4" w:rsidP="00E344BE">
            <w:pPr>
              <w:jc w:val="center"/>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rPr>
              <w:t>(beta = 1.5)</w:t>
            </w:r>
          </w:p>
        </w:tc>
      </w:tr>
      <w:tr w:rsidR="190CDAA4" w:rsidRPr="00E344BE" w14:paraId="2040802A" w14:textId="77777777" w:rsidTr="007C5219">
        <w:trPr>
          <w:trHeight w:val="285"/>
        </w:trPr>
        <w:tc>
          <w:tcPr>
            <w:cnfStyle w:val="001000000000" w:firstRow="0" w:lastRow="0" w:firstColumn="1" w:lastColumn="0" w:oddVBand="0" w:evenVBand="0" w:oddHBand="0" w:evenHBand="0" w:firstRowFirstColumn="0" w:firstRowLastColumn="0" w:lastRowFirstColumn="0" w:lastRowLastColumn="0"/>
            <w:tcW w:w="1314" w:type="dxa"/>
          </w:tcPr>
          <w:p w14:paraId="22E97C0A" w14:textId="7D16D1F9" w:rsidR="190CDAA4" w:rsidRPr="00E344BE" w:rsidRDefault="190CDAA4" w:rsidP="00E344BE">
            <w:pPr>
              <w:rPr>
                <w:rFonts w:ascii="Arial" w:hAnsi="Arial" w:cs="Arial"/>
                <w:bCs w:val="0"/>
              </w:rPr>
            </w:pPr>
            <w:r w:rsidRPr="00E344BE">
              <w:rPr>
                <w:rFonts w:ascii="Arial" w:eastAsia="Calibri" w:hAnsi="Arial" w:cs="Arial"/>
                <w:bCs w:val="0"/>
                <w:color w:val="000000" w:themeColor="text1"/>
              </w:rPr>
              <w:t>Naive Bayes</w:t>
            </w:r>
          </w:p>
        </w:tc>
        <w:tc>
          <w:tcPr>
            <w:tcW w:w="2364" w:type="dxa"/>
          </w:tcPr>
          <w:p w14:paraId="7B0B756D" w14:textId="53A22B65"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None</w:t>
            </w:r>
          </w:p>
        </w:tc>
        <w:tc>
          <w:tcPr>
            <w:tcW w:w="1704" w:type="dxa"/>
          </w:tcPr>
          <w:p w14:paraId="5FBCDB46" w14:textId="5C18B7F1"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79</w:t>
            </w:r>
          </w:p>
        </w:tc>
        <w:tc>
          <w:tcPr>
            <w:tcW w:w="1559" w:type="dxa"/>
          </w:tcPr>
          <w:p w14:paraId="32B0F4BE" w14:textId="13C8239C"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95</w:t>
            </w:r>
          </w:p>
        </w:tc>
        <w:tc>
          <w:tcPr>
            <w:tcW w:w="2074" w:type="dxa"/>
          </w:tcPr>
          <w:p w14:paraId="7874B503" w14:textId="4198AA07"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84</w:t>
            </w:r>
          </w:p>
        </w:tc>
      </w:tr>
      <w:tr w:rsidR="190CDAA4" w:rsidRPr="00E344BE" w14:paraId="7325D86B" w14:textId="77777777" w:rsidTr="007C5219">
        <w:trPr>
          <w:trHeight w:val="570"/>
        </w:trPr>
        <w:tc>
          <w:tcPr>
            <w:cnfStyle w:val="001000000000" w:firstRow="0" w:lastRow="0" w:firstColumn="1" w:lastColumn="0" w:oddVBand="0" w:evenVBand="0" w:oddHBand="0" w:evenHBand="0" w:firstRowFirstColumn="0" w:firstRowLastColumn="0" w:lastRowFirstColumn="0" w:lastRowLastColumn="0"/>
            <w:tcW w:w="1314" w:type="dxa"/>
          </w:tcPr>
          <w:p w14:paraId="400602CC" w14:textId="13E1FFFA" w:rsidR="190CDAA4" w:rsidRPr="00E344BE" w:rsidRDefault="190CDAA4" w:rsidP="00E344BE">
            <w:pPr>
              <w:rPr>
                <w:rFonts w:ascii="Arial" w:hAnsi="Arial" w:cs="Arial"/>
                <w:bCs w:val="0"/>
              </w:rPr>
            </w:pPr>
            <w:r w:rsidRPr="00E344BE">
              <w:rPr>
                <w:rFonts w:ascii="Arial" w:eastAsia="Calibri" w:hAnsi="Arial" w:cs="Arial"/>
                <w:bCs w:val="0"/>
                <w:color w:val="000000" w:themeColor="text1"/>
              </w:rPr>
              <w:t>SVM</w:t>
            </w:r>
          </w:p>
        </w:tc>
        <w:tc>
          <w:tcPr>
            <w:tcW w:w="2364" w:type="dxa"/>
          </w:tcPr>
          <w:p w14:paraId="6188A337" w14:textId="4D704EF1"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C= 0.4, Kernel = 'linear', degree = 3</w:t>
            </w:r>
          </w:p>
        </w:tc>
        <w:tc>
          <w:tcPr>
            <w:tcW w:w="1704" w:type="dxa"/>
          </w:tcPr>
          <w:p w14:paraId="2CE207EF" w14:textId="41DF6C6D"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88</w:t>
            </w:r>
          </w:p>
        </w:tc>
        <w:tc>
          <w:tcPr>
            <w:tcW w:w="1559" w:type="dxa"/>
          </w:tcPr>
          <w:p w14:paraId="4CC96705" w14:textId="21CAA83D"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93</w:t>
            </w:r>
          </w:p>
        </w:tc>
        <w:tc>
          <w:tcPr>
            <w:tcW w:w="2074" w:type="dxa"/>
          </w:tcPr>
          <w:p w14:paraId="0B9C0583" w14:textId="1E4E540D"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9</w:t>
            </w:r>
          </w:p>
        </w:tc>
      </w:tr>
      <w:tr w:rsidR="190CDAA4" w:rsidRPr="00E344BE" w14:paraId="3E6501DA" w14:textId="77777777" w:rsidTr="007C5219">
        <w:trPr>
          <w:trHeight w:val="570"/>
        </w:trPr>
        <w:tc>
          <w:tcPr>
            <w:cnfStyle w:val="001000000000" w:firstRow="0" w:lastRow="0" w:firstColumn="1" w:lastColumn="0" w:oddVBand="0" w:evenVBand="0" w:oddHBand="0" w:evenHBand="0" w:firstRowFirstColumn="0" w:firstRowLastColumn="0" w:lastRowFirstColumn="0" w:lastRowLastColumn="0"/>
            <w:tcW w:w="1314" w:type="dxa"/>
          </w:tcPr>
          <w:p w14:paraId="73957DFE" w14:textId="094302C3" w:rsidR="190CDAA4" w:rsidRPr="00E344BE" w:rsidRDefault="190CDAA4" w:rsidP="00E344BE">
            <w:pPr>
              <w:rPr>
                <w:rFonts w:ascii="Arial" w:hAnsi="Arial" w:cs="Arial"/>
                <w:bCs w:val="0"/>
              </w:rPr>
            </w:pPr>
            <w:r w:rsidRPr="00E344BE">
              <w:rPr>
                <w:rFonts w:ascii="Arial" w:eastAsia="Calibri" w:hAnsi="Arial" w:cs="Arial"/>
                <w:bCs w:val="0"/>
                <w:color w:val="000000" w:themeColor="text1"/>
              </w:rPr>
              <w:t>Random Forest</w:t>
            </w:r>
          </w:p>
        </w:tc>
        <w:tc>
          <w:tcPr>
            <w:tcW w:w="2364" w:type="dxa"/>
          </w:tcPr>
          <w:p w14:paraId="051CFBA5" w14:textId="7DC7183C"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min_samples_split = 5, n_estimators= 60</w:t>
            </w:r>
          </w:p>
        </w:tc>
        <w:tc>
          <w:tcPr>
            <w:tcW w:w="1704" w:type="dxa"/>
          </w:tcPr>
          <w:p w14:paraId="19E176AC" w14:textId="38489EDF"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83</w:t>
            </w:r>
          </w:p>
        </w:tc>
        <w:tc>
          <w:tcPr>
            <w:tcW w:w="1559" w:type="dxa"/>
          </w:tcPr>
          <w:p w14:paraId="4E792999" w14:textId="4FAEB705"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92</w:t>
            </w:r>
          </w:p>
        </w:tc>
        <w:tc>
          <w:tcPr>
            <w:tcW w:w="2074" w:type="dxa"/>
          </w:tcPr>
          <w:p w14:paraId="5A98C068" w14:textId="03217D6E" w:rsidR="190CDAA4" w:rsidRPr="00E344BE" w:rsidRDefault="190CDAA4" w:rsidP="00E344BE">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eastAsia="Calibri" w:hAnsi="Arial" w:cs="Arial"/>
                <w:color w:val="000000" w:themeColor="text1"/>
              </w:rPr>
              <w:t>0.86</w:t>
            </w:r>
          </w:p>
        </w:tc>
      </w:tr>
    </w:tbl>
    <w:p w14:paraId="22A82A2C" w14:textId="67E370C2" w:rsidR="00E0094A" w:rsidRPr="00E344BE" w:rsidRDefault="00225D89" w:rsidP="00E344BE">
      <w:pPr>
        <w:pStyle w:val="Caption"/>
        <w:spacing w:after="0"/>
        <w:jc w:val="center"/>
        <w:rPr>
          <w:rFonts w:ascii="Arial" w:hAnsi="Arial" w:cs="Arial"/>
          <w:i/>
          <w:iCs/>
          <w:u w:val="single"/>
        </w:rPr>
      </w:pPr>
      <w:r w:rsidRPr="00E344BE">
        <w:rPr>
          <w:rFonts w:ascii="Arial" w:hAnsi="Arial" w:cs="Arial"/>
          <w:i/>
          <w:iCs/>
          <w:u w:val="single"/>
        </w:rPr>
        <w:t xml:space="preserve">Table </w:t>
      </w:r>
      <w:r w:rsidRPr="00E344BE">
        <w:rPr>
          <w:rFonts w:ascii="Arial" w:hAnsi="Arial" w:cs="Arial"/>
          <w:i/>
          <w:iCs/>
          <w:u w:val="single"/>
        </w:rPr>
        <w:fldChar w:fldCharType="begin"/>
      </w:r>
      <w:r w:rsidRPr="00E344BE">
        <w:rPr>
          <w:rFonts w:ascii="Arial" w:hAnsi="Arial" w:cs="Arial"/>
          <w:i/>
          <w:iCs/>
          <w:u w:val="single"/>
        </w:rPr>
        <w:instrText xml:space="preserve"> SEQ Table \* ARABIC </w:instrText>
      </w:r>
      <w:r w:rsidRPr="00E344BE">
        <w:rPr>
          <w:rFonts w:ascii="Arial" w:hAnsi="Arial" w:cs="Arial"/>
          <w:i/>
          <w:iCs/>
          <w:u w:val="single"/>
        </w:rPr>
        <w:fldChar w:fldCharType="separate"/>
      </w:r>
      <w:r w:rsidR="00C761AC">
        <w:rPr>
          <w:rFonts w:ascii="Arial" w:hAnsi="Arial" w:cs="Arial"/>
          <w:i/>
          <w:iCs/>
          <w:noProof/>
          <w:u w:val="single"/>
        </w:rPr>
        <w:t>3</w:t>
      </w:r>
      <w:r w:rsidRPr="00E344BE">
        <w:rPr>
          <w:rFonts w:ascii="Arial" w:hAnsi="Arial" w:cs="Arial"/>
          <w:i/>
          <w:iCs/>
          <w:u w:val="single"/>
        </w:rPr>
        <w:fldChar w:fldCharType="end"/>
      </w:r>
      <w:r w:rsidRPr="00E344BE">
        <w:rPr>
          <w:rFonts w:ascii="Arial" w:hAnsi="Arial" w:cs="Arial"/>
          <w:i/>
          <w:iCs/>
          <w:u w:val="single"/>
        </w:rPr>
        <w:t xml:space="preserve"> </w:t>
      </w:r>
      <w:r w:rsidR="42EBBE24" w:rsidRPr="00E344BE">
        <w:rPr>
          <w:rFonts w:ascii="Arial" w:hAnsi="Arial" w:cs="Arial"/>
          <w:i/>
          <w:iCs/>
          <w:u w:val="single"/>
        </w:rPr>
        <w:t>The Model performance of Naïve Bayes, SVM and Rand</w:t>
      </w:r>
      <w:r w:rsidR="7501F246" w:rsidRPr="00E344BE">
        <w:rPr>
          <w:rFonts w:ascii="Arial" w:hAnsi="Arial" w:cs="Arial"/>
          <w:i/>
          <w:iCs/>
          <w:u w:val="single"/>
        </w:rPr>
        <w:t>om Forest</w:t>
      </w:r>
    </w:p>
    <w:p w14:paraId="1E73B80F" w14:textId="32FB0415" w:rsidR="4F62E1FA" w:rsidRPr="00E344BE" w:rsidRDefault="4F62E1FA" w:rsidP="00E344BE">
      <w:pPr>
        <w:spacing w:after="0"/>
        <w:rPr>
          <w:rFonts w:ascii="Arial" w:hAnsi="Arial" w:cs="Arial"/>
        </w:rPr>
      </w:pPr>
    </w:p>
    <w:p w14:paraId="7A91C791" w14:textId="27B734B7" w:rsidR="00E0094A" w:rsidRPr="00E344BE" w:rsidRDefault="7076BF5C" w:rsidP="190CDAA4">
      <w:pPr>
        <w:tabs>
          <w:tab w:val="left" w:pos="546"/>
        </w:tabs>
        <w:rPr>
          <w:rFonts w:ascii="Arial" w:hAnsi="Arial" w:cs="Arial"/>
        </w:rPr>
      </w:pPr>
      <w:r w:rsidRPr="00E344BE">
        <w:rPr>
          <w:rFonts w:ascii="Arial" w:hAnsi="Arial" w:cs="Arial"/>
        </w:rPr>
        <w:t>As observed in confusion matrix</w:t>
      </w:r>
      <w:r w:rsidR="03E5BABF" w:rsidRPr="00E344BE">
        <w:rPr>
          <w:rFonts w:ascii="Arial" w:hAnsi="Arial" w:cs="Arial"/>
        </w:rPr>
        <w:t xml:space="preserve"> of SVM</w:t>
      </w:r>
      <w:r w:rsidRPr="00E344BE">
        <w:rPr>
          <w:rFonts w:ascii="Arial" w:hAnsi="Arial" w:cs="Arial"/>
        </w:rPr>
        <w:t>, out of 210 news, mode</w:t>
      </w:r>
      <w:r w:rsidR="171165C2" w:rsidRPr="00E344BE">
        <w:rPr>
          <w:rFonts w:ascii="Arial" w:hAnsi="Arial" w:cs="Arial"/>
        </w:rPr>
        <w:t xml:space="preserve">ls failed to pick up 15 positive </w:t>
      </w:r>
      <w:r w:rsidR="045F669A" w:rsidRPr="00E344BE">
        <w:rPr>
          <w:rFonts w:ascii="Arial" w:hAnsi="Arial" w:cs="Arial"/>
        </w:rPr>
        <w:t xml:space="preserve">news </w:t>
      </w:r>
      <w:r w:rsidR="171165C2" w:rsidRPr="00E344BE">
        <w:rPr>
          <w:rFonts w:ascii="Arial" w:hAnsi="Arial" w:cs="Arial"/>
        </w:rPr>
        <w:t xml:space="preserve">and misclassified 30 </w:t>
      </w:r>
      <w:r w:rsidR="6C111E18" w:rsidRPr="00E344BE">
        <w:rPr>
          <w:rFonts w:ascii="Arial" w:hAnsi="Arial" w:cs="Arial"/>
        </w:rPr>
        <w:t xml:space="preserve">negative </w:t>
      </w:r>
      <w:r w:rsidR="171165C2" w:rsidRPr="00E344BE">
        <w:rPr>
          <w:rFonts w:ascii="Arial" w:hAnsi="Arial" w:cs="Arial"/>
        </w:rPr>
        <w:t xml:space="preserve">news. </w:t>
      </w:r>
    </w:p>
    <w:tbl>
      <w:tblPr>
        <w:tblStyle w:val="TableGrid"/>
        <w:tblW w:w="0" w:type="auto"/>
        <w:tblInd w:w="1413" w:type="dxa"/>
        <w:tblLook w:val="04A0" w:firstRow="1" w:lastRow="0" w:firstColumn="1" w:lastColumn="0" w:noHBand="0" w:noVBand="1"/>
      </w:tblPr>
      <w:tblGrid>
        <w:gridCol w:w="6946"/>
      </w:tblGrid>
      <w:tr w:rsidR="00216056" w:rsidRPr="00E344BE" w14:paraId="2E2D02B8" w14:textId="77777777" w:rsidTr="4F62E1FA">
        <w:trPr>
          <w:trHeight w:val="4302"/>
        </w:trPr>
        <w:tc>
          <w:tcPr>
            <w:tcW w:w="6946" w:type="dxa"/>
          </w:tcPr>
          <w:p w14:paraId="3C373D07" w14:textId="31527DC7" w:rsidR="00216056" w:rsidRPr="00E344BE" w:rsidRDefault="00216056" w:rsidP="00216056">
            <w:pPr>
              <w:tabs>
                <w:tab w:val="left" w:pos="546"/>
              </w:tabs>
              <w:jc w:val="center"/>
              <w:rPr>
                <w:rFonts w:ascii="Arial" w:hAnsi="Arial" w:cs="Arial"/>
                <w:sz w:val="22"/>
              </w:rPr>
            </w:pPr>
            <w:r w:rsidRPr="00E344BE">
              <w:rPr>
                <w:rFonts w:ascii="Arial" w:hAnsi="Arial" w:cs="Arial"/>
                <w:noProof/>
              </w:rPr>
              <mc:AlternateContent>
                <mc:Choice Requires="wps">
                  <w:drawing>
                    <wp:anchor distT="0" distB="0" distL="114300" distR="114300" simplePos="0" relativeHeight="251658252" behindDoc="0" locked="0" layoutInCell="1" allowOverlap="1" wp14:anchorId="44B0167B" wp14:editId="5185B897">
                      <wp:simplePos x="0" y="0"/>
                      <wp:positionH relativeFrom="column">
                        <wp:posOffset>107315</wp:posOffset>
                      </wp:positionH>
                      <wp:positionV relativeFrom="paragraph">
                        <wp:posOffset>2170430</wp:posOffset>
                      </wp:positionV>
                      <wp:extent cx="3000375" cy="485775"/>
                      <wp:effectExtent l="0" t="0" r="28575" b="28575"/>
                      <wp:wrapNone/>
                      <wp:docPr id="25" name="Rectangle 25"/>
                      <wp:cNvGraphicFramePr/>
                      <a:graphic xmlns:a="http://schemas.openxmlformats.org/drawingml/2006/main">
                        <a:graphicData uri="http://schemas.microsoft.com/office/word/2010/wordprocessingShape">
                          <wps:wsp>
                            <wps:cNvSpPr/>
                            <wps:spPr>
                              <a:xfrm>
                                <a:off x="0" y="0"/>
                                <a:ext cx="3000375" cy="4857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dtdh="http://schemas.microsoft.com/office/word/2020/wordml/sdtdatahash" xmlns:arto="http://schemas.microsoft.com/office/word/2006/arto">
                  <w:pict>
                    <v:rect w14:anchorId="65D83F3E" id="Rectangle 25" o:spid="_x0000_s1026" style="position:absolute;left:0;text-align:left;margin-left:8.45pt;margin-top:170.9pt;width:236.25pt;height:38.2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" filled="f" strokecolor="red" strokeweight="2pt"/>
                  </w:pict>
                </mc:Fallback>
              </mc:AlternateContent>
            </w:r>
            <w:r w:rsidRPr="00E344BE">
              <w:rPr>
                <w:rFonts w:ascii="Arial" w:hAnsi="Arial" w:cs="Arial"/>
                <w:noProof/>
              </w:rPr>
              <w:drawing>
                <wp:inline distT="0" distB="0" distL="0" distR="0" wp14:anchorId="000A2264" wp14:editId="1FD606BC">
                  <wp:extent cx="3867150" cy="2672290"/>
                  <wp:effectExtent l="0" t="0" r="0" b="0"/>
                  <wp:docPr id="1759996479" name="Picture 1759996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9996479"/>
                          <pic:cNvPicPr/>
                        </pic:nvPicPr>
                        <pic:blipFill>
                          <a:blip r:embed="rId21">
                            <a:extLst>
                              <a:ext uri="{28A0092B-C50C-407E-A947-70E740481C1C}">
                                <a14:useLocalDpi xmlns:a14="http://schemas.microsoft.com/office/drawing/2010/main" val="0"/>
                              </a:ext>
                            </a:extLst>
                          </a:blip>
                          <a:stretch>
                            <a:fillRect/>
                          </a:stretch>
                        </pic:blipFill>
                        <pic:spPr>
                          <a:xfrm>
                            <a:off x="0" y="0"/>
                            <a:ext cx="3867150" cy="2672290"/>
                          </a:xfrm>
                          <a:prstGeom prst="rect">
                            <a:avLst/>
                          </a:prstGeom>
                        </pic:spPr>
                      </pic:pic>
                    </a:graphicData>
                  </a:graphic>
                </wp:inline>
              </w:drawing>
            </w:r>
          </w:p>
        </w:tc>
      </w:tr>
    </w:tbl>
    <w:p w14:paraId="63DBBF48" w14:textId="0EA4B9B4" w:rsidR="00E0094A" w:rsidRPr="00E344BE" w:rsidRDefault="00225D89" w:rsidP="00225D89">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5</w:t>
      </w:r>
      <w:r w:rsidRPr="00E344BE">
        <w:rPr>
          <w:rFonts w:ascii="Arial" w:hAnsi="Arial" w:cs="Arial"/>
          <w:i/>
          <w:iCs/>
          <w:u w:val="single"/>
        </w:rPr>
        <w:fldChar w:fldCharType="end"/>
      </w:r>
      <w:r w:rsidRPr="00E344BE">
        <w:rPr>
          <w:rFonts w:ascii="Arial" w:hAnsi="Arial" w:cs="Arial"/>
          <w:i/>
          <w:iCs/>
          <w:u w:val="single"/>
        </w:rPr>
        <w:t xml:space="preserve"> </w:t>
      </w:r>
      <w:r w:rsidR="2BC9C568" w:rsidRPr="00E344BE">
        <w:rPr>
          <w:rFonts w:ascii="Arial" w:hAnsi="Arial" w:cs="Arial"/>
          <w:i/>
          <w:iCs/>
          <w:u w:val="single"/>
        </w:rPr>
        <w:t>The model performance of SVM</w:t>
      </w:r>
    </w:p>
    <w:p w14:paraId="2970E2CD" w14:textId="5FA12F2E" w:rsidR="00E0094A" w:rsidRPr="00E344BE" w:rsidRDefault="00E0094A" w:rsidP="00225D89">
      <w:pPr>
        <w:pStyle w:val="ListParagraph"/>
        <w:spacing w:after="0"/>
        <w:rPr>
          <w:rFonts w:ascii="Arial" w:hAnsi="Arial" w:cs="Arial"/>
        </w:rPr>
      </w:pPr>
    </w:p>
    <w:p w14:paraId="13D25F8B" w14:textId="3C8A471A" w:rsidR="00E0094A" w:rsidRPr="00E344BE" w:rsidRDefault="0F4FC974" w:rsidP="02F33B3B">
      <w:pPr>
        <w:pStyle w:val="Caption"/>
        <w:spacing w:after="0"/>
        <w:jc w:val="left"/>
        <w:rPr>
          <w:rFonts w:ascii="Arial" w:hAnsi="Arial" w:cs="Arial"/>
          <w:sz w:val="22"/>
          <w:szCs w:val="22"/>
        </w:rPr>
      </w:pPr>
      <w:r w:rsidRPr="00E344BE">
        <w:rPr>
          <w:rFonts w:ascii="Arial" w:hAnsi="Arial" w:cs="Arial"/>
          <w:sz w:val="22"/>
          <w:szCs w:val="22"/>
        </w:rPr>
        <w:t>SVM has one attribute “.coef_”, which return</w:t>
      </w:r>
      <w:r w:rsidR="7FCAC805" w:rsidRPr="00E344BE">
        <w:rPr>
          <w:rFonts w:ascii="Arial" w:hAnsi="Arial" w:cs="Arial"/>
          <w:sz w:val="22"/>
          <w:szCs w:val="22"/>
        </w:rPr>
        <w:t>s</w:t>
      </w:r>
      <w:r w:rsidRPr="00E344BE">
        <w:rPr>
          <w:rFonts w:ascii="Arial" w:hAnsi="Arial" w:cs="Arial"/>
          <w:sz w:val="22"/>
          <w:szCs w:val="22"/>
        </w:rPr>
        <w:t xml:space="preserve"> the weights of features (words) in the m</w:t>
      </w:r>
      <w:r w:rsidR="1A90933D" w:rsidRPr="00E344BE">
        <w:rPr>
          <w:rFonts w:ascii="Arial" w:hAnsi="Arial" w:cs="Arial"/>
          <w:sz w:val="22"/>
          <w:szCs w:val="22"/>
        </w:rPr>
        <w:t>odel. With this help of this attribute, we generated the</w:t>
      </w:r>
      <w:r w:rsidRPr="00E344BE">
        <w:rPr>
          <w:rFonts w:ascii="Arial" w:hAnsi="Arial" w:cs="Arial"/>
          <w:sz w:val="22"/>
          <w:szCs w:val="22"/>
        </w:rPr>
        <w:t xml:space="preserve"> </w:t>
      </w:r>
      <w:r w:rsidR="3A9255D3" w:rsidRPr="00E344BE">
        <w:rPr>
          <w:rFonts w:ascii="Arial" w:hAnsi="Arial" w:cs="Arial"/>
          <w:sz w:val="22"/>
          <w:szCs w:val="22"/>
        </w:rPr>
        <w:t xml:space="preserve">top </w:t>
      </w:r>
      <w:r w:rsidR="7EFB8112" w:rsidRPr="00E344BE">
        <w:rPr>
          <w:rFonts w:ascii="Arial" w:hAnsi="Arial" w:cs="Arial"/>
          <w:sz w:val="22"/>
          <w:szCs w:val="22"/>
        </w:rPr>
        <w:t>20</w:t>
      </w:r>
      <w:r w:rsidR="3A9255D3" w:rsidRPr="00E344BE">
        <w:rPr>
          <w:rFonts w:ascii="Arial" w:hAnsi="Arial" w:cs="Arial"/>
          <w:sz w:val="22"/>
          <w:szCs w:val="22"/>
        </w:rPr>
        <w:t xml:space="preserve"> influential words from each class</w:t>
      </w:r>
      <w:r w:rsidR="6C8B6C24" w:rsidRPr="00E344BE">
        <w:rPr>
          <w:rFonts w:ascii="Arial" w:hAnsi="Arial" w:cs="Arial"/>
          <w:sz w:val="22"/>
          <w:szCs w:val="22"/>
        </w:rPr>
        <w:t xml:space="preserve">, where blue colored bars represent the positive news and red colored bards are for negative news. We can see that, “maintenance” </w:t>
      </w:r>
      <w:r w:rsidR="454FC8F1" w:rsidRPr="00E344BE">
        <w:rPr>
          <w:rFonts w:ascii="Arial" w:hAnsi="Arial" w:cs="Arial"/>
          <w:sz w:val="22"/>
          <w:szCs w:val="22"/>
        </w:rPr>
        <w:t xml:space="preserve">is </w:t>
      </w:r>
      <w:r w:rsidR="35B2F4EB" w:rsidRPr="00E344BE">
        <w:rPr>
          <w:rFonts w:ascii="Arial" w:hAnsi="Arial" w:cs="Arial"/>
          <w:sz w:val="22"/>
          <w:szCs w:val="22"/>
        </w:rPr>
        <w:t xml:space="preserve">the </w:t>
      </w:r>
      <w:r w:rsidR="454FC8F1" w:rsidRPr="00E344BE">
        <w:rPr>
          <w:rFonts w:ascii="Arial" w:hAnsi="Arial" w:cs="Arial"/>
          <w:sz w:val="22"/>
          <w:szCs w:val="22"/>
        </w:rPr>
        <w:t>most prominent feature, followed by “shut”, “unit”, “tournaround”, “shutdown”</w:t>
      </w:r>
      <w:r w:rsidR="30B6A06A" w:rsidRPr="00E344BE">
        <w:rPr>
          <w:rFonts w:ascii="Arial" w:hAnsi="Arial" w:cs="Arial"/>
          <w:sz w:val="22"/>
          <w:szCs w:val="22"/>
        </w:rPr>
        <w:t xml:space="preserve">, “work”, and “back”. </w:t>
      </w:r>
      <w:r w:rsidR="2C10ECDB" w:rsidRPr="00E344BE">
        <w:rPr>
          <w:rFonts w:ascii="Arial" w:hAnsi="Arial" w:cs="Arial"/>
          <w:sz w:val="22"/>
          <w:szCs w:val="22"/>
        </w:rPr>
        <w:t xml:space="preserve">Apart from words (“unit”, “back”), all the words mentioned are quite intuitive and related to </w:t>
      </w:r>
      <w:r w:rsidR="249D5AE5" w:rsidRPr="00E344BE">
        <w:rPr>
          <w:rFonts w:ascii="Arial" w:hAnsi="Arial" w:cs="Arial"/>
          <w:sz w:val="22"/>
          <w:szCs w:val="22"/>
        </w:rPr>
        <w:t>the nature of positive news. On the other hand, there are not many words standing out</w:t>
      </w:r>
      <w:r w:rsidR="541BDD39" w:rsidRPr="00E344BE">
        <w:rPr>
          <w:rFonts w:ascii="Arial" w:hAnsi="Arial" w:cs="Arial"/>
          <w:sz w:val="22"/>
          <w:szCs w:val="22"/>
        </w:rPr>
        <w:t xml:space="preserve"> in negati</w:t>
      </w:r>
      <w:r w:rsidR="4B41D7DE" w:rsidRPr="00E344BE">
        <w:rPr>
          <w:rFonts w:ascii="Arial" w:hAnsi="Arial" w:cs="Arial"/>
          <w:sz w:val="22"/>
          <w:szCs w:val="22"/>
        </w:rPr>
        <w:t xml:space="preserve">. Apart from word “project”, which has a slightly higher weight, the rest of words share the </w:t>
      </w:r>
      <w:r w:rsidR="79D3870E" w:rsidRPr="00E344BE">
        <w:rPr>
          <w:rFonts w:ascii="Arial" w:hAnsi="Arial" w:cs="Arial"/>
          <w:sz w:val="22"/>
          <w:szCs w:val="22"/>
        </w:rPr>
        <w:t>similar</w:t>
      </w:r>
      <w:r w:rsidR="4B41D7DE" w:rsidRPr="00E344BE">
        <w:rPr>
          <w:rFonts w:ascii="Arial" w:hAnsi="Arial" w:cs="Arial"/>
          <w:sz w:val="22"/>
          <w:szCs w:val="22"/>
        </w:rPr>
        <w:t xml:space="preserve"> weight. </w:t>
      </w:r>
      <w:r w:rsidR="4EA3A276" w:rsidRPr="00E344BE">
        <w:rPr>
          <w:rFonts w:ascii="Arial" w:hAnsi="Arial" w:cs="Arial"/>
          <w:sz w:val="22"/>
          <w:szCs w:val="22"/>
        </w:rPr>
        <w:t>This explains why false negative rate is higher</w:t>
      </w:r>
      <w:r w:rsidR="42719CE1" w:rsidRPr="00E344BE">
        <w:rPr>
          <w:rFonts w:ascii="Arial" w:hAnsi="Arial" w:cs="Arial"/>
          <w:sz w:val="22"/>
          <w:szCs w:val="22"/>
        </w:rPr>
        <w:t>.</w:t>
      </w:r>
      <w:r w:rsidR="6FA5B4B3" w:rsidRPr="00E344BE">
        <w:rPr>
          <w:rFonts w:ascii="Arial" w:hAnsi="Arial" w:cs="Arial"/>
          <w:sz w:val="22"/>
          <w:szCs w:val="22"/>
        </w:rPr>
        <w:t xml:space="preserve"> </w:t>
      </w:r>
      <w:r w:rsidR="4B47BE60" w:rsidRPr="00E344BE">
        <w:rPr>
          <w:rFonts w:ascii="Arial" w:hAnsi="Arial" w:cs="Arial"/>
          <w:sz w:val="22"/>
          <w:szCs w:val="22"/>
        </w:rPr>
        <w:t>More negative keys need to appear together to out weight the positive words.</w:t>
      </w:r>
    </w:p>
    <w:p w14:paraId="5C586A15" w14:textId="262FD4F2" w:rsidR="00216056" w:rsidRPr="00E344BE" w:rsidRDefault="00216056" w:rsidP="02F33B3B">
      <w:pPr>
        <w:pStyle w:val="ListParagraph"/>
        <w:rPr>
          <w:rFonts w:ascii="Arial" w:hAnsi="Arial" w:cs="Arial"/>
        </w:rPr>
      </w:pPr>
    </w:p>
    <w:p w14:paraId="1BEFD7C5" w14:textId="22ECE232" w:rsidR="190CDAA4" w:rsidRPr="00E344BE" w:rsidRDefault="1C5BAFEB" w:rsidP="07B7B54C">
      <w:pPr>
        <w:pStyle w:val="ListParagraph"/>
        <w:spacing w:after="0"/>
        <w:ind w:left="0"/>
        <w:jc w:val="center"/>
        <w:rPr>
          <w:rFonts w:ascii="Arial" w:hAnsi="Arial" w:cs="Arial"/>
        </w:rPr>
      </w:pPr>
      <w:r w:rsidRPr="00E344BE">
        <w:rPr>
          <w:rFonts w:ascii="Arial" w:hAnsi="Arial" w:cs="Arial"/>
          <w:noProof/>
        </w:rPr>
        <w:drawing>
          <wp:inline distT="0" distB="0" distL="0" distR="0" wp14:anchorId="3924AE6B" wp14:editId="5D3E4ADB">
            <wp:extent cx="4754880" cy="1981200"/>
            <wp:effectExtent l="0" t="0" r="0" b="0"/>
            <wp:docPr id="2082098073" name="Picture 2082098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098073"/>
                    <pic:cNvPicPr/>
                  </pic:nvPicPr>
                  <pic:blipFill>
                    <a:blip r:embed="rId22">
                      <a:extLst>
                        <a:ext uri="{28A0092B-C50C-407E-A947-70E740481C1C}">
                          <a14:useLocalDpi xmlns:a14="http://schemas.microsoft.com/office/drawing/2010/main" val="0"/>
                        </a:ext>
                      </a:extLst>
                    </a:blip>
                    <a:stretch>
                      <a:fillRect/>
                    </a:stretch>
                  </pic:blipFill>
                  <pic:spPr>
                    <a:xfrm>
                      <a:off x="0" y="0"/>
                      <a:ext cx="4754880" cy="1981200"/>
                    </a:xfrm>
                    <a:prstGeom prst="rect">
                      <a:avLst/>
                    </a:prstGeom>
                  </pic:spPr>
                </pic:pic>
              </a:graphicData>
            </a:graphic>
          </wp:inline>
        </w:drawing>
      </w:r>
    </w:p>
    <w:p w14:paraId="3FA3BB58" w14:textId="22E95DE6" w:rsidR="190CDAA4" w:rsidRPr="00E344BE" w:rsidRDefault="00225D89" w:rsidP="00225D89">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6</w:t>
      </w:r>
      <w:r w:rsidRPr="00E344BE">
        <w:rPr>
          <w:rFonts w:ascii="Arial" w:hAnsi="Arial" w:cs="Arial"/>
          <w:i/>
          <w:iCs/>
          <w:u w:val="single"/>
        </w:rPr>
        <w:fldChar w:fldCharType="end"/>
      </w:r>
      <w:r w:rsidRPr="00E344BE">
        <w:rPr>
          <w:rFonts w:ascii="Arial" w:hAnsi="Arial" w:cs="Arial"/>
          <w:i/>
          <w:iCs/>
          <w:u w:val="single"/>
        </w:rPr>
        <w:t xml:space="preserve"> </w:t>
      </w:r>
      <w:r w:rsidR="4A150959" w:rsidRPr="00E344BE">
        <w:rPr>
          <w:rFonts w:ascii="Arial" w:hAnsi="Arial" w:cs="Arial"/>
          <w:i/>
          <w:iCs/>
          <w:u w:val="single"/>
        </w:rPr>
        <w:t>The top 20 most influential words for each class</w:t>
      </w:r>
    </w:p>
    <w:p w14:paraId="43BFA247" w14:textId="2CB761A9" w:rsidR="190CDAA4" w:rsidRPr="00E344BE" w:rsidRDefault="190CDAA4" w:rsidP="190CDAA4">
      <w:pPr>
        <w:pStyle w:val="ListParagraph"/>
        <w:ind w:left="0"/>
        <w:jc w:val="both"/>
        <w:rPr>
          <w:rFonts w:ascii="Arial" w:hAnsi="Arial" w:cs="Arial"/>
        </w:rPr>
      </w:pPr>
    </w:p>
    <w:p w14:paraId="26031458" w14:textId="77777777" w:rsidR="002A10E3" w:rsidRPr="00E344BE" w:rsidRDefault="2897CEF9" w:rsidP="190CDAA4">
      <w:pPr>
        <w:pStyle w:val="ListParagraph"/>
        <w:spacing w:after="0"/>
        <w:ind w:left="0"/>
        <w:jc w:val="both"/>
        <w:rPr>
          <w:rFonts w:ascii="Arial" w:hAnsi="Arial" w:cs="Arial"/>
        </w:rPr>
      </w:pPr>
      <w:r w:rsidRPr="00E344BE">
        <w:rPr>
          <w:rFonts w:ascii="Arial" w:hAnsi="Arial" w:cs="Arial"/>
        </w:rPr>
        <w:t xml:space="preserve">We inspected the </w:t>
      </w:r>
      <w:r w:rsidR="418B3BA0" w:rsidRPr="00E344BE">
        <w:rPr>
          <w:rFonts w:ascii="Arial" w:hAnsi="Arial" w:cs="Arial"/>
        </w:rPr>
        <w:t xml:space="preserve">negative false news, trying to investigate why the </w:t>
      </w:r>
      <w:r w:rsidR="00E5E504" w:rsidRPr="00E344BE">
        <w:rPr>
          <w:rFonts w:ascii="Arial" w:hAnsi="Arial" w:cs="Arial"/>
        </w:rPr>
        <w:t>mis</w:t>
      </w:r>
      <w:r w:rsidR="418B3BA0" w:rsidRPr="00E344BE">
        <w:rPr>
          <w:rFonts w:ascii="Arial" w:hAnsi="Arial" w:cs="Arial"/>
        </w:rPr>
        <w:t>classification occurred.</w:t>
      </w:r>
    </w:p>
    <w:p w14:paraId="231F3C72" w14:textId="2975C493" w:rsidR="2897CEF9" w:rsidRPr="00E344BE" w:rsidRDefault="418B3BA0" w:rsidP="190CDAA4">
      <w:pPr>
        <w:pStyle w:val="ListParagraph"/>
        <w:spacing w:after="0"/>
        <w:ind w:left="0"/>
        <w:jc w:val="both"/>
        <w:rPr>
          <w:rFonts w:ascii="Arial" w:hAnsi="Arial" w:cs="Arial"/>
        </w:rPr>
      </w:pPr>
      <w:r w:rsidRPr="00E344BE">
        <w:rPr>
          <w:rFonts w:ascii="Arial" w:hAnsi="Arial" w:cs="Arial"/>
        </w:rPr>
        <w:t xml:space="preserve"> </w:t>
      </w:r>
    </w:p>
    <w:tbl>
      <w:tblPr>
        <w:tblStyle w:val="TableGrid"/>
        <w:tblW w:w="0" w:type="auto"/>
        <w:tblLook w:val="04A0" w:firstRow="1" w:lastRow="0" w:firstColumn="1" w:lastColumn="0" w:noHBand="0" w:noVBand="1"/>
      </w:tblPr>
      <w:tblGrid>
        <w:gridCol w:w="9016"/>
      </w:tblGrid>
      <w:tr w:rsidR="00223489" w:rsidRPr="00E344BE" w14:paraId="32067A08" w14:textId="77777777" w:rsidTr="07B7B54C">
        <w:tc>
          <w:tcPr>
            <w:tcW w:w="9016" w:type="dxa"/>
          </w:tcPr>
          <w:p w14:paraId="614F15DC" w14:textId="10A30FDD" w:rsidR="00223489" w:rsidRPr="00E344BE" w:rsidRDefault="4CE9CF5D" w:rsidP="190CDAA4">
            <w:pPr>
              <w:pStyle w:val="ListParagraph"/>
              <w:ind w:left="0"/>
              <w:jc w:val="both"/>
              <w:rPr>
                <w:rFonts w:ascii="Arial" w:hAnsi="Arial" w:cs="Arial"/>
                <w:sz w:val="22"/>
              </w:rPr>
            </w:pPr>
            <w:r w:rsidRPr="00E344BE">
              <w:rPr>
                <w:rFonts w:ascii="Arial" w:hAnsi="Arial" w:cs="Arial"/>
                <w:noProof/>
              </w:rPr>
              <w:drawing>
                <wp:inline distT="0" distB="0" distL="0" distR="0" wp14:anchorId="5AA44403" wp14:editId="6E7BBC1D">
                  <wp:extent cx="5695948" cy="1423988"/>
                  <wp:effectExtent l="0" t="0" r="0" b="5080"/>
                  <wp:docPr id="1276136576" name="Picture 127613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6136576"/>
                          <pic:cNvPicPr/>
                        </pic:nvPicPr>
                        <pic:blipFill>
                          <a:blip r:embed="rId23">
                            <a:extLst>
                              <a:ext uri="{28A0092B-C50C-407E-A947-70E740481C1C}">
                                <a14:useLocalDpi xmlns:a14="http://schemas.microsoft.com/office/drawing/2010/main" val="0"/>
                              </a:ext>
                            </a:extLst>
                          </a:blip>
                          <a:stretch>
                            <a:fillRect/>
                          </a:stretch>
                        </pic:blipFill>
                        <pic:spPr>
                          <a:xfrm>
                            <a:off x="0" y="0"/>
                            <a:ext cx="5695948" cy="1423988"/>
                          </a:xfrm>
                          <a:prstGeom prst="rect">
                            <a:avLst/>
                          </a:prstGeom>
                        </pic:spPr>
                      </pic:pic>
                    </a:graphicData>
                  </a:graphic>
                </wp:inline>
              </w:drawing>
            </w:r>
          </w:p>
        </w:tc>
      </w:tr>
    </w:tbl>
    <w:p w14:paraId="3C01A778" w14:textId="66FB5484" w:rsidR="2475DA80" w:rsidRPr="00E344BE" w:rsidRDefault="3D253A62" w:rsidP="07B7B54C">
      <w:pPr>
        <w:pStyle w:val="Caption"/>
        <w:spacing w:after="0"/>
        <w:jc w:val="center"/>
        <w:rPr>
          <w:rFonts w:ascii="Arial" w:hAnsi="Arial" w:cs="Arial"/>
          <w:i/>
          <w:iCs/>
          <w:u w:val="single"/>
        </w:rPr>
      </w:pPr>
      <w:r w:rsidRPr="00E344BE">
        <w:rPr>
          <w:rFonts w:ascii="Arial" w:hAnsi="Arial" w:cs="Arial"/>
          <w:i/>
          <w:iCs/>
          <w:u w:val="single"/>
        </w:rPr>
        <w:t>Fig. 7 The misclassified text</w:t>
      </w:r>
      <w:r w:rsidR="76664A3B" w:rsidRPr="00E344BE">
        <w:rPr>
          <w:rFonts w:ascii="Arial" w:hAnsi="Arial" w:cs="Arial"/>
          <w:i/>
          <w:iCs/>
          <w:u w:val="single"/>
        </w:rPr>
        <w:t xml:space="preserve"> file index</w:t>
      </w:r>
      <w:r w:rsidRPr="00E344BE">
        <w:rPr>
          <w:rFonts w:ascii="Arial" w:hAnsi="Arial" w:cs="Arial"/>
          <w:i/>
          <w:iCs/>
          <w:u w:val="single"/>
        </w:rPr>
        <w:t>– false positive and false negative</w:t>
      </w:r>
    </w:p>
    <w:p w14:paraId="2F7482BC" w14:textId="280E050A" w:rsidR="2475DA80" w:rsidRPr="00E344BE" w:rsidRDefault="2475DA80" w:rsidP="190CDAA4">
      <w:pPr>
        <w:pStyle w:val="ListParagraph"/>
        <w:ind w:left="0"/>
        <w:jc w:val="both"/>
        <w:rPr>
          <w:rFonts w:ascii="Arial" w:hAnsi="Arial" w:cs="Arial"/>
        </w:rPr>
      </w:pPr>
    </w:p>
    <w:p w14:paraId="37869D43" w14:textId="651749E4" w:rsidR="34ADF281" w:rsidRPr="00E344BE" w:rsidRDefault="43D7CF19" w:rsidP="190CDAA4">
      <w:pPr>
        <w:pStyle w:val="ListParagraph"/>
        <w:spacing w:after="0"/>
        <w:ind w:left="0"/>
        <w:jc w:val="both"/>
        <w:rPr>
          <w:rFonts w:ascii="Arial" w:hAnsi="Arial" w:cs="Arial"/>
        </w:rPr>
      </w:pPr>
      <w:r w:rsidRPr="00E344BE">
        <w:rPr>
          <w:rFonts w:ascii="Arial" w:hAnsi="Arial" w:cs="Arial"/>
        </w:rPr>
        <w:t xml:space="preserve">Below </w:t>
      </w:r>
      <w:r w:rsidR="43FFC84C" w:rsidRPr="00E344BE">
        <w:rPr>
          <w:rFonts w:ascii="Arial" w:hAnsi="Arial" w:cs="Arial"/>
        </w:rPr>
        <w:t xml:space="preserve">are sample examples on </w:t>
      </w:r>
      <w:r w:rsidR="7BA8DC6F" w:rsidRPr="00E344BE">
        <w:rPr>
          <w:rFonts w:ascii="Arial" w:hAnsi="Arial" w:cs="Arial"/>
        </w:rPr>
        <w:t xml:space="preserve">news 96, 202, </w:t>
      </w:r>
      <w:r w:rsidR="25E602E8" w:rsidRPr="00E344BE">
        <w:rPr>
          <w:rFonts w:ascii="Arial" w:hAnsi="Arial" w:cs="Arial"/>
        </w:rPr>
        <w:t>27</w:t>
      </w:r>
      <w:r w:rsidR="040CC7AE" w:rsidRPr="00E344BE">
        <w:rPr>
          <w:rFonts w:ascii="Arial" w:hAnsi="Arial" w:cs="Arial"/>
        </w:rPr>
        <w:t xml:space="preserve">4 </w:t>
      </w:r>
      <w:r w:rsidR="25E602E8" w:rsidRPr="00E344BE">
        <w:rPr>
          <w:rFonts w:ascii="Arial" w:hAnsi="Arial" w:cs="Arial"/>
        </w:rPr>
        <w:t>and</w:t>
      </w:r>
      <w:r w:rsidR="7BA8DC6F" w:rsidRPr="00E344BE">
        <w:rPr>
          <w:rFonts w:ascii="Arial" w:hAnsi="Arial" w:cs="Arial"/>
        </w:rPr>
        <w:t xml:space="preserve"> 1242. </w:t>
      </w:r>
      <w:r w:rsidR="66ACE14C" w:rsidRPr="00E344BE">
        <w:rPr>
          <w:rFonts w:ascii="Arial" w:hAnsi="Arial" w:cs="Arial"/>
        </w:rPr>
        <w:t xml:space="preserve">We can further summarize the false negative error as 3 categories, rare words, </w:t>
      </w:r>
      <w:r w:rsidR="5D1D4106" w:rsidRPr="00E344BE">
        <w:rPr>
          <w:rFonts w:ascii="Arial" w:hAnsi="Arial" w:cs="Arial"/>
        </w:rPr>
        <w:t>ambiguous words, and mislabeled text. Firstly, b</w:t>
      </w:r>
      <w:r w:rsidR="5271D99E" w:rsidRPr="00E344BE">
        <w:rPr>
          <w:rFonts w:ascii="Arial" w:hAnsi="Arial" w:cs="Arial"/>
        </w:rPr>
        <w:t>y applying human judgement, words “rehabilitation”</w:t>
      </w:r>
      <w:r w:rsidR="607F2C74" w:rsidRPr="00E344BE">
        <w:rPr>
          <w:rFonts w:ascii="Arial" w:hAnsi="Arial" w:cs="Arial"/>
        </w:rPr>
        <w:t xml:space="preserve"> and </w:t>
      </w:r>
      <w:r w:rsidR="5271D99E" w:rsidRPr="00E344BE">
        <w:rPr>
          <w:rFonts w:ascii="Arial" w:hAnsi="Arial" w:cs="Arial"/>
        </w:rPr>
        <w:t xml:space="preserve">“blast” </w:t>
      </w:r>
      <w:r w:rsidR="425533CC" w:rsidRPr="00E344BE">
        <w:rPr>
          <w:rFonts w:ascii="Arial" w:hAnsi="Arial" w:cs="Arial"/>
        </w:rPr>
        <w:t xml:space="preserve">would be hint </w:t>
      </w:r>
      <w:r w:rsidR="27471695" w:rsidRPr="00E344BE">
        <w:rPr>
          <w:rFonts w:ascii="Arial" w:hAnsi="Arial" w:cs="Arial"/>
        </w:rPr>
        <w:t>for us to label them as positive news.</w:t>
      </w:r>
      <w:r w:rsidR="08F29F97" w:rsidRPr="00E344BE">
        <w:rPr>
          <w:rFonts w:ascii="Arial" w:hAnsi="Arial" w:cs="Arial"/>
        </w:rPr>
        <w:t xml:space="preserve"> </w:t>
      </w:r>
      <w:r w:rsidR="1E125FD9" w:rsidRPr="00E344BE">
        <w:rPr>
          <w:rFonts w:ascii="Arial" w:hAnsi="Arial" w:cs="Arial"/>
        </w:rPr>
        <w:t xml:space="preserve">The </w:t>
      </w:r>
      <w:r w:rsidR="031672DF" w:rsidRPr="00E344BE">
        <w:rPr>
          <w:rFonts w:ascii="Arial" w:hAnsi="Arial" w:cs="Arial"/>
        </w:rPr>
        <w:t>probable</w:t>
      </w:r>
      <w:r w:rsidR="1E125FD9" w:rsidRPr="00E344BE">
        <w:rPr>
          <w:rFonts w:ascii="Arial" w:hAnsi="Arial" w:cs="Arial"/>
        </w:rPr>
        <w:t xml:space="preserve"> reason</w:t>
      </w:r>
      <w:r w:rsidR="18C2DF6B" w:rsidRPr="00E344BE">
        <w:rPr>
          <w:rFonts w:ascii="Arial" w:hAnsi="Arial" w:cs="Arial"/>
        </w:rPr>
        <w:t xml:space="preserve"> </w:t>
      </w:r>
      <w:r w:rsidR="5B80DB60" w:rsidRPr="00E344BE">
        <w:rPr>
          <w:rFonts w:ascii="Arial" w:hAnsi="Arial" w:cs="Arial"/>
        </w:rPr>
        <w:t>the model failed to pick up</w:t>
      </w:r>
      <w:r w:rsidR="77C165D7" w:rsidRPr="00E344BE">
        <w:rPr>
          <w:rFonts w:ascii="Arial" w:hAnsi="Arial" w:cs="Arial"/>
        </w:rPr>
        <w:t xml:space="preserve"> </w:t>
      </w:r>
      <w:r w:rsidR="77C35F56" w:rsidRPr="00E344BE">
        <w:rPr>
          <w:rFonts w:ascii="Arial" w:hAnsi="Arial" w:cs="Arial"/>
        </w:rPr>
        <w:t xml:space="preserve">words </w:t>
      </w:r>
      <w:r w:rsidR="16B431BF" w:rsidRPr="00E344BE">
        <w:rPr>
          <w:rFonts w:ascii="Arial" w:hAnsi="Arial" w:cs="Arial"/>
        </w:rPr>
        <w:t xml:space="preserve">is due to their </w:t>
      </w:r>
      <w:r w:rsidR="77C35F56" w:rsidRPr="00E344BE">
        <w:rPr>
          <w:rFonts w:ascii="Arial" w:hAnsi="Arial" w:cs="Arial"/>
        </w:rPr>
        <w:t xml:space="preserve">low </w:t>
      </w:r>
      <w:r w:rsidR="554C5708" w:rsidRPr="00E344BE">
        <w:rPr>
          <w:rFonts w:ascii="Arial" w:hAnsi="Arial" w:cs="Arial"/>
        </w:rPr>
        <w:t>occurrence</w:t>
      </w:r>
      <w:r w:rsidR="0C0EF860" w:rsidRPr="00E344BE">
        <w:rPr>
          <w:rFonts w:ascii="Arial" w:hAnsi="Arial" w:cs="Arial"/>
        </w:rPr>
        <w:t xml:space="preserve">. </w:t>
      </w:r>
      <w:r w:rsidR="77C165D7" w:rsidRPr="00E344BE">
        <w:rPr>
          <w:rFonts w:ascii="Arial" w:hAnsi="Arial" w:cs="Arial"/>
        </w:rPr>
        <w:t>“</w:t>
      </w:r>
      <w:r w:rsidR="323971BA" w:rsidRPr="00E344BE">
        <w:rPr>
          <w:rFonts w:ascii="Arial" w:hAnsi="Arial" w:cs="Arial"/>
        </w:rPr>
        <w:t>R</w:t>
      </w:r>
      <w:r w:rsidR="77C165D7" w:rsidRPr="00E344BE">
        <w:rPr>
          <w:rFonts w:ascii="Arial" w:hAnsi="Arial" w:cs="Arial"/>
        </w:rPr>
        <w:t>ehabilitation”</w:t>
      </w:r>
      <w:r w:rsidR="60012BC0" w:rsidRPr="00E344BE">
        <w:rPr>
          <w:rFonts w:ascii="Arial" w:hAnsi="Arial" w:cs="Arial"/>
        </w:rPr>
        <w:t xml:space="preserve"> is used 9 times</w:t>
      </w:r>
      <w:r w:rsidR="77C165D7" w:rsidRPr="00E344BE">
        <w:rPr>
          <w:rFonts w:ascii="Arial" w:hAnsi="Arial" w:cs="Arial"/>
        </w:rPr>
        <w:t xml:space="preserve">, </w:t>
      </w:r>
      <w:r w:rsidR="0C9F27FE" w:rsidRPr="00E344BE">
        <w:rPr>
          <w:rFonts w:ascii="Arial" w:hAnsi="Arial" w:cs="Arial"/>
        </w:rPr>
        <w:t xml:space="preserve">and </w:t>
      </w:r>
      <w:r w:rsidR="77C165D7" w:rsidRPr="00E344BE">
        <w:rPr>
          <w:rFonts w:ascii="Arial" w:hAnsi="Arial" w:cs="Arial"/>
        </w:rPr>
        <w:t>“blast”</w:t>
      </w:r>
      <w:r w:rsidR="6C77BC22" w:rsidRPr="00E344BE">
        <w:rPr>
          <w:rFonts w:ascii="Arial" w:hAnsi="Arial" w:cs="Arial"/>
        </w:rPr>
        <w:t xml:space="preserve"> is used twice</w:t>
      </w:r>
      <w:r w:rsidR="093B1427" w:rsidRPr="00E344BE">
        <w:rPr>
          <w:rFonts w:ascii="Arial" w:hAnsi="Arial" w:cs="Arial"/>
        </w:rPr>
        <w:t xml:space="preserve"> only in the corpus</w:t>
      </w:r>
      <w:r w:rsidR="6C77BC22" w:rsidRPr="00E344BE">
        <w:rPr>
          <w:rFonts w:ascii="Arial" w:hAnsi="Arial" w:cs="Arial"/>
        </w:rPr>
        <w:t>.</w:t>
      </w:r>
      <w:r w:rsidR="77C165D7" w:rsidRPr="00E344BE">
        <w:rPr>
          <w:rFonts w:ascii="Arial" w:hAnsi="Arial" w:cs="Arial"/>
        </w:rPr>
        <w:t xml:space="preserve"> </w:t>
      </w:r>
      <w:r w:rsidR="498E5B01" w:rsidRPr="00E344BE">
        <w:rPr>
          <w:rFonts w:ascii="Arial" w:hAnsi="Arial" w:cs="Arial"/>
        </w:rPr>
        <w:t>Secondly, w</w:t>
      </w:r>
      <w:r w:rsidR="4993E3B1" w:rsidRPr="00E344BE">
        <w:rPr>
          <w:rFonts w:ascii="Arial" w:hAnsi="Arial" w:cs="Arial"/>
        </w:rPr>
        <w:t xml:space="preserve">ord “strike” </w:t>
      </w:r>
      <w:r w:rsidR="0F2E16DA" w:rsidRPr="00E344BE">
        <w:rPr>
          <w:rFonts w:ascii="Arial" w:hAnsi="Arial" w:cs="Arial"/>
        </w:rPr>
        <w:t>appears in both positive and negative train</w:t>
      </w:r>
      <w:r w:rsidR="7705D828" w:rsidRPr="00E344BE">
        <w:rPr>
          <w:rFonts w:ascii="Arial" w:hAnsi="Arial" w:cs="Arial"/>
        </w:rPr>
        <w:t>ing data.</w:t>
      </w:r>
      <w:r w:rsidR="50E965CF" w:rsidRPr="00E344BE">
        <w:rPr>
          <w:rFonts w:ascii="Arial" w:hAnsi="Arial" w:cs="Arial"/>
        </w:rPr>
        <w:t xml:space="preserve"> </w:t>
      </w:r>
      <w:r w:rsidR="5081D6FC" w:rsidRPr="00E344BE">
        <w:rPr>
          <w:rFonts w:ascii="Arial" w:hAnsi="Arial" w:cs="Arial"/>
        </w:rPr>
        <w:t xml:space="preserve">If </w:t>
      </w:r>
      <w:r w:rsidR="2514AD61" w:rsidRPr="00E344BE">
        <w:rPr>
          <w:rFonts w:ascii="Arial" w:hAnsi="Arial" w:cs="Arial"/>
        </w:rPr>
        <w:t xml:space="preserve">a </w:t>
      </w:r>
      <w:r w:rsidR="5081D6FC" w:rsidRPr="00E344BE">
        <w:rPr>
          <w:rFonts w:ascii="Arial" w:hAnsi="Arial" w:cs="Arial"/>
        </w:rPr>
        <w:t xml:space="preserve">strike causes a negative impact on oil production, the news would be labeled as </w:t>
      </w:r>
      <w:r w:rsidR="60AB4F87" w:rsidRPr="00E344BE">
        <w:rPr>
          <w:rFonts w:ascii="Arial" w:hAnsi="Arial" w:cs="Arial"/>
        </w:rPr>
        <w:t>positive</w:t>
      </w:r>
      <w:r w:rsidR="5081D6FC" w:rsidRPr="00E344BE">
        <w:rPr>
          <w:rFonts w:ascii="Arial" w:hAnsi="Arial" w:cs="Arial"/>
        </w:rPr>
        <w:t xml:space="preserve">, otherwise the reports on strikes only would be </w:t>
      </w:r>
      <w:r w:rsidR="3F405E10" w:rsidRPr="00E344BE">
        <w:rPr>
          <w:rFonts w:ascii="Arial" w:hAnsi="Arial" w:cs="Arial"/>
        </w:rPr>
        <w:t>labeled</w:t>
      </w:r>
      <w:r w:rsidR="5081D6FC" w:rsidRPr="00E344BE">
        <w:rPr>
          <w:rFonts w:ascii="Arial" w:hAnsi="Arial" w:cs="Arial"/>
        </w:rPr>
        <w:t xml:space="preserve"> as negative.</w:t>
      </w:r>
      <w:r w:rsidR="126366F3" w:rsidRPr="00E344BE">
        <w:rPr>
          <w:rFonts w:ascii="Arial" w:hAnsi="Arial" w:cs="Arial"/>
        </w:rPr>
        <w:t xml:space="preserve"> </w:t>
      </w:r>
      <w:r w:rsidR="2D2FE8FC" w:rsidRPr="00E344BE">
        <w:rPr>
          <w:rFonts w:ascii="Arial" w:hAnsi="Arial" w:cs="Arial"/>
        </w:rPr>
        <w:t>As shown on the above picture on 20 influential words</w:t>
      </w:r>
      <w:r w:rsidR="7430F601" w:rsidRPr="00E344BE">
        <w:rPr>
          <w:rFonts w:ascii="Arial" w:hAnsi="Arial" w:cs="Arial"/>
        </w:rPr>
        <w:t xml:space="preserve"> of SVM model</w:t>
      </w:r>
      <w:r w:rsidR="2D2FE8FC" w:rsidRPr="00E344BE">
        <w:rPr>
          <w:rFonts w:ascii="Arial" w:hAnsi="Arial" w:cs="Arial"/>
        </w:rPr>
        <w:t xml:space="preserve">, “strike” related word - “union” </w:t>
      </w:r>
      <w:r w:rsidR="20AA3A8B" w:rsidRPr="00E344BE">
        <w:rPr>
          <w:rFonts w:ascii="Arial" w:hAnsi="Arial" w:cs="Arial"/>
        </w:rPr>
        <w:t>has high weightage contributing to</w:t>
      </w:r>
      <w:r w:rsidR="214A6D0B" w:rsidRPr="00E344BE">
        <w:rPr>
          <w:rFonts w:ascii="Arial" w:hAnsi="Arial" w:cs="Arial"/>
        </w:rPr>
        <w:t>wards</w:t>
      </w:r>
      <w:r w:rsidR="20AA3A8B" w:rsidRPr="00E344BE">
        <w:rPr>
          <w:rFonts w:ascii="Arial" w:hAnsi="Arial" w:cs="Arial"/>
        </w:rPr>
        <w:t xml:space="preserve"> </w:t>
      </w:r>
      <w:r w:rsidR="71C1560A" w:rsidRPr="00E344BE">
        <w:rPr>
          <w:rFonts w:ascii="Arial" w:hAnsi="Arial" w:cs="Arial"/>
        </w:rPr>
        <w:t xml:space="preserve">the </w:t>
      </w:r>
      <w:r w:rsidR="20AA3A8B" w:rsidRPr="00E344BE">
        <w:rPr>
          <w:rFonts w:ascii="Arial" w:hAnsi="Arial" w:cs="Arial"/>
        </w:rPr>
        <w:t xml:space="preserve">negative class. </w:t>
      </w:r>
      <w:r w:rsidR="0F1392E4" w:rsidRPr="00E344BE">
        <w:rPr>
          <w:rFonts w:ascii="Arial" w:hAnsi="Arial" w:cs="Arial"/>
        </w:rPr>
        <w:t>Lastly</w:t>
      </w:r>
      <w:r w:rsidR="6DF88FDE" w:rsidRPr="00E344BE">
        <w:rPr>
          <w:rFonts w:ascii="Arial" w:hAnsi="Arial" w:cs="Arial"/>
        </w:rPr>
        <w:t>,</w:t>
      </w:r>
      <w:r w:rsidR="0F1392E4" w:rsidRPr="00E344BE">
        <w:rPr>
          <w:rFonts w:ascii="Arial" w:hAnsi="Arial" w:cs="Arial"/>
        </w:rPr>
        <w:t xml:space="preserve"> for news 1242, </w:t>
      </w:r>
      <w:r w:rsidR="5021C0DD" w:rsidRPr="00E344BE">
        <w:rPr>
          <w:rFonts w:ascii="Arial" w:hAnsi="Arial" w:cs="Arial"/>
        </w:rPr>
        <w:t xml:space="preserve">it </w:t>
      </w:r>
      <w:r w:rsidR="09B7671B" w:rsidRPr="00E344BE">
        <w:rPr>
          <w:rFonts w:ascii="Arial" w:hAnsi="Arial" w:cs="Arial"/>
        </w:rPr>
        <w:t xml:space="preserve">was </w:t>
      </w:r>
      <w:r w:rsidR="13587D79" w:rsidRPr="00E344BE">
        <w:rPr>
          <w:rFonts w:ascii="Arial" w:hAnsi="Arial" w:cs="Arial"/>
        </w:rPr>
        <w:t>mis</w:t>
      </w:r>
      <w:r w:rsidR="09B7671B" w:rsidRPr="00E344BE">
        <w:rPr>
          <w:rFonts w:ascii="Arial" w:hAnsi="Arial" w:cs="Arial"/>
        </w:rPr>
        <w:t>labeled as positive news</w:t>
      </w:r>
      <w:r w:rsidR="1A05E906" w:rsidRPr="00E344BE">
        <w:rPr>
          <w:rFonts w:ascii="Arial" w:hAnsi="Arial" w:cs="Arial"/>
        </w:rPr>
        <w:t xml:space="preserve">. </w:t>
      </w:r>
      <w:r w:rsidR="03938AB6" w:rsidRPr="00E344BE">
        <w:rPr>
          <w:rFonts w:ascii="Arial" w:hAnsi="Arial" w:cs="Arial"/>
        </w:rPr>
        <w:t>To a certain extent that t</w:t>
      </w:r>
      <w:r w:rsidR="17C56025" w:rsidRPr="00E344BE">
        <w:rPr>
          <w:rFonts w:ascii="Arial" w:hAnsi="Arial" w:cs="Arial"/>
        </w:rPr>
        <w:t xml:space="preserve">he wrong labels cause </w:t>
      </w:r>
      <w:r w:rsidR="22F14318" w:rsidRPr="00E344BE">
        <w:rPr>
          <w:rFonts w:ascii="Arial" w:hAnsi="Arial" w:cs="Arial"/>
        </w:rPr>
        <w:t>the noise to</w:t>
      </w:r>
      <w:r w:rsidR="17C56025" w:rsidRPr="00E344BE">
        <w:rPr>
          <w:rFonts w:ascii="Arial" w:hAnsi="Arial" w:cs="Arial"/>
        </w:rPr>
        <w:t xml:space="preserve"> model </w:t>
      </w:r>
      <w:r w:rsidR="0890ED1F" w:rsidRPr="00E344BE">
        <w:rPr>
          <w:rFonts w:ascii="Arial" w:hAnsi="Arial" w:cs="Arial"/>
        </w:rPr>
        <w:t>and</w:t>
      </w:r>
      <w:r w:rsidR="17C56025" w:rsidRPr="00E344BE">
        <w:rPr>
          <w:rFonts w:ascii="Arial" w:hAnsi="Arial" w:cs="Arial"/>
        </w:rPr>
        <w:t xml:space="preserve"> </w:t>
      </w:r>
      <w:r w:rsidR="2DFE8686" w:rsidRPr="00E344BE">
        <w:rPr>
          <w:rFonts w:ascii="Arial" w:hAnsi="Arial" w:cs="Arial"/>
        </w:rPr>
        <w:t>affect its performance.</w:t>
      </w:r>
    </w:p>
    <w:p w14:paraId="025D95A4" w14:textId="77777777" w:rsidR="00223489" w:rsidRPr="00E344BE" w:rsidRDefault="00223489" w:rsidP="190CDAA4">
      <w:pPr>
        <w:pStyle w:val="ListParagraph"/>
        <w:spacing w:after="0"/>
        <w:ind w:left="0"/>
        <w:jc w:val="both"/>
        <w:rPr>
          <w:rFonts w:ascii="Arial" w:hAnsi="Arial" w:cs="Arial"/>
        </w:rPr>
      </w:pPr>
    </w:p>
    <w:tbl>
      <w:tblPr>
        <w:tblStyle w:val="TableGrid"/>
        <w:tblW w:w="0" w:type="auto"/>
        <w:tblLook w:val="04A0" w:firstRow="1" w:lastRow="0" w:firstColumn="1" w:lastColumn="0" w:noHBand="0" w:noVBand="1"/>
      </w:tblPr>
      <w:tblGrid>
        <w:gridCol w:w="9016"/>
      </w:tblGrid>
      <w:tr w:rsidR="00223489" w:rsidRPr="00E344BE" w14:paraId="6AF00DB8" w14:textId="77777777" w:rsidTr="07B7B54C">
        <w:trPr>
          <w:trHeight w:val="4545"/>
        </w:trPr>
        <w:tc>
          <w:tcPr>
            <w:tcW w:w="9016" w:type="dxa"/>
          </w:tcPr>
          <w:p w14:paraId="5B085256" w14:textId="0610454C" w:rsidR="00223489" w:rsidRPr="00E344BE" w:rsidRDefault="00223489" w:rsidP="190CDAA4">
            <w:pPr>
              <w:pStyle w:val="ListParagraph"/>
              <w:ind w:left="0"/>
              <w:jc w:val="both"/>
              <w:rPr>
                <w:rFonts w:ascii="Arial" w:hAnsi="Arial" w:cs="Arial"/>
              </w:rPr>
            </w:pPr>
          </w:p>
          <w:p w14:paraId="54CA2B68" w14:textId="60094DAF" w:rsidR="00223489" w:rsidRPr="00E344BE" w:rsidRDefault="06B84501" w:rsidP="190CDAA4">
            <w:pPr>
              <w:pStyle w:val="ListParagraph"/>
              <w:ind w:left="0"/>
              <w:jc w:val="both"/>
              <w:rPr>
                <w:rFonts w:ascii="Arial" w:hAnsi="Arial" w:cs="Arial"/>
              </w:rPr>
            </w:pPr>
            <w:r w:rsidRPr="00E344BE">
              <w:rPr>
                <w:rFonts w:ascii="Arial" w:hAnsi="Arial" w:cs="Arial"/>
                <w:noProof/>
              </w:rPr>
              <w:drawing>
                <wp:inline distT="0" distB="0" distL="0" distR="0" wp14:anchorId="6E70CD92" wp14:editId="77FD1E72">
                  <wp:extent cx="4572000" cy="2133600"/>
                  <wp:effectExtent l="0" t="0" r="0" b="0"/>
                  <wp:docPr id="2052611617" name="Picture 2052611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2611617"/>
                          <pic:cNvPicPr/>
                        </pic:nvPicPr>
                        <pic:blipFill>
                          <a:blip r:embed="rId24">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tc>
      </w:tr>
    </w:tbl>
    <w:p w14:paraId="0351A9FF" w14:textId="6BE2EC9F" w:rsidR="2E8E0265" w:rsidRDefault="009E6811" w:rsidP="00DD40A0">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7</w:t>
      </w:r>
      <w:r w:rsidRPr="00E344BE">
        <w:rPr>
          <w:rFonts w:ascii="Arial" w:hAnsi="Arial" w:cs="Arial"/>
          <w:i/>
          <w:iCs/>
          <w:u w:val="single"/>
        </w:rPr>
        <w:fldChar w:fldCharType="end"/>
      </w:r>
      <w:r w:rsidRPr="00E344BE">
        <w:rPr>
          <w:rFonts w:ascii="Arial" w:hAnsi="Arial" w:cs="Arial"/>
          <w:i/>
          <w:iCs/>
          <w:u w:val="single"/>
        </w:rPr>
        <w:t xml:space="preserve"> </w:t>
      </w:r>
      <w:r w:rsidR="4C95CFE2" w:rsidRPr="00E344BE">
        <w:rPr>
          <w:rFonts w:ascii="Arial" w:hAnsi="Arial" w:cs="Arial"/>
          <w:i/>
          <w:iCs/>
          <w:u w:val="single"/>
        </w:rPr>
        <w:t>The excerpt</w:t>
      </w:r>
      <w:r w:rsidR="3A314A76" w:rsidRPr="00E344BE">
        <w:rPr>
          <w:rFonts w:ascii="Arial" w:hAnsi="Arial" w:cs="Arial"/>
          <w:i/>
          <w:iCs/>
          <w:u w:val="single"/>
        </w:rPr>
        <w:t>s</w:t>
      </w:r>
      <w:r w:rsidR="4C95CFE2" w:rsidRPr="00E344BE">
        <w:rPr>
          <w:rFonts w:ascii="Arial" w:hAnsi="Arial" w:cs="Arial"/>
          <w:i/>
          <w:iCs/>
          <w:u w:val="single"/>
        </w:rPr>
        <w:t xml:space="preserve"> of news</w:t>
      </w:r>
    </w:p>
    <w:p w14:paraId="7FE20EE5" w14:textId="77777777" w:rsidR="00E344BE" w:rsidRPr="00E344BE" w:rsidRDefault="00E344BE" w:rsidP="00E344BE">
      <w:pPr>
        <w:rPr>
          <w:rFonts w:hint="eastAsia"/>
        </w:rPr>
      </w:pPr>
    </w:p>
    <w:p w14:paraId="18DF35D5" w14:textId="3498FB83" w:rsidR="00E0094A" w:rsidRPr="00E344BE" w:rsidRDefault="00E0094A" w:rsidP="00E0094A">
      <w:pPr>
        <w:pStyle w:val="Heading2"/>
        <w:tabs>
          <w:tab w:val="left" w:pos="546"/>
        </w:tabs>
        <w:rPr>
          <w:rFonts w:ascii="Arial" w:hAnsi="Arial" w:cs="Arial"/>
          <w:color w:val="auto"/>
          <w:sz w:val="24"/>
          <w:szCs w:val="24"/>
        </w:rPr>
      </w:pPr>
      <w:r w:rsidRPr="00E344BE">
        <w:rPr>
          <w:rFonts w:ascii="Arial" w:hAnsi="Arial" w:cs="Arial"/>
          <w:color w:val="auto"/>
          <w:sz w:val="24"/>
          <w:szCs w:val="24"/>
        </w:rPr>
        <w:t>5.3</w:t>
      </w:r>
      <w:r w:rsidRPr="00E344BE">
        <w:rPr>
          <w:rFonts w:ascii="Arial" w:hAnsi="Arial" w:cs="Arial"/>
          <w:color w:val="auto"/>
          <w:sz w:val="24"/>
          <w:szCs w:val="24"/>
        </w:rPr>
        <w:tab/>
        <w:t>Topic modeling</w:t>
      </w:r>
    </w:p>
    <w:p w14:paraId="78A58A4B" w14:textId="0C67B1D6" w:rsidR="00902D29" w:rsidRPr="00E344BE" w:rsidRDefault="00691B81" w:rsidP="00902D29">
      <w:pPr>
        <w:pStyle w:val="ListParagraph"/>
        <w:ind w:left="0"/>
        <w:jc w:val="both"/>
        <w:rPr>
          <w:rFonts w:ascii="Arial" w:hAnsi="Arial" w:cs="Arial"/>
        </w:rPr>
      </w:pPr>
      <w:r w:rsidRPr="00E344BE">
        <w:rPr>
          <w:rFonts w:ascii="Arial" w:hAnsi="Arial" w:cs="Arial"/>
        </w:rPr>
        <w:t xml:space="preserve">After </w:t>
      </w:r>
      <w:r w:rsidR="00E410BC" w:rsidRPr="00E344BE">
        <w:rPr>
          <w:rFonts w:ascii="Arial" w:hAnsi="Arial" w:cs="Arial"/>
        </w:rPr>
        <w:t xml:space="preserve">topic modeling, we </w:t>
      </w:r>
      <w:r w:rsidR="00246F37" w:rsidRPr="00E344BE">
        <w:rPr>
          <w:rFonts w:ascii="Arial" w:hAnsi="Arial" w:cs="Arial"/>
        </w:rPr>
        <w:t>generated</w:t>
      </w:r>
      <w:r w:rsidR="00E410BC" w:rsidRPr="00E344BE">
        <w:rPr>
          <w:rFonts w:ascii="Arial" w:hAnsi="Arial" w:cs="Arial"/>
        </w:rPr>
        <w:t xml:space="preserve"> the word cloud of </w:t>
      </w:r>
      <w:r w:rsidR="007F75D6" w:rsidRPr="00E344BE">
        <w:rPr>
          <w:rFonts w:ascii="Arial" w:hAnsi="Arial" w:cs="Arial"/>
        </w:rPr>
        <w:t>the</w:t>
      </w:r>
      <w:r w:rsidR="00A31B8A" w:rsidRPr="00E344BE">
        <w:rPr>
          <w:rFonts w:ascii="Arial" w:hAnsi="Arial" w:cs="Arial"/>
        </w:rPr>
        <w:t xml:space="preserve"> </w:t>
      </w:r>
      <w:r w:rsidR="008D7C5B" w:rsidRPr="00E344BE">
        <w:rPr>
          <w:rFonts w:ascii="Arial" w:hAnsi="Arial" w:cs="Arial"/>
        </w:rPr>
        <w:t>high-frequency words in the</w:t>
      </w:r>
      <w:r w:rsidR="007F75D6" w:rsidRPr="00E344BE">
        <w:rPr>
          <w:rFonts w:ascii="Arial" w:hAnsi="Arial" w:cs="Arial"/>
        </w:rPr>
        <w:t xml:space="preserve"> six topics, </w:t>
      </w:r>
      <w:r w:rsidR="00473337" w:rsidRPr="00E344BE">
        <w:rPr>
          <w:rFonts w:ascii="Arial" w:hAnsi="Arial" w:cs="Arial"/>
        </w:rPr>
        <w:t xml:space="preserve">and the document counts for each </w:t>
      </w:r>
      <w:r w:rsidR="00E203AE" w:rsidRPr="00E344BE">
        <w:rPr>
          <w:rFonts w:ascii="Arial" w:hAnsi="Arial" w:cs="Arial"/>
        </w:rPr>
        <w:t>topic</w:t>
      </w:r>
      <w:r w:rsidR="007F75D6" w:rsidRPr="00E344BE">
        <w:rPr>
          <w:rFonts w:ascii="Arial" w:hAnsi="Arial" w:cs="Arial"/>
        </w:rPr>
        <w:t>, as</w:t>
      </w:r>
      <w:r w:rsidR="0005006C" w:rsidRPr="00E344BE">
        <w:rPr>
          <w:rFonts w:ascii="Arial" w:hAnsi="Arial" w:cs="Arial"/>
        </w:rPr>
        <w:t xml:space="preserve"> below figure shows</w:t>
      </w:r>
      <w:r w:rsidR="00246F37" w:rsidRPr="00E344BE">
        <w:rPr>
          <w:rFonts w:ascii="Arial" w:hAnsi="Arial" w:cs="Arial"/>
        </w:rPr>
        <w:t>:</w:t>
      </w:r>
    </w:p>
    <w:p w14:paraId="76CF8C74" w14:textId="77777777" w:rsidR="0005006C" w:rsidRPr="00E344BE" w:rsidRDefault="0005006C" w:rsidP="00E0094A">
      <w:pPr>
        <w:pStyle w:val="ListParagraph"/>
        <w:ind w:left="0"/>
        <w:jc w:val="both"/>
        <w:rPr>
          <w:rFonts w:ascii="Arial" w:hAnsi="Arial" w:cs="Arial"/>
        </w:rPr>
      </w:pPr>
    </w:p>
    <w:p w14:paraId="03B269EA" w14:textId="741187EE" w:rsidR="00301226" w:rsidRPr="00E344BE" w:rsidRDefault="00601561" w:rsidP="0082766F">
      <w:pPr>
        <w:pStyle w:val="ListParagraph"/>
        <w:ind w:left="0"/>
        <w:jc w:val="center"/>
        <w:rPr>
          <w:rFonts w:ascii="Arial" w:hAnsi="Arial" w:cs="Arial"/>
        </w:rPr>
      </w:pPr>
      <w:r w:rsidRPr="00E344BE">
        <w:rPr>
          <w:rFonts w:ascii="Arial" w:hAnsi="Arial" w:cs="Arial"/>
          <w:noProof/>
        </w:rPr>
        <w:drawing>
          <wp:inline distT="0" distB="0" distL="0" distR="0" wp14:anchorId="7ECB7C5E" wp14:editId="4E4DD8ED">
            <wp:extent cx="4983480" cy="44500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a:extLst>
                        <a:ext uri="{28A0092B-C50C-407E-A947-70E740481C1C}">
                          <a14:useLocalDpi xmlns:a14="http://schemas.microsoft.com/office/drawing/2010/main" val="0"/>
                        </a:ext>
                      </a:extLst>
                    </a:blip>
                    <a:srcRect l="6913" t="8775" r="6137" b="13583"/>
                    <a:stretch/>
                  </pic:blipFill>
                  <pic:spPr bwMode="auto">
                    <a:xfrm>
                      <a:off x="0" y="0"/>
                      <a:ext cx="4983480" cy="4450080"/>
                    </a:xfrm>
                    <a:prstGeom prst="rect">
                      <a:avLst/>
                    </a:prstGeom>
                    <a:noFill/>
                    <a:ln>
                      <a:noFill/>
                    </a:ln>
                    <a:extLst>
                      <a:ext uri="{53640926-AAD7-44D8-BBD7-CCE9431645EC}">
                        <a14:shadowObscured xmlns:a14="http://schemas.microsoft.com/office/drawing/2010/main"/>
                      </a:ext>
                    </a:extLst>
                  </pic:spPr>
                </pic:pic>
              </a:graphicData>
            </a:graphic>
          </wp:inline>
        </w:drawing>
      </w:r>
    </w:p>
    <w:p w14:paraId="304CDEB0" w14:textId="13ED6148" w:rsidR="0082766F" w:rsidRPr="00E344BE" w:rsidRDefault="00DD40A0" w:rsidP="0082766F">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8</w:t>
      </w:r>
      <w:r w:rsidRPr="00E344BE">
        <w:rPr>
          <w:rFonts w:ascii="Arial" w:hAnsi="Arial" w:cs="Arial"/>
          <w:i/>
          <w:iCs/>
          <w:u w:val="single"/>
        </w:rPr>
        <w:fldChar w:fldCharType="end"/>
      </w:r>
      <w:r w:rsidRPr="00E344BE">
        <w:rPr>
          <w:rFonts w:ascii="Arial" w:hAnsi="Arial" w:cs="Arial"/>
          <w:i/>
          <w:iCs/>
          <w:u w:val="single"/>
        </w:rPr>
        <w:t xml:space="preserve"> </w:t>
      </w:r>
      <w:r w:rsidR="0082766F" w:rsidRPr="00E344BE">
        <w:rPr>
          <w:rFonts w:ascii="Arial" w:hAnsi="Arial" w:cs="Arial"/>
          <w:i/>
          <w:iCs/>
          <w:u w:val="single"/>
        </w:rPr>
        <w:t xml:space="preserve"> Word cloud of the six topics</w:t>
      </w:r>
    </w:p>
    <w:p w14:paraId="3436B913" w14:textId="77777777" w:rsidR="0082766F" w:rsidRPr="00E344BE" w:rsidRDefault="0082766F" w:rsidP="00E0094A">
      <w:pPr>
        <w:pStyle w:val="ListParagraph"/>
        <w:ind w:left="0"/>
        <w:jc w:val="both"/>
        <w:rPr>
          <w:rFonts w:ascii="Arial" w:hAnsi="Arial" w:cs="Arial"/>
        </w:rPr>
      </w:pPr>
    </w:p>
    <w:p w14:paraId="2CECE2B4" w14:textId="4197EF00" w:rsidR="00F75BD3" w:rsidRPr="00E344BE" w:rsidRDefault="00473337" w:rsidP="00473337">
      <w:pPr>
        <w:pStyle w:val="ListParagraph"/>
        <w:ind w:left="0"/>
        <w:jc w:val="center"/>
        <w:rPr>
          <w:rFonts w:ascii="Arial" w:hAnsi="Arial" w:cs="Arial"/>
        </w:rPr>
      </w:pPr>
      <w:r w:rsidRPr="00E344BE">
        <w:rPr>
          <w:rFonts w:ascii="Arial" w:hAnsi="Arial" w:cs="Arial"/>
          <w:noProof/>
        </w:rPr>
        <w:drawing>
          <wp:inline distT="0" distB="0" distL="0" distR="0" wp14:anchorId="17A75B4A" wp14:editId="36E70792">
            <wp:extent cx="3512820" cy="23813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3512820" cy="2381390"/>
                    </a:xfrm>
                    <a:prstGeom prst="rect">
                      <a:avLst/>
                    </a:prstGeom>
                  </pic:spPr>
                </pic:pic>
              </a:graphicData>
            </a:graphic>
          </wp:inline>
        </w:drawing>
      </w:r>
    </w:p>
    <w:p w14:paraId="2A3510AD" w14:textId="6C21DBAD" w:rsidR="00473337" w:rsidRPr="00E344BE" w:rsidRDefault="00DD40A0" w:rsidP="00473337">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9</w:t>
      </w:r>
      <w:r w:rsidRPr="00E344BE">
        <w:rPr>
          <w:rFonts w:ascii="Arial" w:hAnsi="Arial" w:cs="Arial"/>
          <w:i/>
          <w:iCs/>
          <w:u w:val="single"/>
        </w:rPr>
        <w:fldChar w:fldCharType="end"/>
      </w:r>
      <w:r w:rsidRPr="00E344BE">
        <w:rPr>
          <w:rFonts w:ascii="Arial" w:hAnsi="Arial" w:cs="Arial"/>
          <w:i/>
          <w:iCs/>
          <w:u w:val="single"/>
        </w:rPr>
        <w:t xml:space="preserve"> </w:t>
      </w:r>
      <w:r w:rsidR="00473337" w:rsidRPr="00E344BE">
        <w:rPr>
          <w:rFonts w:ascii="Arial" w:hAnsi="Arial" w:cs="Arial"/>
          <w:i/>
          <w:iCs/>
          <w:u w:val="single"/>
        </w:rPr>
        <w:t>Document counts in each topic</w:t>
      </w:r>
    </w:p>
    <w:p w14:paraId="247AFFCD" w14:textId="77777777" w:rsidR="00B92017" w:rsidRPr="00E344BE" w:rsidRDefault="00B92017" w:rsidP="00E0094A">
      <w:pPr>
        <w:pStyle w:val="ListParagraph"/>
        <w:ind w:left="0"/>
        <w:jc w:val="both"/>
        <w:rPr>
          <w:rFonts w:ascii="Arial" w:hAnsi="Arial" w:cs="Arial"/>
        </w:rPr>
      </w:pPr>
    </w:p>
    <w:p w14:paraId="0B57618C" w14:textId="5EC6F249" w:rsidR="00C54FDC" w:rsidRPr="00E344BE" w:rsidRDefault="00765B0E" w:rsidP="00C54FDC">
      <w:pPr>
        <w:pStyle w:val="ListParagraph"/>
        <w:ind w:left="0"/>
        <w:jc w:val="both"/>
        <w:rPr>
          <w:rFonts w:ascii="Arial" w:hAnsi="Arial" w:cs="Arial"/>
        </w:rPr>
      </w:pPr>
      <w:r w:rsidRPr="00E344BE">
        <w:rPr>
          <w:rFonts w:ascii="Arial" w:hAnsi="Arial" w:cs="Arial"/>
        </w:rPr>
        <w:t xml:space="preserve">According to above figures, we could get </w:t>
      </w:r>
      <w:r w:rsidR="00CA4ECB" w:rsidRPr="00E344BE">
        <w:rPr>
          <w:rFonts w:ascii="Arial" w:hAnsi="Arial" w:cs="Arial"/>
        </w:rPr>
        <w:t>results shown as below:</w:t>
      </w:r>
    </w:p>
    <w:p w14:paraId="542B987F" w14:textId="77777777" w:rsidR="00CA4ECB" w:rsidRPr="00E344BE" w:rsidRDefault="00CA4ECB" w:rsidP="00E0094A">
      <w:pPr>
        <w:pStyle w:val="ListParagraph"/>
        <w:ind w:left="0"/>
        <w:jc w:val="both"/>
        <w:rPr>
          <w:rFonts w:ascii="Arial" w:hAnsi="Arial" w:cs="Arial"/>
        </w:rPr>
      </w:pPr>
    </w:p>
    <w:tbl>
      <w:tblPr>
        <w:tblStyle w:val="GridTable4"/>
        <w:tblW w:w="0" w:type="auto"/>
        <w:tblLayout w:type="fixed"/>
        <w:tblLook w:val="06A0" w:firstRow="1" w:lastRow="0" w:firstColumn="1" w:lastColumn="0" w:noHBand="1" w:noVBand="1"/>
      </w:tblPr>
      <w:tblGrid>
        <w:gridCol w:w="1024"/>
        <w:gridCol w:w="1806"/>
        <w:gridCol w:w="3261"/>
        <w:gridCol w:w="1417"/>
        <w:gridCol w:w="1508"/>
      </w:tblGrid>
      <w:tr w:rsidR="00110B15" w:rsidRPr="00E344BE" w14:paraId="54F6CCFF" w14:textId="58BDCD6D" w:rsidTr="008630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24" w:type="dxa"/>
          </w:tcPr>
          <w:p w14:paraId="600AC8C3" w14:textId="106A83EF" w:rsidR="00110B15" w:rsidRPr="00E344BE" w:rsidRDefault="001C0988" w:rsidP="00E0094A">
            <w:pPr>
              <w:pStyle w:val="ListParagraph"/>
              <w:ind w:left="0"/>
              <w:jc w:val="both"/>
              <w:rPr>
                <w:rFonts w:ascii="Arial" w:hAnsi="Arial" w:cs="Arial"/>
              </w:rPr>
            </w:pPr>
            <w:r w:rsidRPr="00E344BE">
              <w:rPr>
                <w:rFonts w:ascii="Arial" w:hAnsi="Arial" w:cs="Arial"/>
              </w:rPr>
              <w:t xml:space="preserve">Domain </w:t>
            </w:r>
            <w:r w:rsidR="00110B15" w:rsidRPr="00E344BE">
              <w:rPr>
                <w:rFonts w:ascii="Arial" w:hAnsi="Arial" w:cs="Arial"/>
              </w:rPr>
              <w:t>Topic</w:t>
            </w:r>
          </w:p>
        </w:tc>
        <w:tc>
          <w:tcPr>
            <w:tcW w:w="1806" w:type="dxa"/>
          </w:tcPr>
          <w:p w14:paraId="18C4CAF1" w14:textId="62E3E490" w:rsidR="00110B15" w:rsidRPr="00E344BE" w:rsidRDefault="003D6B19" w:rsidP="00E0094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Most </w:t>
            </w:r>
            <w:r w:rsidR="00450C47" w:rsidRPr="00E344BE">
              <w:rPr>
                <w:rFonts w:ascii="Arial" w:hAnsi="Arial" w:cs="Arial"/>
              </w:rPr>
              <w:t>F</w:t>
            </w:r>
            <w:r w:rsidR="008E7C9A" w:rsidRPr="00E344BE">
              <w:rPr>
                <w:rFonts w:ascii="Arial" w:hAnsi="Arial" w:cs="Arial"/>
              </w:rPr>
              <w:t xml:space="preserve">requent </w:t>
            </w:r>
            <w:r w:rsidR="003461B9" w:rsidRPr="00E344BE">
              <w:rPr>
                <w:rFonts w:ascii="Arial" w:hAnsi="Arial" w:cs="Arial"/>
              </w:rPr>
              <w:t xml:space="preserve">5 </w:t>
            </w:r>
            <w:r w:rsidR="00450C47" w:rsidRPr="00E344BE">
              <w:rPr>
                <w:rFonts w:ascii="Arial" w:hAnsi="Arial" w:cs="Arial"/>
              </w:rPr>
              <w:t>W</w:t>
            </w:r>
            <w:r w:rsidR="00D958A9" w:rsidRPr="00E344BE">
              <w:rPr>
                <w:rFonts w:ascii="Arial" w:hAnsi="Arial" w:cs="Arial"/>
              </w:rPr>
              <w:t>ord</w:t>
            </w:r>
            <w:r w:rsidR="003461B9" w:rsidRPr="00E344BE">
              <w:rPr>
                <w:rFonts w:ascii="Arial" w:hAnsi="Arial" w:cs="Arial"/>
              </w:rPr>
              <w:t>s</w:t>
            </w:r>
          </w:p>
        </w:tc>
        <w:tc>
          <w:tcPr>
            <w:tcW w:w="3261" w:type="dxa"/>
          </w:tcPr>
          <w:p w14:paraId="50AA3AD2" w14:textId="3DFFE3C7" w:rsidR="00110B15" w:rsidRPr="00E344BE" w:rsidRDefault="007F0391" w:rsidP="00E0094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Main </w:t>
            </w:r>
            <w:r w:rsidR="00450C47" w:rsidRPr="00E344BE">
              <w:rPr>
                <w:rFonts w:ascii="Arial" w:hAnsi="Arial" w:cs="Arial"/>
              </w:rPr>
              <w:t>C</w:t>
            </w:r>
            <w:r w:rsidR="00495ED7" w:rsidRPr="00E344BE">
              <w:rPr>
                <w:rFonts w:ascii="Arial" w:hAnsi="Arial" w:cs="Arial"/>
              </w:rPr>
              <w:t>ontent</w:t>
            </w:r>
          </w:p>
        </w:tc>
        <w:tc>
          <w:tcPr>
            <w:tcW w:w="1417" w:type="dxa"/>
          </w:tcPr>
          <w:p w14:paraId="2D9F57C4" w14:textId="338EC57F" w:rsidR="00110B15" w:rsidRPr="00E344BE" w:rsidRDefault="0039768B" w:rsidP="00E0094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Document </w:t>
            </w:r>
            <w:r w:rsidR="00450C47" w:rsidRPr="00E344BE">
              <w:rPr>
                <w:rFonts w:ascii="Arial" w:hAnsi="Arial" w:cs="Arial"/>
              </w:rPr>
              <w:t>C</w:t>
            </w:r>
            <w:r w:rsidRPr="00E344BE">
              <w:rPr>
                <w:rFonts w:ascii="Arial" w:hAnsi="Arial" w:cs="Arial"/>
              </w:rPr>
              <w:t>ount</w:t>
            </w:r>
          </w:p>
        </w:tc>
        <w:tc>
          <w:tcPr>
            <w:tcW w:w="1508" w:type="dxa"/>
          </w:tcPr>
          <w:p w14:paraId="0AE15D8A" w14:textId="291A4309" w:rsidR="00977252" w:rsidRPr="00E344BE" w:rsidRDefault="00A5667D" w:rsidP="00E0094A">
            <w:pPr>
              <w:pStyle w:val="ListParagraph"/>
              <w:ind w:left="0"/>
              <w:jc w:val="both"/>
              <w:cnfStyle w:val="100000000000" w:firstRow="1" w:lastRow="0" w:firstColumn="0" w:lastColumn="0" w:oddVBand="0" w:evenVBand="0" w:oddHBand="0" w:evenHBand="0" w:firstRowFirstColumn="0" w:firstRowLastColumn="0" w:lastRowFirstColumn="0" w:lastRowLastColumn="0"/>
              <w:rPr>
                <w:rFonts w:ascii="Arial" w:hAnsi="Arial" w:cs="Arial"/>
              </w:rPr>
            </w:pPr>
            <w:commentRangeStart w:id="7"/>
            <w:r w:rsidRPr="00E344BE">
              <w:rPr>
                <w:rFonts w:ascii="Arial" w:hAnsi="Arial" w:cs="Arial"/>
              </w:rPr>
              <w:t>Target Label Ratio</w:t>
            </w:r>
            <w:commentRangeEnd w:id="7"/>
            <w:r w:rsidRPr="00E344BE">
              <w:rPr>
                <w:rStyle w:val="CommentReference"/>
                <w:rFonts w:ascii="Arial" w:hAnsi="Arial" w:cs="Arial"/>
                <w:b w:val="0"/>
                <w:bCs w:val="0"/>
                <w:color w:val="auto"/>
              </w:rPr>
              <w:commentReference w:id="7"/>
            </w:r>
          </w:p>
        </w:tc>
      </w:tr>
      <w:tr w:rsidR="00110B15" w:rsidRPr="00E344BE" w14:paraId="0A3EE3ED" w14:textId="5367AB19" w:rsidTr="00863087">
        <w:tc>
          <w:tcPr>
            <w:cnfStyle w:val="001000000000" w:firstRow="0" w:lastRow="0" w:firstColumn="1" w:lastColumn="0" w:oddVBand="0" w:evenVBand="0" w:oddHBand="0" w:evenHBand="0" w:firstRowFirstColumn="0" w:firstRowLastColumn="0" w:lastRowFirstColumn="0" w:lastRowLastColumn="0"/>
            <w:tcW w:w="1024" w:type="dxa"/>
          </w:tcPr>
          <w:p w14:paraId="2031F1E5" w14:textId="0AFAF82A" w:rsidR="00110B15" w:rsidRPr="00E344BE" w:rsidRDefault="001C0988" w:rsidP="00E0094A">
            <w:pPr>
              <w:pStyle w:val="ListParagraph"/>
              <w:ind w:left="0"/>
              <w:jc w:val="both"/>
              <w:rPr>
                <w:rFonts w:ascii="Arial" w:hAnsi="Arial" w:cs="Arial"/>
              </w:rPr>
            </w:pPr>
            <w:r w:rsidRPr="00E344BE">
              <w:rPr>
                <w:rFonts w:ascii="Arial" w:hAnsi="Arial" w:cs="Arial"/>
              </w:rPr>
              <w:t>Topic_0</w:t>
            </w:r>
          </w:p>
        </w:tc>
        <w:tc>
          <w:tcPr>
            <w:tcW w:w="1806" w:type="dxa"/>
          </w:tcPr>
          <w:p w14:paraId="3719AC44" w14:textId="46169881" w:rsidR="00110B15" w:rsidRPr="00E344BE" w:rsidRDefault="00F128A3" w:rsidP="005D7BB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r</w:t>
            </w:r>
            <w:r w:rsidR="001C0988" w:rsidRPr="00E344BE">
              <w:rPr>
                <w:rFonts w:ascii="Arial" w:hAnsi="Arial" w:cs="Arial"/>
              </w:rPr>
              <w:t>estart</w:t>
            </w:r>
            <w:r w:rsidR="002628E2" w:rsidRPr="00E344BE">
              <w:rPr>
                <w:rFonts w:ascii="Arial" w:hAnsi="Arial" w:cs="Arial"/>
              </w:rPr>
              <w:t xml:space="preserve">, </w:t>
            </w:r>
            <w:r w:rsidRPr="00E344BE">
              <w:rPr>
                <w:rFonts w:ascii="Arial" w:hAnsi="Arial" w:cs="Arial"/>
              </w:rPr>
              <w:t>w</w:t>
            </w:r>
            <w:r w:rsidR="002628E2" w:rsidRPr="00E344BE">
              <w:rPr>
                <w:rFonts w:ascii="Arial" w:hAnsi="Arial" w:cs="Arial"/>
              </w:rPr>
              <w:t xml:space="preserve">ork, </w:t>
            </w:r>
            <w:r w:rsidRPr="00E344BE">
              <w:rPr>
                <w:rFonts w:ascii="Arial" w:hAnsi="Arial" w:cs="Arial"/>
              </w:rPr>
              <w:t>c</w:t>
            </w:r>
            <w:r w:rsidR="002628E2" w:rsidRPr="00E344BE">
              <w:rPr>
                <w:rFonts w:ascii="Arial" w:hAnsi="Arial" w:cs="Arial"/>
              </w:rPr>
              <w:t>rude</w:t>
            </w:r>
            <w:r w:rsidR="003461B9" w:rsidRPr="00E344BE">
              <w:rPr>
                <w:rFonts w:ascii="Arial" w:hAnsi="Arial" w:cs="Arial"/>
              </w:rPr>
              <w:t xml:space="preserve">, </w:t>
            </w:r>
            <w:r w:rsidRPr="00E344BE">
              <w:rPr>
                <w:rFonts w:ascii="Arial" w:hAnsi="Arial" w:cs="Arial"/>
              </w:rPr>
              <w:t>c</w:t>
            </w:r>
            <w:r w:rsidR="003461B9" w:rsidRPr="00E344BE">
              <w:rPr>
                <w:rFonts w:ascii="Arial" w:hAnsi="Arial" w:cs="Arial"/>
              </w:rPr>
              <w:t xml:space="preserve">arry, </w:t>
            </w:r>
            <w:r w:rsidRPr="00E344BE">
              <w:rPr>
                <w:rFonts w:ascii="Arial" w:hAnsi="Arial" w:cs="Arial"/>
              </w:rPr>
              <w:t>s</w:t>
            </w:r>
            <w:r w:rsidR="003461B9" w:rsidRPr="00E344BE">
              <w:rPr>
                <w:rFonts w:ascii="Arial" w:hAnsi="Arial" w:cs="Arial"/>
              </w:rPr>
              <w:t>et</w:t>
            </w:r>
          </w:p>
        </w:tc>
        <w:tc>
          <w:tcPr>
            <w:tcW w:w="3261" w:type="dxa"/>
          </w:tcPr>
          <w:p w14:paraId="6EF290E1" w14:textId="4A72F104" w:rsidR="00110B15" w:rsidRPr="00E344BE" w:rsidRDefault="00CE4CA7"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The refinery p</w:t>
            </w:r>
            <w:r w:rsidR="00D664D2" w:rsidRPr="00E344BE">
              <w:rPr>
                <w:rFonts w:ascii="Arial" w:hAnsi="Arial" w:cs="Arial"/>
              </w:rPr>
              <w:t xml:space="preserve">lant </w:t>
            </w:r>
            <w:r w:rsidR="00AB466A" w:rsidRPr="00E344BE">
              <w:rPr>
                <w:rFonts w:ascii="Arial" w:hAnsi="Arial" w:cs="Arial"/>
              </w:rPr>
              <w:t>restart</w:t>
            </w:r>
            <w:r w:rsidR="00D664D2" w:rsidRPr="00E344BE">
              <w:rPr>
                <w:rFonts w:ascii="Arial" w:hAnsi="Arial" w:cs="Arial"/>
              </w:rPr>
              <w:t>s to</w:t>
            </w:r>
            <w:r w:rsidR="00F90045" w:rsidRPr="00E344BE">
              <w:rPr>
                <w:rFonts w:ascii="Arial" w:hAnsi="Arial" w:cs="Arial"/>
              </w:rPr>
              <w:t xml:space="preserve"> work </w:t>
            </w:r>
            <w:r w:rsidR="00387991" w:rsidRPr="00E344BE">
              <w:rPr>
                <w:rFonts w:ascii="Arial" w:hAnsi="Arial" w:cs="Arial"/>
              </w:rPr>
              <w:t>from halting</w:t>
            </w:r>
            <w:r w:rsidR="009C3EA0" w:rsidRPr="00E344BE">
              <w:rPr>
                <w:rFonts w:ascii="Arial" w:hAnsi="Arial" w:cs="Arial"/>
              </w:rPr>
              <w:t xml:space="preserve"> </w:t>
            </w:r>
          </w:p>
        </w:tc>
        <w:tc>
          <w:tcPr>
            <w:tcW w:w="1417" w:type="dxa"/>
          </w:tcPr>
          <w:p w14:paraId="6AAD0252" w14:textId="4A01AC00" w:rsidR="00110B15" w:rsidRPr="00E344BE" w:rsidRDefault="00B73BEE"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81</w:t>
            </w:r>
          </w:p>
        </w:tc>
        <w:tc>
          <w:tcPr>
            <w:tcW w:w="1508" w:type="dxa"/>
          </w:tcPr>
          <w:p w14:paraId="262D2EF6" w14:textId="25E2AA20" w:rsidR="00977252" w:rsidRPr="00E344BE" w:rsidRDefault="00A027AF"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49.5%</w:t>
            </w:r>
          </w:p>
        </w:tc>
      </w:tr>
      <w:tr w:rsidR="00110B15" w:rsidRPr="00E344BE" w14:paraId="6D190A4C" w14:textId="6992D884" w:rsidTr="00863087">
        <w:tc>
          <w:tcPr>
            <w:cnfStyle w:val="001000000000" w:firstRow="0" w:lastRow="0" w:firstColumn="1" w:lastColumn="0" w:oddVBand="0" w:evenVBand="0" w:oddHBand="0" w:evenHBand="0" w:firstRowFirstColumn="0" w:firstRowLastColumn="0" w:lastRowFirstColumn="0" w:lastRowLastColumn="0"/>
            <w:tcW w:w="1024" w:type="dxa"/>
          </w:tcPr>
          <w:p w14:paraId="14CDB8D4" w14:textId="0A1E3A47" w:rsidR="00110B15" w:rsidRPr="00E344BE" w:rsidRDefault="001C0988" w:rsidP="00E0094A">
            <w:pPr>
              <w:pStyle w:val="ListParagraph"/>
              <w:ind w:left="0"/>
              <w:jc w:val="both"/>
              <w:rPr>
                <w:rFonts w:ascii="Arial" w:hAnsi="Arial" w:cs="Arial"/>
              </w:rPr>
            </w:pPr>
            <w:r w:rsidRPr="00E344BE">
              <w:rPr>
                <w:rFonts w:ascii="Arial" w:hAnsi="Arial" w:cs="Arial"/>
              </w:rPr>
              <w:t>Topic_1</w:t>
            </w:r>
          </w:p>
        </w:tc>
        <w:tc>
          <w:tcPr>
            <w:tcW w:w="1806" w:type="dxa"/>
          </w:tcPr>
          <w:p w14:paraId="33386CAA" w14:textId="131433C7" w:rsidR="00110B15" w:rsidRPr="00E344BE" w:rsidRDefault="00F128A3" w:rsidP="005D7BB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u</w:t>
            </w:r>
            <w:r w:rsidR="001C0988" w:rsidRPr="00E344BE">
              <w:rPr>
                <w:rFonts w:ascii="Arial" w:hAnsi="Arial" w:cs="Arial"/>
              </w:rPr>
              <w:t>pgrade</w:t>
            </w:r>
            <w:r w:rsidR="003461B9" w:rsidRPr="00E344BE">
              <w:rPr>
                <w:rFonts w:ascii="Arial" w:hAnsi="Arial" w:cs="Arial"/>
              </w:rPr>
              <w:t xml:space="preserve">, </w:t>
            </w:r>
            <w:r w:rsidRPr="00E344BE">
              <w:rPr>
                <w:rFonts w:ascii="Arial" w:hAnsi="Arial" w:cs="Arial"/>
              </w:rPr>
              <w:t>run, fuel, production, rate</w:t>
            </w:r>
          </w:p>
        </w:tc>
        <w:tc>
          <w:tcPr>
            <w:tcW w:w="3261" w:type="dxa"/>
          </w:tcPr>
          <w:p w14:paraId="16AD92D2" w14:textId="3F9C2021" w:rsidR="00110B15" w:rsidRPr="00E344BE" w:rsidRDefault="00CB3B4D"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The upgrade </w:t>
            </w:r>
            <w:r w:rsidR="001637D4" w:rsidRPr="00E344BE">
              <w:rPr>
                <w:rFonts w:ascii="Arial" w:hAnsi="Arial" w:cs="Arial"/>
              </w:rPr>
              <w:t xml:space="preserve">and </w:t>
            </w:r>
            <w:r w:rsidR="00EA08D9" w:rsidRPr="00E344BE">
              <w:rPr>
                <w:rFonts w:ascii="Arial" w:hAnsi="Arial" w:cs="Arial"/>
              </w:rPr>
              <w:t>extension</w:t>
            </w:r>
            <w:r w:rsidR="0013101C" w:rsidRPr="00E344BE">
              <w:rPr>
                <w:rFonts w:ascii="Arial" w:hAnsi="Arial" w:cs="Arial"/>
              </w:rPr>
              <w:t xml:space="preserve"> project</w:t>
            </w:r>
            <w:r w:rsidRPr="00E344BE">
              <w:rPr>
                <w:rFonts w:ascii="Arial" w:hAnsi="Arial" w:cs="Arial"/>
              </w:rPr>
              <w:t xml:space="preserve"> of </w:t>
            </w:r>
            <w:r w:rsidR="00EA08D9" w:rsidRPr="00E344BE">
              <w:rPr>
                <w:rFonts w:ascii="Arial" w:hAnsi="Arial" w:cs="Arial"/>
              </w:rPr>
              <w:t xml:space="preserve">production rate </w:t>
            </w:r>
            <w:r w:rsidR="00FE42D8" w:rsidRPr="00E344BE">
              <w:rPr>
                <w:rFonts w:ascii="Arial" w:hAnsi="Arial" w:cs="Arial"/>
              </w:rPr>
              <w:t>in</w:t>
            </w:r>
            <w:r w:rsidRPr="00E344BE">
              <w:rPr>
                <w:rFonts w:ascii="Arial" w:hAnsi="Arial" w:cs="Arial"/>
              </w:rPr>
              <w:t xml:space="preserve"> </w:t>
            </w:r>
            <w:r w:rsidR="00F142F4" w:rsidRPr="00E344BE">
              <w:rPr>
                <w:rFonts w:ascii="Arial" w:hAnsi="Arial" w:cs="Arial"/>
              </w:rPr>
              <w:t xml:space="preserve">fuel </w:t>
            </w:r>
            <w:r w:rsidR="00657F65" w:rsidRPr="00E344BE">
              <w:rPr>
                <w:rFonts w:ascii="Arial" w:hAnsi="Arial" w:cs="Arial"/>
              </w:rPr>
              <w:t>refinery</w:t>
            </w:r>
            <w:r w:rsidR="00EB21B5" w:rsidRPr="00E344BE">
              <w:rPr>
                <w:rFonts w:ascii="Arial" w:hAnsi="Arial" w:cs="Arial"/>
              </w:rPr>
              <w:t xml:space="preserve"> compl</w:t>
            </w:r>
            <w:r w:rsidR="0013101C" w:rsidRPr="00E344BE">
              <w:rPr>
                <w:rFonts w:ascii="Arial" w:hAnsi="Arial" w:cs="Arial"/>
              </w:rPr>
              <w:t>e</w:t>
            </w:r>
            <w:r w:rsidR="00EB21B5" w:rsidRPr="00E344BE">
              <w:rPr>
                <w:rFonts w:ascii="Arial" w:hAnsi="Arial" w:cs="Arial"/>
              </w:rPr>
              <w:t>te</w:t>
            </w:r>
            <w:r w:rsidR="00BD4D74" w:rsidRPr="00E344BE">
              <w:rPr>
                <w:rFonts w:ascii="Arial" w:hAnsi="Arial" w:cs="Arial"/>
              </w:rPr>
              <w:t xml:space="preserve"> or delay</w:t>
            </w:r>
          </w:p>
        </w:tc>
        <w:tc>
          <w:tcPr>
            <w:tcW w:w="1417" w:type="dxa"/>
          </w:tcPr>
          <w:p w14:paraId="1BE64CB2" w14:textId="437325FF" w:rsidR="00110B15" w:rsidRPr="00E344BE" w:rsidRDefault="00612214"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04</w:t>
            </w:r>
          </w:p>
        </w:tc>
        <w:tc>
          <w:tcPr>
            <w:tcW w:w="1508" w:type="dxa"/>
          </w:tcPr>
          <w:p w14:paraId="245DE459" w14:textId="690D1608" w:rsidR="00977252" w:rsidRPr="00E344BE" w:rsidRDefault="00A027AF"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8</w:t>
            </w:r>
            <w:r w:rsidR="00FF283E" w:rsidRPr="00E344BE">
              <w:rPr>
                <w:rFonts w:ascii="Arial" w:hAnsi="Arial" w:cs="Arial"/>
              </w:rPr>
              <w:t>.4%</w:t>
            </w:r>
          </w:p>
        </w:tc>
      </w:tr>
      <w:tr w:rsidR="00110B15" w:rsidRPr="00E344BE" w14:paraId="0DB0FC59" w14:textId="2583C549" w:rsidTr="00863087">
        <w:tc>
          <w:tcPr>
            <w:cnfStyle w:val="001000000000" w:firstRow="0" w:lastRow="0" w:firstColumn="1" w:lastColumn="0" w:oddVBand="0" w:evenVBand="0" w:oddHBand="0" w:evenHBand="0" w:firstRowFirstColumn="0" w:firstRowLastColumn="0" w:lastRowFirstColumn="0" w:lastRowLastColumn="0"/>
            <w:tcW w:w="1024" w:type="dxa"/>
          </w:tcPr>
          <w:p w14:paraId="7BBB6C2A" w14:textId="44DC4EFB" w:rsidR="00110B15" w:rsidRPr="00E344BE" w:rsidRDefault="001C0988" w:rsidP="00E0094A">
            <w:pPr>
              <w:pStyle w:val="ListParagraph"/>
              <w:ind w:left="0"/>
              <w:jc w:val="both"/>
              <w:rPr>
                <w:rFonts w:ascii="Arial" w:hAnsi="Arial" w:cs="Arial"/>
              </w:rPr>
            </w:pPr>
            <w:r w:rsidRPr="00E344BE">
              <w:rPr>
                <w:rFonts w:ascii="Arial" w:hAnsi="Arial" w:cs="Arial"/>
              </w:rPr>
              <w:t>Topic_2</w:t>
            </w:r>
          </w:p>
        </w:tc>
        <w:tc>
          <w:tcPr>
            <w:tcW w:w="1806" w:type="dxa"/>
          </w:tcPr>
          <w:p w14:paraId="60317061" w14:textId="2A119876" w:rsidR="00110B15" w:rsidRPr="00E344BE" w:rsidRDefault="00BB5134" w:rsidP="005D7BB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plant, c</w:t>
            </w:r>
            <w:r w:rsidR="001E750D" w:rsidRPr="00E344BE">
              <w:rPr>
                <w:rFonts w:ascii="Arial" w:hAnsi="Arial" w:cs="Arial"/>
              </w:rPr>
              <w:t>apacity</w:t>
            </w:r>
            <w:r w:rsidRPr="00E344BE">
              <w:rPr>
                <w:rFonts w:ascii="Arial" w:hAnsi="Arial" w:cs="Arial"/>
              </w:rPr>
              <w:t>,</w:t>
            </w:r>
            <w:r w:rsidR="001D0E17" w:rsidRPr="00E344BE">
              <w:rPr>
                <w:rFonts w:ascii="Arial" w:hAnsi="Arial" w:cs="Arial"/>
              </w:rPr>
              <w:t xml:space="preserve"> operation, offline, processing</w:t>
            </w:r>
          </w:p>
        </w:tc>
        <w:tc>
          <w:tcPr>
            <w:tcW w:w="3261" w:type="dxa"/>
          </w:tcPr>
          <w:p w14:paraId="63B13372" w14:textId="1C6E0947" w:rsidR="00110B15" w:rsidRPr="00E344BE" w:rsidRDefault="00904EC0"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The </w:t>
            </w:r>
            <w:r w:rsidR="008D18BB" w:rsidRPr="00E344BE">
              <w:rPr>
                <w:rFonts w:ascii="Arial" w:hAnsi="Arial" w:cs="Arial"/>
              </w:rPr>
              <w:t xml:space="preserve">refining operation capacity of refinery </w:t>
            </w:r>
            <w:r w:rsidR="007C3929" w:rsidRPr="00E344BE">
              <w:rPr>
                <w:rFonts w:ascii="Arial" w:hAnsi="Arial" w:cs="Arial"/>
              </w:rPr>
              <w:t>plant</w:t>
            </w:r>
          </w:p>
        </w:tc>
        <w:tc>
          <w:tcPr>
            <w:tcW w:w="1417" w:type="dxa"/>
          </w:tcPr>
          <w:p w14:paraId="200F8012" w14:textId="1E99C8FB" w:rsidR="00110B15" w:rsidRPr="00E344BE" w:rsidRDefault="0097228D"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95</w:t>
            </w:r>
          </w:p>
        </w:tc>
        <w:tc>
          <w:tcPr>
            <w:tcW w:w="1508" w:type="dxa"/>
          </w:tcPr>
          <w:p w14:paraId="32CC2372" w14:textId="32A8BD45" w:rsidR="00977252" w:rsidRPr="00E344BE" w:rsidRDefault="00FF283E"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40.5%</w:t>
            </w:r>
          </w:p>
        </w:tc>
      </w:tr>
      <w:tr w:rsidR="00110B15" w:rsidRPr="00E344BE" w14:paraId="7B60DADD" w14:textId="4DDA2461" w:rsidTr="00863087">
        <w:tc>
          <w:tcPr>
            <w:cnfStyle w:val="001000000000" w:firstRow="0" w:lastRow="0" w:firstColumn="1" w:lastColumn="0" w:oddVBand="0" w:evenVBand="0" w:oddHBand="0" w:evenHBand="0" w:firstRowFirstColumn="0" w:firstRowLastColumn="0" w:lastRowFirstColumn="0" w:lastRowLastColumn="0"/>
            <w:tcW w:w="1024" w:type="dxa"/>
          </w:tcPr>
          <w:p w14:paraId="7B4FA7DE" w14:textId="632BEA62" w:rsidR="00110B15" w:rsidRPr="00E344BE" w:rsidRDefault="001C0988" w:rsidP="00E0094A">
            <w:pPr>
              <w:pStyle w:val="ListParagraph"/>
              <w:ind w:left="0"/>
              <w:jc w:val="both"/>
              <w:rPr>
                <w:rFonts w:ascii="Arial" w:hAnsi="Arial" w:cs="Arial"/>
              </w:rPr>
            </w:pPr>
            <w:r w:rsidRPr="00E344BE">
              <w:rPr>
                <w:rFonts w:ascii="Arial" w:hAnsi="Arial" w:cs="Arial"/>
              </w:rPr>
              <w:t>Topic_3</w:t>
            </w:r>
          </w:p>
        </w:tc>
        <w:tc>
          <w:tcPr>
            <w:tcW w:w="1806" w:type="dxa"/>
          </w:tcPr>
          <w:p w14:paraId="39E7D986" w14:textId="0211BE74" w:rsidR="00110B15" w:rsidRPr="00E344BE" w:rsidRDefault="001D0E17" w:rsidP="005D7BB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shut, flare, maintenance, power, </w:t>
            </w:r>
            <w:r w:rsidR="007D0513" w:rsidRPr="00E344BE">
              <w:rPr>
                <w:rFonts w:ascii="Arial" w:hAnsi="Arial" w:cs="Arial"/>
              </w:rPr>
              <w:t>shipment</w:t>
            </w:r>
          </w:p>
        </w:tc>
        <w:tc>
          <w:tcPr>
            <w:tcW w:w="3261" w:type="dxa"/>
          </w:tcPr>
          <w:p w14:paraId="0E90CD6A" w14:textId="2B246DB3" w:rsidR="00110B15" w:rsidRPr="00E344BE" w:rsidRDefault="00587AE9"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Oil </w:t>
            </w:r>
            <w:r w:rsidR="00793757" w:rsidRPr="00E344BE">
              <w:rPr>
                <w:rFonts w:ascii="Arial" w:hAnsi="Arial" w:cs="Arial"/>
              </w:rPr>
              <w:t xml:space="preserve">refinery shut down because of </w:t>
            </w:r>
            <w:r w:rsidR="00010AAF" w:rsidRPr="00E344BE">
              <w:rPr>
                <w:rFonts w:ascii="Arial" w:hAnsi="Arial" w:cs="Arial"/>
              </w:rPr>
              <w:t xml:space="preserve">issues such as </w:t>
            </w:r>
            <w:r w:rsidR="00F058CB" w:rsidRPr="00E344BE">
              <w:rPr>
                <w:rFonts w:ascii="Arial" w:hAnsi="Arial" w:cs="Arial"/>
              </w:rPr>
              <w:t xml:space="preserve">maintenance </w:t>
            </w:r>
            <w:r w:rsidR="008611CF" w:rsidRPr="00E344BE">
              <w:rPr>
                <w:rFonts w:ascii="Arial" w:hAnsi="Arial" w:cs="Arial"/>
              </w:rPr>
              <w:t>or flare</w:t>
            </w:r>
          </w:p>
        </w:tc>
        <w:tc>
          <w:tcPr>
            <w:tcW w:w="1417" w:type="dxa"/>
          </w:tcPr>
          <w:p w14:paraId="642505EA" w14:textId="30ED5E1E" w:rsidR="00110B15" w:rsidRPr="00E344BE" w:rsidRDefault="00E01BB0"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48</w:t>
            </w:r>
          </w:p>
        </w:tc>
        <w:tc>
          <w:tcPr>
            <w:tcW w:w="1508" w:type="dxa"/>
          </w:tcPr>
          <w:p w14:paraId="0DC82417" w14:textId="39D4746E" w:rsidR="00977252" w:rsidRPr="00E344BE" w:rsidRDefault="00FF283E"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73.0%</w:t>
            </w:r>
          </w:p>
        </w:tc>
      </w:tr>
      <w:tr w:rsidR="001C0988" w:rsidRPr="00E344BE" w14:paraId="566B3B91" w14:textId="70E3033A" w:rsidTr="00863087">
        <w:tc>
          <w:tcPr>
            <w:cnfStyle w:val="001000000000" w:firstRow="0" w:lastRow="0" w:firstColumn="1" w:lastColumn="0" w:oddVBand="0" w:evenVBand="0" w:oddHBand="0" w:evenHBand="0" w:firstRowFirstColumn="0" w:firstRowLastColumn="0" w:lastRowFirstColumn="0" w:lastRowLastColumn="0"/>
            <w:tcW w:w="1024" w:type="dxa"/>
          </w:tcPr>
          <w:p w14:paraId="2A37A3A2" w14:textId="2E5AF4F4" w:rsidR="001C0988" w:rsidRPr="00E344BE" w:rsidRDefault="001C0988" w:rsidP="00E0094A">
            <w:pPr>
              <w:pStyle w:val="ListParagraph"/>
              <w:ind w:left="0"/>
              <w:jc w:val="both"/>
              <w:rPr>
                <w:rFonts w:ascii="Arial" w:hAnsi="Arial" w:cs="Arial"/>
              </w:rPr>
            </w:pPr>
            <w:r w:rsidRPr="00E344BE">
              <w:rPr>
                <w:rFonts w:ascii="Arial" w:hAnsi="Arial" w:cs="Arial"/>
              </w:rPr>
              <w:t>Topic_4</w:t>
            </w:r>
          </w:p>
        </w:tc>
        <w:tc>
          <w:tcPr>
            <w:tcW w:w="1806" w:type="dxa"/>
          </w:tcPr>
          <w:p w14:paraId="338D34C6" w14:textId="449B4DA1" w:rsidR="001C0988" w:rsidRPr="00E344BE" w:rsidRDefault="007D0513" w:rsidP="005D7BB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M</w:t>
            </w:r>
            <w:r w:rsidR="001E750D" w:rsidRPr="00E344BE">
              <w:rPr>
                <w:rFonts w:ascii="Arial" w:hAnsi="Arial" w:cs="Arial"/>
              </w:rPr>
              <w:t>aintenance</w:t>
            </w:r>
            <w:r w:rsidRPr="00E344BE">
              <w:rPr>
                <w:rFonts w:ascii="Arial" w:hAnsi="Arial" w:cs="Arial"/>
              </w:rPr>
              <w:t>, plan, start, work, turnaround</w:t>
            </w:r>
          </w:p>
        </w:tc>
        <w:tc>
          <w:tcPr>
            <w:tcW w:w="3261" w:type="dxa"/>
          </w:tcPr>
          <w:p w14:paraId="4B2E6F3D" w14:textId="654572C5" w:rsidR="001C0988" w:rsidRPr="00E344BE" w:rsidRDefault="00010AAF"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The maintenance of </w:t>
            </w:r>
            <w:r w:rsidR="000256F6" w:rsidRPr="00E344BE">
              <w:rPr>
                <w:rFonts w:ascii="Arial" w:hAnsi="Arial" w:cs="Arial"/>
              </w:rPr>
              <w:t xml:space="preserve">refinery plant </w:t>
            </w:r>
            <w:r w:rsidR="00634BA5" w:rsidRPr="00E344BE">
              <w:rPr>
                <w:rFonts w:ascii="Arial" w:hAnsi="Arial" w:cs="Arial"/>
              </w:rPr>
              <w:t>starts</w:t>
            </w:r>
            <w:r w:rsidR="000256F6" w:rsidRPr="00E344BE">
              <w:rPr>
                <w:rFonts w:ascii="Arial" w:hAnsi="Arial" w:cs="Arial"/>
              </w:rPr>
              <w:t xml:space="preserve"> or complete</w:t>
            </w:r>
            <w:r w:rsidR="00B51F96" w:rsidRPr="00E344BE">
              <w:rPr>
                <w:rFonts w:ascii="Arial" w:hAnsi="Arial" w:cs="Arial"/>
              </w:rPr>
              <w:t>s</w:t>
            </w:r>
          </w:p>
        </w:tc>
        <w:tc>
          <w:tcPr>
            <w:tcW w:w="1417" w:type="dxa"/>
          </w:tcPr>
          <w:p w14:paraId="4F6E52CC" w14:textId="6A6DE278" w:rsidR="001C0988" w:rsidRPr="00E344BE" w:rsidRDefault="00354351"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315</w:t>
            </w:r>
          </w:p>
        </w:tc>
        <w:tc>
          <w:tcPr>
            <w:tcW w:w="1508" w:type="dxa"/>
          </w:tcPr>
          <w:p w14:paraId="7701ED46" w14:textId="46AA934D" w:rsidR="00977252" w:rsidRPr="00E344BE" w:rsidRDefault="00FF283E"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82.5%</w:t>
            </w:r>
          </w:p>
        </w:tc>
      </w:tr>
      <w:tr w:rsidR="001C0988" w:rsidRPr="00E344BE" w14:paraId="1CB090E2" w14:textId="3A0C5A66" w:rsidTr="00863087">
        <w:tc>
          <w:tcPr>
            <w:cnfStyle w:val="001000000000" w:firstRow="0" w:lastRow="0" w:firstColumn="1" w:lastColumn="0" w:oddVBand="0" w:evenVBand="0" w:oddHBand="0" w:evenHBand="0" w:firstRowFirstColumn="0" w:firstRowLastColumn="0" w:lastRowFirstColumn="0" w:lastRowLastColumn="0"/>
            <w:tcW w:w="1024" w:type="dxa"/>
          </w:tcPr>
          <w:p w14:paraId="1EC85581" w14:textId="6C98BBDA" w:rsidR="001C0988" w:rsidRPr="00E344BE" w:rsidRDefault="001C0988" w:rsidP="00E0094A">
            <w:pPr>
              <w:pStyle w:val="ListParagraph"/>
              <w:ind w:left="0"/>
              <w:jc w:val="both"/>
              <w:rPr>
                <w:rFonts w:ascii="Arial" w:hAnsi="Arial" w:cs="Arial"/>
              </w:rPr>
            </w:pPr>
            <w:r w:rsidRPr="00E344BE">
              <w:rPr>
                <w:rFonts w:ascii="Arial" w:hAnsi="Arial" w:cs="Arial"/>
              </w:rPr>
              <w:t>Topic_5</w:t>
            </w:r>
          </w:p>
        </w:tc>
        <w:tc>
          <w:tcPr>
            <w:tcW w:w="1806" w:type="dxa"/>
          </w:tcPr>
          <w:p w14:paraId="0684E8D1" w14:textId="03E8EEB5" w:rsidR="001C0988" w:rsidRPr="00E344BE" w:rsidRDefault="007D0513" w:rsidP="005D7BB9">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export, report, product, oil, new</w:t>
            </w:r>
          </w:p>
        </w:tc>
        <w:tc>
          <w:tcPr>
            <w:tcW w:w="3261" w:type="dxa"/>
          </w:tcPr>
          <w:p w14:paraId="33E4612F" w14:textId="11548952" w:rsidR="001C0988" w:rsidRPr="00E344BE" w:rsidRDefault="006A4E68"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 xml:space="preserve">Export </w:t>
            </w:r>
            <w:r w:rsidR="00091498" w:rsidRPr="00E344BE">
              <w:rPr>
                <w:rFonts w:ascii="Arial" w:hAnsi="Arial" w:cs="Arial"/>
              </w:rPr>
              <w:t xml:space="preserve">of </w:t>
            </w:r>
            <w:r w:rsidR="0046320E" w:rsidRPr="00E344BE">
              <w:rPr>
                <w:rFonts w:ascii="Arial" w:hAnsi="Arial" w:cs="Arial"/>
              </w:rPr>
              <w:t>energy</w:t>
            </w:r>
            <w:r w:rsidR="00D670F6" w:rsidRPr="00E344BE">
              <w:rPr>
                <w:rFonts w:ascii="Arial" w:hAnsi="Arial" w:cs="Arial"/>
              </w:rPr>
              <w:t xml:space="preserve"> </w:t>
            </w:r>
            <w:r w:rsidR="003E111A" w:rsidRPr="00E344BE">
              <w:rPr>
                <w:rFonts w:ascii="Arial" w:hAnsi="Arial" w:cs="Arial"/>
              </w:rPr>
              <w:t>production</w:t>
            </w:r>
            <w:r w:rsidR="0046320E" w:rsidRPr="00E344BE">
              <w:rPr>
                <w:rFonts w:ascii="Arial" w:hAnsi="Arial" w:cs="Arial"/>
              </w:rPr>
              <w:t xml:space="preserve"> such as oil or gaso</w:t>
            </w:r>
            <w:r w:rsidR="00805929" w:rsidRPr="00E344BE">
              <w:rPr>
                <w:rFonts w:ascii="Arial" w:hAnsi="Arial" w:cs="Arial"/>
              </w:rPr>
              <w:t>il</w:t>
            </w:r>
          </w:p>
        </w:tc>
        <w:tc>
          <w:tcPr>
            <w:tcW w:w="1417" w:type="dxa"/>
          </w:tcPr>
          <w:p w14:paraId="5B7117F2" w14:textId="78314C1A" w:rsidR="001C0988" w:rsidRPr="00E344BE" w:rsidRDefault="00354351"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178</w:t>
            </w:r>
          </w:p>
        </w:tc>
        <w:tc>
          <w:tcPr>
            <w:tcW w:w="1508" w:type="dxa"/>
          </w:tcPr>
          <w:p w14:paraId="61876F8A" w14:textId="2CD992C2" w:rsidR="00977252" w:rsidRPr="00E344BE" w:rsidRDefault="00FF283E" w:rsidP="00E0094A">
            <w:pPr>
              <w:pStyle w:val="ListParagraph"/>
              <w:ind w:left="0"/>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E344BE">
              <w:rPr>
                <w:rFonts w:ascii="Arial" w:hAnsi="Arial" w:cs="Arial"/>
              </w:rPr>
              <w:t>23.6%</w:t>
            </w:r>
          </w:p>
        </w:tc>
      </w:tr>
    </w:tbl>
    <w:p w14:paraId="7D95413B" w14:textId="10ACA496" w:rsidR="00CC3146" w:rsidRPr="00E344BE" w:rsidRDefault="00DD40A0" w:rsidP="00DD40A0">
      <w:pPr>
        <w:pStyle w:val="Caption"/>
        <w:spacing w:after="0"/>
        <w:jc w:val="center"/>
        <w:rPr>
          <w:rFonts w:ascii="Arial" w:hAnsi="Arial" w:cs="Arial"/>
          <w:i/>
          <w:iCs/>
          <w:u w:val="single"/>
        </w:rPr>
      </w:pPr>
      <w:r w:rsidRPr="00E344BE">
        <w:rPr>
          <w:rFonts w:ascii="Arial" w:hAnsi="Arial" w:cs="Arial"/>
          <w:i/>
          <w:iCs/>
          <w:u w:val="single"/>
        </w:rPr>
        <w:t xml:space="preserve">Table </w:t>
      </w:r>
      <w:r w:rsidRPr="00E344BE">
        <w:rPr>
          <w:rFonts w:ascii="Arial" w:hAnsi="Arial" w:cs="Arial"/>
          <w:i/>
          <w:iCs/>
          <w:u w:val="single"/>
        </w:rPr>
        <w:fldChar w:fldCharType="begin"/>
      </w:r>
      <w:r w:rsidRPr="00E344BE">
        <w:rPr>
          <w:rFonts w:ascii="Arial" w:hAnsi="Arial" w:cs="Arial"/>
          <w:i/>
          <w:iCs/>
          <w:u w:val="single"/>
        </w:rPr>
        <w:instrText xml:space="preserve"> SEQ Table \* ARABIC </w:instrText>
      </w:r>
      <w:r w:rsidRPr="00E344BE">
        <w:rPr>
          <w:rFonts w:ascii="Arial" w:hAnsi="Arial" w:cs="Arial"/>
          <w:i/>
          <w:iCs/>
          <w:u w:val="single"/>
        </w:rPr>
        <w:fldChar w:fldCharType="separate"/>
      </w:r>
      <w:r w:rsidR="00C761AC">
        <w:rPr>
          <w:rFonts w:ascii="Arial" w:hAnsi="Arial" w:cs="Arial"/>
          <w:i/>
          <w:iCs/>
          <w:noProof/>
          <w:u w:val="single"/>
        </w:rPr>
        <w:t>4</w:t>
      </w:r>
      <w:r w:rsidRPr="00E344BE">
        <w:rPr>
          <w:rFonts w:ascii="Arial" w:hAnsi="Arial" w:cs="Arial"/>
          <w:i/>
          <w:iCs/>
          <w:u w:val="single"/>
        </w:rPr>
        <w:fldChar w:fldCharType="end"/>
      </w:r>
      <w:r w:rsidRPr="00E344BE">
        <w:rPr>
          <w:rFonts w:ascii="Arial" w:hAnsi="Arial" w:cs="Arial"/>
          <w:i/>
          <w:iCs/>
          <w:u w:val="single"/>
        </w:rPr>
        <w:t xml:space="preserve"> </w:t>
      </w:r>
      <w:r w:rsidR="00CC3146" w:rsidRPr="00E344BE">
        <w:rPr>
          <w:rFonts w:ascii="Arial" w:hAnsi="Arial" w:cs="Arial"/>
          <w:i/>
          <w:iCs/>
          <w:u w:val="single"/>
        </w:rPr>
        <w:t xml:space="preserve">Result </w:t>
      </w:r>
      <w:r w:rsidR="00707A79" w:rsidRPr="00E344BE">
        <w:rPr>
          <w:rFonts w:ascii="Arial" w:hAnsi="Arial" w:cs="Arial"/>
          <w:i/>
          <w:iCs/>
          <w:u w:val="single"/>
        </w:rPr>
        <w:t xml:space="preserve">summary </w:t>
      </w:r>
      <w:r w:rsidR="00CC3146" w:rsidRPr="00E344BE">
        <w:rPr>
          <w:rFonts w:ascii="Arial" w:hAnsi="Arial" w:cs="Arial"/>
          <w:i/>
          <w:iCs/>
          <w:u w:val="single"/>
        </w:rPr>
        <w:t>of topic modeling</w:t>
      </w:r>
    </w:p>
    <w:p w14:paraId="618D9BBD" w14:textId="77777777" w:rsidR="00CA4ECB" w:rsidRPr="00E344BE" w:rsidRDefault="00CA4ECB" w:rsidP="00E0094A">
      <w:pPr>
        <w:pStyle w:val="ListParagraph"/>
        <w:ind w:left="0"/>
        <w:jc w:val="both"/>
        <w:rPr>
          <w:rFonts w:ascii="Arial" w:hAnsi="Arial" w:cs="Arial"/>
        </w:rPr>
      </w:pPr>
    </w:p>
    <w:p w14:paraId="3D318D22" w14:textId="0F73A08E" w:rsidR="0055454C" w:rsidRPr="00E344BE" w:rsidRDefault="009554A2" w:rsidP="0055454C">
      <w:pPr>
        <w:pStyle w:val="ListParagraph"/>
        <w:ind w:left="0"/>
        <w:jc w:val="both"/>
        <w:rPr>
          <w:rFonts w:ascii="Arial" w:hAnsi="Arial" w:cs="Arial"/>
        </w:rPr>
      </w:pPr>
      <w:r w:rsidRPr="00E344BE">
        <w:rPr>
          <w:rFonts w:ascii="Arial" w:hAnsi="Arial" w:cs="Arial"/>
        </w:rPr>
        <w:t xml:space="preserve">Within </w:t>
      </w:r>
      <w:r w:rsidR="007A5611" w:rsidRPr="00E344BE">
        <w:rPr>
          <w:rFonts w:ascii="Arial" w:hAnsi="Arial" w:cs="Arial"/>
        </w:rPr>
        <w:t>above</w:t>
      </w:r>
      <w:r w:rsidRPr="00E344BE">
        <w:rPr>
          <w:rFonts w:ascii="Arial" w:hAnsi="Arial" w:cs="Arial"/>
        </w:rPr>
        <w:t xml:space="preserve"> </w:t>
      </w:r>
      <w:r w:rsidR="00C80CA5" w:rsidRPr="00E344BE">
        <w:rPr>
          <w:rFonts w:ascii="Arial" w:hAnsi="Arial" w:cs="Arial"/>
        </w:rPr>
        <w:t xml:space="preserve">topics, topic </w:t>
      </w:r>
      <w:r w:rsidR="00B61625" w:rsidRPr="00E344BE">
        <w:rPr>
          <w:rFonts w:ascii="Arial" w:hAnsi="Arial" w:cs="Arial"/>
        </w:rPr>
        <w:t xml:space="preserve">3 and topic 4 </w:t>
      </w:r>
      <w:r w:rsidR="005B048A" w:rsidRPr="00E344BE">
        <w:rPr>
          <w:rFonts w:ascii="Arial" w:hAnsi="Arial" w:cs="Arial"/>
        </w:rPr>
        <w:t xml:space="preserve">have the highest target label ratio, </w:t>
      </w:r>
      <w:r w:rsidR="00540D27" w:rsidRPr="00E344BE">
        <w:rPr>
          <w:rFonts w:ascii="Arial" w:hAnsi="Arial" w:cs="Arial"/>
        </w:rPr>
        <w:t>which represent</w:t>
      </w:r>
      <w:r w:rsidR="00786025" w:rsidRPr="00E344BE">
        <w:rPr>
          <w:rFonts w:ascii="Arial" w:hAnsi="Arial" w:cs="Arial"/>
        </w:rPr>
        <w:t>s</w:t>
      </w:r>
      <w:r w:rsidR="00282CB1" w:rsidRPr="00E344BE">
        <w:rPr>
          <w:rFonts w:ascii="Arial" w:hAnsi="Arial" w:cs="Arial"/>
        </w:rPr>
        <w:t xml:space="preserve"> the </w:t>
      </w:r>
      <w:r w:rsidR="002007CF" w:rsidRPr="00E344BE">
        <w:rPr>
          <w:rFonts w:ascii="Arial" w:hAnsi="Arial" w:cs="Arial"/>
        </w:rPr>
        <w:t xml:space="preserve">percentage </w:t>
      </w:r>
      <w:r w:rsidR="005C0D9C" w:rsidRPr="00E344BE">
        <w:rPr>
          <w:rFonts w:ascii="Arial" w:hAnsi="Arial" w:cs="Arial"/>
        </w:rPr>
        <w:t xml:space="preserve">of </w:t>
      </w:r>
      <w:r w:rsidR="00201210" w:rsidRPr="00E344BE">
        <w:rPr>
          <w:rFonts w:ascii="Arial" w:hAnsi="Arial" w:cs="Arial"/>
        </w:rPr>
        <w:t xml:space="preserve">target documents </w:t>
      </w:r>
      <w:r w:rsidR="00786025" w:rsidRPr="00E344BE">
        <w:rPr>
          <w:rFonts w:ascii="Arial" w:hAnsi="Arial" w:cs="Arial"/>
        </w:rPr>
        <w:t>within</w:t>
      </w:r>
      <w:r w:rsidR="00201210" w:rsidRPr="00E344BE">
        <w:rPr>
          <w:rFonts w:ascii="Arial" w:hAnsi="Arial" w:cs="Arial"/>
        </w:rPr>
        <w:t xml:space="preserve"> th</w:t>
      </w:r>
      <w:r w:rsidR="00231B19" w:rsidRPr="00E344BE">
        <w:rPr>
          <w:rFonts w:ascii="Arial" w:hAnsi="Arial" w:cs="Arial"/>
        </w:rPr>
        <w:t>e total number of documents in the</w:t>
      </w:r>
      <w:r w:rsidR="00201210" w:rsidRPr="00E344BE">
        <w:rPr>
          <w:rFonts w:ascii="Arial" w:hAnsi="Arial" w:cs="Arial"/>
        </w:rPr>
        <w:t xml:space="preserve"> topic</w:t>
      </w:r>
      <w:r w:rsidR="00C074F1" w:rsidRPr="00E344BE">
        <w:rPr>
          <w:rFonts w:ascii="Arial" w:hAnsi="Arial" w:cs="Arial"/>
        </w:rPr>
        <w:t>, meaning these two topics</w:t>
      </w:r>
      <w:r w:rsidR="00231B19" w:rsidRPr="00E344BE">
        <w:rPr>
          <w:rFonts w:ascii="Arial" w:hAnsi="Arial" w:cs="Arial"/>
        </w:rPr>
        <w:t xml:space="preserve"> </w:t>
      </w:r>
      <w:r w:rsidR="00B61625" w:rsidRPr="00E344BE">
        <w:rPr>
          <w:rFonts w:ascii="Arial" w:hAnsi="Arial" w:cs="Arial"/>
        </w:rPr>
        <w:t>are</w:t>
      </w:r>
      <w:r w:rsidR="00C074F1" w:rsidRPr="00E344BE">
        <w:rPr>
          <w:rFonts w:ascii="Arial" w:hAnsi="Arial" w:cs="Arial"/>
        </w:rPr>
        <w:t xml:space="preserve"> highly probable</w:t>
      </w:r>
      <w:r w:rsidR="00B61625" w:rsidRPr="00E344BE">
        <w:rPr>
          <w:rFonts w:ascii="Arial" w:hAnsi="Arial" w:cs="Arial"/>
        </w:rPr>
        <w:t xml:space="preserve"> </w:t>
      </w:r>
      <w:r w:rsidR="00DB1FCD" w:rsidRPr="00E344BE">
        <w:rPr>
          <w:rFonts w:ascii="Arial" w:hAnsi="Arial" w:cs="Arial"/>
        </w:rPr>
        <w:t>our target</w:t>
      </w:r>
      <w:r w:rsidR="00F83273" w:rsidRPr="00E344BE">
        <w:rPr>
          <w:rFonts w:ascii="Arial" w:hAnsi="Arial" w:cs="Arial"/>
        </w:rPr>
        <w:t>s</w:t>
      </w:r>
      <w:r w:rsidR="00DB1FCD" w:rsidRPr="00E344BE">
        <w:rPr>
          <w:rFonts w:ascii="Arial" w:hAnsi="Arial" w:cs="Arial"/>
        </w:rPr>
        <w:t xml:space="preserve"> for</w:t>
      </w:r>
      <w:r w:rsidRPr="00E344BE">
        <w:rPr>
          <w:rFonts w:ascii="Arial" w:hAnsi="Arial" w:cs="Arial"/>
        </w:rPr>
        <w:t xml:space="preserve"> </w:t>
      </w:r>
      <w:r w:rsidR="00EC6BEF" w:rsidRPr="00E344BE">
        <w:rPr>
          <w:rFonts w:ascii="Arial" w:hAnsi="Arial" w:cs="Arial"/>
        </w:rPr>
        <w:t>analyzing refinery news</w:t>
      </w:r>
      <w:r w:rsidR="00C074F1" w:rsidRPr="00E344BE">
        <w:rPr>
          <w:rFonts w:ascii="Arial" w:hAnsi="Arial" w:cs="Arial"/>
        </w:rPr>
        <w:t>. Besides, from the main content</w:t>
      </w:r>
      <w:r w:rsidR="00A31B8A" w:rsidRPr="00E344BE">
        <w:rPr>
          <w:rFonts w:ascii="Arial" w:hAnsi="Arial" w:cs="Arial"/>
        </w:rPr>
        <w:t xml:space="preserve">s summarized </w:t>
      </w:r>
      <w:r w:rsidR="007A3635" w:rsidRPr="00E344BE">
        <w:rPr>
          <w:rFonts w:ascii="Arial" w:hAnsi="Arial" w:cs="Arial"/>
        </w:rPr>
        <w:t>by</w:t>
      </w:r>
      <w:r w:rsidR="00A31B8A" w:rsidRPr="00E344BE">
        <w:rPr>
          <w:rFonts w:ascii="Arial" w:hAnsi="Arial" w:cs="Arial"/>
        </w:rPr>
        <w:t xml:space="preserve"> </w:t>
      </w:r>
      <w:r w:rsidR="004E1581" w:rsidRPr="00E344BE">
        <w:rPr>
          <w:rFonts w:ascii="Arial" w:hAnsi="Arial" w:cs="Arial"/>
        </w:rPr>
        <w:t>high-frequency words,</w:t>
      </w:r>
      <w:r w:rsidR="00F76769" w:rsidRPr="00E344BE">
        <w:rPr>
          <w:rFonts w:ascii="Arial" w:hAnsi="Arial" w:cs="Arial"/>
        </w:rPr>
        <w:t xml:space="preserve"> </w:t>
      </w:r>
      <w:r w:rsidR="00902A4C" w:rsidRPr="00E344BE">
        <w:rPr>
          <w:rFonts w:ascii="Arial" w:hAnsi="Arial" w:cs="Arial"/>
        </w:rPr>
        <w:t>it is</w:t>
      </w:r>
      <w:r w:rsidR="00F76769" w:rsidRPr="00E344BE">
        <w:rPr>
          <w:rFonts w:ascii="Arial" w:hAnsi="Arial" w:cs="Arial"/>
        </w:rPr>
        <w:t xml:space="preserve"> reasonable that</w:t>
      </w:r>
      <w:r w:rsidR="004E1581" w:rsidRPr="00E344BE">
        <w:rPr>
          <w:rFonts w:ascii="Arial" w:hAnsi="Arial" w:cs="Arial"/>
        </w:rPr>
        <w:t xml:space="preserve"> topic 3</w:t>
      </w:r>
      <w:r w:rsidR="0029388F" w:rsidRPr="00E344BE">
        <w:rPr>
          <w:rFonts w:ascii="Arial" w:hAnsi="Arial" w:cs="Arial"/>
        </w:rPr>
        <w:t>,</w:t>
      </w:r>
      <w:r w:rsidR="00D511F0" w:rsidRPr="00E344BE">
        <w:rPr>
          <w:rFonts w:ascii="Arial" w:hAnsi="Arial" w:cs="Arial"/>
        </w:rPr>
        <w:t xml:space="preserve"> </w:t>
      </w:r>
      <w:r w:rsidR="00ED318D" w:rsidRPr="00E344BE">
        <w:rPr>
          <w:rFonts w:ascii="Arial" w:hAnsi="Arial" w:cs="Arial"/>
        </w:rPr>
        <w:t xml:space="preserve">indicating shut down of refinery </w:t>
      </w:r>
      <w:r w:rsidR="00B732FB" w:rsidRPr="00E344BE">
        <w:rPr>
          <w:rFonts w:ascii="Arial" w:hAnsi="Arial" w:cs="Arial"/>
        </w:rPr>
        <w:t>plant</w:t>
      </w:r>
      <w:r w:rsidR="0029388F" w:rsidRPr="00E344BE">
        <w:rPr>
          <w:rFonts w:ascii="Arial" w:hAnsi="Arial" w:cs="Arial"/>
        </w:rPr>
        <w:t xml:space="preserve">, and topic 4, indicating the </w:t>
      </w:r>
      <w:r w:rsidR="007B1D09" w:rsidRPr="00E344BE">
        <w:rPr>
          <w:rFonts w:ascii="Arial" w:hAnsi="Arial" w:cs="Arial"/>
        </w:rPr>
        <w:t xml:space="preserve">maintenance of refinery plant, </w:t>
      </w:r>
      <w:r w:rsidR="000348BA" w:rsidRPr="00E344BE">
        <w:rPr>
          <w:rFonts w:ascii="Arial" w:hAnsi="Arial" w:cs="Arial"/>
        </w:rPr>
        <w:t>should be our target topics,</w:t>
      </w:r>
      <w:r w:rsidR="00F83273" w:rsidRPr="00E344BE">
        <w:rPr>
          <w:rFonts w:ascii="Arial" w:hAnsi="Arial" w:cs="Arial"/>
        </w:rPr>
        <w:t xml:space="preserve"> since these</w:t>
      </w:r>
      <w:r w:rsidRPr="00E344BE">
        <w:rPr>
          <w:rFonts w:ascii="Arial" w:hAnsi="Arial" w:cs="Arial"/>
        </w:rPr>
        <w:t xml:space="preserve"> </w:t>
      </w:r>
      <w:r w:rsidR="0083553C" w:rsidRPr="00E344BE">
        <w:rPr>
          <w:rFonts w:ascii="Arial" w:hAnsi="Arial" w:cs="Arial"/>
        </w:rPr>
        <w:t xml:space="preserve">kinds of </w:t>
      </w:r>
      <w:r w:rsidR="00C5703A" w:rsidRPr="00E344BE">
        <w:rPr>
          <w:rFonts w:ascii="Arial" w:hAnsi="Arial" w:cs="Arial"/>
        </w:rPr>
        <w:t xml:space="preserve">event will </w:t>
      </w:r>
      <w:r w:rsidR="00D454BA" w:rsidRPr="00E344BE">
        <w:rPr>
          <w:rFonts w:ascii="Arial" w:hAnsi="Arial" w:cs="Arial"/>
        </w:rPr>
        <w:t xml:space="preserve">lead to the </w:t>
      </w:r>
      <w:r w:rsidR="00E72C8D" w:rsidRPr="00E344BE">
        <w:rPr>
          <w:rFonts w:ascii="Arial" w:hAnsi="Arial" w:cs="Arial"/>
        </w:rPr>
        <w:t>halt</w:t>
      </w:r>
      <w:r w:rsidR="00886B16" w:rsidRPr="00E344BE">
        <w:rPr>
          <w:rFonts w:ascii="Arial" w:hAnsi="Arial" w:cs="Arial"/>
        </w:rPr>
        <w:t xml:space="preserve"> of </w:t>
      </w:r>
      <w:r w:rsidR="00E72C8D" w:rsidRPr="00E344BE">
        <w:rPr>
          <w:rFonts w:ascii="Arial" w:hAnsi="Arial" w:cs="Arial"/>
        </w:rPr>
        <w:t xml:space="preserve">producing </w:t>
      </w:r>
      <w:r w:rsidR="004F7BDF" w:rsidRPr="00E344BE">
        <w:rPr>
          <w:rFonts w:ascii="Arial" w:hAnsi="Arial" w:cs="Arial"/>
        </w:rPr>
        <w:t>oil</w:t>
      </w:r>
      <w:r w:rsidR="00B47FA7" w:rsidRPr="00E344BE">
        <w:rPr>
          <w:rFonts w:ascii="Arial" w:hAnsi="Arial" w:cs="Arial"/>
        </w:rPr>
        <w:t xml:space="preserve"> and further influence</w:t>
      </w:r>
      <w:r w:rsidR="007A5611" w:rsidRPr="00E344BE">
        <w:rPr>
          <w:rFonts w:ascii="Arial" w:hAnsi="Arial" w:cs="Arial"/>
        </w:rPr>
        <w:t xml:space="preserve"> </w:t>
      </w:r>
      <w:r w:rsidR="007117ED" w:rsidRPr="00E344BE">
        <w:rPr>
          <w:rFonts w:ascii="Arial" w:hAnsi="Arial" w:cs="Arial"/>
        </w:rPr>
        <w:t xml:space="preserve">the capacity of oil </w:t>
      </w:r>
      <w:r w:rsidR="005329DC" w:rsidRPr="00E344BE">
        <w:rPr>
          <w:rFonts w:ascii="Arial" w:hAnsi="Arial" w:cs="Arial"/>
        </w:rPr>
        <w:t>production in the whole market.</w:t>
      </w:r>
    </w:p>
    <w:p w14:paraId="697B7BBA" w14:textId="77777777" w:rsidR="00534464" w:rsidRPr="00E344BE" w:rsidRDefault="00534464" w:rsidP="00E0094A">
      <w:pPr>
        <w:pStyle w:val="ListParagraph"/>
        <w:ind w:left="0"/>
        <w:jc w:val="both"/>
        <w:rPr>
          <w:rFonts w:ascii="Arial" w:hAnsi="Arial" w:cs="Arial"/>
        </w:rPr>
      </w:pPr>
    </w:p>
    <w:p w14:paraId="47427D3F" w14:textId="1BBC8128" w:rsidR="006A2A72" w:rsidRPr="00E344BE" w:rsidRDefault="00534464" w:rsidP="006A2A72">
      <w:pPr>
        <w:pStyle w:val="ListParagraph"/>
        <w:ind w:left="0"/>
        <w:jc w:val="both"/>
        <w:rPr>
          <w:rFonts w:ascii="Arial" w:hAnsi="Arial" w:cs="Arial"/>
        </w:rPr>
      </w:pPr>
      <w:r w:rsidRPr="00E344BE">
        <w:rPr>
          <w:rFonts w:ascii="Arial" w:hAnsi="Arial" w:cs="Arial"/>
        </w:rPr>
        <w:t>Besides, we generate</w:t>
      </w:r>
      <w:r w:rsidR="00967EAF" w:rsidRPr="00E344BE">
        <w:rPr>
          <w:rFonts w:ascii="Arial" w:hAnsi="Arial" w:cs="Arial"/>
        </w:rPr>
        <w:t>d a</w:t>
      </w:r>
      <w:r w:rsidR="00A23913" w:rsidRPr="00E344BE">
        <w:rPr>
          <w:rFonts w:ascii="Arial" w:hAnsi="Arial" w:cs="Arial"/>
        </w:rPr>
        <w:t>n</w:t>
      </w:r>
      <w:r w:rsidR="00967EAF" w:rsidRPr="00E344BE">
        <w:rPr>
          <w:rFonts w:ascii="Arial" w:hAnsi="Arial" w:cs="Arial"/>
        </w:rPr>
        <w:t xml:space="preserve"> </w:t>
      </w:r>
      <w:r w:rsidR="00553830" w:rsidRPr="00E344BE">
        <w:rPr>
          <w:rFonts w:ascii="Arial" w:hAnsi="Arial" w:cs="Arial"/>
        </w:rPr>
        <w:t>inter</w:t>
      </w:r>
      <w:r w:rsidR="00411DB8" w:rsidRPr="00E344BE">
        <w:rPr>
          <w:rFonts w:ascii="Arial" w:hAnsi="Arial" w:cs="Arial"/>
        </w:rPr>
        <w:t xml:space="preserve">-topic distance map for </w:t>
      </w:r>
      <w:r w:rsidR="009256FB" w:rsidRPr="00E344BE">
        <w:rPr>
          <w:rFonts w:ascii="Arial" w:hAnsi="Arial" w:cs="Arial"/>
        </w:rPr>
        <w:t xml:space="preserve">the six topics, as below figure </w:t>
      </w:r>
      <w:r w:rsidR="0069721D" w:rsidRPr="00E344BE">
        <w:rPr>
          <w:rFonts w:ascii="Arial" w:hAnsi="Arial" w:cs="Arial"/>
        </w:rPr>
        <w:t>displays</w:t>
      </w:r>
      <w:r w:rsidR="003B7195" w:rsidRPr="00E344BE">
        <w:rPr>
          <w:rFonts w:ascii="Arial" w:hAnsi="Arial" w:cs="Arial"/>
        </w:rPr>
        <w:t xml:space="preserve">, it’s obvious that the six </w:t>
      </w:r>
      <w:r w:rsidR="001F062D" w:rsidRPr="00E344BE">
        <w:rPr>
          <w:rFonts w:ascii="Arial" w:hAnsi="Arial" w:cs="Arial"/>
        </w:rPr>
        <w:t>topics</w:t>
      </w:r>
      <w:r w:rsidR="00720AE7" w:rsidRPr="00E344BE">
        <w:rPr>
          <w:rFonts w:ascii="Arial" w:hAnsi="Arial" w:cs="Arial"/>
        </w:rPr>
        <w:t xml:space="preserve"> </w:t>
      </w:r>
      <w:r w:rsidR="00F71240" w:rsidRPr="00E344BE">
        <w:rPr>
          <w:rFonts w:ascii="Arial" w:hAnsi="Arial" w:cs="Arial"/>
        </w:rPr>
        <w:t xml:space="preserve">have no overlapping between </w:t>
      </w:r>
      <w:r w:rsidR="00A833F7" w:rsidRPr="00E344BE">
        <w:rPr>
          <w:rFonts w:ascii="Arial" w:hAnsi="Arial" w:cs="Arial"/>
        </w:rPr>
        <w:t xml:space="preserve">each other and </w:t>
      </w:r>
      <w:r w:rsidR="00F64696" w:rsidRPr="00E344BE">
        <w:rPr>
          <w:rFonts w:ascii="Arial" w:hAnsi="Arial" w:cs="Arial"/>
        </w:rPr>
        <w:t>distribute</w:t>
      </w:r>
      <w:r w:rsidR="00C631B3" w:rsidRPr="00E344BE">
        <w:rPr>
          <w:rFonts w:ascii="Arial" w:hAnsi="Arial" w:cs="Arial"/>
        </w:rPr>
        <w:t xml:space="preserve"> </w:t>
      </w:r>
      <w:r w:rsidR="00F64696" w:rsidRPr="00E344BE">
        <w:rPr>
          <w:rFonts w:ascii="Arial" w:hAnsi="Arial" w:cs="Arial"/>
        </w:rPr>
        <w:t>evenly</w:t>
      </w:r>
      <w:r w:rsidR="008E3D64" w:rsidRPr="00E344BE">
        <w:rPr>
          <w:rFonts w:ascii="Arial" w:hAnsi="Arial" w:cs="Arial"/>
        </w:rPr>
        <w:t>, which</w:t>
      </w:r>
      <w:r w:rsidR="001F062D" w:rsidRPr="00E344BE">
        <w:rPr>
          <w:rFonts w:ascii="Arial" w:hAnsi="Arial" w:cs="Arial"/>
        </w:rPr>
        <w:t xml:space="preserve"> </w:t>
      </w:r>
      <w:r w:rsidR="007409BA" w:rsidRPr="00E344BE">
        <w:rPr>
          <w:rFonts w:ascii="Arial" w:hAnsi="Arial" w:cs="Arial"/>
        </w:rPr>
        <w:t>support</w:t>
      </w:r>
      <w:r w:rsidR="00C36434" w:rsidRPr="00E344BE">
        <w:rPr>
          <w:rFonts w:ascii="Arial" w:hAnsi="Arial" w:cs="Arial"/>
        </w:rPr>
        <w:t xml:space="preserve"> the effectiveness and reasonability of </w:t>
      </w:r>
      <w:r w:rsidR="007338CC" w:rsidRPr="00E344BE">
        <w:rPr>
          <w:rFonts w:ascii="Arial" w:hAnsi="Arial" w:cs="Arial"/>
        </w:rPr>
        <w:t xml:space="preserve">the partition </w:t>
      </w:r>
      <w:r w:rsidR="004B43AE" w:rsidRPr="00E344BE">
        <w:rPr>
          <w:rFonts w:ascii="Arial" w:hAnsi="Arial" w:cs="Arial"/>
        </w:rPr>
        <w:t>of our topics.</w:t>
      </w:r>
    </w:p>
    <w:p w14:paraId="74943828" w14:textId="77777777" w:rsidR="0069721D" w:rsidRPr="00E344BE" w:rsidRDefault="0069721D" w:rsidP="00E0094A">
      <w:pPr>
        <w:pStyle w:val="ListParagraph"/>
        <w:ind w:left="0"/>
        <w:jc w:val="both"/>
        <w:rPr>
          <w:rFonts w:ascii="Arial" w:hAnsi="Arial" w:cs="Arial"/>
        </w:rPr>
      </w:pPr>
    </w:p>
    <w:p w14:paraId="7E61B426" w14:textId="5DA76349" w:rsidR="00E95E00" w:rsidRPr="00E344BE" w:rsidRDefault="00F5752D" w:rsidP="00E95E00">
      <w:pPr>
        <w:pStyle w:val="ListParagraph"/>
        <w:ind w:left="0"/>
        <w:jc w:val="center"/>
        <w:rPr>
          <w:rFonts w:ascii="Arial" w:hAnsi="Arial" w:cs="Arial"/>
        </w:rPr>
      </w:pPr>
      <w:r w:rsidRPr="00E344BE">
        <w:rPr>
          <w:rFonts w:ascii="Arial" w:hAnsi="Arial" w:cs="Arial"/>
          <w:noProof/>
        </w:rPr>
        <w:drawing>
          <wp:inline distT="0" distB="0" distL="0" distR="0" wp14:anchorId="67FD03F0" wp14:editId="1407AF2F">
            <wp:extent cx="2613121" cy="3032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744"/>
                    <a:stretch/>
                  </pic:blipFill>
                  <pic:spPr bwMode="auto">
                    <a:xfrm>
                      <a:off x="0" y="0"/>
                      <a:ext cx="2620889" cy="3041776"/>
                    </a:xfrm>
                    <a:prstGeom prst="rect">
                      <a:avLst/>
                    </a:prstGeom>
                    <a:ln>
                      <a:noFill/>
                    </a:ln>
                    <a:extLst>
                      <a:ext uri="{53640926-AAD7-44D8-BBD7-CCE9431645EC}">
                        <a14:shadowObscured xmlns:a14="http://schemas.microsoft.com/office/drawing/2010/main"/>
                      </a:ext>
                    </a:extLst>
                  </pic:spPr>
                </pic:pic>
              </a:graphicData>
            </a:graphic>
          </wp:inline>
        </w:drawing>
      </w:r>
    </w:p>
    <w:p w14:paraId="1E18F8A9" w14:textId="3D3869EC" w:rsidR="00806D4A" w:rsidRPr="00E344BE" w:rsidRDefault="00DD40A0" w:rsidP="003B7195">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10</w:t>
      </w:r>
      <w:r w:rsidRPr="00E344BE">
        <w:rPr>
          <w:rFonts w:ascii="Arial" w:hAnsi="Arial" w:cs="Arial"/>
          <w:i/>
          <w:iCs/>
          <w:u w:val="single"/>
        </w:rPr>
        <w:fldChar w:fldCharType="end"/>
      </w:r>
      <w:r w:rsidR="00806D4A" w:rsidRPr="00E344BE">
        <w:rPr>
          <w:rFonts w:ascii="Arial" w:hAnsi="Arial" w:cs="Arial"/>
          <w:i/>
          <w:iCs/>
          <w:u w:val="single"/>
        </w:rPr>
        <w:t xml:space="preserve"> Inter-topic Distance Map (via Multidimensional Scaling)</w:t>
      </w:r>
    </w:p>
    <w:p w14:paraId="01B75736" w14:textId="77777777" w:rsidR="00E0094A" w:rsidRPr="00E344BE" w:rsidRDefault="00E0094A" w:rsidP="00E0094A">
      <w:pPr>
        <w:pStyle w:val="ListParagraph"/>
        <w:ind w:left="0"/>
        <w:jc w:val="both"/>
        <w:rPr>
          <w:rFonts w:ascii="Arial" w:hAnsi="Arial" w:cs="Arial"/>
        </w:rPr>
      </w:pPr>
    </w:p>
    <w:p w14:paraId="71995EBF" w14:textId="48C94474" w:rsidR="00E0094A" w:rsidRPr="00E344BE" w:rsidRDefault="00E0094A" w:rsidP="00E0094A">
      <w:pPr>
        <w:pStyle w:val="Heading2"/>
        <w:tabs>
          <w:tab w:val="left" w:pos="546"/>
        </w:tabs>
        <w:rPr>
          <w:rFonts w:ascii="Arial" w:hAnsi="Arial" w:cs="Arial"/>
          <w:color w:val="auto"/>
          <w:sz w:val="24"/>
          <w:szCs w:val="24"/>
        </w:rPr>
      </w:pPr>
      <w:r w:rsidRPr="00E344BE">
        <w:rPr>
          <w:rFonts w:ascii="Arial" w:hAnsi="Arial" w:cs="Arial"/>
          <w:color w:val="auto"/>
          <w:sz w:val="24"/>
          <w:szCs w:val="24"/>
        </w:rPr>
        <w:t>5.4</w:t>
      </w:r>
      <w:r w:rsidRPr="00E344BE">
        <w:rPr>
          <w:rFonts w:ascii="Arial" w:hAnsi="Arial" w:cs="Arial"/>
        </w:rPr>
        <w:tab/>
      </w:r>
      <w:r w:rsidRPr="00E344BE">
        <w:rPr>
          <w:rFonts w:ascii="Arial" w:hAnsi="Arial" w:cs="Arial"/>
          <w:color w:val="auto"/>
          <w:sz w:val="24"/>
          <w:szCs w:val="24"/>
        </w:rPr>
        <w:t>Information extraction</w:t>
      </w:r>
    </w:p>
    <w:p w14:paraId="54CDA56E" w14:textId="7EF8A3FE" w:rsidR="00E0094A" w:rsidRPr="00E344BE" w:rsidRDefault="00F040E0" w:rsidP="009F76FA">
      <w:pPr>
        <w:pStyle w:val="ListParagraph"/>
        <w:ind w:left="0"/>
        <w:jc w:val="both"/>
        <w:rPr>
          <w:rFonts w:ascii="Arial" w:hAnsi="Arial" w:cs="Arial"/>
        </w:rPr>
      </w:pPr>
      <w:r w:rsidRPr="00E344BE">
        <w:rPr>
          <w:rFonts w:ascii="Arial" w:hAnsi="Arial" w:cs="Arial"/>
        </w:rPr>
        <w:t>Because of the u</w:t>
      </w:r>
      <w:r w:rsidR="004F27D0" w:rsidRPr="00E344BE">
        <w:rPr>
          <w:rFonts w:ascii="Arial" w:hAnsi="Arial" w:cs="Arial"/>
        </w:rPr>
        <w:t xml:space="preserve">nique structure </w:t>
      </w:r>
      <w:r w:rsidR="004D7736" w:rsidRPr="00E344BE">
        <w:rPr>
          <w:rFonts w:ascii="Arial" w:hAnsi="Arial" w:cs="Arial"/>
        </w:rPr>
        <w:t xml:space="preserve">of our raw data, the information we want to extract </w:t>
      </w:r>
      <w:r w:rsidR="005F54D4" w:rsidRPr="00E344BE">
        <w:rPr>
          <w:rFonts w:ascii="Arial" w:hAnsi="Arial" w:cs="Arial"/>
        </w:rPr>
        <w:t xml:space="preserve">like </w:t>
      </w:r>
      <w:r w:rsidR="009663B6" w:rsidRPr="00E344BE">
        <w:rPr>
          <w:rFonts w:ascii="Arial" w:hAnsi="Arial" w:cs="Arial"/>
        </w:rPr>
        <w:t xml:space="preserve">refinery name, </w:t>
      </w:r>
      <w:r w:rsidR="0038713F" w:rsidRPr="00E344BE">
        <w:rPr>
          <w:rFonts w:ascii="Arial" w:hAnsi="Arial" w:cs="Arial"/>
        </w:rPr>
        <w:t>capacity</w:t>
      </w:r>
      <w:r w:rsidR="001C1FA5" w:rsidRPr="00E344BE">
        <w:rPr>
          <w:rFonts w:ascii="Arial" w:hAnsi="Arial" w:cs="Arial"/>
        </w:rPr>
        <w:t xml:space="preserve">, </w:t>
      </w:r>
      <w:r w:rsidR="0006005E" w:rsidRPr="00E344BE">
        <w:rPr>
          <w:rFonts w:ascii="Arial" w:hAnsi="Arial" w:cs="Arial"/>
        </w:rPr>
        <w:t>unit</w:t>
      </w:r>
      <w:r w:rsidR="00A00571" w:rsidRPr="00E344BE">
        <w:rPr>
          <w:rFonts w:ascii="Arial" w:hAnsi="Arial" w:cs="Arial"/>
        </w:rPr>
        <w:t xml:space="preserve">, duration </w:t>
      </w:r>
      <w:r w:rsidR="00726F60" w:rsidRPr="00E344BE">
        <w:rPr>
          <w:rFonts w:ascii="Arial" w:hAnsi="Arial" w:cs="Arial"/>
        </w:rPr>
        <w:t>etc.</w:t>
      </w:r>
      <w:r w:rsidR="004E14F2" w:rsidRPr="00E344BE">
        <w:rPr>
          <w:rFonts w:ascii="Arial" w:hAnsi="Arial" w:cs="Arial"/>
        </w:rPr>
        <w:t xml:space="preserve"> </w:t>
      </w:r>
      <w:r w:rsidR="00845D73" w:rsidRPr="00E344BE">
        <w:rPr>
          <w:rFonts w:ascii="Arial" w:hAnsi="Arial" w:cs="Arial"/>
        </w:rPr>
        <w:t xml:space="preserve">are already </w:t>
      </w:r>
      <w:r w:rsidR="00C7798A" w:rsidRPr="00E344BE">
        <w:rPr>
          <w:rFonts w:ascii="Arial" w:hAnsi="Arial" w:cs="Arial"/>
        </w:rPr>
        <w:t xml:space="preserve">obvious in </w:t>
      </w:r>
      <w:r w:rsidR="002C3440" w:rsidRPr="00E344BE">
        <w:rPr>
          <w:rFonts w:ascii="Arial" w:hAnsi="Arial" w:cs="Arial"/>
        </w:rPr>
        <w:t>the news.</w:t>
      </w:r>
      <w:r w:rsidR="009A49F5" w:rsidRPr="00E344BE">
        <w:rPr>
          <w:rFonts w:ascii="Arial" w:hAnsi="Arial" w:cs="Arial"/>
        </w:rPr>
        <w:t xml:space="preserve"> </w:t>
      </w:r>
      <w:r w:rsidR="004B4053" w:rsidRPr="00E344BE">
        <w:rPr>
          <w:rFonts w:ascii="Arial" w:hAnsi="Arial" w:cs="Arial"/>
        </w:rPr>
        <w:t>A</w:t>
      </w:r>
      <w:r w:rsidR="00103E91" w:rsidRPr="00E344BE">
        <w:rPr>
          <w:rFonts w:ascii="Arial" w:hAnsi="Arial" w:cs="Arial"/>
        </w:rPr>
        <w:t>n</w:t>
      </w:r>
      <w:r w:rsidR="004B4053" w:rsidRPr="00E344BE">
        <w:rPr>
          <w:rFonts w:ascii="Arial" w:hAnsi="Arial" w:cs="Arial"/>
        </w:rPr>
        <w:t xml:space="preserve">other information we want to extract is reason cannot be extracted directly. The reason can appear in title </w:t>
      </w:r>
      <w:r w:rsidR="006845F8" w:rsidRPr="00E344BE">
        <w:rPr>
          <w:rFonts w:ascii="Arial" w:hAnsi="Arial" w:cs="Arial"/>
        </w:rPr>
        <w:t>or</w:t>
      </w:r>
      <w:r w:rsidR="00D923DE" w:rsidRPr="00E344BE">
        <w:rPr>
          <w:rFonts w:ascii="Arial" w:hAnsi="Arial" w:cs="Arial"/>
        </w:rPr>
        <w:t xml:space="preserve"> </w:t>
      </w:r>
      <w:r w:rsidR="006F6461" w:rsidRPr="00E344BE">
        <w:rPr>
          <w:rFonts w:ascii="Arial" w:hAnsi="Arial" w:cs="Arial"/>
        </w:rPr>
        <w:t xml:space="preserve">notes. </w:t>
      </w:r>
      <w:r w:rsidR="009A49F5" w:rsidRPr="00E344BE">
        <w:rPr>
          <w:rFonts w:ascii="Arial" w:hAnsi="Arial" w:cs="Arial"/>
        </w:rPr>
        <w:t>Refer below to see detail.</w:t>
      </w:r>
    </w:p>
    <w:p w14:paraId="18734FA6" w14:textId="2C6C4D98" w:rsidR="009A49F5" w:rsidRPr="00E344BE" w:rsidRDefault="1A1A6A16" w:rsidP="688EF10A">
      <w:pPr>
        <w:pStyle w:val="ListParagraph"/>
        <w:ind w:left="0"/>
        <w:jc w:val="both"/>
        <w:rPr>
          <w:rFonts w:ascii="Arial" w:hAnsi="Arial" w:cs="Arial"/>
          <w:noProof/>
        </w:rPr>
      </w:pPr>
      <w:r w:rsidRPr="00E344BE">
        <w:rPr>
          <w:rFonts w:ascii="Arial" w:hAnsi="Arial" w:cs="Arial"/>
          <w:noProof/>
        </w:rPr>
        <w:drawing>
          <wp:inline distT="0" distB="0" distL="0" distR="0" wp14:anchorId="3CB9C0D3" wp14:editId="26759FED">
            <wp:extent cx="5819776" cy="1733808"/>
            <wp:effectExtent l="0" t="0" r="0" b="0"/>
            <wp:docPr id="705761285" name="Picture 705761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576128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19776" cy="1733808"/>
                    </a:xfrm>
                    <a:prstGeom prst="rect">
                      <a:avLst/>
                    </a:prstGeom>
                  </pic:spPr>
                </pic:pic>
              </a:graphicData>
            </a:graphic>
          </wp:inline>
        </w:drawing>
      </w:r>
      <w:r w:rsidR="000941F6" w:rsidRPr="00E344BE">
        <w:rPr>
          <w:rFonts w:ascii="Arial" w:hAnsi="Arial" w:cs="Arial"/>
          <w:noProof/>
        </w:rPr>
        <mc:AlternateContent>
          <mc:Choice Requires="wps">
            <w:drawing>
              <wp:anchor distT="0" distB="0" distL="114300" distR="114300" simplePos="0" relativeHeight="251658254" behindDoc="0" locked="0" layoutInCell="1" allowOverlap="1" wp14:anchorId="0B89CAE1" wp14:editId="1E8A37D1">
                <wp:simplePos x="0" y="0"/>
                <wp:positionH relativeFrom="column">
                  <wp:posOffset>3779169</wp:posOffset>
                </wp:positionH>
                <wp:positionV relativeFrom="paragraph">
                  <wp:posOffset>659607</wp:posOffset>
                </wp:positionV>
                <wp:extent cx="1072966" cy="84569"/>
                <wp:effectExtent l="0" t="0" r="70485" b="86995"/>
                <wp:wrapNone/>
                <wp:docPr id="47" name="Connector: Elbow 47"/>
                <wp:cNvGraphicFramePr/>
                <a:graphic xmlns:a="http://schemas.openxmlformats.org/drawingml/2006/main">
                  <a:graphicData uri="http://schemas.microsoft.com/office/word/2010/wordprocessingShape">
                    <wps:wsp>
                      <wps:cNvCnPr/>
                      <wps:spPr>
                        <a:xfrm>
                          <a:off x="0" y="0"/>
                          <a:ext cx="1072966" cy="84569"/>
                        </a:xfrm>
                        <a:prstGeom prst="bentConnector3">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arto="http://schemas.microsoft.com/office/word/2006/arto">
            <w:pict>
              <v:shape w14:anchorId="74FC9A74" id="Connector: Elbow 47" o:spid="_x0000_s1026" type="#_x0000_t34" style="position:absolute;left:0;text-align:left;margin-left:297.55pt;margin-top:51.95pt;width:84.5pt;height:6.6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" strokecolor="red">
                <v:stroke endarrow="block"/>
              </v:shape>
            </w:pict>
          </mc:Fallback>
        </mc:AlternateContent>
      </w:r>
      <w:r w:rsidR="000941F6" w:rsidRPr="00E344BE">
        <w:rPr>
          <w:rFonts w:ascii="Arial" w:hAnsi="Arial" w:cs="Arial"/>
          <w:noProof/>
        </w:rPr>
        <mc:AlternateContent>
          <mc:Choice Requires="wps">
            <w:drawing>
              <wp:anchor distT="0" distB="0" distL="114300" distR="114300" simplePos="0" relativeHeight="251658253" behindDoc="0" locked="0" layoutInCell="1" allowOverlap="1" wp14:anchorId="411A6696" wp14:editId="0CFD93E3">
                <wp:simplePos x="0" y="0"/>
                <wp:positionH relativeFrom="column">
                  <wp:posOffset>992765</wp:posOffset>
                </wp:positionH>
                <wp:positionV relativeFrom="paragraph">
                  <wp:posOffset>357711</wp:posOffset>
                </wp:positionV>
                <wp:extent cx="422844" cy="110997"/>
                <wp:effectExtent l="0" t="0" r="0" b="3810"/>
                <wp:wrapNone/>
                <wp:docPr id="43" name="Rectangle 43"/>
                <wp:cNvGraphicFramePr/>
                <a:graphic xmlns:a="http://schemas.openxmlformats.org/drawingml/2006/main">
                  <a:graphicData uri="http://schemas.microsoft.com/office/word/2010/wordprocessingShape">
                    <wps:wsp>
                      <wps:cNvSpPr/>
                      <wps:spPr>
                        <a:xfrm>
                          <a:off x="0" y="0"/>
                          <a:ext cx="422844" cy="110997"/>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arto="http://schemas.microsoft.com/office/word/2006/arto">
            <w:pict>
              <v:rect w14:anchorId="168C2C1A" id="Rectangle 43" o:spid="_x0000_s1026" style="position:absolute;left:0;text-align:left;margin-left:78.15pt;margin-top:28.15pt;width:33.3pt;height:8.75pt;z-index:25165825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" fillcolor="#bfbfbf [2412]" stroked="f" strokeweight="2pt"/>
            </w:pict>
          </mc:Fallback>
        </mc:AlternateContent>
      </w:r>
      <w:r w:rsidR="008175DA" w:rsidRPr="00E344BE">
        <w:rPr>
          <w:rFonts w:ascii="Arial" w:hAnsi="Arial" w:cs="Arial"/>
          <w:noProof/>
        </w:rPr>
        <w:t xml:space="preserve"> </w:t>
      </w:r>
    </w:p>
    <w:p w14:paraId="1829DAEB" w14:textId="6B24D7FB" w:rsidR="00DD40A0" w:rsidRPr="00E344BE" w:rsidRDefault="00DD40A0" w:rsidP="00DD40A0">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11</w:t>
      </w:r>
      <w:r w:rsidRPr="00E344BE">
        <w:rPr>
          <w:rFonts w:ascii="Arial" w:hAnsi="Arial" w:cs="Arial"/>
          <w:i/>
          <w:iCs/>
          <w:u w:val="single"/>
        </w:rPr>
        <w:fldChar w:fldCharType="end"/>
      </w:r>
      <w:r w:rsidRPr="00E344BE">
        <w:rPr>
          <w:rFonts w:ascii="Arial" w:hAnsi="Arial" w:cs="Arial"/>
          <w:i/>
          <w:iCs/>
          <w:u w:val="single"/>
        </w:rPr>
        <w:t xml:space="preserve"> </w:t>
      </w:r>
      <w:r w:rsidR="002548B4" w:rsidRPr="00E344BE">
        <w:rPr>
          <w:rFonts w:ascii="Arial" w:hAnsi="Arial" w:cs="Arial"/>
          <w:i/>
          <w:iCs/>
          <w:u w:val="single"/>
        </w:rPr>
        <w:t xml:space="preserve">Example of </w:t>
      </w:r>
      <w:r w:rsidR="007D67AB" w:rsidRPr="00E344BE">
        <w:rPr>
          <w:rFonts w:ascii="Arial" w:hAnsi="Arial" w:cs="Arial"/>
          <w:i/>
          <w:iCs/>
          <w:u w:val="single"/>
        </w:rPr>
        <w:t>information extraction entities</w:t>
      </w:r>
      <w:r w:rsidR="007D67AB" w:rsidRPr="00E344BE">
        <w:rPr>
          <w:rStyle w:val="FootnoteReference"/>
          <w:rFonts w:ascii="Arial" w:hAnsi="Arial" w:cs="Arial"/>
          <w:i/>
          <w:iCs/>
          <w:u w:val="single"/>
        </w:rPr>
        <w:footnoteReference w:id="2"/>
      </w:r>
    </w:p>
    <w:p w14:paraId="5D41D28E" w14:textId="77777777" w:rsidR="00DD40A0" w:rsidRPr="00E344BE" w:rsidRDefault="00DD40A0" w:rsidP="688EF10A">
      <w:pPr>
        <w:pStyle w:val="ListParagraph"/>
        <w:ind w:left="0"/>
        <w:jc w:val="both"/>
        <w:rPr>
          <w:rFonts w:ascii="Arial" w:hAnsi="Arial" w:cs="Arial"/>
        </w:rPr>
      </w:pPr>
    </w:p>
    <w:p w14:paraId="7CAE90A4" w14:textId="7665A9C9" w:rsidR="00340F25" w:rsidRPr="00E344BE" w:rsidRDefault="009C2ECE" w:rsidP="009F76FA">
      <w:pPr>
        <w:pStyle w:val="ListParagraph"/>
        <w:ind w:left="0"/>
        <w:jc w:val="both"/>
        <w:rPr>
          <w:rFonts w:ascii="Arial" w:hAnsi="Arial" w:cs="Arial"/>
        </w:rPr>
      </w:pPr>
      <w:r w:rsidRPr="00E344BE">
        <w:rPr>
          <w:rFonts w:ascii="Arial" w:hAnsi="Arial" w:cs="Arial"/>
        </w:rPr>
        <w:t xml:space="preserve">For </w:t>
      </w:r>
      <w:r w:rsidR="00AC273E" w:rsidRPr="00E344BE">
        <w:rPr>
          <w:rFonts w:ascii="Arial" w:hAnsi="Arial" w:cs="Arial"/>
        </w:rPr>
        <w:t xml:space="preserve">the information </w:t>
      </w:r>
      <w:r w:rsidR="00BF494E" w:rsidRPr="00E344BE">
        <w:rPr>
          <w:rFonts w:ascii="Arial" w:hAnsi="Arial" w:cs="Arial"/>
        </w:rPr>
        <w:t xml:space="preserve">already obvious in the </w:t>
      </w:r>
      <w:r w:rsidR="00233930" w:rsidRPr="00E344BE">
        <w:rPr>
          <w:rFonts w:ascii="Arial" w:hAnsi="Arial" w:cs="Arial"/>
        </w:rPr>
        <w:t xml:space="preserve">news, we </w:t>
      </w:r>
      <w:r w:rsidR="00B814AD" w:rsidRPr="00E344BE">
        <w:rPr>
          <w:rFonts w:ascii="Arial" w:hAnsi="Arial" w:cs="Arial"/>
        </w:rPr>
        <w:t xml:space="preserve">did some tricks in the </w:t>
      </w:r>
      <w:r w:rsidR="003F11AB" w:rsidRPr="00E344BE">
        <w:rPr>
          <w:rFonts w:ascii="Arial" w:hAnsi="Arial" w:cs="Arial"/>
        </w:rPr>
        <w:t>data pre-processing part.</w:t>
      </w:r>
      <w:r w:rsidR="00831F2E" w:rsidRPr="00E344BE">
        <w:rPr>
          <w:rFonts w:ascii="Arial" w:hAnsi="Arial" w:cs="Arial"/>
        </w:rPr>
        <w:t xml:space="preserve"> Fir</w:t>
      </w:r>
      <w:r w:rsidR="00F722A0" w:rsidRPr="00E344BE">
        <w:rPr>
          <w:rFonts w:ascii="Arial" w:hAnsi="Arial" w:cs="Arial"/>
        </w:rPr>
        <w:t xml:space="preserve">st, we </w:t>
      </w:r>
      <w:r w:rsidR="00F07F1C" w:rsidRPr="00E344BE">
        <w:rPr>
          <w:rFonts w:ascii="Arial" w:hAnsi="Arial" w:cs="Arial"/>
        </w:rPr>
        <w:t xml:space="preserve">defined the item list to capture those </w:t>
      </w:r>
      <w:r w:rsidR="001D29D5" w:rsidRPr="00E344BE">
        <w:rPr>
          <w:rFonts w:ascii="Arial" w:hAnsi="Arial" w:cs="Arial"/>
        </w:rPr>
        <w:t>key words, then we add a ‘</w:t>
      </w:r>
      <w:r w:rsidR="007D4B95" w:rsidRPr="00E344BE">
        <w:rPr>
          <w:rFonts w:ascii="Arial" w:hAnsi="Arial" w:cs="Arial"/>
        </w:rPr>
        <w:t xml:space="preserve"> </w:t>
      </w:r>
      <w:r w:rsidR="001D29D5" w:rsidRPr="00E344BE">
        <w:rPr>
          <w:rFonts w:ascii="Arial" w:hAnsi="Arial" w:cs="Arial"/>
        </w:rPr>
        <w:t>.</w:t>
      </w:r>
      <w:r w:rsidR="007D4B95" w:rsidRPr="00E344BE">
        <w:rPr>
          <w:rFonts w:ascii="Arial" w:hAnsi="Arial" w:cs="Arial"/>
        </w:rPr>
        <w:t xml:space="preserve"> </w:t>
      </w:r>
      <w:r w:rsidR="001D29D5" w:rsidRPr="00E344BE">
        <w:rPr>
          <w:rFonts w:ascii="Arial" w:hAnsi="Arial" w:cs="Arial"/>
        </w:rPr>
        <w:t xml:space="preserve">’ </w:t>
      </w:r>
      <w:r w:rsidR="00451DD5" w:rsidRPr="00E344BE">
        <w:rPr>
          <w:rFonts w:ascii="Arial" w:hAnsi="Arial" w:cs="Arial"/>
        </w:rPr>
        <w:t xml:space="preserve">at the end of </w:t>
      </w:r>
      <w:r w:rsidR="009C0AD7" w:rsidRPr="00E344BE">
        <w:rPr>
          <w:rFonts w:ascii="Arial" w:hAnsi="Arial" w:cs="Arial"/>
        </w:rPr>
        <w:t xml:space="preserve">each key word row. For </w:t>
      </w:r>
      <w:r w:rsidR="005F7D64" w:rsidRPr="00E344BE">
        <w:rPr>
          <w:rFonts w:ascii="Arial" w:hAnsi="Arial" w:cs="Arial"/>
        </w:rPr>
        <w:t xml:space="preserve">example, </w:t>
      </w:r>
      <w:r w:rsidR="002637DE" w:rsidRPr="00E344BE">
        <w:rPr>
          <w:rFonts w:ascii="Arial" w:hAnsi="Arial" w:cs="Arial"/>
        </w:rPr>
        <w:t>“</w:t>
      </w:r>
      <w:r w:rsidR="008C624A" w:rsidRPr="00E344BE">
        <w:rPr>
          <w:rFonts w:ascii="Arial" w:hAnsi="Arial" w:cs="Arial"/>
        </w:rPr>
        <w:t>Refinery: Milazzo, Sicily, Italy” will bec</w:t>
      </w:r>
      <w:r w:rsidR="00E625F5" w:rsidRPr="00E344BE">
        <w:rPr>
          <w:rFonts w:ascii="Arial" w:hAnsi="Arial" w:cs="Arial"/>
        </w:rPr>
        <w:t>ome “Refinery: Milazzo, Sicily, Italy</w:t>
      </w:r>
      <w:r w:rsidR="007D4B95" w:rsidRPr="00E344BE">
        <w:rPr>
          <w:rFonts w:ascii="Arial" w:hAnsi="Arial" w:cs="Arial"/>
        </w:rPr>
        <w:t xml:space="preserve"> </w:t>
      </w:r>
      <w:r w:rsidR="00E625F5" w:rsidRPr="00E344BE">
        <w:rPr>
          <w:rFonts w:ascii="Arial" w:hAnsi="Arial" w:cs="Arial"/>
        </w:rPr>
        <w:t xml:space="preserve">. </w:t>
      </w:r>
      <w:r w:rsidR="00B645B3" w:rsidRPr="00E344BE">
        <w:rPr>
          <w:rFonts w:ascii="Arial" w:hAnsi="Arial" w:cs="Arial"/>
        </w:rPr>
        <w:t>”</w:t>
      </w:r>
      <w:r w:rsidR="003C50E8" w:rsidRPr="00E344BE">
        <w:rPr>
          <w:rFonts w:ascii="Arial" w:hAnsi="Arial" w:cs="Arial"/>
        </w:rPr>
        <w:t xml:space="preserve">. The </w:t>
      </w:r>
      <w:r w:rsidR="00BA4C2C" w:rsidRPr="00E344BE">
        <w:rPr>
          <w:rFonts w:ascii="Arial" w:hAnsi="Arial" w:cs="Arial"/>
        </w:rPr>
        <w:t xml:space="preserve">reason behind is that when we use nltk to tokenize the </w:t>
      </w:r>
      <w:r w:rsidR="00537B1D" w:rsidRPr="00E344BE">
        <w:rPr>
          <w:rFonts w:ascii="Arial" w:hAnsi="Arial" w:cs="Arial"/>
        </w:rPr>
        <w:t xml:space="preserve">contend, we want </w:t>
      </w:r>
      <w:r w:rsidR="00427522" w:rsidRPr="00E344BE">
        <w:rPr>
          <w:rFonts w:ascii="Arial" w:hAnsi="Arial" w:cs="Arial"/>
        </w:rPr>
        <w:t xml:space="preserve">each of them become a sentence. </w:t>
      </w:r>
    </w:p>
    <w:p w14:paraId="2D2560BD" w14:textId="3074F899" w:rsidR="00831F2E" w:rsidRPr="00E344BE" w:rsidRDefault="46DE42A7" w:rsidP="009F76FA">
      <w:pPr>
        <w:pStyle w:val="ListParagraph"/>
        <w:ind w:left="0"/>
        <w:jc w:val="both"/>
        <w:rPr>
          <w:rFonts w:ascii="Arial" w:hAnsi="Arial" w:cs="Arial"/>
        </w:rPr>
      </w:pPr>
      <w:r w:rsidRPr="00E344BE">
        <w:rPr>
          <w:rFonts w:ascii="Arial" w:hAnsi="Arial" w:cs="Arial"/>
          <w:noProof/>
        </w:rPr>
        <w:drawing>
          <wp:inline distT="0" distB="0" distL="0" distR="0" wp14:anchorId="13F8151A" wp14:editId="1941DE0B">
            <wp:extent cx="5613721" cy="2771775"/>
            <wp:effectExtent l="0" t="0" r="0" b="0"/>
            <wp:docPr id="722216971" name="Picture 722216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2216971"/>
                    <pic:cNvPicPr/>
                  </pic:nvPicPr>
                  <pic:blipFill>
                    <a:blip r:embed="rId29">
                      <a:extLst>
                        <a:ext uri="{28A0092B-C50C-407E-A947-70E740481C1C}">
                          <a14:useLocalDpi xmlns:a14="http://schemas.microsoft.com/office/drawing/2010/main" val="0"/>
                        </a:ext>
                      </a:extLst>
                    </a:blip>
                    <a:stretch>
                      <a:fillRect/>
                    </a:stretch>
                  </pic:blipFill>
                  <pic:spPr>
                    <a:xfrm>
                      <a:off x="0" y="0"/>
                      <a:ext cx="5613721" cy="2771775"/>
                    </a:xfrm>
                    <a:prstGeom prst="rect">
                      <a:avLst/>
                    </a:prstGeom>
                  </pic:spPr>
                </pic:pic>
              </a:graphicData>
            </a:graphic>
          </wp:inline>
        </w:drawing>
      </w:r>
    </w:p>
    <w:p w14:paraId="23160588" w14:textId="22F3F91C" w:rsidR="00FD6718" w:rsidRPr="00E344BE" w:rsidRDefault="007D67AB" w:rsidP="007D67AB">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12</w:t>
      </w:r>
      <w:r w:rsidRPr="00E344BE">
        <w:rPr>
          <w:rFonts w:ascii="Arial" w:hAnsi="Arial" w:cs="Arial"/>
          <w:i/>
          <w:iCs/>
          <w:u w:val="single"/>
        </w:rPr>
        <w:fldChar w:fldCharType="end"/>
      </w:r>
      <w:r w:rsidRPr="00E344BE">
        <w:rPr>
          <w:rFonts w:ascii="Arial" w:hAnsi="Arial" w:cs="Arial"/>
          <w:i/>
          <w:iCs/>
          <w:u w:val="single"/>
        </w:rPr>
        <w:t xml:space="preserve"> </w:t>
      </w:r>
      <w:r w:rsidR="00A75C8C" w:rsidRPr="00E344BE">
        <w:rPr>
          <w:rFonts w:ascii="Arial" w:hAnsi="Arial" w:cs="Arial"/>
          <w:i/>
          <w:iCs/>
          <w:u w:val="single"/>
        </w:rPr>
        <w:t>Tricks for the purpose of</w:t>
      </w:r>
      <w:r w:rsidR="00F83970" w:rsidRPr="00E344BE">
        <w:rPr>
          <w:rFonts w:ascii="Arial" w:hAnsi="Arial" w:cs="Arial"/>
          <w:i/>
          <w:iCs/>
          <w:u w:val="single"/>
        </w:rPr>
        <w:t xml:space="preserve"> tokenization</w:t>
      </w:r>
    </w:p>
    <w:p w14:paraId="54573555" w14:textId="77777777" w:rsidR="007D67AB" w:rsidRPr="00E344BE" w:rsidRDefault="007D67AB" w:rsidP="00AC1B79">
      <w:pPr>
        <w:pStyle w:val="ListParagraph"/>
        <w:ind w:left="0"/>
        <w:jc w:val="both"/>
        <w:rPr>
          <w:rFonts w:ascii="Arial" w:hAnsi="Arial" w:cs="Arial"/>
        </w:rPr>
      </w:pPr>
    </w:p>
    <w:p w14:paraId="6C752845" w14:textId="7665A9C9" w:rsidR="00AC1B79" w:rsidRPr="00E344BE" w:rsidRDefault="00616EE0" w:rsidP="00AC1B79">
      <w:pPr>
        <w:pStyle w:val="ListParagraph"/>
        <w:ind w:left="0"/>
        <w:jc w:val="both"/>
        <w:rPr>
          <w:rFonts w:ascii="Arial" w:hAnsi="Arial" w:cs="Arial"/>
        </w:rPr>
      </w:pPr>
      <w:r w:rsidRPr="00E344BE">
        <w:rPr>
          <w:rFonts w:ascii="Arial" w:hAnsi="Arial" w:cs="Arial"/>
        </w:rPr>
        <w:t xml:space="preserve">Then we use spaCy to </w:t>
      </w:r>
      <w:r w:rsidR="001936BF" w:rsidRPr="00E344BE">
        <w:rPr>
          <w:rFonts w:ascii="Arial" w:hAnsi="Arial" w:cs="Arial"/>
        </w:rPr>
        <w:t xml:space="preserve">do lemmatization, and </w:t>
      </w:r>
      <w:r w:rsidR="00C14791" w:rsidRPr="00E344BE">
        <w:rPr>
          <w:rFonts w:ascii="Arial" w:hAnsi="Arial" w:cs="Arial"/>
        </w:rPr>
        <w:t xml:space="preserve">use tokenization, string operation and slicing to extract </w:t>
      </w:r>
      <w:r w:rsidR="00A9456E" w:rsidRPr="00E344BE">
        <w:rPr>
          <w:rFonts w:ascii="Arial" w:hAnsi="Arial" w:cs="Arial"/>
        </w:rPr>
        <w:t>that information. Refer below to see a</w:t>
      </w:r>
      <w:r w:rsidR="00BB5808" w:rsidRPr="00E344BE">
        <w:rPr>
          <w:rFonts w:ascii="Arial" w:hAnsi="Arial" w:cs="Arial"/>
        </w:rPr>
        <w:t>n example of code and results.</w:t>
      </w:r>
    </w:p>
    <w:p w14:paraId="632BC1C2" w14:textId="77777777" w:rsidR="00FD6718" w:rsidRPr="00E344BE" w:rsidRDefault="00FD6718" w:rsidP="00AC1B79">
      <w:pPr>
        <w:pStyle w:val="ListParagraph"/>
        <w:ind w:left="0"/>
        <w:jc w:val="both"/>
        <w:rPr>
          <w:rFonts w:ascii="Arial" w:hAnsi="Arial" w:cs="Arial"/>
        </w:rPr>
      </w:pPr>
    </w:p>
    <w:p w14:paraId="5FED63BF" w14:textId="7665A9C9" w:rsidR="00ED7F96" w:rsidRPr="00E344BE" w:rsidRDefault="00EE2C69" w:rsidP="00ED7F96">
      <w:pPr>
        <w:pStyle w:val="ListParagraph"/>
        <w:ind w:left="0"/>
        <w:jc w:val="both"/>
        <w:rPr>
          <w:rFonts w:ascii="Arial" w:hAnsi="Arial" w:cs="Arial"/>
        </w:rPr>
      </w:pPr>
      <w:r w:rsidRPr="00E344BE">
        <w:rPr>
          <w:rFonts w:ascii="Arial" w:hAnsi="Arial" w:cs="Arial"/>
          <w:noProof/>
        </w:rPr>
        <w:drawing>
          <wp:inline distT="0" distB="0" distL="0" distR="0" wp14:anchorId="026CB984" wp14:editId="67BBD066">
            <wp:extent cx="5731510" cy="1310640"/>
            <wp:effectExtent l="0" t="0" r="254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30">
                      <a:extLst>
                        <a:ext uri="{28A0092B-C50C-407E-A947-70E740481C1C}">
                          <a14:useLocalDpi xmlns:a14="http://schemas.microsoft.com/office/drawing/2010/main" val="0"/>
                        </a:ext>
                      </a:extLst>
                    </a:blip>
                    <a:stretch>
                      <a:fillRect/>
                    </a:stretch>
                  </pic:blipFill>
                  <pic:spPr>
                    <a:xfrm>
                      <a:off x="0" y="0"/>
                      <a:ext cx="5731510" cy="1310640"/>
                    </a:xfrm>
                    <a:prstGeom prst="rect">
                      <a:avLst/>
                    </a:prstGeom>
                  </pic:spPr>
                </pic:pic>
              </a:graphicData>
            </a:graphic>
          </wp:inline>
        </w:drawing>
      </w:r>
    </w:p>
    <w:p w14:paraId="5CDDF95F" w14:textId="7665A9C9" w:rsidR="00DA1F08" w:rsidRPr="00E344BE" w:rsidRDefault="55D972F5" w:rsidP="00A75C8C">
      <w:pPr>
        <w:pStyle w:val="ListParagraph"/>
        <w:spacing w:after="0"/>
        <w:ind w:left="0"/>
        <w:jc w:val="both"/>
        <w:rPr>
          <w:rFonts w:ascii="Arial" w:hAnsi="Arial" w:cs="Arial"/>
        </w:rPr>
      </w:pPr>
      <w:r w:rsidRPr="00E344BE">
        <w:rPr>
          <w:rFonts w:ascii="Arial" w:hAnsi="Arial" w:cs="Arial"/>
          <w:noProof/>
        </w:rPr>
        <w:drawing>
          <wp:inline distT="0" distB="0" distL="0" distR="0" wp14:anchorId="387F42C0" wp14:editId="0F6B6153">
            <wp:extent cx="5731510" cy="1340485"/>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1340485"/>
                    </a:xfrm>
                    <a:prstGeom prst="rect">
                      <a:avLst/>
                    </a:prstGeom>
                  </pic:spPr>
                </pic:pic>
              </a:graphicData>
            </a:graphic>
          </wp:inline>
        </w:drawing>
      </w:r>
    </w:p>
    <w:p w14:paraId="6EB15C5C" w14:textId="432C3433" w:rsidR="00A75C8C" w:rsidRPr="00E344BE" w:rsidRDefault="00A75C8C" w:rsidP="00A75C8C">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13</w:t>
      </w:r>
      <w:r w:rsidRPr="00E344BE">
        <w:rPr>
          <w:rFonts w:ascii="Arial" w:hAnsi="Arial" w:cs="Arial"/>
          <w:i/>
          <w:iCs/>
          <w:u w:val="single"/>
        </w:rPr>
        <w:fldChar w:fldCharType="end"/>
      </w:r>
      <w:r w:rsidRPr="00E344BE">
        <w:rPr>
          <w:rFonts w:ascii="Arial" w:hAnsi="Arial" w:cs="Arial"/>
          <w:i/>
          <w:iCs/>
          <w:u w:val="single"/>
        </w:rPr>
        <w:t xml:space="preserve"> </w:t>
      </w:r>
      <w:r w:rsidR="009A2BDD" w:rsidRPr="00E344BE">
        <w:rPr>
          <w:rFonts w:ascii="Arial" w:hAnsi="Arial" w:cs="Arial"/>
          <w:i/>
          <w:iCs/>
          <w:u w:val="single"/>
        </w:rPr>
        <w:t>Demonstration</w:t>
      </w:r>
      <w:r w:rsidR="00694346" w:rsidRPr="00E344BE">
        <w:rPr>
          <w:rFonts w:ascii="Arial" w:hAnsi="Arial" w:cs="Arial"/>
          <w:i/>
          <w:iCs/>
          <w:u w:val="single"/>
        </w:rPr>
        <w:t xml:space="preserve"> of</w:t>
      </w:r>
      <w:r w:rsidR="0095049C" w:rsidRPr="00E344BE">
        <w:rPr>
          <w:rFonts w:ascii="Arial" w:hAnsi="Arial" w:cs="Arial"/>
          <w:i/>
          <w:iCs/>
          <w:u w:val="single"/>
        </w:rPr>
        <w:t xml:space="preserve"> </w:t>
      </w:r>
      <w:r w:rsidR="00DD4020" w:rsidRPr="00E344BE">
        <w:rPr>
          <w:rFonts w:ascii="Arial" w:hAnsi="Arial" w:cs="Arial"/>
          <w:i/>
          <w:iCs/>
          <w:u w:val="single"/>
        </w:rPr>
        <w:t xml:space="preserve">the code and results of </w:t>
      </w:r>
      <w:r w:rsidR="00507CB6" w:rsidRPr="00E344BE">
        <w:rPr>
          <w:rFonts w:ascii="Arial" w:hAnsi="Arial" w:cs="Arial"/>
          <w:i/>
          <w:iCs/>
          <w:u w:val="single"/>
        </w:rPr>
        <w:t>standardized information extraction</w:t>
      </w:r>
      <w:r w:rsidR="00694346" w:rsidRPr="00E344BE">
        <w:rPr>
          <w:rFonts w:ascii="Arial" w:hAnsi="Arial" w:cs="Arial"/>
          <w:i/>
          <w:iCs/>
          <w:u w:val="single"/>
        </w:rPr>
        <w:t xml:space="preserve"> </w:t>
      </w:r>
    </w:p>
    <w:p w14:paraId="73A3B6E5" w14:textId="77777777" w:rsidR="00FD6718" w:rsidRPr="00E344BE" w:rsidRDefault="00FD6718" w:rsidP="009F76FA">
      <w:pPr>
        <w:pStyle w:val="ListParagraph"/>
        <w:ind w:left="0"/>
        <w:jc w:val="both"/>
        <w:rPr>
          <w:rFonts w:ascii="Arial" w:hAnsi="Arial" w:cs="Arial"/>
        </w:rPr>
      </w:pPr>
    </w:p>
    <w:p w14:paraId="1D59DDF2" w14:textId="7665A9C9" w:rsidR="009E14E1" w:rsidRPr="00E344BE" w:rsidRDefault="00876A0F" w:rsidP="009F76FA">
      <w:pPr>
        <w:pStyle w:val="ListParagraph"/>
        <w:ind w:left="0"/>
        <w:jc w:val="both"/>
        <w:rPr>
          <w:rFonts w:ascii="Arial" w:hAnsi="Arial" w:cs="Arial"/>
        </w:rPr>
      </w:pPr>
      <w:r w:rsidRPr="00E344BE">
        <w:rPr>
          <w:rFonts w:ascii="Arial" w:hAnsi="Arial" w:cs="Arial"/>
        </w:rPr>
        <w:t>The results are good</w:t>
      </w:r>
      <w:r w:rsidR="009D781A" w:rsidRPr="00E344BE">
        <w:rPr>
          <w:rFonts w:ascii="Arial" w:hAnsi="Arial" w:cs="Arial"/>
        </w:rPr>
        <w:t xml:space="preserve">, this solution can extract </w:t>
      </w:r>
      <w:r w:rsidR="00623149" w:rsidRPr="00E344BE">
        <w:rPr>
          <w:rFonts w:ascii="Arial" w:hAnsi="Arial" w:cs="Arial"/>
        </w:rPr>
        <w:t>almost all of the</w:t>
      </w:r>
      <w:r w:rsidR="009D781A" w:rsidRPr="00E344BE">
        <w:rPr>
          <w:rFonts w:ascii="Arial" w:hAnsi="Arial" w:cs="Arial"/>
        </w:rPr>
        <w:t xml:space="preserve"> </w:t>
      </w:r>
      <w:r w:rsidR="00D52BF1" w:rsidRPr="00E344BE">
        <w:rPr>
          <w:rFonts w:ascii="Arial" w:hAnsi="Arial" w:cs="Arial"/>
        </w:rPr>
        <w:t>target</w:t>
      </w:r>
      <w:r w:rsidR="00623149" w:rsidRPr="00E344BE">
        <w:rPr>
          <w:rFonts w:ascii="Arial" w:hAnsi="Arial" w:cs="Arial"/>
        </w:rPr>
        <w:t xml:space="preserve"> </w:t>
      </w:r>
      <w:r w:rsidR="00D135E7" w:rsidRPr="00E344BE">
        <w:rPr>
          <w:rFonts w:ascii="Arial" w:hAnsi="Arial" w:cs="Arial"/>
        </w:rPr>
        <w:t xml:space="preserve">information </w:t>
      </w:r>
      <w:r w:rsidR="00D52BF1" w:rsidRPr="00E344BE">
        <w:rPr>
          <w:rFonts w:ascii="Arial" w:hAnsi="Arial" w:cs="Arial"/>
        </w:rPr>
        <w:t xml:space="preserve">the news have. To extract </w:t>
      </w:r>
      <w:r w:rsidR="00706C98" w:rsidRPr="00E344BE">
        <w:rPr>
          <w:rFonts w:ascii="Arial" w:hAnsi="Arial" w:cs="Arial"/>
        </w:rPr>
        <w:t xml:space="preserve">reason, </w:t>
      </w:r>
      <w:r w:rsidR="008678EC" w:rsidRPr="00E344BE">
        <w:rPr>
          <w:rFonts w:ascii="Arial" w:hAnsi="Arial" w:cs="Arial"/>
        </w:rPr>
        <w:t xml:space="preserve">after training the model, the model can recognize </w:t>
      </w:r>
      <w:r w:rsidR="005F649D" w:rsidRPr="00E344BE">
        <w:rPr>
          <w:rFonts w:ascii="Arial" w:hAnsi="Arial" w:cs="Arial"/>
        </w:rPr>
        <w:t>our user defined NER.</w:t>
      </w:r>
    </w:p>
    <w:p w14:paraId="1FEAA0DA" w14:textId="77777777" w:rsidR="00FD6718" w:rsidRPr="00E344BE" w:rsidRDefault="00FD6718" w:rsidP="009F76FA">
      <w:pPr>
        <w:pStyle w:val="ListParagraph"/>
        <w:ind w:left="0"/>
        <w:jc w:val="both"/>
        <w:rPr>
          <w:rFonts w:ascii="Arial" w:hAnsi="Arial" w:cs="Arial"/>
        </w:rPr>
      </w:pPr>
    </w:p>
    <w:p w14:paraId="7CA4DD7C" w14:textId="3C0B66AE" w:rsidR="005F649D" w:rsidRPr="00E344BE" w:rsidRDefault="0636DB30" w:rsidP="009F76FA">
      <w:pPr>
        <w:pStyle w:val="ListParagraph"/>
        <w:ind w:left="0"/>
        <w:jc w:val="both"/>
        <w:rPr>
          <w:rFonts w:ascii="Arial" w:hAnsi="Arial" w:cs="Arial"/>
        </w:rPr>
      </w:pPr>
      <w:r w:rsidRPr="00E344BE">
        <w:rPr>
          <w:rFonts w:ascii="Arial" w:hAnsi="Arial" w:cs="Arial"/>
          <w:noProof/>
        </w:rPr>
        <w:drawing>
          <wp:inline distT="0" distB="0" distL="0" distR="0" wp14:anchorId="57E97523" wp14:editId="3C073C42">
            <wp:extent cx="5580183" cy="733096"/>
            <wp:effectExtent l="0" t="0" r="1905" b="0"/>
            <wp:docPr id="890084557" name="Picture 8900845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0084557"/>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622492" cy="738654"/>
                    </a:xfrm>
                    <a:prstGeom prst="rect">
                      <a:avLst/>
                    </a:prstGeom>
                  </pic:spPr>
                </pic:pic>
              </a:graphicData>
            </a:graphic>
          </wp:inline>
        </w:drawing>
      </w:r>
    </w:p>
    <w:p w14:paraId="1C3977EA" w14:textId="44B9D358" w:rsidR="00694346" w:rsidRPr="00E344BE" w:rsidRDefault="00694346" w:rsidP="00694346">
      <w:pPr>
        <w:pStyle w:val="Caption"/>
        <w:spacing w:after="0"/>
        <w:jc w:val="center"/>
        <w:rPr>
          <w:rFonts w:ascii="Arial" w:hAnsi="Arial" w:cs="Arial"/>
          <w:i/>
          <w:iCs/>
          <w:u w:val="single"/>
        </w:rPr>
      </w:pPr>
      <w:r w:rsidRPr="00E344BE">
        <w:rPr>
          <w:rFonts w:ascii="Arial" w:hAnsi="Arial" w:cs="Arial"/>
          <w:i/>
          <w:iCs/>
          <w:u w:val="single"/>
        </w:rPr>
        <w:t xml:space="preserve">Fig. </w:t>
      </w:r>
      <w:r w:rsidRPr="00E344BE">
        <w:rPr>
          <w:rFonts w:ascii="Arial" w:hAnsi="Arial" w:cs="Arial"/>
          <w:i/>
          <w:iCs/>
          <w:u w:val="single"/>
        </w:rPr>
        <w:fldChar w:fldCharType="begin"/>
      </w:r>
      <w:r w:rsidRPr="00E344BE">
        <w:rPr>
          <w:rFonts w:ascii="Arial" w:hAnsi="Arial" w:cs="Arial"/>
          <w:i/>
          <w:iCs/>
          <w:u w:val="single"/>
        </w:rPr>
        <w:instrText xml:space="preserve"> SEQ Fig. \* ARABIC </w:instrText>
      </w:r>
      <w:r w:rsidRPr="00E344BE">
        <w:rPr>
          <w:rFonts w:ascii="Arial" w:hAnsi="Arial" w:cs="Arial"/>
          <w:i/>
          <w:iCs/>
          <w:u w:val="single"/>
        </w:rPr>
        <w:fldChar w:fldCharType="separate"/>
      </w:r>
      <w:r w:rsidR="00C761AC">
        <w:rPr>
          <w:rFonts w:ascii="Arial" w:hAnsi="Arial" w:cs="Arial"/>
          <w:i/>
          <w:iCs/>
          <w:noProof/>
          <w:u w:val="single"/>
        </w:rPr>
        <w:t>14</w:t>
      </w:r>
      <w:r w:rsidRPr="00E344BE">
        <w:rPr>
          <w:rFonts w:ascii="Arial" w:hAnsi="Arial" w:cs="Arial"/>
          <w:i/>
          <w:iCs/>
          <w:u w:val="single"/>
        </w:rPr>
        <w:fldChar w:fldCharType="end"/>
      </w:r>
      <w:r w:rsidRPr="00E344BE">
        <w:rPr>
          <w:rFonts w:ascii="Arial" w:hAnsi="Arial" w:cs="Arial"/>
          <w:i/>
          <w:iCs/>
          <w:u w:val="single"/>
        </w:rPr>
        <w:t xml:space="preserve"> </w:t>
      </w:r>
      <w:r w:rsidR="00507CB6" w:rsidRPr="00E344BE">
        <w:rPr>
          <w:rFonts w:ascii="Arial" w:hAnsi="Arial" w:cs="Arial"/>
          <w:i/>
          <w:iCs/>
          <w:u w:val="single"/>
        </w:rPr>
        <w:t>Demonstration of the code and results of unstandardized information extraction</w:t>
      </w:r>
    </w:p>
    <w:p w14:paraId="70B0D019" w14:textId="77777777" w:rsidR="00FD6718" w:rsidRPr="00E344BE" w:rsidRDefault="00FD6718" w:rsidP="009F76FA">
      <w:pPr>
        <w:pStyle w:val="ListParagraph"/>
        <w:ind w:left="0"/>
        <w:jc w:val="both"/>
        <w:rPr>
          <w:rFonts w:ascii="Arial" w:hAnsi="Arial" w:cs="Arial"/>
        </w:rPr>
      </w:pPr>
    </w:p>
    <w:p w14:paraId="700C8A3C" w14:textId="274BCD82" w:rsidR="009C2ECE" w:rsidRPr="00E344BE" w:rsidRDefault="003D64BB" w:rsidP="009F76FA">
      <w:pPr>
        <w:pStyle w:val="ListParagraph"/>
        <w:ind w:left="0"/>
        <w:jc w:val="both"/>
        <w:rPr>
          <w:rFonts w:ascii="Arial" w:hAnsi="Arial" w:cs="Arial"/>
        </w:rPr>
      </w:pPr>
      <w:r w:rsidRPr="00E344BE">
        <w:rPr>
          <w:rFonts w:ascii="Arial" w:hAnsi="Arial" w:cs="Arial"/>
        </w:rPr>
        <w:t>In reality</w:t>
      </w:r>
      <w:r w:rsidR="000E5583">
        <w:rPr>
          <w:rFonts w:ascii="Arial" w:hAnsi="Arial" w:cs="Arial"/>
        </w:rPr>
        <w:t>,</w:t>
      </w:r>
      <w:r w:rsidRPr="00E344BE">
        <w:rPr>
          <w:rFonts w:ascii="Arial" w:hAnsi="Arial" w:cs="Arial"/>
        </w:rPr>
        <w:t xml:space="preserve"> </w:t>
      </w:r>
      <w:r w:rsidR="00597D63" w:rsidRPr="00E344BE">
        <w:rPr>
          <w:rFonts w:ascii="Arial" w:hAnsi="Arial" w:cs="Arial"/>
        </w:rPr>
        <w:t xml:space="preserve">our </w:t>
      </w:r>
      <w:r w:rsidR="006641CC" w:rsidRPr="00E344BE">
        <w:rPr>
          <w:rFonts w:ascii="Arial" w:hAnsi="Arial" w:cs="Arial"/>
        </w:rPr>
        <w:t xml:space="preserve">work on fine tune the pre-trained model is not enough, because </w:t>
      </w:r>
      <w:r w:rsidR="00F55DB3" w:rsidRPr="00E344BE">
        <w:rPr>
          <w:rFonts w:ascii="Arial" w:hAnsi="Arial" w:cs="Arial"/>
        </w:rPr>
        <w:t>fine tune</w:t>
      </w:r>
      <w:r w:rsidR="0050272F" w:rsidRPr="00E344BE">
        <w:rPr>
          <w:rFonts w:ascii="Arial" w:hAnsi="Arial" w:cs="Arial"/>
        </w:rPr>
        <w:t xml:space="preserve"> a </w:t>
      </w:r>
      <w:r w:rsidR="00F55DB3" w:rsidRPr="00E344BE">
        <w:rPr>
          <w:rFonts w:ascii="Arial" w:hAnsi="Arial" w:cs="Arial"/>
        </w:rPr>
        <w:t>pre-trained</w:t>
      </w:r>
      <w:r w:rsidR="0050272F" w:rsidRPr="00E344BE">
        <w:rPr>
          <w:rFonts w:ascii="Arial" w:hAnsi="Arial" w:cs="Arial"/>
        </w:rPr>
        <w:t xml:space="preserve"> model to recognize user defined NER needs </w:t>
      </w:r>
      <w:r w:rsidR="000C5C28" w:rsidRPr="00E344BE">
        <w:rPr>
          <w:rFonts w:ascii="Arial" w:hAnsi="Arial" w:cs="Arial"/>
        </w:rPr>
        <w:t xml:space="preserve">a lot of </w:t>
      </w:r>
      <w:r w:rsidR="008C4B81" w:rsidRPr="00E344BE">
        <w:rPr>
          <w:rFonts w:ascii="Arial" w:hAnsi="Arial" w:cs="Arial"/>
        </w:rPr>
        <w:t>annot</w:t>
      </w:r>
      <w:r w:rsidR="00670853" w:rsidRPr="00E344BE">
        <w:rPr>
          <w:rFonts w:ascii="Arial" w:hAnsi="Arial" w:cs="Arial"/>
        </w:rPr>
        <w:t>ated</w:t>
      </w:r>
      <w:r w:rsidR="008C4B81" w:rsidRPr="00E344BE">
        <w:rPr>
          <w:rFonts w:ascii="Arial" w:hAnsi="Arial" w:cs="Arial"/>
        </w:rPr>
        <w:t xml:space="preserve"> </w:t>
      </w:r>
      <w:r w:rsidR="000C5C28" w:rsidRPr="00E344BE">
        <w:rPr>
          <w:rFonts w:ascii="Arial" w:hAnsi="Arial" w:cs="Arial"/>
        </w:rPr>
        <w:t xml:space="preserve">examples </w:t>
      </w:r>
      <w:r w:rsidR="008C4B81" w:rsidRPr="00E344BE">
        <w:rPr>
          <w:rFonts w:ascii="Arial" w:hAnsi="Arial" w:cs="Arial"/>
        </w:rPr>
        <w:t>for the model</w:t>
      </w:r>
      <w:r w:rsidR="000C5C28" w:rsidRPr="00E344BE">
        <w:rPr>
          <w:rFonts w:ascii="Arial" w:hAnsi="Arial" w:cs="Arial"/>
        </w:rPr>
        <w:t xml:space="preserve"> to </w:t>
      </w:r>
      <w:r w:rsidR="00670853" w:rsidRPr="00E344BE">
        <w:rPr>
          <w:rFonts w:ascii="Arial" w:hAnsi="Arial" w:cs="Arial"/>
        </w:rPr>
        <w:t xml:space="preserve">learn. </w:t>
      </w:r>
      <w:r w:rsidR="00753793" w:rsidRPr="00E344BE">
        <w:rPr>
          <w:rFonts w:ascii="Arial" w:hAnsi="Arial" w:cs="Arial"/>
        </w:rPr>
        <w:t xml:space="preserve">The annotated </w:t>
      </w:r>
      <w:r w:rsidR="00AF33FC" w:rsidRPr="00E344BE">
        <w:rPr>
          <w:rFonts w:ascii="Arial" w:hAnsi="Arial" w:cs="Arial"/>
        </w:rPr>
        <w:t xml:space="preserve">examples need a lot of manually effort to </w:t>
      </w:r>
      <w:r w:rsidR="00817611" w:rsidRPr="00E344BE">
        <w:rPr>
          <w:rFonts w:ascii="Arial" w:hAnsi="Arial" w:cs="Arial"/>
        </w:rPr>
        <w:t>annotate</w:t>
      </w:r>
      <w:r w:rsidR="00AF33FC" w:rsidRPr="00E344BE">
        <w:rPr>
          <w:rFonts w:ascii="Arial" w:hAnsi="Arial" w:cs="Arial"/>
        </w:rPr>
        <w:t xml:space="preserve"> the </w:t>
      </w:r>
      <w:r w:rsidR="00817611" w:rsidRPr="00E344BE">
        <w:rPr>
          <w:rFonts w:ascii="Arial" w:hAnsi="Arial" w:cs="Arial"/>
        </w:rPr>
        <w:t>user defined NER and th</w:t>
      </w:r>
      <w:r w:rsidR="001C6262" w:rsidRPr="00E344BE">
        <w:rPr>
          <w:rFonts w:ascii="Arial" w:hAnsi="Arial" w:cs="Arial"/>
        </w:rPr>
        <w:t xml:space="preserve">eir start index, end index in </w:t>
      </w:r>
      <w:r w:rsidR="008D3054" w:rsidRPr="00E344BE">
        <w:rPr>
          <w:rFonts w:ascii="Arial" w:hAnsi="Arial" w:cs="Arial"/>
        </w:rPr>
        <w:t xml:space="preserve">a sentence. </w:t>
      </w:r>
      <w:r w:rsidR="00927A9E" w:rsidRPr="00E344BE">
        <w:rPr>
          <w:rFonts w:ascii="Arial" w:hAnsi="Arial" w:cs="Arial"/>
        </w:rPr>
        <w:t>Moreover,</w:t>
      </w:r>
      <w:r w:rsidR="008D3054" w:rsidRPr="00E344BE">
        <w:rPr>
          <w:rFonts w:ascii="Arial" w:hAnsi="Arial" w:cs="Arial"/>
        </w:rPr>
        <w:t xml:space="preserve"> the </w:t>
      </w:r>
      <w:r w:rsidR="006044B1" w:rsidRPr="00E344BE">
        <w:rPr>
          <w:rFonts w:ascii="Arial" w:hAnsi="Arial" w:cs="Arial"/>
        </w:rPr>
        <w:t>reason</w:t>
      </w:r>
      <w:r w:rsidR="00483441" w:rsidRPr="00E344BE">
        <w:rPr>
          <w:rFonts w:ascii="Arial" w:hAnsi="Arial" w:cs="Arial"/>
        </w:rPr>
        <w:t xml:space="preserve">s are </w:t>
      </w:r>
      <w:r w:rsidR="005B72E2" w:rsidRPr="00E344BE">
        <w:rPr>
          <w:rFonts w:ascii="Arial" w:hAnsi="Arial" w:cs="Arial"/>
        </w:rPr>
        <w:t xml:space="preserve">diversified, they appear in </w:t>
      </w:r>
      <w:r w:rsidR="00B42F59" w:rsidRPr="00E344BE">
        <w:rPr>
          <w:rFonts w:ascii="Arial" w:hAnsi="Arial" w:cs="Arial"/>
        </w:rPr>
        <w:t xml:space="preserve">many kinds of </w:t>
      </w:r>
      <w:r w:rsidR="00F83A97" w:rsidRPr="00E344BE">
        <w:rPr>
          <w:rFonts w:ascii="Arial" w:hAnsi="Arial" w:cs="Arial"/>
        </w:rPr>
        <w:t xml:space="preserve">structure and context. Therefore, </w:t>
      </w:r>
      <w:r w:rsidR="00662E07" w:rsidRPr="00E344BE">
        <w:rPr>
          <w:rFonts w:ascii="Arial" w:hAnsi="Arial" w:cs="Arial"/>
        </w:rPr>
        <w:t>the m</w:t>
      </w:r>
      <w:r w:rsidR="008C685E" w:rsidRPr="00E344BE">
        <w:rPr>
          <w:rFonts w:ascii="Arial" w:hAnsi="Arial" w:cs="Arial"/>
        </w:rPr>
        <w:t>odel</w:t>
      </w:r>
      <w:r w:rsidR="00292FBF" w:rsidRPr="00E344BE">
        <w:rPr>
          <w:rFonts w:ascii="Arial" w:hAnsi="Arial" w:cs="Arial"/>
        </w:rPr>
        <w:t xml:space="preserve"> needs </w:t>
      </w:r>
      <w:r w:rsidR="00662E07" w:rsidRPr="00E344BE">
        <w:rPr>
          <w:rFonts w:ascii="Arial" w:hAnsi="Arial" w:cs="Arial"/>
        </w:rPr>
        <w:t xml:space="preserve">even more examples </w:t>
      </w:r>
      <w:r w:rsidR="008C685E" w:rsidRPr="00E344BE">
        <w:rPr>
          <w:rFonts w:ascii="Arial" w:hAnsi="Arial" w:cs="Arial"/>
        </w:rPr>
        <w:t>to learn</w:t>
      </w:r>
      <w:r w:rsidR="002F0742" w:rsidRPr="00E344BE">
        <w:rPr>
          <w:rFonts w:ascii="Arial" w:hAnsi="Arial" w:cs="Arial"/>
        </w:rPr>
        <w:t xml:space="preserve">. </w:t>
      </w:r>
    </w:p>
    <w:p w14:paraId="3747DD1F" w14:textId="7665A9C9" w:rsidR="00595A41" w:rsidRPr="00E344BE" w:rsidRDefault="00595A41" w:rsidP="009F76FA">
      <w:pPr>
        <w:pStyle w:val="ListParagraph"/>
        <w:ind w:left="0"/>
        <w:jc w:val="both"/>
        <w:rPr>
          <w:rFonts w:ascii="Arial" w:hAnsi="Arial" w:cs="Arial"/>
        </w:rPr>
      </w:pPr>
    </w:p>
    <w:p w14:paraId="76C3AF3B" w14:textId="27739D10" w:rsidR="00D266D8" w:rsidRPr="00E344BE" w:rsidRDefault="00E0094A" w:rsidP="004E60DB">
      <w:pPr>
        <w:pStyle w:val="ListParagraph"/>
        <w:ind w:left="540" w:hanging="540"/>
        <w:outlineLvl w:val="0"/>
        <w:rPr>
          <w:rFonts w:ascii="Arial" w:hAnsi="Arial" w:cs="Arial"/>
          <w:b/>
          <w:sz w:val="32"/>
        </w:rPr>
      </w:pPr>
      <w:r w:rsidRPr="00E344BE">
        <w:rPr>
          <w:rFonts w:ascii="Arial" w:hAnsi="Arial" w:cs="Arial"/>
          <w:b/>
          <w:sz w:val="32"/>
        </w:rPr>
        <w:t>6</w:t>
      </w:r>
      <w:r w:rsidR="004E60DB" w:rsidRPr="00E344BE">
        <w:rPr>
          <w:rFonts w:ascii="Arial" w:hAnsi="Arial" w:cs="Arial"/>
          <w:b/>
          <w:sz w:val="32"/>
        </w:rPr>
        <w:t>.</w:t>
      </w:r>
      <w:r w:rsidR="004E60DB" w:rsidRPr="00E344BE">
        <w:rPr>
          <w:rFonts w:ascii="Arial" w:hAnsi="Arial" w:cs="Arial"/>
          <w:b/>
          <w:sz w:val="32"/>
        </w:rPr>
        <w:tab/>
      </w:r>
      <w:r w:rsidR="00612C1A" w:rsidRPr="00E344BE">
        <w:rPr>
          <w:rFonts w:ascii="Arial" w:hAnsi="Arial" w:cs="Arial"/>
          <w:b/>
          <w:sz w:val="32"/>
        </w:rPr>
        <w:t>Discussions and Gap Analysis</w:t>
      </w:r>
    </w:p>
    <w:p w14:paraId="4653C9CE" w14:textId="1C652AC8" w:rsidR="00090017" w:rsidRPr="00E344BE" w:rsidRDefault="005E3FB7" w:rsidP="009F76FA">
      <w:pPr>
        <w:pStyle w:val="ListParagraph"/>
        <w:ind w:left="0"/>
        <w:jc w:val="both"/>
        <w:rPr>
          <w:rFonts w:ascii="Arial" w:hAnsi="Arial" w:cs="Arial"/>
        </w:rPr>
      </w:pPr>
      <w:r w:rsidRPr="00E344BE">
        <w:rPr>
          <w:rFonts w:ascii="Arial" w:hAnsi="Arial" w:cs="Arial"/>
        </w:rPr>
        <w:t>According to the performance</w:t>
      </w:r>
      <w:r w:rsidR="004B0D9A" w:rsidRPr="00E344BE">
        <w:rPr>
          <w:rFonts w:ascii="Arial" w:hAnsi="Arial" w:cs="Arial"/>
        </w:rPr>
        <w:t>,</w:t>
      </w:r>
      <w:r w:rsidRPr="00E344BE">
        <w:rPr>
          <w:rFonts w:ascii="Arial" w:hAnsi="Arial" w:cs="Arial"/>
        </w:rPr>
        <w:t xml:space="preserve"> the algorithm of </w:t>
      </w:r>
      <w:r w:rsidR="00016FBA" w:rsidRPr="00E344BE">
        <w:rPr>
          <w:rFonts w:ascii="Arial" w:hAnsi="Arial" w:cs="Arial"/>
        </w:rPr>
        <w:t xml:space="preserve">document retrieval </w:t>
      </w:r>
      <w:r w:rsidR="00256FA8" w:rsidRPr="00E344BE">
        <w:rPr>
          <w:rFonts w:ascii="Arial" w:hAnsi="Arial" w:cs="Arial"/>
        </w:rPr>
        <w:t>works</w:t>
      </w:r>
      <w:r w:rsidR="00016FBA" w:rsidRPr="00E344BE">
        <w:rPr>
          <w:rFonts w:ascii="Arial" w:hAnsi="Arial" w:cs="Arial"/>
        </w:rPr>
        <w:t xml:space="preserve"> well for single keyword, and the word form will not influence the retrieval since we have stemmed both the documents and keywords. However,</w:t>
      </w:r>
      <w:r w:rsidR="00D207CF" w:rsidRPr="00E344BE">
        <w:rPr>
          <w:rFonts w:ascii="Arial" w:hAnsi="Arial" w:cs="Arial"/>
        </w:rPr>
        <w:t xml:space="preserve"> one limitation of our algorithm is </w:t>
      </w:r>
      <w:r w:rsidR="00016FBA" w:rsidRPr="00E344BE">
        <w:rPr>
          <w:rFonts w:ascii="Arial" w:hAnsi="Arial" w:cs="Arial"/>
        </w:rPr>
        <w:t>when we set a</w:t>
      </w:r>
      <w:r w:rsidR="005B6E3D" w:rsidRPr="00E344BE">
        <w:rPr>
          <w:rFonts w:ascii="Arial" w:hAnsi="Arial" w:cs="Arial"/>
        </w:rPr>
        <w:t xml:space="preserve"> phrase</w:t>
      </w:r>
      <w:r w:rsidR="00016FBA" w:rsidRPr="00E344BE">
        <w:rPr>
          <w:rFonts w:ascii="Arial" w:hAnsi="Arial" w:cs="Arial"/>
        </w:rPr>
        <w:t xml:space="preserve"> as keyword, it</w:t>
      </w:r>
      <w:r w:rsidR="005B6E3D" w:rsidRPr="00E344BE">
        <w:rPr>
          <w:rFonts w:ascii="Arial" w:hAnsi="Arial" w:cs="Arial"/>
        </w:rPr>
        <w:t xml:space="preserve"> will not work</w:t>
      </w:r>
      <w:r w:rsidR="006D4370" w:rsidRPr="00E344BE">
        <w:rPr>
          <w:rFonts w:ascii="Arial" w:hAnsi="Arial" w:cs="Arial"/>
        </w:rPr>
        <w:t xml:space="preserve">. Since all </w:t>
      </w:r>
      <w:r w:rsidR="007440C6" w:rsidRPr="00E344BE">
        <w:rPr>
          <w:rFonts w:ascii="Arial" w:hAnsi="Arial" w:cs="Arial"/>
        </w:rPr>
        <w:t>documents</w:t>
      </w:r>
      <w:r w:rsidR="005D45B7" w:rsidRPr="00E344BE">
        <w:rPr>
          <w:rFonts w:ascii="Arial" w:hAnsi="Arial" w:cs="Arial"/>
        </w:rPr>
        <w:t xml:space="preserve"> had been</w:t>
      </w:r>
      <w:r w:rsidR="007440C6" w:rsidRPr="00E344BE">
        <w:rPr>
          <w:rFonts w:ascii="Arial" w:hAnsi="Arial" w:cs="Arial"/>
        </w:rPr>
        <w:t xml:space="preserve"> tokenized and</w:t>
      </w:r>
      <w:r w:rsidR="006D4370" w:rsidRPr="00E344BE">
        <w:rPr>
          <w:rFonts w:ascii="Arial" w:hAnsi="Arial" w:cs="Arial"/>
        </w:rPr>
        <w:t xml:space="preserve"> </w:t>
      </w:r>
      <w:r w:rsidR="00AE5E2A" w:rsidRPr="00E344BE">
        <w:rPr>
          <w:rFonts w:ascii="Arial" w:hAnsi="Arial" w:cs="Arial"/>
        </w:rPr>
        <w:t>stemmed</w:t>
      </w:r>
      <w:r w:rsidR="007440C6" w:rsidRPr="00E344BE">
        <w:rPr>
          <w:rFonts w:ascii="Arial" w:hAnsi="Arial" w:cs="Arial"/>
        </w:rPr>
        <w:t xml:space="preserve"> as the list of single words</w:t>
      </w:r>
      <w:r w:rsidR="00C630E1" w:rsidRPr="00E344BE">
        <w:rPr>
          <w:rFonts w:ascii="Arial" w:hAnsi="Arial" w:cs="Arial"/>
        </w:rPr>
        <w:t>,</w:t>
      </w:r>
      <w:r w:rsidR="00D207CF" w:rsidRPr="00E344BE">
        <w:rPr>
          <w:rFonts w:ascii="Arial" w:hAnsi="Arial" w:cs="Arial"/>
        </w:rPr>
        <w:t xml:space="preserve"> </w:t>
      </w:r>
      <w:r w:rsidR="00663FF0" w:rsidRPr="00E344BE">
        <w:rPr>
          <w:rFonts w:ascii="Arial" w:hAnsi="Arial" w:cs="Arial"/>
        </w:rPr>
        <w:t xml:space="preserve">it is </w:t>
      </w:r>
      <w:r w:rsidR="009F4891" w:rsidRPr="00E344BE">
        <w:rPr>
          <w:rFonts w:ascii="Arial" w:hAnsi="Arial" w:cs="Arial"/>
        </w:rPr>
        <w:t xml:space="preserve">impossible to find a phrase in the bag-of-word </w:t>
      </w:r>
      <w:r w:rsidR="001656E2" w:rsidRPr="00E344BE">
        <w:rPr>
          <w:rFonts w:ascii="Arial" w:hAnsi="Arial" w:cs="Arial"/>
        </w:rPr>
        <w:t>resource</w:t>
      </w:r>
      <w:r w:rsidR="00F57994" w:rsidRPr="00E344BE">
        <w:rPr>
          <w:rFonts w:ascii="Arial" w:hAnsi="Arial" w:cs="Arial"/>
        </w:rPr>
        <w:t>.</w:t>
      </w:r>
    </w:p>
    <w:p w14:paraId="02389F81" w14:textId="77777777" w:rsidR="00090017" w:rsidRPr="00E344BE" w:rsidRDefault="00090017" w:rsidP="009F76FA">
      <w:pPr>
        <w:pStyle w:val="ListParagraph"/>
        <w:ind w:left="0"/>
        <w:jc w:val="both"/>
        <w:rPr>
          <w:rFonts w:ascii="Arial" w:hAnsi="Arial" w:cs="Arial"/>
        </w:rPr>
      </w:pPr>
    </w:p>
    <w:p w14:paraId="0ED031CA" w14:textId="15A10E37" w:rsidR="001F25AA" w:rsidRPr="00E344BE" w:rsidRDefault="00BD13D5" w:rsidP="009F76FA">
      <w:pPr>
        <w:pStyle w:val="ListParagraph"/>
        <w:ind w:left="0"/>
        <w:jc w:val="both"/>
        <w:rPr>
          <w:rFonts w:ascii="Arial" w:hAnsi="Arial" w:cs="Arial"/>
        </w:rPr>
      </w:pPr>
      <w:r w:rsidRPr="00E344BE">
        <w:rPr>
          <w:rFonts w:ascii="Arial" w:hAnsi="Arial" w:cs="Arial"/>
        </w:rPr>
        <w:t xml:space="preserve">For Document Classification part, </w:t>
      </w:r>
      <w:r w:rsidR="7968A9DF" w:rsidRPr="00E344BE">
        <w:rPr>
          <w:rFonts w:ascii="Arial" w:hAnsi="Arial" w:cs="Arial"/>
        </w:rPr>
        <w:t xml:space="preserve">SVM classifier </w:t>
      </w:r>
      <w:r w:rsidR="32019771" w:rsidRPr="00E344BE">
        <w:rPr>
          <w:rFonts w:ascii="Arial" w:hAnsi="Arial" w:cs="Arial"/>
        </w:rPr>
        <w:t>failed to pick up the rare keywords, for example word “rehabilitation” and “blast”. This should be able to</w:t>
      </w:r>
      <w:r w:rsidR="6673B3CB" w:rsidRPr="00E344BE">
        <w:rPr>
          <w:rFonts w:ascii="Arial" w:hAnsi="Arial" w:cs="Arial"/>
        </w:rPr>
        <w:t xml:space="preserve"> be</w:t>
      </w:r>
      <w:r w:rsidR="32019771" w:rsidRPr="00E344BE">
        <w:rPr>
          <w:rFonts w:ascii="Arial" w:hAnsi="Arial" w:cs="Arial"/>
        </w:rPr>
        <w:t xml:space="preserve"> </w:t>
      </w:r>
      <w:r w:rsidR="1F4695D6" w:rsidRPr="00E344BE">
        <w:rPr>
          <w:rFonts w:ascii="Arial" w:hAnsi="Arial" w:cs="Arial"/>
        </w:rPr>
        <w:t>resolved</w:t>
      </w:r>
      <w:r w:rsidR="32019771" w:rsidRPr="00E344BE">
        <w:rPr>
          <w:rFonts w:ascii="Arial" w:hAnsi="Arial" w:cs="Arial"/>
        </w:rPr>
        <w:t xml:space="preserve"> </w:t>
      </w:r>
      <w:r w:rsidR="175F01EB" w:rsidRPr="00E344BE">
        <w:rPr>
          <w:rFonts w:ascii="Arial" w:hAnsi="Arial" w:cs="Arial"/>
        </w:rPr>
        <w:t>if</w:t>
      </w:r>
      <w:r w:rsidR="32019771" w:rsidRPr="00E344BE">
        <w:rPr>
          <w:rFonts w:ascii="Arial" w:hAnsi="Arial" w:cs="Arial"/>
        </w:rPr>
        <w:t xml:space="preserve"> we </w:t>
      </w:r>
      <w:r w:rsidR="3F1CC369" w:rsidRPr="00E344BE">
        <w:rPr>
          <w:rFonts w:ascii="Arial" w:hAnsi="Arial" w:cs="Arial"/>
        </w:rPr>
        <w:t>acquire</w:t>
      </w:r>
      <w:r w:rsidR="17A73211" w:rsidRPr="00E344BE">
        <w:rPr>
          <w:rFonts w:ascii="Arial" w:hAnsi="Arial" w:cs="Arial"/>
        </w:rPr>
        <w:t xml:space="preserve"> more news to the training dataset.</w:t>
      </w:r>
      <w:r w:rsidR="35629B38" w:rsidRPr="00E344BE">
        <w:rPr>
          <w:rFonts w:ascii="Arial" w:hAnsi="Arial" w:cs="Arial"/>
        </w:rPr>
        <w:t xml:space="preserve"> Besides, we can consider </w:t>
      </w:r>
      <w:r w:rsidR="6EAE2437" w:rsidRPr="00E344BE">
        <w:rPr>
          <w:rFonts w:ascii="Arial" w:hAnsi="Arial" w:cs="Arial"/>
        </w:rPr>
        <w:t xml:space="preserve">word2Vec model and </w:t>
      </w:r>
      <w:r w:rsidR="53697DAC" w:rsidRPr="00E344BE">
        <w:rPr>
          <w:rFonts w:ascii="Arial" w:hAnsi="Arial" w:cs="Arial"/>
        </w:rPr>
        <w:t xml:space="preserve">Skip Gram approach. </w:t>
      </w:r>
      <w:r w:rsidR="766E1F96" w:rsidRPr="00E344BE">
        <w:rPr>
          <w:rFonts w:ascii="Arial" w:hAnsi="Arial" w:cs="Arial"/>
        </w:rPr>
        <w:t>In Mikolov et al. (2013b)</w:t>
      </w:r>
      <w:r w:rsidR="42F48B87" w:rsidRPr="00E344BE">
        <w:rPr>
          <w:rFonts w:ascii="Arial" w:hAnsi="Arial" w:cs="Arial"/>
        </w:rPr>
        <w:t>, the authors mentioned</w:t>
      </w:r>
      <w:r w:rsidR="29C5DB1A" w:rsidRPr="00E344BE">
        <w:rPr>
          <w:rFonts w:ascii="Arial" w:hAnsi="Arial" w:cs="Arial"/>
        </w:rPr>
        <w:t xml:space="preserve"> Skip Gram works well with small amount of data and is found to represent rare words well.</w:t>
      </w:r>
      <w:r w:rsidR="45EFFF80" w:rsidRPr="00E344BE">
        <w:rPr>
          <w:rFonts w:ascii="Arial" w:hAnsi="Arial" w:cs="Arial"/>
        </w:rPr>
        <w:t xml:space="preserve"> </w:t>
      </w:r>
      <w:r w:rsidR="0BC05B07" w:rsidRPr="00E344BE">
        <w:rPr>
          <w:rFonts w:ascii="Arial" w:hAnsi="Arial" w:cs="Arial"/>
        </w:rPr>
        <w:t>Skip-gram is one of the unsupervised learning techniques used to find the most related words for a given word.</w:t>
      </w:r>
      <w:r w:rsidR="45EFFF80" w:rsidRPr="00E344BE">
        <w:rPr>
          <w:rFonts w:ascii="Arial" w:hAnsi="Arial" w:cs="Arial"/>
        </w:rPr>
        <w:t xml:space="preserve"> In the stage of model evaluation, we discovered </w:t>
      </w:r>
      <w:r w:rsidR="167D0F6C" w:rsidRPr="00E344BE">
        <w:rPr>
          <w:rFonts w:ascii="Arial" w:hAnsi="Arial" w:cs="Arial"/>
        </w:rPr>
        <w:t xml:space="preserve">a </w:t>
      </w:r>
      <w:r w:rsidR="58E63085" w:rsidRPr="00E344BE">
        <w:rPr>
          <w:rFonts w:ascii="Arial" w:hAnsi="Arial" w:cs="Arial"/>
        </w:rPr>
        <w:t xml:space="preserve">small amount of </w:t>
      </w:r>
      <w:r w:rsidR="6173A864" w:rsidRPr="00E344BE">
        <w:rPr>
          <w:rFonts w:ascii="Arial" w:hAnsi="Arial" w:cs="Arial"/>
        </w:rPr>
        <w:t xml:space="preserve">news </w:t>
      </w:r>
      <w:r w:rsidR="68BF4AE6" w:rsidRPr="00E344BE">
        <w:rPr>
          <w:rFonts w:ascii="Arial" w:hAnsi="Arial" w:cs="Arial"/>
        </w:rPr>
        <w:t>texts</w:t>
      </w:r>
      <w:r w:rsidR="6173A864" w:rsidRPr="00E344BE">
        <w:rPr>
          <w:rFonts w:ascii="Arial" w:hAnsi="Arial" w:cs="Arial"/>
        </w:rPr>
        <w:t xml:space="preserve"> </w:t>
      </w:r>
      <w:r w:rsidR="58EE82B2" w:rsidRPr="00E344BE">
        <w:rPr>
          <w:rFonts w:ascii="Arial" w:hAnsi="Arial" w:cs="Arial"/>
        </w:rPr>
        <w:t>that were</w:t>
      </w:r>
      <w:r w:rsidR="6173A864" w:rsidRPr="00E344BE">
        <w:rPr>
          <w:rFonts w:ascii="Arial" w:hAnsi="Arial" w:cs="Arial"/>
        </w:rPr>
        <w:t xml:space="preserve"> labelled wrongly when we tried to review those </w:t>
      </w:r>
      <w:r w:rsidR="1E88EB9A" w:rsidRPr="00E344BE">
        <w:rPr>
          <w:rFonts w:ascii="Arial" w:hAnsi="Arial" w:cs="Arial"/>
        </w:rPr>
        <w:t>misclassified</w:t>
      </w:r>
      <w:r w:rsidR="45EFFF80" w:rsidRPr="00E344BE">
        <w:rPr>
          <w:rFonts w:ascii="Arial" w:hAnsi="Arial" w:cs="Arial"/>
        </w:rPr>
        <w:t xml:space="preserve"> </w:t>
      </w:r>
      <w:r w:rsidR="681DFB13" w:rsidRPr="00E344BE">
        <w:rPr>
          <w:rFonts w:ascii="Arial" w:hAnsi="Arial" w:cs="Arial"/>
        </w:rPr>
        <w:t>new</w:t>
      </w:r>
      <w:r w:rsidR="04F9AC5A" w:rsidRPr="00E344BE">
        <w:rPr>
          <w:rFonts w:ascii="Arial" w:hAnsi="Arial" w:cs="Arial"/>
        </w:rPr>
        <w:t>s</w:t>
      </w:r>
      <w:r w:rsidR="0ABA877C" w:rsidRPr="00E344BE">
        <w:rPr>
          <w:rFonts w:ascii="Arial" w:hAnsi="Arial" w:cs="Arial"/>
        </w:rPr>
        <w:t xml:space="preserve"> texts</w:t>
      </w:r>
      <w:r w:rsidR="04F9AC5A" w:rsidRPr="00E344BE">
        <w:rPr>
          <w:rFonts w:ascii="Arial" w:hAnsi="Arial" w:cs="Arial"/>
        </w:rPr>
        <w:t xml:space="preserve">. This human error can be corrected and avoided in the future when company has rigorous data quality </w:t>
      </w:r>
      <w:r w:rsidR="316C1D3B" w:rsidRPr="00E344BE">
        <w:rPr>
          <w:rFonts w:ascii="Arial" w:hAnsi="Arial" w:cs="Arial"/>
        </w:rPr>
        <w:t>control process</w:t>
      </w:r>
      <w:r w:rsidR="04F9AC5A" w:rsidRPr="00E344BE">
        <w:rPr>
          <w:rFonts w:ascii="Arial" w:hAnsi="Arial" w:cs="Arial"/>
        </w:rPr>
        <w:t xml:space="preserve"> to </w:t>
      </w:r>
      <w:r w:rsidR="34286FC8" w:rsidRPr="00E344BE">
        <w:rPr>
          <w:rFonts w:ascii="Arial" w:hAnsi="Arial" w:cs="Arial"/>
        </w:rPr>
        <w:t xml:space="preserve">look after this area. </w:t>
      </w:r>
    </w:p>
    <w:p w14:paraId="1168404D" w14:textId="0DE43C40" w:rsidR="0C2F113F" w:rsidRPr="00E344BE" w:rsidRDefault="0C2F113F" w:rsidP="0C2F113F">
      <w:pPr>
        <w:pStyle w:val="ListParagraph"/>
        <w:ind w:left="0"/>
        <w:jc w:val="both"/>
        <w:rPr>
          <w:rFonts w:ascii="Arial" w:hAnsi="Arial" w:cs="Arial"/>
        </w:rPr>
      </w:pPr>
    </w:p>
    <w:p w14:paraId="6FD74AB1" w14:textId="6BFC0B04" w:rsidR="00CC58F1" w:rsidRPr="00E344BE" w:rsidRDefault="00CC58F1" w:rsidP="0C2F113F">
      <w:pPr>
        <w:pStyle w:val="ListParagraph"/>
        <w:ind w:left="0"/>
        <w:jc w:val="both"/>
        <w:rPr>
          <w:rFonts w:ascii="Arial" w:hAnsi="Arial" w:cs="Arial"/>
        </w:rPr>
      </w:pPr>
      <w:r w:rsidRPr="00E344BE">
        <w:rPr>
          <w:rFonts w:ascii="Arial" w:hAnsi="Arial" w:cs="Arial"/>
        </w:rPr>
        <w:t xml:space="preserve">The topic modeling works well for </w:t>
      </w:r>
      <w:r w:rsidR="006B5A9F" w:rsidRPr="00E344BE">
        <w:rPr>
          <w:rFonts w:ascii="Arial" w:hAnsi="Arial" w:cs="Arial"/>
        </w:rPr>
        <w:t>recogniz</w:t>
      </w:r>
      <w:r w:rsidR="00FD5595" w:rsidRPr="00E344BE">
        <w:rPr>
          <w:rFonts w:ascii="Arial" w:hAnsi="Arial" w:cs="Arial"/>
        </w:rPr>
        <w:t>ing</w:t>
      </w:r>
      <w:r w:rsidR="006B5A9F" w:rsidRPr="00E344BE">
        <w:rPr>
          <w:rFonts w:ascii="Arial" w:hAnsi="Arial" w:cs="Arial"/>
        </w:rPr>
        <w:t xml:space="preserve"> and partition</w:t>
      </w:r>
      <w:r w:rsidR="00FD5595" w:rsidRPr="00E344BE">
        <w:rPr>
          <w:rFonts w:ascii="Arial" w:hAnsi="Arial" w:cs="Arial"/>
        </w:rPr>
        <w:t>ing the news i</w:t>
      </w:r>
      <w:r w:rsidR="0024402D" w:rsidRPr="00E344BE">
        <w:rPr>
          <w:rFonts w:ascii="Arial" w:hAnsi="Arial" w:cs="Arial"/>
        </w:rPr>
        <w:t>nto six different topics</w:t>
      </w:r>
      <w:r w:rsidR="005A4E23" w:rsidRPr="00E344BE">
        <w:rPr>
          <w:rFonts w:ascii="Arial" w:hAnsi="Arial" w:cs="Arial"/>
        </w:rPr>
        <w:t xml:space="preserve">. From the view of </w:t>
      </w:r>
      <w:r w:rsidR="001448B1" w:rsidRPr="00E344BE">
        <w:rPr>
          <w:rFonts w:ascii="Arial" w:hAnsi="Arial" w:cs="Arial"/>
        </w:rPr>
        <w:t>Inter-topic Distance Map, there</w:t>
      </w:r>
      <w:r w:rsidR="00E65A81" w:rsidRPr="00E344BE">
        <w:rPr>
          <w:rFonts w:ascii="Arial" w:hAnsi="Arial" w:cs="Arial"/>
        </w:rPr>
        <w:t xml:space="preserve"> is no overlapping between topics. Also, from</w:t>
      </w:r>
      <w:r w:rsidR="00B844C7" w:rsidRPr="00E344BE">
        <w:rPr>
          <w:rFonts w:ascii="Arial" w:hAnsi="Arial" w:cs="Arial"/>
        </w:rPr>
        <w:t xml:space="preserve"> the view of</w:t>
      </w:r>
      <w:r w:rsidR="00E65A81" w:rsidRPr="00E344BE">
        <w:rPr>
          <w:rFonts w:ascii="Arial" w:hAnsi="Arial" w:cs="Arial"/>
        </w:rPr>
        <w:t xml:space="preserve"> </w:t>
      </w:r>
      <w:r w:rsidR="00C135DC" w:rsidRPr="00E344BE">
        <w:rPr>
          <w:rFonts w:ascii="Arial" w:hAnsi="Arial" w:cs="Arial"/>
        </w:rPr>
        <w:t xml:space="preserve">human evaluation, </w:t>
      </w:r>
      <w:r w:rsidR="00B844C7" w:rsidRPr="00E344BE">
        <w:rPr>
          <w:rFonts w:ascii="Arial" w:hAnsi="Arial" w:cs="Arial"/>
        </w:rPr>
        <w:t>which</w:t>
      </w:r>
      <w:r w:rsidR="00C135DC" w:rsidRPr="00E344BE">
        <w:rPr>
          <w:rFonts w:ascii="Arial" w:hAnsi="Arial" w:cs="Arial"/>
        </w:rPr>
        <w:t xml:space="preserve"> is </w:t>
      </w:r>
      <w:r w:rsidR="00A5390E" w:rsidRPr="00E344BE">
        <w:rPr>
          <w:rFonts w:ascii="Arial" w:hAnsi="Arial" w:cs="Arial"/>
        </w:rPr>
        <w:t xml:space="preserve">based on what we know about the dataset, the topic results are highly consistent with </w:t>
      </w:r>
      <w:r w:rsidR="001C638B" w:rsidRPr="00E344BE">
        <w:rPr>
          <w:rFonts w:ascii="Arial" w:hAnsi="Arial" w:cs="Arial"/>
        </w:rPr>
        <w:t xml:space="preserve">our </w:t>
      </w:r>
      <w:r w:rsidR="006C45D1" w:rsidRPr="00E344BE">
        <w:rPr>
          <w:rFonts w:ascii="Arial" w:hAnsi="Arial" w:cs="Arial"/>
        </w:rPr>
        <w:t>pre-judgment o</w:t>
      </w:r>
      <w:r w:rsidR="00A667A0" w:rsidRPr="00E344BE">
        <w:rPr>
          <w:rFonts w:ascii="Arial" w:hAnsi="Arial" w:cs="Arial"/>
        </w:rPr>
        <w:t xml:space="preserve">n </w:t>
      </w:r>
      <w:r w:rsidR="006C45D1" w:rsidRPr="00E344BE">
        <w:rPr>
          <w:rFonts w:ascii="Arial" w:hAnsi="Arial" w:cs="Arial"/>
        </w:rPr>
        <w:t xml:space="preserve">the topics for the </w:t>
      </w:r>
      <w:r w:rsidR="000B6638" w:rsidRPr="00E344BE">
        <w:rPr>
          <w:rFonts w:ascii="Arial" w:hAnsi="Arial" w:cs="Arial"/>
        </w:rPr>
        <w:t>news corpus.</w:t>
      </w:r>
      <w:r w:rsidR="00070C52" w:rsidRPr="00E344BE">
        <w:rPr>
          <w:rFonts w:ascii="Arial" w:hAnsi="Arial" w:cs="Arial"/>
        </w:rPr>
        <w:t xml:space="preserve"> However, we do not have an accuracy and </w:t>
      </w:r>
      <w:r w:rsidR="001B68B5" w:rsidRPr="00E344BE">
        <w:rPr>
          <w:rFonts w:ascii="Arial" w:hAnsi="Arial" w:cs="Arial"/>
        </w:rPr>
        <w:t xml:space="preserve">clear standard to </w:t>
      </w:r>
      <w:r w:rsidR="00460934" w:rsidRPr="00E344BE">
        <w:rPr>
          <w:rFonts w:ascii="Arial" w:hAnsi="Arial" w:cs="Arial"/>
        </w:rPr>
        <w:t>decide exactly how may topics is the best choice</w:t>
      </w:r>
      <w:r w:rsidR="00CB41F8" w:rsidRPr="00E344BE">
        <w:rPr>
          <w:rFonts w:ascii="Arial" w:hAnsi="Arial" w:cs="Arial"/>
        </w:rPr>
        <w:t xml:space="preserve">, as the perplexity of </w:t>
      </w:r>
      <w:r w:rsidR="003D705C" w:rsidRPr="00E344BE">
        <w:rPr>
          <w:rFonts w:ascii="Arial" w:hAnsi="Arial" w:cs="Arial"/>
        </w:rPr>
        <w:t>6 topics is not the</w:t>
      </w:r>
      <w:r w:rsidR="009C0A66">
        <w:rPr>
          <w:rFonts w:ascii="Arial" w:hAnsi="Arial" w:cs="Arial"/>
        </w:rPr>
        <w:t xml:space="preserve"> lowest </w:t>
      </w:r>
      <w:r w:rsidR="00105451" w:rsidRPr="00E344BE">
        <w:rPr>
          <w:rFonts w:ascii="Arial" w:hAnsi="Arial" w:cs="Arial"/>
        </w:rPr>
        <w:t xml:space="preserve">compared to other </w:t>
      </w:r>
      <w:r w:rsidR="001A41CC" w:rsidRPr="00E344BE">
        <w:rPr>
          <w:rFonts w:ascii="Arial" w:hAnsi="Arial" w:cs="Arial"/>
        </w:rPr>
        <w:t>number of topics.</w:t>
      </w:r>
    </w:p>
    <w:p w14:paraId="77DF2252" w14:textId="77777777" w:rsidR="00CC58F1" w:rsidRPr="00E344BE" w:rsidRDefault="00CC58F1" w:rsidP="0C2F113F">
      <w:pPr>
        <w:pStyle w:val="ListParagraph"/>
        <w:ind w:left="0"/>
        <w:jc w:val="both"/>
        <w:rPr>
          <w:rFonts w:ascii="Arial" w:hAnsi="Arial" w:cs="Arial"/>
        </w:rPr>
      </w:pPr>
    </w:p>
    <w:p w14:paraId="4CE8F2E6" w14:textId="2C97F1E0" w:rsidR="00612C1A" w:rsidRPr="00E344BE" w:rsidRDefault="00A46AB9" w:rsidP="009F76FA">
      <w:pPr>
        <w:pStyle w:val="ListParagraph"/>
        <w:ind w:left="0"/>
        <w:jc w:val="both"/>
        <w:rPr>
          <w:rFonts w:ascii="Arial" w:hAnsi="Arial" w:cs="Arial"/>
        </w:rPr>
      </w:pPr>
      <w:r w:rsidRPr="00E344BE">
        <w:rPr>
          <w:rFonts w:ascii="Arial" w:hAnsi="Arial" w:cs="Arial"/>
        </w:rPr>
        <w:t xml:space="preserve">As mentioned in </w:t>
      </w:r>
      <w:r w:rsidR="004B0D9A" w:rsidRPr="00E344BE">
        <w:rPr>
          <w:rFonts w:ascii="Arial" w:hAnsi="Arial" w:cs="Arial"/>
        </w:rPr>
        <w:t>information extraction method</w:t>
      </w:r>
      <w:r w:rsidR="00C30EF8" w:rsidRPr="00E344BE">
        <w:rPr>
          <w:rFonts w:ascii="Arial" w:hAnsi="Arial" w:cs="Arial"/>
        </w:rPr>
        <w:t xml:space="preserve">, we have </w:t>
      </w:r>
      <w:r w:rsidR="009C6B38" w:rsidRPr="00E344BE">
        <w:rPr>
          <w:rFonts w:ascii="Arial" w:hAnsi="Arial" w:cs="Arial"/>
        </w:rPr>
        <w:t>trained one</w:t>
      </w:r>
      <w:r w:rsidR="00516C55" w:rsidRPr="00E344BE">
        <w:rPr>
          <w:rFonts w:ascii="Arial" w:hAnsi="Arial" w:cs="Arial"/>
        </w:rPr>
        <w:t xml:space="preserve"> NER model </w:t>
      </w:r>
      <w:r w:rsidR="00763BD6" w:rsidRPr="00E344BE">
        <w:rPr>
          <w:rFonts w:ascii="Arial" w:hAnsi="Arial" w:cs="Arial"/>
        </w:rPr>
        <w:t>based on</w:t>
      </w:r>
      <w:r w:rsidR="007D397D" w:rsidRPr="00E344BE">
        <w:rPr>
          <w:rFonts w:ascii="Arial" w:hAnsi="Arial" w:cs="Arial"/>
        </w:rPr>
        <w:t xml:space="preserve"> models in</w:t>
      </w:r>
      <w:r w:rsidR="009C6B38" w:rsidRPr="00E344BE">
        <w:rPr>
          <w:rFonts w:ascii="Arial" w:hAnsi="Arial" w:cs="Arial"/>
        </w:rPr>
        <w:t xml:space="preserve"> </w:t>
      </w:r>
      <w:r w:rsidR="007D6B28" w:rsidRPr="00E344BE">
        <w:rPr>
          <w:rFonts w:ascii="Arial" w:hAnsi="Arial" w:cs="Arial"/>
        </w:rPr>
        <w:t xml:space="preserve">spaCy </w:t>
      </w:r>
      <w:r w:rsidR="00A956A8" w:rsidRPr="00E344BE">
        <w:rPr>
          <w:rFonts w:ascii="Arial" w:hAnsi="Arial" w:cs="Arial"/>
        </w:rPr>
        <w:t>library</w:t>
      </w:r>
      <w:r w:rsidR="007D6B28" w:rsidRPr="00E344BE">
        <w:rPr>
          <w:rFonts w:ascii="Arial" w:hAnsi="Arial" w:cs="Arial"/>
        </w:rPr>
        <w:t xml:space="preserve"> to autodetect </w:t>
      </w:r>
      <w:r w:rsidR="00A33370" w:rsidRPr="00E344BE">
        <w:rPr>
          <w:rFonts w:ascii="Arial" w:hAnsi="Arial" w:cs="Arial"/>
        </w:rPr>
        <w:t>new</w:t>
      </w:r>
      <w:r w:rsidR="007D6B28" w:rsidRPr="00E344BE">
        <w:rPr>
          <w:rFonts w:ascii="Arial" w:hAnsi="Arial" w:cs="Arial"/>
        </w:rPr>
        <w:t xml:space="preserve"> entities</w:t>
      </w:r>
      <w:r w:rsidR="00A33370" w:rsidRPr="00E344BE">
        <w:rPr>
          <w:rFonts w:ascii="Arial" w:hAnsi="Arial" w:cs="Arial"/>
        </w:rPr>
        <w:t xml:space="preserve"> we want from the news.</w:t>
      </w:r>
      <w:r w:rsidR="008C0A40" w:rsidRPr="00E344BE">
        <w:rPr>
          <w:rFonts w:ascii="Arial" w:hAnsi="Arial" w:cs="Arial"/>
        </w:rPr>
        <w:t xml:space="preserve"> The result shows it </w:t>
      </w:r>
      <w:r w:rsidR="00183DDD" w:rsidRPr="00E344BE">
        <w:rPr>
          <w:rFonts w:ascii="Arial" w:hAnsi="Arial" w:cs="Arial"/>
        </w:rPr>
        <w:t>can</w:t>
      </w:r>
      <w:r w:rsidR="008C0A40" w:rsidRPr="00E344BE">
        <w:rPr>
          <w:rFonts w:ascii="Arial" w:hAnsi="Arial" w:cs="Arial"/>
        </w:rPr>
        <w:t xml:space="preserve"> </w:t>
      </w:r>
      <w:r w:rsidR="00012354" w:rsidRPr="00E344BE">
        <w:rPr>
          <w:rFonts w:ascii="Arial" w:hAnsi="Arial" w:cs="Arial"/>
        </w:rPr>
        <w:t>recognize our target entities successfully</w:t>
      </w:r>
      <w:r w:rsidR="00183DDD" w:rsidRPr="00E344BE">
        <w:rPr>
          <w:rFonts w:ascii="Arial" w:hAnsi="Arial" w:cs="Arial"/>
        </w:rPr>
        <w:t xml:space="preserve"> after we use a small set of examples to train the model</w:t>
      </w:r>
      <w:r w:rsidR="00012354" w:rsidRPr="00E344BE">
        <w:rPr>
          <w:rFonts w:ascii="Arial" w:hAnsi="Arial" w:cs="Arial"/>
        </w:rPr>
        <w:t xml:space="preserve">. Besides, the trained model can be used in wider or more professional domains since we can define </w:t>
      </w:r>
      <w:r w:rsidR="00A64B3C" w:rsidRPr="00E344BE">
        <w:rPr>
          <w:rFonts w:ascii="Arial" w:hAnsi="Arial" w:cs="Arial"/>
        </w:rPr>
        <w:t xml:space="preserve">our own entities according to the </w:t>
      </w:r>
      <w:r w:rsidR="00EB189F" w:rsidRPr="00E344BE">
        <w:rPr>
          <w:rFonts w:ascii="Arial" w:hAnsi="Arial" w:cs="Arial"/>
        </w:rPr>
        <w:t>specific data and objectives</w:t>
      </w:r>
      <w:r w:rsidR="00012354" w:rsidRPr="00E344BE">
        <w:rPr>
          <w:rFonts w:ascii="Arial" w:hAnsi="Arial" w:cs="Arial"/>
        </w:rPr>
        <w:t>.</w:t>
      </w:r>
      <w:r w:rsidR="00EB189F" w:rsidRPr="00E344BE">
        <w:rPr>
          <w:rFonts w:ascii="Arial" w:hAnsi="Arial" w:cs="Arial"/>
        </w:rPr>
        <w:t xml:space="preserve"> </w:t>
      </w:r>
      <w:r w:rsidR="003450D3" w:rsidRPr="00E344BE">
        <w:rPr>
          <w:rFonts w:ascii="Arial" w:hAnsi="Arial" w:cs="Arial"/>
        </w:rPr>
        <w:t>However, there is no external source for the training data</w:t>
      </w:r>
      <w:r w:rsidR="00403B93" w:rsidRPr="00E344BE">
        <w:rPr>
          <w:rFonts w:ascii="Arial" w:hAnsi="Arial" w:cs="Arial"/>
        </w:rPr>
        <w:t xml:space="preserve"> just because </w:t>
      </w:r>
      <w:r w:rsidR="008671D7" w:rsidRPr="00E344BE">
        <w:rPr>
          <w:rFonts w:ascii="Arial" w:hAnsi="Arial" w:cs="Arial"/>
        </w:rPr>
        <w:t>of the specific</w:t>
      </w:r>
      <w:r w:rsidR="00191C87" w:rsidRPr="00E344BE">
        <w:rPr>
          <w:rFonts w:ascii="Arial" w:hAnsi="Arial" w:cs="Arial"/>
        </w:rPr>
        <w:t>ity</w:t>
      </w:r>
      <w:r w:rsidR="00F30BC2" w:rsidRPr="00E344BE">
        <w:rPr>
          <w:rFonts w:ascii="Arial" w:hAnsi="Arial" w:cs="Arial"/>
        </w:rPr>
        <w:t>.</w:t>
      </w:r>
      <w:r w:rsidR="00134E6E" w:rsidRPr="00E344BE">
        <w:rPr>
          <w:rFonts w:ascii="Arial" w:hAnsi="Arial" w:cs="Arial"/>
        </w:rPr>
        <w:t xml:space="preserve"> Thus</w:t>
      </w:r>
      <w:r w:rsidR="00183DDD" w:rsidRPr="00E344BE">
        <w:rPr>
          <w:rFonts w:ascii="Arial" w:hAnsi="Arial" w:cs="Arial"/>
        </w:rPr>
        <w:t>,</w:t>
      </w:r>
      <w:r w:rsidR="00134E6E" w:rsidRPr="00E344BE">
        <w:rPr>
          <w:rFonts w:ascii="Arial" w:hAnsi="Arial" w:cs="Arial"/>
        </w:rPr>
        <w:t xml:space="preserve"> we can only manually generate </w:t>
      </w:r>
      <w:r w:rsidR="00F93F5D" w:rsidRPr="00E344BE">
        <w:rPr>
          <w:rFonts w:ascii="Arial" w:hAnsi="Arial" w:cs="Arial"/>
        </w:rPr>
        <w:t>and sort it to the</w:t>
      </w:r>
      <w:r w:rsidR="005E5006" w:rsidRPr="00E344BE">
        <w:rPr>
          <w:rFonts w:ascii="Arial" w:hAnsi="Arial" w:cs="Arial"/>
        </w:rPr>
        <w:t xml:space="preserve"> </w:t>
      </w:r>
      <w:r w:rsidR="00465023" w:rsidRPr="00E344BE">
        <w:rPr>
          <w:rFonts w:ascii="Arial" w:hAnsi="Arial" w:cs="Arial"/>
        </w:rPr>
        <w:t>acceptable</w:t>
      </w:r>
      <w:r w:rsidR="005E5006" w:rsidRPr="00E344BE">
        <w:rPr>
          <w:rFonts w:ascii="Arial" w:hAnsi="Arial" w:cs="Arial"/>
        </w:rPr>
        <w:t xml:space="preserve"> form of training data</w:t>
      </w:r>
      <w:r w:rsidR="00BB7EF7" w:rsidRPr="00E344BE">
        <w:rPr>
          <w:rFonts w:ascii="Arial" w:hAnsi="Arial" w:cs="Arial"/>
        </w:rPr>
        <w:t>, which is a list of tuples</w:t>
      </w:r>
      <w:r w:rsidR="00AD59BC" w:rsidRPr="00E344BE">
        <w:rPr>
          <w:rFonts w:ascii="Arial" w:hAnsi="Arial" w:cs="Arial"/>
        </w:rPr>
        <w:t xml:space="preserve"> that each of it</w:t>
      </w:r>
      <w:r w:rsidR="00BB7EF7" w:rsidRPr="00E344BE">
        <w:rPr>
          <w:rFonts w:ascii="Arial" w:hAnsi="Arial" w:cs="Arial"/>
        </w:rPr>
        <w:t xml:space="preserve"> should contain the text and a dictionary</w:t>
      </w:r>
      <w:r w:rsidR="00AE42B2" w:rsidRPr="00E344BE">
        <w:rPr>
          <w:rFonts w:ascii="Arial" w:hAnsi="Arial" w:cs="Arial"/>
        </w:rPr>
        <w:t xml:space="preserve"> holding the start and end indices</w:t>
      </w:r>
      <w:r w:rsidR="00AD59BC" w:rsidRPr="00E344BE">
        <w:rPr>
          <w:rFonts w:ascii="Arial" w:hAnsi="Arial" w:cs="Arial"/>
        </w:rPr>
        <w:t>, as well as the label</w:t>
      </w:r>
      <w:r w:rsidR="00B569A4" w:rsidRPr="00E344BE">
        <w:rPr>
          <w:rFonts w:ascii="Arial" w:hAnsi="Arial" w:cs="Arial"/>
        </w:rPr>
        <w:t xml:space="preserve">, of the named entity in the text. Because of time limitation, </w:t>
      </w:r>
      <w:r w:rsidR="001F25AA" w:rsidRPr="00E344BE">
        <w:rPr>
          <w:rFonts w:ascii="Arial" w:hAnsi="Arial" w:cs="Arial"/>
        </w:rPr>
        <w:t>it is</w:t>
      </w:r>
      <w:r w:rsidR="00B569A4" w:rsidRPr="00E344BE">
        <w:rPr>
          <w:rFonts w:ascii="Arial" w:hAnsi="Arial" w:cs="Arial"/>
        </w:rPr>
        <w:t xml:space="preserve"> </w:t>
      </w:r>
      <w:r w:rsidR="006C7553" w:rsidRPr="00E344BE">
        <w:rPr>
          <w:rFonts w:ascii="Arial" w:hAnsi="Arial" w:cs="Arial"/>
        </w:rPr>
        <w:t>very difficult to gain enough amount of training data</w:t>
      </w:r>
      <w:r w:rsidR="00894F39" w:rsidRPr="00E344BE">
        <w:rPr>
          <w:rFonts w:ascii="Arial" w:hAnsi="Arial" w:cs="Arial"/>
        </w:rPr>
        <w:t xml:space="preserve">, so the model </w:t>
      </w:r>
      <w:r w:rsidR="00E53AC4" w:rsidRPr="00E344BE">
        <w:rPr>
          <w:rFonts w:ascii="Arial" w:hAnsi="Arial" w:cs="Arial"/>
        </w:rPr>
        <w:t xml:space="preserve">now can </w:t>
      </w:r>
      <w:r w:rsidR="006068D5" w:rsidRPr="00E344BE">
        <w:rPr>
          <w:rFonts w:ascii="Arial" w:hAnsi="Arial" w:cs="Arial"/>
        </w:rPr>
        <w:t>only</w:t>
      </w:r>
      <w:r w:rsidR="00894F39" w:rsidRPr="00E344BE">
        <w:rPr>
          <w:rFonts w:ascii="Arial" w:hAnsi="Arial" w:cs="Arial"/>
        </w:rPr>
        <w:t xml:space="preserve"> successfully </w:t>
      </w:r>
      <w:r w:rsidR="001B3FCB" w:rsidRPr="00E344BE">
        <w:rPr>
          <w:rFonts w:ascii="Arial" w:hAnsi="Arial" w:cs="Arial"/>
        </w:rPr>
        <w:t>recognize</w:t>
      </w:r>
      <w:r w:rsidR="00894F39" w:rsidRPr="00E344BE">
        <w:rPr>
          <w:rFonts w:ascii="Arial" w:hAnsi="Arial" w:cs="Arial"/>
        </w:rPr>
        <w:t xml:space="preserve"> part of </w:t>
      </w:r>
      <w:r w:rsidR="00E17AF3" w:rsidRPr="00E344BE">
        <w:rPr>
          <w:rFonts w:ascii="Arial" w:hAnsi="Arial" w:cs="Arial"/>
        </w:rPr>
        <w:t>entities we set in the training data.</w:t>
      </w:r>
    </w:p>
    <w:p w14:paraId="6C35EB1F" w14:textId="77777777" w:rsidR="00612C1A" w:rsidRPr="00E344BE" w:rsidRDefault="00612C1A" w:rsidP="009F76FA">
      <w:pPr>
        <w:pStyle w:val="ListParagraph"/>
        <w:ind w:left="0"/>
        <w:jc w:val="both"/>
        <w:rPr>
          <w:rFonts w:ascii="Arial" w:hAnsi="Arial" w:cs="Arial"/>
        </w:rPr>
      </w:pPr>
    </w:p>
    <w:p w14:paraId="336052BA" w14:textId="45496519" w:rsidR="007A41F7" w:rsidRPr="00E344BE" w:rsidRDefault="00612C1A" w:rsidP="007A41F7">
      <w:pPr>
        <w:pStyle w:val="ListParagraph"/>
        <w:ind w:left="540" w:hanging="540"/>
        <w:outlineLvl w:val="0"/>
        <w:rPr>
          <w:rFonts w:ascii="Arial" w:hAnsi="Arial" w:cs="Arial"/>
          <w:b/>
          <w:sz w:val="32"/>
        </w:rPr>
      </w:pPr>
      <w:r w:rsidRPr="00E344BE">
        <w:rPr>
          <w:rFonts w:ascii="Arial" w:hAnsi="Arial" w:cs="Arial"/>
          <w:b/>
          <w:sz w:val="32"/>
        </w:rPr>
        <w:t>7</w:t>
      </w:r>
      <w:r w:rsidR="007A41F7" w:rsidRPr="00E344BE">
        <w:rPr>
          <w:rFonts w:ascii="Arial" w:hAnsi="Arial" w:cs="Arial"/>
          <w:b/>
          <w:sz w:val="32"/>
        </w:rPr>
        <w:t>.</w:t>
      </w:r>
      <w:r w:rsidR="007A41F7" w:rsidRPr="00E344BE">
        <w:rPr>
          <w:rFonts w:ascii="Arial" w:hAnsi="Arial" w:cs="Arial"/>
          <w:b/>
          <w:sz w:val="32"/>
        </w:rPr>
        <w:tab/>
      </w:r>
      <w:r w:rsidRPr="00E344BE">
        <w:rPr>
          <w:rFonts w:ascii="Arial" w:hAnsi="Arial" w:cs="Arial"/>
          <w:b/>
          <w:sz w:val="32"/>
        </w:rPr>
        <w:t>Future Work and Conclusion</w:t>
      </w:r>
    </w:p>
    <w:p w14:paraId="3E81300F" w14:textId="77777777" w:rsidR="00123316" w:rsidRPr="00E344BE" w:rsidRDefault="00381891" w:rsidP="00F35A03">
      <w:pPr>
        <w:pStyle w:val="ListParagraph"/>
        <w:spacing w:after="0" w:line="240" w:lineRule="auto"/>
        <w:ind w:left="0"/>
        <w:jc w:val="both"/>
        <w:rPr>
          <w:rFonts w:ascii="Arial" w:hAnsi="Arial" w:cs="Arial"/>
        </w:rPr>
      </w:pPr>
      <w:r w:rsidRPr="00E344BE">
        <w:rPr>
          <w:rFonts w:ascii="Arial" w:hAnsi="Arial" w:cs="Arial"/>
        </w:rPr>
        <w:t xml:space="preserve">In terms of the </w:t>
      </w:r>
      <w:r w:rsidR="007437D7" w:rsidRPr="00E344BE">
        <w:rPr>
          <w:rFonts w:ascii="Arial" w:hAnsi="Arial" w:cs="Arial"/>
        </w:rPr>
        <w:t xml:space="preserve">objective of this project, we have already </w:t>
      </w:r>
      <w:r w:rsidR="001B3FCB" w:rsidRPr="00E344BE">
        <w:rPr>
          <w:rFonts w:ascii="Arial" w:hAnsi="Arial" w:cs="Arial"/>
        </w:rPr>
        <w:t>gotten</w:t>
      </w:r>
      <w:r w:rsidR="00F87247" w:rsidRPr="00E344BE">
        <w:rPr>
          <w:rFonts w:ascii="Arial" w:hAnsi="Arial" w:cs="Arial"/>
        </w:rPr>
        <w:t xml:space="preserve"> a good result. </w:t>
      </w:r>
      <w:r w:rsidR="000C00AF" w:rsidRPr="00E344BE">
        <w:rPr>
          <w:rFonts w:ascii="Arial" w:hAnsi="Arial" w:cs="Arial"/>
        </w:rPr>
        <w:t xml:space="preserve">There is </w:t>
      </w:r>
      <w:r w:rsidR="0029697E" w:rsidRPr="00E344BE">
        <w:rPr>
          <w:rFonts w:ascii="Arial" w:hAnsi="Arial" w:cs="Arial"/>
        </w:rPr>
        <w:t>not</w:t>
      </w:r>
      <w:r w:rsidR="000C00AF" w:rsidRPr="00E344BE">
        <w:rPr>
          <w:rFonts w:ascii="Arial" w:hAnsi="Arial" w:cs="Arial"/>
        </w:rPr>
        <w:t xml:space="preserve"> any other </w:t>
      </w:r>
      <w:r w:rsidR="006E6C43" w:rsidRPr="00E344BE">
        <w:rPr>
          <w:rFonts w:ascii="Arial" w:hAnsi="Arial" w:cs="Arial"/>
        </w:rPr>
        <w:t xml:space="preserve">point in </w:t>
      </w:r>
      <w:r w:rsidR="008342E2" w:rsidRPr="00E344BE">
        <w:rPr>
          <w:rFonts w:ascii="Arial" w:hAnsi="Arial" w:cs="Arial"/>
        </w:rPr>
        <w:t xml:space="preserve">topic modelling and information retrieve. </w:t>
      </w:r>
      <w:r w:rsidR="0029697E" w:rsidRPr="00E344BE">
        <w:rPr>
          <w:rFonts w:ascii="Arial" w:hAnsi="Arial" w:cs="Arial"/>
        </w:rPr>
        <w:t>Actually, our classification model</w:t>
      </w:r>
      <w:r w:rsidR="0097409D" w:rsidRPr="00E344BE">
        <w:rPr>
          <w:rFonts w:ascii="Arial" w:hAnsi="Arial" w:cs="Arial"/>
        </w:rPr>
        <w:t>s</w:t>
      </w:r>
      <w:r w:rsidR="0029697E" w:rsidRPr="00E344BE">
        <w:rPr>
          <w:rFonts w:ascii="Arial" w:hAnsi="Arial" w:cs="Arial"/>
        </w:rPr>
        <w:t xml:space="preserve"> behave good t</w:t>
      </w:r>
      <w:r w:rsidR="00154DC5" w:rsidRPr="00E344BE">
        <w:rPr>
          <w:rFonts w:ascii="Arial" w:hAnsi="Arial" w:cs="Arial"/>
        </w:rPr>
        <w:t xml:space="preserve">oo, </w:t>
      </w:r>
      <w:r w:rsidR="004F1806" w:rsidRPr="00E344BE">
        <w:rPr>
          <w:rFonts w:ascii="Arial" w:hAnsi="Arial" w:cs="Arial"/>
        </w:rPr>
        <w:t xml:space="preserve">to some extent, </w:t>
      </w:r>
      <w:r w:rsidR="00E07BE5" w:rsidRPr="00E344BE">
        <w:rPr>
          <w:rFonts w:ascii="Arial" w:hAnsi="Arial" w:cs="Arial"/>
        </w:rPr>
        <w:t xml:space="preserve">human error on labelling </w:t>
      </w:r>
      <w:r w:rsidR="004F1806" w:rsidRPr="00E344BE">
        <w:rPr>
          <w:rFonts w:ascii="Arial" w:hAnsi="Arial" w:cs="Arial"/>
        </w:rPr>
        <w:t>cannot be</w:t>
      </w:r>
      <w:r w:rsidR="00793CDB" w:rsidRPr="00E344BE">
        <w:rPr>
          <w:rFonts w:ascii="Arial" w:hAnsi="Arial" w:cs="Arial"/>
        </w:rPr>
        <w:t xml:space="preserve"> avoid</w:t>
      </w:r>
      <w:r w:rsidR="00835B7A" w:rsidRPr="00E344BE">
        <w:rPr>
          <w:rFonts w:ascii="Arial" w:hAnsi="Arial" w:cs="Arial"/>
        </w:rPr>
        <w:t>.</w:t>
      </w:r>
      <w:r w:rsidR="00793CDB" w:rsidRPr="00E344BE">
        <w:rPr>
          <w:rFonts w:ascii="Arial" w:hAnsi="Arial" w:cs="Arial"/>
        </w:rPr>
        <w:t xml:space="preserve"> </w:t>
      </w:r>
      <w:r w:rsidR="00253110" w:rsidRPr="00E344BE">
        <w:rPr>
          <w:rFonts w:ascii="Arial" w:hAnsi="Arial" w:cs="Arial"/>
        </w:rPr>
        <w:t>By error analysis, we know what kind of news our model</w:t>
      </w:r>
      <w:r w:rsidR="00FC2943" w:rsidRPr="00E344BE">
        <w:rPr>
          <w:rFonts w:ascii="Arial" w:hAnsi="Arial" w:cs="Arial"/>
        </w:rPr>
        <w:t xml:space="preserve">s have difficulty in </w:t>
      </w:r>
      <w:r w:rsidR="00143DA5" w:rsidRPr="00E344BE">
        <w:rPr>
          <w:rFonts w:ascii="Arial" w:hAnsi="Arial" w:cs="Arial"/>
        </w:rPr>
        <w:t xml:space="preserve">predicting, so </w:t>
      </w:r>
      <w:r w:rsidR="00063D37" w:rsidRPr="00E344BE">
        <w:rPr>
          <w:rFonts w:ascii="Arial" w:hAnsi="Arial" w:cs="Arial"/>
        </w:rPr>
        <w:t xml:space="preserve">we can </w:t>
      </w:r>
      <w:r w:rsidR="00FE38CC" w:rsidRPr="00E344BE">
        <w:rPr>
          <w:rFonts w:ascii="Arial" w:hAnsi="Arial" w:cs="Arial"/>
        </w:rPr>
        <w:t xml:space="preserve">increase the </w:t>
      </w:r>
      <w:r w:rsidR="00C91FB0" w:rsidRPr="00E344BE">
        <w:rPr>
          <w:rFonts w:ascii="Arial" w:hAnsi="Arial" w:cs="Arial"/>
        </w:rPr>
        <w:t>sample weight or increase that kind of training data in our model</w:t>
      </w:r>
      <w:r w:rsidR="001F2F4F" w:rsidRPr="00E344BE">
        <w:rPr>
          <w:rFonts w:ascii="Arial" w:hAnsi="Arial" w:cs="Arial"/>
        </w:rPr>
        <w:t xml:space="preserve">. By the way, there are also many other text </w:t>
      </w:r>
      <w:r w:rsidR="004E25AE" w:rsidRPr="00E344BE">
        <w:rPr>
          <w:rFonts w:ascii="Arial" w:hAnsi="Arial" w:cs="Arial"/>
        </w:rPr>
        <w:t xml:space="preserve">classification </w:t>
      </w:r>
      <w:r w:rsidR="00DD1AFC" w:rsidRPr="00E344BE">
        <w:rPr>
          <w:rFonts w:ascii="Arial" w:hAnsi="Arial" w:cs="Arial"/>
        </w:rPr>
        <w:t>methods</w:t>
      </w:r>
      <w:r w:rsidR="00996EDA" w:rsidRPr="00E344BE">
        <w:rPr>
          <w:rFonts w:ascii="Arial" w:hAnsi="Arial" w:cs="Arial"/>
        </w:rPr>
        <w:t>,</w:t>
      </w:r>
      <w:r w:rsidR="004E25AE" w:rsidRPr="00E344BE">
        <w:rPr>
          <w:rFonts w:ascii="Arial" w:hAnsi="Arial" w:cs="Arial"/>
        </w:rPr>
        <w:t xml:space="preserve"> and </w:t>
      </w:r>
      <w:r w:rsidR="00A077D9" w:rsidRPr="00E344BE">
        <w:rPr>
          <w:rFonts w:ascii="Arial" w:hAnsi="Arial" w:cs="Arial"/>
        </w:rPr>
        <w:t xml:space="preserve">the </w:t>
      </w:r>
      <w:r w:rsidR="003A3B1D" w:rsidRPr="00E344BE">
        <w:rPr>
          <w:rFonts w:ascii="Arial" w:hAnsi="Arial" w:cs="Arial"/>
        </w:rPr>
        <w:t xml:space="preserve">representation </w:t>
      </w:r>
      <w:r w:rsidR="007C77FA" w:rsidRPr="00E344BE">
        <w:rPr>
          <w:rFonts w:ascii="Arial" w:hAnsi="Arial" w:cs="Arial"/>
        </w:rPr>
        <w:t xml:space="preserve">is different too. </w:t>
      </w:r>
      <w:r w:rsidR="000F1D00" w:rsidRPr="00E344BE">
        <w:rPr>
          <w:rFonts w:ascii="Arial" w:hAnsi="Arial" w:cs="Arial"/>
        </w:rPr>
        <w:t xml:space="preserve">For example, </w:t>
      </w:r>
      <w:r w:rsidR="008D05D9" w:rsidRPr="00E344BE">
        <w:rPr>
          <w:rFonts w:ascii="Arial" w:hAnsi="Arial" w:cs="Arial"/>
        </w:rPr>
        <w:t xml:space="preserve">instead of using </w:t>
      </w:r>
      <w:r w:rsidR="00371A9E" w:rsidRPr="00E344BE">
        <w:rPr>
          <w:rFonts w:ascii="Arial" w:hAnsi="Arial" w:cs="Arial"/>
        </w:rPr>
        <w:t>TF or TF-IDF represent our data, w</w:t>
      </w:r>
      <w:r w:rsidR="002A6EE3" w:rsidRPr="00E344BE">
        <w:rPr>
          <w:rFonts w:ascii="Arial" w:hAnsi="Arial" w:cs="Arial"/>
        </w:rPr>
        <w:t xml:space="preserve">ord embedding </w:t>
      </w:r>
      <w:r w:rsidR="005E00B4" w:rsidRPr="00E344BE">
        <w:rPr>
          <w:rFonts w:ascii="Arial" w:hAnsi="Arial" w:cs="Arial"/>
        </w:rPr>
        <w:t xml:space="preserve">is another good </w:t>
      </w:r>
      <w:r w:rsidR="003B1A65" w:rsidRPr="00E344BE">
        <w:rPr>
          <w:rFonts w:ascii="Arial" w:hAnsi="Arial" w:cs="Arial"/>
        </w:rPr>
        <w:t xml:space="preserve">way to represent </w:t>
      </w:r>
      <w:r w:rsidR="008E5B9D" w:rsidRPr="00E344BE">
        <w:rPr>
          <w:rFonts w:ascii="Arial" w:hAnsi="Arial" w:cs="Arial"/>
        </w:rPr>
        <w:t xml:space="preserve">text data. </w:t>
      </w:r>
      <w:r w:rsidR="00F926AC" w:rsidRPr="00E344BE">
        <w:rPr>
          <w:rFonts w:ascii="Arial" w:hAnsi="Arial" w:cs="Arial"/>
        </w:rPr>
        <w:t xml:space="preserve">Our SVM model failed to </w:t>
      </w:r>
      <w:r w:rsidR="005C49BD" w:rsidRPr="00E344BE">
        <w:rPr>
          <w:rFonts w:ascii="Arial" w:hAnsi="Arial" w:cs="Arial"/>
        </w:rPr>
        <w:t>recognize rare words like “rehabilitation” and “blast”</w:t>
      </w:r>
      <w:r w:rsidR="00AB7A70" w:rsidRPr="00E344BE">
        <w:rPr>
          <w:rFonts w:ascii="Arial" w:hAnsi="Arial" w:cs="Arial"/>
        </w:rPr>
        <w:t xml:space="preserve">, in reality, the meaning of “rehabilitation” is close to </w:t>
      </w:r>
      <w:r w:rsidR="00613121" w:rsidRPr="00E344BE">
        <w:rPr>
          <w:rFonts w:ascii="Arial" w:hAnsi="Arial" w:cs="Arial"/>
        </w:rPr>
        <w:t>restart</w:t>
      </w:r>
      <w:r w:rsidR="00A908BA" w:rsidRPr="00E344BE">
        <w:rPr>
          <w:rFonts w:ascii="Arial" w:hAnsi="Arial" w:cs="Arial"/>
        </w:rPr>
        <w:t xml:space="preserve"> which is an important key word in </w:t>
      </w:r>
      <w:r w:rsidR="0023030E" w:rsidRPr="00E344BE">
        <w:rPr>
          <w:rFonts w:ascii="Arial" w:hAnsi="Arial" w:cs="Arial"/>
        </w:rPr>
        <w:t xml:space="preserve">our target news, and </w:t>
      </w:r>
      <w:r w:rsidR="00963933" w:rsidRPr="00E344BE">
        <w:rPr>
          <w:rFonts w:ascii="Arial" w:hAnsi="Arial" w:cs="Arial"/>
        </w:rPr>
        <w:t xml:space="preserve">“blast” is close to </w:t>
      </w:r>
      <w:r w:rsidR="00492A35" w:rsidRPr="00E344BE">
        <w:rPr>
          <w:rFonts w:ascii="Arial" w:hAnsi="Arial" w:cs="Arial"/>
        </w:rPr>
        <w:t>fire or incidence</w:t>
      </w:r>
      <w:r w:rsidR="00A10150" w:rsidRPr="00E344BE">
        <w:rPr>
          <w:rFonts w:ascii="Arial" w:hAnsi="Arial" w:cs="Arial"/>
        </w:rPr>
        <w:t xml:space="preserve">. Traditional </w:t>
      </w:r>
      <w:r w:rsidR="00FE2FF0" w:rsidRPr="00E344BE">
        <w:rPr>
          <w:rFonts w:ascii="Arial" w:hAnsi="Arial" w:cs="Arial"/>
        </w:rPr>
        <w:t xml:space="preserve">machine learning model cannot capture the </w:t>
      </w:r>
      <w:r w:rsidR="00E52556" w:rsidRPr="00E344BE">
        <w:rPr>
          <w:rFonts w:ascii="Arial" w:hAnsi="Arial" w:cs="Arial"/>
        </w:rPr>
        <w:t>meaning</w:t>
      </w:r>
      <w:r w:rsidR="003C64AD" w:rsidRPr="00E344BE">
        <w:rPr>
          <w:rFonts w:ascii="Arial" w:hAnsi="Arial" w:cs="Arial"/>
        </w:rPr>
        <w:t xml:space="preserve"> those words, </w:t>
      </w:r>
      <w:r w:rsidR="006F0ABC" w:rsidRPr="00E344BE">
        <w:rPr>
          <w:rFonts w:ascii="Arial" w:hAnsi="Arial" w:cs="Arial"/>
        </w:rPr>
        <w:t>so word embedding is useful</w:t>
      </w:r>
      <w:r w:rsidR="00BE7F37" w:rsidRPr="00E344BE">
        <w:rPr>
          <w:rFonts w:ascii="Arial" w:hAnsi="Arial" w:cs="Arial"/>
        </w:rPr>
        <w:t xml:space="preserve"> in this </w:t>
      </w:r>
      <w:r w:rsidR="00791D85" w:rsidRPr="00E344BE">
        <w:rPr>
          <w:rFonts w:ascii="Arial" w:hAnsi="Arial" w:cs="Arial"/>
        </w:rPr>
        <w:t>case since after word emb</w:t>
      </w:r>
      <w:r w:rsidR="00F57F45" w:rsidRPr="00E344BE">
        <w:rPr>
          <w:rFonts w:ascii="Arial" w:hAnsi="Arial" w:cs="Arial"/>
        </w:rPr>
        <w:t>e</w:t>
      </w:r>
      <w:r w:rsidR="00791D85" w:rsidRPr="00E344BE">
        <w:rPr>
          <w:rFonts w:ascii="Arial" w:hAnsi="Arial" w:cs="Arial"/>
        </w:rPr>
        <w:t>dding</w:t>
      </w:r>
      <w:r w:rsidR="00F57F45" w:rsidRPr="00E344BE">
        <w:rPr>
          <w:rFonts w:ascii="Arial" w:hAnsi="Arial" w:cs="Arial"/>
        </w:rPr>
        <w:t xml:space="preserve">, the similarity </w:t>
      </w:r>
      <w:r w:rsidR="00F64616" w:rsidRPr="00E344BE">
        <w:rPr>
          <w:rFonts w:ascii="Arial" w:hAnsi="Arial" w:cs="Arial"/>
        </w:rPr>
        <w:t xml:space="preserve">between </w:t>
      </w:r>
      <w:r w:rsidR="00AA24CE" w:rsidRPr="00E344BE">
        <w:rPr>
          <w:rFonts w:ascii="Arial" w:hAnsi="Arial" w:cs="Arial"/>
        </w:rPr>
        <w:t xml:space="preserve">“rehabilitation” and restart will be high. Therefore, </w:t>
      </w:r>
      <w:r w:rsidR="003663A2" w:rsidRPr="00E344BE">
        <w:rPr>
          <w:rFonts w:ascii="Arial" w:hAnsi="Arial" w:cs="Arial"/>
        </w:rPr>
        <w:t xml:space="preserve">we can consider </w:t>
      </w:r>
      <w:r w:rsidR="003D0B30" w:rsidRPr="00E344BE">
        <w:rPr>
          <w:rFonts w:ascii="Arial" w:hAnsi="Arial" w:cs="Arial"/>
        </w:rPr>
        <w:t xml:space="preserve">use word embedding as </w:t>
      </w:r>
      <w:r w:rsidR="00610569" w:rsidRPr="00E344BE">
        <w:rPr>
          <w:rFonts w:ascii="Arial" w:hAnsi="Arial" w:cs="Arial"/>
        </w:rPr>
        <w:t xml:space="preserve">representation </w:t>
      </w:r>
      <w:r w:rsidR="00713534" w:rsidRPr="00E344BE">
        <w:rPr>
          <w:rFonts w:ascii="Arial" w:hAnsi="Arial" w:cs="Arial"/>
        </w:rPr>
        <w:t>in the future</w:t>
      </w:r>
      <w:r w:rsidR="00081AB6" w:rsidRPr="00E344BE">
        <w:rPr>
          <w:rFonts w:ascii="Arial" w:hAnsi="Arial" w:cs="Arial"/>
        </w:rPr>
        <w:t>. Besides,</w:t>
      </w:r>
      <w:r w:rsidR="003246CB" w:rsidRPr="00E344BE">
        <w:rPr>
          <w:rFonts w:ascii="Arial" w:hAnsi="Arial" w:cs="Arial"/>
        </w:rPr>
        <w:t xml:space="preserve"> since our </w:t>
      </w:r>
      <w:r w:rsidR="00337DD2" w:rsidRPr="00E344BE">
        <w:rPr>
          <w:rFonts w:ascii="Arial" w:hAnsi="Arial" w:cs="Arial"/>
        </w:rPr>
        <w:t xml:space="preserve">news are </w:t>
      </w:r>
      <w:r w:rsidR="00DF5F09" w:rsidRPr="00E344BE">
        <w:rPr>
          <w:rFonts w:ascii="Arial" w:hAnsi="Arial" w:cs="Arial"/>
        </w:rPr>
        <w:t xml:space="preserve">not long, </w:t>
      </w:r>
      <w:r w:rsidR="00291617" w:rsidRPr="00E344BE">
        <w:rPr>
          <w:rFonts w:ascii="Arial" w:hAnsi="Arial" w:cs="Arial"/>
        </w:rPr>
        <w:t>Fastte</w:t>
      </w:r>
      <w:r w:rsidR="00647862" w:rsidRPr="00E344BE">
        <w:rPr>
          <w:rFonts w:ascii="Arial" w:hAnsi="Arial" w:cs="Arial"/>
        </w:rPr>
        <w:t xml:space="preserve">xt </w:t>
      </w:r>
      <w:r w:rsidR="00FE395C" w:rsidRPr="00E344BE">
        <w:rPr>
          <w:rFonts w:ascii="Arial" w:hAnsi="Arial" w:cs="Arial"/>
        </w:rPr>
        <w:t xml:space="preserve">is a good method too, Fasttext is a CNN model </w:t>
      </w:r>
      <w:r w:rsidR="002821E4" w:rsidRPr="00E344BE">
        <w:rPr>
          <w:rFonts w:ascii="Arial" w:hAnsi="Arial" w:cs="Arial"/>
        </w:rPr>
        <w:t>created by Facebook</w:t>
      </w:r>
      <w:r w:rsidR="001755B7" w:rsidRPr="00E344BE">
        <w:rPr>
          <w:rFonts w:ascii="Arial" w:hAnsi="Arial" w:cs="Arial"/>
        </w:rPr>
        <w:t xml:space="preserve">, this model </w:t>
      </w:r>
      <w:r w:rsidR="00E121CC" w:rsidRPr="00E344BE">
        <w:rPr>
          <w:rFonts w:ascii="Arial" w:hAnsi="Arial" w:cs="Arial"/>
        </w:rPr>
        <w:t xml:space="preserve">has low model complexity </w:t>
      </w:r>
      <w:r w:rsidR="00B069C4" w:rsidRPr="00E344BE">
        <w:rPr>
          <w:rFonts w:ascii="Arial" w:hAnsi="Arial" w:cs="Arial"/>
        </w:rPr>
        <w:t xml:space="preserve">and </w:t>
      </w:r>
      <w:r w:rsidR="00612B46" w:rsidRPr="00E344BE">
        <w:rPr>
          <w:rFonts w:ascii="Arial" w:hAnsi="Arial" w:cs="Arial"/>
        </w:rPr>
        <w:t xml:space="preserve">high </w:t>
      </w:r>
      <w:r w:rsidR="00B17821" w:rsidRPr="00E344BE">
        <w:rPr>
          <w:rFonts w:ascii="Arial" w:hAnsi="Arial" w:cs="Arial"/>
        </w:rPr>
        <w:t>efficiency</w:t>
      </w:r>
      <w:r w:rsidR="000231CC" w:rsidRPr="00E344BE">
        <w:rPr>
          <w:rFonts w:ascii="Arial" w:hAnsi="Arial" w:cs="Arial"/>
        </w:rPr>
        <w:t>.</w:t>
      </w:r>
    </w:p>
    <w:p w14:paraId="7545C6DE" w14:textId="016944CD" w:rsidR="00B83874" w:rsidRPr="00E344BE" w:rsidRDefault="000231CC" w:rsidP="00F35A03">
      <w:pPr>
        <w:pStyle w:val="ListParagraph"/>
        <w:spacing w:after="0" w:line="240" w:lineRule="auto"/>
        <w:ind w:left="0"/>
        <w:jc w:val="both"/>
        <w:rPr>
          <w:rFonts w:ascii="Arial" w:hAnsi="Arial" w:cs="Arial"/>
        </w:rPr>
      </w:pPr>
      <w:r w:rsidRPr="00E344BE">
        <w:rPr>
          <w:rFonts w:ascii="Arial" w:hAnsi="Arial" w:cs="Arial"/>
        </w:rPr>
        <w:t xml:space="preserve"> </w:t>
      </w:r>
    </w:p>
    <w:p w14:paraId="72459571" w14:textId="7665A9C9" w:rsidR="005D3827" w:rsidRPr="00E344BE" w:rsidRDefault="005D3827" w:rsidP="00F35A03">
      <w:pPr>
        <w:pStyle w:val="ListParagraph"/>
        <w:spacing w:after="0" w:line="240" w:lineRule="auto"/>
        <w:ind w:left="0"/>
        <w:jc w:val="both"/>
        <w:rPr>
          <w:rFonts w:ascii="Arial" w:hAnsi="Arial" w:cs="Arial"/>
        </w:rPr>
      </w:pPr>
      <w:r w:rsidRPr="00E344BE">
        <w:rPr>
          <w:rFonts w:ascii="Arial" w:hAnsi="Arial" w:cs="Arial"/>
        </w:rPr>
        <w:t xml:space="preserve">In terms of </w:t>
      </w:r>
      <w:r w:rsidR="0000505C" w:rsidRPr="00E344BE">
        <w:rPr>
          <w:rFonts w:ascii="Arial" w:hAnsi="Arial" w:cs="Arial"/>
        </w:rPr>
        <w:t xml:space="preserve">information extraction, </w:t>
      </w:r>
      <w:r w:rsidR="00FE6AF9" w:rsidRPr="00E344BE">
        <w:rPr>
          <w:rFonts w:ascii="Arial" w:hAnsi="Arial" w:cs="Arial"/>
        </w:rPr>
        <w:t>there are a lot of work can</w:t>
      </w:r>
      <w:r w:rsidR="00102087" w:rsidRPr="00E344BE">
        <w:rPr>
          <w:rFonts w:ascii="Arial" w:hAnsi="Arial" w:cs="Arial"/>
        </w:rPr>
        <w:t xml:space="preserve"> </w:t>
      </w:r>
      <w:r w:rsidR="00CB7FF1" w:rsidRPr="00E344BE">
        <w:rPr>
          <w:rFonts w:ascii="Arial" w:hAnsi="Arial" w:cs="Arial"/>
        </w:rPr>
        <w:t xml:space="preserve">do in the future. In our project, we failed to prepare enough </w:t>
      </w:r>
      <w:r w:rsidR="00EE4F08" w:rsidRPr="00E344BE">
        <w:rPr>
          <w:rFonts w:ascii="Arial" w:hAnsi="Arial" w:cs="Arial"/>
        </w:rPr>
        <w:t xml:space="preserve">annotated </w:t>
      </w:r>
      <w:r w:rsidR="00906F2E" w:rsidRPr="00E344BE">
        <w:rPr>
          <w:rFonts w:ascii="Arial" w:hAnsi="Arial" w:cs="Arial"/>
        </w:rPr>
        <w:t xml:space="preserve">training data, </w:t>
      </w:r>
      <w:r w:rsidR="001C30BA" w:rsidRPr="00E344BE">
        <w:rPr>
          <w:rFonts w:ascii="Arial" w:hAnsi="Arial" w:cs="Arial"/>
        </w:rPr>
        <w:t xml:space="preserve">so in the future, </w:t>
      </w:r>
      <w:r w:rsidR="00EA5C3B" w:rsidRPr="00E344BE">
        <w:rPr>
          <w:rFonts w:ascii="Arial" w:hAnsi="Arial" w:cs="Arial"/>
        </w:rPr>
        <w:t xml:space="preserve">the first thing is that </w:t>
      </w:r>
      <w:r w:rsidR="00CB70E1" w:rsidRPr="00E344BE">
        <w:rPr>
          <w:rFonts w:ascii="Arial" w:hAnsi="Arial" w:cs="Arial"/>
        </w:rPr>
        <w:t xml:space="preserve">we can try </w:t>
      </w:r>
      <w:r w:rsidR="00CB10A7" w:rsidRPr="00E344BE">
        <w:rPr>
          <w:rFonts w:ascii="Arial" w:hAnsi="Arial" w:cs="Arial"/>
        </w:rPr>
        <w:t xml:space="preserve">if there is any other good solution for us to generate </w:t>
      </w:r>
      <w:r w:rsidR="00967357" w:rsidRPr="00E344BE">
        <w:rPr>
          <w:rFonts w:ascii="Arial" w:hAnsi="Arial" w:cs="Arial"/>
        </w:rPr>
        <w:t>enough</w:t>
      </w:r>
      <w:r w:rsidR="00CB10A7" w:rsidRPr="00E344BE">
        <w:rPr>
          <w:rFonts w:ascii="Arial" w:hAnsi="Arial" w:cs="Arial"/>
        </w:rPr>
        <w:t xml:space="preserve"> training data</w:t>
      </w:r>
      <w:r w:rsidR="00EA5C3B" w:rsidRPr="00E344BE">
        <w:rPr>
          <w:rFonts w:ascii="Arial" w:hAnsi="Arial" w:cs="Arial"/>
        </w:rPr>
        <w:t xml:space="preserve">; another thing is </w:t>
      </w:r>
      <w:r w:rsidR="00AE753F" w:rsidRPr="00E344BE">
        <w:rPr>
          <w:rFonts w:ascii="Arial" w:hAnsi="Arial" w:cs="Arial"/>
        </w:rPr>
        <w:t>nowadays</w:t>
      </w:r>
      <w:r w:rsidR="00EB06FD" w:rsidRPr="00E344BE">
        <w:rPr>
          <w:rFonts w:ascii="Arial" w:hAnsi="Arial" w:cs="Arial"/>
        </w:rPr>
        <w:t xml:space="preserve"> </w:t>
      </w:r>
      <w:r w:rsidR="00E23E33" w:rsidRPr="00E344BE">
        <w:rPr>
          <w:rFonts w:ascii="Arial" w:hAnsi="Arial" w:cs="Arial"/>
        </w:rPr>
        <w:t>the</w:t>
      </w:r>
      <w:r w:rsidR="00AE753F" w:rsidRPr="00E344BE">
        <w:rPr>
          <w:rFonts w:ascii="Arial" w:hAnsi="Arial" w:cs="Arial"/>
        </w:rPr>
        <w:t xml:space="preserve"> </w:t>
      </w:r>
      <w:r w:rsidR="00EB06FD" w:rsidRPr="00E344BE">
        <w:rPr>
          <w:rFonts w:ascii="Arial" w:hAnsi="Arial" w:cs="Arial"/>
        </w:rPr>
        <w:t xml:space="preserve">most powerful pre-trained models come from </w:t>
      </w:r>
      <w:r w:rsidR="00F64588" w:rsidRPr="00E344BE">
        <w:rPr>
          <w:rFonts w:ascii="Arial" w:hAnsi="Arial" w:cs="Arial"/>
        </w:rPr>
        <w:t>BERT create by Google</w:t>
      </w:r>
      <w:r w:rsidR="002A4148" w:rsidRPr="00E344BE">
        <w:rPr>
          <w:rFonts w:ascii="Arial" w:hAnsi="Arial" w:cs="Arial"/>
        </w:rPr>
        <w:t>, we can con</w:t>
      </w:r>
      <w:r w:rsidR="00E23E33" w:rsidRPr="00E344BE">
        <w:rPr>
          <w:rFonts w:ascii="Arial" w:hAnsi="Arial" w:cs="Arial"/>
        </w:rPr>
        <w:t xml:space="preserve">sider make use of it to </w:t>
      </w:r>
      <w:r w:rsidR="00F872A9" w:rsidRPr="00E344BE">
        <w:rPr>
          <w:rFonts w:ascii="Arial" w:hAnsi="Arial" w:cs="Arial"/>
        </w:rPr>
        <w:t>do information extraction.</w:t>
      </w:r>
      <w:r w:rsidR="002A4148" w:rsidRPr="00E344BE">
        <w:rPr>
          <w:rFonts w:ascii="Arial" w:hAnsi="Arial" w:cs="Arial"/>
        </w:rPr>
        <w:t xml:space="preserve"> </w:t>
      </w:r>
    </w:p>
    <w:p w14:paraId="2789A3B5" w14:textId="665A2E6B" w:rsidR="00B83874" w:rsidRPr="00E344BE" w:rsidRDefault="00B83874" w:rsidP="00F35A03">
      <w:pPr>
        <w:pStyle w:val="ListParagraph"/>
        <w:spacing w:after="0" w:line="240" w:lineRule="auto"/>
        <w:ind w:left="0"/>
        <w:jc w:val="both"/>
        <w:rPr>
          <w:rFonts w:ascii="Arial" w:hAnsi="Arial" w:cs="Arial"/>
        </w:rPr>
      </w:pPr>
    </w:p>
    <w:p w14:paraId="1989D8B1" w14:textId="462EFAD1" w:rsidR="00B83874" w:rsidRPr="00E344BE" w:rsidRDefault="00B83874" w:rsidP="00B83874">
      <w:pPr>
        <w:pStyle w:val="ListParagraph"/>
        <w:ind w:left="540" w:hanging="540"/>
        <w:outlineLvl w:val="0"/>
        <w:rPr>
          <w:rFonts w:ascii="Arial" w:hAnsi="Arial" w:cs="Arial"/>
          <w:b/>
          <w:sz w:val="32"/>
        </w:rPr>
      </w:pPr>
      <w:r w:rsidRPr="00E344BE">
        <w:rPr>
          <w:rFonts w:ascii="Arial" w:hAnsi="Arial" w:cs="Arial"/>
          <w:b/>
          <w:sz w:val="32"/>
        </w:rPr>
        <w:t>8.</w:t>
      </w:r>
      <w:r w:rsidRPr="00E344BE">
        <w:rPr>
          <w:rFonts w:ascii="Arial" w:hAnsi="Arial" w:cs="Arial"/>
          <w:b/>
          <w:sz w:val="32"/>
        </w:rPr>
        <w:tab/>
        <w:t>Project Experiences</w:t>
      </w:r>
    </w:p>
    <w:p w14:paraId="7ABE15B4" w14:textId="2A5BF2AA" w:rsidR="00686A05" w:rsidRPr="00E344BE" w:rsidRDefault="00686A05" w:rsidP="00F35A03">
      <w:pPr>
        <w:pStyle w:val="ListParagraph"/>
        <w:spacing w:after="0" w:line="240" w:lineRule="auto"/>
        <w:ind w:left="0"/>
        <w:jc w:val="both"/>
        <w:rPr>
          <w:rFonts w:ascii="Arial" w:hAnsi="Arial" w:cs="Arial"/>
        </w:rPr>
      </w:pPr>
      <w:r w:rsidRPr="00E344BE">
        <w:rPr>
          <w:rFonts w:ascii="Arial" w:hAnsi="Arial" w:cs="Arial"/>
        </w:rPr>
        <w:t>Dong Fang</w:t>
      </w:r>
      <w:r w:rsidR="002D0B2F" w:rsidRPr="00E344BE">
        <w:rPr>
          <w:rFonts w:ascii="Arial" w:hAnsi="Arial" w:cs="Arial"/>
        </w:rPr>
        <w:t>:</w:t>
      </w:r>
    </w:p>
    <w:p w14:paraId="56B6AF6B" w14:textId="6B9E17BB" w:rsidR="00046939" w:rsidRPr="00E344BE" w:rsidRDefault="007D7B69" w:rsidP="00F35A03">
      <w:pPr>
        <w:pStyle w:val="ListParagraph"/>
        <w:spacing w:after="0" w:line="240" w:lineRule="auto"/>
        <w:ind w:left="0"/>
        <w:jc w:val="both"/>
        <w:rPr>
          <w:rFonts w:ascii="Arial" w:hAnsi="Arial" w:cs="Arial"/>
        </w:rPr>
      </w:pPr>
      <w:r w:rsidRPr="00E344BE">
        <w:rPr>
          <w:rFonts w:ascii="Arial" w:hAnsi="Arial" w:cs="Arial"/>
        </w:rPr>
        <w:t xml:space="preserve">In this project </w:t>
      </w:r>
      <w:r w:rsidR="003B3C72" w:rsidRPr="00E344BE">
        <w:rPr>
          <w:rFonts w:ascii="Arial" w:hAnsi="Arial" w:cs="Arial"/>
        </w:rPr>
        <w:t>there are</w:t>
      </w:r>
      <w:r w:rsidR="00835E5D" w:rsidRPr="00E344BE">
        <w:rPr>
          <w:rFonts w:ascii="Arial" w:hAnsi="Arial" w:cs="Arial"/>
        </w:rPr>
        <w:t xml:space="preserve"> 4 tasks</w:t>
      </w:r>
      <w:r w:rsidR="003B3C72" w:rsidRPr="00E344BE">
        <w:rPr>
          <w:rFonts w:ascii="Arial" w:hAnsi="Arial" w:cs="Arial"/>
        </w:rPr>
        <w:t xml:space="preserve"> engaged</w:t>
      </w:r>
      <w:r w:rsidR="00415C16" w:rsidRPr="00E344BE">
        <w:rPr>
          <w:rFonts w:ascii="Arial" w:hAnsi="Arial" w:cs="Arial"/>
        </w:rPr>
        <w:t>,</w:t>
      </w:r>
      <w:r w:rsidR="00835E5D" w:rsidRPr="00E344BE">
        <w:rPr>
          <w:rFonts w:ascii="Arial" w:hAnsi="Arial" w:cs="Arial"/>
        </w:rPr>
        <w:t xml:space="preserve"> including Document Retrieval, Document Classification, Topic Modeling</w:t>
      </w:r>
      <w:r w:rsidR="0062372C" w:rsidRPr="00E344BE">
        <w:rPr>
          <w:rFonts w:ascii="Arial" w:hAnsi="Arial" w:cs="Arial"/>
        </w:rPr>
        <w:t>,</w:t>
      </w:r>
      <w:r w:rsidR="00835E5D" w:rsidRPr="00E344BE">
        <w:rPr>
          <w:rFonts w:ascii="Arial" w:hAnsi="Arial" w:cs="Arial"/>
        </w:rPr>
        <w:t xml:space="preserve"> and Information Extraction</w:t>
      </w:r>
      <w:r w:rsidR="00F75765" w:rsidRPr="00E344BE">
        <w:rPr>
          <w:rFonts w:ascii="Arial" w:hAnsi="Arial" w:cs="Arial"/>
        </w:rPr>
        <w:t xml:space="preserve">. When completing these tasks, we not only went through the relevant topic </w:t>
      </w:r>
      <w:r w:rsidR="00F96045" w:rsidRPr="00E344BE">
        <w:rPr>
          <w:rFonts w:ascii="Arial" w:hAnsi="Arial" w:cs="Arial"/>
        </w:rPr>
        <w:t xml:space="preserve">learning material </w:t>
      </w:r>
      <w:r w:rsidR="003A474F" w:rsidRPr="00E344BE">
        <w:rPr>
          <w:rFonts w:ascii="Arial" w:hAnsi="Arial" w:cs="Arial"/>
        </w:rPr>
        <w:t>obtained from class</w:t>
      </w:r>
      <w:r w:rsidR="00534F7B" w:rsidRPr="00E344BE">
        <w:rPr>
          <w:rFonts w:ascii="Arial" w:hAnsi="Arial" w:cs="Arial"/>
        </w:rPr>
        <w:t xml:space="preserve"> and understood the </w:t>
      </w:r>
      <w:r w:rsidR="00F96045" w:rsidRPr="00E344BE">
        <w:rPr>
          <w:rFonts w:ascii="Arial" w:hAnsi="Arial" w:cs="Arial"/>
        </w:rPr>
        <w:t>knowledge</w:t>
      </w:r>
      <w:r w:rsidR="00EE5D4E" w:rsidRPr="00E344BE">
        <w:rPr>
          <w:rFonts w:ascii="Arial" w:hAnsi="Arial" w:cs="Arial"/>
        </w:rPr>
        <w:t xml:space="preserve"> </w:t>
      </w:r>
      <w:r w:rsidR="00F036EC" w:rsidRPr="00E344BE">
        <w:rPr>
          <w:rFonts w:ascii="Arial" w:hAnsi="Arial" w:cs="Arial"/>
        </w:rPr>
        <w:t xml:space="preserve">more </w:t>
      </w:r>
      <w:r w:rsidR="00EE5D4E" w:rsidRPr="00E344BE">
        <w:rPr>
          <w:rFonts w:ascii="Arial" w:hAnsi="Arial" w:cs="Arial"/>
        </w:rPr>
        <w:t>deep</w:t>
      </w:r>
      <w:r w:rsidR="00F036EC" w:rsidRPr="00E344BE">
        <w:rPr>
          <w:rFonts w:ascii="Arial" w:hAnsi="Arial" w:cs="Arial"/>
        </w:rPr>
        <w:t>ly</w:t>
      </w:r>
      <w:r w:rsidR="003A474F" w:rsidRPr="00E344BE">
        <w:rPr>
          <w:rFonts w:ascii="Arial" w:hAnsi="Arial" w:cs="Arial"/>
        </w:rPr>
        <w:t xml:space="preserve">, but also </w:t>
      </w:r>
      <w:r w:rsidR="00F036EC" w:rsidRPr="00E344BE">
        <w:rPr>
          <w:rFonts w:ascii="Arial" w:hAnsi="Arial" w:cs="Arial"/>
        </w:rPr>
        <w:t>browse</w:t>
      </w:r>
      <w:r w:rsidR="00BC235E" w:rsidRPr="00E344BE">
        <w:rPr>
          <w:rFonts w:ascii="Arial" w:hAnsi="Arial" w:cs="Arial"/>
        </w:rPr>
        <w:t>d</w:t>
      </w:r>
      <w:r w:rsidR="00F036EC" w:rsidRPr="00E344BE">
        <w:rPr>
          <w:rFonts w:ascii="Arial" w:hAnsi="Arial" w:cs="Arial"/>
        </w:rPr>
        <w:t xml:space="preserve"> some external </w:t>
      </w:r>
      <w:r w:rsidR="00727BA2" w:rsidRPr="00E344BE">
        <w:rPr>
          <w:rFonts w:ascii="Arial" w:hAnsi="Arial" w:cs="Arial"/>
        </w:rPr>
        <w:t xml:space="preserve">resources to learn more </w:t>
      </w:r>
      <w:r w:rsidR="00BC235E" w:rsidRPr="00E344BE">
        <w:rPr>
          <w:rFonts w:ascii="Arial" w:hAnsi="Arial" w:cs="Arial"/>
        </w:rPr>
        <w:t>methods and models in order to achieve our objective.</w:t>
      </w:r>
      <w:r w:rsidR="000A2F4C" w:rsidRPr="00E344BE">
        <w:rPr>
          <w:rFonts w:ascii="Arial" w:hAnsi="Arial" w:cs="Arial"/>
        </w:rPr>
        <w:t xml:space="preserve"> As for me myself</w:t>
      </w:r>
      <w:r w:rsidR="00415C16" w:rsidRPr="00E344BE">
        <w:rPr>
          <w:rFonts w:ascii="Arial" w:hAnsi="Arial" w:cs="Arial"/>
        </w:rPr>
        <w:t>,</w:t>
      </w:r>
      <w:r w:rsidR="00BF1550" w:rsidRPr="00E344BE">
        <w:rPr>
          <w:rFonts w:ascii="Arial" w:hAnsi="Arial" w:cs="Arial"/>
        </w:rPr>
        <w:t xml:space="preserve"> I</w:t>
      </w:r>
      <w:r w:rsidR="00415C16" w:rsidRPr="00E344BE">
        <w:rPr>
          <w:rFonts w:ascii="Arial" w:hAnsi="Arial" w:cs="Arial"/>
        </w:rPr>
        <w:t xml:space="preserve"> mainly</w:t>
      </w:r>
      <w:r w:rsidR="0031008A" w:rsidRPr="00E344BE">
        <w:rPr>
          <w:rFonts w:ascii="Arial" w:hAnsi="Arial" w:cs="Arial"/>
        </w:rPr>
        <w:t xml:space="preserve"> focus on the </w:t>
      </w:r>
      <w:r w:rsidR="0049698A" w:rsidRPr="00E344BE">
        <w:rPr>
          <w:rFonts w:ascii="Arial" w:hAnsi="Arial" w:cs="Arial"/>
        </w:rPr>
        <w:t xml:space="preserve">analyzing part for </w:t>
      </w:r>
      <w:r w:rsidR="0031008A" w:rsidRPr="00E344BE">
        <w:rPr>
          <w:rFonts w:ascii="Arial" w:hAnsi="Arial" w:cs="Arial"/>
        </w:rPr>
        <w:t>Document Retrieval and Topic Modeling</w:t>
      </w:r>
      <w:r w:rsidR="0049698A" w:rsidRPr="00E344BE">
        <w:rPr>
          <w:rFonts w:ascii="Arial" w:hAnsi="Arial" w:cs="Arial"/>
        </w:rPr>
        <w:t xml:space="preserve">. </w:t>
      </w:r>
      <w:r w:rsidR="0062372C" w:rsidRPr="00E344BE">
        <w:rPr>
          <w:rFonts w:ascii="Arial" w:hAnsi="Arial" w:cs="Arial"/>
        </w:rPr>
        <w:t>Besides</w:t>
      </w:r>
      <w:r w:rsidR="0049698A" w:rsidRPr="00E344BE">
        <w:rPr>
          <w:rFonts w:ascii="Arial" w:hAnsi="Arial" w:cs="Arial"/>
        </w:rPr>
        <w:t xml:space="preserve">, I have </w:t>
      </w:r>
      <w:r w:rsidR="00DA7ACD" w:rsidRPr="00E344BE">
        <w:rPr>
          <w:rFonts w:ascii="Arial" w:hAnsi="Arial" w:cs="Arial"/>
        </w:rPr>
        <w:t xml:space="preserve">engaged in </w:t>
      </w:r>
      <w:r w:rsidR="00D708BD" w:rsidRPr="00E344BE">
        <w:rPr>
          <w:rFonts w:ascii="Arial" w:hAnsi="Arial" w:cs="Arial"/>
        </w:rPr>
        <w:t>search</w:t>
      </w:r>
      <w:r w:rsidR="00DA7ACD" w:rsidRPr="00E344BE">
        <w:rPr>
          <w:rFonts w:ascii="Arial" w:hAnsi="Arial" w:cs="Arial"/>
        </w:rPr>
        <w:t>ing</w:t>
      </w:r>
      <w:r w:rsidR="00D708BD" w:rsidRPr="00E344BE">
        <w:rPr>
          <w:rFonts w:ascii="Arial" w:hAnsi="Arial" w:cs="Arial"/>
        </w:rPr>
        <w:t xml:space="preserve"> external resources </w:t>
      </w:r>
      <w:r w:rsidR="00DA7ACD" w:rsidRPr="00E344BE">
        <w:rPr>
          <w:rFonts w:ascii="Arial" w:hAnsi="Arial" w:cs="Arial"/>
        </w:rPr>
        <w:t>and</w:t>
      </w:r>
      <w:r w:rsidR="00584C87" w:rsidRPr="00E344BE">
        <w:rPr>
          <w:rFonts w:ascii="Arial" w:hAnsi="Arial" w:cs="Arial"/>
        </w:rPr>
        <w:t xml:space="preserve"> learning spaCy to </w:t>
      </w:r>
      <w:r w:rsidR="00EC6080" w:rsidRPr="00E344BE">
        <w:rPr>
          <w:rFonts w:ascii="Arial" w:hAnsi="Arial" w:cs="Arial"/>
        </w:rPr>
        <w:t xml:space="preserve">resolve the problems encountered in </w:t>
      </w:r>
      <w:r w:rsidR="004B0FA7" w:rsidRPr="00E344BE">
        <w:rPr>
          <w:rFonts w:ascii="Arial" w:hAnsi="Arial" w:cs="Arial"/>
        </w:rPr>
        <w:t>Information Extraction tasks.</w:t>
      </w:r>
      <w:r w:rsidR="00BA55E0" w:rsidRPr="00E344BE">
        <w:rPr>
          <w:rFonts w:ascii="Arial" w:hAnsi="Arial" w:cs="Arial"/>
        </w:rPr>
        <w:t xml:space="preserve"> </w:t>
      </w:r>
      <w:r w:rsidR="00800D93" w:rsidRPr="00E344BE">
        <w:rPr>
          <w:rFonts w:ascii="Arial" w:hAnsi="Arial" w:cs="Arial"/>
        </w:rPr>
        <w:t>Also</w:t>
      </w:r>
      <w:r w:rsidR="006A419F" w:rsidRPr="00E344BE">
        <w:rPr>
          <w:rFonts w:ascii="Arial" w:hAnsi="Arial" w:cs="Arial"/>
        </w:rPr>
        <w:t>,</w:t>
      </w:r>
      <w:r w:rsidR="00800D93" w:rsidRPr="00E344BE">
        <w:rPr>
          <w:rFonts w:ascii="Arial" w:hAnsi="Arial" w:cs="Arial"/>
        </w:rPr>
        <w:t xml:space="preserve"> I have arranged the progress and timeline </w:t>
      </w:r>
      <w:r w:rsidR="006A419F" w:rsidRPr="00E344BE">
        <w:rPr>
          <w:rFonts w:ascii="Arial" w:hAnsi="Arial" w:cs="Arial"/>
        </w:rPr>
        <w:t xml:space="preserve">for the whole project process. </w:t>
      </w:r>
      <w:r w:rsidR="00BA55E0" w:rsidRPr="00E344BE">
        <w:rPr>
          <w:rFonts w:ascii="Arial" w:hAnsi="Arial" w:cs="Arial"/>
        </w:rPr>
        <w:t xml:space="preserve">As a team, we have </w:t>
      </w:r>
      <w:r w:rsidR="009A6CAB" w:rsidRPr="00E344BE">
        <w:rPr>
          <w:rFonts w:ascii="Arial" w:hAnsi="Arial" w:cs="Arial"/>
        </w:rPr>
        <w:t>experienced a highly effic</w:t>
      </w:r>
      <w:r w:rsidR="00110C19" w:rsidRPr="00E344BE">
        <w:rPr>
          <w:rFonts w:ascii="Arial" w:hAnsi="Arial" w:cs="Arial"/>
        </w:rPr>
        <w:t>ient and comfortable cooperation.</w:t>
      </w:r>
      <w:r w:rsidR="00955662" w:rsidRPr="00E344BE">
        <w:rPr>
          <w:rFonts w:ascii="Arial" w:hAnsi="Arial" w:cs="Arial"/>
        </w:rPr>
        <w:t xml:space="preserve"> </w:t>
      </w:r>
      <w:r w:rsidR="00B24382" w:rsidRPr="00E344BE">
        <w:rPr>
          <w:rFonts w:ascii="Arial" w:hAnsi="Arial" w:cs="Arial"/>
        </w:rPr>
        <w:t>With reasonable job allocation, we have all</w:t>
      </w:r>
      <w:r w:rsidR="00536CC1" w:rsidRPr="00E344BE">
        <w:rPr>
          <w:rFonts w:ascii="Arial" w:hAnsi="Arial" w:cs="Arial"/>
        </w:rPr>
        <w:t xml:space="preserve"> </w:t>
      </w:r>
      <w:r w:rsidR="009A0F40" w:rsidRPr="00E344BE">
        <w:rPr>
          <w:rFonts w:ascii="Arial" w:hAnsi="Arial" w:cs="Arial"/>
        </w:rPr>
        <w:t>played our best</w:t>
      </w:r>
      <w:r w:rsidR="00B24382" w:rsidRPr="00E344BE">
        <w:rPr>
          <w:rFonts w:ascii="Arial" w:hAnsi="Arial" w:cs="Arial"/>
        </w:rPr>
        <w:t xml:space="preserve"> </w:t>
      </w:r>
      <w:r w:rsidR="00536CC1" w:rsidRPr="00E344BE">
        <w:rPr>
          <w:rFonts w:ascii="Arial" w:hAnsi="Arial" w:cs="Arial"/>
        </w:rPr>
        <w:t>a</w:t>
      </w:r>
      <w:r w:rsidR="00955662" w:rsidRPr="00E344BE">
        <w:rPr>
          <w:rFonts w:ascii="Arial" w:hAnsi="Arial" w:cs="Arial"/>
        </w:rPr>
        <w:t>s we are</w:t>
      </w:r>
      <w:r w:rsidR="005D08E8" w:rsidRPr="00E344BE">
        <w:rPr>
          <w:rFonts w:ascii="Arial" w:hAnsi="Arial" w:cs="Arial"/>
        </w:rPr>
        <w:t xml:space="preserve"> good at different aspects</w:t>
      </w:r>
      <w:r w:rsidR="00536CC1" w:rsidRPr="00E344BE">
        <w:rPr>
          <w:rFonts w:ascii="Arial" w:hAnsi="Arial" w:cs="Arial"/>
        </w:rPr>
        <w:t>.</w:t>
      </w:r>
      <w:r w:rsidR="005D08E8" w:rsidRPr="00E344BE">
        <w:rPr>
          <w:rFonts w:ascii="Arial" w:hAnsi="Arial" w:cs="Arial"/>
        </w:rPr>
        <w:t xml:space="preserve"> </w:t>
      </w:r>
      <w:r w:rsidR="00D316CD" w:rsidRPr="00E344BE">
        <w:rPr>
          <w:rFonts w:ascii="Arial" w:hAnsi="Arial" w:cs="Arial"/>
        </w:rPr>
        <w:t>And</w:t>
      </w:r>
      <w:r w:rsidR="005E4D23" w:rsidRPr="00E344BE">
        <w:rPr>
          <w:rFonts w:ascii="Arial" w:hAnsi="Arial" w:cs="Arial"/>
        </w:rPr>
        <w:t xml:space="preserve"> what I like</w:t>
      </w:r>
      <w:r w:rsidR="00424232" w:rsidRPr="00E344BE">
        <w:rPr>
          <w:rFonts w:ascii="Arial" w:hAnsi="Arial" w:cs="Arial"/>
        </w:rPr>
        <w:t xml:space="preserve"> in this project is</w:t>
      </w:r>
      <w:r w:rsidR="001A5099" w:rsidRPr="00E344BE">
        <w:rPr>
          <w:rFonts w:ascii="Arial" w:hAnsi="Arial" w:cs="Arial"/>
        </w:rPr>
        <w:t xml:space="preserve"> that </w:t>
      </w:r>
      <w:r w:rsidR="00A54604" w:rsidRPr="00E344BE">
        <w:rPr>
          <w:rFonts w:ascii="Arial" w:hAnsi="Arial" w:cs="Arial"/>
        </w:rPr>
        <w:t>our</w:t>
      </w:r>
      <w:r w:rsidR="001A5099" w:rsidRPr="00E344BE">
        <w:rPr>
          <w:rFonts w:ascii="Arial" w:hAnsi="Arial" w:cs="Arial"/>
        </w:rPr>
        <w:t xml:space="preserve"> achievement is meaningful for business world,</w:t>
      </w:r>
      <w:r w:rsidR="00424232" w:rsidRPr="00E344BE">
        <w:rPr>
          <w:rFonts w:ascii="Arial" w:hAnsi="Arial" w:cs="Arial"/>
        </w:rPr>
        <w:t xml:space="preserve"> </w:t>
      </w:r>
      <w:r w:rsidR="00A54604" w:rsidRPr="00E344BE">
        <w:rPr>
          <w:rFonts w:ascii="Arial" w:hAnsi="Arial" w:cs="Arial"/>
        </w:rPr>
        <w:t>and</w:t>
      </w:r>
      <w:r w:rsidR="00424232" w:rsidRPr="00E344BE">
        <w:rPr>
          <w:rFonts w:ascii="Arial" w:hAnsi="Arial" w:cs="Arial"/>
        </w:rPr>
        <w:t xml:space="preserve"> </w:t>
      </w:r>
      <w:r w:rsidR="00DD474A" w:rsidRPr="00E344BE">
        <w:rPr>
          <w:rFonts w:ascii="Arial" w:hAnsi="Arial" w:cs="Arial"/>
        </w:rPr>
        <w:t xml:space="preserve">I believe the solution </w:t>
      </w:r>
      <w:r w:rsidR="00C94466" w:rsidRPr="00E344BE">
        <w:rPr>
          <w:rFonts w:ascii="Arial" w:hAnsi="Arial" w:cs="Arial"/>
        </w:rPr>
        <w:t>or models</w:t>
      </w:r>
      <w:r w:rsidR="00DD474A" w:rsidRPr="00E344BE">
        <w:rPr>
          <w:rFonts w:ascii="Arial" w:hAnsi="Arial" w:cs="Arial"/>
        </w:rPr>
        <w:t xml:space="preserve"> we </w:t>
      </w:r>
      <w:r w:rsidR="00014229" w:rsidRPr="00E344BE">
        <w:rPr>
          <w:rFonts w:ascii="Arial" w:hAnsi="Arial" w:cs="Arial"/>
        </w:rPr>
        <w:t xml:space="preserve">came up with could really help the </w:t>
      </w:r>
      <w:r w:rsidR="006B54B3" w:rsidRPr="00E344BE">
        <w:rPr>
          <w:rFonts w:ascii="Arial" w:hAnsi="Arial" w:cs="Arial"/>
        </w:rPr>
        <w:t xml:space="preserve">company understand the </w:t>
      </w:r>
      <w:r w:rsidR="00014229" w:rsidRPr="00E344BE">
        <w:rPr>
          <w:rFonts w:ascii="Arial" w:hAnsi="Arial" w:cs="Arial"/>
        </w:rPr>
        <w:t xml:space="preserve">industry </w:t>
      </w:r>
      <w:r w:rsidR="0004630F" w:rsidRPr="00E344BE">
        <w:rPr>
          <w:rFonts w:ascii="Arial" w:hAnsi="Arial" w:cs="Arial"/>
        </w:rPr>
        <w:t xml:space="preserve">better and reduce the cost of </w:t>
      </w:r>
      <w:r w:rsidR="003B5EC8" w:rsidRPr="00E344BE">
        <w:rPr>
          <w:rFonts w:ascii="Arial" w:hAnsi="Arial" w:cs="Arial"/>
        </w:rPr>
        <w:t xml:space="preserve">getting information they </w:t>
      </w:r>
      <w:r w:rsidR="00E45482" w:rsidRPr="00E344BE">
        <w:rPr>
          <w:rFonts w:ascii="Arial" w:hAnsi="Arial" w:cs="Arial"/>
        </w:rPr>
        <w:t xml:space="preserve">need. </w:t>
      </w:r>
    </w:p>
    <w:p w14:paraId="0682FD37" w14:textId="77777777" w:rsidR="004B0FA7" w:rsidRPr="00E344BE" w:rsidRDefault="004B0FA7" w:rsidP="004B0FA7">
      <w:pPr>
        <w:pStyle w:val="ListParagraph"/>
        <w:spacing w:after="0" w:line="240" w:lineRule="auto"/>
        <w:ind w:left="0"/>
        <w:jc w:val="both"/>
        <w:rPr>
          <w:rFonts w:ascii="Arial" w:hAnsi="Arial" w:cs="Arial"/>
        </w:rPr>
      </w:pPr>
    </w:p>
    <w:p w14:paraId="0EC185BA" w14:textId="6686E270" w:rsidR="5821D7E8" w:rsidRPr="00E344BE" w:rsidRDefault="00926BB5" w:rsidP="394DFCC4">
      <w:pPr>
        <w:pStyle w:val="ListParagraph"/>
        <w:spacing w:after="0" w:line="240" w:lineRule="auto"/>
        <w:ind w:left="0"/>
        <w:jc w:val="both"/>
        <w:rPr>
          <w:rFonts w:ascii="Arial" w:hAnsi="Arial" w:cs="Arial"/>
        </w:rPr>
      </w:pPr>
      <w:r w:rsidRPr="00E344BE">
        <w:rPr>
          <w:rFonts w:ascii="Arial" w:hAnsi="Arial" w:cs="Arial"/>
        </w:rPr>
        <w:t xml:space="preserve">You </w:t>
      </w:r>
      <w:r w:rsidR="2851C30D" w:rsidRPr="00E344BE">
        <w:rPr>
          <w:rFonts w:ascii="Arial" w:hAnsi="Arial" w:cs="Arial"/>
        </w:rPr>
        <w:t>Pingping:</w:t>
      </w:r>
    </w:p>
    <w:p w14:paraId="378E7B1B" w14:textId="094100DD" w:rsidR="00B83874" w:rsidRPr="00E344BE" w:rsidRDefault="4AA0FD49" w:rsidP="00F35A03">
      <w:pPr>
        <w:pStyle w:val="ListParagraph"/>
        <w:spacing w:after="0" w:line="240" w:lineRule="auto"/>
        <w:ind w:left="0"/>
        <w:jc w:val="both"/>
        <w:rPr>
          <w:rFonts w:ascii="Arial" w:hAnsi="Arial" w:cs="Arial"/>
        </w:rPr>
      </w:pPr>
      <w:r w:rsidRPr="00E344BE">
        <w:rPr>
          <w:rFonts w:ascii="Arial" w:hAnsi="Arial" w:cs="Arial"/>
        </w:rPr>
        <w:t>This is my</w:t>
      </w:r>
      <w:r w:rsidR="6D6F1958" w:rsidRPr="00E344BE">
        <w:rPr>
          <w:rFonts w:ascii="Arial" w:hAnsi="Arial" w:cs="Arial"/>
        </w:rPr>
        <w:t xml:space="preserve"> first</w:t>
      </w:r>
      <w:r w:rsidRPr="00E344BE">
        <w:rPr>
          <w:rFonts w:ascii="Arial" w:hAnsi="Arial" w:cs="Arial"/>
        </w:rPr>
        <w:t xml:space="preserve"> text analytics project</w:t>
      </w:r>
      <w:r w:rsidR="46E6580D" w:rsidRPr="00E344BE">
        <w:rPr>
          <w:rFonts w:ascii="Arial" w:hAnsi="Arial" w:cs="Arial"/>
        </w:rPr>
        <w:t>.</w:t>
      </w:r>
      <w:r w:rsidR="2C85A1E8" w:rsidRPr="00E344BE">
        <w:rPr>
          <w:rFonts w:ascii="Arial" w:hAnsi="Arial" w:cs="Arial"/>
        </w:rPr>
        <w:t xml:space="preserve"> It is</w:t>
      </w:r>
      <w:r w:rsidR="4953A0E6" w:rsidRPr="00E344BE">
        <w:rPr>
          <w:rFonts w:ascii="Arial" w:hAnsi="Arial" w:cs="Arial"/>
        </w:rPr>
        <w:t xml:space="preserve"> a </w:t>
      </w:r>
      <w:r w:rsidR="367A7441" w:rsidRPr="00E344BE">
        <w:rPr>
          <w:rFonts w:ascii="Arial" w:hAnsi="Arial" w:cs="Arial"/>
        </w:rPr>
        <w:t>fun</w:t>
      </w:r>
      <w:r w:rsidR="621E2B02" w:rsidRPr="00E344BE">
        <w:rPr>
          <w:rFonts w:ascii="Arial" w:hAnsi="Arial" w:cs="Arial"/>
        </w:rPr>
        <w:t xml:space="preserve"> </w:t>
      </w:r>
      <w:r w:rsidR="367A7441" w:rsidRPr="00E344BE">
        <w:rPr>
          <w:rFonts w:ascii="Arial" w:hAnsi="Arial" w:cs="Arial"/>
        </w:rPr>
        <w:t xml:space="preserve">journey </w:t>
      </w:r>
      <w:r w:rsidR="186EA7AC" w:rsidRPr="00E344BE">
        <w:rPr>
          <w:rFonts w:ascii="Arial" w:hAnsi="Arial" w:cs="Arial"/>
        </w:rPr>
        <w:t>to work with my team to churn out some</w:t>
      </w:r>
      <w:r w:rsidR="7DEEE03B" w:rsidRPr="00E344BE">
        <w:rPr>
          <w:rFonts w:ascii="Arial" w:hAnsi="Arial" w:cs="Arial"/>
        </w:rPr>
        <w:t xml:space="preserve"> useful</w:t>
      </w:r>
      <w:r w:rsidR="186EA7AC" w:rsidRPr="00E344BE">
        <w:rPr>
          <w:rFonts w:ascii="Arial" w:hAnsi="Arial" w:cs="Arial"/>
        </w:rPr>
        <w:t xml:space="preserve"> insights from the</w:t>
      </w:r>
      <w:r w:rsidR="2235D7CC" w:rsidRPr="00E344BE">
        <w:rPr>
          <w:rFonts w:ascii="Arial" w:hAnsi="Arial" w:cs="Arial"/>
        </w:rPr>
        <w:t xml:space="preserve"> text dataset</w:t>
      </w:r>
      <w:r w:rsidR="186EA7AC" w:rsidRPr="00E344BE">
        <w:rPr>
          <w:rFonts w:ascii="Arial" w:hAnsi="Arial" w:cs="Arial"/>
        </w:rPr>
        <w:t>.</w:t>
      </w:r>
      <w:r w:rsidR="789D7F4F" w:rsidRPr="00E344BE">
        <w:rPr>
          <w:rFonts w:ascii="Arial" w:hAnsi="Arial" w:cs="Arial"/>
        </w:rPr>
        <w:t xml:space="preserve"> </w:t>
      </w:r>
      <w:r w:rsidR="0738B881" w:rsidRPr="00E344BE">
        <w:rPr>
          <w:rFonts w:ascii="Arial" w:hAnsi="Arial" w:cs="Arial"/>
        </w:rPr>
        <w:t xml:space="preserve">During the project, I was responsible for the text classification task. </w:t>
      </w:r>
      <w:r w:rsidR="62114B95" w:rsidRPr="00E344BE">
        <w:rPr>
          <w:rFonts w:ascii="Arial" w:hAnsi="Arial" w:cs="Arial"/>
        </w:rPr>
        <w:t>With</w:t>
      </w:r>
      <w:r w:rsidR="0738B881" w:rsidRPr="00E344BE">
        <w:rPr>
          <w:rFonts w:ascii="Arial" w:hAnsi="Arial" w:cs="Arial"/>
        </w:rPr>
        <w:t xml:space="preserve"> the machine learning technique</w:t>
      </w:r>
      <w:r w:rsidR="42F54A4D" w:rsidRPr="00E344BE">
        <w:rPr>
          <w:rFonts w:ascii="Arial" w:hAnsi="Arial" w:cs="Arial"/>
        </w:rPr>
        <w:t>s</w:t>
      </w:r>
      <w:r w:rsidR="001C6989" w:rsidRPr="00E344BE">
        <w:rPr>
          <w:rFonts w:ascii="Arial" w:hAnsi="Arial" w:cs="Arial"/>
        </w:rPr>
        <w:t>,</w:t>
      </w:r>
      <w:r w:rsidR="42F54A4D" w:rsidRPr="00E344BE">
        <w:rPr>
          <w:rFonts w:ascii="Arial" w:hAnsi="Arial" w:cs="Arial"/>
        </w:rPr>
        <w:t xml:space="preserve"> I learned from </w:t>
      </w:r>
      <w:r w:rsidR="080259DC" w:rsidRPr="00E344BE">
        <w:rPr>
          <w:rFonts w:ascii="Arial" w:hAnsi="Arial" w:cs="Arial"/>
        </w:rPr>
        <w:t>another</w:t>
      </w:r>
      <w:r w:rsidR="42F54A4D" w:rsidRPr="00E344BE">
        <w:rPr>
          <w:rFonts w:ascii="Arial" w:hAnsi="Arial" w:cs="Arial"/>
        </w:rPr>
        <w:t xml:space="preserve"> </w:t>
      </w:r>
      <w:r w:rsidR="2AAAB49F" w:rsidRPr="00E344BE">
        <w:rPr>
          <w:rFonts w:ascii="Arial" w:hAnsi="Arial" w:cs="Arial"/>
        </w:rPr>
        <w:t>course and</w:t>
      </w:r>
      <w:r w:rsidR="6ABC6819" w:rsidRPr="00E344BE">
        <w:rPr>
          <w:rFonts w:ascii="Arial" w:hAnsi="Arial" w:cs="Arial"/>
        </w:rPr>
        <w:t xml:space="preserve"> </w:t>
      </w:r>
      <w:r w:rsidR="42F54A4D" w:rsidRPr="00E344BE">
        <w:rPr>
          <w:rFonts w:ascii="Arial" w:hAnsi="Arial" w:cs="Arial"/>
        </w:rPr>
        <w:t>the concepts and</w:t>
      </w:r>
      <w:r w:rsidR="0BB1D2D8" w:rsidRPr="00E344BE">
        <w:rPr>
          <w:rFonts w:ascii="Arial" w:hAnsi="Arial" w:cs="Arial"/>
        </w:rPr>
        <w:t xml:space="preserve"> </w:t>
      </w:r>
      <w:r w:rsidR="50E46835" w:rsidRPr="00E344BE">
        <w:rPr>
          <w:rFonts w:ascii="Arial" w:hAnsi="Arial" w:cs="Arial"/>
        </w:rPr>
        <w:t xml:space="preserve">text unique </w:t>
      </w:r>
      <w:r w:rsidR="0BB1D2D8" w:rsidRPr="00E344BE">
        <w:rPr>
          <w:rFonts w:ascii="Arial" w:hAnsi="Arial" w:cs="Arial"/>
        </w:rPr>
        <w:t>dataset</w:t>
      </w:r>
      <w:r w:rsidR="42F54A4D" w:rsidRPr="00E344BE">
        <w:rPr>
          <w:rFonts w:ascii="Arial" w:hAnsi="Arial" w:cs="Arial"/>
        </w:rPr>
        <w:t xml:space="preserve"> structure</w:t>
      </w:r>
      <w:r w:rsidR="7C90A123" w:rsidRPr="00E344BE">
        <w:rPr>
          <w:rFonts w:ascii="Arial" w:hAnsi="Arial" w:cs="Arial"/>
        </w:rPr>
        <w:t xml:space="preserve"> learnt in this course</w:t>
      </w:r>
      <w:r w:rsidR="42F54A4D" w:rsidRPr="00E344BE">
        <w:rPr>
          <w:rFonts w:ascii="Arial" w:hAnsi="Arial" w:cs="Arial"/>
        </w:rPr>
        <w:t xml:space="preserve">, </w:t>
      </w:r>
      <w:r w:rsidR="6BC705B1" w:rsidRPr="00E344BE">
        <w:rPr>
          <w:rFonts w:ascii="Arial" w:hAnsi="Arial" w:cs="Arial"/>
        </w:rPr>
        <w:t xml:space="preserve">I was lucky to build </w:t>
      </w:r>
      <w:r w:rsidR="2AE8ECA7" w:rsidRPr="00E344BE">
        <w:rPr>
          <w:rFonts w:ascii="Arial" w:hAnsi="Arial" w:cs="Arial"/>
        </w:rPr>
        <w:t>my very first</w:t>
      </w:r>
      <w:r w:rsidR="7B5CF95E" w:rsidRPr="00E344BE">
        <w:rPr>
          <w:rFonts w:ascii="Arial" w:hAnsi="Arial" w:cs="Arial"/>
        </w:rPr>
        <w:t xml:space="preserve"> text</w:t>
      </w:r>
      <w:r w:rsidR="6BC705B1" w:rsidRPr="00E344BE">
        <w:rPr>
          <w:rFonts w:ascii="Arial" w:hAnsi="Arial" w:cs="Arial"/>
        </w:rPr>
        <w:t xml:space="preserve"> </w:t>
      </w:r>
      <w:r w:rsidR="13CF311F" w:rsidRPr="00E344BE">
        <w:rPr>
          <w:rFonts w:ascii="Arial" w:hAnsi="Arial" w:cs="Arial"/>
        </w:rPr>
        <w:t>cl</w:t>
      </w:r>
      <w:r w:rsidR="6BC705B1" w:rsidRPr="00E344BE">
        <w:rPr>
          <w:rFonts w:ascii="Arial" w:hAnsi="Arial" w:cs="Arial"/>
        </w:rPr>
        <w:t xml:space="preserve">assifier with quite high measurement </w:t>
      </w:r>
      <w:r w:rsidR="515F1CAA" w:rsidRPr="00E344BE">
        <w:rPr>
          <w:rFonts w:ascii="Arial" w:hAnsi="Arial" w:cs="Arial"/>
        </w:rPr>
        <w:t>score.</w:t>
      </w:r>
      <w:r w:rsidR="7269378A" w:rsidRPr="00E344BE">
        <w:rPr>
          <w:rFonts w:ascii="Arial" w:hAnsi="Arial" w:cs="Arial"/>
        </w:rPr>
        <w:t xml:space="preserve"> Surprisingly, I enjoyed the process of data preprocessing</w:t>
      </w:r>
      <w:r w:rsidR="2C582FE1" w:rsidRPr="00E344BE">
        <w:rPr>
          <w:rFonts w:ascii="Arial" w:hAnsi="Arial" w:cs="Arial"/>
        </w:rPr>
        <w:t xml:space="preserve">. It is fascinating to see the text </w:t>
      </w:r>
      <w:r w:rsidR="011360CA" w:rsidRPr="00E344BE">
        <w:rPr>
          <w:rFonts w:ascii="Arial" w:hAnsi="Arial" w:cs="Arial"/>
        </w:rPr>
        <w:t>transformed</w:t>
      </w:r>
      <w:r w:rsidR="2C582FE1" w:rsidRPr="00E344BE">
        <w:rPr>
          <w:rFonts w:ascii="Arial" w:hAnsi="Arial" w:cs="Arial"/>
        </w:rPr>
        <w:t xml:space="preserve"> </w:t>
      </w:r>
      <w:r w:rsidR="0CFC9FB0" w:rsidRPr="00E344BE">
        <w:rPr>
          <w:rFonts w:ascii="Arial" w:hAnsi="Arial" w:cs="Arial"/>
        </w:rPr>
        <w:t>into</w:t>
      </w:r>
      <w:r w:rsidR="2C582FE1" w:rsidRPr="00E344BE">
        <w:rPr>
          <w:rFonts w:ascii="Arial" w:hAnsi="Arial" w:cs="Arial"/>
        </w:rPr>
        <w:t xml:space="preserve"> </w:t>
      </w:r>
      <w:r w:rsidR="4706F258" w:rsidRPr="00E344BE">
        <w:rPr>
          <w:rFonts w:ascii="Arial" w:hAnsi="Arial" w:cs="Arial"/>
        </w:rPr>
        <w:t xml:space="preserve">numbers and fed into the machine models. </w:t>
      </w:r>
      <w:r w:rsidR="611146EE" w:rsidRPr="00E344BE">
        <w:rPr>
          <w:rFonts w:ascii="Arial" w:hAnsi="Arial" w:cs="Arial"/>
        </w:rPr>
        <w:t xml:space="preserve">For my least favorite part in this project, </w:t>
      </w:r>
      <w:r w:rsidR="16922FC1" w:rsidRPr="00E344BE">
        <w:rPr>
          <w:rFonts w:ascii="Arial" w:hAnsi="Arial" w:cs="Arial"/>
        </w:rPr>
        <w:t>I think it should go to the data label</w:t>
      </w:r>
      <w:r w:rsidR="62B11ACA" w:rsidRPr="00E344BE">
        <w:rPr>
          <w:rFonts w:ascii="Arial" w:hAnsi="Arial" w:cs="Arial"/>
        </w:rPr>
        <w:t>l</w:t>
      </w:r>
      <w:r w:rsidR="16922FC1" w:rsidRPr="00E344BE">
        <w:rPr>
          <w:rFonts w:ascii="Arial" w:hAnsi="Arial" w:cs="Arial"/>
        </w:rPr>
        <w:t xml:space="preserve">ing task. As I </w:t>
      </w:r>
      <w:r w:rsidR="00877389" w:rsidRPr="00E344BE">
        <w:rPr>
          <w:rFonts w:ascii="Arial" w:hAnsi="Arial" w:cs="Arial"/>
        </w:rPr>
        <w:t>do not</w:t>
      </w:r>
      <w:r w:rsidR="16922FC1" w:rsidRPr="00E344BE">
        <w:rPr>
          <w:rFonts w:ascii="Arial" w:hAnsi="Arial" w:cs="Arial"/>
        </w:rPr>
        <w:t xml:space="preserve"> have industry </w:t>
      </w:r>
      <w:r w:rsidR="7AF31A96" w:rsidRPr="00E344BE">
        <w:rPr>
          <w:rFonts w:ascii="Arial" w:hAnsi="Arial" w:cs="Arial"/>
        </w:rPr>
        <w:t xml:space="preserve">knowledge to decide which </w:t>
      </w:r>
      <w:r w:rsidR="1F47B98D" w:rsidRPr="00E344BE">
        <w:rPr>
          <w:rFonts w:ascii="Arial" w:hAnsi="Arial" w:cs="Arial"/>
        </w:rPr>
        <w:t>t</w:t>
      </w:r>
      <w:r w:rsidR="7AF31A96" w:rsidRPr="00E344BE">
        <w:rPr>
          <w:rFonts w:ascii="Arial" w:hAnsi="Arial" w:cs="Arial"/>
        </w:rPr>
        <w:t xml:space="preserve">exts should be labeled as positive, I </w:t>
      </w:r>
      <w:r w:rsidR="59B02F49" w:rsidRPr="00E344BE">
        <w:rPr>
          <w:rFonts w:ascii="Arial" w:hAnsi="Arial" w:cs="Arial"/>
        </w:rPr>
        <w:t>had to check</w:t>
      </w:r>
      <w:r w:rsidR="7AF31A96" w:rsidRPr="00E344BE">
        <w:rPr>
          <w:rFonts w:ascii="Arial" w:hAnsi="Arial" w:cs="Arial"/>
        </w:rPr>
        <w:t xml:space="preserve"> with dataset owner, Jiale</w:t>
      </w:r>
      <w:r w:rsidR="32A9352B" w:rsidRPr="00E344BE">
        <w:rPr>
          <w:rFonts w:ascii="Arial" w:hAnsi="Arial" w:cs="Arial"/>
        </w:rPr>
        <w:t>,</w:t>
      </w:r>
      <w:r w:rsidR="7AF31A96" w:rsidRPr="00E344BE">
        <w:rPr>
          <w:rFonts w:ascii="Arial" w:hAnsi="Arial" w:cs="Arial"/>
        </w:rPr>
        <w:t xml:space="preserve"> </w:t>
      </w:r>
      <w:r w:rsidR="0E81A279" w:rsidRPr="00E344BE">
        <w:rPr>
          <w:rFonts w:ascii="Arial" w:hAnsi="Arial" w:cs="Arial"/>
        </w:rPr>
        <w:t xml:space="preserve">several times </w:t>
      </w:r>
      <w:r w:rsidR="0F48F685" w:rsidRPr="00E344BE">
        <w:rPr>
          <w:rFonts w:ascii="Arial" w:hAnsi="Arial" w:cs="Arial"/>
        </w:rPr>
        <w:t>when I started my labelling task</w:t>
      </w:r>
      <w:r w:rsidR="0E81A279" w:rsidRPr="00E344BE">
        <w:rPr>
          <w:rFonts w:ascii="Arial" w:hAnsi="Arial" w:cs="Arial"/>
        </w:rPr>
        <w:t>.</w:t>
      </w:r>
      <w:r w:rsidR="5C2E4DCF" w:rsidRPr="00E344BE">
        <w:rPr>
          <w:rFonts w:ascii="Arial" w:hAnsi="Arial" w:cs="Arial"/>
        </w:rPr>
        <w:t xml:space="preserve"> Eventually I managed to label 260 new texts.</w:t>
      </w:r>
    </w:p>
    <w:p w14:paraId="625F5BF5" w14:textId="77777777" w:rsidR="008B503B" w:rsidRPr="00E344BE" w:rsidRDefault="008B503B" w:rsidP="00F35A03">
      <w:pPr>
        <w:pStyle w:val="ListParagraph"/>
        <w:spacing w:after="0" w:line="240" w:lineRule="auto"/>
        <w:ind w:left="0"/>
        <w:jc w:val="both"/>
        <w:rPr>
          <w:rFonts w:ascii="Arial" w:hAnsi="Arial" w:cs="Arial"/>
        </w:rPr>
      </w:pPr>
    </w:p>
    <w:p w14:paraId="4AF15785" w14:textId="77777777" w:rsidR="00926BB5" w:rsidRPr="00E344BE" w:rsidRDefault="00F35FB1" w:rsidP="00F35A03">
      <w:pPr>
        <w:pStyle w:val="ListParagraph"/>
        <w:spacing w:after="0" w:line="240" w:lineRule="auto"/>
        <w:ind w:left="0"/>
        <w:jc w:val="both"/>
        <w:rPr>
          <w:rFonts w:ascii="Arial" w:hAnsi="Arial" w:cs="Arial"/>
        </w:rPr>
      </w:pPr>
      <w:r w:rsidRPr="00E344BE">
        <w:rPr>
          <w:rFonts w:ascii="Arial" w:hAnsi="Arial" w:cs="Arial"/>
        </w:rPr>
        <w:t xml:space="preserve">Lu Di </w:t>
      </w:r>
      <w:r w:rsidRPr="00E344BE">
        <w:rPr>
          <w:rFonts w:ascii="Arial" w:hAnsi="Arial" w:cs="Arial"/>
        </w:rPr>
        <w:t>：</w:t>
      </w:r>
    </w:p>
    <w:p w14:paraId="63AF6432" w14:textId="60022D76" w:rsidR="00385B70" w:rsidRPr="00E344BE" w:rsidRDefault="00172A8A" w:rsidP="00385B70">
      <w:pPr>
        <w:pStyle w:val="ListParagraph"/>
        <w:spacing w:after="0" w:line="240" w:lineRule="auto"/>
        <w:ind w:left="0"/>
        <w:jc w:val="both"/>
        <w:rPr>
          <w:rFonts w:ascii="Arial" w:hAnsi="Arial" w:cs="Arial" w:hint="eastAsia"/>
        </w:rPr>
      </w:pPr>
      <w:r w:rsidRPr="00E344BE">
        <w:rPr>
          <w:rFonts w:ascii="Arial" w:hAnsi="Arial" w:cs="Arial"/>
        </w:rPr>
        <w:t xml:space="preserve">The text of our Project comes from energy news that is updated daily. Energy trading companies need to judge the fluctuation of energy prices based on </w:t>
      </w:r>
      <w:r w:rsidR="00D147BC" w:rsidRPr="00E344BE">
        <w:rPr>
          <w:rFonts w:ascii="Arial" w:hAnsi="Arial" w:cs="Arial"/>
        </w:rPr>
        <w:t>this news</w:t>
      </w:r>
      <w:r w:rsidRPr="00E344BE">
        <w:rPr>
          <w:rFonts w:ascii="Arial" w:hAnsi="Arial" w:cs="Arial"/>
        </w:rPr>
        <w:t xml:space="preserve"> to specify the correct trading strategy. This type of news can be divided into two categories. The first type is news that will reduce crude oil production, such as an explosion or fire in an oil refinery, and the other is news that will not affect crude oil production. I am responsible for </w:t>
      </w:r>
      <w:r w:rsidR="00135E14" w:rsidRPr="00E344BE">
        <w:rPr>
          <w:rFonts w:ascii="Arial" w:hAnsi="Arial" w:cs="Arial"/>
        </w:rPr>
        <w:t xml:space="preserve">label part </w:t>
      </w:r>
      <w:r w:rsidR="007F6174" w:rsidRPr="00E344BE">
        <w:rPr>
          <w:rFonts w:ascii="Arial" w:hAnsi="Arial" w:cs="Arial"/>
        </w:rPr>
        <w:t>of these</w:t>
      </w:r>
      <w:r w:rsidRPr="00E344BE">
        <w:rPr>
          <w:rFonts w:ascii="Arial" w:hAnsi="Arial" w:cs="Arial"/>
        </w:rPr>
        <w:t xml:space="preserve"> news</w:t>
      </w:r>
      <w:r w:rsidR="00D147BC" w:rsidRPr="00E344BE">
        <w:rPr>
          <w:rFonts w:ascii="Arial" w:hAnsi="Arial" w:cs="Arial"/>
        </w:rPr>
        <w:t xml:space="preserve"> manually </w:t>
      </w:r>
      <w:r w:rsidR="00ED4372" w:rsidRPr="00E344BE">
        <w:rPr>
          <w:rFonts w:ascii="Arial" w:hAnsi="Arial" w:cs="Arial"/>
        </w:rPr>
        <w:t xml:space="preserve">and do the pre-process </w:t>
      </w:r>
      <w:r w:rsidR="007F6174" w:rsidRPr="00E344BE">
        <w:rPr>
          <w:rFonts w:ascii="Arial" w:hAnsi="Arial" w:cs="Arial"/>
        </w:rPr>
        <w:t>in</w:t>
      </w:r>
      <w:r w:rsidR="00C34AAC" w:rsidRPr="00E344BE">
        <w:rPr>
          <w:rFonts w:ascii="Arial" w:hAnsi="Arial" w:cs="Arial"/>
        </w:rPr>
        <w:t xml:space="preserve"> the dataset in pandas to</w:t>
      </w:r>
      <w:r w:rsidR="00D73200" w:rsidRPr="00E344BE">
        <w:rPr>
          <w:rFonts w:ascii="Arial" w:hAnsi="Arial" w:cs="Arial"/>
        </w:rPr>
        <w:t xml:space="preserve"> </w:t>
      </w:r>
      <w:r w:rsidR="00106851" w:rsidRPr="00E344BE">
        <w:rPr>
          <w:rFonts w:ascii="Arial" w:hAnsi="Arial" w:cs="Arial"/>
        </w:rPr>
        <w:t>extract use</w:t>
      </w:r>
      <w:r w:rsidR="004F5559" w:rsidRPr="00E344BE">
        <w:rPr>
          <w:rFonts w:ascii="Arial" w:hAnsi="Arial" w:cs="Arial"/>
        </w:rPr>
        <w:t xml:space="preserve">ful </w:t>
      </w:r>
      <w:r w:rsidR="00106851" w:rsidRPr="00E344BE">
        <w:rPr>
          <w:rFonts w:ascii="Arial" w:hAnsi="Arial" w:cs="Arial"/>
        </w:rPr>
        <w:t xml:space="preserve">information from raw text and </w:t>
      </w:r>
      <w:r w:rsidR="004F5559" w:rsidRPr="00E344BE">
        <w:rPr>
          <w:rFonts w:ascii="Arial" w:hAnsi="Arial" w:cs="Arial"/>
        </w:rPr>
        <w:t>add into analy</w:t>
      </w:r>
      <w:r w:rsidR="009F159A" w:rsidRPr="00E344BE">
        <w:rPr>
          <w:rFonts w:ascii="Arial" w:hAnsi="Arial" w:cs="Arial"/>
        </w:rPr>
        <w:t>ze</w:t>
      </w:r>
      <w:r w:rsidR="007F6174" w:rsidRPr="00E344BE">
        <w:rPr>
          <w:rFonts w:ascii="Arial" w:hAnsi="Arial" w:cs="Arial"/>
        </w:rPr>
        <w:t>d</w:t>
      </w:r>
      <w:r w:rsidR="004F5559" w:rsidRPr="00E344BE">
        <w:rPr>
          <w:rFonts w:ascii="Arial" w:hAnsi="Arial" w:cs="Arial"/>
        </w:rPr>
        <w:t xml:space="preserve"> data frame</w:t>
      </w:r>
      <w:r w:rsidR="009F159A" w:rsidRPr="00E344BE">
        <w:rPr>
          <w:rFonts w:ascii="Arial" w:hAnsi="Arial" w:cs="Arial"/>
        </w:rPr>
        <w:t xml:space="preserve">. </w:t>
      </w:r>
      <w:r w:rsidR="00921C45" w:rsidRPr="00E344BE">
        <w:rPr>
          <w:rFonts w:ascii="Arial" w:hAnsi="Arial" w:cs="Arial"/>
        </w:rPr>
        <w:t>Although</w:t>
      </w:r>
      <w:r w:rsidR="006872DE" w:rsidRPr="00E344BE">
        <w:rPr>
          <w:rFonts w:ascii="Arial" w:hAnsi="Arial" w:cs="Arial"/>
        </w:rPr>
        <w:t xml:space="preserve"> </w:t>
      </w:r>
      <w:r w:rsidR="00BE5231" w:rsidRPr="00E344BE">
        <w:rPr>
          <w:rFonts w:ascii="Arial" w:hAnsi="Arial" w:cs="Arial"/>
        </w:rPr>
        <w:t xml:space="preserve">I </w:t>
      </w:r>
      <w:r w:rsidR="009F159A" w:rsidRPr="00E344BE">
        <w:rPr>
          <w:rFonts w:ascii="Arial" w:hAnsi="Arial" w:cs="Arial"/>
        </w:rPr>
        <w:t xml:space="preserve">have not learned machine learning </w:t>
      </w:r>
      <w:r w:rsidR="00921C45" w:rsidRPr="00E344BE">
        <w:rPr>
          <w:rFonts w:ascii="Arial" w:hAnsi="Arial" w:cs="Arial"/>
        </w:rPr>
        <w:t xml:space="preserve">before, but </w:t>
      </w:r>
      <w:r w:rsidR="006250DF" w:rsidRPr="00E344BE">
        <w:rPr>
          <w:rFonts w:ascii="Arial" w:hAnsi="Arial" w:cs="Arial"/>
        </w:rPr>
        <w:t>luckily my</w:t>
      </w:r>
      <w:r w:rsidR="002B3AB8" w:rsidRPr="00E344BE">
        <w:rPr>
          <w:rFonts w:ascii="Arial" w:hAnsi="Arial" w:cs="Arial"/>
        </w:rPr>
        <w:t xml:space="preserve"> teammate </w:t>
      </w:r>
      <w:r w:rsidR="006250DF" w:rsidRPr="00E344BE">
        <w:rPr>
          <w:rFonts w:ascii="Arial" w:hAnsi="Arial" w:cs="Arial"/>
        </w:rPr>
        <w:t>has</w:t>
      </w:r>
      <w:r w:rsidR="002B3AB8" w:rsidRPr="00E344BE">
        <w:rPr>
          <w:rFonts w:ascii="Arial" w:hAnsi="Arial" w:cs="Arial"/>
        </w:rPr>
        <w:t xml:space="preserve"> learned machine learning</w:t>
      </w:r>
      <w:r w:rsidR="002E64D7" w:rsidRPr="00E344BE">
        <w:rPr>
          <w:rFonts w:ascii="Arial" w:hAnsi="Arial" w:cs="Arial"/>
        </w:rPr>
        <w:t>.</w:t>
      </w:r>
      <w:r w:rsidR="002B3AB8" w:rsidRPr="00E344BE">
        <w:rPr>
          <w:rFonts w:ascii="Arial" w:hAnsi="Arial" w:cs="Arial"/>
        </w:rPr>
        <w:t xml:space="preserve"> </w:t>
      </w:r>
      <w:r w:rsidR="006250DF" w:rsidRPr="00E344BE">
        <w:rPr>
          <w:rFonts w:ascii="Arial" w:hAnsi="Arial" w:cs="Arial"/>
        </w:rPr>
        <w:t>So,</w:t>
      </w:r>
      <w:r w:rsidR="002E64D7" w:rsidRPr="00E344BE">
        <w:rPr>
          <w:rFonts w:ascii="Arial" w:hAnsi="Arial" w:cs="Arial"/>
        </w:rPr>
        <w:t xml:space="preserve"> </w:t>
      </w:r>
      <w:r w:rsidR="0081715C" w:rsidRPr="00E344BE">
        <w:rPr>
          <w:rFonts w:ascii="Arial" w:hAnsi="Arial" w:cs="Arial"/>
        </w:rPr>
        <w:t>the</w:t>
      </w:r>
      <w:r w:rsidR="006250DF" w:rsidRPr="00E344BE">
        <w:rPr>
          <w:rFonts w:ascii="Arial" w:hAnsi="Arial" w:cs="Arial"/>
        </w:rPr>
        <w:t xml:space="preserve">y </w:t>
      </w:r>
      <w:r w:rsidR="0024600E" w:rsidRPr="00E344BE">
        <w:rPr>
          <w:rFonts w:ascii="Arial" w:hAnsi="Arial" w:cs="Arial"/>
        </w:rPr>
        <w:t>build</w:t>
      </w:r>
      <w:r w:rsidR="006250DF" w:rsidRPr="00E344BE">
        <w:rPr>
          <w:rFonts w:ascii="Arial" w:hAnsi="Arial" w:cs="Arial"/>
        </w:rPr>
        <w:t xml:space="preserve"> the </w:t>
      </w:r>
      <w:r w:rsidR="003A08CE" w:rsidRPr="00E344BE">
        <w:rPr>
          <w:rFonts w:ascii="Arial" w:hAnsi="Arial" w:cs="Arial"/>
        </w:rPr>
        <w:t xml:space="preserve">classification </w:t>
      </w:r>
      <w:r w:rsidR="0081715C" w:rsidRPr="00E344BE">
        <w:rPr>
          <w:rFonts w:ascii="Arial" w:hAnsi="Arial" w:cs="Arial"/>
        </w:rPr>
        <w:t xml:space="preserve">model </w:t>
      </w:r>
      <w:r w:rsidR="003A08CE" w:rsidRPr="00E344BE">
        <w:rPr>
          <w:rFonts w:ascii="Arial" w:hAnsi="Arial" w:cs="Arial"/>
        </w:rPr>
        <w:t xml:space="preserve">and I </w:t>
      </w:r>
      <w:r w:rsidR="001178EB" w:rsidRPr="00E344BE">
        <w:rPr>
          <w:rFonts w:ascii="Arial" w:hAnsi="Arial" w:cs="Arial"/>
        </w:rPr>
        <w:t>d</w:t>
      </w:r>
      <w:r w:rsidR="0024600E" w:rsidRPr="00E344BE">
        <w:rPr>
          <w:rFonts w:ascii="Arial" w:hAnsi="Arial" w:cs="Arial"/>
        </w:rPr>
        <w:t>o</w:t>
      </w:r>
      <w:r w:rsidR="001178EB" w:rsidRPr="00E344BE">
        <w:rPr>
          <w:rFonts w:ascii="Arial" w:hAnsi="Arial" w:cs="Arial"/>
        </w:rPr>
        <w:t xml:space="preserve"> the pre</w:t>
      </w:r>
      <w:r w:rsidR="00093D83" w:rsidRPr="00E344BE">
        <w:rPr>
          <w:rFonts w:ascii="Arial" w:hAnsi="Arial" w:cs="Arial"/>
        </w:rPr>
        <w:t>-</w:t>
      </w:r>
      <w:r w:rsidR="001178EB" w:rsidRPr="00E344BE">
        <w:rPr>
          <w:rFonts w:ascii="Arial" w:hAnsi="Arial" w:cs="Arial"/>
        </w:rPr>
        <w:t xml:space="preserve">possess to </w:t>
      </w:r>
      <w:r w:rsidR="00DD7C1F" w:rsidRPr="00E344BE">
        <w:rPr>
          <w:rFonts w:ascii="Arial" w:hAnsi="Arial" w:cs="Arial"/>
        </w:rPr>
        <w:t xml:space="preserve">extract </w:t>
      </w:r>
      <w:r w:rsidR="001C1239" w:rsidRPr="00E344BE">
        <w:rPr>
          <w:rFonts w:ascii="Arial" w:hAnsi="Arial" w:cs="Arial"/>
        </w:rPr>
        <w:t xml:space="preserve">more specific </w:t>
      </w:r>
      <w:r w:rsidR="00DD7C1F" w:rsidRPr="00E344BE">
        <w:rPr>
          <w:rFonts w:ascii="Arial" w:hAnsi="Arial" w:cs="Arial"/>
        </w:rPr>
        <w:t>data from r</w:t>
      </w:r>
      <w:r w:rsidR="001C1239" w:rsidRPr="00E344BE">
        <w:rPr>
          <w:rFonts w:ascii="Arial" w:hAnsi="Arial" w:cs="Arial"/>
        </w:rPr>
        <w:t>aw dataset</w:t>
      </w:r>
      <w:r w:rsidR="001178EB" w:rsidRPr="00E344BE">
        <w:rPr>
          <w:rFonts w:ascii="Arial" w:hAnsi="Arial" w:cs="Arial"/>
        </w:rPr>
        <w:t xml:space="preserve"> to the model </w:t>
      </w:r>
      <w:r w:rsidR="001C1239" w:rsidRPr="00E344BE">
        <w:rPr>
          <w:rFonts w:ascii="Arial" w:hAnsi="Arial" w:cs="Arial"/>
        </w:rPr>
        <w:t>to</w:t>
      </w:r>
      <w:r w:rsidR="001178EB" w:rsidRPr="00E344BE">
        <w:rPr>
          <w:rFonts w:ascii="Arial" w:hAnsi="Arial" w:cs="Arial"/>
        </w:rPr>
        <w:t xml:space="preserve"> i</w:t>
      </w:r>
      <w:r w:rsidR="0024600E" w:rsidRPr="00E344BE">
        <w:rPr>
          <w:rFonts w:ascii="Arial" w:hAnsi="Arial" w:cs="Arial"/>
        </w:rPr>
        <w:t xml:space="preserve">mprove </w:t>
      </w:r>
      <w:r w:rsidR="00E5527A" w:rsidRPr="00E344BE">
        <w:rPr>
          <w:rFonts w:ascii="Arial" w:hAnsi="Arial" w:cs="Arial"/>
        </w:rPr>
        <w:t>its</w:t>
      </w:r>
      <w:r w:rsidR="0024600E" w:rsidRPr="00E344BE">
        <w:rPr>
          <w:rFonts w:ascii="Arial" w:hAnsi="Arial" w:cs="Arial"/>
        </w:rPr>
        <w:t xml:space="preserve"> accuracy.</w:t>
      </w:r>
      <w:r w:rsidR="001178EB" w:rsidRPr="00E344BE">
        <w:rPr>
          <w:rFonts w:ascii="Arial" w:hAnsi="Arial" w:cs="Arial"/>
        </w:rPr>
        <w:t xml:space="preserve"> </w:t>
      </w:r>
      <w:r w:rsidR="00E341A2" w:rsidRPr="00E344BE">
        <w:rPr>
          <w:rFonts w:ascii="Arial" w:hAnsi="Arial" w:cs="Arial"/>
        </w:rPr>
        <w:t>I learned a lot in this project, such as data prepossess in pandas and</w:t>
      </w:r>
      <w:r w:rsidR="002E7D6D" w:rsidRPr="00E344BE">
        <w:rPr>
          <w:rFonts w:ascii="Arial" w:hAnsi="Arial" w:cs="Arial"/>
        </w:rPr>
        <w:t xml:space="preserve"> machine </w:t>
      </w:r>
      <w:r w:rsidR="003D0E70" w:rsidRPr="00E344BE">
        <w:rPr>
          <w:rFonts w:ascii="Arial" w:hAnsi="Arial" w:cs="Arial"/>
        </w:rPr>
        <w:t xml:space="preserve">learning commonly used packages such as </w:t>
      </w:r>
      <w:r w:rsidR="006C7308" w:rsidRPr="00E344BE">
        <w:rPr>
          <w:rFonts w:ascii="Arial" w:hAnsi="Arial" w:cs="Arial"/>
        </w:rPr>
        <w:t>sklearn</w:t>
      </w:r>
      <w:r w:rsidR="003C3E58" w:rsidRPr="00E344BE">
        <w:rPr>
          <w:rFonts w:ascii="Arial" w:hAnsi="Arial" w:cs="Arial"/>
        </w:rPr>
        <w:t xml:space="preserve">, </w:t>
      </w:r>
      <w:r w:rsidR="00316C4B" w:rsidRPr="00E344BE">
        <w:rPr>
          <w:rFonts w:ascii="Arial" w:hAnsi="Arial" w:cs="Arial"/>
        </w:rPr>
        <w:t xml:space="preserve">familiar with </w:t>
      </w:r>
      <w:r w:rsidR="00185F5F" w:rsidRPr="00E344BE">
        <w:rPr>
          <w:rFonts w:ascii="Arial" w:hAnsi="Arial" w:cs="Arial"/>
        </w:rPr>
        <w:t xml:space="preserve">nature </w:t>
      </w:r>
      <w:r w:rsidR="00A25E0F" w:rsidRPr="00E344BE">
        <w:rPr>
          <w:rFonts w:ascii="Arial" w:hAnsi="Arial" w:cs="Arial"/>
        </w:rPr>
        <w:t>package nltk</w:t>
      </w:r>
      <w:r w:rsidR="00316C4B" w:rsidRPr="00E344BE">
        <w:rPr>
          <w:rFonts w:ascii="Arial" w:hAnsi="Arial" w:cs="Arial"/>
        </w:rPr>
        <w:t>.</w:t>
      </w:r>
      <w:r w:rsidR="00936098" w:rsidRPr="00E344BE">
        <w:rPr>
          <w:rFonts w:ascii="Arial" w:hAnsi="Arial" w:cs="Arial"/>
        </w:rPr>
        <w:t xml:space="preserve"> </w:t>
      </w:r>
      <w:r w:rsidR="007D04D3" w:rsidRPr="00E344BE">
        <w:rPr>
          <w:rFonts w:ascii="Arial" w:hAnsi="Arial" w:cs="Arial"/>
        </w:rPr>
        <w:t xml:space="preserve">I think our text classification model does can help energy </w:t>
      </w:r>
      <w:r w:rsidR="0057369F" w:rsidRPr="00E344BE">
        <w:rPr>
          <w:rFonts w:ascii="Arial" w:hAnsi="Arial" w:cs="Arial"/>
        </w:rPr>
        <w:t xml:space="preserve">company to classify news automatically </w:t>
      </w:r>
      <w:r w:rsidR="00271B17" w:rsidRPr="00E344BE">
        <w:rPr>
          <w:rFonts w:ascii="Arial" w:hAnsi="Arial" w:cs="Arial"/>
        </w:rPr>
        <w:t>and create real value</w:t>
      </w:r>
      <w:r w:rsidR="00185F5F" w:rsidRPr="00E344BE">
        <w:rPr>
          <w:rFonts w:ascii="Arial" w:hAnsi="Arial" w:cs="Arial"/>
        </w:rPr>
        <w:t>.</w:t>
      </w:r>
    </w:p>
    <w:p w14:paraId="25AED91B" w14:textId="77777777" w:rsidR="00F1252D" w:rsidRPr="00E344BE" w:rsidRDefault="00F1252D" w:rsidP="00F1252D">
      <w:pPr>
        <w:pStyle w:val="ListParagraph"/>
        <w:spacing w:after="0" w:line="240" w:lineRule="auto"/>
        <w:ind w:left="0"/>
        <w:jc w:val="both"/>
        <w:rPr>
          <w:rFonts w:ascii="Arial" w:hAnsi="Arial" w:cs="Arial"/>
        </w:rPr>
      </w:pPr>
    </w:p>
    <w:p w14:paraId="64265359" w14:textId="77777777" w:rsidR="00881A19" w:rsidRPr="00E344BE" w:rsidRDefault="007B18A1" w:rsidP="00F35A03">
      <w:pPr>
        <w:pStyle w:val="ListParagraph"/>
        <w:spacing w:after="0" w:line="240" w:lineRule="auto"/>
        <w:ind w:left="0"/>
        <w:jc w:val="both"/>
        <w:rPr>
          <w:rFonts w:ascii="Arial" w:hAnsi="Arial" w:cs="Arial"/>
        </w:rPr>
      </w:pPr>
      <w:r w:rsidRPr="00E344BE">
        <w:rPr>
          <w:rFonts w:ascii="Arial" w:hAnsi="Arial" w:cs="Arial"/>
        </w:rPr>
        <w:t xml:space="preserve">Tang Yue: </w:t>
      </w:r>
    </w:p>
    <w:p w14:paraId="6B7FBC74" w14:textId="1654981C" w:rsidR="007B18A1" w:rsidRPr="00E344BE" w:rsidRDefault="00881A19" w:rsidP="00F35A03">
      <w:pPr>
        <w:pStyle w:val="ListParagraph"/>
        <w:spacing w:after="0" w:line="240" w:lineRule="auto"/>
        <w:ind w:left="0"/>
        <w:jc w:val="both"/>
        <w:rPr>
          <w:rFonts w:ascii="Arial" w:hAnsi="Arial" w:cs="Arial"/>
        </w:rPr>
      </w:pPr>
      <w:r w:rsidRPr="00E344BE">
        <w:rPr>
          <w:rFonts w:ascii="Arial" w:hAnsi="Arial" w:cs="Arial"/>
        </w:rPr>
        <w:t xml:space="preserve">This project </w:t>
      </w:r>
      <w:r w:rsidR="00F968EA" w:rsidRPr="00E344BE">
        <w:rPr>
          <w:rFonts w:ascii="Arial" w:hAnsi="Arial" w:cs="Arial"/>
        </w:rPr>
        <w:t>gives</w:t>
      </w:r>
      <w:r w:rsidRPr="00E344BE">
        <w:rPr>
          <w:rFonts w:ascii="Arial" w:hAnsi="Arial" w:cs="Arial"/>
        </w:rPr>
        <w:t xml:space="preserve"> me an opportunity to </w:t>
      </w:r>
      <w:r w:rsidR="00FF073F" w:rsidRPr="00E344BE">
        <w:rPr>
          <w:rFonts w:ascii="Arial" w:hAnsi="Arial" w:cs="Arial"/>
        </w:rPr>
        <w:t>practice what I learned in class</w:t>
      </w:r>
      <w:r w:rsidR="00CD6175" w:rsidRPr="00E344BE">
        <w:rPr>
          <w:rFonts w:ascii="Arial" w:hAnsi="Arial" w:cs="Arial"/>
        </w:rPr>
        <w:t xml:space="preserve"> and explore </w:t>
      </w:r>
      <w:r w:rsidR="00763684" w:rsidRPr="00E344BE">
        <w:rPr>
          <w:rFonts w:ascii="Arial" w:hAnsi="Arial" w:cs="Arial"/>
        </w:rPr>
        <w:t>how</w:t>
      </w:r>
      <w:r w:rsidR="00F968EA" w:rsidRPr="00E344BE">
        <w:rPr>
          <w:rFonts w:ascii="Arial" w:hAnsi="Arial" w:cs="Arial"/>
        </w:rPr>
        <w:t xml:space="preserve"> to </w:t>
      </w:r>
      <w:r w:rsidR="00763684" w:rsidRPr="00E344BE">
        <w:rPr>
          <w:rFonts w:ascii="Arial" w:hAnsi="Arial" w:cs="Arial"/>
        </w:rPr>
        <w:t>appl</w:t>
      </w:r>
      <w:r w:rsidR="00F968EA" w:rsidRPr="00E344BE">
        <w:rPr>
          <w:rFonts w:ascii="Arial" w:hAnsi="Arial" w:cs="Arial"/>
        </w:rPr>
        <w:t>y</w:t>
      </w:r>
      <w:r w:rsidR="00763684" w:rsidRPr="00E344BE">
        <w:rPr>
          <w:rFonts w:ascii="Arial" w:hAnsi="Arial" w:cs="Arial"/>
        </w:rPr>
        <w:t xml:space="preserve"> </w:t>
      </w:r>
      <w:r w:rsidR="005116FB" w:rsidRPr="00E344BE">
        <w:rPr>
          <w:rFonts w:ascii="Arial" w:hAnsi="Arial" w:cs="Arial"/>
        </w:rPr>
        <w:t xml:space="preserve">text analysis technology to resolve problems in real </w:t>
      </w:r>
      <w:r w:rsidR="00D7706A" w:rsidRPr="00E344BE">
        <w:rPr>
          <w:rFonts w:ascii="Arial" w:hAnsi="Arial" w:cs="Arial"/>
        </w:rPr>
        <w:t xml:space="preserve">business </w:t>
      </w:r>
      <w:r w:rsidR="005116FB" w:rsidRPr="00E344BE">
        <w:rPr>
          <w:rFonts w:ascii="Arial" w:hAnsi="Arial" w:cs="Arial"/>
        </w:rPr>
        <w:t>world</w:t>
      </w:r>
      <w:r w:rsidR="00FA4094" w:rsidRPr="00E344BE">
        <w:rPr>
          <w:rFonts w:ascii="Arial" w:hAnsi="Arial" w:cs="Arial"/>
        </w:rPr>
        <w:t xml:space="preserve">. The objective of our project is to </w:t>
      </w:r>
      <w:r w:rsidR="00812629" w:rsidRPr="00E344BE">
        <w:rPr>
          <w:rFonts w:ascii="Arial" w:hAnsi="Arial" w:cs="Arial"/>
        </w:rPr>
        <w:t xml:space="preserve">extract </w:t>
      </w:r>
      <w:r w:rsidR="00B96184" w:rsidRPr="00E344BE">
        <w:rPr>
          <w:rFonts w:ascii="Arial" w:hAnsi="Arial" w:cs="Arial"/>
        </w:rPr>
        <w:t>important</w:t>
      </w:r>
      <w:r w:rsidR="00436149" w:rsidRPr="00E344BE">
        <w:rPr>
          <w:rFonts w:ascii="Arial" w:hAnsi="Arial" w:cs="Arial"/>
        </w:rPr>
        <w:t xml:space="preserve"> information</w:t>
      </w:r>
      <w:r w:rsidR="009B0371" w:rsidRPr="00E344BE">
        <w:rPr>
          <w:rFonts w:ascii="Arial" w:hAnsi="Arial" w:cs="Arial"/>
        </w:rPr>
        <w:t xml:space="preserve"> (potential topic)</w:t>
      </w:r>
      <w:r w:rsidR="00436149" w:rsidRPr="00E344BE">
        <w:rPr>
          <w:rFonts w:ascii="Arial" w:hAnsi="Arial" w:cs="Arial"/>
        </w:rPr>
        <w:t xml:space="preserve"> from news</w:t>
      </w:r>
      <w:r w:rsidR="00B84CE9" w:rsidRPr="00E344BE">
        <w:rPr>
          <w:rFonts w:ascii="Arial" w:hAnsi="Arial" w:cs="Arial"/>
        </w:rPr>
        <w:t xml:space="preserve">, </w:t>
      </w:r>
      <w:r w:rsidR="00A749E8" w:rsidRPr="00E344BE">
        <w:rPr>
          <w:rFonts w:ascii="Arial" w:hAnsi="Arial" w:cs="Arial"/>
        </w:rPr>
        <w:t xml:space="preserve">retrieve </w:t>
      </w:r>
      <w:r w:rsidR="008708E0" w:rsidRPr="00E344BE">
        <w:rPr>
          <w:rFonts w:ascii="Arial" w:hAnsi="Arial" w:cs="Arial"/>
        </w:rPr>
        <w:t xml:space="preserve">target news and </w:t>
      </w:r>
      <w:r w:rsidR="004714B1" w:rsidRPr="00E344BE">
        <w:rPr>
          <w:rFonts w:ascii="Arial" w:hAnsi="Arial" w:cs="Arial"/>
        </w:rPr>
        <w:t xml:space="preserve">use </w:t>
      </w:r>
      <w:r w:rsidR="00200B45" w:rsidRPr="00E344BE">
        <w:rPr>
          <w:rFonts w:ascii="Arial" w:hAnsi="Arial" w:cs="Arial"/>
        </w:rPr>
        <w:t>machine</w:t>
      </w:r>
      <w:r w:rsidR="004714B1" w:rsidRPr="00E344BE">
        <w:rPr>
          <w:rFonts w:ascii="Arial" w:hAnsi="Arial" w:cs="Arial"/>
        </w:rPr>
        <w:t xml:space="preserve"> learning </w:t>
      </w:r>
      <w:r w:rsidR="00200B45" w:rsidRPr="00E344BE">
        <w:rPr>
          <w:rFonts w:ascii="Arial" w:hAnsi="Arial" w:cs="Arial"/>
        </w:rPr>
        <w:t xml:space="preserve">model to </w:t>
      </w:r>
      <w:r w:rsidR="00A00D7E" w:rsidRPr="00E344BE">
        <w:rPr>
          <w:rFonts w:ascii="Arial" w:hAnsi="Arial" w:cs="Arial"/>
        </w:rPr>
        <w:t>automatic</w:t>
      </w:r>
      <w:r w:rsidR="009205A8" w:rsidRPr="00E344BE">
        <w:rPr>
          <w:rFonts w:ascii="Arial" w:hAnsi="Arial" w:cs="Arial"/>
        </w:rPr>
        <w:t>ally</w:t>
      </w:r>
      <w:r w:rsidR="001F7250" w:rsidRPr="00E344BE">
        <w:rPr>
          <w:rFonts w:ascii="Arial" w:hAnsi="Arial" w:cs="Arial"/>
        </w:rPr>
        <w:t xml:space="preserve"> </w:t>
      </w:r>
      <w:r w:rsidR="0007420D" w:rsidRPr="00E344BE">
        <w:rPr>
          <w:rFonts w:ascii="Arial" w:hAnsi="Arial" w:cs="Arial"/>
        </w:rPr>
        <w:t xml:space="preserve">distinguish </w:t>
      </w:r>
      <w:r w:rsidR="00AE2B20" w:rsidRPr="00E344BE">
        <w:rPr>
          <w:rFonts w:ascii="Arial" w:hAnsi="Arial" w:cs="Arial"/>
        </w:rPr>
        <w:t>influential news from non-influential news.</w:t>
      </w:r>
      <w:r w:rsidR="00EB59AA" w:rsidRPr="00E344BE">
        <w:rPr>
          <w:rFonts w:ascii="Arial" w:hAnsi="Arial" w:cs="Arial"/>
        </w:rPr>
        <w:t xml:space="preserve"> I mainly participate in </w:t>
      </w:r>
      <w:r w:rsidR="00365279" w:rsidRPr="00E344BE">
        <w:rPr>
          <w:rFonts w:ascii="Arial" w:hAnsi="Arial" w:cs="Arial"/>
        </w:rPr>
        <w:t xml:space="preserve">news classification part. </w:t>
      </w:r>
      <w:r w:rsidR="00625937" w:rsidRPr="00E344BE">
        <w:rPr>
          <w:rFonts w:ascii="Arial" w:hAnsi="Arial" w:cs="Arial"/>
        </w:rPr>
        <w:t xml:space="preserve">Before building classification, </w:t>
      </w:r>
      <w:r w:rsidR="004862C7" w:rsidRPr="00E344BE">
        <w:rPr>
          <w:rFonts w:ascii="Arial" w:hAnsi="Arial" w:cs="Arial"/>
        </w:rPr>
        <w:t xml:space="preserve">initially </w:t>
      </w:r>
      <w:r w:rsidR="0083470F" w:rsidRPr="00E344BE">
        <w:rPr>
          <w:rFonts w:ascii="Arial" w:hAnsi="Arial" w:cs="Arial"/>
        </w:rPr>
        <w:t xml:space="preserve">we </w:t>
      </w:r>
      <w:r w:rsidR="007837F9" w:rsidRPr="00E344BE">
        <w:rPr>
          <w:rFonts w:ascii="Arial" w:hAnsi="Arial" w:cs="Arial"/>
        </w:rPr>
        <w:t xml:space="preserve">did </w:t>
      </w:r>
      <w:r w:rsidR="004862C7" w:rsidRPr="00E344BE">
        <w:rPr>
          <w:rFonts w:ascii="Arial" w:hAnsi="Arial" w:cs="Arial"/>
        </w:rPr>
        <w:t>simple data processing</w:t>
      </w:r>
      <w:r w:rsidR="000F1D80" w:rsidRPr="00E344BE">
        <w:rPr>
          <w:rFonts w:ascii="Arial" w:hAnsi="Arial" w:cs="Arial"/>
        </w:rPr>
        <w:t xml:space="preserve"> </w:t>
      </w:r>
      <w:r w:rsidR="004862C7" w:rsidRPr="00E344BE">
        <w:rPr>
          <w:rFonts w:ascii="Arial" w:hAnsi="Arial" w:cs="Arial"/>
        </w:rPr>
        <w:t xml:space="preserve">and used </w:t>
      </w:r>
      <w:r w:rsidR="000F1D80" w:rsidRPr="00E344BE">
        <w:rPr>
          <w:rFonts w:ascii="Arial" w:hAnsi="Arial" w:cs="Arial"/>
        </w:rPr>
        <w:t xml:space="preserve">naïve bayes and SVM model to </w:t>
      </w:r>
      <w:r w:rsidR="002731DB" w:rsidRPr="00E344BE">
        <w:rPr>
          <w:rFonts w:ascii="Arial" w:hAnsi="Arial" w:cs="Arial"/>
        </w:rPr>
        <w:t xml:space="preserve">classify </w:t>
      </w:r>
      <w:r w:rsidR="007936A1" w:rsidRPr="00E344BE">
        <w:rPr>
          <w:rFonts w:ascii="Arial" w:hAnsi="Arial" w:cs="Arial"/>
        </w:rPr>
        <w:t xml:space="preserve">news, but the result is not good. </w:t>
      </w:r>
      <w:r w:rsidR="000F7B84" w:rsidRPr="00E344BE">
        <w:rPr>
          <w:rFonts w:ascii="Arial" w:hAnsi="Arial" w:cs="Arial"/>
        </w:rPr>
        <w:t>So</w:t>
      </w:r>
      <w:r w:rsidR="00D82B13" w:rsidRPr="00E344BE">
        <w:rPr>
          <w:rFonts w:ascii="Arial" w:hAnsi="Arial" w:cs="Arial"/>
        </w:rPr>
        <w:t>,</w:t>
      </w:r>
      <w:r w:rsidR="000F7B84" w:rsidRPr="00E344BE">
        <w:rPr>
          <w:rFonts w:ascii="Arial" w:hAnsi="Arial" w:cs="Arial"/>
        </w:rPr>
        <w:t xml:space="preserve"> </w:t>
      </w:r>
      <w:r w:rsidR="007664A0" w:rsidRPr="00E344BE">
        <w:rPr>
          <w:rFonts w:ascii="Arial" w:hAnsi="Arial" w:cs="Arial"/>
        </w:rPr>
        <w:t xml:space="preserve">we </w:t>
      </w:r>
      <w:r w:rsidR="00461295" w:rsidRPr="00E344BE">
        <w:rPr>
          <w:rFonts w:ascii="Arial" w:hAnsi="Arial" w:cs="Arial"/>
        </w:rPr>
        <w:t xml:space="preserve">use more text </w:t>
      </w:r>
      <w:r w:rsidR="000F7EF8" w:rsidRPr="00E344BE">
        <w:rPr>
          <w:rFonts w:ascii="Arial" w:hAnsi="Arial" w:cs="Arial"/>
        </w:rPr>
        <w:t xml:space="preserve">processing technologies </w:t>
      </w:r>
      <w:r w:rsidR="00DD3875" w:rsidRPr="00E344BE">
        <w:rPr>
          <w:rFonts w:ascii="Arial" w:hAnsi="Arial" w:cs="Arial"/>
        </w:rPr>
        <w:t>to process data. In th</w:t>
      </w:r>
      <w:r w:rsidR="00A619D0" w:rsidRPr="00E344BE">
        <w:rPr>
          <w:rFonts w:ascii="Arial" w:hAnsi="Arial" w:cs="Arial"/>
        </w:rPr>
        <w:t>is</w:t>
      </w:r>
      <w:r w:rsidR="00DD3875" w:rsidRPr="00E344BE">
        <w:rPr>
          <w:rFonts w:ascii="Arial" w:hAnsi="Arial" w:cs="Arial"/>
        </w:rPr>
        <w:t xml:space="preserve"> process, I studied the</w:t>
      </w:r>
      <w:r w:rsidR="00FA27F5" w:rsidRPr="00E344BE">
        <w:rPr>
          <w:rFonts w:ascii="Arial" w:hAnsi="Arial" w:cs="Arial"/>
        </w:rPr>
        <w:t xml:space="preserve"> text processing </w:t>
      </w:r>
      <w:r w:rsidR="00A619D0" w:rsidRPr="00E344BE">
        <w:rPr>
          <w:rFonts w:ascii="Arial" w:hAnsi="Arial" w:cs="Arial"/>
        </w:rPr>
        <w:t>technologies</w:t>
      </w:r>
      <w:r w:rsidR="00D0157E" w:rsidRPr="00E344BE">
        <w:rPr>
          <w:rFonts w:ascii="Arial" w:hAnsi="Arial" w:cs="Arial"/>
        </w:rPr>
        <w:t xml:space="preserve"> </w:t>
      </w:r>
      <w:r w:rsidR="00F62C9A" w:rsidRPr="00E344BE">
        <w:rPr>
          <w:rFonts w:ascii="Arial" w:hAnsi="Arial" w:cs="Arial"/>
        </w:rPr>
        <w:t>including</w:t>
      </w:r>
      <w:r w:rsidR="00D0157E" w:rsidRPr="00E344BE">
        <w:rPr>
          <w:rFonts w:ascii="Arial" w:hAnsi="Arial" w:cs="Arial"/>
        </w:rPr>
        <w:t xml:space="preserve"> </w:t>
      </w:r>
      <w:r w:rsidR="00F62C9A" w:rsidRPr="00E344BE">
        <w:rPr>
          <w:rFonts w:ascii="Arial" w:hAnsi="Arial" w:cs="Arial"/>
        </w:rPr>
        <w:t>t</w:t>
      </w:r>
      <w:r w:rsidR="001A53FE" w:rsidRPr="00E344BE">
        <w:rPr>
          <w:rFonts w:ascii="Arial" w:hAnsi="Arial" w:cs="Arial"/>
        </w:rPr>
        <w:t>heir respective</w:t>
      </w:r>
      <w:r w:rsidR="00F62C9A" w:rsidRPr="00E344BE">
        <w:rPr>
          <w:rFonts w:ascii="Arial" w:hAnsi="Arial" w:cs="Arial"/>
        </w:rPr>
        <w:t xml:space="preserve"> </w:t>
      </w:r>
      <w:r w:rsidR="00827555" w:rsidRPr="00E344BE">
        <w:rPr>
          <w:rFonts w:ascii="Arial" w:hAnsi="Arial" w:cs="Arial"/>
        </w:rPr>
        <w:t>process</w:t>
      </w:r>
      <w:r w:rsidR="00603DDC" w:rsidRPr="00E344BE">
        <w:rPr>
          <w:rFonts w:ascii="Arial" w:hAnsi="Arial" w:cs="Arial"/>
        </w:rPr>
        <w:t xml:space="preserve">ing </w:t>
      </w:r>
      <w:r w:rsidR="00827555" w:rsidRPr="00E344BE">
        <w:rPr>
          <w:rFonts w:ascii="Arial" w:hAnsi="Arial" w:cs="Arial"/>
        </w:rPr>
        <w:t>tool</w:t>
      </w:r>
      <w:r w:rsidR="00603DDC" w:rsidRPr="00E344BE">
        <w:rPr>
          <w:rFonts w:ascii="Arial" w:hAnsi="Arial" w:cs="Arial"/>
        </w:rPr>
        <w:t>s,</w:t>
      </w:r>
      <w:r w:rsidR="00D0157E" w:rsidRPr="00E344BE">
        <w:rPr>
          <w:rFonts w:ascii="Arial" w:hAnsi="Arial" w:cs="Arial"/>
        </w:rPr>
        <w:t xml:space="preserve"> </w:t>
      </w:r>
      <w:r w:rsidR="000E2C68" w:rsidRPr="00E344BE">
        <w:rPr>
          <w:rFonts w:ascii="Arial" w:hAnsi="Arial" w:cs="Arial"/>
        </w:rPr>
        <w:t>functions,</w:t>
      </w:r>
      <w:r w:rsidR="00CA430E" w:rsidRPr="00E344BE">
        <w:rPr>
          <w:rFonts w:ascii="Arial" w:hAnsi="Arial" w:cs="Arial"/>
        </w:rPr>
        <w:t xml:space="preserve"> and application</w:t>
      </w:r>
      <w:r w:rsidR="000E2C68" w:rsidRPr="00E344BE">
        <w:rPr>
          <w:rFonts w:ascii="Arial" w:hAnsi="Arial" w:cs="Arial"/>
        </w:rPr>
        <w:t xml:space="preserve">. For </w:t>
      </w:r>
      <w:r w:rsidR="0005364E" w:rsidRPr="00E344BE">
        <w:rPr>
          <w:rFonts w:ascii="Arial" w:hAnsi="Arial" w:cs="Arial"/>
        </w:rPr>
        <w:t>example,</w:t>
      </w:r>
      <w:r w:rsidR="005A0FB5" w:rsidRPr="00E344BE">
        <w:rPr>
          <w:rFonts w:ascii="Arial" w:hAnsi="Arial" w:cs="Arial"/>
        </w:rPr>
        <w:t xml:space="preserve"> in classification model</w:t>
      </w:r>
      <w:r w:rsidR="0005364E" w:rsidRPr="00E344BE">
        <w:rPr>
          <w:rFonts w:ascii="Arial" w:hAnsi="Arial" w:cs="Arial"/>
        </w:rPr>
        <w:t xml:space="preserve"> </w:t>
      </w:r>
      <w:r w:rsidR="005A0FB5" w:rsidRPr="00E344BE">
        <w:rPr>
          <w:rFonts w:ascii="Arial" w:hAnsi="Arial" w:cs="Arial"/>
        </w:rPr>
        <w:t xml:space="preserve">we use </w:t>
      </w:r>
      <w:r w:rsidR="00F10ECE" w:rsidRPr="00E344BE">
        <w:rPr>
          <w:rFonts w:ascii="Arial" w:hAnsi="Arial" w:cs="Arial"/>
        </w:rPr>
        <w:t xml:space="preserve">spaCy library to </w:t>
      </w:r>
      <w:r w:rsidR="009F2D0D" w:rsidRPr="00E344BE">
        <w:rPr>
          <w:rFonts w:ascii="Arial" w:hAnsi="Arial" w:cs="Arial"/>
        </w:rPr>
        <w:t xml:space="preserve">complete </w:t>
      </w:r>
      <w:r w:rsidR="00450B8A" w:rsidRPr="00E344BE">
        <w:rPr>
          <w:rFonts w:ascii="Arial" w:hAnsi="Arial" w:cs="Arial"/>
        </w:rPr>
        <w:t>tokeniz</w:t>
      </w:r>
      <w:r w:rsidR="009F2D0D" w:rsidRPr="00E344BE">
        <w:rPr>
          <w:rFonts w:ascii="Arial" w:hAnsi="Arial" w:cs="Arial"/>
        </w:rPr>
        <w:t xml:space="preserve">ation, removing stop words, stemming and lemmatization </w:t>
      </w:r>
      <w:r w:rsidR="00577A49" w:rsidRPr="00E344BE">
        <w:rPr>
          <w:rFonts w:ascii="Arial" w:hAnsi="Arial" w:cs="Arial"/>
        </w:rPr>
        <w:t>etc</w:t>
      </w:r>
      <w:r w:rsidR="00AE6389" w:rsidRPr="00E344BE">
        <w:rPr>
          <w:rFonts w:ascii="Arial" w:hAnsi="Arial" w:cs="Arial"/>
        </w:rPr>
        <w:t>.</w:t>
      </w:r>
      <w:r w:rsidR="00C85D5D" w:rsidRPr="00E344BE">
        <w:rPr>
          <w:rFonts w:ascii="Arial" w:hAnsi="Arial" w:cs="Arial"/>
        </w:rPr>
        <w:t xml:space="preserve"> </w:t>
      </w:r>
      <w:r w:rsidR="00C13018" w:rsidRPr="00E344BE">
        <w:rPr>
          <w:rFonts w:ascii="Arial" w:hAnsi="Arial" w:cs="Arial"/>
        </w:rPr>
        <w:t xml:space="preserve">And after </w:t>
      </w:r>
      <w:r w:rsidR="006757F5" w:rsidRPr="00E344BE">
        <w:rPr>
          <w:rFonts w:ascii="Arial" w:hAnsi="Arial" w:cs="Arial"/>
        </w:rPr>
        <w:t xml:space="preserve">elaborated text processing, our </w:t>
      </w:r>
      <w:r w:rsidR="00083087" w:rsidRPr="00E344BE">
        <w:rPr>
          <w:rFonts w:ascii="Arial" w:hAnsi="Arial" w:cs="Arial"/>
        </w:rPr>
        <w:t>classification models perform good</w:t>
      </w:r>
      <w:r w:rsidR="00D81303" w:rsidRPr="00E344BE">
        <w:rPr>
          <w:rFonts w:ascii="Arial" w:hAnsi="Arial" w:cs="Arial"/>
        </w:rPr>
        <w:t>, which let</w:t>
      </w:r>
      <w:r w:rsidR="00121E3A" w:rsidRPr="00E344BE">
        <w:rPr>
          <w:rFonts w:ascii="Arial" w:hAnsi="Arial" w:cs="Arial"/>
        </w:rPr>
        <w:t>s</w:t>
      </w:r>
      <w:r w:rsidR="00D81303" w:rsidRPr="00E344BE">
        <w:rPr>
          <w:rFonts w:ascii="Arial" w:hAnsi="Arial" w:cs="Arial"/>
        </w:rPr>
        <w:t xml:space="preserve"> me know the importance </w:t>
      </w:r>
      <w:r w:rsidR="00875F6C" w:rsidRPr="00E344BE">
        <w:rPr>
          <w:rFonts w:ascii="Arial" w:hAnsi="Arial" w:cs="Arial"/>
        </w:rPr>
        <w:t xml:space="preserve">and necessity of data processing. Besides, </w:t>
      </w:r>
      <w:r w:rsidR="009227CD" w:rsidRPr="00E344BE">
        <w:rPr>
          <w:rFonts w:ascii="Arial" w:hAnsi="Arial" w:cs="Arial"/>
        </w:rPr>
        <w:t xml:space="preserve">this project also </w:t>
      </w:r>
      <w:r w:rsidR="002A1EE2" w:rsidRPr="00E344BE">
        <w:rPr>
          <w:rFonts w:ascii="Arial" w:hAnsi="Arial" w:cs="Arial"/>
        </w:rPr>
        <w:t xml:space="preserve">guides me </w:t>
      </w:r>
      <w:r w:rsidR="00D16733" w:rsidRPr="00E344BE">
        <w:rPr>
          <w:rFonts w:ascii="Arial" w:hAnsi="Arial" w:cs="Arial"/>
        </w:rPr>
        <w:t xml:space="preserve">to </w:t>
      </w:r>
      <w:r w:rsidR="00662978" w:rsidRPr="00E344BE">
        <w:rPr>
          <w:rFonts w:ascii="Arial" w:hAnsi="Arial" w:cs="Arial"/>
        </w:rPr>
        <w:t xml:space="preserve">use mathematic method </w:t>
      </w:r>
      <w:r w:rsidR="007561B1" w:rsidRPr="00E344BE">
        <w:rPr>
          <w:rFonts w:ascii="Arial" w:hAnsi="Arial" w:cs="Arial"/>
        </w:rPr>
        <w:t>to</w:t>
      </w:r>
      <w:r w:rsidR="00662978" w:rsidRPr="00E344BE">
        <w:rPr>
          <w:rFonts w:ascii="Arial" w:hAnsi="Arial" w:cs="Arial"/>
        </w:rPr>
        <w:t xml:space="preserve"> process and </w:t>
      </w:r>
      <w:r w:rsidR="00D16733" w:rsidRPr="00E344BE">
        <w:rPr>
          <w:rFonts w:ascii="Arial" w:hAnsi="Arial" w:cs="Arial"/>
        </w:rPr>
        <w:t xml:space="preserve">analyze data no matter </w:t>
      </w:r>
      <w:r w:rsidR="00662978" w:rsidRPr="00E344BE">
        <w:rPr>
          <w:rFonts w:ascii="Arial" w:hAnsi="Arial" w:cs="Arial"/>
        </w:rPr>
        <w:t xml:space="preserve">the </w:t>
      </w:r>
      <w:r w:rsidR="00DB2C0B" w:rsidRPr="00E344BE">
        <w:rPr>
          <w:rFonts w:ascii="Arial" w:hAnsi="Arial" w:cs="Arial"/>
        </w:rPr>
        <w:t>data is text or numeric</w:t>
      </w:r>
      <w:r w:rsidR="00662978" w:rsidRPr="00E344BE">
        <w:rPr>
          <w:rFonts w:ascii="Arial" w:hAnsi="Arial" w:cs="Arial"/>
        </w:rPr>
        <w:t xml:space="preserve">. For example, we use </w:t>
      </w:r>
      <w:r w:rsidR="00BF4FC6" w:rsidRPr="00E344BE">
        <w:rPr>
          <w:rFonts w:ascii="Arial" w:hAnsi="Arial" w:cs="Arial"/>
        </w:rPr>
        <w:t>TF-IDF</w:t>
      </w:r>
      <w:r w:rsidR="00421FF4" w:rsidRPr="00E344BE">
        <w:rPr>
          <w:rFonts w:ascii="Arial" w:hAnsi="Arial" w:cs="Arial"/>
        </w:rPr>
        <w:t xml:space="preserve"> to</w:t>
      </w:r>
      <w:r w:rsidR="00DB2C0B" w:rsidRPr="00E344BE">
        <w:rPr>
          <w:rFonts w:ascii="Arial" w:hAnsi="Arial" w:cs="Arial"/>
        </w:rPr>
        <w:t xml:space="preserve"> </w:t>
      </w:r>
      <w:r w:rsidR="000F1F10" w:rsidRPr="00E344BE">
        <w:rPr>
          <w:rFonts w:ascii="Arial" w:hAnsi="Arial" w:cs="Arial"/>
        </w:rPr>
        <w:t xml:space="preserve">prepare data before feeding in models. Moreover, </w:t>
      </w:r>
      <w:r w:rsidR="0057592F" w:rsidRPr="00E344BE">
        <w:rPr>
          <w:rFonts w:ascii="Arial" w:hAnsi="Arial" w:cs="Arial"/>
        </w:rPr>
        <w:t>in</w:t>
      </w:r>
      <w:r w:rsidR="000F1F10" w:rsidRPr="00E344BE">
        <w:rPr>
          <w:rFonts w:ascii="Arial" w:hAnsi="Arial" w:cs="Arial"/>
        </w:rPr>
        <w:t xml:space="preserve"> this project, I </w:t>
      </w:r>
      <w:r w:rsidR="0057592F" w:rsidRPr="00E344BE">
        <w:rPr>
          <w:rFonts w:ascii="Arial" w:hAnsi="Arial" w:cs="Arial"/>
        </w:rPr>
        <w:t xml:space="preserve">studied how to </w:t>
      </w:r>
      <w:r w:rsidR="000C41DE" w:rsidRPr="00E344BE">
        <w:rPr>
          <w:rFonts w:ascii="Arial" w:hAnsi="Arial" w:cs="Arial"/>
        </w:rPr>
        <w:t xml:space="preserve">use </w:t>
      </w:r>
      <w:r w:rsidR="00053568" w:rsidRPr="00E344BE">
        <w:rPr>
          <w:rFonts w:ascii="Arial" w:hAnsi="Arial" w:cs="Arial"/>
        </w:rPr>
        <w:t>spaCy</w:t>
      </w:r>
      <w:r w:rsidR="003418E0" w:rsidRPr="00E344BE">
        <w:rPr>
          <w:rFonts w:ascii="Arial" w:hAnsi="Arial" w:cs="Arial"/>
        </w:rPr>
        <w:t xml:space="preserve">, </w:t>
      </w:r>
      <w:r w:rsidR="00830342" w:rsidRPr="00E344BE">
        <w:rPr>
          <w:rFonts w:ascii="Arial" w:hAnsi="Arial" w:cs="Arial"/>
        </w:rPr>
        <w:t xml:space="preserve">NLTK </w:t>
      </w:r>
      <w:r w:rsidR="003418E0" w:rsidRPr="00E344BE">
        <w:rPr>
          <w:rFonts w:ascii="Arial" w:hAnsi="Arial" w:cs="Arial"/>
        </w:rPr>
        <w:t xml:space="preserve">and Scikit-learn </w:t>
      </w:r>
      <w:r w:rsidR="00830342" w:rsidRPr="00E344BE">
        <w:rPr>
          <w:rFonts w:ascii="Arial" w:hAnsi="Arial" w:cs="Arial"/>
        </w:rPr>
        <w:t xml:space="preserve">to process data and </w:t>
      </w:r>
      <w:r w:rsidR="003418E0" w:rsidRPr="00E344BE">
        <w:rPr>
          <w:rFonts w:ascii="Arial" w:hAnsi="Arial" w:cs="Arial"/>
        </w:rPr>
        <w:t xml:space="preserve">build </w:t>
      </w:r>
      <w:r w:rsidR="00DA7D4B" w:rsidRPr="00E344BE">
        <w:rPr>
          <w:rFonts w:ascii="Arial" w:hAnsi="Arial" w:cs="Arial"/>
        </w:rPr>
        <w:t xml:space="preserve">corresponding </w:t>
      </w:r>
      <w:r w:rsidR="003418E0" w:rsidRPr="00E344BE">
        <w:rPr>
          <w:rFonts w:ascii="Arial" w:hAnsi="Arial" w:cs="Arial"/>
        </w:rPr>
        <w:t>model</w:t>
      </w:r>
      <w:r w:rsidR="00DA7D4B" w:rsidRPr="00E344BE">
        <w:rPr>
          <w:rFonts w:ascii="Arial" w:hAnsi="Arial" w:cs="Arial"/>
        </w:rPr>
        <w:t xml:space="preserve">s </w:t>
      </w:r>
      <w:r w:rsidR="003418E0" w:rsidRPr="00E344BE">
        <w:rPr>
          <w:rFonts w:ascii="Arial" w:hAnsi="Arial" w:cs="Arial"/>
        </w:rPr>
        <w:t xml:space="preserve">to </w:t>
      </w:r>
      <w:r w:rsidR="00334FAB" w:rsidRPr="00E344BE">
        <w:rPr>
          <w:rFonts w:ascii="Arial" w:hAnsi="Arial" w:cs="Arial"/>
        </w:rPr>
        <w:t xml:space="preserve">achieve </w:t>
      </w:r>
      <w:r w:rsidR="002E5F9C" w:rsidRPr="00E344BE">
        <w:rPr>
          <w:rFonts w:ascii="Arial" w:hAnsi="Arial" w:cs="Arial"/>
        </w:rPr>
        <w:t xml:space="preserve">our </w:t>
      </w:r>
      <w:r w:rsidR="00334FAB" w:rsidRPr="00E344BE">
        <w:rPr>
          <w:rFonts w:ascii="Arial" w:hAnsi="Arial" w:cs="Arial"/>
        </w:rPr>
        <w:t>analysis goal</w:t>
      </w:r>
      <w:r w:rsidR="002E5F9C" w:rsidRPr="00E344BE">
        <w:rPr>
          <w:rFonts w:ascii="Arial" w:hAnsi="Arial" w:cs="Arial"/>
        </w:rPr>
        <w:t>s</w:t>
      </w:r>
      <w:r w:rsidR="00334FAB" w:rsidRPr="00E344BE">
        <w:rPr>
          <w:rFonts w:ascii="Arial" w:hAnsi="Arial" w:cs="Arial"/>
        </w:rPr>
        <w:t xml:space="preserve">.  </w:t>
      </w:r>
    </w:p>
    <w:p w14:paraId="6FAF416A" w14:textId="77777777" w:rsidR="00070C52" w:rsidRPr="00E344BE" w:rsidRDefault="00070C52" w:rsidP="00070C52">
      <w:pPr>
        <w:pStyle w:val="ListParagraph"/>
        <w:spacing w:after="0" w:line="240" w:lineRule="auto"/>
        <w:ind w:left="0"/>
        <w:jc w:val="both"/>
        <w:rPr>
          <w:rFonts w:ascii="Arial" w:hAnsi="Arial" w:cs="Arial"/>
        </w:rPr>
      </w:pPr>
    </w:p>
    <w:p w14:paraId="2AC7F506" w14:textId="0613EA47" w:rsidR="00070C52" w:rsidRPr="00E344BE" w:rsidRDefault="00C47E62" w:rsidP="00070C52">
      <w:pPr>
        <w:pStyle w:val="ListParagraph"/>
        <w:spacing w:after="0" w:line="240" w:lineRule="auto"/>
        <w:ind w:left="0"/>
        <w:jc w:val="both"/>
        <w:rPr>
          <w:rFonts w:ascii="Arial" w:hAnsi="Arial" w:cs="Arial"/>
        </w:rPr>
      </w:pPr>
      <w:r w:rsidRPr="00E344BE">
        <w:rPr>
          <w:rFonts w:ascii="Arial" w:hAnsi="Arial" w:cs="Arial"/>
        </w:rPr>
        <w:t>Zhang Jiale:</w:t>
      </w:r>
    </w:p>
    <w:p w14:paraId="03FFE545" w14:textId="38A4266B" w:rsidR="00DD4108" w:rsidRPr="00E344BE" w:rsidRDefault="00334982" w:rsidP="00DD4108">
      <w:pPr>
        <w:pStyle w:val="ListParagraph"/>
        <w:spacing w:after="0" w:line="240" w:lineRule="auto"/>
        <w:ind w:left="0"/>
        <w:jc w:val="both"/>
        <w:rPr>
          <w:rFonts w:ascii="Arial" w:hAnsi="Arial" w:cs="Arial"/>
        </w:rPr>
      </w:pPr>
      <w:r w:rsidRPr="00E344BE">
        <w:rPr>
          <w:rFonts w:ascii="Arial" w:hAnsi="Arial" w:cs="Arial"/>
        </w:rPr>
        <w:t xml:space="preserve">This project is </w:t>
      </w:r>
      <w:r w:rsidR="00A14FAD" w:rsidRPr="00E344BE">
        <w:rPr>
          <w:rFonts w:ascii="Arial" w:hAnsi="Arial" w:cs="Arial"/>
        </w:rPr>
        <w:t xml:space="preserve">one of my </w:t>
      </w:r>
      <w:r w:rsidR="00FB10F8" w:rsidRPr="00E344BE">
        <w:rPr>
          <w:rFonts w:ascii="Arial" w:hAnsi="Arial" w:cs="Arial"/>
        </w:rPr>
        <w:t xml:space="preserve">internship </w:t>
      </w:r>
      <w:r w:rsidR="009B765A" w:rsidRPr="00E344BE">
        <w:rPr>
          <w:rFonts w:ascii="Arial" w:hAnsi="Arial" w:cs="Arial"/>
        </w:rPr>
        <w:t>projects.</w:t>
      </w:r>
      <w:r w:rsidR="00D56785" w:rsidRPr="00E344BE">
        <w:rPr>
          <w:rFonts w:ascii="Arial" w:hAnsi="Arial" w:cs="Arial"/>
        </w:rPr>
        <w:t xml:space="preserve"> </w:t>
      </w:r>
      <w:r w:rsidR="00972582" w:rsidRPr="00E344BE">
        <w:rPr>
          <w:rFonts w:ascii="Arial" w:hAnsi="Arial" w:cs="Arial"/>
        </w:rPr>
        <w:t xml:space="preserve">When we start </w:t>
      </w:r>
      <w:r w:rsidR="00EC3C0D" w:rsidRPr="00E344BE">
        <w:rPr>
          <w:rFonts w:ascii="Arial" w:hAnsi="Arial" w:cs="Arial"/>
        </w:rPr>
        <w:t xml:space="preserve">our project, the first thing I do is </w:t>
      </w:r>
      <w:r w:rsidR="00B21E3F" w:rsidRPr="00E344BE">
        <w:rPr>
          <w:rFonts w:ascii="Arial" w:hAnsi="Arial" w:cs="Arial"/>
        </w:rPr>
        <w:t xml:space="preserve">share with my </w:t>
      </w:r>
      <w:r w:rsidR="00CC13BC" w:rsidRPr="00E344BE">
        <w:rPr>
          <w:rFonts w:ascii="Arial" w:hAnsi="Arial" w:cs="Arial"/>
        </w:rPr>
        <w:t xml:space="preserve">team members </w:t>
      </w:r>
      <w:r w:rsidR="00EF2224" w:rsidRPr="00E344BE">
        <w:rPr>
          <w:rFonts w:ascii="Arial" w:hAnsi="Arial" w:cs="Arial"/>
        </w:rPr>
        <w:t xml:space="preserve">the domain knowledge since I am the only </w:t>
      </w:r>
      <w:r w:rsidR="00AB31C8" w:rsidRPr="00E344BE">
        <w:rPr>
          <w:rFonts w:ascii="Arial" w:hAnsi="Arial" w:cs="Arial"/>
        </w:rPr>
        <w:t xml:space="preserve">person understand what </w:t>
      </w:r>
      <w:r w:rsidR="002D5FFD" w:rsidRPr="00E344BE">
        <w:rPr>
          <w:rFonts w:ascii="Arial" w:hAnsi="Arial" w:cs="Arial"/>
        </w:rPr>
        <w:t>the company</w:t>
      </w:r>
      <w:r w:rsidR="000620E1" w:rsidRPr="00E344BE">
        <w:rPr>
          <w:rFonts w:ascii="Arial" w:hAnsi="Arial" w:cs="Arial"/>
        </w:rPr>
        <w:t xml:space="preserve"> </w:t>
      </w:r>
      <w:r w:rsidR="00DF007B" w:rsidRPr="00E344BE">
        <w:rPr>
          <w:rFonts w:ascii="Arial" w:hAnsi="Arial" w:cs="Arial"/>
        </w:rPr>
        <w:t>is</w:t>
      </w:r>
      <w:r w:rsidR="000620E1" w:rsidRPr="00E344BE">
        <w:rPr>
          <w:rFonts w:ascii="Arial" w:hAnsi="Arial" w:cs="Arial"/>
        </w:rPr>
        <w:t xml:space="preserve"> </w:t>
      </w:r>
      <w:r w:rsidR="002D5FFD" w:rsidRPr="00E344BE">
        <w:rPr>
          <w:rFonts w:ascii="Arial" w:hAnsi="Arial" w:cs="Arial"/>
        </w:rPr>
        <w:t xml:space="preserve">looking from the refinery news and </w:t>
      </w:r>
      <w:r w:rsidR="00DC30DA" w:rsidRPr="00E344BE">
        <w:rPr>
          <w:rFonts w:ascii="Arial" w:hAnsi="Arial" w:cs="Arial"/>
        </w:rPr>
        <w:t xml:space="preserve">why they are looking for </w:t>
      </w:r>
      <w:r w:rsidR="008E5C98" w:rsidRPr="00E344BE">
        <w:rPr>
          <w:rFonts w:ascii="Arial" w:hAnsi="Arial" w:cs="Arial"/>
        </w:rPr>
        <w:t>that</w:t>
      </w:r>
      <w:r w:rsidR="00DC30DA" w:rsidRPr="00E344BE">
        <w:rPr>
          <w:rFonts w:ascii="Arial" w:hAnsi="Arial" w:cs="Arial"/>
        </w:rPr>
        <w:t xml:space="preserve"> information</w:t>
      </w:r>
      <w:r w:rsidR="008F49E3" w:rsidRPr="00E344BE">
        <w:rPr>
          <w:rFonts w:ascii="Arial" w:hAnsi="Arial" w:cs="Arial"/>
        </w:rPr>
        <w:t xml:space="preserve">. </w:t>
      </w:r>
      <w:r w:rsidR="004161B1" w:rsidRPr="00E344BE">
        <w:rPr>
          <w:rFonts w:ascii="Arial" w:hAnsi="Arial" w:cs="Arial"/>
        </w:rPr>
        <w:t xml:space="preserve">Then </w:t>
      </w:r>
      <w:r w:rsidR="008E5C98" w:rsidRPr="00E344BE">
        <w:rPr>
          <w:rFonts w:ascii="Arial" w:hAnsi="Arial" w:cs="Arial"/>
        </w:rPr>
        <w:t xml:space="preserve">based on the </w:t>
      </w:r>
      <w:r w:rsidR="00A76A55" w:rsidRPr="00E344BE">
        <w:rPr>
          <w:rFonts w:ascii="Arial" w:hAnsi="Arial" w:cs="Arial"/>
        </w:rPr>
        <w:t xml:space="preserve">pre-processing work of Xiaolan, I </w:t>
      </w:r>
      <w:r w:rsidR="00C80E84" w:rsidRPr="00E344BE">
        <w:rPr>
          <w:rFonts w:ascii="Arial" w:hAnsi="Arial" w:cs="Arial"/>
        </w:rPr>
        <w:t>updated</w:t>
      </w:r>
      <w:r w:rsidR="00A76A55" w:rsidRPr="00E344BE">
        <w:rPr>
          <w:rFonts w:ascii="Arial" w:hAnsi="Arial" w:cs="Arial"/>
        </w:rPr>
        <w:t xml:space="preserve"> some </w:t>
      </w:r>
      <w:r w:rsidR="00941D19" w:rsidRPr="00E344BE">
        <w:rPr>
          <w:rFonts w:ascii="Arial" w:hAnsi="Arial" w:cs="Arial"/>
        </w:rPr>
        <w:t xml:space="preserve">codes in order to ensure </w:t>
      </w:r>
      <w:r w:rsidR="000C3170" w:rsidRPr="00E344BE">
        <w:rPr>
          <w:rFonts w:ascii="Arial" w:hAnsi="Arial" w:cs="Arial"/>
        </w:rPr>
        <w:t xml:space="preserve">the </w:t>
      </w:r>
      <w:r w:rsidR="005C5306" w:rsidRPr="00E344BE">
        <w:rPr>
          <w:rFonts w:ascii="Arial" w:hAnsi="Arial" w:cs="Arial"/>
        </w:rPr>
        <w:t>corpus can be successfully tokenize</w:t>
      </w:r>
      <w:r w:rsidR="006D1459" w:rsidRPr="00E344BE">
        <w:rPr>
          <w:rFonts w:ascii="Arial" w:hAnsi="Arial" w:cs="Arial"/>
        </w:rPr>
        <w:t xml:space="preserve"> and </w:t>
      </w:r>
      <w:r w:rsidR="00335DDD" w:rsidRPr="00E344BE">
        <w:rPr>
          <w:rFonts w:ascii="Arial" w:hAnsi="Arial" w:cs="Arial"/>
        </w:rPr>
        <w:t xml:space="preserve">generate the </w:t>
      </w:r>
      <w:r w:rsidR="007A00A0" w:rsidRPr="00E344BE">
        <w:rPr>
          <w:rFonts w:ascii="Arial" w:hAnsi="Arial" w:cs="Arial"/>
        </w:rPr>
        <w:t xml:space="preserve">CSV file </w:t>
      </w:r>
      <w:r w:rsidR="007A7CE1" w:rsidRPr="00E344BE">
        <w:rPr>
          <w:rFonts w:ascii="Arial" w:hAnsi="Arial" w:cs="Arial"/>
        </w:rPr>
        <w:t xml:space="preserve">for </w:t>
      </w:r>
      <w:r w:rsidR="001D6365" w:rsidRPr="00E344BE">
        <w:rPr>
          <w:rFonts w:ascii="Arial" w:hAnsi="Arial" w:cs="Arial"/>
        </w:rPr>
        <w:t>later use.</w:t>
      </w:r>
      <w:r w:rsidR="00A907FB" w:rsidRPr="00E344BE">
        <w:rPr>
          <w:rFonts w:ascii="Arial" w:hAnsi="Arial" w:cs="Arial"/>
        </w:rPr>
        <w:t xml:space="preserve"> </w:t>
      </w:r>
      <w:r w:rsidR="002764BF" w:rsidRPr="00E344BE">
        <w:rPr>
          <w:rFonts w:ascii="Arial" w:hAnsi="Arial" w:cs="Arial"/>
        </w:rPr>
        <w:t xml:space="preserve">In terms of the four tasks, I </w:t>
      </w:r>
      <w:r w:rsidR="00CA393A" w:rsidRPr="00E344BE">
        <w:rPr>
          <w:rFonts w:ascii="Arial" w:hAnsi="Arial" w:cs="Arial"/>
        </w:rPr>
        <w:t xml:space="preserve">mainly contribute </w:t>
      </w:r>
      <w:r w:rsidR="009D20A1" w:rsidRPr="00E344BE">
        <w:rPr>
          <w:rFonts w:ascii="Arial" w:hAnsi="Arial" w:cs="Arial"/>
        </w:rPr>
        <w:t xml:space="preserve">to </w:t>
      </w:r>
      <w:r w:rsidR="002356A0" w:rsidRPr="00E344BE">
        <w:rPr>
          <w:rFonts w:ascii="Arial" w:hAnsi="Arial" w:cs="Arial"/>
        </w:rPr>
        <w:t>2 of them</w:t>
      </w:r>
      <w:r w:rsidR="004E4DD5" w:rsidRPr="00E344BE">
        <w:rPr>
          <w:rFonts w:ascii="Arial" w:hAnsi="Arial" w:cs="Arial"/>
        </w:rPr>
        <w:t>, one is topic modelling</w:t>
      </w:r>
      <w:r w:rsidR="00D06EC7" w:rsidRPr="00E344BE">
        <w:rPr>
          <w:rFonts w:ascii="Arial" w:hAnsi="Arial" w:cs="Arial"/>
        </w:rPr>
        <w:t xml:space="preserve">, another </w:t>
      </w:r>
      <w:r w:rsidR="004A1965" w:rsidRPr="00E344BE">
        <w:rPr>
          <w:rFonts w:ascii="Arial" w:hAnsi="Arial" w:cs="Arial"/>
        </w:rPr>
        <w:t xml:space="preserve">is </w:t>
      </w:r>
      <w:r w:rsidR="00FA04CF" w:rsidRPr="00E344BE">
        <w:rPr>
          <w:rFonts w:ascii="Arial" w:hAnsi="Arial" w:cs="Arial"/>
        </w:rPr>
        <w:t>information extraction.</w:t>
      </w:r>
      <w:r w:rsidR="009D6BF5" w:rsidRPr="00E344BE">
        <w:rPr>
          <w:rFonts w:ascii="Arial" w:hAnsi="Arial" w:cs="Arial"/>
        </w:rPr>
        <w:t xml:space="preserve"> I </w:t>
      </w:r>
      <w:r w:rsidR="00C954B1" w:rsidRPr="00E344BE">
        <w:rPr>
          <w:rFonts w:ascii="Arial" w:hAnsi="Arial" w:cs="Arial"/>
        </w:rPr>
        <w:t xml:space="preserve">build </w:t>
      </w:r>
      <w:r w:rsidR="00F0737D" w:rsidRPr="00E344BE">
        <w:rPr>
          <w:rFonts w:ascii="Arial" w:hAnsi="Arial" w:cs="Arial"/>
        </w:rPr>
        <w:t xml:space="preserve">a base LDA model then Xiaolan </w:t>
      </w:r>
      <w:r w:rsidR="005D6A56" w:rsidRPr="00E344BE">
        <w:rPr>
          <w:rFonts w:ascii="Arial" w:hAnsi="Arial" w:cs="Arial"/>
        </w:rPr>
        <w:t>further refined the model</w:t>
      </w:r>
      <w:r w:rsidR="00C8325C" w:rsidRPr="00E344BE">
        <w:rPr>
          <w:rFonts w:ascii="Arial" w:hAnsi="Arial" w:cs="Arial"/>
        </w:rPr>
        <w:t xml:space="preserve"> and Dong Fang </w:t>
      </w:r>
      <w:r w:rsidR="007C6221" w:rsidRPr="00E344BE">
        <w:rPr>
          <w:rFonts w:ascii="Arial" w:hAnsi="Arial" w:cs="Arial"/>
        </w:rPr>
        <w:t>an</w:t>
      </w:r>
      <w:r w:rsidR="007751BB" w:rsidRPr="00E344BE">
        <w:rPr>
          <w:rFonts w:ascii="Arial" w:hAnsi="Arial" w:cs="Arial"/>
        </w:rPr>
        <w:t>alyzed the final results.</w:t>
      </w:r>
      <w:r w:rsidR="00F62CC1" w:rsidRPr="00E344BE">
        <w:rPr>
          <w:rFonts w:ascii="Arial" w:hAnsi="Arial" w:cs="Arial"/>
        </w:rPr>
        <w:t xml:space="preserve"> </w:t>
      </w:r>
      <w:r w:rsidR="00D938D9" w:rsidRPr="00E344BE">
        <w:rPr>
          <w:rFonts w:ascii="Arial" w:hAnsi="Arial" w:cs="Arial"/>
        </w:rPr>
        <w:t xml:space="preserve">I also </w:t>
      </w:r>
      <w:r w:rsidR="005A2B97" w:rsidRPr="00E344BE">
        <w:rPr>
          <w:rFonts w:ascii="Arial" w:hAnsi="Arial" w:cs="Arial"/>
        </w:rPr>
        <w:t xml:space="preserve">tried </w:t>
      </w:r>
      <w:r w:rsidR="001373C5" w:rsidRPr="00E344BE">
        <w:rPr>
          <w:rFonts w:ascii="Arial" w:hAnsi="Arial" w:cs="Arial"/>
        </w:rPr>
        <w:t xml:space="preserve">use regular expression to do </w:t>
      </w:r>
      <w:r w:rsidR="004363D1" w:rsidRPr="00E344BE">
        <w:rPr>
          <w:rFonts w:ascii="Arial" w:hAnsi="Arial" w:cs="Arial"/>
        </w:rPr>
        <w:t>information extraction, but find it is not a good solution</w:t>
      </w:r>
      <w:r w:rsidR="002661CA" w:rsidRPr="00E344BE">
        <w:rPr>
          <w:rFonts w:ascii="Arial" w:hAnsi="Arial" w:cs="Arial"/>
        </w:rPr>
        <w:t>. With the help of Dong Fang</w:t>
      </w:r>
      <w:r w:rsidR="00D266FF" w:rsidRPr="00E344BE">
        <w:rPr>
          <w:rFonts w:ascii="Arial" w:hAnsi="Arial" w:cs="Arial"/>
        </w:rPr>
        <w:t xml:space="preserve">, she </w:t>
      </w:r>
      <w:r w:rsidR="0034559B" w:rsidRPr="00E344BE">
        <w:rPr>
          <w:rFonts w:ascii="Arial" w:hAnsi="Arial" w:cs="Arial"/>
        </w:rPr>
        <w:t xml:space="preserve">shared with me many </w:t>
      </w:r>
      <w:r w:rsidR="00FD1BD8" w:rsidRPr="00E344BE">
        <w:rPr>
          <w:rFonts w:ascii="Arial" w:hAnsi="Arial" w:cs="Arial"/>
        </w:rPr>
        <w:t>external sources to do information extraction</w:t>
      </w:r>
      <w:r w:rsidR="00DB45A2" w:rsidRPr="00E344BE">
        <w:rPr>
          <w:rFonts w:ascii="Arial" w:hAnsi="Arial" w:cs="Arial"/>
        </w:rPr>
        <w:t xml:space="preserve">, I </w:t>
      </w:r>
      <w:r w:rsidR="00ED15EE" w:rsidRPr="00E344BE">
        <w:rPr>
          <w:rFonts w:ascii="Arial" w:hAnsi="Arial" w:cs="Arial"/>
        </w:rPr>
        <w:t xml:space="preserve">learned </w:t>
      </w:r>
      <w:r w:rsidR="00AF4D87" w:rsidRPr="00E344BE">
        <w:rPr>
          <w:rFonts w:ascii="Arial" w:hAnsi="Arial" w:cs="Arial"/>
        </w:rPr>
        <w:t xml:space="preserve">how to fine tune a pre-defined model to train </w:t>
      </w:r>
      <w:r w:rsidR="00827610" w:rsidRPr="00E344BE">
        <w:rPr>
          <w:rFonts w:ascii="Arial" w:hAnsi="Arial" w:cs="Arial"/>
        </w:rPr>
        <w:t>user defined NER</w:t>
      </w:r>
      <w:r w:rsidR="00C621BB" w:rsidRPr="00E344BE">
        <w:rPr>
          <w:rFonts w:ascii="Arial" w:hAnsi="Arial" w:cs="Arial"/>
        </w:rPr>
        <w:t xml:space="preserve"> using spaCy</w:t>
      </w:r>
      <w:r w:rsidR="00D762BD" w:rsidRPr="00E344BE">
        <w:rPr>
          <w:rFonts w:ascii="Arial" w:hAnsi="Arial" w:cs="Arial"/>
        </w:rPr>
        <w:t xml:space="preserve">. </w:t>
      </w:r>
      <w:r w:rsidR="007F334C" w:rsidRPr="00E344BE">
        <w:rPr>
          <w:rFonts w:ascii="Arial" w:hAnsi="Arial" w:cs="Arial"/>
        </w:rPr>
        <w:t xml:space="preserve">For some information, I use tokenization and </w:t>
      </w:r>
      <w:r w:rsidR="001A4DAE" w:rsidRPr="00E344BE">
        <w:rPr>
          <w:rFonts w:ascii="Arial" w:hAnsi="Arial" w:cs="Arial"/>
        </w:rPr>
        <w:t xml:space="preserve">self-define functions to </w:t>
      </w:r>
      <w:r w:rsidR="00027DE5" w:rsidRPr="00E344BE">
        <w:rPr>
          <w:rFonts w:ascii="Arial" w:hAnsi="Arial" w:cs="Arial"/>
        </w:rPr>
        <w:t>extract the information</w:t>
      </w:r>
      <w:r w:rsidR="00E60B05" w:rsidRPr="00E344BE">
        <w:rPr>
          <w:rFonts w:ascii="Arial" w:hAnsi="Arial" w:cs="Arial"/>
        </w:rPr>
        <w:t>. And for the</w:t>
      </w:r>
      <w:r w:rsidR="00341543" w:rsidRPr="00E344BE">
        <w:rPr>
          <w:rFonts w:ascii="Arial" w:hAnsi="Arial" w:cs="Arial"/>
        </w:rPr>
        <w:t xml:space="preserve"> NER</w:t>
      </w:r>
      <w:r w:rsidR="00E60B05" w:rsidRPr="00E344BE">
        <w:rPr>
          <w:rFonts w:ascii="Arial" w:hAnsi="Arial" w:cs="Arial"/>
        </w:rPr>
        <w:t xml:space="preserve"> </w:t>
      </w:r>
      <w:r w:rsidR="00341543" w:rsidRPr="00E344BE">
        <w:rPr>
          <w:rFonts w:ascii="Arial" w:hAnsi="Arial" w:cs="Arial"/>
        </w:rPr>
        <w:t>‘</w:t>
      </w:r>
      <w:r w:rsidR="007A500D" w:rsidRPr="00E344BE">
        <w:rPr>
          <w:rFonts w:ascii="Arial" w:hAnsi="Arial" w:cs="Arial"/>
        </w:rPr>
        <w:t>reason</w:t>
      </w:r>
      <w:r w:rsidR="00341543" w:rsidRPr="00E344BE">
        <w:rPr>
          <w:rFonts w:ascii="Arial" w:hAnsi="Arial" w:cs="Arial"/>
        </w:rPr>
        <w:t>’</w:t>
      </w:r>
      <w:r w:rsidR="007A500D" w:rsidRPr="00E344BE">
        <w:rPr>
          <w:rFonts w:ascii="Arial" w:hAnsi="Arial" w:cs="Arial"/>
        </w:rPr>
        <w:t xml:space="preserve">, I manually annotated </w:t>
      </w:r>
      <w:r w:rsidR="00F90130" w:rsidRPr="00E344BE">
        <w:rPr>
          <w:rFonts w:ascii="Arial" w:hAnsi="Arial" w:cs="Arial"/>
        </w:rPr>
        <w:t>training data then train</w:t>
      </w:r>
      <w:r w:rsidR="00A87D99" w:rsidRPr="00E344BE">
        <w:rPr>
          <w:rFonts w:ascii="Arial" w:hAnsi="Arial" w:cs="Arial"/>
        </w:rPr>
        <w:t>ed</w:t>
      </w:r>
      <w:r w:rsidR="00F90130" w:rsidRPr="00E344BE">
        <w:rPr>
          <w:rFonts w:ascii="Arial" w:hAnsi="Arial" w:cs="Arial"/>
        </w:rPr>
        <w:t xml:space="preserve"> the model</w:t>
      </w:r>
      <w:r w:rsidR="00A87D99" w:rsidRPr="00E344BE">
        <w:rPr>
          <w:rFonts w:ascii="Arial" w:hAnsi="Arial" w:cs="Arial"/>
        </w:rPr>
        <w:t xml:space="preserve"> to automated detect </w:t>
      </w:r>
      <w:r w:rsidR="007F0870" w:rsidRPr="00E344BE">
        <w:rPr>
          <w:rFonts w:ascii="Arial" w:hAnsi="Arial" w:cs="Arial"/>
        </w:rPr>
        <w:t xml:space="preserve">‘reason’. </w:t>
      </w:r>
      <w:r w:rsidR="00406069" w:rsidRPr="00E344BE">
        <w:rPr>
          <w:rFonts w:ascii="Arial" w:hAnsi="Arial" w:cs="Arial"/>
        </w:rPr>
        <w:t xml:space="preserve">Although I </w:t>
      </w:r>
      <w:r w:rsidR="00205593" w:rsidRPr="00E344BE">
        <w:rPr>
          <w:rFonts w:ascii="Arial" w:hAnsi="Arial" w:cs="Arial"/>
        </w:rPr>
        <w:t>did not</w:t>
      </w:r>
      <w:r w:rsidR="00406069" w:rsidRPr="00E344BE">
        <w:rPr>
          <w:rFonts w:ascii="Arial" w:hAnsi="Arial" w:cs="Arial"/>
        </w:rPr>
        <w:t xml:space="preserve"> engage too much on </w:t>
      </w:r>
      <w:r w:rsidR="00823E3B" w:rsidRPr="00E344BE">
        <w:rPr>
          <w:rFonts w:ascii="Arial" w:hAnsi="Arial" w:cs="Arial"/>
        </w:rPr>
        <w:t>the model</w:t>
      </w:r>
      <w:r w:rsidR="00203BEB" w:rsidRPr="00E344BE">
        <w:rPr>
          <w:rFonts w:ascii="Arial" w:hAnsi="Arial" w:cs="Arial"/>
        </w:rPr>
        <w:t xml:space="preserve"> part of </w:t>
      </w:r>
      <w:r w:rsidR="00406069" w:rsidRPr="00E344BE">
        <w:rPr>
          <w:rFonts w:ascii="Arial" w:hAnsi="Arial" w:cs="Arial"/>
        </w:rPr>
        <w:t xml:space="preserve">text classification, I </w:t>
      </w:r>
      <w:r w:rsidR="00F4480E" w:rsidRPr="00E344BE">
        <w:rPr>
          <w:rFonts w:ascii="Arial" w:hAnsi="Arial" w:cs="Arial"/>
        </w:rPr>
        <w:t xml:space="preserve">contribute </w:t>
      </w:r>
      <w:r w:rsidR="00914500" w:rsidRPr="00E344BE">
        <w:rPr>
          <w:rFonts w:ascii="Arial" w:hAnsi="Arial" w:cs="Arial"/>
        </w:rPr>
        <w:t xml:space="preserve">more </w:t>
      </w:r>
      <w:r w:rsidR="00203BEB" w:rsidRPr="00E344BE">
        <w:rPr>
          <w:rFonts w:ascii="Arial" w:hAnsi="Arial" w:cs="Arial"/>
        </w:rPr>
        <w:t xml:space="preserve">on </w:t>
      </w:r>
      <w:r w:rsidR="00452C1D" w:rsidRPr="00E344BE">
        <w:rPr>
          <w:rFonts w:ascii="Arial" w:hAnsi="Arial" w:cs="Arial"/>
        </w:rPr>
        <w:t xml:space="preserve">the labelling process. </w:t>
      </w:r>
      <w:r w:rsidR="00791ED0" w:rsidRPr="00E344BE">
        <w:rPr>
          <w:rFonts w:ascii="Arial" w:hAnsi="Arial" w:cs="Arial"/>
        </w:rPr>
        <w:t>I make the guidance to my team me</w:t>
      </w:r>
      <w:r w:rsidR="009E179A" w:rsidRPr="00E344BE">
        <w:rPr>
          <w:rFonts w:ascii="Arial" w:hAnsi="Arial" w:cs="Arial"/>
        </w:rPr>
        <w:t>mbers</w:t>
      </w:r>
      <w:r w:rsidR="004A5828" w:rsidRPr="00E344BE">
        <w:rPr>
          <w:rFonts w:ascii="Arial" w:hAnsi="Arial" w:cs="Arial"/>
        </w:rPr>
        <w:t xml:space="preserve"> how to la</w:t>
      </w:r>
      <w:r w:rsidR="00EF0606" w:rsidRPr="00E344BE">
        <w:rPr>
          <w:rFonts w:ascii="Arial" w:hAnsi="Arial" w:cs="Arial"/>
        </w:rPr>
        <w:t>bel the news</w:t>
      </w:r>
      <w:r w:rsidR="009E179A" w:rsidRPr="00E344BE">
        <w:rPr>
          <w:rFonts w:ascii="Arial" w:hAnsi="Arial" w:cs="Arial"/>
        </w:rPr>
        <w:t>,</w:t>
      </w:r>
      <w:r w:rsidR="00EF0606" w:rsidRPr="00E344BE">
        <w:rPr>
          <w:rFonts w:ascii="Arial" w:hAnsi="Arial" w:cs="Arial"/>
        </w:rPr>
        <w:t xml:space="preserve"> and I </w:t>
      </w:r>
      <w:r w:rsidR="00984AF3" w:rsidRPr="00E344BE">
        <w:rPr>
          <w:rFonts w:ascii="Arial" w:hAnsi="Arial" w:cs="Arial"/>
        </w:rPr>
        <w:t xml:space="preserve">finished labeling all the news then compare their labelling results </w:t>
      </w:r>
      <w:r w:rsidR="00430B9D" w:rsidRPr="00E344BE">
        <w:rPr>
          <w:rFonts w:ascii="Arial" w:hAnsi="Arial" w:cs="Arial"/>
        </w:rPr>
        <w:t xml:space="preserve">with mine to </w:t>
      </w:r>
      <w:r w:rsidR="00E52173" w:rsidRPr="00E344BE">
        <w:rPr>
          <w:rFonts w:ascii="Arial" w:hAnsi="Arial" w:cs="Arial"/>
        </w:rPr>
        <w:t>ensure our label</w:t>
      </w:r>
      <w:r w:rsidR="00AC5143" w:rsidRPr="00E344BE">
        <w:rPr>
          <w:rFonts w:ascii="Arial" w:hAnsi="Arial" w:cs="Arial"/>
        </w:rPr>
        <w:t xml:space="preserve">s are correct. </w:t>
      </w:r>
      <w:r w:rsidR="00E34874" w:rsidRPr="00E344BE">
        <w:rPr>
          <w:rFonts w:ascii="Arial" w:hAnsi="Arial" w:cs="Arial"/>
        </w:rPr>
        <w:t xml:space="preserve">In terms of the learning </w:t>
      </w:r>
      <w:r w:rsidR="002A307C" w:rsidRPr="00E344BE">
        <w:rPr>
          <w:rFonts w:ascii="Arial" w:hAnsi="Arial" w:cs="Arial"/>
        </w:rPr>
        <w:t xml:space="preserve">experience, the best things I learned from this project are </w:t>
      </w:r>
      <w:r w:rsidR="001164E8" w:rsidRPr="00E344BE">
        <w:rPr>
          <w:rFonts w:ascii="Arial" w:hAnsi="Arial" w:cs="Arial"/>
        </w:rPr>
        <w:t xml:space="preserve">the good package spaCy and </w:t>
      </w:r>
      <w:r w:rsidR="00BB7DEE" w:rsidRPr="00E344BE">
        <w:rPr>
          <w:rFonts w:ascii="Arial" w:hAnsi="Arial" w:cs="Arial"/>
        </w:rPr>
        <w:t xml:space="preserve">use a pre-trained model to </w:t>
      </w:r>
      <w:r w:rsidR="0021385D" w:rsidRPr="00E344BE">
        <w:rPr>
          <w:rFonts w:ascii="Arial" w:hAnsi="Arial" w:cs="Arial"/>
        </w:rPr>
        <w:t xml:space="preserve">train self-defined NER. </w:t>
      </w:r>
      <w:r w:rsidR="00F735CE" w:rsidRPr="00E344BE">
        <w:rPr>
          <w:rFonts w:ascii="Arial" w:hAnsi="Arial" w:cs="Arial"/>
        </w:rPr>
        <w:t xml:space="preserve">Moreover, our team </w:t>
      </w:r>
      <w:r w:rsidR="001F0D76" w:rsidRPr="00E344BE">
        <w:rPr>
          <w:rFonts w:ascii="Arial" w:hAnsi="Arial" w:cs="Arial"/>
        </w:rPr>
        <w:t xml:space="preserve">members are </w:t>
      </w:r>
      <w:r w:rsidR="0063039B" w:rsidRPr="00E344BE">
        <w:rPr>
          <w:rFonts w:ascii="Arial" w:hAnsi="Arial" w:cs="Arial"/>
        </w:rPr>
        <w:t xml:space="preserve">awesome, </w:t>
      </w:r>
      <w:r w:rsidR="005A1C41" w:rsidRPr="00E344BE">
        <w:rPr>
          <w:rFonts w:ascii="Arial" w:hAnsi="Arial" w:cs="Arial"/>
        </w:rPr>
        <w:t xml:space="preserve">we </w:t>
      </w:r>
      <w:r w:rsidR="00223702" w:rsidRPr="00E344BE">
        <w:rPr>
          <w:rFonts w:ascii="Arial" w:hAnsi="Arial" w:cs="Arial"/>
        </w:rPr>
        <w:t xml:space="preserve">have a good </w:t>
      </w:r>
      <w:r w:rsidR="00BC165C" w:rsidRPr="00E344BE">
        <w:rPr>
          <w:rFonts w:ascii="Arial" w:hAnsi="Arial" w:cs="Arial"/>
        </w:rPr>
        <w:t xml:space="preserve">cooperation with each other. I like this project because it let me feel </w:t>
      </w:r>
      <w:r w:rsidR="004B1B8F" w:rsidRPr="00E344BE">
        <w:rPr>
          <w:rFonts w:ascii="Arial" w:hAnsi="Arial" w:cs="Arial"/>
        </w:rPr>
        <w:t>we are generating value for a real business</w:t>
      </w:r>
      <w:r w:rsidR="00F73E73" w:rsidRPr="00E344BE">
        <w:rPr>
          <w:rFonts w:ascii="Arial" w:hAnsi="Arial" w:cs="Arial"/>
        </w:rPr>
        <w:t xml:space="preserve"> and what we have </w:t>
      </w:r>
      <w:r w:rsidR="00377E6D" w:rsidRPr="00E344BE">
        <w:rPr>
          <w:rFonts w:ascii="Arial" w:hAnsi="Arial" w:cs="Arial"/>
        </w:rPr>
        <w:t>learned are powerful</w:t>
      </w:r>
      <w:r w:rsidR="004B1B8F" w:rsidRPr="00E344BE">
        <w:rPr>
          <w:rFonts w:ascii="Arial" w:hAnsi="Arial" w:cs="Arial"/>
        </w:rPr>
        <w:t>.</w:t>
      </w:r>
    </w:p>
    <w:p w14:paraId="008E824C" w14:textId="77777777" w:rsidR="00942A1A" w:rsidRPr="00E344BE" w:rsidRDefault="00942A1A" w:rsidP="00F35A03">
      <w:pPr>
        <w:pStyle w:val="ListParagraph"/>
        <w:spacing w:after="0" w:line="240" w:lineRule="auto"/>
        <w:ind w:left="0"/>
        <w:jc w:val="both"/>
        <w:rPr>
          <w:rFonts w:ascii="Arial" w:hAnsi="Arial" w:cs="Arial"/>
        </w:rPr>
      </w:pPr>
    </w:p>
    <w:p w14:paraId="0E086F81" w14:textId="64F29E29" w:rsidR="00942A1A" w:rsidRPr="00E344BE" w:rsidRDefault="00942A1A" w:rsidP="00F35A03">
      <w:pPr>
        <w:pStyle w:val="ListParagraph"/>
        <w:spacing w:after="0" w:line="240" w:lineRule="auto"/>
        <w:ind w:left="0"/>
        <w:jc w:val="both"/>
        <w:rPr>
          <w:rFonts w:ascii="Arial" w:hAnsi="Arial" w:cs="Arial"/>
        </w:rPr>
      </w:pPr>
      <w:r w:rsidRPr="00E344BE">
        <w:rPr>
          <w:rFonts w:ascii="Arial" w:hAnsi="Arial" w:cs="Arial"/>
        </w:rPr>
        <w:t>Yin Xiaolan:</w:t>
      </w:r>
    </w:p>
    <w:p w14:paraId="550EC43D" w14:textId="4DCBE973" w:rsidR="00942A1A" w:rsidRPr="00E344BE" w:rsidRDefault="003C0CCC" w:rsidP="00F35A03">
      <w:pPr>
        <w:pStyle w:val="ListParagraph"/>
        <w:spacing w:after="0" w:line="240" w:lineRule="auto"/>
        <w:ind w:left="0"/>
        <w:jc w:val="both"/>
        <w:rPr>
          <w:rFonts w:ascii="Arial" w:hAnsi="Arial" w:cs="Arial"/>
        </w:rPr>
      </w:pPr>
      <w:r w:rsidRPr="00E344BE">
        <w:rPr>
          <w:rFonts w:ascii="Arial" w:hAnsi="Arial" w:cs="Arial"/>
        </w:rPr>
        <w:t xml:space="preserve">We need the </w:t>
      </w:r>
      <w:r w:rsidR="002257CD" w:rsidRPr="00E344BE">
        <w:rPr>
          <w:rFonts w:ascii="Arial" w:hAnsi="Arial" w:cs="Arial"/>
        </w:rPr>
        <w:t xml:space="preserve">knowledge within </w:t>
      </w:r>
      <w:r w:rsidR="00CE602E" w:rsidRPr="00E344BE">
        <w:rPr>
          <w:rFonts w:ascii="Arial" w:hAnsi="Arial" w:cs="Arial"/>
        </w:rPr>
        <w:t>and go beyon</w:t>
      </w:r>
      <w:r w:rsidR="00EE64D9" w:rsidRPr="00E344BE">
        <w:rPr>
          <w:rFonts w:ascii="Arial" w:hAnsi="Arial" w:cs="Arial"/>
        </w:rPr>
        <w:t>d the learning in the classroom</w:t>
      </w:r>
      <w:r w:rsidR="00FE510E" w:rsidRPr="00E344BE">
        <w:rPr>
          <w:rFonts w:ascii="Arial" w:hAnsi="Arial" w:cs="Arial"/>
        </w:rPr>
        <w:t xml:space="preserve"> to implement th</w:t>
      </w:r>
      <w:r w:rsidR="00FD5355" w:rsidRPr="00E344BE">
        <w:rPr>
          <w:rFonts w:ascii="Arial" w:hAnsi="Arial" w:cs="Arial"/>
        </w:rPr>
        <w:t>is project.</w:t>
      </w:r>
      <w:r w:rsidR="00EE64D9" w:rsidRPr="00E344BE">
        <w:rPr>
          <w:rFonts w:ascii="Arial" w:hAnsi="Arial" w:cs="Arial"/>
        </w:rPr>
        <w:t xml:space="preserve"> </w:t>
      </w:r>
      <w:r w:rsidR="007F1A91" w:rsidRPr="00E344BE">
        <w:rPr>
          <w:rFonts w:ascii="Arial" w:hAnsi="Arial" w:cs="Arial"/>
        </w:rPr>
        <w:t xml:space="preserve">During the process we </w:t>
      </w:r>
      <w:r w:rsidR="00952690" w:rsidRPr="00E344BE">
        <w:rPr>
          <w:rFonts w:ascii="Arial" w:hAnsi="Arial" w:cs="Arial"/>
        </w:rPr>
        <w:t>practice</w:t>
      </w:r>
      <w:r w:rsidR="00472F0B" w:rsidRPr="00E344BE">
        <w:rPr>
          <w:rFonts w:ascii="Arial" w:hAnsi="Arial" w:cs="Arial"/>
        </w:rPr>
        <w:t>d</w:t>
      </w:r>
      <w:r w:rsidR="00952690" w:rsidRPr="00E344BE">
        <w:rPr>
          <w:rFonts w:ascii="Arial" w:hAnsi="Arial" w:cs="Arial"/>
        </w:rPr>
        <w:t xml:space="preserve"> what we have learned in </w:t>
      </w:r>
      <w:r w:rsidR="000C68EF" w:rsidRPr="00E344BE">
        <w:rPr>
          <w:rFonts w:ascii="Arial" w:hAnsi="Arial" w:cs="Arial"/>
        </w:rPr>
        <w:t xml:space="preserve">lecture and lab and </w:t>
      </w:r>
      <w:r w:rsidR="00472F0B" w:rsidRPr="00E344BE">
        <w:rPr>
          <w:rFonts w:ascii="Arial" w:hAnsi="Arial" w:cs="Arial"/>
        </w:rPr>
        <w:t xml:space="preserve">tried some new </w:t>
      </w:r>
      <w:r w:rsidR="00B15A9D" w:rsidRPr="00E344BE">
        <w:rPr>
          <w:rFonts w:ascii="Arial" w:hAnsi="Arial" w:cs="Arial"/>
        </w:rPr>
        <w:t>packages of doing text analysis</w:t>
      </w:r>
      <w:r w:rsidR="00271C3B" w:rsidRPr="00E344BE">
        <w:rPr>
          <w:rFonts w:ascii="Arial" w:hAnsi="Arial" w:cs="Arial"/>
        </w:rPr>
        <w:t xml:space="preserve">. </w:t>
      </w:r>
      <w:r w:rsidR="009B1AAF" w:rsidRPr="00E344BE">
        <w:rPr>
          <w:rFonts w:ascii="Arial" w:hAnsi="Arial" w:cs="Arial"/>
        </w:rPr>
        <w:t>When we are discussi</w:t>
      </w:r>
      <w:r w:rsidR="00A5019D" w:rsidRPr="00E344BE">
        <w:rPr>
          <w:rFonts w:ascii="Arial" w:hAnsi="Arial" w:cs="Arial"/>
        </w:rPr>
        <w:t>ng</w:t>
      </w:r>
      <w:r w:rsidR="009B1AAF" w:rsidRPr="00E344BE">
        <w:rPr>
          <w:rFonts w:ascii="Arial" w:hAnsi="Arial" w:cs="Arial"/>
        </w:rPr>
        <w:t xml:space="preserve"> about the project</w:t>
      </w:r>
      <w:r w:rsidR="00A5019D" w:rsidRPr="00E344BE">
        <w:rPr>
          <w:rFonts w:ascii="Arial" w:hAnsi="Arial" w:cs="Arial"/>
        </w:rPr>
        <w:t>,</w:t>
      </w:r>
      <w:r w:rsidR="009B1AAF" w:rsidRPr="00E344BE">
        <w:rPr>
          <w:rFonts w:ascii="Arial" w:hAnsi="Arial" w:cs="Arial"/>
        </w:rPr>
        <w:t xml:space="preserve"> I </w:t>
      </w:r>
      <w:r w:rsidR="00A5019D" w:rsidRPr="00E344BE">
        <w:rPr>
          <w:rFonts w:ascii="Arial" w:hAnsi="Arial" w:cs="Arial"/>
        </w:rPr>
        <w:t xml:space="preserve">already </w:t>
      </w:r>
      <w:r w:rsidR="009B1AAF" w:rsidRPr="00E344BE">
        <w:rPr>
          <w:rFonts w:ascii="Arial" w:hAnsi="Arial" w:cs="Arial"/>
        </w:rPr>
        <w:t>ha</w:t>
      </w:r>
      <w:r w:rsidR="00A5019D" w:rsidRPr="00E344BE">
        <w:rPr>
          <w:rFonts w:ascii="Arial" w:hAnsi="Arial" w:cs="Arial"/>
        </w:rPr>
        <w:t>d</w:t>
      </w:r>
      <w:r w:rsidR="009B1AAF" w:rsidRPr="00E344BE">
        <w:rPr>
          <w:rFonts w:ascii="Arial" w:hAnsi="Arial" w:cs="Arial"/>
        </w:rPr>
        <w:t xml:space="preserve"> the idea of doing document retrieval. </w:t>
      </w:r>
      <w:r w:rsidR="000A24E6" w:rsidRPr="00E344BE">
        <w:rPr>
          <w:rFonts w:ascii="Arial" w:hAnsi="Arial" w:cs="Arial"/>
        </w:rPr>
        <w:t>So</w:t>
      </w:r>
      <w:r w:rsidR="009271D5" w:rsidRPr="00E344BE">
        <w:rPr>
          <w:rFonts w:ascii="Arial" w:hAnsi="Arial" w:cs="Arial"/>
        </w:rPr>
        <w:t>,</w:t>
      </w:r>
      <w:r w:rsidR="000A24E6" w:rsidRPr="00E344BE">
        <w:rPr>
          <w:rFonts w:ascii="Arial" w:hAnsi="Arial" w:cs="Arial"/>
        </w:rPr>
        <w:t xml:space="preserve"> I </w:t>
      </w:r>
      <w:r w:rsidR="00EB5698" w:rsidRPr="00E344BE">
        <w:rPr>
          <w:rFonts w:ascii="Arial" w:hAnsi="Arial" w:cs="Arial"/>
        </w:rPr>
        <w:t xml:space="preserve">did </w:t>
      </w:r>
      <w:r w:rsidR="00BD140E" w:rsidRPr="00E344BE">
        <w:rPr>
          <w:rFonts w:ascii="Arial" w:hAnsi="Arial" w:cs="Arial"/>
        </w:rPr>
        <w:t>part of the data representation,</w:t>
      </w:r>
      <w:r w:rsidR="000A24E6" w:rsidRPr="00E344BE">
        <w:rPr>
          <w:rFonts w:ascii="Arial" w:hAnsi="Arial" w:cs="Arial"/>
        </w:rPr>
        <w:t xml:space="preserve"> </w:t>
      </w:r>
      <w:r w:rsidR="007544D8" w:rsidRPr="00E344BE">
        <w:rPr>
          <w:rFonts w:ascii="Arial" w:hAnsi="Arial" w:cs="Arial"/>
        </w:rPr>
        <w:t xml:space="preserve">change the single txt file to a txt corpus, </w:t>
      </w:r>
      <w:r w:rsidR="00195AD7" w:rsidRPr="00E344BE">
        <w:rPr>
          <w:rFonts w:ascii="Arial" w:hAnsi="Arial" w:cs="Arial"/>
        </w:rPr>
        <w:t xml:space="preserve">then I </w:t>
      </w:r>
      <w:r w:rsidR="00703A6E" w:rsidRPr="00E344BE">
        <w:rPr>
          <w:rFonts w:ascii="Arial" w:hAnsi="Arial" w:cs="Arial"/>
        </w:rPr>
        <w:t>did</w:t>
      </w:r>
      <w:r w:rsidR="000A24E6" w:rsidRPr="00E344BE">
        <w:rPr>
          <w:rFonts w:ascii="Arial" w:hAnsi="Arial" w:cs="Arial"/>
        </w:rPr>
        <w:t xml:space="preserve"> the </w:t>
      </w:r>
      <w:r w:rsidR="00CA525D" w:rsidRPr="00E344BE">
        <w:rPr>
          <w:rFonts w:ascii="Arial" w:hAnsi="Arial" w:cs="Arial"/>
        </w:rPr>
        <w:t xml:space="preserve">design and experiment part of the </w:t>
      </w:r>
      <w:r w:rsidR="00BB3BB0" w:rsidRPr="00E344BE">
        <w:rPr>
          <w:rFonts w:ascii="Arial" w:hAnsi="Arial" w:cs="Arial"/>
        </w:rPr>
        <w:t>document retrieval</w:t>
      </w:r>
      <w:r w:rsidR="00C155B2" w:rsidRPr="00E344BE">
        <w:rPr>
          <w:rFonts w:ascii="Arial" w:hAnsi="Arial" w:cs="Arial"/>
        </w:rPr>
        <w:t xml:space="preserve"> and </w:t>
      </w:r>
      <w:r w:rsidR="004B7A44" w:rsidRPr="00E344BE">
        <w:rPr>
          <w:rFonts w:ascii="Arial" w:hAnsi="Arial" w:cs="Arial"/>
        </w:rPr>
        <w:t>help</w:t>
      </w:r>
      <w:r w:rsidR="00B075C1" w:rsidRPr="00E344BE">
        <w:rPr>
          <w:rFonts w:ascii="Arial" w:hAnsi="Arial" w:cs="Arial"/>
        </w:rPr>
        <w:t xml:space="preserve"> Jiale </w:t>
      </w:r>
      <w:r w:rsidR="00755C0D" w:rsidRPr="00E344BE">
        <w:rPr>
          <w:rFonts w:ascii="Arial" w:hAnsi="Arial" w:cs="Arial"/>
        </w:rPr>
        <w:t xml:space="preserve">further implement the </w:t>
      </w:r>
      <w:r w:rsidR="00DC1B48" w:rsidRPr="00E344BE">
        <w:rPr>
          <w:rFonts w:ascii="Arial" w:hAnsi="Arial" w:cs="Arial"/>
        </w:rPr>
        <w:t xml:space="preserve">model building part of </w:t>
      </w:r>
      <w:r w:rsidR="004B1619" w:rsidRPr="00E344BE">
        <w:rPr>
          <w:rFonts w:ascii="Arial" w:hAnsi="Arial" w:cs="Arial"/>
        </w:rPr>
        <w:t>topic modelling</w:t>
      </w:r>
      <w:r w:rsidR="0069138D" w:rsidRPr="00E344BE">
        <w:rPr>
          <w:rFonts w:ascii="Arial" w:hAnsi="Arial" w:cs="Arial"/>
        </w:rPr>
        <w:t xml:space="preserve">, </w:t>
      </w:r>
      <w:r w:rsidR="00DC1B48" w:rsidRPr="00E344BE">
        <w:rPr>
          <w:rFonts w:ascii="Arial" w:hAnsi="Arial" w:cs="Arial"/>
        </w:rPr>
        <w:t xml:space="preserve">and </w:t>
      </w:r>
      <w:r w:rsidR="00AD7AF2" w:rsidRPr="00E344BE">
        <w:rPr>
          <w:rFonts w:ascii="Arial" w:hAnsi="Arial" w:cs="Arial"/>
        </w:rPr>
        <w:t xml:space="preserve">then </w:t>
      </w:r>
      <w:r w:rsidR="00E43C90" w:rsidRPr="00E344BE">
        <w:rPr>
          <w:rFonts w:ascii="Arial" w:hAnsi="Arial" w:cs="Arial"/>
        </w:rPr>
        <w:t xml:space="preserve">added the evaluation of the models, topic distribution, label ratio, top n keywords of each topic, </w:t>
      </w:r>
      <w:r w:rsidR="00AD7AF2" w:rsidRPr="00E344BE">
        <w:rPr>
          <w:rFonts w:ascii="Arial" w:hAnsi="Arial" w:cs="Arial"/>
        </w:rPr>
        <w:t>also</w:t>
      </w:r>
      <w:r w:rsidR="00E43C90" w:rsidRPr="00E344BE">
        <w:rPr>
          <w:rFonts w:ascii="Arial" w:hAnsi="Arial" w:cs="Arial"/>
        </w:rPr>
        <w:t xml:space="preserve"> the word cloud</w:t>
      </w:r>
      <w:r w:rsidR="00A81C80" w:rsidRPr="00E344BE">
        <w:rPr>
          <w:rFonts w:ascii="Arial" w:hAnsi="Arial" w:cs="Arial"/>
        </w:rPr>
        <w:t>.</w:t>
      </w:r>
      <w:r w:rsidR="00AD7AF2" w:rsidRPr="00E344BE">
        <w:rPr>
          <w:rFonts w:ascii="Arial" w:hAnsi="Arial" w:cs="Arial"/>
        </w:rPr>
        <w:t xml:space="preserve"> </w:t>
      </w:r>
      <w:r w:rsidR="00026BE3" w:rsidRPr="00E344BE">
        <w:rPr>
          <w:rFonts w:ascii="Arial" w:hAnsi="Arial" w:cs="Arial"/>
        </w:rPr>
        <w:t xml:space="preserve">In addition, </w:t>
      </w:r>
      <w:r w:rsidR="00B6422E" w:rsidRPr="00E344BE">
        <w:rPr>
          <w:rFonts w:ascii="Arial" w:hAnsi="Arial" w:cs="Arial"/>
        </w:rPr>
        <w:t xml:space="preserve">I designed the </w:t>
      </w:r>
      <w:r w:rsidR="00865C6A" w:rsidRPr="00E344BE">
        <w:rPr>
          <w:rFonts w:ascii="Arial" w:hAnsi="Arial" w:cs="Arial"/>
        </w:rPr>
        <w:t xml:space="preserve">methodology, </w:t>
      </w:r>
      <w:r w:rsidR="007605C3" w:rsidRPr="00E344BE">
        <w:rPr>
          <w:rFonts w:ascii="Arial" w:hAnsi="Arial" w:cs="Arial"/>
        </w:rPr>
        <w:t>data representation, document retrieval</w:t>
      </w:r>
      <w:r w:rsidR="008D2C5D" w:rsidRPr="00E344BE">
        <w:rPr>
          <w:rFonts w:ascii="Arial" w:hAnsi="Arial" w:cs="Arial"/>
        </w:rPr>
        <w:t>, conclusion</w:t>
      </w:r>
      <w:r w:rsidR="009271D5" w:rsidRPr="00E344BE">
        <w:rPr>
          <w:rFonts w:ascii="Arial" w:hAnsi="Arial" w:cs="Arial"/>
        </w:rPr>
        <w:t>,</w:t>
      </w:r>
      <w:r w:rsidR="008D2C5D" w:rsidRPr="00E344BE">
        <w:rPr>
          <w:rFonts w:ascii="Arial" w:hAnsi="Arial" w:cs="Arial"/>
        </w:rPr>
        <w:t xml:space="preserve"> and reflection part of the ppt.</w:t>
      </w:r>
      <w:r w:rsidR="00125DB4" w:rsidRPr="00E344BE">
        <w:rPr>
          <w:rFonts w:ascii="Arial" w:hAnsi="Arial" w:cs="Arial"/>
        </w:rPr>
        <w:t xml:space="preserve"> </w:t>
      </w:r>
      <w:r w:rsidR="002A3962" w:rsidRPr="00E344BE">
        <w:rPr>
          <w:rFonts w:ascii="Arial" w:hAnsi="Arial" w:cs="Arial"/>
        </w:rPr>
        <w:t xml:space="preserve">From the teamwork I </w:t>
      </w:r>
      <w:r w:rsidR="00051696" w:rsidRPr="00E344BE">
        <w:rPr>
          <w:rFonts w:ascii="Arial" w:hAnsi="Arial" w:cs="Arial"/>
        </w:rPr>
        <w:t>see that the communication is very important.</w:t>
      </w:r>
      <w:r w:rsidR="00B82238" w:rsidRPr="00E344BE">
        <w:rPr>
          <w:rFonts w:ascii="Arial" w:hAnsi="Arial" w:cs="Arial"/>
        </w:rPr>
        <w:t xml:space="preserve"> We can share our </w:t>
      </w:r>
      <w:r w:rsidR="00BC1709" w:rsidRPr="00E344BE">
        <w:rPr>
          <w:rFonts w:ascii="Arial" w:hAnsi="Arial" w:cs="Arial"/>
        </w:rPr>
        <w:t>ideas and align what we want to do</w:t>
      </w:r>
      <w:r w:rsidR="00C51552" w:rsidRPr="00E344BE">
        <w:rPr>
          <w:rFonts w:ascii="Arial" w:hAnsi="Arial" w:cs="Arial"/>
        </w:rPr>
        <w:t>.</w:t>
      </w:r>
      <w:r w:rsidR="00251625" w:rsidRPr="00E344BE">
        <w:rPr>
          <w:rFonts w:ascii="Arial" w:hAnsi="Arial" w:cs="Arial"/>
        </w:rPr>
        <w:t xml:space="preserve"> </w:t>
      </w:r>
      <w:r w:rsidR="00C743F4" w:rsidRPr="00E344BE">
        <w:rPr>
          <w:rFonts w:ascii="Arial" w:hAnsi="Arial" w:cs="Arial"/>
        </w:rPr>
        <w:t xml:space="preserve">I like the project since we can </w:t>
      </w:r>
      <w:r w:rsidR="00401322" w:rsidRPr="00E344BE">
        <w:rPr>
          <w:rFonts w:ascii="Arial" w:hAnsi="Arial" w:cs="Arial"/>
        </w:rPr>
        <w:t xml:space="preserve">practice </w:t>
      </w:r>
      <w:r w:rsidR="004867B2" w:rsidRPr="00E344BE">
        <w:rPr>
          <w:rFonts w:ascii="Arial" w:hAnsi="Arial" w:cs="Arial"/>
        </w:rPr>
        <w:t>different text analysis method and solve real business problems</w:t>
      </w:r>
      <w:r w:rsidR="009D15EF" w:rsidRPr="00E344BE">
        <w:rPr>
          <w:rFonts w:ascii="Arial" w:hAnsi="Arial" w:cs="Arial"/>
        </w:rPr>
        <w:t>.</w:t>
      </w:r>
    </w:p>
    <w:p w14:paraId="7983FD32" w14:textId="11F8F542" w:rsidR="15E6EB44" w:rsidRPr="00E344BE" w:rsidRDefault="15E6EB44" w:rsidP="15E6EB44">
      <w:pPr>
        <w:pStyle w:val="ListParagraph"/>
        <w:spacing w:after="0" w:line="240" w:lineRule="auto"/>
        <w:ind w:left="0"/>
        <w:jc w:val="both"/>
        <w:rPr>
          <w:rFonts w:ascii="Arial" w:hAnsi="Arial" w:cs="Arial" w:hint="eastAsia"/>
        </w:rPr>
      </w:pPr>
    </w:p>
    <w:p w14:paraId="05A4251D" w14:textId="52DF46AD" w:rsidR="00B83874" w:rsidRPr="00E344BE" w:rsidRDefault="00B83874" w:rsidP="00B83874">
      <w:pPr>
        <w:pStyle w:val="ListParagraph"/>
        <w:ind w:left="540" w:hanging="540"/>
        <w:outlineLvl w:val="0"/>
        <w:rPr>
          <w:rFonts w:ascii="Arial" w:hAnsi="Arial" w:cs="Arial"/>
          <w:b/>
          <w:sz w:val="32"/>
        </w:rPr>
      </w:pPr>
      <w:r w:rsidRPr="00E344BE">
        <w:rPr>
          <w:rFonts w:ascii="Arial" w:hAnsi="Arial" w:cs="Arial"/>
          <w:b/>
          <w:sz w:val="32"/>
        </w:rPr>
        <w:t>9. Reference</w:t>
      </w:r>
    </w:p>
    <w:p w14:paraId="5B71F78C" w14:textId="280BA6FD" w:rsidR="00B83874" w:rsidRPr="00E344BE" w:rsidRDefault="00242FCD" w:rsidP="00242FCD">
      <w:pPr>
        <w:pStyle w:val="ListParagraph"/>
        <w:spacing w:after="0" w:line="240" w:lineRule="auto"/>
        <w:ind w:left="425" w:hangingChars="193" w:hanging="425"/>
        <w:rPr>
          <w:rFonts w:ascii="Arial" w:hAnsi="Arial" w:cs="Arial"/>
        </w:rPr>
      </w:pPr>
      <w:r w:rsidRPr="00E344BE">
        <w:rPr>
          <w:rFonts w:ascii="Arial" w:hAnsi="Arial" w:cs="Arial"/>
        </w:rPr>
        <w:t>Shrivarsheni</w:t>
      </w:r>
      <w:r w:rsidR="00250FD4" w:rsidRPr="00E344BE">
        <w:rPr>
          <w:rFonts w:ascii="Arial" w:hAnsi="Arial" w:cs="Arial"/>
        </w:rPr>
        <w:t>.</w:t>
      </w:r>
      <w:r w:rsidR="0019330A" w:rsidRPr="00E344BE">
        <w:rPr>
          <w:rFonts w:ascii="Arial" w:hAnsi="Arial" w:cs="Arial"/>
        </w:rPr>
        <w:t xml:space="preserve"> </w:t>
      </w:r>
      <w:r w:rsidR="00250FD4" w:rsidRPr="00E344BE">
        <w:rPr>
          <w:rFonts w:ascii="Arial" w:hAnsi="Arial" w:cs="Arial"/>
        </w:rPr>
        <w:t>(</w:t>
      </w:r>
      <w:r w:rsidR="00BA08A1" w:rsidRPr="00E344BE">
        <w:rPr>
          <w:rFonts w:ascii="Arial" w:hAnsi="Arial" w:cs="Arial"/>
        </w:rPr>
        <w:t>2020</w:t>
      </w:r>
      <w:r w:rsidR="003F25F8" w:rsidRPr="00E344BE">
        <w:rPr>
          <w:rFonts w:ascii="Arial" w:hAnsi="Arial" w:cs="Arial"/>
        </w:rPr>
        <w:t xml:space="preserve">, </w:t>
      </w:r>
      <w:r w:rsidR="00C032AE" w:rsidRPr="00E344BE">
        <w:rPr>
          <w:rFonts w:ascii="Arial" w:hAnsi="Arial" w:cs="Arial"/>
        </w:rPr>
        <w:t>June 12</w:t>
      </w:r>
      <w:r w:rsidR="00250FD4" w:rsidRPr="00E344BE">
        <w:rPr>
          <w:rFonts w:ascii="Arial" w:hAnsi="Arial" w:cs="Arial"/>
        </w:rPr>
        <w:t>)</w:t>
      </w:r>
      <w:r w:rsidR="00AA3ADA" w:rsidRPr="00E344BE">
        <w:rPr>
          <w:rFonts w:ascii="Arial" w:hAnsi="Arial" w:cs="Arial"/>
        </w:rPr>
        <w:t>.</w:t>
      </w:r>
      <w:r w:rsidR="00DC51B5" w:rsidRPr="00E344BE">
        <w:rPr>
          <w:rFonts w:ascii="Arial" w:hAnsi="Arial" w:cs="Arial"/>
        </w:rPr>
        <w:t xml:space="preserve"> How to Train spaCy to Autodetect New Entities (NER) [Complete Guide]</w:t>
      </w:r>
      <w:r w:rsidR="00345E86" w:rsidRPr="00E344BE">
        <w:rPr>
          <w:rFonts w:ascii="Arial" w:hAnsi="Arial" w:cs="Arial"/>
        </w:rPr>
        <w:t>.</w:t>
      </w:r>
      <w:r w:rsidR="0019330A" w:rsidRPr="00E344BE">
        <w:rPr>
          <w:rFonts w:ascii="Arial" w:hAnsi="Arial" w:cs="Arial"/>
        </w:rPr>
        <w:t xml:space="preserve"> </w:t>
      </w:r>
      <w:r w:rsidR="0076127F" w:rsidRPr="00E344BE">
        <w:rPr>
          <w:rFonts w:ascii="Arial" w:hAnsi="Arial" w:cs="Arial"/>
          <w:i/>
          <w:iCs/>
        </w:rPr>
        <w:t xml:space="preserve">Machine Learning Plus </w:t>
      </w:r>
      <w:r w:rsidR="0076127F" w:rsidRPr="00E344BE">
        <w:rPr>
          <w:rFonts w:ascii="Arial" w:hAnsi="Arial" w:cs="Arial"/>
        </w:rPr>
        <w:t xml:space="preserve">. </w:t>
      </w:r>
      <w:r w:rsidR="0019330A" w:rsidRPr="00E344BE">
        <w:rPr>
          <w:rFonts w:ascii="Arial" w:hAnsi="Arial" w:cs="Arial"/>
        </w:rPr>
        <w:t>Retrieved from</w:t>
      </w:r>
      <w:r w:rsidR="00434E5F" w:rsidRPr="00E344BE">
        <w:rPr>
          <w:rFonts w:ascii="Arial" w:hAnsi="Arial" w:cs="Arial"/>
        </w:rPr>
        <w:t xml:space="preserve"> https://www.machinelearningplus.com/nlp/training-custom-ner-model-in-spacy/</w:t>
      </w:r>
    </w:p>
    <w:p w14:paraId="15E436D6" w14:textId="77777777" w:rsidR="00B83874" w:rsidRPr="00E344BE" w:rsidRDefault="00B83874" w:rsidP="002D0B2F">
      <w:pPr>
        <w:pStyle w:val="ListParagraph"/>
        <w:spacing w:after="0" w:line="240" w:lineRule="auto"/>
        <w:ind w:left="425" w:hangingChars="193" w:hanging="425"/>
        <w:rPr>
          <w:rFonts w:ascii="Arial" w:hAnsi="Arial" w:cs="Arial"/>
        </w:rPr>
      </w:pPr>
    </w:p>
    <w:p w14:paraId="029C2C65" w14:textId="6CD6DE73" w:rsidR="00B83874" w:rsidRPr="00E344BE" w:rsidRDefault="3203ADA8" w:rsidP="002D0B2F">
      <w:pPr>
        <w:pStyle w:val="ListParagraph"/>
        <w:spacing w:after="0" w:line="240" w:lineRule="auto"/>
        <w:ind w:left="425" w:hangingChars="193" w:hanging="425"/>
        <w:rPr>
          <w:rFonts w:ascii="Arial" w:hAnsi="Arial" w:cs="Arial"/>
        </w:rPr>
      </w:pPr>
      <w:r w:rsidRPr="00E344BE">
        <w:rPr>
          <w:rFonts w:ascii="Arial" w:hAnsi="Arial" w:cs="Arial"/>
        </w:rPr>
        <w:t>Mikolov, Tomas &amp; Sutskever, Ilya &amp; Chen, Kai &amp; Corrado, G.s &amp; Dean, Jeffrey. (2013). Distributed Representations of Words and Phrases and their Compositionality. Advances in Neural Information Processing Systems. 26.</w:t>
      </w:r>
    </w:p>
    <w:sectPr w:rsidR="00B83874" w:rsidRPr="00E344BE" w:rsidSect="00AD5662">
      <w:footerReference w:type="default" r:id="rId33"/>
      <w:pgSz w:w="11906" w:h="16838"/>
      <w:pgMar w:top="1440" w:right="1440" w:bottom="1440" w:left="1440" w:header="851" w:footer="992" w:gutter="0"/>
      <w:pgNumType w:start="1"/>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ONG Fang" w:date="2021-04-13T01:22:00Z" w:initials="DF">
    <w:p w14:paraId="1C741F2A" w14:textId="1FDF8F8C" w:rsidR="00856B0D" w:rsidRDefault="00856B0D" w:rsidP="00856B0D">
      <w:pPr>
        <w:pStyle w:val="CommentText"/>
      </w:pPr>
      <w:r>
        <w:rPr>
          <w:rStyle w:val="CommentReference"/>
        </w:rPr>
        <w:annotationRef/>
      </w:r>
      <w:r>
        <w:t>Classification part, pls add an overview statements</w:t>
      </w:r>
    </w:p>
  </w:comment>
  <w:comment w:id="5" w:author="DONG Fang" w:date="2021-04-11T15:59:00Z" w:initials="DF">
    <w:p w14:paraId="497B1FD6" w14:textId="2F4137CA" w:rsidR="00CD2074" w:rsidRDefault="00CD2074" w:rsidP="00A961A3">
      <w:pPr>
        <w:pStyle w:val="CommentText"/>
      </w:pPr>
      <w:r>
        <w:rPr>
          <w:rStyle w:val="CommentReference"/>
        </w:rPr>
        <w:annotationRef/>
      </w:r>
      <w:r w:rsidR="00A961A3">
        <w:t>Limitation: don't work well when setting keyword as Phrase</w:t>
      </w:r>
    </w:p>
  </w:comment>
  <w:comment w:id="6" w:author="DONG Fang" w:date="2021-04-11T16:51:00Z" w:initials="DF">
    <w:p w14:paraId="1DFF979C" w14:textId="41A89A7D" w:rsidR="00804368" w:rsidRDefault="00804368" w:rsidP="00804368">
      <w:pPr>
        <w:pStyle w:val="CommentText"/>
      </w:pPr>
      <w:r>
        <w:rPr>
          <w:rStyle w:val="CommentReference"/>
        </w:rPr>
        <w:annotationRef/>
      </w:r>
      <w:r>
        <w:t>need to check if above contents introduced the document labels</w:t>
      </w:r>
    </w:p>
  </w:comment>
  <w:comment w:id="7" w:author="DONG Fang" w:date="2021-04-11T22:05:00Z" w:initials="DF">
    <w:p w14:paraId="5B447033" w14:textId="525FD0A5" w:rsidR="00A5667D" w:rsidRDefault="00A5667D" w:rsidP="00A5667D">
      <w:pPr>
        <w:pStyle w:val="CommentText"/>
      </w:pPr>
      <w:r>
        <w:rPr>
          <w:rStyle w:val="CommentReference"/>
        </w:rPr>
        <w:annotationRef/>
      </w:r>
      <w:r>
        <w:t>Write some supply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C741F2A" w15:done="1"/>
  <w15:commentEx w15:paraId="497B1FD6" w15:done="1"/>
  <w15:commentEx w15:paraId="1DFF979C" w15:done="1"/>
  <w15:commentEx w15:paraId="5B4470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F70D5" w16cex:dateUtc="2021-04-12T17:22:00Z"/>
  <w16cex:commentExtensible w16cex:durableId="241D9B58" w16cex:dateUtc="2021-04-11T07:59:00Z"/>
  <w16cex:commentExtensible w16cex:durableId="241DA779" w16cex:dateUtc="2021-04-11T08:51:00Z"/>
  <w16cex:commentExtensible w16cex:durableId="241DF137" w16cex:dateUtc="2021-04-11T14: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C741F2A" w16cid:durableId="241F70D5"/>
  <w16cid:commentId w16cid:paraId="497B1FD6" w16cid:durableId="241D9B58"/>
  <w16cid:commentId w16cid:paraId="1DFF979C" w16cid:durableId="241DA779"/>
  <w16cid:commentId w16cid:paraId="5B447033" w16cid:durableId="241DF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75C1EF" w14:textId="77777777" w:rsidR="009A2B21" w:rsidRDefault="009A2B21" w:rsidP="00D33950">
      <w:pPr>
        <w:spacing w:after="0" w:line="240" w:lineRule="auto"/>
      </w:pPr>
      <w:r>
        <w:separator/>
      </w:r>
    </w:p>
  </w:endnote>
  <w:endnote w:type="continuationSeparator" w:id="0">
    <w:p w14:paraId="73A8A5F2" w14:textId="77777777" w:rsidR="009A2B21" w:rsidRDefault="009A2B21" w:rsidP="00D33950">
      <w:pPr>
        <w:spacing w:after="0" w:line="240" w:lineRule="auto"/>
      </w:pPr>
      <w:r>
        <w:continuationSeparator/>
      </w:r>
    </w:p>
  </w:endnote>
  <w:endnote w:type="continuationNotice" w:id="1">
    <w:p w14:paraId="379759AA" w14:textId="77777777" w:rsidR="009A2B21" w:rsidRDefault="009A2B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6927610"/>
      <w:docPartObj>
        <w:docPartGallery w:val="Page Numbers (Bottom of Page)"/>
        <w:docPartUnique/>
      </w:docPartObj>
    </w:sdtPr>
    <w:sdtEndPr>
      <w:rPr>
        <w:noProof/>
      </w:rPr>
    </w:sdtEndPr>
    <w:sdtContent>
      <w:p w14:paraId="7875D1E7" w14:textId="77777777" w:rsidR="00E2552A" w:rsidRDefault="00E37878">
        <w:pPr>
          <w:pStyle w:val="Footer"/>
          <w:jc w:val="center"/>
        </w:pPr>
      </w:p>
    </w:sdtContent>
  </w:sdt>
  <w:p w14:paraId="5B0281D4" w14:textId="77777777" w:rsidR="00E2552A" w:rsidRDefault="00E255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91135095"/>
      <w:docPartObj>
        <w:docPartGallery w:val="Page Numbers (Bottom of Page)"/>
        <w:docPartUnique/>
      </w:docPartObj>
    </w:sdtPr>
    <w:sdtEndPr>
      <w:rPr>
        <w:noProof/>
      </w:rPr>
    </w:sdtEndPr>
    <w:sdtContent>
      <w:p w14:paraId="18B3A323" w14:textId="52409AEC" w:rsidR="00562F6E" w:rsidRDefault="00AD5662">
        <w:pPr>
          <w:pStyle w:val="Footer"/>
          <w:jc w:val="center"/>
        </w:pPr>
        <w:r>
          <w:fldChar w:fldCharType="begin"/>
        </w:r>
        <w:r>
          <w:instrText xml:space="preserve"> PAGE  \* Arabic  \* MERGEFORMAT </w:instrText>
        </w:r>
        <w:r>
          <w:fldChar w:fldCharType="separate"/>
        </w:r>
        <w:r>
          <w:rPr>
            <w:noProof/>
          </w:rPr>
          <w:t>2</w:t>
        </w:r>
        <w:r>
          <w:fldChar w:fldCharType="end"/>
        </w:r>
      </w:p>
    </w:sdtContent>
  </w:sdt>
  <w:p w14:paraId="3E8634BB" w14:textId="77777777" w:rsidR="00562F6E" w:rsidRDefault="00562F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7ADDC6" w14:textId="77777777" w:rsidR="009A2B21" w:rsidRDefault="009A2B21" w:rsidP="00D33950">
      <w:pPr>
        <w:spacing w:after="0" w:line="240" w:lineRule="auto"/>
      </w:pPr>
      <w:r>
        <w:separator/>
      </w:r>
    </w:p>
  </w:footnote>
  <w:footnote w:type="continuationSeparator" w:id="0">
    <w:p w14:paraId="5B31F64A" w14:textId="77777777" w:rsidR="009A2B21" w:rsidRDefault="009A2B21" w:rsidP="00D33950">
      <w:pPr>
        <w:spacing w:after="0" w:line="240" w:lineRule="auto"/>
      </w:pPr>
      <w:r>
        <w:continuationSeparator/>
      </w:r>
    </w:p>
  </w:footnote>
  <w:footnote w:type="continuationNotice" w:id="1">
    <w:p w14:paraId="0A3E3F42" w14:textId="77777777" w:rsidR="009A2B21" w:rsidRDefault="009A2B21">
      <w:pPr>
        <w:spacing w:after="0" w:line="240" w:lineRule="auto"/>
      </w:pPr>
    </w:p>
  </w:footnote>
  <w:footnote w:id="2">
    <w:p w14:paraId="69FB6548" w14:textId="362F7660" w:rsidR="007D67AB" w:rsidRPr="007D67AB" w:rsidRDefault="007D67AB" w:rsidP="007D67AB">
      <w:pPr>
        <w:pStyle w:val="FootnoteText"/>
        <w:spacing w:after="0"/>
        <w:rPr>
          <w:rFonts w:ascii="Arial" w:hAnsi="Arial" w:cs="Arial"/>
        </w:rPr>
      </w:pPr>
      <w:r w:rsidRPr="007D67AB">
        <w:rPr>
          <w:rStyle w:val="FootnoteReference"/>
          <w:rFonts w:ascii="Arial" w:hAnsi="Arial" w:cs="Arial"/>
        </w:rPr>
        <w:footnoteRef/>
      </w:r>
      <w:r w:rsidRPr="007D67AB">
        <w:rPr>
          <w:rFonts w:ascii="Arial" w:hAnsi="Arial" w:cs="Arial"/>
        </w:rPr>
        <w:t xml:space="preserve"> Note: some information is hide by the blue box because of data protection purpose.</w:t>
      </w:r>
    </w:p>
  </w:footnote>
</w:footnotes>
</file>

<file path=word/intelligence.xml><?xml version="1.0" encoding="utf-8"?>
<int:Intelligence xmlns:int="http://schemas.microsoft.com/office/intelligence/2019/intelligence">
  <int:IntelligenceSettings/>
  <int:Manifest>
    <int:WordHash hashCode="XWvcng5Y7cdf+V" id="62rVmDpZ"/>
    <int:WordHash hashCode="bDBkdrLcpSTqyN" id="6AtdiStf"/>
  </int:Manifest>
  <int:Observations>
    <int:Content id="62rVmDpZ">
      <int:Rejection type="AugLoop_Text_Critique"/>
    </int:Content>
    <int:Content id="6AtdiStf">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E10481"/>
    <w:multiLevelType w:val="hybridMultilevel"/>
    <w:tmpl w:val="3C1A11A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ONG Fang">
    <w15:presenceInfo w15:providerId="None" w15:userId="DONG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bordersDoNotSurroundHeader/>
  <w:bordersDoNotSurroundFooter/>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MDMyNzE1MTU1tTBS0lEKTi0uzszPAymwqAUAC670RywAAAA="/>
  </w:docVars>
  <w:rsids>
    <w:rsidRoot w:val="00D8093E"/>
    <w:rsid w:val="0000063A"/>
    <w:rsid w:val="00001463"/>
    <w:rsid w:val="00001A16"/>
    <w:rsid w:val="00001A59"/>
    <w:rsid w:val="00002019"/>
    <w:rsid w:val="00002871"/>
    <w:rsid w:val="00002C97"/>
    <w:rsid w:val="00002EB3"/>
    <w:rsid w:val="00003558"/>
    <w:rsid w:val="0000388C"/>
    <w:rsid w:val="00003E78"/>
    <w:rsid w:val="0000419D"/>
    <w:rsid w:val="000046CE"/>
    <w:rsid w:val="0000505C"/>
    <w:rsid w:val="000053C1"/>
    <w:rsid w:val="00005D8A"/>
    <w:rsid w:val="000061CD"/>
    <w:rsid w:val="000061CF"/>
    <w:rsid w:val="00006AC9"/>
    <w:rsid w:val="000075C0"/>
    <w:rsid w:val="00007970"/>
    <w:rsid w:val="00007AF0"/>
    <w:rsid w:val="000102DA"/>
    <w:rsid w:val="00010337"/>
    <w:rsid w:val="000104DD"/>
    <w:rsid w:val="0001062A"/>
    <w:rsid w:val="00010AAF"/>
    <w:rsid w:val="00010AE3"/>
    <w:rsid w:val="0001157D"/>
    <w:rsid w:val="00011729"/>
    <w:rsid w:val="000122A2"/>
    <w:rsid w:val="00012354"/>
    <w:rsid w:val="00012642"/>
    <w:rsid w:val="0001266B"/>
    <w:rsid w:val="0001275F"/>
    <w:rsid w:val="00012E7F"/>
    <w:rsid w:val="00013421"/>
    <w:rsid w:val="0001370B"/>
    <w:rsid w:val="000137EF"/>
    <w:rsid w:val="000138F8"/>
    <w:rsid w:val="00014229"/>
    <w:rsid w:val="000146D2"/>
    <w:rsid w:val="00014D97"/>
    <w:rsid w:val="00014F6A"/>
    <w:rsid w:val="000150D3"/>
    <w:rsid w:val="00015685"/>
    <w:rsid w:val="00015C72"/>
    <w:rsid w:val="00016996"/>
    <w:rsid w:val="00016FBA"/>
    <w:rsid w:val="0001741B"/>
    <w:rsid w:val="00017557"/>
    <w:rsid w:val="00017991"/>
    <w:rsid w:val="000203F6"/>
    <w:rsid w:val="0002048D"/>
    <w:rsid w:val="000213D2"/>
    <w:rsid w:val="00021A35"/>
    <w:rsid w:val="000221EF"/>
    <w:rsid w:val="00022C52"/>
    <w:rsid w:val="00022E46"/>
    <w:rsid w:val="000231CC"/>
    <w:rsid w:val="0002391D"/>
    <w:rsid w:val="00023A7F"/>
    <w:rsid w:val="0002454F"/>
    <w:rsid w:val="00024652"/>
    <w:rsid w:val="00024C72"/>
    <w:rsid w:val="00024CC9"/>
    <w:rsid w:val="000256F6"/>
    <w:rsid w:val="00025802"/>
    <w:rsid w:val="00025BBB"/>
    <w:rsid w:val="0002681D"/>
    <w:rsid w:val="0002685D"/>
    <w:rsid w:val="000268F5"/>
    <w:rsid w:val="00026AC5"/>
    <w:rsid w:val="00026BE3"/>
    <w:rsid w:val="0002741F"/>
    <w:rsid w:val="00027767"/>
    <w:rsid w:val="00027C07"/>
    <w:rsid w:val="00027DE5"/>
    <w:rsid w:val="0003177D"/>
    <w:rsid w:val="00032410"/>
    <w:rsid w:val="00032426"/>
    <w:rsid w:val="00032B35"/>
    <w:rsid w:val="0003314D"/>
    <w:rsid w:val="00033676"/>
    <w:rsid w:val="000337E0"/>
    <w:rsid w:val="00033810"/>
    <w:rsid w:val="00033C78"/>
    <w:rsid w:val="000344BB"/>
    <w:rsid w:val="0003488E"/>
    <w:rsid w:val="000348BA"/>
    <w:rsid w:val="00034FF1"/>
    <w:rsid w:val="00035215"/>
    <w:rsid w:val="00035230"/>
    <w:rsid w:val="00035B2C"/>
    <w:rsid w:val="0003640C"/>
    <w:rsid w:val="000365EF"/>
    <w:rsid w:val="00036753"/>
    <w:rsid w:val="00036E27"/>
    <w:rsid w:val="00037029"/>
    <w:rsid w:val="000371C8"/>
    <w:rsid w:val="000371EE"/>
    <w:rsid w:val="00037703"/>
    <w:rsid w:val="00037C5B"/>
    <w:rsid w:val="000407CA"/>
    <w:rsid w:val="00040BB8"/>
    <w:rsid w:val="00040C73"/>
    <w:rsid w:val="00041056"/>
    <w:rsid w:val="00041123"/>
    <w:rsid w:val="000414B8"/>
    <w:rsid w:val="00041B7D"/>
    <w:rsid w:val="00041C65"/>
    <w:rsid w:val="00041EE0"/>
    <w:rsid w:val="000434BD"/>
    <w:rsid w:val="00043541"/>
    <w:rsid w:val="00043CE5"/>
    <w:rsid w:val="000443CC"/>
    <w:rsid w:val="000447FE"/>
    <w:rsid w:val="00045386"/>
    <w:rsid w:val="0004591C"/>
    <w:rsid w:val="00045976"/>
    <w:rsid w:val="00045B57"/>
    <w:rsid w:val="00045E93"/>
    <w:rsid w:val="00045F00"/>
    <w:rsid w:val="0004618D"/>
    <w:rsid w:val="0004630F"/>
    <w:rsid w:val="00046413"/>
    <w:rsid w:val="00046939"/>
    <w:rsid w:val="00047A66"/>
    <w:rsid w:val="00047CB0"/>
    <w:rsid w:val="0005006C"/>
    <w:rsid w:val="00050B87"/>
    <w:rsid w:val="00050C68"/>
    <w:rsid w:val="00050FE8"/>
    <w:rsid w:val="000511DD"/>
    <w:rsid w:val="00051696"/>
    <w:rsid w:val="00051FD4"/>
    <w:rsid w:val="00052458"/>
    <w:rsid w:val="00052502"/>
    <w:rsid w:val="00052B39"/>
    <w:rsid w:val="00052EC2"/>
    <w:rsid w:val="00052F09"/>
    <w:rsid w:val="00053568"/>
    <w:rsid w:val="0005364E"/>
    <w:rsid w:val="00053CA6"/>
    <w:rsid w:val="00054607"/>
    <w:rsid w:val="00054968"/>
    <w:rsid w:val="00054C66"/>
    <w:rsid w:val="00055013"/>
    <w:rsid w:val="00055E16"/>
    <w:rsid w:val="00055E59"/>
    <w:rsid w:val="000560F4"/>
    <w:rsid w:val="000570F1"/>
    <w:rsid w:val="00057460"/>
    <w:rsid w:val="000577BE"/>
    <w:rsid w:val="0006005E"/>
    <w:rsid w:val="00060E8F"/>
    <w:rsid w:val="00060F93"/>
    <w:rsid w:val="000613D9"/>
    <w:rsid w:val="000620E1"/>
    <w:rsid w:val="000620F3"/>
    <w:rsid w:val="00062320"/>
    <w:rsid w:val="0006334D"/>
    <w:rsid w:val="00063C45"/>
    <w:rsid w:val="00063D37"/>
    <w:rsid w:val="000702A3"/>
    <w:rsid w:val="00070C52"/>
    <w:rsid w:val="00070F16"/>
    <w:rsid w:val="00071670"/>
    <w:rsid w:val="00071842"/>
    <w:rsid w:val="0007192C"/>
    <w:rsid w:val="00071A35"/>
    <w:rsid w:val="000720BE"/>
    <w:rsid w:val="00072BC5"/>
    <w:rsid w:val="00072EA5"/>
    <w:rsid w:val="00072F3F"/>
    <w:rsid w:val="00073CB2"/>
    <w:rsid w:val="00074018"/>
    <w:rsid w:val="0007420D"/>
    <w:rsid w:val="00074297"/>
    <w:rsid w:val="000743FC"/>
    <w:rsid w:val="000746A5"/>
    <w:rsid w:val="00074988"/>
    <w:rsid w:val="00075305"/>
    <w:rsid w:val="00075D5C"/>
    <w:rsid w:val="00080782"/>
    <w:rsid w:val="00081AB6"/>
    <w:rsid w:val="00081E06"/>
    <w:rsid w:val="00081F38"/>
    <w:rsid w:val="00082AB4"/>
    <w:rsid w:val="00083087"/>
    <w:rsid w:val="000833E4"/>
    <w:rsid w:val="00083802"/>
    <w:rsid w:val="00083F21"/>
    <w:rsid w:val="00084411"/>
    <w:rsid w:val="00084CF6"/>
    <w:rsid w:val="0008503D"/>
    <w:rsid w:val="000856B7"/>
    <w:rsid w:val="00085745"/>
    <w:rsid w:val="00086EBB"/>
    <w:rsid w:val="00087D5F"/>
    <w:rsid w:val="0008AC41"/>
    <w:rsid w:val="00090017"/>
    <w:rsid w:val="0009045D"/>
    <w:rsid w:val="000905C1"/>
    <w:rsid w:val="00091498"/>
    <w:rsid w:val="00091BA4"/>
    <w:rsid w:val="00092355"/>
    <w:rsid w:val="000932FC"/>
    <w:rsid w:val="00093601"/>
    <w:rsid w:val="00093D83"/>
    <w:rsid w:val="000941F6"/>
    <w:rsid w:val="00095824"/>
    <w:rsid w:val="00095AE0"/>
    <w:rsid w:val="00095C31"/>
    <w:rsid w:val="00095F4B"/>
    <w:rsid w:val="000961CB"/>
    <w:rsid w:val="00096605"/>
    <w:rsid w:val="000968D0"/>
    <w:rsid w:val="00097359"/>
    <w:rsid w:val="0009768C"/>
    <w:rsid w:val="00097D86"/>
    <w:rsid w:val="00097EE6"/>
    <w:rsid w:val="000A017E"/>
    <w:rsid w:val="000A07A3"/>
    <w:rsid w:val="000A08A9"/>
    <w:rsid w:val="000A24E6"/>
    <w:rsid w:val="000A2B9E"/>
    <w:rsid w:val="000A2F4C"/>
    <w:rsid w:val="000A4084"/>
    <w:rsid w:val="000A40F6"/>
    <w:rsid w:val="000A49C0"/>
    <w:rsid w:val="000A5931"/>
    <w:rsid w:val="000B055D"/>
    <w:rsid w:val="000B0BC4"/>
    <w:rsid w:val="000B10EA"/>
    <w:rsid w:val="000B122E"/>
    <w:rsid w:val="000B12DC"/>
    <w:rsid w:val="000B144D"/>
    <w:rsid w:val="000B17B3"/>
    <w:rsid w:val="000B21A6"/>
    <w:rsid w:val="000B22A7"/>
    <w:rsid w:val="000B236C"/>
    <w:rsid w:val="000B23F7"/>
    <w:rsid w:val="000B2A46"/>
    <w:rsid w:val="000B31B4"/>
    <w:rsid w:val="000B34C6"/>
    <w:rsid w:val="000B351D"/>
    <w:rsid w:val="000B35E5"/>
    <w:rsid w:val="000B458F"/>
    <w:rsid w:val="000B5983"/>
    <w:rsid w:val="000B5CA9"/>
    <w:rsid w:val="000B64F6"/>
    <w:rsid w:val="000B6638"/>
    <w:rsid w:val="000B6DFF"/>
    <w:rsid w:val="000B740E"/>
    <w:rsid w:val="000B7DEB"/>
    <w:rsid w:val="000C00AF"/>
    <w:rsid w:val="000C0B60"/>
    <w:rsid w:val="000C1191"/>
    <w:rsid w:val="000C1619"/>
    <w:rsid w:val="000C1C57"/>
    <w:rsid w:val="000C1E1F"/>
    <w:rsid w:val="000C2844"/>
    <w:rsid w:val="000C3170"/>
    <w:rsid w:val="000C38EA"/>
    <w:rsid w:val="000C3E54"/>
    <w:rsid w:val="000C3F57"/>
    <w:rsid w:val="000C41DE"/>
    <w:rsid w:val="000C4A28"/>
    <w:rsid w:val="000C53B5"/>
    <w:rsid w:val="000C5C28"/>
    <w:rsid w:val="000C5CB2"/>
    <w:rsid w:val="000C68A7"/>
    <w:rsid w:val="000C68EF"/>
    <w:rsid w:val="000C6C7C"/>
    <w:rsid w:val="000C6D7E"/>
    <w:rsid w:val="000C6FE0"/>
    <w:rsid w:val="000D05D7"/>
    <w:rsid w:val="000D071E"/>
    <w:rsid w:val="000D0DEB"/>
    <w:rsid w:val="000D1371"/>
    <w:rsid w:val="000D1F5B"/>
    <w:rsid w:val="000D2212"/>
    <w:rsid w:val="000D279A"/>
    <w:rsid w:val="000D2B60"/>
    <w:rsid w:val="000D2BBA"/>
    <w:rsid w:val="000D2F65"/>
    <w:rsid w:val="000D32E1"/>
    <w:rsid w:val="000D3C21"/>
    <w:rsid w:val="000D41A1"/>
    <w:rsid w:val="000D4888"/>
    <w:rsid w:val="000D6355"/>
    <w:rsid w:val="000D6A79"/>
    <w:rsid w:val="000D6CB9"/>
    <w:rsid w:val="000D736A"/>
    <w:rsid w:val="000D7379"/>
    <w:rsid w:val="000E04D7"/>
    <w:rsid w:val="000E0B6D"/>
    <w:rsid w:val="000E1010"/>
    <w:rsid w:val="000E10B2"/>
    <w:rsid w:val="000E18E2"/>
    <w:rsid w:val="000E1A8E"/>
    <w:rsid w:val="000E1D6A"/>
    <w:rsid w:val="000E21CC"/>
    <w:rsid w:val="000E2790"/>
    <w:rsid w:val="000E2B91"/>
    <w:rsid w:val="000E2C68"/>
    <w:rsid w:val="000E2CC0"/>
    <w:rsid w:val="000E33B2"/>
    <w:rsid w:val="000E386A"/>
    <w:rsid w:val="000E3B43"/>
    <w:rsid w:val="000E41C3"/>
    <w:rsid w:val="000E49AF"/>
    <w:rsid w:val="000E5583"/>
    <w:rsid w:val="000E5958"/>
    <w:rsid w:val="000E65F4"/>
    <w:rsid w:val="000E6C73"/>
    <w:rsid w:val="000E6D30"/>
    <w:rsid w:val="000E731C"/>
    <w:rsid w:val="000E78A7"/>
    <w:rsid w:val="000F03FF"/>
    <w:rsid w:val="000F0CA6"/>
    <w:rsid w:val="000F1309"/>
    <w:rsid w:val="000F19B0"/>
    <w:rsid w:val="000F1D00"/>
    <w:rsid w:val="000F1D80"/>
    <w:rsid w:val="000F1F10"/>
    <w:rsid w:val="000F1F83"/>
    <w:rsid w:val="000F2066"/>
    <w:rsid w:val="000F21AE"/>
    <w:rsid w:val="000F295A"/>
    <w:rsid w:val="000F32AD"/>
    <w:rsid w:val="000F39D0"/>
    <w:rsid w:val="000F46BE"/>
    <w:rsid w:val="000F47EB"/>
    <w:rsid w:val="000F5DF7"/>
    <w:rsid w:val="000F630E"/>
    <w:rsid w:val="000F6756"/>
    <w:rsid w:val="000F7706"/>
    <w:rsid w:val="000F782F"/>
    <w:rsid w:val="000F7B84"/>
    <w:rsid w:val="000F7EF8"/>
    <w:rsid w:val="001009EE"/>
    <w:rsid w:val="00100AF5"/>
    <w:rsid w:val="00100F05"/>
    <w:rsid w:val="00101B50"/>
    <w:rsid w:val="00102087"/>
    <w:rsid w:val="0010242B"/>
    <w:rsid w:val="00102BED"/>
    <w:rsid w:val="0010365A"/>
    <w:rsid w:val="00103E91"/>
    <w:rsid w:val="00103ED9"/>
    <w:rsid w:val="00105451"/>
    <w:rsid w:val="00106851"/>
    <w:rsid w:val="0010723E"/>
    <w:rsid w:val="00107DBC"/>
    <w:rsid w:val="00110653"/>
    <w:rsid w:val="00110B15"/>
    <w:rsid w:val="00110C19"/>
    <w:rsid w:val="00111B2C"/>
    <w:rsid w:val="00111DC5"/>
    <w:rsid w:val="00112510"/>
    <w:rsid w:val="001126BE"/>
    <w:rsid w:val="0011279F"/>
    <w:rsid w:val="00113077"/>
    <w:rsid w:val="0011329B"/>
    <w:rsid w:val="00113435"/>
    <w:rsid w:val="00113758"/>
    <w:rsid w:val="00113E87"/>
    <w:rsid w:val="00114740"/>
    <w:rsid w:val="001158B1"/>
    <w:rsid w:val="00115969"/>
    <w:rsid w:val="00115B5A"/>
    <w:rsid w:val="00115D95"/>
    <w:rsid w:val="001164E8"/>
    <w:rsid w:val="00116D60"/>
    <w:rsid w:val="001175B5"/>
    <w:rsid w:val="001178EB"/>
    <w:rsid w:val="001207EC"/>
    <w:rsid w:val="00120AD9"/>
    <w:rsid w:val="00121065"/>
    <w:rsid w:val="00121276"/>
    <w:rsid w:val="001218FF"/>
    <w:rsid w:val="00121AA8"/>
    <w:rsid w:val="00121CF0"/>
    <w:rsid w:val="00121E3A"/>
    <w:rsid w:val="00122106"/>
    <w:rsid w:val="00122113"/>
    <w:rsid w:val="001222EC"/>
    <w:rsid w:val="00123316"/>
    <w:rsid w:val="00123376"/>
    <w:rsid w:val="00123841"/>
    <w:rsid w:val="001238FD"/>
    <w:rsid w:val="00123AC0"/>
    <w:rsid w:val="00123C31"/>
    <w:rsid w:val="00123D40"/>
    <w:rsid w:val="00124DD2"/>
    <w:rsid w:val="001259F2"/>
    <w:rsid w:val="00125D4A"/>
    <w:rsid w:val="00125DB4"/>
    <w:rsid w:val="00127383"/>
    <w:rsid w:val="001273A3"/>
    <w:rsid w:val="00127715"/>
    <w:rsid w:val="00127C7F"/>
    <w:rsid w:val="0013060C"/>
    <w:rsid w:val="00130D39"/>
    <w:rsid w:val="0013101C"/>
    <w:rsid w:val="00131204"/>
    <w:rsid w:val="001327B4"/>
    <w:rsid w:val="0013307D"/>
    <w:rsid w:val="001330D9"/>
    <w:rsid w:val="00134D4C"/>
    <w:rsid w:val="00134DC6"/>
    <w:rsid w:val="00134E6E"/>
    <w:rsid w:val="00135E14"/>
    <w:rsid w:val="001373C5"/>
    <w:rsid w:val="001373E0"/>
    <w:rsid w:val="0013791E"/>
    <w:rsid w:val="0014009A"/>
    <w:rsid w:val="00140AA1"/>
    <w:rsid w:val="00140C99"/>
    <w:rsid w:val="0014183E"/>
    <w:rsid w:val="001420EE"/>
    <w:rsid w:val="001430C4"/>
    <w:rsid w:val="001438F1"/>
    <w:rsid w:val="00143998"/>
    <w:rsid w:val="00143DA5"/>
    <w:rsid w:val="00143F94"/>
    <w:rsid w:val="001448B1"/>
    <w:rsid w:val="00144B70"/>
    <w:rsid w:val="00146D4C"/>
    <w:rsid w:val="0015055F"/>
    <w:rsid w:val="00151110"/>
    <w:rsid w:val="001514A2"/>
    <w:rsid w:val="00151BCE"/>
    <w:rsid w:val="00152311"/>
    <w:rsid w:val="00152D15"/>
    <w:rsid w:val="001536E7"/>
    <w:rsid w:val="00153C8D"/>
    <w:rsid w:val="00154244"/>
    <w:rsid w:val="001542F4"/>
    <w:rsid w:val="0015442E"/>
    <w:rsid w:val="001545CC"/>
    <w:rsid w:val="00154999"/>
    <w:rsid w:val="00154AF5"/>
    <w:rsid w:val="00154C98"/>
    <w:rsid w:val="00154DC5"/>
    <w:rsid w:val="00154E65"/>
    <w:rsid w:val="00154E89"/>
    <w:rsid w:val="00154EA2"/>
    <w:rsid w:val="001555BA"/>
    <w:rsid w:val="001568BD"/>
    <w:rsid w:val="00156C51"/>
    <w:rsid w:val="00156F75"/>
    <w:rsid w:val="0015757F"/>
    <w:rsid w:val="001579BD"/>
    <w:rsid w:val="00161808"/>
    <w:rsid w:val="00162C83"/>
    <w:rsid w:val="001632FA"/>
    <w:rsid w:val="001637D4"/>
    <w:rsid w:val="00163861"/>
    <w:rsid w:val="00163DC4"/>
    <w:rsid w:val="00164230"/>
    <w:rsid w:val="001648C7"/>
    <w:rsid w:val="00165154"/>
    <w:rsid w:val="0016544A"/>
    <w:rsid w:val="0016563A"/>
    <w:rsid w:val="001656E2"/>
    <w:rsid w:val="00165D33"/>
    <w:rsid w:val="00165EA9"/>
    <w:rsid w:val="00166577"/>
    <w:rsid w:val="001665B0"/>
    <w:rsid w:val="00166AD6"/>
    <w:rsid w:val="00166CAF"/>
    <w:rsid w:val="00166CB0"/>
    <w:rsid w:val="00166FE1"/>
    <w:rsid w:val="001677E4"/>
    <w:rsid w:val="001700F8"/>
    <w:rsid w:val="00170A6E"/>
    <w:rsid w:val="00170E67"/>
    <w:rsid w:val="0017115A"/>
    <w:rsid w:val="001715FA"/>
    <w:rsid w:val="00171A8D"/>
    <w:rsid w:val="00171ECC"/>
    <w:rsid w:val="00172A18"/>
    <w:rsid w:val="00172A8A"/>
    <w:rsid w:val="00173299"/>
    <w:rsid w:val="0017360F"/>
    <w:rsid w:val="00173A73"/>
    <w:rsid w:val="001744CC"/>
    <w:rsid w:val="00174554"/>
    <w:rsid w:val="0017489C"/>
    <w:rsid w:val="001755B7"/>
    <w:rsid w:val="001758E3"/>
    <w:rsid w:val="00175ADB"/>
    <w:rsid w:val="00175B2A"/>
    <w:rsid w:val="00175D63"/>
    <w:rsid w:val="00176C12"/>
    <w:rsid w:val="001773C7"/>
    <w:rsid w:val="00180633"/>
    <w:rsid w:val="00180D0F"/>
    <w:rsid w:val="00181316"/>
    <w:rsid w:val="00181441"/>
    <w:rsid w:val="00181444"/>
    <w:rsid w:val="001816F5"/>
    <w:rsid w:val="00181789"/>
    <w:rsid w:val="0018285A"/>
    <w:rsid w:val="00183384"/>
    <w:rsid w:val="0018394D"/>
    <w:rsid w:val="00183DDD"/>
    <w:rsid w:val="00183E93"/>
    <w:rsid w:val="0018463F"/>
    <w:rsid w:val="001847D1"/>
    <w:rsid w:val="0018487E"/>
    <w:rsid w:val="00184E76"/>
    <w:rsid w:val="001850A4"/>
    <w:rsid w:val="0018551B"/>
    <w:rsid w:val="00185D49"/>
    <w:rsid w:val="00185F5F"/>
    <w:rsid w:val="0018608D"/>
    <w:rsid w:val="0018699E"/>
    <w:rsid w:val="00186C7D"/>
    <w:rsid w:val="00187565"/>
    <w:rsid w:val="0019008B"/>
    <w:rsid w:val="00190238"/>
    <w:rsid w:val="0019069D"/>
    <w:rsid w:val="00190FDE"/>
    <w:rsid w:val="001919D5"/>
    <w:rsid w:val="00191AB2"/>
    <w:rsid w:val="00191AD8"/>
    <w:rsid w:val="00191C87"/>
    <w:rsid w:val="00192AE6"/>
    <w:rsid w:val="00192CA3"/>
    <w:rsid w:val="00192E61"/>
    <w:rsid w:val="0019330A"/>
    <w:rsid w:val="00193631"/>
    <w:rsid w:val="001936BF"/>
    <w:rsid w:val="001939FC"/>
    <w:rsid w:val="0019409E"/>
    <w:rsid w:val="001942F1"/>
    <w:rsid w:val="00194373"/>
    <w:rsid w:val="001944D0"/>
    <w:rsid w:val="00194907"/>
    <w:rsid w:val="001950F0"/>
    <w:rsid w:val="001959D0"/>
    <w:rsid w:val="00195AD7"/>
    <w:rsid w:val="00196466"/>
    <w:rsid w:val="0019659C"/>
    <w:rsid w:val="00197CC9"/>
    <w:rsid w:val="001A05EF"/>
    <w:rsid w:val="001A0824"/>
    <w:rsid w:val="001A0B69"/>
    <w:rsid w:val="001A157B"/>
    <w:rsid w:val="001A19C4"/>
    <w:rsid w:val="001A2447"/>
    <w:rsid w:val="001A2AFD"/>
    <w:rsid w:val="001A2FB5"/>
    <w:rsid w:val="001A3754"/>
    <w:rsid w:val="001A41CC"/>
    <w:rsid w:val="001A4302"/>
    <w:rsid w:val="001A4457"/>
    <w:rsid w:val="001A474A"/>
    <w:rsid w:val="001A4DAE"/>
    <w:rsid w:val="001A4F94"/>
    <w:rsid w:val="001A5099"/>
    <w:rsid w:val="001A53FE"/>
    <w:rsid w:val="001A5A0C"/>
    <w:rsid w:val="001A5A0E"/>
    <w:rsid w:val="001A6099"/>
    <w:rsid w:val="001A61BB"/>
    <w:rsid w:val="001A671A"/>
    <w:rsid w:val="001A7A6A"/>
    <w:rsid w:val="001A7C40"/>
    <w:rsid w:val="001B0A7F"/>
    <w:rsid w:val="001B2BF4"/>
    <w:rsid w:val="001B2E86"/>
    <w:rsid w:val="001B3E9C"/>
    <w:rsid w:val="001B3FCB"/>
    <w:rsid w:val="001B4003"/>
    <w:rsid w:val="001B40F8"/>
    <w:rsid w:val="001B42CE"/>
    <w:rsid w:val="001B464D"/>
    <w:rsid w:val="001B5193"/>
    <w:rsid w:val="001B556E"/>
    <w:rsid w:val="001B596B"/>
    <w:rsid w:val="001B5B39"/>
    <w:rsid w:val="001B624A"/>
    <w:rsid w:val="001B628B"/>
    <w:rsid w:val="001B6585"/>
    <w:rsid w:val="001B68B5"/>
    <w:rsid w:val="001B6B1D"/>
    <w:rsid w:val="001B7211"/>
    <w:rsid w:val="001B72C3"/>
    <w:rsid w:val="001B7F2B"/>
    <w:rsid w:val="001B7F8B"/>
    <w:rsid w:val="001C024F"/>
    <w:rsid w:val="001C0988"/>
    <w:rsid w:val="001C0D84"/>
    <w:rsid w:val="001C1239"/>
    <w:rsid w:val="001C184F"/>
    <w:rsid w:val="001C18FA"/>
    <w:rsid w:val="001C1C5E"/>
    <w:rsid w:val="001C1FA5"/>
    <w:rsid w:val="001C2797"/>
    <w:rsid w:val="001C28D9"/>
    <w:rsid w:val="001C291E"/>
    <w:rsid w:val="001C2A89"/>
    <w:rsid w:val="001C30BA"/>
    <w:rsid w:val="001C30D0"/>
    <w:rsid w:val="001C36B8"/>
    <w:rsid w:val="001C3706"/>
    <w:rsid w:val="001C39B3"/>
    <w:rsid w:val="001C4014"/>
    <w:rsid w:val="001C4C1C"/>
    <w:rsid w:val="001C4D19"/>
    <w:rsid w:val="001C4D4F"/>
    <w:rsid w:val="001C4DF5"/>
    <w:rsid w:val="001C4FBA"/>
    <w:rsid w:val="001C597B"/>
    <w:rsid w:val="001C5C0D"/>
    <w:rsid w:val="001C61F0"/>
    <w:rsid w:val="001C6262"/>
    <w:rsid w:val="001C638B"/>
    <w:rsid w:val="001C6458"/>
    <w:rsid w:val="001C6710"/>
    <w:rsid w:val="001C6875"/>
    <w:rsid w:val="001C6989"/>
    <w:rsid w:val="001C6DB3"/>
    <w:rsid w:val="001D027F"/>
    <w:rsid w:val="001D0367"/>
    <w:rsid w:val="001D0C04"/>
    <w:rsid w:val="001D0E17"/>
    <w:rsid w:val="001D11AA"/>
    <w:rsid w:val="001D1413"/>
    <w:rsid w:val="001D144F"/>
    <w:rsid w:val="001D14C0"/>
    <w:rsid w:val="001D1D1C"/>
    <w:rsid w:val="001D246A"/>
    <w:rsid w:val="001D27C9"/>
    <w:rsid w:val="001D29D5"/>
    <w:rsid w:val="001D2E88"/>
    <w:rsid w:val="001D34E3"/>
    <w:rsid w:val="001D4B4C"/>
    <w:rsid w:val="001D4ED6"/>
    <w:rsid w:val="001D5228"/>
    <w:rsid w:val="001D53ED"/>
    <w:rsid w:val="001D54CF"/>
    <w:rsid w:val="001D5870"/>
    <w:rsid w:val="001D6274"/>
    <w:rsid w:val="001D632F"/>
    <w:rsid w:val="001D6365"/>
    <w:rsid w:val="001D67DA"/>
    <w:rsid w:val="001D6A6C"/>
    <w:rsid w:val="001D6B42"/>
    <w:rsid w:val="001D6F8F"/>
    <w:rsid w:val="001D70F3"/>
    <w:rsid w:val="001D75BF"/>
    <w:rsid w:val="001D798D"/>
    <w:rsid w:val="001D7B2E"/>
    <w:rsid w:val="001D7DA7"/>
    <w:rsid w:val="001D7E13"/>
    <w:rsid w:val="001E0B33"/>
    <w:rsid w:val="001E0B68"/>
    <w:rsid w:val="001E0B74"/>
    <w:rsid w:val="001E0FEF"/>
    <w:rsid w:val="001E13DA"/>
    <w:rsid w:val="001E15DD"/>
    <w:rsid w:val="001E1B5A"/>
    <w:rsid w:val="001E2485"/>
    <w:rsid w:val="001E2F5B"/>
    <w:rsid w:val="001E331E"/>
    <w:rsid w:val="001E33A5"/>
    <w:rsid w:val="001E3676"/>
    <w:rsid w:val="001E3825"/>
    <w:rsid w:val="001E3AC3"/>
    <w:rsid w:val="001E44C8"/>
    <w:rsid w:val="001E4558"/>
    <w:rsid w:val="001E4AB7"/>
    <w:rsid w:val="001E56B9"/>
    <w:rsid w:val="001E6322"/>
    <w:rsid w:val="001E6577"/>
    <w:rsid w:val="001E750D"/>
    <w:rsid w:val="001E76F6"/>
    <w:rsid w:val="001E7F0A"/>
    <w:rsid w:val="001F062D"/>
    <w:rsid w:val="001F07C3"/>
    <w:rsid w:val="001F0D76"/>
    <w:rsid w:val="001F0FFA"/>
    <w:rsid w:val="001F163E"/>
    <w:rsid w:val="001F1661"/>
    <w:rsid w:val="001F25AA"/>
    <w:rsid w:val="001F26A4"/>
    <w:rsid w:val="001F2F4F"/>
    <w:rsid w:val="001F39D6"/>
    <w:rsid w:val="001F4335"/>
    <w:rsid w:val="001F469A"/>
    <w:rsid w:val="001F4AB0"/>
    <w:rsid w:val="001F4E65"/>
    <w:rsid w:val="001F505C"/>
    <w:rsid w:val="001F5FE9"/>
    <w:rsid w:val="001F6233"/>
    <w:rsid w:val="001F62B4"/>
    <w:rsid w:val="001F631F"/>
    <w:rsid w:val="001F65F7"/>
    <w:rsid w:val="001F68CB"/>
    <w:rsid w:val="001F7250"/>
    <w:rsid w:val="001F72F4"/>
    <w:rsid w:val="0020005B"/>
    <w:rsid w:val="00200178"/>
    <w:rsid w:val="002007CF"/>
    <w:rsid w:val="00200B45"/>
    <w:rsid w:val="0020104E"/>
    <w:rsid w:val="00201210"/>
    <w:rsid w:val="002017FD"/>
    <w:rsid w:val="0020190A"/>
    <w:rsid w:val="00201C36"/>
    <w:rsid w:val="00201F5A"/>
    <w:rsid w:val="00202A4D"/>
    <w:rsid w:val="002031A9"/>
    <w:rsid w:val="00203BEB"/>
    <w:rsid w:val="00204260"/>
    <w:rsid w:val="002042EE"/>
    <w:rsid w:val="002047BF"/>
    <w:rsid w:val="00205593"/>
    <w:rsid w:val="00205DDE"/>
    <w:rsid w:val="00205F8D"/>
    <w:rsid w:val="002063AF"/>
    <w:rsid w:val="00206CD3"/>
    <w:rsid w:val="00206D6D"/>
    <w:rsid w:val="00206E6E"/>
    <w:rsid w:val="002070CD"/>
    <w:rsid w:val="0020739B"/>
    <w:rsid w:val="002076BC"/>
    <w:rsid w:val="002103BC"/>
    <w:rsid w:val="0021068C"/>
    <w:rsid w:val="00210A2B"/>
    <w:rsid w:val="00210D72"/>
    <w:rsid w:val="00211537"/>
    <w:rsid w:val="002115D0"/>
    <w:rsid w:val="002115FA"/>
    <w:rsid w:val="002117F3"/>
    <w:rsid w:val="00211825"/>
    <w:rsid w:val="00211DFA"/>
    <w:rsid w:val="0021214C"/>
    <w:rsid w:val="0021317B"/>
    <w:rsid w:val="0021385D"/>
    <w:rsid w:val="00214691"/>
    <w:rsid w:val="0021564E"/>
    <w:rsid w:val="002157EA"/>
    <w:rsid w:val="00215DD2"/>
    <w:rsid w:val="00215EC2"/>
    <w:rsid w:val="00216056"/>
    <w:rsid w:val="002169E3"/>
    <w:rsid w:val="00216C84"/>
    <w:rsid w:val="00216EA0"/>
    <w:rsid w:val="00216F55"/>
    <w:rsid w:val="002171B4"/>
    <w:rsid w:val="002172A0"/>
    <w:rsid w:val="002173F2"/>
    <w:rsid w:val="00217C6B"/>
    <w:rsid w:val="00217F0A"/>
    <w:rsid w:val="00220082"/>
    <w:rsid w:val="0022029F"/>
    <w:rsid w:val="00220671"/>
    <w:rsid w:val="00220EAD"/>
    <w:rsid w:val="002211CC"/>
    <w:rsid w:val="0022123B"/>
    <w:rsid w:val="00221848"/>
    <w:rsid w:val="00221A1B"/>
    <w:rsid w:val="00221B65"/>
    <w:rsid w:val="00222791"/>
    <w:rsid w:val="00222B5F"/>
    <w:rsid w:val="00222C6E"/>
    <w:rsid w:val="00223489"/>
    <w:rsid w:val="002234AB"/>
    <w:rsid w:val="00223610"/>
    <w:rsid w:val="00223702"/>
    <w:rsid w:val="00223748"/>
    <w:rsid w:val="002252BD"/>
    <w:rsid w:val="002257CD"/>
    <w:rsid w:val="00225D7E"/>
    <w:rsid w:val="00225D89"/>
    <w:rsid w:val="002265CB"/>
    <w:rsid w:val="0022700C"/>
    <w:rsid w:val="00227305"/>
    <w:rsid w:val="002276FD"/>
    <w:rsid w:val="002277DB"/>
    <w:rsid w:val="002279D3"/>
    <w:rsid w:val="0023030E"/>
    <w:rsid w:val="00230898"/>
    <w:rsid w:val="00230996"/>
    <w:rsid w:val="00231981"/>
    <w:rsid w:val="00231AF9"/>
    <w:rsid w:val="00231B19"/>
    <w:rsid w:val="00231BED"/>
    <w:rsid w:val="00232EB3"/>
    <w:rsid w:val="00232EBE"/>
    <w:rsid w:val="002332F9"/>
    <w:rsid w:val="00233420"/>
    <w:rsid w:val="00233930"/>
    <w:rsid w:val="00233A66"/>
    <w:rsid w:val="002340BD"/>
    <w:rsid w:val="00234403"/>
    <w:rsid w:val="0023518D"/>
    <w:rsid w:val="00235692"/>
    <w:rsid w:val="002356A0"/>
    <w:rsid w:val="00235A35"/>
    <w:rsid w:val="00235B03"/>
    <w:rsid w:val="00235B65"/>
    <w:rsid w:val="00236BC6"/>
    <w:rsid w:val="00236C82"/>
    <w:rsid w:val="00237089"/>
    <w:rsid w:val="00237DAA"/>
    <w:rsid w:val="00240758"/>
    <w:rsid w:val="00240FA5"/>
    <w:rsid w:val="00241C2C"/>
    <w:rsid w:val="002422F7"/>
    <w:rsid w:val="00242FCD"/>
    <w:rsid w:val="00243167"/>
    <w:rsid w:val="00243BA8"/>
    <w:rsid w:val="00243C2C"/>
    <w:rsid w:val="00243EED"/>
    <w:rsid w:val="0024402D"/>
    <w:rsid w:val="002443EA"/>
    <w:rsid w:val="002449AF"/>
    <w:rsid w:val="00245130"/>
    <w:rsid w:val="002453F2"/>
    <w:rsid w:val="002456C2"/>
    <w:rsid w:val="00245770"/>
    <w:rsid w:val="0024600E"/>
    <w:rsid w:val="00246481"/>
    <w:rsid w:val="00246F37"/>
    <w:rsid w:val="00247523"/>
    <w:rsid w:val="00247AA2"/>
    <w:rsid w:val="00247AB9"/>
    <w:rsid w:val="0024D4EC"/>
    <w:rsid w:val="00250113"/>
    <w:rsid w:val="00250AA5"/>
    <w:rsid w:val="00250FD4"/>
    <w:rsid w:val="002513CF"/>
    <w:rsid w:val="00251625"/>
    <w:rsid w:val="002517BF"/>
    <w:rsid w:val="00251C85"/>
    <w:rsid w:val="00251E6E"/>
    <w:rsid w:val="00252713"/>
    <w:rsid w:val="00252E68"/>
    <w:rsid w:val="00253110"/>
    <w:rsid w:val="00253275"/>
    <w:rsid w:val="00253592"/>
    <w:rsid w:val="00253B26"/>
    <w:rsid w:val="002548B4"/>
    <w:rsid w:val="00254BC9"/>
    <w:rsid w:val="00254DD4"/>
    <w:rsid w:val="002564E7"/>
    <w:rsid w:val="00256C27"/>
    <w:rsid w:val="00256FA8"/>
    <w:rsid w:val="00257672"/>
    <w:rsid w:val="0026035A"/>
    <w:rsid w:val="002603A7"/>
    <w:rsid w:val="00260F11"/>
    <w:rsid w:val="00261873"/>
    <w:rsid w:val="00261D9B"/>
    <w:rsid w:val="00261E85"/>
    <w:rsid w:val="0026249F"/>
    <w:rsid w:val="00262590"/>
    <w:rsid w:val="002628E2"/>
    <w:rsid w:val="00263294"/>
    <w:rsid w:val="002634A0"/>
    <w:rsid w:val="002637DE"/>
    <w:rsid w:val="00264CDD"/>
    <w:rsid w:val="00265A30"/>
    <w:rsid w:val="00265C2F"/>
    <w:rsid w:val="00265DCB"/>
    <w:rsid w:val="00265E39"/>
    <w:rsid w:val="002661CA"/>
    <w:rsid w:val="00266492"/>
    <w:rsid w:val="00266810"/>
    <w:rsid w:val="002669ED"/>
    <w:rsid w:val="002705C8"/>
    <w:rsid w:val="00270685"/>
    <w:rsid w:val="0027069A"/>
    <w:rsid w:val="00270B7B"/>
    <w:rsid w:val="0027124D"/>
    <w:rsid w:val="002716C7"/>
    <w:rsid w:val="00271B17"/>
    <w:rsid w:val="00271C3B"/>
    <w:rsid w:val="00272224"/>
    <w:rsid w:val="00272E7D"/>
    <w:rsid w:val="002730E0"/>
    <w:rsid w:val="002731DB"/>
    <w:rsid w:val="0027378B"/>
    <w:rsid w:val="00273854"/>
    <w:rsid w:val="002739E9"/>
    <w:rsid w:val="00273C48"/>
    <w:rsid w:val="002746A9"/>
    <w:rsid w:val="002751B8"/>
    <w:rsid w:val="00275CC1"/>
    <w:rsid w:val="00275D8C"/>
    <w:rsid w:val="00275F3C"/>
    <w:rsid w:val="002764BF"/>
    <w:rsid w:val="00277C09"/>
    <w:rsid w:val="0028030F"/>
    <w:rsid w:val="002817D9"/>
    <w:rsid w:val="00282005"/>
    <w:rsid w:val="002821E4"/>
    <w:rsid w:val="00282403"/>
    <w:rsid w:val="00282A3A"/>
    <w:rsid w:val="00282C7B"/>
    <w:rsid w:val="00282CB1"/>
    <w:rsid w:val="00282CF7"/>
    <w:rsid w:val="00282E50"/>
    <w:rsid w:val="002835FE"/>
    <w:rsid w:val="00283830"/>
    <w:rsid w:val="00283F8A"/>
    <w:rsid w:val="002843B5"/>
    <w:rsid w:val="00284F5A"/>
    <w:rsid w:val="002852B6"/>
    <w:rsid w:val="002858CA"/>
    <w:rsid w:val="00285F21"/>
    <w:rsid w:val="0028646F"/>
    <w:rsid w:val="00286780"/>
    <w:rsid w:val="0028686D"/>
    <w:rsid w:val="00286EAC"/>
    <w:rsid w:val="00287325"/>
    <w:rsid w:val="00287336"/>
    <w:rsid w:val="00287721"/>
    <w:rsid w:val="00290006"/>
    <w:rsid w:val="00290184"/>
    <w:rsid w:val="0029038D"/>
    <w:rsid w:val="0029084A"/>
    <w:rsid w:val="00290FB2"/>
    <w:rsid w:val="00291617"/>
    <w:rsid w:val="00291A2F"/>
    <w:rsid w:val="00291A3D"/>
    <w:rsid w:val="0029219C"/>
    <w:rsid w:val="00292B4A"/>
    <w:rsid w:val="00292E0D"/>
    <w:rsid w:val="00292FBF"/>
    <w:rsid w:val="002931F1"/>
    <w:rsid w:val="0029388F"/>
    <w:rsid w:val="00293CB9"/>
    <w:rsid w:val="00293F84"/>
    <w:rsid w:val="002955CE"/>
    <w:rsid w:val="00295677"/>
    <w:rsid w:val="002958EC"/>
    <w:rsid w:val="0029646A"/>
    <w:rsid w:val="0029697E"/>
    <w:rsid w:val="00296AE6"/>
    <w:rsid w:val="00297365"/>
    <w:rsid w:val="00297FC7"/>
    <w:rsid w:val="002A01EF"/>
    <w:rsid w:val="002A0824"/>
    <w:rsid w:val="002A0962"/>
    <w:rsid w:val="002A0FE5"/>
    <w:rsid w:val="002A10E3"/>
    <w:rsid w:val="002A1352"/>
    <w:rsid w:val="002A16BA"/>
    <w:rsid w:val="002A1EE2"/>
    <w:rsid w:val="002A21DD"/>
    <w:rsid w:val="002A24BF"/>
    <w:rsid w:val="002A2500"/>
    <w:rsid w:val="002A307C"/>
    <w:rsid w:val="002A3962"/>
    <w:rsid w:val="002A3B4D"/>
    <w:rsid w:val="002A3BA7"/>
    <w:rsid w:val="002A4148"/>
    <w:rsid w:val="002A47C5"/>
    <w:rsid w:val="002A47F5"/>
    <w:rsid w:val="002A4968"/>
    <w:rsid w:val="002A4C79"/>
    <w:rsid w:val="002A5304"/>
    <w:rsid w:val="002A5B66"/>
    <w:rsid w:val="002A60D0"/>
    <w:rsid w:val="002A6125"/>
    <w:rsid w:val="002A6476"/>
    <w:rsid w:val="002A667B"/>
    <w:rsid w:val="002A6752"/>
    <w:rsid w:val="002A6B77"/>
    <w:rsid w:val="002A6ED6"/>
    <w:rsid w:val="002A6EE3"/>
    <w:rsid w:val="002B0091"/>
    <w:rsid w:val="002B0D43"/>
    <w:rsid w:val="002B0EDB"/>
    <w:rsid w:val="002B1168"/>
    <w:rsid w:val="002B1A24"/>
    <w:rsid w:val="002B1B62"/>
    <w:rsid w:val="002B1C4B"/>
    <w:rsid w:val="002B1C82"/>
    <w:rsid w:val="002B22D7"/>
    <w:rsid w:val="002B25C5"/>
    <w:rsid w:val="002B3A98"/>
    <w:rsid w:val="002B3AB8"/>
    <w:rsid w:val="002B3DEA"/>
    <w:rsid w:val="002B4793"/>
    <w:rsid w:val="002B47B7"/>
    <w:rsid w:val="002B4A1F"/>
    <w:rsid w:val="002B5001"/>
    <w:rsid w:val="002B5A9B"/>
    <w:rsid w:val="002B5E45"/>
    <w:rsid w:val="002B5EEB"/>
    <w:rsid w:val="002B61D8"/>
    <w:rsid w:val="002B6F76"/>
    <w:rsid w:val="002B7961"/>
    <w:rsid w:val="002C03BE"/>
    <w:rsid w:val="002C04B4"/>
    <w:rsid w:val="002C064D"/>
    <w:rsid w:val="002C076E"/>
    <w:rsid w:val="002C14BB"/>
    <w:rsid w:val="002C1692"/>
    <w:rsid w:val="002C2614"/>
    <w:rsid w:val="002C3133"/>
    <w:rsid w:val="002C339C"/>
    <w:rsid w:val="002C3440"/>
    <w:rsid w:val="002C34B1"/>
    <w:rsid w:val="002C3578"/>
    <w:rsid w:val="002C37B1"/>
    <w:rsid w:val="002C469E"/>
    <w:rsid w:val="002C46C9"/>
    <w:rsid w:val="002C5B78"/>
    <w:rsid w:val="002C5B97"/>
    <w:rsid w:val="002C6D8A"/>
    <w:rsid w:val="002C7A1F"/>
    <w:rsid w:val="002C7C06"/>
    <w:rsid w:val="002C7D22"/>
    <w:rsid w:val="002C7F4D"/>
    <w:rsid w:val="002D054E"/>
    <w:rsid w:val="002D0B2F"/>
    <w:rsid w:val="002D1196"/>
    <w:rsid w:val="002D1B83"/>
    <w:rsid w:val="002D2553"/>
    <w:rsid w:val="002D34AF"/>
    <w:rsid w:val="002D3694"/>
    <w:rsid w:val="002D3AFF"/>
    <w:rsid w:val="002D4432"/>
    <w:rsid w:val="002D4602"/>
    <w:rsid w:val="002D4E37"/>
    <w:rsid w:val="002D5059"/>
    <w:rsid w:val="002D5CD7"/>
    <w:rsid w:val="002D5FFD"/>
    <w:rsid w:val="002D61D2"/>
    <w:rsid w:val="002D64B1"/>
    <w:rsid w:val="002D65E2"/>
    <w:rsid w:val="002D71E3"/>
    <w:rsid w:val="002D7238"/>
    <w:rsid w:val="002D7705"/>
    <w:rsid w:val="002D77DA"/>
    <w:rsid w:val="002E142C"/>
    <w:rsid w:val="002E1C9C"/>
    <w:rsid w:val="002E1F58"/>
    <w:rsid w:val="002E25F6"/>
    <w:rsid w:val="002E2A74"/>
    <w:rsid w:val="002E2BCD"/>
    <w:rsid w:val="002E33DF"/>
    <w:rsid w:val="002E35F1"/>
    <w:rsid w:val="002E376B"/>
    <w:rsid w:val="002E3B3D"/>
    <w:rsid w:val="002E3CA7"/>
    <w:rsid w:val="002E3CC1"/>
    <w:rsid w:val="002E3EDF"/>
    <w:rsid w:val="002E4A51"/>
    <w:rsid w:val="002E4A71"/>
    <w:rsid w:val="002E4AF2"/>
    <w:rsid w:val="002E4EBD"/>
    <w:rsid w:val="002E597E"/>
    <w:rsid w:val="002E5F9C"/>
    <w:rsid w:val="002E609F"/>
    <w:rsid w:val="002E64D7"/>
    <w:rsid w:val="002E66F1"/>
    <w:rsid w:val="002E6786"/>
    <w:rsid w:val="002E747B"/>
    <w:rsid w:val="002E767E"/>
    <w:rsid w:val="002E7D6D"/>
    <w:rsid w:val="002F04BF"/>
    <w:rsid w:val="002F0742"/>
    <w:rsid w:val="002F07B7"/>
    <w:rsid w:val="002F0C14"/>
    <w:rsid w:val="002F12D7"/>
    <w:rsid w:val="002F22C0"/>
    <w:rsid w:val="002F2711"/>
    <w:rsid w:val="002F27D1"/>
    <w:rsid w:val="002F2B72"/>
    <w:rsid w:val="002F2D9B"/>
    <w:rsid w:val="002F3729"/>
    <w:rsid w:val="002F3D8D"/>
    <w:rsid w:val="002F49E6"/>
    <w:rsid w:val="002F5F2B"/>
    <w:rsid w:val="002F617C"/>
    <w:rsid w:val="002F68E4"/>
    <w:rsid w:val="002F7709"/>
    <w:rsid w:val="002F7982"/>
    <w:rsid w:val="002F7B0B"/>
    <w:rsid w:val="002F7F8E"/>
    <w:rsid w:val="003008B9"/>
    <w:rsid w:val="00301226"/>
    <w:rsid w:val="00301686"/>
    <w:rsid w:val="0030185C"/>
    <w:rsid w:val="00301E3D"/>
    <w:rsid w:val="00302AA2"/>
    <w:rsid w:val="00302E99"/>
    <w:rsid w:val="00302F41"/>
    <w:rsid w:val="00303DCE"/>
    <w:rsid w:val="0030446D"/>
    <w:rsid w:val="003052B7"/>
    <w:rsid w:val="003052E2"/>
    <w:rsid w:val="00305B9B"/>
    <w:rsid w:val="00306057"/>
    <w:rsid w:val="00306352"/>
    <w:rsid w:val="00306BA4"/>
    <w:rsid w:val="003074E6"/>
    <w:rsid w:val="003079D3"/>
    <w:rsid w:val="00307A7D"/>
    <w:rsid w:val="00307DED"/>
    <w:rsid w:val="0031008A"/>
    <w:rsid w:val="00310E6B"/>
    <w:rsid w:val="003113B5"/>
    <w:rsid w:val="00312E07"/>
    <w:rsid w:val="00313F48"/>
    <w:rsid w:val="00313F6F"/>
    <w:rsid w:val="00314B99"/>
    <w:rsid w:val="0031599D"/>
    <w:rsid w:val="00316182"/>
    <w:rsid w:val="00316228"/>
    <w:rsid w:val="003162D1"/>
    <w:rsid w:val="003166A8"/>
    <w:rsid w:val="003167A8"/>
    <w:rsid w:val="00316C4B"/>
    <w:rsid w:val="00316E49"/>
    <w:rsid w:val="00316E9D"/>
    <w:rsid w:val="00316FC6"/>
    <w:rsid w:val="00317E35"/>
    <w:rsid w:val="0032102D"/>
    <w:rsid w:val="003210FD"/>
    <w:rsid w:val="00321598"/>
    <w:rsid w:val="003218B5"/>
    <w:rsid w:val="003219C4"/>
    <w:rsid w:val="00321FA1"/>
    <w:rsid w:val="003222C1"/>
    <w:rsid w:val="00323F26"/>
    <w:rsid w:val="0032453C"/>
    <w:rsid w:val="003246CB"/>
    <w:rsid w:val="00324821"/>
    <w:rsid w:val="00326136"/>
    <w:rsid w:val="00326914"/>
    <w:rsid w:val="003271BF"/>
    <w:rsid w:val="0032774C"/>
    <w:rsid w:val="003277C4"/>
    <w:rsid w:val="00327FAF"/>
    <w:rsid w:val="00330B1E"/>
    <w:rsid w:val="003310B4"/>
    <w:rsid w:val="003325FA"/>
    <w:rsid w:val="0033295B"/>
    <w:rsid w:val="00332B0F"/>
    <w:rsid w:val="00332CE7"/>
    <w:rsid w:val="003333F6"/>
    <w:rsid w:val="00333E43"/>
    <w:rsid w:val="00334392"/>
    <w:rsid w:val="0033490A"/>
    <w:rsid w:val="00334982"/>
    <w:rsid w:val="00334FAB"/>
    <w:rsid w:val="0033510D"/>
    <w:rsid w:val="0033519C"/>
    <w:rsid w:val="00335419"/>
    <w:rsid w:val="00335DDD"/>
    <w:rsid w:val="0033606C"/>
    <w:rsid w:val="0033637E"/>
    <w:rsid w:val="003366E2"/>
    <w:rsid w:val="0033694B"/>
    <w:rsid w:val="00336B0E"/>
    <w:rsid w:val="00336FAD"/>
    <w:rsid w:val="00337143"/>
    <w:rsid w:val="003373AA"/>
    <w:rsid w:val="003374AB"/>
    <w:rsid w:val="00337BAF"/>
    <w:rsid w:val="00337DD2"/>
    <w:rsid w:val="00340004"/>
    <w:rsid w:val="00340F25"/>
    <w:rsid w:val="003410CE"/>
    <w:rsid w:val="00341543"/>
    <w:rsid w:val="003418E0"/>
    <w:rsid w:val="00341AB8"/>
    <w:rsid w:val="0034316D"/>
    <w:rsid w:val="00343909"/>
    <w:rsid w:val="00344B2D"/>
    <w:rsid w:val="003450D3"/>
    <w:rsid w:val="0034559B"/>
    <w:rsid w:val="00345605"/>
    <w:rsid w:val="00345DD7"/>
    <w:rsid w:val="00345E86"/>
    <w:rsid w:val="003461B9"/>
    <w:rsid w:val="00346370"/>
    <w:rsid w:val="0034713D"/>
    <w:rsid w:val="003474C2"/>
    <w:rsid w:val="003475F7"/>
    <w:rsid w:val="00347FC6"/>
    <w:rsid w:val="003510D4"/>
    <w:rsid w:val="00351CC3"/>
    <w:rsid w:val="00352439"/>
    <w:rsid w:val="00352657"/>
    <w:rsid w:val="00353020"/>
    <w:rsid w:val="0035302F"/>
    <w:rsid w:val="0035414A"/>
    <w:rsid w:val="00354278"/>
    <w:rsid w:val="00354351"/>
    <w:rsid w:val="003543ED"/>
    <w:rsid w:val="0035480A"/>
    <w:rsid w:val="00354930"/>
    <w:rsid w:val="00354AFE"/>
    <w:rsid w:val="00355031"/>
    <w:rsid w:val="0035590C"/>
    <w:rsid w:val="0035614C"/>
    <w:rsid w:val="0035624F"/>
    <w:rsid w:val="0035660E"/>
    <w:rsid w:val="0035688B"/>
    <w:rsid w:val="00356A82"/>
    <w:rsid w:val="00357FB2"/>
    <w:rsid w:val="003602C6"/>
    <w:rsid w:val="00360C12"/>
    <w:rsid w:val="00361529"/>
    <w:rsid w:val="003615BD"/>
    <w:rsid w:val="00361A0F"/>
    <w:rsid w:val="00362180"/>
    <w:rsid w:val="003622D3"/>
    <w:rsid w:val="003623AD"/>
    <w:rsid w:val="00362646"/>
    <w:rsid w:val="0036287E"/>
    <w:rsid w:val="00362D51"/>
    <w:rsid w:val="00362DAA"/>
    <w:rsid w:val="00362E90"/>
    <w:rsid w:val="00363BF1"/>
    <w:rsid w:val="00364013"/>
    <w:rsid w:val="003643D5"/>
    <w:rsid w:val="0036455D"/>
    <w:rsid w:val="0036474B"/>
    <w:rsid w:val="0036475E"/>
    <w:rsid w:val="00364F92"/>
    <w:rsid w:val="00365224"/>
    <w:rsid w:val="00365279"/>
    <w:rsid w:val="00365E03"/>
    <w:rsid w:val="0036638D"/>
    <w:rsid w:val="003663A2"/>
    <w:rsid w:val="00366CF4"/>
    <w:rsid w:val="00367127"/>
    <w:rsid w:val="003676F2"/>
    <w:rsid w:val="00367751"/>
    <w:rsid w:val="00367AC5"/>
    <w:rsid w:val="00367BC8"/>
    <w:rsid w:val="003707D7"/>
    <w:rsid w:val="00370F55"/>
    <w:rsid w:val="0037130C"/>
    <w:rsid w:val="00371746"/>
    <w:rsid w:val="00371929"/>
    <w:rsid w:val="00371A9E"/>
    <w:rsid w:val="00371D12"/>
    <w:rsid w:val="00372E7D"/>
    <w:rsid w:val="00373297"/>
    <w:rsid w:val="00373368"/>
    <w:rsid w:val="00373DA0"/>
    <w:rsid w:val="003745C9"/>
    <w:rsid w:val="00374637"/>
    <w:rsid w:val="00375A0D"/>
    <w:rsid w:val="003761E7"/>
    <w:rsid w:val="003762D5"/>
    <w:rsid w:val="00377E6D"/>
    <w:rsid w:val="003805F0"/>
    <w:rsid w:val="00380620"/>
    <w:rsid w:val="0038159E"/>
    <w:rsid w:val="00381891"/>
    <w:rsid w:val="00381AFD"/>
    <w:rsid w:val="003821D5"/>
    <w:rsid w:val="0038229A"/>
    <w:rsid w:val="00382E90"/>
    <w:rsid w:val="003832B9"/>
    <w:rsid w:val="0038339D"/>
    <w:rsid w:val="0038386C"/>
    <w:rsid w:val="00385944"/>
    <w:rsid w:val="00385B70"/>
    <w:rsid w:val="00385EED"/>
    <w:rsid w:val="00386232"/>
    <w:rsid w:val="00386E62"/>
    <w:rsid w:val="0038713F"/>
    <w:rsid w:val="003875C4"/>
    <w:rsid w:val="00387991"/>
    <w:rsid w:val="00387DF5"/>
    <w:rsid w:val="00387F4A"/>
    <w:rsid w:val="00390584"/>
    <w:rsid w:val="003907A4"/>
    <w:rsid w:val="00390A69"/>
    <w:rsid w:val="00390A92"/>
    <w:rsid w:val="00390B2A"/>
    <w:rsid w:val="003910CD"/>
    <w:rsid w:val="003910E4"/>
    <w:rsid w:val="003920C2"/>
    <w:rsid w:val="0039210E"/>
    <w:rsid w:val="00392B54"/>
    <w:rsid w:val="00392F63"/>
    <w:rsid w:val="00393523"/>
    <w:rsid w:val="003943F8"/>
    <w:rsid w:val="0039473A"/>
    <w:rsid w:val="00394EB0"/>
    <w:rsid w:val="00395519"/>
    <w:rsid w:val="0039588A"/>
    <w:rsid w:val="003958BA"/>
    <w:rsid w:val="0039655E"/>
    <w:rsid w:val="00397632"/>
    <w:rsid w:val="0039768B"/>
    <w:rsid w:val="00397B1A"/>
    <w:rsid w:val="003A08CE"/>
    <w:rsid w:val="003A0A61"/>
    <w:rsid w:val="003A109F"/>
    <w:rsid w:val="003A1A25"/>
    <w:rsid w:val="003A1D35"/>
    <w:rsid w:val="003A1D64"/>
    <w:rsid w:val="003A1E9D"/>
    <w:rsid w:val="003A2572"/>
    <w:rsid w:val="003A2780"/>
    <w:rsid w:val="003A2DBA"/>
    <w:rsid w:val="003A38D1"/>
    <w:rsid w:val="003A3999"/>
    <w:rsid w:val="003A3B1D"/>
    <w:rsid w:val="003A3B2E"/>
    <w:rsid w:val="003A426F"/>
    <w:rsid w:val="003A470E"/>
    <w:rsid w:val="003A474F"/>
    <w:rsid w:val="003A58E9"/>
    <w:rsid w:val="003A5990"/>
    <w:rsid w:val="003A61DA"/>
    <w:rsid w:val="003A7076"/>
    <w:rsid w:val="003A73C8"/>
    <w:rsid w:val="003A7C57"/>
    <w:rsid w:val="003A7F7B"/>
    <w:rsid w:val="003B07AF"/>
    <w:rsid w:val="003B1132"/>
    <w:rsid w:val="003B1A65"/>
    <w:rsid w:val="003B1C9D"/>
    <w:rsid w:val="003B333C"/>
    <w:rsid w:val="003B3C72"/>
    <w:rsid w:val="003B4FFE"/>
    <w:rsid w:val="003B54F5"/>
    <w:rsid w:val="003B5EC8"/>
    <w:rsid w:val="003B6727"/>
    <w:rsid w:val="003B7195"/>
    <w:rsid w:val="003B71A3"/>
    <w:rsid w:val="003B725B"/>
    <w:rsid w:val="003C0402"/>
    <w:rsid w:val="003C0535"/>
    <w:rsid w:val="003C0CCC"/>
    <w:rsid w:val="003C0D3C"/>
    <w:rsid w:val="003C0E01"/>
    <w:rsid w:val="003C1270"/>
    <w:rsid w:val="003C1309"/>
    <w:rsid w:val="003C3105"/>
    <w:rsid w:val="003C3129"/>
    <w:rsid w:val="003C3D38"/>
    <w:rsid w:val="003C3E58"/>
    <w:rsid w:val="003C3FB3"/>
    <w:rsid w:val="003C41E1"/>
    <w:rsid w:val="003C4344"/>
    <w:rsid w:val="003C464D"/>
    <w:rsid w:val="003C50E8"/>
    <w:rsid w:val="003C5258"/>
    <w:rsid w:val="003C53D6"/>
    <w:rsid w:val="003C600D"/>
    <w:rsid w:val="003C64AD"/>
    <w:rsid w:val="003C670C"/>
    <w:rsid w:val="003C679D"/>
    <w:rsid w:val="003C7145"/>
    <w:rsid w:val="003C7BF1"/>
    <w:rsid w:val="003D0957"/>
    <w:rsid w:val="003D0B30"/>
    <w:rsid w:val="003D0D2C"/>
    <w:rsid w:val="003D0E70"/>
    <w:rsid w:val="003D164E"/>
    <w:rsid w:val="003D1AFB"/>
    <w:rsid w:val="003D1C5C"/>
    <w:rsid w:val="003D2214"/>
    <w:rsid w:val="003D2734"/>
    <w:rsid w:val="003D2F0A"/>
    <w:rsid w:val="003D2F51"/>
    <w:rsid w:val="003D3C65"/>
    <w:rsid w:val="003D3E19"/>
    <w:rsid w:val="003D3EDC"/>
    <w:rsid w:val="003D4491"/>
    <w:rsid w:val="003D5766"/>
    <w:rsid w:val="003D5DD6"/>
    <w:rsid w:val="003D600D"/>
    <w:rsid w:val="003D64BB"/>
    <w:rsid w:val="003D6B19"/>
    <w:rsid w:val="003D6BDD"/>
    <w:rsid w:val="003D6C27"/>
    <w:rsid w:val="003D705C"/>
    <w:rsid w:val="003D7D84"/>
    <w:rsid w:val="003D7DF2"/>
    <w:rsid w:val="003E03AD"/>
    <w:rsid w:val="003E0B58"/>
    <w:rsid w:val="003E111A"/>
    <w:rsid w:val="003E1122"/>
    <w:rsid w:val="003E19E4"/>
    <w:rsid w:val="003E1E66"/>
    <w:rsid w:val="003E2423"/>
    <w:rsid w:val="003E2CD4"/>
    <w:rsid w:val="003E327E"/>
    <w:rsid w:val="003E3479"/>
    <w:rsid w:val="003E3974"/>
    <w:rsid w:val="003E4398"/>
    <w:rsid w:val="003E459C"/>
    <w:rsid w:val="003E4CB5"/>
    <w:rsid w:val="003E51FD"/>
    <w:rsid w:val="003E5765"/>
    <w:rsid w:val="003E66FA"/>
    <w:rsid w:val="003E6804"/>
    <w:rsid w:val="003E6CE8"/>
    <w:rsid w:val="003E6E29"/>
    <w:rsid w:val="003F009B"/>
    <w:rsid w:val="003F06CD"/>
    <w:rsid w:val="003F0AE7"/>
    <w:rsid w:val="003F11AB"/>
    <w:rsid w:val="003F19E2"/>
    <w:rsid w:val="003F2073"/>
    <w:rsid w:val="003F220E"/>
    <w:rsid w:val="003F23FE"/>
    <w:rsid w:val="003F25F8"/>
    <w:rsid w:val="003F28F9"/>
    <w:rsid w:val="003F298F"/>
    <w:rsid w:val="003F3999"/>
    <w:rsid w:val="003F4360"/>
    <w:rsid w:val="003F4C8B"/>
    <w:rsid w:val="003F5B72"/>
    <w:rsid w:val="003F62DF"/>
    <w:rsid w:val="003F6D00"/>
    <w:rsid w:val="003F70DC"/>
    <w:rsid w:val="003F7443"/>
    <w:rsid w:val="003F790C"/>
    <w:rsid w:val="003F7AFA"/>
    <w:rsid w:val="003F7BAE"/>
    <w:rsid w:val="00400342"/>
    <w:rsid w:val="00400B61"/>
    <w:rsid w:val="00401322"/>
    <w:rsid w:val="00401B70"/>
    <w:rsid w:val="00401BF9"/>
    <w:rsid w:val="004026A0"/>
    <w:rsid w:val="004026F4"/>
    <w:rsid w:val="004031A4"/>
    <w:rsid w:val="0040358B"/>
    <w:rsid w:val="00403B93"/>
    <w:rsid w:val="00403F40"/>
    <w:rsid w:val="00404547"/>
    <w:rsid w:val="00404C26"/>
    <w:rsid w:val="0040500E"/>
    <w:rsid w:val="0040525B"/>
    <w:rsid w:val="004053E8"/>
    <w:rsid w:val="00406069"/>
    <w:rsid w:val="0040646B"/>
    <w:rsid w:val="004070B1"/>
    <w:rsid w:val="00407FD7"/>
    <w:rsid w:val="004101D7"/>
    <w:rsid w:val="004105B3"/>
    <w:rsid w:val="004111DB"/>
    <w:rsid w:val="004117D5"/>
    <w:rsid w:val="00411BC5"/>
    <w:rsid w:val="00411DB8"/>
    <w:rsid w:val="00411EFB"/>
    <w:rsid w:val="004122B6"/>
    <w:rsid w:val="004122C4"/>
    <w:rsid w:val="00412395"/>
    <w:rsid w:val="004127E7"/>
    <w:rsid w:val="004128F2"/>
    <w:rsid w:val="00412CE3"/>
    <w:rsid w:val="004135F4"/>
    <w:rsid w:val="00413976"/>
    <w:rsid w:val="00413F60"/>
    <w:rsid w:val="00414971"/>
    <w:rsid w:val="0041499B"/>
    <w:rsid w:val="00414A92"/>
    <w:rsid w:val="00415839"/>
    <w:rsid w:val="00415AFA"/>
    <w:rsid w:val="00415C16"/>
    <w:rsid w:val="004161B1"/>
    <w:rsid w:val="0041646E"/>
    <w:rsid w:val="00416D0B"/>
    <w:rsid w:val="00417CB4"/>
    <w:rsid w:val="00417EBA"/>
    <w:rsid w:val="00417F4E"/>
    <w:rsid w:val="00420D0F"/>
    <w:rsid w:val="0042121A"/>
    <w:rsid w:val="00421541"/>
    <w:rsid w:val="00421591"/>
    <w:rsid w:val="00421C85"/>
    <w:rsid w:val="00421FF4"/>
    <w:rsid w:val="00422120"/>
    <w:rsid w:val="00422252"/>
    <w:rsid w:val="00422547"/>
    <w:rsid w:val="00422A45"/>
    <w:rsid w:val="004239F6"/>
    <w:rsid w:val="00423E54"/>
    <w:rsid w:val="00424232"/>
    <w:rsid w:val="004244F5"/>
    <w:rsid w:val="00424C5E"/>
    <w:rsid w:val="004250D3"/>
    <w:rsid w:val="00425A58"/>
    <w:rsid w:val="00426250"/>
    <w:rsid w:val="004264A6"/>
    <w:rsid w:val="004267C4"/>
    <w:rsid w:val="00426B41"/>
    <w:rsid w:val="00426C5D"/>
    <w:rsid w:val="004273DF"/>
    <w:rsid w:val="00427522"/>
    <w:rsid w:val="00427CBD"/>
    <w:rsid w:val="00430064"/>
    <w:rsid w:val="0043029A"/>
    <w:rsid w:val="00430689"/>
    <w:rsid w:val="004306C3"/>
    <w:rsid w:val="00430B8A"/>
    <w:rsid w:val="00430B9D"/>
    <w:rsid w:val="00431F24"/>
    <w:rsid w:val="00431FC4"/>
    <w:rsid w:val="0043234D"/>
    <w:rsid w:val="00432741"/>
    <w:rsid w:val="00432EBF"/>
    <w:rsid w:val="0043392B"/>
    <w:rsid w:val="00433C67"/>
    <w:rsid w:val="00434857"/>
    <w:rsid w:val="00434E5F"/>
    <w:rsid w:val="00434FDE"/>
    <w:rsid w:val="004352B4"/>
    <w:rsid w:val="00435819"/>
    <w:rsid w:val="00436009"/>
    <w:rsid w:val="00436149"/>
    <w:rsid w:val="004361B7"/>
    <w:rsid w:val="00436248"/>
    <w:rsid w:val="004363D1"/>
    <w:rsid w:val="00437260"/>
    <w:rsid w:val="00437A47"/>
    <w:rsid w:val="0044133A"/>
    <w:rsid w:val="0044138E"/>
    <w:rsid w:val="00441B67"/>
    <w:rsid w:val="00442ADC"/>
    <w:rsid w:val="0044386F"/>
    <w:rsid w:val="00443C04"/>
    <w:rsid w:val="00444864"/>
    <w:rsid w:val="00445451"/>
    <w:rsid w:val="00445575"/>
    <w:rsid w:val="00445FC1"/>
    <w:rsid w:val="00446827"/>
    <w:rsid w:val="004473A0"/>
    <w:rsid w:val="00447B6D"/>
    <w:rsid w:val="00447CE8"/>
    <w:rsid w:val="00450342"/>
    <w:rsid w:val="004503C7"/>
    <w:rsid w:val="00450B8A"/>
    <w:rsid w:val="00450C47"/>
    <w:rsid w:val="004512D9"/>
    <w:rsid w:val="00451BC4"/>
    <w:rsid w:val="00451DD5"/>
    <w:rsid w:val="00451DF7"/>
    <w:rsid w:val="004523CB"/>
    <w:rsid w:val="00452C1D"/>
    <w:rsid w:val="00453496"/>
    <w:rsid w:val="00453671"/>
    <w:rsid w:val="0045378E"/>
    <w:rsid w:val="00453B17"/>
    <w:rsid w:val="00453EEA"/>
    <w:rsid w:val="004540B0"/>
    <w:rsid w:val="004542EF"/>
    <w:rsid w:val="0045658C"/>
    <w:rsid w:val="0045695E"/>
    <w:rsid w:val="00457207"/>
    <w:rsid w:val="0045736B"/>
    <w:rsid w:val="00457789"/>
    <w:rsid w:val="00457FEF"/>
    <w:rsid w:val="00460016"/>
    <w:rsid w:val="00460136"/>
    <w:rsid w:val="004601DB"/>
    <w:rsid w:val="0046034E"/>
    <w:rsid w:val="00460934"/>
    <w:rsid w:val="00460A44"/>
    <w:rsid w:val="00460C85"/>
    <w:rsid w:val="00461295"/>
    <w:rsid w:val="0046156B"/>
    <w:rsid w:val="00461FF6"/>
    <w:rsid w:val="0046302E"/>
    <w:rsid w:val="0046320E"/>
    <w:rsid w:val="00463349"/>
    <w:rsid w:val="00464EF8"/>
    <w:rsid w:val="00465023"/>
    <w:rsid w:val="00465116"/>
    <w:rsid w:val="0046572B"/>
    <w:rsid w:val="00466206"/>
    <w:rsid w:val="00466394"/>
    <w:rsid w:val="00466829"/>
    <w:rsid w:val="00466BD2"/>
    <w:rsid w:val="004671ED"/>
    <w:rsid w:val="00467215"/>
    <w:rsid w:val="00467685"/>
    <w:rsid w:val="004676C6"/>
    <w:rsid w:val="00467D34"/>
    <w:rsid w:val="00467FC9"/>
    <w:rsid w:val="00470B3E"/>
    <w:rsid w:val="00470D08"/>
    <w:rsid w:val="004714B1"/>
    <w:rsid w:val="00471793"/>
    <w:rsid w:val="00472084"/>
    <w:rsid w:val="00472B11"/>
    <w:rsid w:val="00472EA9"/>
    <w:rsid w:val="00472F0B"/>
    <w:rsid w:val="00473337"/>
    <w:rsid w:val="00473D9E"/>
    <w:rsid w:val="00474127"/>
    <w:rsid w:val="00474803"/>
    <w:rsid w:val="00474D17"/>
    <w:rsid w:val="0047525D"/>
    <w:rsid w:val="00476292"/>
    <w:rsid w:val="00476F52"/>
    <w:rsid w:val="00477052"/>
    <w:rsid w:val="00477AAA"/>
    <w:rsid w:val="00477E96"/>
    <w:rsid w:val="00480743"/>
    <w:rsid w:val="00480C40"/>
    <w:rsid w:val="00480FB7"/>
    <w:rsid w:val="00482098"/>
    <w:rsid w:val="00483441"/>
    <w:rsid w:val="00483CAC"/>
    <w:rsid w:val="00484A5F"/>
    <w:rsid w:val="00484BEE"/>
    <w:rsid w:val="00484D27"/>
    <w:rsid w:val="00485819"/>
    <w:rsid w:val="0048602B"/>
    <w:rsid w:val="00486166"/>
    <w:rsid w:val="004862C7"/>
    <w:rsid w:val="004867B2"/>
    <w:rsid w:val="004869E5"/>
    <w:rsid w:val="00486B4E"/>
    <w:rsid w:val="00486BFA"/>
    <w:rsid w:val="0048702F"/>
    <w:rsid w:val="0048727E"/>
    <w:rsid w:val="00487313"/>
    <w:rsid w:val="00487AD0"/>
    <w:rsid w:val="00487F87"/>
    <w:rsid w:val="004900E9"/>
    <w:rsid w:val="004901AC"/>
    <w:rsid w:val="004906FE"/>
    <w:rsid w:val="00490711"/>
    <w:rsid w:val="0049087D"/>
    <w:rsid w:val="00490B23"/>
    <w:rsid w:val="004918D5"/>
    <w:rsid w:val="00491AF6"/>
    <w:rsid w:val="00492175"/>
    <w:rsid w:val="00492A35"/>
    <w:rsid w:val="00492F37"/>
    <w:rsid w:val="0049352B"/>
    <w:rsid w:val="00493766"/>
    <w:rsid w:val="0049382E"/>
    <w:rsid w:val="00493C36"/>
    <w:rsid w:val="00494727"/>
    <w:rsid w:val="00494E8E"/>
    <w:rsid w:val="00495299"/>
    <w:rsid w:val="00495ED7"/>
    <w:rsid w:val="00495FFB"/>
    <w:rsid w:val="00496357"/>
    <w:rsid w:val="0049698A"/>
    <w:rsid w:val="004973EB"/>
    <w:rsid w:val="004A1965"/>
    <w:rsid w:val="004A22D8"/>
    <w:rsid w:val="004A3412"/>
    <w:rsid w:val="004A4138"/>
    <w:rsid w:val="004A44EB"/>
    <w:rsid w:val="004A456E"/>
    <w:rsid w:val="004A47D3"/>
    <w:rsid w:val="004A4A4C"/>
    <w:rsid w:val="004A4AEB"/>
    <w:rsid w:val="004A5354"/>
    <w:rsid w:val="004A56DE"/>
    <w:rsid w:val="004A572B"/>
    <w:rsid w:val="004A5828"/>
    <w:rsid w:val="004A5C60"/>
    <w:rsid w:val="004A66EB"/>
    <w:rsid w:val="004A6D92"/>
    <w:rsid w:val="004A71CA"/>
    <w:rsid w:val="004A7258"/>
    <w:rsid w:val="004B0872"/>
    <w:rsid w:val="004B0D9A"/>
    <w:rsid w:val="004B0FA7"/>
    <w:rsid w:val="004B0FBC"/>
    <w:rsid w:val="004B1619"/>
    <w:rsid w:val="004B1B8F"/>
    <w:rsid w:val="004B226D"/>
    <w:rsid w:val="004B3574"/>
    <w:rsid w:val="004B392F"/>
    <w:rsid w:val="004B39C4"/>
    <w:rsid w:val="004B4053"/>
    <w:rsid w:val="004B43AE"/>
    <w:rsid w:val="004B4B35"/>
    <w:rsid w:val="004B5951"/>
    <w:rsid w:val="004B5E48"/>
    <w:rsid w:val="004B5F9B"/>
    <w:rsid w:val="004B6380"/>
    <w:rsid w:val="004B6D07"/>
    <w:rsid w:val="004B6E57"/>
    <w:rsid w:val="004B72B9"/>
    <w:rsid w:val="004B7A44"/>
    <w:rsid w:val="004B7AE6"/>
    <w:rsid w:val="004B7DF2"/>
    <w:rsid w:val="004C0296"/>
    <w:rsid w:val="004C0554"/>
    <w:rsid w:val="004C0F8D"/>
    <w:rsid w:val="004C10D1"/>
    <w:rsid w:val="004C1627"/>
    <w:rsid w:val="004C239C"/>
    <w:rsid w:val="004C2B10"/>
    <w:rsid w:val="004C2E51"/>
    <w:rsid w:val="004C368F"/>
    <w:rsid w:val="004C3B4E"/>
    <w:rsid w:val="004C3C3A"/>
    <w:rsid w:val="004C3C7A"/>
    <w:rsid w:val="004C4136"/>
    <w:rsid w:val="004C44F2"/>
    <w:rsid w:val="004C540F"/>
    <w:rsid w:val="004C552A"/>
    <w:rsid w:val="004C5EFB"/>
    <w:rsid w:val="004C6398"/>
    <w:rsid w:val="004C6B36"/>
    <w:rsid w:val="004C6CA2"/>
    <w:rsid w:val="004C7869"/>
    <w:rsid w:val="004D00F7"/>
    <w:rsid w:val="004D0611"/>
    <w:rsid w:val="004D0A2E"/>
    <w:rsid w:val="004D1587"/>
    <w:rsid w:val="004D160C"/>
    <w:rsid w:val="004D1B92"/>
    <w:rsid w:val="004D1E32"/>
    <w:rsid w:val="004D2075"/>
    <w:rsid w:val="004D2888"/>
    <w:rsid w:val="004D28ED"/>
    <w:rsid w:val="004D2A19"/>
    <w:rsid w:val="004D2B5E"/>
    <w:rsid w:val="004D3837"/>
    <w:rsid w:val="004D3A1B"/>
    <w:rsid w:val="004D3D43"/>
    <w:rsid w:val="004D435F"/>
    <w:rsid w:val="004D49F3"/>
    <w:rsid w:val="004D4D1E"/>
    <w:rsid w:val="004D5432"/>
    <w:rsid w:val="004D58E0"/>
    <w:rsid w:val="004D5D10"/>
    <w:rsid w:val="004D65E9"/>
    <w:rsid w:val="004D6639"/>
    <w:rsid w:val="004D68AB"/>
    <w:rsid w:val="004D7736"/>
    <w:rsid w:val="004D7816"/>
    <w:rsid w:val="004D7A7A"/>
    <w:rsid w:val="004D7DC2"/>
    <w:rsid w:val="004D7FAF"/>
    <w:rsid w:val="004E0099"/>
    <w:rsid w:val="004E029A"/>
    <w:rsid w:val="004E035C"/>
    <w:rsid w:val="004E0558"/>
    <w:rsid w:val="004E0BBC"/>
    <w:rsid w:val="004E1185"/>
    <w:rsid w:val="004E14F2"/>
    <w:rsid w:val="004E1581"/>
    <w:rsid w:val="004E176B"/>
    <w:rsid w:val="004E223F"/>
    <w:rsid w:val="004E25AE"/>
    <w:rsid w:val="004E33C6"/>
    <w:rsid w:val="004E3439"/>
    <w:rsid w:val="004E3617"/>
    <w:rsid w:val="004E3B60"/>
    <w:rsid w:val="004E40E8"/>
    <w:rsid w:val="004E40EA"/>
    <w:rsid w:val="004E422D"/>
    <w:rsid w:val="004E475E"/>
    <w:rsid w:val="004E4D15"/>
    <w:rsid w:val="004E4DD5"/>
    <w:rsid w:val="004E4F39"/>
    <w:rsid w:val="004E60DB"/>
    <w:rsid w:val="004E65B7"/>
    <w:rsid w:val="004E67CD"/>
    <w:rsid w:val="004E7E0D"/>
    <w:rsid w:val="004E7F32"/>
    <w:rsid w:val="004F0318"/>
    <w:rsid w:val="004F12E3"/>
    <w:rsid w:val="004F138C"/>
    <w:rsid w:val="004F1806"/>
    <w:rsid w:val="004F1E02"/>
    <w:rsid w:val="004F2009"/>
    <w:rsid w:val="004F27D0"/>
    <w:rsid w:val="004F288F"/>
    <w:rsid w:val="004F3433"/>
    <w:rsid w:val="004F3534"/>
    <w:rsid w:val="004F36EE"/>
    <w:rsid w:val="004F3A4E"/>
    <w:rsid w:val="004F45CD"/>
    <w:rsid w:val="004F45FE"/>
    <w:rsid w:val="004F4DAE"/>
    <w:rsid w:val="004F4F18"/>
    <w:rsid w:val="004F5474"/>
    <w:rsid w:val="004F54F3"/>
    <w:rsid w:val="004F5559"/>
    <w:rsid w:val="004F5855"/>
    <w:rsid w:val="004F5944"/>
    <w:rsid w:val="004F5BE6"/>
    <w:rsid w:val="004F5CE1"/>
    <w:rsid w:val="004F5CF1"/>
    <w:rsid w:val="004F7074"/>
    <w:rsid w:val="004F7418"/>
    <w:rsid w:val="004F7BDF"/>
    <w:rsid w:val="005001DC"/>
    <w:rsid w:val="00501B6F"/>
    <w:rsid w:val="005020B9"/>
    <w:rsid w:val="00502179"/>
    <w:rsid w:val="0050222B"/>
    <w:rsid w:val="0050272F"/>
    <w:rsid w:val="00502C60"/>
    <w:rsid w:val="00502DE8"/>
    <w:rsid w:val="005034FD"/>
    <w:rsid w:val="00504121"/>
    <w:rsid w:val="00504151"/>
    <w:rsid w:val="00504231"/>
    <w:rsid w:val="005042FF"/>
    <w:rsid w:val="00504A8D"/>
    <w:rsid w:val="00504FC3"/>
    <w:rsid w:val="005062C1"/>
    <w:rsid w:val="00506410"/>
    <w:rsid w:val="00507CB6"/>
    <w:rsid w:val="00507E4D"/>
    <w:rsid w:val="005116FB"/>
    <w:rsid w:val="00511DC5"/>
    <w:rsid w:val="00513962"/>
    <w:rsid w:val="00513BEB"/>
    <w:rsid w:val="00513D9B"/>
    <w:rsid w:val="00514566"/>
    <w:rsid w:val="00514682"/>
    <w:rsid w:val="005147BD"/>
    <w:rsid w:val="00514869"/>
    <w:rsid w:val="0051596F"/>
    <w:rsid w:val="00515EEB"/>
    <w:rsid w:val="00516800"/>
    <w:rsid w:val="005168E1"/>
    <w:rsid w:val="00516C55"/>
    <w:rsid w:val="00516C7A"/>
    <w:rsid w:val="00516F44"/>
    <w:rsid w:val="005172A3"/>
    <w:rsid w:val="00517D13"/>
    <w:rsid w:val="00519505"/>
    <w:rsid w:val="0052025A"/>
    <w:rsid w:val="005202F7"/>
    <w:rsid w:val="005206BE"/>
    <w:rsid w:val="00521074"/>
    <w:rsid w:val="00521267"/>
    <w:rsid w:val="00521702"/>
    <w:rsid w:val="00521800"/>
    <w:rsid w:val="00521BEC"/>
    <w:rsid w:val="00521FFD"/>
    <w:rsid w:val="00522085"/>
    <w:rsid w:val="005235D2"/>
    <w:rsid w:val="005238FE"/>
    <w:rsid w:val="00523B41"/>
    <w:rsid w:val="00523EF9"/>
    <w:rsid w:val="00524A5F"/>
    <w:rsid w:val="00525371"/>
    <w:rsid w:val="0052620F"/>
    <w:rsid w:val="00526327"/>
    <w:rsid w:val="005264A1"/>
    <w:rsid w:val="00526A03"/>
    <w:rsid w:val="00527246"/>
    <w:rsid w:val="0052745D"/>
    <w:rsid w:val="0052769C"/>
    <w:rsid w:val="00527E6F"/>
    <w:rsid w:val="0053047F"/>
    <w:rsid w:val="00530CD6"/>
    <w:rsid w:val="005310CD"/>
    <w:rsid w:val="005317F6"/>
    <w:rsid w:val="005319D4"/>
    <w:rsid w:val="00531F80"/>
    <w:rsid w:val="00531F8F"/>
    <w:rsid w:val="00531FFB"/>
    <w:rsid w:val="005329DC"/>
    <w:rsid w:val="00532B41"/>
    <w:rsid w:val="0053372C"/>
    <w:rsid w:val="00534464"/>
    <w:rsid w:val="00534CCC"/>
    <w:rsid w:val="00534F7B"/>
    <w:rsid w:val="00535A42"/>
    <w:rsid w:val="00535D6C"/>
    <w:rsid w:val="00536CC1"/>
    <w:rsid w:val="005371F7"/>
    <w:rsid w:val="00537B1D"/>
    <w:rsid w:val="00537FC6"/>
    <w:rsid w:val="00540871"/>
    <w:rsid w:val="00540D27"/>
    <w:rsid w:val="00540E60"/>
    <w:rsid w:val="00541078"/>
    <w:rsid w:val="00541193"/>
    <w:rsid w:val="00541AB0"/>
    <w:rsid w:val="0054246A"/>
    <w:rsid w:val="005429F6"/>
    <w:rsid w:val="00543300"/>
    <w:rsid w:val="00544322"/>
    <w:rsid w:val="00544780"/>
    <w:rsid w:val="00545598"/>
    <w:rsid w:val="00545ADA"/>
    <w:rsid w:val="00545E1F"/>
    <w:rsid w:val="005461DB"/>
    <w:rsid w:val="0054674E"/>
    <w:rsid w:val="00546D7C"/>
    <w:rsid w:val="00546FFE"/>
    <w:rsid w:val="00547616"/>
    <w:rsid w:val="00547CF5"/>
    <w:rsid w:val="00547E05"/>
    <w:rsid w:val="00550ADB"/>
    <w:rsid w:val="00551439"/>
    <w:rsid w:val="00552567"/>
    <w:rsid w:val="00553408"/>
    <w:rsid w:val="00553830"/>
    <w:rsid w:val="00553A54"/>
    <w:rsid w:val="00553E1E"/>
    <w:rsid w:val="0055415E"/>
    <w:rsid w:val="005541FD"/>
    <w:rsid w:val="0055454C"/>
    <w:rsid w:val="00554D46"/>
    <w:rsid w:val="00554E0D"/>
    <w:rsid w:val="00554EEA"/>
    <w:rsid w:val="00555813"/>
    <w:rsid w:val="00555F47"/>
    <w:rsid w:val="005560EB"/>
    <w:rsid w:val="00556795"/>
    <w:rsid w:val="00556C07"/>
    <w:rsid w:val="00556C40"/>
    <w:rsid w:val="00557061"/>
    <w:rsid w:val="0055730B"/>
    <w:rsid w:val="00557514"/>
    <w:rsid w:val="00557F9F"/>
    <w:rsid w:val="00560651"/>
    <w:rsid w:val="00561A96"/>
    <w:rsid w:val="00561D72"/>
    <w:rsid w:val="00561EB4"/>
    <w:rsid w:val="00561FF1"/>
    <w:rsid w:val="00562F6E"/>
    <w:rsid w:val="0056374A"/>
    <w:rsid w:val="00563D4F"/>
    <w:rsid w:val="00564A9D"/>
    <w:rsid w:val="005655AF"/>
    <w:rsid w:val="00566E3D"/>
    <w:rsid w:val="00567506"/>
    <w:rsid w:val="005679B2"/>
    <w:rsid w:val="005679C6"/>
    <w:rsid w:val="00567DD7"/>
    <w:rsid w:val="00570010"/>
    <w:rsid w:val="00570191"/>
    <w:rsid w:val="00570CFA"/>
    <w:rsid w:val="00570E3A"/>
    <w:rsid w:val="00570F0F"/>
    <w:rsid w:val="0057136C"/>
    <w:rsid w:val="00571E4C"/>
    <w:rsid w:val="0057251D"/>
    <w:rsid w:val="005733E7"/>
    <w:rsid w:val="0057369F"/>
    <w:rsid w:val="00573A9A"/>
    <w:rsid w:val="00573F0D"/>
    <w:rsid w:val="00574145"/>
    <w:rsid w:val="00574607"/>
    <w:rsid w:val="00574FA7"/>
    <w:rsid w:val="0057592F"/>
    <w:rsid w:val="005761AD"/>
    <w:rsid w:val="005761F4"/>
    <w:rsid w:val="00576CC7"/>
    <w:rsid w:val="00577A49"/>
    <w:rsid w:val="005804D2"/>
    <w:rsid w:val="00580AF8"/>
    <w:rsid w:val="0058135C"/>
    <w:rsid w:val="005814A0"/>
    <w:rsid w:val="005814AC"/>
    <w:rsid w:val="005825B7"/>
    <w:rsid w:val="005833F6"/>
    <w:rsid w:val="00583775"/>
    <w:rsid w:val="005840AE"/>
    <w:rsid w:val="00584C87"/>
    <w:rsid w:val="00585C38"/>
    <w:rsid w:val="00585E69"/>
    <w:rsid w:val="005860C3"/>
    <w:rsid w:val="0058670B"/>
    <w:rsid w:val="00587793"/>
    <w:rsid w:val="00587AE9"/>
    <w:rsid w:val="00587C76"/>
    <w:rsid w:val="00587E62"/>
    <w:rsid w:val="00587F54"/>
    <w:rsid w:val="0059128B"/>
    <w:rsid w:val="00591338"/>
    <w:rsid w:val="00591346"/>
    <w:rsid w:val="005932F1"/>
    <w:rsid w:val="0059389B"/>
    <w:rsid w:val="0059423A"/>
    <w:rsid w:val="0059494C"/>
    <w:rsid w:val="00594DA1"/>
    <w:rsid w:val="005953E2"/>
    <w:rsid w:val="005956CC"/>
    <w:rsid w:val="00595A41"/>
    <w:rsid w:val="00596A2D"/>
    <w:rsid w:val="00596EEC"/>
    <w:rsid w:val="005972A3"/>
    <w:rsid w:val="00597848"/>
    <w:rsid w:val="00597B4C"/>
    <w:rsid w:val="00597D63"/>
    <w:rsid w:val="00597EB2"/>
    <w:rsid w:val="0059F92A"/>
    <w:rsid w:val="005A07C8"/>
    <w:rsid w:val="005A0B8A"/>
    <w:rsid w:val="005A0FB5"/>
    <w:rsid w:val="005A14FF"/>
    <w:rsid w:val="005A1862"/>
    <w:rsid w:val="005A1C41"/>
    <w:rsid w:val="005A1DF8"/>
    <w:rsid w:val="005A27F0"/>
    <w:rsid w:val="005A2B97"/>
    <w:rsid w:val="005A3736"/>
    <w:rsid w:val="005A3918"/>
    <w:rsid w:val="005A3997"/>
    <w:rsid w:val="005A3ACC"/>
    <w:rsid w:val="005A3C3D"/>
    <w:rsid w:val="005A44B6"/>
    <w:rsid w:val="005A493C"/>
    <w:rsid w:val="005A4E23"/>
    <w:rsid w:val="005A5024"/>
    <w:rsid w:val="005A5092"/>
    <w:rsid w:val="005A50CA"/>
    <w:rsid w:val="005A5DD1"/>
    <w:rsid w:val="005A5E95"/>
    <w:rsid w:val="005A5EDF"/>
    <w:rsid w:val="005A618C"/>
    <w:rsid w:val="005A61C3"/>
    <w:rsid w:val="005A6666"/>
    <w:rsid w:val="005A66F3"/>
    <w:rsid w:val="005A6D9A"/>
    <w:rsid w:val="005A700C"/>
    <w:rsid w:val="005A7F7E"/>
    <w:rsid w:val="005AA5E8"/>
    <w:rsid w:val="005B048A"/>
    <w:rsid w:val="005B0517"/>
    <w:rsid w:val="005B05C1"/>
    <w:rsid w:val="005B0B7C"/>
    <w:rsid w:val="005B0CAE"/>
    <w:rsid w:val="005B1462"/>
    <w:rsid w:val="005B1F08"/>
    <w:rsid w:val="005B2A7D"/>
    <w:rsid w:val="005B2E45"/>
    <w:rsid w:val="005B313A"/>
    <w:rsid w:val="005B3863"/>
    <w:rsid w:val="005B3F22"/>
    <w:rsid w:val="005B51D4"/>
    <w:rsid w:val="005B520C"/>
    <w:rsid w:val="005B6B90"/>
    <w:rsid w:val="005B6E3D"/>
    <w:rsid w:val="005B71EC"/>
    <w:rsid w:val="005B72E2"/>
    <w:rsid w:val="005B78A4"/>
    <w:rsid w:val="005B7AD4"/>
    <w:rsid w:val="005C0233"/>
    <w:rsid w:val="005C0D9C"/>
    <w:rsid w:val="005C1155"/>
    <w:rsid w:val="005C128B"/>
    <w:rsid w:val="005C1371"/>
    <w:rsid w:val="005C19DF"/>
    <w:rsid w:val="005C25A9"/>
    <w:rsid w:val="005C2C05"/>
    <w:rsid w:val="005C3403"/>
    <w:rsid w:val="005C36C7"/>
    <w:rsid w:val="005C3A37"/>
    <w:rsid w:val="005C4122"/>
    <w:rsid w:val="005C49BD"/>
    <w:rsid w:val="005C4AA7"/>
    <w:rsid w:val="005C4E41"/>
    <w:rsid w:val="005C5306"/>
    <w:rsid w:val="005C532F"/>
    <w:rsid w:val="005C536F"/>
    <w:rsid w:val="005C56E8"/>
    <w:rsid w:val="005C5866"/>
    <w:rsid w:val="005C6217"/>
    <w:rsid w:val="005C6E01"/>
    <w:rsid w:val="005C712A"/>
    <w:rsid w:val="005C72C6"/>
    <w:rsid w:val="005C7B80"/>
    <w:rsid w:val="005D08E8"/>
    <w:rsid w:val="005D1180"/>
    <w:rsid w:val="005D1583"/>
    <w:rsid w:val="005D1803"/>
    <w:rsid w:val="005D222D"/>
    <w:rsid w:val="005D2CB5"/>
    <w:rsid w:val="005D2D38"/>
    <w:rsid w:val="005D2E21"/>
    <w:rsid w:val="005D3251"/>
    <w:rsid w:val="005D3827"/>
    <w:rsid w:val="005D3B88"/>
    <w:rsid w:val="005D4466"/>
    <w:rsid w:val="005D45B7"/>
    <w:rsid w:val="005D4D34"/>
    <w:rsid w:val="005D5425"/>
    <w:rsid w:val="005D5B91"/>
    <w:rsid w:val="005D6053"/>
    <w:rsid w:val="005D62DD"/>
    <w:rsid w:val="005D6A56"/>
    <w:rsid w:val="005D6D22"/>
    <w:rsid w:val="005D6FB1"/>
    <w:rsid w:val="005D7AE5"/>
    <w:rsid w:val="005D7BB9"/>
    <w:rsid w:val="005E00B4"/>
    <w:rsid w:val="005E0207"/>
    <w:rsid w:val="005E1018"/>
    <w:rsid w:val="005E19F2"/>
    <w:rsid w:val="005E1EC5"/>
    <w:rsid w:val="005E29F6"/>
    <w:rsid w:val="005E394F"/>
    <w:rsid w:val="005E3E2F"/>
    <w:rsid w:val="005E3FB7"/>
    <w:rsid w:val="005E42FC"/>
    <w:rsid w:val="005E4587"/>
    <w:rsid w:val="005E4D1C"/>
    <w:rsid w:val="005E4D23"/>
    <w:rsid w:val="005E5006"/>
    <w:rsid w:val="005E5091"/>
    <w:rsid w:val="005E5502"/>
    <w:rsid w:val="005E5AA7"/>
    <w:rsid w:val="005E5C27"/>
    <w:rsid w:val="005E5C7F"/>
    <w:rsid w:val="005E6376"/>
    <w:rsid w:val="005E6674"/>
    <w:rsid w:val="005E6A8F"/>
    <w:rsid w:val="005E6E6E"/>
    <w:rsid w:val="005E72B8"/>
    <w:rsid w:val="005E77BC"/>
    <w:rsid w:val="005E7888"/>
    <w:rsid w:val="005E7968"/>
    <w:rsid w:val="005F0225"/>
    <w:rsid w:val="005F0354"/>
    <w:rsid w:val="005F0363"/>
    <w:rsid w:val="005F0C66"/>
    <w:rsid w:val="005F0E7D"/>
    <w:rsid w:val="005F26CB"/>
    <w:rsid w:val="005F27C5"/>
    <w:rsid w:val="005F2A31"/>
    <w:rsid w:val="005F4572"/>
    <w:rsid w:val="005F4EC0"/>
    <w:rsid w:val="005F54D4"/>
    <w:rsid w:val="005F554D"/>
    <w:rsid w:val="005F5B6E"/>
    <w:rsid w:val="005F5F5C"/>
    <w:rsid w:val="005F649D"/>
    <w:rsid w:val="005F7163"/>
    <w:rsid w:val="005F7C3F"/>
    <w:rsid w:val="005F7C81"/>
    <w:rsid w:val="005F7D64"/>
    <w:rsid w:val="00600268"/>
    <w:rsid w:val="006002CE"/>
    <w:rsid w:val="006010CE"/>
    <w:rsid w:val="00601561"/>
    <w:rsid w:val="0060192F"/>
    <w:rsid w:val="00602084"/>
    <w:rsid w:val="00602321"/>
    <w:rsid w:val="00602369"/>
    <w:rsid w:val="0060315A"/>
    <w:rsid w:val="006034CF"/>
    <w:rsid w:val="00603DDC"/>
    <w:rsid w:val="006043B9"/>
    <w:rsid w:val="006044B1"/>
    <w:rsid w:val="00604777"/>
    <w:rsid w:val="0060487B"/>
    <w:rsid w:val="006052ED"/>
    <w:rsid w:val="006053EE"/>
    <w:rsid w:val="00605B76"/>
    <w:rsid w:val="006068D5"/>
    <w:rsid w:val="00606F72"/>
    <w:rsid w:val="0060703F"/>
    <w:rsid w:val="00607371"/>
    <w:rsid w:val="006075C3"/>
    <w:rsid w:val="00610569"/>
    <w:rsid w:val="00610985"/>
    <w:rsid w:val="00610D31"/>
    <w:rsid w:val="00611005"/>
    <w:rsid w:val="00611575"/>
    <w:rsid w:val="00611CBD"/>
    <w:rsid w:val="00612214"/>
    <w:rsid w:val="00612410"/>
    <w:rsid w:val="0061254C"/>
    <w:rsid w:val="0061280F"/>
    <w:rsid w:val="00612B46"/>
    <w:rsid w:val="00612C1A"/>
    <w:rsid w:val="00613121"/>
    <w:rsid w:val="006131D9"/>
    <w:rsid w:val="00613413"/>
    <w:rsid w:val="0061366F"/>
    <w:rsid w:val="00613D63"/>
    <w:rsid w:val="0061406F"/>
    <w:rsid w:val="00614243"/>
    <w:rsid w:val="00614A47"/>
    <w:rsid w:val="00615319"/>
    <w:rsid w:val="00615A75"/>
    <w:rsid w:val="00615E3A"/>
    <w:rsid w:val="006162E9"/>
    <w:rsid w:val="0061645F"/>
    <w:rsid w:val="006168C0"/>
    <w:rsid w:val="00616EE0"/>
    <w:rsid w:val="006173BD"/>
    <w:rsid w:val="00620681"/>
    <w:rsid w:val="00621CA5"/>
    <w:rsid w:val="0062240A"/>
    <w:rsid w:val="00622750"/>
    <w:rsid w:val="006228F5"/>
    <w:rsid w:val="00623149"/>
    <w:rsid w:val="006231F1"/>
    <w:rsid w:val="0062372C"/>
    <w:rsid w:val="00623817"/>
    <w:rsid w:val="0062394E"/>
    <w:rsid w:val="00623ACA"/>
    <w:rsid w:val="00623E5E"/>
    <w:rsid w:val="006241B8"/>
    <w:rsid w:val="006249E1"/>
    <w:rsid w:val="00624C92"/>
    <w:rsid w:val="006250DF"/>
    <w:rsid w:val="00625937"/>
    <w:rsid w:val="006261B3"/>
    <w:rsid w:val="0062685C"/>
    <w:rsid w:val="00626983"/>
    <w:rsid w:val="00626D99"/>
    <w:rsid w:val="00626DE1"/>
    <w:rsid w:val="006270B8"/>
    <w:rsid w:val="00627B62"/>
    <w:rsid w:val="006300D9"/>
    <w:rsid w:val="006302E9"/>
    <w:rsid w:val="0063039B"/>
    <w:rsid w:val="00630567"/>
    <w:rsid w:val="0063071C"/>
    <w:rsid w:val="0063107F"/>
    <w:rsid w:val="00631F6F"/>
    <w:rsid w:val="00632424"/>
    <w:rsid w:val="00632B6A"/>
    <w:rsid w:val="00633830"/>
    <w:rsid w:val="00633BF4"/>
    <w:rsid w:val="0063470B"/>
    <w:rsid w:val="00634873"/>
    <w:rsid w:val="00634BA5"/>
    <w:rsid w:val="00634C46"/>
    <w:rsid w:val="00635D64"/>
    <w:rsid w:val="00635F0F"/>
    <w:rsid w:val="00636461"/>
    <w:rsid w:val="00636AC8"/>
    <w:rsid w:val="00636F34"/>
    <w:rsid w:val="00637169"/>
    <w:rsid w:val="00637745"/>
    <w:rsid w:val="00637A4A"/>
    <w:rsid w:val="00637B8A"/>
    <w:rsid w:val="00637DD5"/>
    <w:rsid w:val="0064057C"/>
    <w:rsid w:val="0064066B"/>
    <w:rsid w:val="0064143B"/>
    <w:rsid w:val="006415DD"/>
    <w:rsid w:val="00641B25"/>
    <w:rsid w:val="00642997"/>
    <w:rsid w:val="00642BB3"/>
    <w:rsid w:val="00643810"/>
    <w:rsid w:val="006438A7"/>
    <w:rsid w:val="00643CDD"/>
    <w:rsid w:val="00644C2B"/>
    <w:rsid w:val="00644FA1"/>
    <w:rsid w:val="0064535E"/>
    <w:rsid w:val="00646597"/>
    <w:rsid w:val="00646D99"/>
    <w:rsid w:val="00646E48"/>
    <w:rsid w:val="00647070"/>
    <w:rsid w:val="00647105"/>
    <w:rsid w:val="00647862"/>
    <w:rsid w:val="006509B2"/>
    <w:rsid w:val="00650B4C"/>
    <w:rsid w:val="00651B67"/>
    <w:rsid w:val="0065215F"/>
    <w:rsid w:val="006524CE"/>
    <w:rsid w:val="00652683"/>
    <w:rsid w:val="00653390"/>
    <w:rsid w:val="00653ACE"/>
    <w:rsid w:val="00654368"/>
    <w:rsid w:val="00654396"/>
    <w:rsid w:val="0065441C"/>
    <w:rsid w:val="0065482B"/>
    <w:rsid w:val="00655575"/>
    <w:rsid w:val="0065561A"/>
    <w:rsid w:val="00656996"/>
    <w:rsid w:val="00656C1F"/>
    <w:rsid w:val="006570D0"/>
    <w:rsid w:val="0065775F"/>
    <w:rsid w:val="00657F65"/>
    <w:rsid w:val="006602C9"/>
    <w:rsid w:val="006605F5"/>
    <w:rsid w:val="00660DA8"/>
    <w:rsid w:val="006623D2"/>
    <w:rsid w:val="00662978"/>
    <w:rsid w:val="00662E07"/>
    <w:rsid w:val="00662FC3"/>
    <w:rsid w:val="0066315D"/>
    <w:rsid w:val="00663487"/>
    <w:rsid w:val="00663796"/>
    <w:rsid w:val="006637D3"/>
    <w:rsid w:val="00663B02"/>
    <w:rsid w:val="00663FF0"/>
    <w:rsid w:val="006641CC"/>
    <w:rsid w:val="0066451C"/>
    <w:rsid w:val="006646D3"/>
    <w:rsid w:val="00664882"/>
    <w:rsid w:val="00664D4F"/>
    <w:rsid w:val="00665243"/>
    <w:rsid w:val="006652A0"/>
    <w:rsid w:val="006655F2"/>
    <w:rsid w:val="00665B78"/>
    <w:rsid w:val="00665C35"/>
    <w:rsid w:val="00666011"/>
    <w:rsid w:val="006661FA"/>
    <w:rsid w:val="00666645"/>
    <w:rsid w:val="0066736E"/>
    <w:rsid w:val="00667769"/>
    <w:rsid w:val="0066787A"/>
    <w:rsid w:val="006704BF"/>
    <w:rsid w:val="006704D1"/>
    <w:rsid w:val="00670853"/>
    <w:rsid w:val="006708F1"/>
    <w:rsid w:val="00670AE6"/>
    <w:rsid w:val="0067121D"/>
    <w:rsid w:val="006713DC"/>
    <w:rsid w:val="00671721"/>
    <w:rsid w:val="006718E7"/>
    <w:rsid w:val="006729C2"/>
    <w:rsid w:val="00673102"/>
    <w:rsid w:val="00673794"/>
    <w:rsid w:val="006739EB"/>
    <w:rsid w:val="00673A30"/>
    <w:rsid w:val="00674AD3"/>
    <w:rsid w:val="00674CF3"/>
    <w:rsid w:val="00674D9F"/>
    <w:rsid w:val="0067522E"/>
    <w:rsid w:val="006757F5"/>
    <w:rsid w:val="006758C4"/>
    <w:rsid w:val="00676766"/>
    <w:rsid w:val="00676B2D"/>
    <w:rsid w:val="00677394"/>
    <w:rsid w:val="006776A2"/>
    <w:rsid w:val="006776FD"/>
    <w:rsid w:val="006779B4"/>
    <w:rsid w:val="00677EE1"/>
    <w:rsid w:val="00680526"/>
    <w:rsid w:val="00680E34"/>
    <w:rsid w:val="00680F0E"/>
    <w:rsid w:val="00682615"/>
    <w:rsid w:val="006833D4"/>
    <w:rsid w:val="006842B7"/>
    <w:rsid w:val="00684345"/>
    <w:rsid w:val="006845F8"/>
    <w:rsid w:val="00684C9A"/>
    <w:rsid w:val="006856DD"/>
    <w:rsid w:val="00685976"/>
    <w:rsid w:val="00686A05"/>
    <w:rsid w:val="006872DE"/>
    <w:rsid w:val="00687390"/>
    <w:rsid w:val="00687470"/>
    <w:rsid w:val="006901A7"/>
    <w:rsid w:val="006901FC"/>
    <w:rsid w:val="006905CE"/>
    <w:rsid w:val="00690962"/>
    <w:rsid w:val="0069138D"/>
    <w:rsid w:val="0069188D"/>
    <w:rsid w:val="00691A7A"/>
    <w:rsid w:val="00691B81"/>
    <w:rsid w:val="00691C05"/>
    <w:rsid w:val="00691F79"/>
    <w:rsid w:val="00691FB5"/>
    <w:rsid w:val="0069202C"/>
    <w:rsid w:val="00692352"/>
    <w:rsid w:val="006929ED"/>
    <w:rsid w:val="00692B15"/>
    <w:rsid w:val="00692D17"/>
    <w:rsid w:val="00692D23"/>
    <w:rsid w:val="00692DA2"/>
    <w:rsid w:val="00692E25"/>
    <w:rsid w:val="00692F69"/>
    <w:rsid w:val="00693790"/>
    <w:rsid w:val="00694346"/>
    <w:rsid w:val="00695341"/>
    <w:rsid w:val="00695759"/>
    <w:rsid w:val="00695E5D"/>
    <w:rsid w:val="00696207"/>
    <w:rsid w:val="00696476"/>
    <w:rsid w:val="0069700E"/>
    <w:rsid w:val="0069721D"/>
    <w:rsid w:val="0069730F"/>
    <w:rsid w:val="00697443"/>
    <w:rsid w:val="00697626"/>
    <w:rsid w:val="00697829"/>
    <w:rsid w:val="00697947"/>
    <w:rsid w:val="00697FD6"/>
    <w:rsid w:val="006A0862"/>
    <w:rsid w:val="006A1834"/>
    <w:rsid w:val="006A1AD9"/>
    <w:rsid w:val="006A2648"/>
    <w:rsid w:val="006A2A72"/>
    <w:rsid w:val="006A306D"/>
    <w:rsid w:val="006A3458"/>
    <w:rsid w:val="006A352A"/>
    <w:rsid w:val="006A39CB"/>
    <w:rsid w:val="006A419F"/>
    <w:rsid w:val="006A42E1"/>
    <w:rsid w:val="006A4760"/>
    <w:rsid w:val="006A49D6"/>
    <w:rsid w:val="006A4DC7"/>
    <w:rsid w:val="006A4E68"/>
    <w:rsid w:val="006A4ECC"/>
    <w:rsid w:val="006A566B"/>
    <w:rsid w:val="006A5880"/>
    <w:rsid w:val="006A7288"/>
    <w:rsid w:val="006A731B"/>
    <w:rsid w:val="006A7380"/>
    <w:rsid w:val="006A73C8"/>
    <w:rsid w:val="006A757F"/>
    <w:rsid w:val="006B0B1B"/>
    <w:rsid w:val="006B0B8B"/>
    <w:rsid w:val="006B1F5A"/>
    <w:rsid w:val="006B29DE"/>
    <w:rsid w:val="006B3449"/>
    <w:rsid w:val="006B3F6F"/>
    <w:rsid w:val="006B4433"/>
    <w:rsid w:val="006B443D"/>
    <w:rsid w:val="006B491D"/>
    <w:rsid w:val="006B4FBB"/>
    <w:rsid w:val="006B50A8"/>
    <w:rsid w:val="006B52F3"/>
    <w:rsid w:val="006B54B3"/>
    <w:rsid w:val="006B56B0"/>
    <w:rsid w:val="006B5A9F"/>
    <w:rsid w:val="006B69DF"/>
    <w:rsid w:val="006B6FFF"/>
    <w:rsid w:val="006B74FC"/>
    <w:rsid w:val="006B78BD"/>
    <w:rsid w:val="006B7C35"/>
    <w:rsid w:val="006C0A1B"/>
    <w:rsid w:val="006C0C7F"/>
    <w:rsid w:val="006C1C07"/>
    <w:rsid w:val="006C2103"/>
    <w:rsid w:val="006C2C01"/>
    <w:rsid w:val="006C3243"/>
    <w:rsid w:val="006C3548"/>
    <w:rsid w:val="006C3F30"/>
    <w:rsid w:val="006C45D1"/>
    <w:rsid w:val="006C57CD"/>
    <w:rsid w:val="006C5B18"/>
    <w:rsid w:val="006C5C19"/>
    <w:rsid w:val="006C5E65"/>
    <w:rsid w:val="006C64C1"/>
    <w:rsid w:val="006C726C"/>
    <w:rsid w:val="006C7308"/>
    <w:rsid w:val="006C7553"/>
    <w:rsid w:val="006C7571"/>
    <w:rsid w:val="006D0175"/>
    <w:rsid w:val="006D051F"/>
    <w:rsid w:val="006D1158"/>
    <w:rsid w:val="006D12C8"/>
    <w:rsid w:val="006D1459"/>
    <w:rsid w:val="006D1467"/>
    <w:rsid w:val="006D152F"/>
    <w:rsid w:val="006D1BE9"/>
    <w:rsid w:val="006D2917"/>
    <w:rsid w:val="006D2B6E"/>
    <w:rsid w:val="006D3289"/>
    <w:rsid w:val="006D33B4"/>
    <w:rsid w:val="006D3DA2"/>
    <w:rsid w:val="006D4370"/>
    <w:rsid w:val="006D460C"/>
    <w:rsid w:val="006D4ADB"/>
    <w:rsid w:val="006D59C0"/>
    <w:rsid w:val="006D5C24"/>
    <w:rsid w:val="006D6101"/>
    <w:rsid w:val="006D6677"/>
    <w:rsid w:val="006D66DA"/>
    <w:rsid w:val="006D67EB"/>
    <w:rsid w:val="006D6D3E"/>
    <w:rsid w:val="006D7C37"/>
    <w:rsid w:val="006E019D"/>
    <w:rsid w:val="006E0505"/>
    <w:rsid w:val="006E1223"/>
    <w:rsid w:val="006E13AD"/>
    <w:rsid w:val="006E17BE"/>
    <w:rsid w:val="006E1DAB"/>
    <w:rsid w:val="006E1DCD"/>
    <w:rsid w:val="006E2E2C"/>
    <w:rsid w:val="006E33A8"/>
    <w:rsid w:val="006E3593"/>
    <w:rsid w:val="006E3DAA"/>
    <w:rsid w:val="006E47D6"/>
    <w:rsid w:val="006E48BA"/>
    <w:rsid w:val="006E499F"/>
    <w:rsid w:val="006E5802"/>
    <w:rsid w:val="006E5B89"/>
    <w:rsid w:val="006E5BB9"/>
    <w:rsid w:val="006E6C43"/>
    <w:rsid w:val="006E6E08"/>
    <w:rsid w:val="006E75CA"/>
    <w:rsid w:val="006F0ABC"/>
    <w:rsid w:val="006F0CB0"/>
    <w:rsid w:val="006F0DA8"/>
    <w:rsid w:val="006F0E86"/>
    <w:rsid w:val="006F1025"/>
    <w:rsid w:val="006F2308"/>
    <w:rsid w:val="006F2316"/>
    <w:rsid w:val="006F290D"/>
    <w:rsid w:val="006F2BF4"/>
    <w:rsid w:val="006F327A"/>
    <w:rsid w:val="006F4E54"/>
    <w:rsid w:val="006F6461"/>
    <w:rsid w:val="006F68D0"/>
    <w:rsid w:val="006F6FB5"/>
    <w:rsid w:val="006F75F7"/>
    <w:rsid w:val="006F7767"/>
    <w:rsid w:val="007000C0"/>
    <w:rsid w:val="007007C0"/>
    <w:rsid w:val="00700AC3"/>
    <w:rsid w:val="00701516"/>
    <w:rsid w:val="007027CE"/>
    <w:rsid w:val="007032E1"/>
    <w:rsid w:val="00703947"/>
    <w:rsid w:val="007039FC"/>
    <w:rsid w:val="00703A6E"/>
    <w:rsid w:val="00703DE0"/>
    <w:rsid w:val="007041EB"/>
    <w:rsid w:val="00704277"/>
    <w:rsid w:val="00704453"/>
    <w:rsid w:val="00704537"/>
    <w:rsid w:val="00704596"/>
    <w:rsid w:val="00704A53"/>
    <w:rsid w:val="00705234"/>
    <w:rsid w:val="00705447"/>
    <w:rsid w:val="00706448"/>
    <w:rsid w:val="00706C98"/>
    <w:rsid w:val="00706EE4"/>
    <w:rsid w:val="00706FBD"/>
    <w:rsid w:val="00706FDA"/>
    <w:rsid w:val="00707111"/>
    <w:rsid w:val="0070731B"/>
    <w:rsid w:val="00707A07"/>
    <w:rsid w:val="00707A79"/>
    <w:rsid w:val="00707DBC"/>
    <w:rsid w:val="0071013C"/>
    <w:rsid w:val="00710341"/>
    <w:rsid w:val="007108D9"/>
    <w:rsid w:val="00711643"/>
    <w:rsid w:val="00711798"/>
    <w:rsid w:val="007117ED"/>
    <w:rsid w:val="00711819"/>
    <w:rsid w:val="00712276"/>
    <w:rsid w:val="00712D79"/>
    <w:rsid w:val="00712F19"/>
    <w:rsid w:val="00713534"/>
    <w:rsid w:val="00713545"/>
    <w:rsid w:val="00713BF6"/>
    <w:rsid w:val="00713D09"/>
    <w:rsid w:val="0071412D"/>
    <w:rsid w:val="0071428B"/>
    <w:rsid w:val="007147D7"/>
    <w:rsid w:val="00716827"/>
    <w:rsid w:val="007176B1"/>
    <w:rsid w:val="00717B4E"/>
    <w:rsid w:val="00720128"/>
    <w:rsid w:val="007201FA"/>
    <w:rsid w:val="00720348"/>
    <w:rsid w:val="007205AF"/>
    <w:rsid w:val="007206B0"/>
    <w:rsid w:val="00720AE7"/>
    <w:rsid w:val="00720C59"/>
    <w:rsid w:val="007211D2"/>
    <w:rsid w:val="00722120"/>
    <w:rsid w:val="007237AB"/>
    <w:rsid w:val="00723B40"/>
    <w:rsid w:val="007247C3"/>
    <w:rsid w:val="00724EEE"/>
    <w:rsid w:val="007253F1"/>
    <w:rsid w:val="00725DD8"/>
    <w:rsid w:val="00725F6E"/>
    <w:rsid w:val="0072646F"/>
    <w:rsid w:val="00726725"/>
    <w:rsid w:val="00726F60"/>
    <w:rsid w:val="007275D5"/>
    <w:rsid w:val="00727BA2"/>
    <w:rsid w:val="0073151E"/>
    <w:rsid w:val="00732188"/>
    <w:rsid w:val="007323FE"/>
    <w:rsid w:val="007338CC"/>
    <w:rsid w:val="007338D1"/>
    <w:rsid w:val="00734386"/>
    <w:rsid w:val="007343FF"/>
    <w:rsid w:val="007346ED"/>
    <w:rsid w:val="00735252"/>
    <w:rsid w:val="007362C7"/>
    <w:rsid w:val="00736611"/>
    <w:rsid w:val="007366CE"/>
    <w:rsid w:val="00736C21"/>
    <w:rsid w:val="00736FAB"/>
    <w:rsid w:val="00737E8B"/>
    <w:rsid w:val="00740260"/>
    <w:rsid w:val="007409BA"/>
    <w:rsid w:val="007409E0"/>
    <w:rsid w:val="007411B0"/>
    <w:rsid w:val="007414E5"/>
    <w:rsid w:val="007416B3"/>
    <w:rsid w:val="007416DB"/>
    <w:rsid w:val="00741A21"/>
    <w:rsid w:val="00741A7E"/>
    <w:rsid w:val="00742061"/>
    <w:rsid w:val="007424E2"/>
    <w:rsid w:val="0074299B"/>
    <w:rsid w:val="007437D7"/>
    <w:rsid w:val="00743FAA"/>
    <w:rsid w:val="007440C6"/>
    <w:rsid w:val="00744AC3"/>
    <w:rsid w:val="00745052"/>
    <w:rsid w:val="0074567B"/>
    <w:rsid w:val="00745BC6"/>
    <w:rsid w:val="00745E28"/>
    <w:rsid w:val="007464BA"/>
    <w:rsid w:val="0074692B"/>
    <w:rsid w:val="00746B2A"/>
    <w:rsid w:val="00746ED1"/>
    <w:rsid w:val="00747495"/>
    <w:rsid w:val="0074796C"/>
    <w:rsid w:val="007482F5"/>
    <w:rsid w:val="007501CD"/>
    <w:rsid w:val="00750313"/>
    <w:rsid w:val="00750886"/>
    <w:rsid w:val="007511C7"/>
    <w:rsid w:val="0075120E"/>
    <w:rsid w:val="00751307"/>
    <w:rsid w:val="00752C59"/>
    <w:rsid w:val="00752EEA"/>
    <w:rsid w:val="00753362"/>
    <w:rsid w:val="007534D4"/>
    <w:rsid w:val="00753793"/>
    <w:rsid w:val="00753B46"/>
    <w:rsid w:val="007544D8"/>
    <w:rsid w:val="00754779"/>
    <w:rsid w:val="00754D10"/>
    <w:rsid w:val="00755225"/>
    <w:rsid w:val="00755322"/>
    <w:rsid w:val="00755C0D"/>
    <w:rsid w:val="00755C77"/>
    <w:rsid w:val="00755D38"/>
    <w:rsid w:val="007561B1"/>
    <w:rsid w:val="0075723F"/>
    <w:rsid w:val="00757274"/>
    <w:rsid w:val="00757C91"/>
    <w:rsid w:val="007603AC"/>
    <w:rsid w:val="007605C3"/>
    <w:rsid w:val="00760788"/>
    <w:rsid w:val="0076127F"/>
    <w:rsid w:val="007616EF"/>
    <w:rsid w:val="00761ED4"/>
    <w:rsid w:val="00762476"/>
    <w:rsid w:val="00762654"/>
    <w:rsid w:val="00763684"/>
    <w:rsid w:val="007636B1"/>
    <w:rsid w:val="007639CA"/>
    <w:rsid w:val="00763BD6"/>
    <w:rsid w:val="00764121"/>
    <w:rsid w:val="00764169"/>
    <w:rsid w:val="007641CE"/>
    <w:rsid w:val="007646E4"/>
    <w:rsid w:val="0076488F"/>
    <w:rsid w:val="00764911"/>
    <w:rsid w:val="00765312"/>
    <w:rsid w:val="007659B0"/>
    <w:rsid w:val="00765AC6"/>
    <w:rsid w:val="00765B0E"/>
    <w:rsid w:val="007664A0"/>
    <w:rsid w:val="00766790"/>
    <w:rsid w:val="00766930"/>
    <w:rsid w:val="00766C46"/>
    <w:rsid w:val="00767901"/>
    <w:rsid w:val="007704EF"/>
    <w:rsid w:val="00770940"/>
    <w:rsid w:val="00771815"/>
    <w:rsid w:val="007726F7"/>
    <w:rsid w:val="00773542"/>
    <w:rsid w:val="0077415D"/>
    <w:rsid w:val="007742CB"/>
    <w:rsid w:val="0077438C"/>
    <w:rsid w:val="007744D3"/>
    <w:rsid w:val="00774A2E"/>
    <w:rsid w:val="00774CBA"/>
    <w:rsid w:val="007751BB"/>
    <w:rsid w:val="00775460"/>
    <w:rsid w:val="00775A74"/>
    <w:rsid w:val="00775BD3"/>
    <w:rsid w:val="00775F94"/>
    <w:rsid w:val="00776007"/>
    <w:rsid w:val="00776B7D"/>
    <w:rsid w:val="00776C07"/>
    <w:rsid w:val="0077726D"/>
    <w:rsid w:val="00777390"/>
    <w:rsid w:val="00777EBA"/>
    <w:rsid w:val="0078044A"/>
    <w:rsid w:val="007804B2"/>
    <w:rsid w:val="007809C2"/>
    <w:rsid w:val="007815FF"/>
    <w:rsid w:val="007816C6"/>
    <w:rsid w:val="00781BAF"/>
    <w:rsid w:val="00781E3B"/>
    <w:rsid w:val="0078208F"/>
    <w:rsid w:val="00783172"/>
    <w:rsid w:val="007837F9"/>
    <w:rsid w:val="00783D04"/>
    <w:rsid w:val="0078433A"/>
    <w:rsid w:val="0078473A"/>
    <w:rsid w:val="007847E7"/>
    <w:rsid w:val="00785455"/>
    <w:rsid w:val="00785630"/>
    <w:rsid w:val="00786025"/>
    <w:rsid w:val="00786362"/>
    <w:rsid w:val="0078644A"/>
    <w:rsid w:val="0078690B"/>
    <w:rsid w:val="00786AD8"/>
    <w:rsid w:val="00786B39"/>
    <w:rsid w:val="00787023"/>
    <w:rsid w:val="00790049"/>
    <w:rsid w:val="007909C6"/>
    <w:rsid w:val="00790E54"/>
    <w:rsid w:val="007919DD"/>
    <w:rsid w:val="00791D85"/>
    <w:rsid w:val="00791DA3"/>
    <w:rsid w:val="00791ED0"/>
    <w:rsid w:val="00792339"/>
    <w:rsid w:val="00792A54"/>
    <w:rsid w:val="00792F75"/>
    <w:rsid w:val="00793213"/>
    <w:rsid w:val="0079358E"/>
    <w:rsid w:val="007936A1"/>
    <w:rsid w:val="00793757"/>
    <w:rsid w:val="00793CDB"/>
    <w:rsid w:val="00794044"/>
    <w:rsid w:val="00794099"/>
    <w:rsid w:val="007941CF"/>
    <w:rsid w:val="00794468"/>
    <w:rsid w:val="00794A1F"/>
    <w:rsid w:val="00795223"/>
    <w:rsid w:val="007958BE"/>
    <w:rsid w:val="0079607D"/>
    <w:rsid w:val="007961BB"/>
    <w:rsid w:val="007962EA"/>
    <w:rsid w:val="00796FE0"/>
    <w:rsid w:val="00797471"/>
    <w:rsid w:val="007975B0"/>
    <w:rsid w:val="00797954"/>
    <w:rsid w:val="007A00A0"/>
    <w:rsid w:val="007A030F"/>
    <w:rsid w:val="007A08C1"/>
    <w:rsid w:val="007A1251"/>
    <w:rsid w:val="007A19A4"/>
    <w:rsid w:val="007A1CB4"/>
    <w:rsid w:val="007A263A"/>
    <w:rsid w:val="007A3635"/>
    <w:rsid w:val="007A39E1"/>
    <w:rsid w:val="007A3A81"/>
    <w:rsid w:val="007A3B3A"/>
    <w:rsid w:val="007A41F7"/>
    <w:rsid w:val="007A44AD"/>
    <w:rsid w:val="007A45A9"/>
    <w:rsid w:val="007A4838"/>
    <w:rsid w:val="007A500D"/>
    <w:rsid w:val="007A51D9"/>
    <w:rsid w:val="007A5611"/>
    <w:rsid w:val="007A61D9"/>
    <w:rsid w:val="007A6490"/>
    <w:rsid w:val="007A7CE1"/>
    <w:rsid w:val="007A7F26"/>
    <w:rsid w:val="007B0156"/>
    <w:rsid w:val="007B054A"/>
    <w:rsid w:val="007B093D"/>
    <w:rsid w:val="007B0A64"/>
    <w:rsid w:val="007B1338"/>
    <w:rsid w:val="007B18A1"/>
    <w:rsid w:val="007B1B0F"/>
    <w:rsid w:val="007B1D09"/>
    <w:rsid w:val="007B1E1E"/>
    <w:rsid w:val="007B23CB"/>
    <w:rsid w:val="007B2CA9"/>
    <w:rsid w:val="007B3109"/>
    <w:rsid w:val="007B3AA8"/>
    <w:rsid w:val="007B4191"/>
    <w:rsid w:val="007B48F4"/>
    <w:rsid w:val="007B4B22"/>
    <w:rsid w:val="007B5373"/>
    <w:rsid w:val="007B58BA"/>
    <w:rsid w:val="007B58D1"/>
    <w:rsid w:val="007B5C4D"/>
    <w:rsid w:val="007B5E7F"/>
    <w:rsid w:val="007B68C8"/>
    <w:rsid w:val="007B6AC4"/>
    <w:rsid w:val="007B7780"/>
    <w:rsid w:val="007C093A"/>
    <w:rsid w:val="007C0B0A"/>
    <w:rsid w:val="007C0D6C"/>
    <w:rsid w:val="007C0DD4"/>
    <w:rsid w:val="007C19C1"/>
    <w:rsid w:val="007C19E2"/>
    <w:rsid w:val="007C1C0C"/>
    <w:rsid w:val="007C2024"/>
    <w:rsid w:val="007C28BA"/>
    <w:rsid w:val="007C3674"/>
    <w:rsid w:val="007C3929"/>
    <w:rsid w:val="007C3FA6"/>
    <w:rsid w:val="007C425F"/>
    <w:rsid w:val="007C47B4"/>
    <w:rsid w:val="007C480D"/>
    <w:rsid w:val="007C4953"/>
    <w:rsid w:val="007C5219"/>
    <w:rsid w:val="007C5938"/>
    <w:rsid w:val="007C5C2E"/>
    <w:rsid w:val="007C5E4B"/>
    <w:rsid w:val="007C6221"/>
    <w:rsid w:val="007C7039"/>
    <w:rsid w:val="007C7497"/>
    <w:rsid w:val="007C77FA"/>
    <w:rsid w:val="007C7DE8"/>
    <w:rsid w:val="007D034C"/>
    <w:rsid w:val="007D04D3"/>
    <w:rsid w:val="007D0513"/>
    <w:rsid w:val="007D0630"/>
    <w:rsid w:val="007D0D6D"/>
    <w:rsid w:val="007D0FAA"/>
    <w:rsid w:val="007D1139"/>
    <w:rsid w:val="007D17A6"/>
    <w:rsid w:val="007D1B50"/>
    <w:rsid w:val="007D1C12"/>
    <w:rsid w:val="007D1C57"/>
    <w:rsid w:val="007D1D3E"/>
    <w:rsid w:val="007D1E9A"/>
    <w:rsid w:val="007D252C"/>
    <w:rsid w:val="007D2D8A"/>
    <w:rsid w:val="007D2FAD"/>
    <w:rsid w:val="007D33F1"/>
    <w:rsid w:val="007D397D"/>
    <w:rsid w:val="007D3B4D"/>
    <w:rsid w:val="007D433D"/>
    <w:rsid w:val="007D4B95"/>
    <w:rsid w:val="007D4D45"/>
    <w:rsid w:val="007D51CC"/>
    <w:rsid w:val="007D5526"/>
    <w:rsid w:val="007D5820"/>
    <w:rsid w:val="007D5DBD"/>
    <w:rsid w:val="007D5E84"/>
    <w:rsid w:val="007D67AB"/>
    <w:rsid w:val="007D6A26"/>
    <w:rsid w:val="007D6B28"/>
    <w:rsid w:val="007D7074"/>
    <w:rsid w:val="007D7773"/>
    <w:rsid w:val="007D7B53"/>
    <w:rsid w:val="007D7B69"/>
    <w:rsid w:val="007E07B9"/>
    <w:rsid w:val="007E0BE1"/>
    <w:rsid w:val="007E17E1"/>
    <w:rsid w:val="007E1A8A"/>
    <w:rsid w:val="007E23E4"/>
    <w:rsid w:val="007E25DF"/>
    <w:rsid w:val="007E2B0C"/>
    <w:rsid w:val="007E330E"/>
    <w:rsid w:val="007E4031"/>
    <w:rsid w:val="007E4EA5"/>
    <w:rsid w:val="007E50E1"/>
    <w:rsid w:val="007E5312"/>
    <w:rsid w:val="007E5793"/>
    <w:rsid w:val="007E7CF1"/>
    <w:rsid w:val="007F008E"/>
    <w:rsid w:val="007F0103"/>
    <w:rsid w:val="007F0391"/>
    <w:rsid w:val="007F0870"/>
    <w:rsid w:val="007F0AE9"/>
    <w:rsid w:val="007F0C94"/>
    <w:rsid w:val="007F1410"/>
    <w:rsid w:val="007F1462"/>
    <w:rsid w:val="007F16A0"/>
    <w:rsid w:val="007F192B"/>
    <w:rsid w:val="007F1A91"/>
    <w:rsid w:val="007F1B47"/>
    <w:rsid w:val="007F23C9"/>
    <w:rsid w:val="007F24BE"/>
    <w:rsid w:val="007F2AD0"/>
    <w:rsid w:val="007F334C"/>
    <w:rsid w:val="007F3716"/>
    <w:rsid w:val="007F3FEB"/>
    <w:rsid w:val="007F51F2"/>
    <w:rsid w:val="007F549D"/>
    <w:rsid w:val="007F5AEF"/>
    <w:rsid w:val="007F5CB3"/>
    <w:rsid w:val="007F5FC3"/>
    <w:rsid w:val="007F6174"/>
    <w:rsid w:val="007F6242"/>
    <w:rsid w:val="007F64EE"/>
    <w:rsid w:val="007F6680"/>
    <w:rsid w:val="007F6E1A"/>
    <w:rsid w:val="007F7582"/>
    <w:rsid w:val="007F75D6"/>
    <w:rsid w:val="00800B9C"/>
    <w:rsid w:val="00800D93"/>
    <w:rsid w:val="008015C7"/>
    <w:rsid w:val="008018DA"/>
    <w:rsid w:val="00801F2D"/>
    <w:rsid w:val="0080245B"/>
    <w:rsid w:val="00802653"/>
    <w:rsid w:val="00802A16"/>
    <w:rsid w:val="008033B8"/>
    <w:rsid w:val="0080366F"/>
    <w:rsid w:val="008041E7"/>
    <w:rsid w:val="00804307"/>
    <w:rsid w:val="00804368"/>
    <w:rsid w:val="0080457A"/>
    <w:rsid w:val="00804F76"/>
    <w:rsid w:val="00805340"/>
    <w:rsid w:val="00805752"/>
    <w:rsid w:val="00805929"/>
    <w:rsid w:val="00805CEB"/>
    <w:rsid w:val="00806705"/>
    <w:rsid w:val="00806D4A"/>
    <w:rsid w:val="00807777"/>
    <w:rsid w:val="00810516"/>
    <w:rsid w:val="00810615"/>
    <w:rsid w:val="00810A5B"/>
    <w:rsid w:val="00811422"/>
    <w:rsid w:val="00811C03"/>
    <w:rsid w:val="00811F12"/>
    <w:rsid w:val="00812629"/>
    <w:rsid w:val="008140F6"/>
    <w:rsid w:val="00814333"/>
    <w:rsid w:val="00814802"/>
    <w:rsid w:val="00814A4B"/>
    <w:rsid w:val="00814F97"/>
    <w:rsid w:val="00815A3A"/>
    <w:rsid w:val="0081600C"/>
    <w:rsid w:val="00816271"/>
    <w:rsid w:val="00816851"/>
    <w:rsid w:val="00816D17"/>
    <w:rsid w:val="0081715C"/>
    <w:rsid w:val="008175DA"/>
    <w:rsid w:val="00817611"/>
    <w:rsid w:val="00817CDC"/>
    <w:rsid w:val="0082029E"/>
    <w:rsid w:val="008204A0"/>
    <w:rsid w:val="008206E7"/>
    <w:rsid w:val="008206EE"/>
    <w:rsid w:val="00820C64"/>
    <w:rsid w:val="00821FBB"/>
    <w:rsid w:val="008221B6"/>
    <w:rsid w:val="00822547"/>
    <w:rsid w:val="00822639"/>
    <w:rsid w:val="00822763"/>
    <w:rsid w:val="00822C71"/>
    <w:rsid w:val="0082310F"/>
    <w:rsid w:val="00823813"/>
    <w:rsid w:val="00823D26"/>
    <w:rsid w:val="00823E3B"/>
    <w:rsid w:val="00823E71"/>
    <w:rsid w:val="008240D4"/>
    <w:rsid w:val="0082427F"/>
    <w:rsid w:val="0082475A"/>
    <w:rsid w:val="00824A2A"/>
    <w:rsid w:val="00824A9E"/>
    <w:rsid w:val="008250F5"/>
    <w:rsid w:val="0082527D"/>
    <w:rsid w:val="00825913"/>
    <w:rsid w:val="00825952"/>
    <w:rsid w:val="00825E5A"/>
    <w:rsid w:val="008261CE"/>
    <w:rsid w:val="0082677C"/>
    <w:rsid w:val="00826F74"/>
    <w:rsid w:val="00827263"/>
    <w:rsid w:val="00827555"/>
    <w:rsid w:val="0082758E"/>
    <w:rsid w:val="00827610"/>
    <w:rsid w:val="0082766F"/>
    <w:rsid w:val="008276DB"/>
    <w:rsid w:val="00830077"/>
    <w:rsid w:val="0083011E"/>
    <w:rsid w:val="00830121"/>
    <w:rsid w:val="00830342"/>
    <w:rsid w:val="00830FA9"/>
    <w:rsid w:val="00830FDC"/>
    <w:rsid w:val="008311A8"/>
    <w:rsid w:val="00831572"/>
    <w:rsid w:val="00831AAE"/>
    <w:rsid w:val="00831D4C"/>
    <w:rsid w:val="00831F2E"/>
    <w:rsid w:val="00832141"/>
    <w:rsid w:val="00832148"/>
    <w:rsid w:val="00832A3D"/>
    <w:rsid w:val="00832CA4"/>
    <w:rsid w:val="00832F54"/>
    <w:rsid w:val="00833C3C"/>
    <w:rsid w:val="00833F93"/>
    <w:rsid w:val="00833FC2"/>
    <w:rsid w:val="008342E2"/>
    <w:rsid w:val="0083470F"/>
    <w:rsid w:val="008348F6"/>
    <w:rsid w:val="00834916"/>
    <w:rsid w:val="00834C5E"/>
    <w:rsid w:val="00834DA8"/>
    <w:rsid w:val="00834DE9"/>
    <w:rsid w:val="0083553C"/>
    <w:rsid w:val="008358F7"/>
    <w:rsid w:val="00835A8A"/>
    <w:rsid w:val="00835B7A"/>
    <w:rsid w:val="00835E5D"/>
    <w:rsid w:val="008362DF"/>
    <w:rsid w:val="008363DA"/>
    <w:rsid w:val="008368B1"/>
    <w:rsid w:val="00836989"/>
    <w:rsid w:val="00836B32"/>
    <w:rsid w:val="00836F4B"/>
    <w:rsid w:val="00837BE9"/>
    <w:rsid w:val="00837D0F"/>
    <w:rsid w:val="00840550"/>
    <w:rsid w:val="0084074A"/>
    <w:rsid w:val="008410BE"/>
    <w:rsid w:val="00841901"/>
    <w:rsid w:val="00842297"/>
    <w:rsid w:val="00842F81"/>
    <w:rsid w:val="0084301A"/>
    <w:rsid w:val="008436CE"/>
    <w:rsid w:val="0084448A"/>
    <w:rsid w:val="00845847"/>
    <w:rsid w:val="008458C0"/>
    <w:rsid w:val="00845D73"/>
    <w:rsid w:val="00846474"/>
    <w:rsid w:val="008466D6"/>
    <w:rsid w:val="00847B5D"/>
    <w:rsid w:val="00850920"/>
    <w:rsid w:val="00850B28"/>
    <w:rsid w:val="00850F5F"/>
    <w:rsid w:val="00851046"/>
    <w:rsid w:val="00851AD2"/>
    <w:rsid w:val="00852332"/>
    <w:rsid w:val="00852EF6"/>
    <w:rsid w:val="00852FCE"/>
    <w:rsid w:val="00853001"/>
    <w:rsid w:val="00853157"/>
    <w:rsid w:val="008546CD"/>
    <w:rsid w:val="008546F8"/>
    <w:rsid w:val="00854729"/>
    <w:rsid w:val="00854AC7"/>
    <w:rsid w:val="00854BA4"/>
    <w:rsid w:val="00854F78"/>
    <w:rsid w:val="008550C2"/>
    <w:rsid w:val="008554EF"/>
    <w:rsid w:val="00856127"/>
    <w:rsid w:val="00856B0D"/>
    <w:rsid w:val="00857593"/>
    <w:rsid w:val="00857855"/>
    <w:rsid w:val="00857B0F"/>
    <w:rsid w:val="00860C47"/>
    <w:rsid w:val="008611CF"/>
    <w:rsid w:val="008611E1"/>
    <w:rsid w:val="00861214"/>
    <w:rsid w:val="0086159B"/>
    <w:rsid w:val="00861F42"/>
    <w:rsid w:val="00862A46"/>
    <w:rsid w:val="00863087"/>
    <w:rsid w:val="0086320B"/>
    <w:rsid w:val="00863D0A"/>
    <w:rsid w:val="00863D2F"/>
    <w:rsid w:val="00864945"/>
    <w:rsid w:val="0086517A"/>
    <w:rsid w:val="008653A4"/>
    <w:rsid w:val="008656B2"/>
    <w:rsid w:val="008656D4"/>
    <w:rsid w:val="008656F0"/>
    <w:rsid w:val="0086586B"/>
    <w:rsid w:val="00865C07"/>
    <w:rsid w:val="00865C6A"/>
    <w:rsid w:val="008671D7"/>
    <w:rsid w:val="008678EC"/>
    <w:rsid w:val="00867E91"/>
    <w:rsid w:val="00870221"/>
    <w:rsid w:val="008705A6"/>
    <w:rsid w:val="008708E0"/>
    <w:rsid w:val="00870E3B"/>
    <w:rsid w:val="00871A56"/>
    <w:rsid w:val="00871B37"/>
    <w:rsid w:val="00871D7C"/>
    <w:rsid w:val="008721EE"/>
    <w:rsid w:val="008722C6"/>
    <w:rsid w:val="00872793"/>
    <w:rsid w:val="00872A1A"/>
    <w:rsid w:val="00872A6E"/>
    <w:rsid w:val="008738AA"/>
    <w:rsid w:val="00873C25"/>
    <w:rsid w:val="0087435C"/>
    <w:rsid w:val="008745AC"/>
    <w:rsid w:val="00875F6C"/>
    <w:rsid w:val="00876A0F"/>
    <w:rsid w:val="00876C37"/>
    <w:rsid w:val="00877207"/>
    <w:rsid w:val="0087721D"/>
    <w:rsid w:val="0087725B"/>
    <w:rsid w:val="00877389"/>
    <w:rsid w:val="00877737"/>
    <w:rsid w:val="00880642"/>
    <w:rsid w:val="00880E39"/>
    <w:rsid w:val="0088188E"/>
    <w:rsid w:val="00881A19"/>
    <w:rsid w:val="008839E8"/>
    <w:rsid w:val="00883CB4"/>
    <w:rsid w:val="00884490"/>
    <w:rsid w:val="00884499"/>
    <w:rsid w:val="008846B3"/>
    <w:rsid w:val="00884CF0"/>
    <w:rsid w:val="0088517B"/>
    <w:rsid w:val="0088601F"/>
    <w:rsid w:val="00886AE2"/>
    <w:rsid w:val="00886B16"/>
    <w:rsid w:val="00886EDA"/>
    <w:rsid w:val="00887579"/>
    <w:rsid w:val="00887B8B"/>
    <w:rsid w:val="00887EFB"/>
    <w:rsid w:val="00890288"/>
    <w:rsid w:val="00891122"/>
    <w:rsid w:val="008915A5"/>
    <w:rsid w:val="008918B1"/>
    <w:rsid w:val="00891A1A"/>
    <w:rsid w:val="00893027"/>
    <w:rsid w:val="00893AEA"/>
    <w:rsid w:val="00893F9D"/>
    <w:rsid w:val="00894776"/>
    <w:rsid w:val="00894F39"/>
    <w:rsid w:val="008953B6"/>
    <w:rsid w:val="00895B4E"/>
    <w:rsid w:val="008965EF"/>
    <w:rsid w:val="00896AF7"/>
    <w:rsid w:val="00897EFD"/>
    <w:rsid w:val="008A03EE"/>
    <w:rsid w:val="008A1164"/>
    <w:rsid w:val="008A182A"/>
    <w:rsid w:val="008A1E17"/>
    <w:rsid w:val="008A3350"/>
    <w:rsid w:val="008A4454"/>
    <w:rsid w:val="008A4DD6"/>
    <w:rsid w:val="008A50AD"/>
    <w:rsid w:val="008A5484"/>
    <w:rsid w:val="008A5A48"/>
    <w:rsid w:val="008A6C8A"/>
    <w:rsid w:val="008A72BB"/>
    <w:rsid w:val="008B01F4"/>
    <w:rsid w:val="008B0BC8"/>
    <w:rsid w:val="008B139B"/>
    <w:rsid w:val="008B26CE"/>
    <w:rsid w:val="008B37F8"/>
    <w:rsid w:val="008B3860"/>
    <w:rsid w:val="008B3AB7"/>
    <w:rsid w:val="008B431E"/>
    <w:rsid w:val="008B44D5"/>
    <w:rsid w:val="008B48DC"/>
    <w:rsid w:val="008B503B"/>
    <w:rsid w:val="008B571B"/>
    <w:rsid w:val="008B5873"/>
    <w:rsid w:val="008B6600"/>
    <w:rsid w:val="008B6CDC"/>
    <w:rsid w:val="008B6D49"/>
    <w:rsid w:val="008B6F79"/>
    <w:rsid w:val="008B709D"/>
    <w:rsid w:val="008B71DB"/>
    <w:rsid w:val="008B7E6B"/>
    <w:rsid w:val="008C0216"/>
    <w:rsid w:val="008C0322"/>
    <w:rsid w:val="008C0A40"/>
    <w:rsid w:val="008C0A93"/>
    <w:rsid w:val="008C1F5E"/>
    <w:rsid w:val="008C24E4"/>
    <w:rsid w:val="008C320C"/>
    <w:rsid w:val="008C3409"/>
    <w:rsid w:val="008C3431"/>
    <w:rsid w:val="008C3B98"/>
    <w:rsid w:val="008C4A3F"/>
    <w:rsid w:val="008C4AED"/>
    <w:rsid w:val="008C4B81"/>
    <w:rsid w:val="008C51CB"/>
    <w:rsid w:val="008C615B"/>
    <w:rsid w:val="008C624A"/>
    <w:rsid w:val="008C6450"/>
    <w:rsid w:val="008C685E"/>
    <w:rsid w:val="008C6ACB"/>
    <w:rsid w:val="008C7305"/>
    <w:rsid w:val="008C77F2"/>
    <w:rsid w:val="008D05D9"/>
    <w:rsid w:val="008D09FF"/>
    <w:rsid w:val="008D10D1"/>
    <w:rsid w:val="008D114F"/>
    <w:rsid w:val="008D1205"/>
    <w:rsid w:val="008D185B"/>
    <w:rsid w:val="008D18BB"/>
    <w:rsid w:val="008D1A29"/>
    <w:rsid w:val="008D2362"/>
    <w:rsid w:val="008D23B3"/>
    <w:rsid w:val="008D2515"/>
    <w:rsid w:val="008D2C5D"/>
    <w:rsid w:val="008D3054"/>
    <w:rsid w:val="008D34F5"/>
    <w:rsid w:val="008D394D"/>
    <w:rsid w:val="008D3E12"/>
    <w:rsid w:val="008D4440"/>
    <w:rsid w:val="008D47D8"/>
    <w:rsid w:val="008D520F"/>
    <w:rsid w:val="008D53C1"/>
    <w:rsid w:val="008D562D"/>
    <w:rsid w:val="008D58A9"/>
    <w:rsid w:val="008D594E"/>
    <w:rsid w:val="008D5A87"/>
    <w:rsid w:val="008D6270"/>
    <w:rsid w:val="008D6666"/>
    <w:rsid w:val="008D6A44"/>
    <w:rsid w:val="008D7174"/>
    <w:rsid w:val="008D79BD"/>
    <w:rsid w:val="008D7C5B"/>
    <w:rsid w:val="008E0C4C"/>
    <w:rsid w:val="008E0EF0"/>
    <w:rsid w:val="008E14DC"/>
    <w:rsid w:val="008E1527"/>
    <w:rsid w:val="008E199E"/>
    <w:rsid w:val="008E1C0C"/>
    <w:rsid w:val="008E1F22"/>
    <w:rsid w:val="008E2BF4"/>
    <w:rsid w:val="008E3080"/>
    <w:rsid w:val="008E3261"/>
    <w:rsid w:val="008E3B63"/>
    <w:rsid w:val="008E3D64"/>
    <w:rsid w:val="008E4736"/>
    <w:rsid w:val="008E4FF0"/>
    <w:rsid w:val="008E50BF"/>
    <w:rsid w:val="008E5B9D"/>
    <w:rsid w:val="008E5C46"/>
    <w:rsid w:val="008E5C98"/>
    <w:rsid w:val="008E7C9A"/>
    <w:rsid w:val="008E7E47"/>
    <w:rsid w:val="008F0309"/>
    <w:rsid w:val="008F0BE3"/>
    <w:rsid w:val="008F1182"/>
    <w:rsid w:val="008F1844"/>
    <w:rsid w:val="008F18FD"/>
    <w:rsid w:val="008F256C"/>
    <w:rsid w:val="008F412F"/>
    <w:rsid w:val="008F416A"/>
    <w:rsid w:val="008F4783"/>
    <w:rsid w:val="008F49E3"/>
    <w:rsid w:val="008F61A6"/>
    <w:rsid w:val="008F671A"/>
    <w:rsid w:val="008F7A2C"/>
    <w:rsid w:val="00900C06"/>
    <w:rsid w:val="0090107C"/>
    <w:rsid w:val="00902A4C"/>
    <w:rsid w:val="00902D29"/>
    <w:rsid w:val="00902E26"/>
    <w:rsid w:val="0090438D"/>
    <w:rsid w:val="00904CC8"/>
    <w:rsid w:val="00904EC0"/>
    <w:rsid w:val="00905339"/>
    <w:rsid w:val="00906568"/>
    <w:rsid w:val="00906EC3"/>
    <w:rsid w:val="00906F20"/>
    <w:rsid w:val="00906F2E"/>
    <w:rsid w:val="00907A59"/>
    <w:rsid w:val="00907AD6"/>
    <w:rsid w:val="00910289"/>
    <w:rsid w:val="00910A41"/>
    <w:rsid w:val="0091143A"/>
    <w:rsid w:val="00911839"/>
    <w:rsid w:val="00911B74"/>
    <w:rsid w:val="00911CF6"/>
    <w:rsid w:val="00912D65"/>
    <w:rsid w:val="00913F8D"/>
    <w:rsid w:val="009143FE"/>
    <w:rsid w:val="00914500"/>
    <w:rsid w:val="00914559"/>
    <w:rsid w:val="0091457B"/>
    <w:rsid w:val="009152D2"/>
    <w:rsid w:val="00916512"/>
    <w:rsid w:val="00916B3D"/>
    <w:rsid w:val="0092035D"/>
    <w:rsid w:val="009205A8"/>
    <w:rsid w:val="009215E4"/>
    <w:rsid w:val="00921C45"/>
    <w:rsid w:val="0092207F"/>
    <w:rsid w:val="0092217E"/>
    <w:rsid w:val="0092259D"/>
    <w:rsid w:val="009227CD"/>
    <w:rsid w:val="00923167"/>
    <w:rsid w:val="00923563"/>
    <w:rsid w:val="00923D1B"/>
    <w:rsid w:val="009252EE"/>
    <w:rsid w:val="009256AF"/>
    <w:rsid w:val="009256FB"/>
    <w:rsid w:val="00925717"/>
    <w:rsid w:val="009262F6"/>
    <w:rsid w:val="009266D7"/>
    <w:rsid w:val="00926B18"/>
    <w:rsid w:val="00926B42"/>
    <w:rsid w:val="00926BB5"/>
    <w:rsid w:val="00927071"/>
    <w:rsid w:val="009271D5"/>
    <w:rsid w:val="00927639"/>
    <w:rsid w:val="00927A9E"/>
    <w:rsid w:val="00930467"/>
    <w:rsid w:val="00930CD7"/>
    <w:rsid w:val="0093122D"/>
    <w:rsid w:val="00931737"/>
    <w:rsid w:val="00931A35"/>
    <w:rsid w:val="00931A9F"/>
    <w:rsid w:val="00932714"/>
    <w:rsid w:val="0093308D"/>
    <w:rsid w:val="00934A0D"/>
    <w:rsid w:val="00934E10"/>
    <w:rsid w:val="0093563A"/>
    <w:rsid w:val="009356AC"/>
    <w:rsid w:val="00936098"/>
    <w:rsid w:val="009361C0"/>
    <w:rsid w:val="009363E8"/>
    <w:rsid w:val="00936C7C"/>
    <w:rsid w:val="00936D8B"/>
    <w:rsid w:val="0093766B"/>
    <w:rsid w:val="0093781A"/>
    <w:rsid w:val="00940F83"/>
    <w:rsid w:val="00940FA3"/>
    <w:rsid w:val="00941120"/>
    <w:rsid w:val="00941D19"/>
    <w:rsid w:val="00941E4B"/>
    <w:rsid w:val="0094275F"/>
    <w:rsid w:val="009429DF"/>
    <w:rsid w:val="00942A1A"/>
    <w:rsid w:val="00942BFA"/>
    <w:rsid w:val="00942DF5"/>
    <w:rsid w:val="00942F44"/>
    <w:rsid w:val="009441FE"/>
    <w:rsid w:val="009445C1"/>
    <w:rsid w:val="009448BD"/>
    <w:rsid w:val="009454A7"/>
    <w:rsid w:val="009459EE"/>
    <w:rsid w:val="00946071"/>
    <w:rsid w:val="009462F0"/>
    <w:rsid w:val="009479E7"/>
    <w:rsid w:val="0095049C"/>
    <w:rsid w:val="00950A70"/>
    <w:rsid w:val="00950CC0"/>
    <w:rsid w:val="00950DF2"/>
    <w:rsid w:val="009512B9"/>
    <w:rsid w:val="00951432"/>
    <w:rsid w:val="0095201A"/>
    <w:rsid w:val="009524B8"/>
    <w:rsid w:val="00952690"/>
    <w:rsid w:val="00952BE8"/>
    <w:rsid w:val="00953308"/>
    <w:rsid w:val="00953A73"/>
    <w:rsid w:val="00954158"/>
    <w:rsid w:val="009544BB"/>
    <w:rsid w:val="009545B8"/>
    <w:rsid w:val="009546B1"/>
    <w:rsid w:val="00955209"/>
    <w:rsid w:val="009554A2"/>
    <w:rsid w:val="009555A4"/>
    <w:rsid w:val="00955662"/>
    <w:rsid w:val="009558E4"/>
    <w:rsid w:val="00955DB4"/>
    <w:rsid w:val="009561AF"/>
    <w:rsid w:val="00956C9C"/>
    <w:rsid w:val="00956F6D"/>
    <w:rsid w:val="00957B00"/>
    <w:rsid w:val="00957DE8"/>
    <w:rsid w:val="009604D6"/>
    <w:rsid w:val="009605D7"/>
    <w:rsid w:val="0096063C"/>
    <w:rsid w:val="00960A3B"/>
    <w:rsid w:val="00961B49"/>
    <w:rsid w:val="00961EA7"/>
    <w:rsid w:val="009622DF"/>
    <w:rsid w:val="00962E57"/>
    <w:rsid w:val="00963933"/>
    <w:rsid w:val="00964371"/>
    <w:rsid w:val="00964587"/>
    <w:rsid w:val="00965066"/>
    <w:rsid w:val="0096568F"/>
    <w:rsid w:val="009656D7"/>
    <w:rsid w:val="009659CC"/>
    <w:rsid w:val="00966097"/>
    <w:rsid w:val="009663B6"/>
    <w:rsid w:val="00966480"/>
    <w:rsid w:val="00966685"/>
    <w:rsid w:val="00967099"/>
    <w:rsid w:val="00967357"/>
    <w:rsid w:val="0096782F"/>
    <w:rsid w:val="00967B60"/>
    <w:rsid w:val="00967EAF"/>
    <w:rsid w:val="00970044"/>
    <w:rsid w:val="0097011E"/>
    <w:rsid w:val="00970C14"/>
    <w:rsid w:val="0097123B"/>
    <w:rsid w:val="0097192D"/>
    <w:rsid w:val="00971C3F"/>
    <w:rsid w:val="009720B9"/>
    <w:rsid w:val="0097220F"/>
    <w:rsid w:val="0097228D"/>
    <w:rsid w:val="00972582"/>
    <w:rsid w:val="00972C36"/>
    <w:rsid w:val="00972D0C"/>
    <w:rsid w:val="00972D2C"/>
    <w:rsid w:val="00972D7D"/>
    <w:rsid w:val="00973460"/>
    <w:rsid w:val="00973939"/>
    <w:rsid w:val="00973B7A"/>
    <w:rsid w:val="00973D96"/>
    <w:rsid w:val="0097409D"/>
    <w:rsid w:val="00974DF4"/>
    <w:rsid w:val="00975034"/>
    <w:rsid w:val="0097540A"/>
    <w:rsid w:val="00975667"/>
    <w:rsid w:val="00975ACC"/>
    <w:rsid w:val="00975BE2"/>
    <w:rsid w:val="00975FBD"/>
    <w:rsid w:val="009761A8"/>
    <w:rsid w:val="00976AA5"/>
    <w:rsid w:val="009770CD"/>
    <w:rsid w:val="00977252"/>
    <w:rsid w:val="009775D3"/>
    <w:rsid w:val="00977D40"/>
    <w:rsid w:val="009801F9"/>
    <w:rsid w:val="00980E77"/>
    <w:rsid w:val="009816FE"/>
    <w:rsid w:val="00981F98"/>
    <w:rsid w:val="009826AA"/>
    <w:rsid w:val="009827A5"/>
    <w:rsid w:val="00982B5F"/>
    <w:rsid w:val="00982B6D"/>
    <w:rsid w:val="00982BC7"/>
    <w:rsid w:val="00983CF4"/>
    <w:rsid w:val="009841E2"/>
    <w:rsid w:val="00984AF3"/>
    <w:rsid w:val="00984F01"/>
    <w:rsid w:val="00984F03"/>
    <w:rsid w:val="00984F36"/>
    <w:rsid w:val="00985A2C"/>
    <w:rsid w:val="00985C86"/>
    <w:rsid w:val="00986DB8"/>
    <w:rsid w:val="00986ECC"/>
    <w:rsid w:val="00987197"/>
    <w:rsid w:val="00987651"/>
    <w:rsid w:val="009878E6"/>
    <w:rsid w:val="00987E98"/>
    <w:rsid w:val="009902AA"/>
    <w:rsid w:val="009911F6"/>
    <w:rsid w:val="009914E2"/>
    <w:rsid w:val="00991837"/>
    <w:rsid w:val="00992057"/>
    <w:rsid w:val="009923D9"/>
    <w:rsid w:val="0099280A"/>
    <w:rsid w:val="00992CF0"/>
    <w:rsid w:val="00993CD5"/>
    <w:rsid w:val="009944CE"/>
    <w:rsid w:val="0099580F"/>
    <w:rsid w:val="00995C2B"/>
    <w:rsid w:val="00995EBB"/>
    <w:rsid w:val="00996EDA"/>
    <w:rsid w:val="0099710C"/>
    <w:rsid w:val="0099741C"/>
    <w:rsid w:val="00997BEF"/>
    <w:rsid w:val="009A0AA0"/>
    <w:rsid w:val="009A0D10"/>
    <w:rsid w:val="009A0DB9"/>
    <w:rsid w:val="009A0F40"/>
    <w:rsid w:val="009A17EC"/>
    <w:rsid w:val="009A1CAC"/>
    <w:rsid w:val="009A275C"/>
    <w:rsid w:val="009A2B21"/>
    <w:rsid w:val="009A2BDD"/>
    <w:rsid w:val="009A2DB9"/>
    <w:rsid w:val="009A2E97"/>
    <w:rsid w:val="009A4556"/>
    <w:rsid w:val="009A49F5"/>
    <w:rsid w:val="009A4FC1"/>
    <w:rsid w:val="009A5023"/>
    <w:rsid w:val="009A5035"/>
    <w:rsid w:val="009A504B"/>
    <w:rsid w:val="009A593F"/>
    <w:rsid w:val="009A5964"/>
    <w:rsid w:val="009A596F"/>
    <w:rsid w:val="009A6340"/>
    <w:rsid w:val="009A63B1"/>
    <w:rsid w:val="009A6CAB"/>
    <w:rsid w:val="009A72A0"/>
    <w:rsid w:val="009A7341"/>
    <w:rsid w:val="009A7456"/>
    <w:rsid w:val="009B0356"/>
    <w:rsid w:val="009B0371"/>
    <w:rsid w:val="009B05AD"/>
    <w:rsid w:val="009B079F"/>
    <w:rsid w:val="009B1A88"/>
    <w:rsid w:val="009B1AAF"/>
    <w:rsid w:val="009B1AB9"/>
    <w:rsid w:val="009B1D08"/>
    <w:rsid w:val="009B2559"/>
    <w:rsid w:val="009B29B6"/>
    <w:rsid w:val="009B35A5"/>
    <w:rsid w:val="009B3B73"/>
    <w:rsid w:val="009B43A2"/>
    <w:rsid w:val="009B44C8"/>
    <w:rsid w:val="009B4674"/>
    <w:rsid w:val="009B4F9F"/>
    <w:rsid w:val="009B5230"/>
    <w:rsid w:val="009B5BE0"/>
    <w:rsid w:val="009B6B57"/>
    <w:rsid w:val="009B6CB6"/>
    <w:rsid w:val="009B765A"/>
    <w:rsid w:val="009B78D3"/>
    <w:rsid w:val="009B79F0"/>
    <w:rsid w:val="009C00F3"/>
    <w:rsid w:val="009C0A66"/>
    <w:rsid w:val="009C0AD7"/>
    <w:rsid w:val="009C0D77"/>
    <w:rsid w:val="009C0E2F"/>
    <w:rsid w:val="009C11DC"/>
    <w:rsid w:val="009C1C66"/>
    <w:rsid w:val="009C2089"/>
    <w:rsid w:val="009C21D5"/>
    <w:rsid w:val="009C273C"/>
    <w:rsid w:val="009C2ECE"/>
    <w:rsid w:val="009C3933"/>
    <w:rsid w:val="009C3BA8"/>
    <w:rsid w:val="009C3EA0"/>
    <w:rsid w:val="009C43C6"/>
    <w:rsid w:val="009C4FF6"/>
    <w:rsid w:val="009C571B"/>
    <w:rsid w:val="009C5BA5"/>
    <w:rsid w:val="009C6908"/>
    <w:rsid w:val="009C6B38"/>
    <w:rsid w:val="009C6FCC"/>
    <w:rsid w:val="009C722D"/>
    <w:rsid w:val="009C7B52"/>
    <w:rsid w:val="009D15EF"/>
    <w:rsid w:val="009D197D"/>
    <w:rsid w:val="009D20A1"/>
    <w:rsid w:val="009D21B3"/>
    <w:rsid w:val="009D225E"/>
    <w:rsid w:val="009D2C11"/>
    <w:rsid w:val="009D32BD"/>
    <w:rsid w:val="009D3987"/>
    <w:rsid w:val="009D3FCF"/>
    <w:rsid w:val="009D5043"/>
    <w:rsid w:val="009D5473"/>
    <w:rsid w:val="009D5527"/>
    <w:rsid w:val="009D5574"/>
    <w:rsid w:val="009D64D0"/>
    <w:rsid w:val="009D652B"/>
    <w:rsid w:val="009D681A"/>
    <w:rsid w:val="009D6BA1"/>
    <w:rsid w:val="009D6BAC"/>
    <w:rsid w:val="009D6BF5"/>
    <w:rsid w:val="009D781A"/>
    <w:rsid w:val="009D7ED3"/>
    <w:rsid w:val="009E14E1"/>
    <w:rsid w:val="009E179A"/>
    <w:rsid w:val="009E1E4A"/>
    <w:rsid w:val="009E1F97"/>
    <w:rsid w:val="009E24FB"/>
    <w:rsid w:val="009E2538"/>
    <w:rsid w:val="009E28D6"/>
    <w:rsid w:val="009E2B2F"/>
    <w:rsid w:val="009E2F8E"/>
    <w:rsid w:val="009E3085"/>
    <w:rsid w:val="009E3839"/>
    <w:rsid w:val="009E3965"/>
    <w:rsid w:val="009E3B86"/>
    <w:rsid w:val="009E4512"/>
    <w:rsid w:val="009E6811"/>
    <w:rsid w:val="009E697C"/>
    <w:rsid w:val="009E6DD1"/>
    <w:rsid w:val="009F0666"/>
    <w:rsid w:val="009F0EF0"/>
    <w:rsid w:val="009F159A"/>
    <w:rsid w:val="009F297B"/>
    <w:rsid w:val="009F2D0D"/>
    <w:rsid w:val="009F2E59"/>
    <w:rsid w:val="009F382B"/>
    <w:rsid w:val="009F4891"/>
    <w:rsid w:val="009F5EE7"/>
    <w:rsid w:val="009F612D"/>
    <w:rsid w:val="009F639D"/>
    <w:rsid w:val="009F76FA"/>
    <w:rsid w:val="00A00195"/>
    <w:rsid w:val="00A002E4"/>
    <w:rsid w:val="00A00571"/>
    <w:rsid w:val="00A00D01"/>
    <w:rsid w:val="00A00D7E"/>
    <w:rsid w:val="00A01100"/>
    <w:rsid w:val="00A0176B"/>
    <w:rsid w:val="00A019DA"/>
    <w:rsid w:val="00A01C49"/>
    <w:rsid w:val="00A01E79"/>
    <w:rsid w:val="00A027AF"/>
    <w:rsid w:val="00A0280F"/>
    <w:rsid w:val="00A0406C"/>
    <w:rsid w:val="00A0422A"/>
    <w:rsid w:val="00A0455E"/>
    <w:rsid w:val="00A048A2"/>
    <w:rsid w:val="00A04EEB"/>
    <w:rsid w:val="00A057F0"/>
    <w:rsid w:val="00A05854"/>
    <w:rsid w:val="00A059CD"/>
    <w:rsid w:val="00A06D4F"/>
    <w:rsid w:val="00A06E89"/>
    <w:rsid w:val="00A07749"/>
    <w:rsid w:val="00A07772"/>
    <w:rsid w:val="00A077D9"/>
    <w:rsid w:val="00A079FA"/>
    <w:rsid w:val="00A07B4A"/>
    <w:rsid w:val="00A07E3F"/>
    <w:rsid w:val="00A100A2"/>
    <w:rsid w:val="00A10150"/>
    <w:rsid w:val="00A10AF5"/>
    <w:rsid w:val="00A11403"/>
    <w:rsid w:val="00A119A3"/>
    <w:rsid w:val="00A11A09"/>
    <w:rsid w:val="00A11A81"/>
    <w:rsid w:val="00A11CCE"/>
    <w:rsid w:val="00A12005"/>
    <w:rsid w:val="00A120DC"/>
    <w:rsid w:val="00A12F03"/>
    <w:rsid w:val="00A134E1"/>
    <w:rsid w:val="00A14057"/>
    <w:rsid w:val="00A14299"/>
    <w:rsid w:val="00A143D6"/>
    <w:rsid w:val="00A14EE4"/>
    <w:rsid w:val="00A14FAD"/>
    <w:rsid w:val="00A1509C"/>
    <w:rsid w:val="00A15D07"/>
    <w:rsid w:val="00A15EC4"/>
    <w:rsid w:val="00A1692D"/>
    <w:rsid w:val="00A17027"/>
    <w:rsid w:val="00A17D98"/>
    <w:rsid w:val="00A2037E"/>
    <w:rsid w:val="00A2048E"/>
    <w:rsid w:val="00A205A3"/>
    <w:rsid w:val="00A20896"/>
    <w:rsid w:val="00A20984"/>
    <w:rsid w:val="00A21547"/>
    <w:rsid w:val="00A2186B"/>
    <w:rsid w:val="00A21CF4"/>
    <w:rsid w:val="00A2210D"/>
    <w:rsid w:val="00A221B1"/>
    <w:rsid w:val="00A22CE1"/>
    <w:rsid w:val="00A233B9"/>
    <w:rsid w:val="00A2374F"/>
    <w:rsid w:val="00A23913"/>
    <w:rsid w:val="00A23B34"/>
    <w:rsid w:val="00A23F7F"/>
    <w:rsid w:val="00A24325"/>
    <w:rsid w:val="00A245A5"/>
    <w:rsid w:val="00A25E0F"/>
    <w:rsid w:val="00A2657E"/>
    <w:rsid w:val="00A2674F"/>
    <w:rsid w:val="00A26B15"/>
    <w:rsid w:val="00A271D0"/>
    <w:rsid w:val="00A27303"/>
    <w:rsid w:val="00A3010E"/>
    <w:rsid w:val="00A31B8A"/>
    <w:rsid w:val="00A31D99"/>
    <w:rsid w:val="00A32EF5"/>
    <w:rsid w:val="00A33370"/>
    <w:rsid w:val="00A336FB"/>
    <w:rsid w:val="00A3393A"/>
    <w:rsid w:val="00A339F8"/>
    <w:rsid w:val="00A33DBE"/>
    <w:rsid w:val="00A343BF"/>
    <w:rsid w:val="00A34F1B"/>
    <w:rsid w:val="00A352D7"/>
    <w:rsid w:val="00A364D2"/>
    <w:rsid w:val="00A37886"/>
    <w:rsid w:val="00A37E7A"/>
    <w:rsid w:val="00A40CBC"/>
    <w:rsid w:val="00A411EA"/>
    <w:rsid w:val="00A417E7"/>
    <w:rsid w:val="00A41850"/>
    <w:rsid w:val="00A4188E"/>
    <w:rsid w:val="00A41A1C"/>
    <w:rsid w:val="00A4212D"/>
    <w:rsid w:val="00A42257"/>
    <w:rsid w:val="00A42F4A"/>
    <w:rsid w:val="00A43C46"/>
    <w:rsid w:val="00A43E11"/>
    <w:rsid w:val="00A453FA"/>
    <w:rsid w:val="00A46641"/>
    <w:rsid w:val="00A46A90"/>
    <w:rsid w:val="00A46AB9"/>
    <w:rsid w:val="00A46D5D"/>
    <w:rsid w:val="00A46FB8"/>
    <w:rsid w:val="00A46FBD"/>
    <w:rsid w:val="00A472CC"/>
    <w:rsid w:val="00A49F9D"/>
    <w:rsid w:val="00A4C02E"/>
    <w:rsid w:val="00A5019D"/>
    <w:rsid w:val="00A52298"/>
    <w:rsid w:val="00A537FB"/>
    <w:rsid w:val="00A5390E"/>
    <w:rsid w:val="00A53EF5"/>
    <w:rsid w:val="00A5427D"/>
    <w:rsid w:val="00A54604"/>
    <w:rsid w:val="00A54790"/>
    <w:rsid w:val="00A54ABC"/>
    <w:rsid w:val="00A54E92"/>
    <w:rsid w:val="00A55206"/>
    <w:rsid w:val="00A55781"/>
    <w:rsid w:val="00A560C5"/>
    <w:rsid w:val="00A56285"/>
    <w:rsid w:val="00A5667D"/>
    <w:rsid w:val="00A568A2"/>
    <w:rsid w:val="00A56E4C"/>
    <w:rsid w:val="00A5751A"/>
    <w:rsid w:val="00A578EB"/>
    <w:rsid w:val="00A57AFA"/>
    <w:rsid w:val="00A57DA3"/>
    <w:rsid w:val="00A607A1"/>
    <w:rsid w:val="00A60E92"/>
    <w:rsid w:val="00A619D0"/>
    <w:rsid w:val="00A61FEB"/>
    <w:rsid w:val="00A62711"/>
    <w:rsid w:val="00A62E58"/>
    <w:rsid w:val="00A634FF"/>
    <w:rsid w:val="00A6456C"/>
    <w:rsid w:val="00A6482D"/>
    <w:rsid w:val="00A64B3C"/>
    <w:rsid w:val="00A64D06"/>
    <w:rsid w:val="00A65247"/>
    <w:rsid w:val="00A6546F"/>
    <w:rsid w:val="00A65FB2"/>
    <w:rsid w:val="00A667A0"/>
    <w:rsid w:val="00A669C1"/>
    <w:rsid w:val="00A6763E"/>
    <w:rsid w:val="00A67C1B"/>
    <w:rsid w:val="00A7062A"/>
    <w:rsid w:val="00A709BF"/>
    <w:rsid w:val="00A71439"/>
    <w:rsid w:val="00A71FA2"/>
    <w:rsid w:val="00A720C7"/>
    <w:rsid w:val="00A72860"/>
    <w:rsid w:val="00A72892"/>
    <w:rsid w:val="00A72989"/>
    <w:rsid w:val="00A72C99"/>
    <w:rsid w:val="00A72E8D"/>
    <w:rsid w:val="00A72F3F"/>
    <w:rsid w:val="00A7302B"/>
    <w:rsid w:val="00A748EE"/>
    <w:rsid w:val="00A749E8"/>
    <w:rsid w:val="00A75911"/>
    <w:rsid w:val="00A75C8C"/>
    <w:rsid w:val="00A76A55"/>
    <w:rsid w:val="00A76E1B"/>
    <w:rsid w:val="00A76FF0"/>
    <w:rsid w:val="00A771CF"/>
    <w:rsid w:val="00A803C4"/>
    <w:rsid w:val="00A808DC"/>
    <w:rsid w:val="00A80A4A"/>
    <w:rsid w:val="00A80BEA"/>
    <w:rsid w:val="00A81037"/>
    <w:rsid w:val="00A813D7"/>
    <w:rsid w:val="00A81C80"/>
    <w:rsid w:val="00A81E5D"/>
    <w:rsid w:val="00A81ED7"/>
    <w:rsid w:val="00A81F48"/>
    <w:rsid w:val="00A824FF"/>
    <w:rsid w:val="00A829B8"/>
    <w:rsid w:val="00A82B4F"/>
    <w:rsid w:val="00A833F7"/>
    <w:rsid w:val="00A835F6"/>
    <w:rsid w:val="00A8368F"/>
    <w:rsid w:val="00A83975"/>
    <w:rsid w:val="00A83B5A"/>
    <w:rsid w:val="00A83E46"/>
    <w:rsid w:val="00A842AC"/>
    <w:rsid w:val="00A84895"/>
    <w:rsid w:val="00A84C34"/>
    <w:rsid w:val="00A85371"/>
    <w:rsid w:val="00A856C2"/>
    <w:rsid w:val="00A857CB"/>
    <w:rsid w:val="00A86105"/>
    <w:rsid w:val="00A86649"/>
    <w:rsid w:val="00A86A1B"/>
    <w:rsid w:val="00A86C91"/>
    <w:rsid w:val="00A86D05"/>
    <w:rsid w:val="00A878A2"/>
    <w:rsid w:val="00A87D99"/>
    <w:rsid w:val="00A907FB"/>
    <w:rsid w:val="00A908BA"/>
    <w:rsid w:val="00A916FD"/>
    <w:rsid w:val="00A91733"/>
    <w:rsid w:val="00A920B5"/>
    <w:rsid w:val="00A9256B"/>
    <w:rsid w:val="00A92740"/>
    <w:rsid w:val="00A928AC"/>
    <w:rsid w:val="00A92AA8"/>
    <w:rsid w:val="00A93145"/>
    <w:rsid w:val="00A93411"/>
    <w:rsid w:val="00A9390E"/>
    <w:rsid w:val="00A93B91"/>
    <w:rsid w:val="00A9443E"/>
    <w:rsid w:val="00A9456E"/>
    <w:rsid w:val="00A9478B"/>
    <w:rsid w:val="00A94DD7"/>
    <w:rsid w:val="00A94DDD"/>
    <w:rsid w:val="00A955F5"/>
    <w:rsid w:val="00A956A8"/>
    <w:rsid w:val="00A961A3"/>
    <w:rsid w:val="00A961A8"/>
    <w:rsid w:val="00A967CB"/>
    <w:rsid w:val="00A969CD"/>
    <w:rsid w:val="00A96BBC"/>
    <w:rsid w:val="00AA035C"/>
    <w:rsid w:val="00AA053F"/>
    <w:rsid w:val="00AA07D8"/>
    <w:rsid w:val="00AA0CE0"/>
    <w:rsid w:val="00AA0D07"/>
    <w:rsid w:val="00AA1429"/>
    <w:rsid w:val="00AA2107"/>
    <w:rsid w:val="00AA24CE"/>
    <w:rsid w:val="00AA25E2"/>
    <w:rsid w:val="00AA3297"/>
    <w:rsid w:val="00AA3390"/>
    <w:rsid w:val="00AA3492"/>
    <w:rsid w:val="00AA370A"/>
    <w:rsid w:val="00AA38BF"/>
    <w:rsid w:val="00AA3ADA"/>
    <w:rsid w:val="00AA3FE2"/>
    <w:rsid w:val="00AA40FF"/>
    <w:rsid w:val="00AA497A"/>
    <w:rsid w:val="00AA55DB"/>
    <w:rsid w:val="00AA5913"/>
    <w:rsid w:val="00AA5EA3"/>
    <w:rsid w:val="00AA5FFA"/>
    <w:rsid w:val="00AA6A2C"/>
    <w:rsid w:val="00AA6C8C"/>
    <w:rsid w:val="00AA7145"/>
    <w:rsid w:val="00AA7B64"/>
    <w:rsid w:val="00AA7B69"/>
    <w:rsid w:val="00AB010F"/>
    <w:rsid w:val="00AB0738"/>
    <w:rsid w:val="00AB0930"/>
    <w:rsid w:val="00AB1203"/>
    <w:rsid w:val="00AB1429"/>
    <w:rsid w:val="00AB1890"/>
    <w:rsid w:val="00AB1A82"/>
    <w:rsid w:val="00AB1C83"/>
    <w:rsid w:val="00AB1EF6"/>
    <w:rsid w:val="00AB23CE"/>
    <w:rsid w:val="00AB25B6"/>
    <w:rsid w:val="00AB31C8"/>
    <w:rsid w:val="00AB466A"/>
    <w:rsid w:val="00AB4753"/>
    <w:rsid w:val="00AB4B16"/>
    <w:rsid w:val="00AB4C04"/>
    <w:rsid w:val="00AB4C59"/>
    <w:rsid w:val="00AB4E19"/>
    <w:rsid w:val="00AB4EE8"/>
    <w:rsid w:val="00AB5208"/>
    <w:rsid w:val="00AB52C4"/>
    <w:rsid w:val="00AB585A"/>
    <w:rsid w:val="00AB5C8E"/>
    <w:rsid w:val="00AB5E9D"/>
    <w:rsid w:val="00AB6604"/>
    <w:rsid w:val="00AB6BB8"/>
    <w:rsid w:val="00AB6E07"/>
    <w:rsid w:val="00AB7A70"/>
    <w:rsid w:val="00AC00B4"/>
    <w:rsid w:val="00AC0117"/>
    <w:rsid w:val="00AC0B04"/>
    <w:rsid w:val="00AC15AC"/>
    <w:rsid w:val="00AC1B79"/>
    <w:rsid w:val="00AC1D9D"/>
    <w:rsid w:val="00AC1E7F"/>
    <w:rsid w:val="00AC273E"/>
    <w:rsid w:val="00AC2C4F"/>
    <w:rsid w:val="00AC4218"/>
    <w:rsid w:val="00AC4E2A"/>
    <w:rsid w:val="00AC5143"/>
    <w:rsid w:val="00AC56CB"/>
    <w:rsid w:val="00AC57A4"/>
    <w:rsid w:val="00AC59DA"/>
    <w:rsid w:val="00AC5EC6"/>
    <w:rsid w:val="00AC7545"/>
    <w:rsid w:val="00AC78EC"/>
    <w:rsid w:val="00AC79FE"/>
    <w:rsid w:val="00AD0088"/>
    <w:rsid w:val="00AD0411"/>
    <w:rsid w:val="00AD04F9"/>
    <w:rsid w:val="00AD07C4"/>
    <w:rsid w:val="00AD086F"/>
    <w:rsid w:val="00AD119C"/>
    <w:rsid w:val="00AD122D"/>
    <w:rsid w:val="00AD18F3"/>
    <w:rsid w:val="00AD1BA4"/>
    <w:rsid w:val="00AD20C4"/>
    <w:rsid w:val="00AD2BFB"/>
    <w:rsid w:val="00AD375A"/>
    <w:rsid w:val="00AD3CAC"/>
    <w:rsid w:val="00AD3CF0"/>
    <w:rsid w:val="00AD4643"/>
    <w:rsid w:val="00AD4A30"/>
    <w:rsid w:val="00AD5289"/>
    <w:rsid w:val="00AD5662"/>
    <w:rsid w:val="00AD5699"/>
    <w:rsid w:val="00AD59BC"/>
    <w:rsid w:val="00AD5FB7"/>
    <w:rsid w:val="00AD68A7"/>
    <w:rsid w:val="00AD693F"/>
    <w:rsid w:val="00AD6994"/>
    <w:rsid w:val="00AD7204"/>
    <w:rsid w:val="00AD746C"/>
    <w:rsid w:val="00AD7AF2"/>
    <w:rsid w:val="00AE06D2"/>
    <w:rsid w:val="00AE0F0E"/>
    <w:rsid w:val="00AE10EA"/>
    <w:rsid w:val="00AE1142"/>
    <w:rsid w:val="00AE1B15"/>
    <w:rsid w:val="00AE1D50"/>
    <w:rsid w:val="00AE1FA1"/>
    <w:rsid w:val="00AE20D8"/>
    <w:rsid w:val="00AE2552"/>
    <w:rsid w:val="00AE2B20"/>
    <w:rsid w:val="00AE3D16"/>
    <w:rsid w:val="00AE3D7A"/>
    <w:rsid w:val="00AE42B2"/>
    <w:rsid w:val="00AE42B5"/>
    <w:rsid w:val="00AE4300"/>
    <w:rsid w:val="00AE4913"/>
    <w:rsid w:val="00AE4A54"/>
    <w:rsid w:val="00AE4CD7"/>
    <w:rsid w:val="00AE4F3C"/>
    <w:rsid w:val="00AE50A3"/>
    <w:rsid w:val="00AE5334"/>
    <w:rsid w:val="00AE5CC0"/>
    <w:rsid w:val="00AE5DAD"/>
    <w:rsid w:val="00AE5E2A"/>
    <w:rsid w:val="00AE6389"/>
    <w:rsid w:val="00AE6FEB"/>
    <w:rsid w:val="00AE753F"/>
    <w:rsid w:val="00AE783C"/>
    <w:rsid w:val="00AE7978"/>
    <w:rsid w:val="00AE7BB8"/>
    <w:rsid w:val="00AF11AC"/>
    <w:rsid w:val="00AF12A5"/>
    <w:rsid w:val="00AF1A77"/>
    <w:rsid w:val="00AF1CA5"/>
    <w:rsid w:val="00AF1F50"/>
    <w:rsid w:val="00AF22F2"/>
    <w:rsid w:val="00AF33FC"/>
    <w:rsid w:val="00AF363D"/>
    <w:rsid w:val="00AF3E94"/>
    <w:rsid w:val="00AF4085"/>
    <w:rsid w:val="00AF46DD"/>
    <w:rsid w:val="00AF4D87"/>
    <w:rsid w:val="00AF5789"/>
    <w:rsid w:val="00AF5DF3"/>
    <w:rsid w:val="00AF62DE"/>
    <w:rsid w:val="00AF67D2"/>
    <w:rsid w:val="00AF6A17"/>
    <w:rsid w:val="00AF6C3F"/>
    <w:rsid w:val="00AF7493"/>
    <w:rsid w:val="00AF7D40"/>
    <w:rsid w:val="00B00972"/>
    <w:rsid w:val="00B00B2A"/>
    <w:rsid w:val="00B013AE"/>
    <w:rsid w:val="00B01A35"/>
    <w:rsid w:val="00B01A87"/>
    <w:rsid w:val="00B02A84"/>
    <w:rsid w:val="00B0302E"/>
    <w:rsid w:val="00B03CF8"/>
    <w:rsid w:val="00B069C4"/>
    <w:rsid w:val="00B07002"/>
    <w:rsid w:val="00B073C7"/>
    <w:rsid w:val="00B075C1"/>
    <w:rsid w:val="00B0BA1D"/>
    <w:rsid w:val="00B10C8E"/>
    <w:rsid w:val="00B1121F"/>
    <w:rsid w:val="00B112BC"/>
    <w:rsid w:val="00B11C68"/>
    <w:rsid w:val="00B127EE"/>
    <w:rsid w:val="00B1406F"/>
    <w:rsid w:val="00B1415A"/>
    <w:rsid w:val="00B145DE"/>
    <w:rsid w:val="00B14DC7"/>
    <w:rsid w:val="00B15325"/>
    <w:rsid w:val="00B15829"/>
    <w:rsid w:val="00B15A9D"/>
    <w:rsid w:val="00B16F71"/>
    <w:rsid w:val="00B1716F"/>
    <w:rsid w:val="00B1721A"/>
    <w:rsid w:val="00B177AA"/>
    <w:rsid w:val="00B17821"/>
    <w:rsid w:val="00B20099"/>
    <w:rsid w:val="00B20C18"/>
    <w:rsid w:val="00B21277"/>
    <w:rsid w:val="00B212A6"/>
    <w:rsid w:val="00B215DB"/>
    <w:rsid w:val="00B21E3F"/>
    <w:rsid w:val="00B21E55"/>
    <w:rsid w:val="00B221D1"/>
    <w:rsid w:val="00B22D0D"/>
    <w:rsid w:val="00B22F3E"/>
    <w:rsid w:val="00B24382"/>
    <w:rsid w:val="00B24A3A"/>
    <w:rsid w:val="00B24BF4"/>
    <w:rsid w:val="00B24ED0"/>
    <w:rsid w:val="00B251ED"/>
    <w:rsid w:val="00B2570B"/>
    <w:rsid w:val="00B25962"/>
    <w:rsid w:val="00B25EDC"/>
    <w:rsid w:val="00B26038"/>
    <w:rsid w:val="00B270BE"/>
    <w:rsid w:val="00B27597"/>
    <w:rsid w:val="00B27E92"/>
    <w:rsid w:val="00B30069"/>
    <w:rsid w:val="00B30623"/>
    <w:rsid w:val="00B30705"/>
    <w:rsid w:val="00B30C1E"/>
    <w:rsid w:val="00B3164F"/>
    <w:rsid w:val="00B3194F"/>
    <w:rsid w:val="00B31A77"/>
    <w:rsid w:val="00B329B1"/>
    <w:rsid w:val="00B32E19"/>
    <w:rsid w:val="00B33603"/>
    <w:rsid w:val="00B33D6A"/>
    <w:rsid w:val="00B33EC7"/>
    <w:rsid w:val="00B34183"/>
    <w:rsid w:val="00B35022"/>
    <w:rsid w:val="00B35CC3"/>
    <w:rsid w:val="00B35DFD"/>
    <w:rsid w:val="00B36F75"/>
    <w:rsid w:val="00B374FA"/>
    <w:rsid w:val="00B37712"/>
    <w:rsid w:val="00B37E81"/>
    <w:rsid w:val="00B40093"/>
    <w:rsid w:val="00B40240"/>
    <w:rsid w:val="00B40659"/>
    <w:rsid w:val="00B4082A"/>
    <w:rsid w:val="00B4147A"/>
    <w:rsid w:val="00B41589"/>
    <w:rsid w:val="00B4277D"/>
    <w:rsid w:val="00B42D5B"/>
    <w:rsid w:val="00B42F59"/>
    <w:rsid w:val="00B4352F"/>
    <w:rsid w:val="00B435B3"/>
    <w:rsid w:val="00B44523"/>
    <w:rsid w:val="00B44D2D"/>
    <w:rsid w:val="00B45BAC"/>
    <w:rsid w:val="00B47717"/>
    <w:rsid w:val="00B47ECD"/>
    <w:rsid w:val="00B47FA7"/>
    <w:rsid w:val="00B5047D"/>
    <w:rsid w:val="00B5150C"/>
    <w:rsid w:val="00B51599"/>
    <w:rsid w:val="00B51A8C"/>
    <w:rsid w:val="00B51F96"/>
    <w:rsid w:val="00B52777"/>
    <w:rsid w:val="00B52D17"/>
    <w:rsid w:val="00B54FD2"/>
    <w:rsid w:val="00B551A7"/>
    <w:rsid w:val="00B5524C"/>
    <w:rsid w:val="00B55AB9"/>
    <w:rsid w:val="00B55F57"/>
    <w:rsid w:val="00B5676D"/>
    <w:rsid w:val="00B569A4"/>
    <w:rsid w:val="00B600F8"/>
    <w:rsid w:val="00B60174"/>
    <w:rsid w:val="00B60CF2"/>
    <w:rsid w:val="00B61163"/>
    <w:rsid w:val="00B61625"/>
    <w:rsid w:val="00B61B7E"/>
    <w:rsid w:val="00B62240"/>
    <w:rsid w:val="00B62623"/>
    <w:rsid w:val="00B62E5D"/>
    <w:rsid w:val="00B62E7A"/>
    <w:rsid w:val="00B62EE9"/>
    <w:rsid w:val="00B631B3"/>
    <w:rsid w:val="00B63BB1"/>
    <w:rsid w:val="00B6422E"/>
    <w:rsid w:val="00B64520"/>
    <w:rsid w:val="00B645B3"/>
    <w:rsid w:val="00B6478F"/>
    <w:rsid w:val="00B6479D"/>
    <w:rsid w:val="00B64B22"/>
    <w:rsid w:val="00B64E0F"/>
    <w:rsid w:val="00B65110"/>
    <w:rsid w:val="00B65A82"/>
    <w:rsid w:val="00B65AB3"/>
    <w:rsid w:val="00B65E17"/>
    <w:rsid w:val="00B65E3F"/>
    <w:rsid w:val="00B65F73"/>
    <w:rsid w:val="00B66DF2"/>
    <w:rsid w:val="00B67722"/>
    <w:rsid w:val="00B67F3F"/>
    <w:rsid w:val="00B7056A"/>
    <w:rsid w:val="00B70593"/>
    <w:rsid w:val="00B72A83"/>
    <w:rsid w:val="00B732FB"/>
    <w:rsid w:val="00B7340C"/>
    <w:rsid w:val="00B73BEE"/>
    <w:rsid w:val="00B73E2F"/>
    <w:rsid w:val="00B74830"/>
    <w:rsid w:val="00B74BC3"/>
    <w:rsid w:val="00B75077"/>
    <w:rsid w:val="00B75BA2"/>
    <w:rsid w:val="00B75BBF"/>
    <w:rsid w:val="00B75EB9"/>
    <w:rsid w:val="00B76E36"/>
    <w:rsid w:val="00B77977"/>
    <w:rsid w:val="00B77E9A"/>
    <w:rsid w:val="00B77EAF"/>
    <w:rsid w:val="00B80140"/>
    <w:rsid w:val="00B805E9"/>
    <w:rsid w:val="00B80DF3"/>
    <w:rsid w:val="00B8124D"/>
    <w:rsid w:val="00B814AD"/>
    <w:rsid w:val="00B81A9A"/>
    <w:rsid w:val="00B81B26"/>
    <w:rsid w:val="00B82238"/>
    <w:rsid w:val="00B827A2"/>
    <w:rsid w:val="00B83874"/>
    <w:rsid w:val="00B84226"/>
    <w:rsid w:val="00B844C7"/>
    <w:rsid w:val="00B846FB"/>
    <w:rsid w:val="00B8480A"/>
    <w:rsid w:val="00B84B67"/>
    <w:rsid w:val="00B84CE9"/>
    <w:rsid w:val="00B850F1"/>
    <w:rsid w:val="00B8524A"/>
    <w:rsid w:val="00B85E6E"/>
    <w:rsid w:val="00B85E9A"/>
    <w:rsid w:val="00B865C8"/>
    <w:rsid w:val="00B86EEF"/>
    <w:rsid w:val="00B87C21"/>
    <w:rsid w:val="00B87D74"/>
    <w:rsid w:val="00B90651"/>
    <w:rsid w:val="00B907A0"/>
    <w:rsid w:val="00B90BE0"/>
    <w:rsid w:val="00B91A9A"/>
    <w:rsid w:val="00B91B33"/>
    <w:rsid w:val="00B91E3A"/>
    <w:rsid w:val="00B91EC7"/>
    <w:rsid w:val="00B92017"/>
    <w:rsid w:val="00B9219A"/>
    <w:rsid w:val="00B92B97"/>
    <w:rsid w:val="00B94259"/>
    <w:rsid w:val="00B944A4"/>
    <w:rsid w:val="00B9453D"/>
    <w:rsid w:val="00B954DF"/>
    <w:rsid w:val="00B95C90"/>
    <w:rsid w:val="00B96118"/>
    <w:rsid w:val="00B96184"/>
    <w:rsid w:val="00B963EF"/>
    <w:rsid w:val="00B96460"/>
    <w:rsid w:val="00B968AC"/>
    <w:rsid w:val="00B97ADA"/>
    <w:rsid w:val="00B97BD7"/>
    <w:rsid w:val="00B97C9A"/>
    <w:rsid w:val="00BA0587"/>
    <w:rsid w:val="00BA08A1"/>
    <w:rsid w:val="00BA1D7A"/>
    <w:rsid w:val="00BA2032"/>
    <w:rsid w:val="00BA2AFC"/>
    <w:rsid w:val="00BA2CCE"/>
    <w:rsid w:val="00BA328A"/>
    <w:rsid w:val="00BA357D"/>
    <w:rsid w:val="00BA41E3"/>
    <w:rsid w:val="00BA490A"/>
    <w:rsid w:val="00BA4C2C"/>
    <w:rsid w:val="00BA5494"/>
    <w:rsid w:val="00BA55E0"/>
    <w:rsid w:val="00BA5B29"/>
    <w:rsid w:val="00BA5E8F"/>
    <w:rsid w:val="00BA61F9"/>
    <w:rsid w:val="00BA642B"/>
    <w:rsid w:val="00BA6460"/>
    <w:rsid w:val="00BA65DF"/>
    <w:rsid w:val="00BA6665"/>
    <w:rsid w:val="00BA772C"/>
    <w:rsid w:val="00BA7955"/>
    <w:rsid w:val="00BB03C2"/>
    <w:rsid w:val="00BB0917"/>
    <w:rsid w:val="00BB0E27"/>
    <w:rsid w:val="00BB11AE"/>
    <w:rsid w:val="00BB13E9"/>
    <w:rsid w:val="00BB1C69"/>
    <w:rsid w:val="00BB32FC"/>
    <w:rsid w:val="00BB383E"/>
    <w:rsid w:val="00BB3859"/>
    <w:rsid w:val="00BB389D"/>
    <w:rsid w:val="00BB395F"/>
    <w:rsid w:val="00BB3BB0"/>
    <w:rsid w:val="00BB3D81"/>
    <w:rsid w:val="00BB48B3"/>
    <w:rsid w:val="00BB5134"/>
    <w:rsid w:val="00BB56CE"/>
    <w:rsid w:val="00BB5808"/>
    <w:rsid w:val="00BB6AE2"/>
    <w:rsid w:val="00BB76C8"/>
    <w:rsid w:val="00BB7DEE"/>
    <w:rsid w:val="00BB7EF7"/>
    <w:rsid w:val="00BB7F98"/>
    <w:rsid w:val="00BC0C9D"/>
    <w:rsid w:val="00BC1243"/>
    <w:rsid w:val="00BC1297"/>
    <w:rsid w:val="00BC15D9"/>
    <w:rsid w:val="00BC165C"/>
    <w:rsid w:val="00BC1709"/>
    <w:rsid w:val="00BC171E"/>
    <w:rsid w:val="00BC19EB"/>
    <w:rsid w:val="00BC1FDB"/>
    <w:rsid w:val="00BC21CF"/>
    <w:rsid w:val="00BC235E"/>
    <w:rsid w:val="00BC35D3"/>
    <w:rsid w:val="00BC3D82"/>
    <w:rsid w:val="00BC40CC"/>
    <w:rsid w:val="00BC42BC"/>
    <w:rsid w:val="00BC47E1"/>
    <w:rsid w:val="00BC49B3"/>
    <w:rsid w:val="00BC4BFB"/>
    <w:rsid w:val="00BC55F5"/>
    <w:rsid w:val="00BC6643"/>
    <w:rsid w:val="00BC725A"/>
    <w:rsid w:val="00BC79CE"/>
    <w:rsid w:val="00BC7C46"/>
    <w:rsid w:val="00BD00AC"/>
    <w:rsid w:val="00BD0F50"/>
    <w:rsid w:val="00BD13D5"/>
    <w:rsid w:val="00BD140E"/>
    <w:rsid w:val="00BD19F3"/>
    <w:rsid w:val="00BD1D37"/>
    <w:rsid w:val="00BD32F3"/>
    <w:rsid w:val="00BD4228"/>
    <w:rsid w:val="00BD4562"/>
    <w:rsid w:val="00BD45F0"/>
    <w:rsid w:val="00BD4D74"/>
    <w:rsid w:val="00BD4E3A"/>
    <w:rsid w:val="00BD5600"/>
    <w:rsid w:val="00BD5DC9"/>
    <w:rsid w:val="00BD60A4"/>
    <w:rsid w:val="00BD6229"/>
    <w:rsid w:val="00BD6431"/>
    <w:rsid w:val="00BD680E"/>
    <w:rsid w:val="00BD6DF2"/>
    <w:rsid w:val="00BD74B6"/>
    <w:rsid w:val="00BD754B"/>
    <w:rsid w:val="00BD77AF"/>
    <w:rsid w:val="00BD7855"/>
    <w:rsid w:val="00BE01B9"/>
    <w:rsid w:val="00BE14C6"/>
    <w:rsid w:val="00BE162F"/>
    <w:rsid w:val="00BE176D"/>
    <w:rsid w:val="00BE266C"/>
    <w:rsid w:val="00BE3175"/>
    <w:rsid w:val="00BE431E"/>
    <w:rsid w:val="00BE5231"/>
    <w:rsid w:val="00BE53A2"/>
    <w:rsid w:val="00BE543F"/>
    <w:rsid w:val="00BE59B2"/>
    <w:rsid w:val="00BE5CA6"/>
    <w:rsid w:val="00BE72A6"/>
    <w:rsid w:val="00BE76CA"/>
    <w:rsid w:val="00BE78F5"/>
    <w:rsid w:val="00BE7D11"/>
    <w:rsid w:val="00BE7E33"/>
    <w:rsid w:val="00BE7F37"/>
    <w:rsid w:val="00BF0054"/>
    <w:rsid w:val="00BF04CB"/>
    <w:rsid w:val="00BF0B38"/>
    <w:rsid w:val="00BF124B"/>
    <w:rsid w:val="00BF1550"/>
    <w:rsid w:val="00BF1DDC"/>
    <w:rsid w:val="00BF1F9E"/>
    <w:rsid w:val="00BF2526"/>
    <w:rsid w:val="00BF2560"/>
    <w:rsid w:val="00BF2C0E"/>
    <w:rsid w:val="00BF3678"/>
    <w:rsid w:val="00BF36ED"/>
    <w:rsid w:val="00BF47C5"/>
    <w:rsid w:val="00BF494E"/>
    <w:rsid w:val="00BF4FC6"/>
    <w:rsid w:val="00BF54BD"/>
    <w:rsid w:val="00BF6328"/>
    <w:rsid w:val="00BF69DD"/>
    <w:rsid w:val="00BF6C30"/>
    <w:rsid w:val="00BF71AE"/>
    <w:rsid w:val="00BF72FD"/>
    <w:rsid w:val="00C0046D"/>
    <w:rsid w:val="00C0056B"/>
    <w:rsid w:val="00C013C9"/>
    <w:rsid w:val="00C0273A"/>
    <w:rsid w:val="00C03091"/>
    <w:rsid w:val="00C032AE"/>
    <w:rsid w:val="00C03D7A"/>
    <w:rsid w:val="00C03D87"/>
    <w:rsid w:val="00C045C4"/>
    <w:rsid w:val="00C04E8E"/>
    <w:rsid w:val="00C0593C"/>
    <w:rsid w:val="00C05D28"/>
    <w:rsid w:val="00C06EC2"/>
    <w:rsid w:val="00C074F1"/>
    <w:rsid w:val="00C076FF"/>
    <w:rsid w:val="00C078EB"/>
    <w:rsid w:val="00C1003A"/>
    <w:rsid w:val="00C100E8"/>
    <w:rsid w:val="00C11902"/>
    <w:rsid w:val="00C1278F"/>
    <w:rsid w:val="00C12DB7"/>
    <w:rsid w:val="00C13018"/>
    <w:rsid w:val="00C130A7"/>
    <w:rsid w:val="00C13449"/>
    <w:rsid w:val="00C135DC"/>
    <w:rsid w:val="00C13729"/>
    <w:rsid w:val="00C14791"/>
    <w:rsid w:val="00C147D1"/>
    <w:rsid w:val="00C155B2"/>
    <w:rsid w:val="00C1585D"/>
    <w:rsid w:val="00C16263"/>
    <w:rsid w:val="00C1653B"/>
    <w:rsid w:val="00C16692"/>
    <w:rsid w:val="00C177EA"/>
    <w:rsid w:val="00C17BBE"/>
    <w:rsid w:val="00C2048F"/>
    <w:rsid w:val="00C2084B"/>
    <w:rsid w:val="00C2110D"/>
    <w:rsid w:val="00C2278A"/>
    <w:rsid w:val="00C240F4"/>
    <w:rsid w:val="00C25068"/>
    <w:rsid w:val="00C25761"/>
    <w:rsid w:val="00C25C62"/>
    <w:rsid w:val="00C25ECA"/>
    <w:rsid w:val="00C25F37"/>
    <w:rsid w:val="00C2691B"/>
    <w:rsid w:val="00C269E1"/>
    <w:rsid w:val="00C26A38"/>
    <w:rsid w:val="00C26EA9"/>
    <w:rsid w:val="00C27135"/>
    <w:rsid w:val="00C3001C"/>
    <w:rsid w:val="00C3009D"/>
    <w:rsid w:val="00C30B8B"/>
    <w:rsid w:val="00C30EF8"/>
    <w:rsid w:val="00C310D6"/>
    <w:rsid w:val="00C31D1B"/>
    <w:rsid w:val="00C31D21"/>
    <w:rsid w:val="00C32081"/>
    <w:rsid w:val="00C32749"/>
    <w:rsid w:val="00C33174"/>
    <w:rsid w:val="00C337CC"/>
    <w:rsid w:val="00C33FD1"/>
    <w:rsid w:val="00C34109"/>
    <w:rsid w:val="00C34AAC"/>
    <w:rsid w:val="00C34B30"/>
    <w:rsid w:val="00C34C01"/>
    <w:rsid w:val="00C34F64"/>
    <w:rsid w:val="00C363AE"/>
    <w:rsid w:val="00C36410"/>
    <w:rsid w:val="00C36434"/>
    <w:rsid w:val="00C36669"/>
    <w:rsid w:val="00C366B3"/>
    <w:rsid w:val="00C368F8"/>
    <w:rsid w:val="00C36AF0"/>
    <w:rsid w:val="00C373AC"/>
    <w:rsid w:val="00C40368"/>
    <w:rsid w:val="00C409AC"/>
    <w:rsid w:val="00C4127A"/>
    <w:rsid w:val="00C41471"/>
    <w:rsid w:val="00C415CB"/>
    <w:rsid w:val="00C41D78"/>
    <w:rsid w:val="00C421C9"/>
    <w:rsid w:val="00C42C8C"/>
    <w:rsid w:val="00C434CC"/>
    <w:rsid w:val="00C43513"/>
    <w:rsid w:val="00C43CCB"/>
    <w:rsid w:val="00C45293"/>
    <w:rsid w:val="00C4553C"/>
    <w:rsid w:val="00C45B54"/>
    <w:rsid w:val="00C45CC8"/>
    <w:rsid w:val="00C46674"/>
    <w:rsid w:val="00C473F6"/>
    <w:rsid w:val="00C47E62"/>
    <w:rsid w:val="00C50373"/>
    <w:rsid w:val="00C50AB3"/>
    <w:rsid w:val="00C50E1C"/>
    <w:rsid w:val="00C51552"/>
    <w:rsid w:val="00C51813"/>
    <w:rsid w:val="00C51865"/>
    <w:rsid w:val="00C51B78"/>
    <w:rsid w:val="00C520C4"/>
    <w:rsid w:val="00C5347F"/>
    <w:rsid w:val="00C53765"/>
    <w:rsid w:val="00C54425"/>
    <w:rsid w:val="00C5476D"/>
    <w:rsid w:val="00C54849"/>
    <w:rsid w:val="00C54FDC"/>
    <w:rsid w:val="00C55382"/>
    <w:rsid w:val="00C5689D"/>
    <w:rsid w:val="00C5694D"/>
    <w:rsid w:val="00C56ECB"/>
    <w:rsid w:val="00C57000"/>
    <w:rsid w:val="00C5703A"/>
    <w:rsid w:val="00C57A70"/>
    <w:rsid w:val="00C57B1D"/>
    <w:rsid w:val="00C57CF1"/>
    <w:rsid w:val="00C60ABD"/>
    <w:rsid w:val="00C6107A"/>
    <w:rsid w:val="00C61146"/>
    <w:rsid w:val="00C61440"/>
    <w:rsid w:val="00C61596"/>
    <w:rsid w:val="00C6180E"/>
    <w:rsid w:val="00C6212D"/>
    <w:rsid w:val="00C621BB"/>
    <w:rsid w:val="00C62F75"/>
    <w:rsid w:val="00C630E1"/>
    <w:rsid w:val="00C631B3"/>
    <w:rsid w:val="00C6323E"/>
    <w:rsid w:val="00C63342"/>
    <w:rsid w:val="00C63373"/>
    <w:rsid w:val="00C637E0"/>
    <w:rsid w:val="00C63D03"/>
    <w:rsid w:val="00C63D9E"/>
    <w:rsid w:val="00C64609"/>
    <w:rsid w:val="00C65DE5"/>
    <w:rsid w:val="00C66302"/>
    <w:rsid w:val="00C6634C"/>
    <w:rsid w:val="00C664E4"/>
    <w:rsid w:val="00C665DC"/>
    <w:rsid w:val="00C674ED"/>
    <w:rsid w:val="00C70927"/>
    <w:rsid w:val="00C7095D"/>
    <w:rsid w:val="00C711EC"/>
    <w:rsid w:val="00C72458"/>
    <w:rsid w:val="00C7259B"/>
    <w:rsid w:val="00C72979"/>
    <w:rsid w:val="00C72DE3"/>
    <w:rsid w:val="00C73642"/>
    <w:rsid w:val="00C7368A"/>
    <w:rsid w:val="00C73735"/>
    <w:rsid w:val="00C73B28"/>
    <w:rsid w:val="00C73FE0"/>
    <w:rsid w:val="00C743F4"/>
    <w:rsid w:val="00C745DB"/>
    <w:rsid w:val="00C7471D"/>
    <w:rsid w:val="00C7489F"/>
    <w:rsid w:val="00C749EE"/>
    <w:rsid w:val="00C74AFB"/>
    <w:rsid w:val="00C750D5"/>
    <w:rsid w:val="00C75C26"/>
    <w:rsid w:val="00C75EE1"/>
    <w:rsid w:val="00C761AC"/>
    <w:rsid w:val="00C767BE"/>
    <w:rsid w:val="00C76E50"/>
    <w:rsid w:val="00C771D3"/>
    <w:rsid w:val="00C7798A"/>
    <w:rsid w:val="00C801A2"/>
    <w:rsid w:val="00C802BF"/>
    <w:rsid w:val="00C808E2"/>
    <w:rsid w:val="00C80CA5"/>
    <w:rsid w:val="00C80CE1"/>
    <w:rsid w:val="00C80D18"/>
    <w:rsid w:val="00C80E84"/>
    <w:rsid w:val="00C825EC"/>
    <w:rsid w:val="00C82624"/>
    <w:rsid w:val="00C8299F"/>
    <w:rsid w:val="00C82F77"/>
    <w:rsid w:val="00C83258"/>
    <w:rsid w:val="00C8325C"/>
    <w:rsid w:val="00C83CCC"/>
    <w:rsid w:val="00C840B0"/>
    <w:rsid w:val="00C8444E"/>
    <w:rsid w:val="00C847A9"/>
    <w:rsid w:val="00C84E95"/>
    <w:rsid w:val="00C85D0B"/>
    <w:rsid w:val="00C85D5D"/>
    <w:rsid w:val="00C85D71"/>
    <w:rsid w:val="00C8618A"/>
    <w:rsid w:val="00C863AC"/>
    <w:rsid w:val="00C87059"/>
    <w:rsid w:val="00C87127"/>
    <w:rsid w:val="00C9019A"/>
    <w:rsid w:val="00C90820"/>
    <w:rsid w:val="00C91005"/>
    <w:rsid w:val="00C9111C"/>
    <w:rsid w:val="00C915F9"/>
    <w:rsid w:val="00C91FB0"/>
    <w:rsid w:val="00C92012"/>
    <w:rsid w:val="00C93061"/>
    <w:rsid w:val="00C93B7F"/>
    <w:rsid w:val="00C93BD5"/>
    <w:rsid w:val="00C94010"/>
    <w:rsid w:val="00C94466"/>
    <w:rsid w:val="00C954B1"/>
    <w:rsid w:val="00C9553C"/>
    <w:rsid w:val="00C95777"/>
    <w:rsid w:val="00C95961"/>
    <w:rsid w:val="00C965FE"/>
    <w:rsid w:val="00C96631"/>
    <w:rsid w:val="00C96A51"/>
    <w:rsid w:val="00C9749D"/>
    <w:rsid w:val="00C97625"/>
    <w:rsid w:val="00C9770D"/>
    <w:rsid w:val="00CA0224"/>
    <w:rsid w:val="00CA02E3"/>
    <w:rsid w:val="00CA0406"/>
    <w:rsid w:val="00CA05AA"/>
    <w:rsid w:val="00CA06C5"/>
    <w:rsid w:val="00CA1B9E"/>
    <w:rsid w:val="00CA290F"/>
    <w:rsid w:val="00CA2BD6"/>
    <w:rsid w:val="00CA2E2B"/>
    <w:rsid w:val="00CA3643"/>
    <w:rsid w:val="00CA393A"/>
    <w:rsid w:val="00CA430E"/>
    <w:rsid w:val="00CA4490"/>
    <w:rsid w:val="00CA4ECB"/>
    <w:rsid w:val="00CA525D"/>
    <w:rsid w:val="00CA5605"/>
    <w:rsid w:val="00CA5DF5"/>
    <w:rsid w:val="00CA61EC"/>
    <w:rsid w:val="00CA6DA8"/>
    <w:rsid w:val="00CA7776"/>
    <w:rsid w:val="00CA7A81"/>
    <w:rsid w:val="00CA7CC5"/>
    <w:rsid w:val="00CA7E90"/>
    <w:rsid w:val="00CA7F9C"/>
    <w:rsid w:val="00CB04EB"/>
    <w:rsid w:val="00CB0A70"/>
    <w:rsid w:val="00CB10A7"/>
    <w:rsid w:val="00CB165B"/>
    <w:rsid w:val="00CB249A"/>
    <w:rsid w:val="00CB27EA"/>
    <w:rsid w:val="00CB2EA1"/>
    <w:rsid w:val="00CB369A"/>
    <w:rsid w:val="00CB3920"/>
    <w:rsid w:val="00CB3B4D"/>
    <w:rsid w:val="00CB41F8"/>
    <w:rsid w:val="00CB4244"/>
    <w:rsid w:val="00CB4579"/>
    <w:rsid w:val="00CB5977"/>
    <w:rsid w:val="00CB5DD1"/>
    <w:rsid w:val="00CB6D45"/>
    <w:rsid w:val="00CB70E1"/>
    <w:rsid w:val="00CB7FF1"/>
    <w:rsid w:val="00CC0119"/>
    <w:rsid w:val="00CC13BC"/>
    <w:rsid w:val="00CC1429"/>
    <w:rsid w:val="00CC154C"/>
    <w:rsid w:val="00CC155E"/>
    <w:rsid w:val="00CC192B"/>
    <w:rsid w:val="00CC22A2"/>
    <w:rsid w:val="00CC238A"/>
    <w:rsid w:val="00CC300B"/>
    <w:rsid w:val="00CC3146"/>
    <w:rsid w:val="00CC333A"/>
    <w:rsid w:val="00CC39BD"/>
    <w:rsid w:val="00CC3FF6"/>
    <w:rsid w:val="00CC4356"/>
    <w:rsid w:val="00CC5127"/>
    <w:rsid w:val="00CC5313"/>
    <w:rsid w:val="00CC58B0"/>
    <w:rsid w:val="00CC58F1"/>
    <w:rsid w:val="00CC6CA2"/>
    <w:rsid w:val="00CC7424"/>
    <w:rsid w:val="00CC75A2"/>
    <w:rsid w:val="00CC7CE3"/>
    <w:rsid w:val="00CD054F"/>
    <w:rsid w:val="00CD0CA8"/>
    <w:rsid w:val="00CD1C9D"/>
    <w:rsid w:val="00CD1EB0"/>
    <w:rsid w:val="00CD205C"/>
    <w:rsid w:val="00CD2074"/>
    <w:rsid w:val="00CD2779"/>
    <w:rsid w:val="00CD2949"/>
    <w:rsid w:val="00CD2D8E"/>
    <w:rsid w:val="00CD2FBF"/>
    <w:rsid w:val="00CD321C"/>
    <w:rsid w:val="00CD3323"/>
    <w:rsid w:val="00CD36DF"/>
    <w:rsid w:val="00CD3976"/>
    <w:rsid w:val="00CD3A12"/>
    <w:rsid w:val="00CD4832"/>
    <w:rsid w:val="00CD6175"/>
    <w:rsid w:val="00CD61A5"/>
    <w:rsid w:val="00CD692F"/>
    <w:rsid w:val="00CD7091"/>
    <w:rsid w:val="00CD7580"/>
    <w:rsid w:val="00CD783E"/>
    <w:rsid w:val="00CD7F1B"/>
    <w:rsid w:val="00CE00A3"/>
    <w:rsid w:val="00CE00F0"/>
    <w:rsid w:val="00CE00FB"/>
    <w:rsid w:val="00CE0135"/>
    <w:rsid w:val="00CE05B9"/>
    <w:rsid w:val="00CE1DB4"/>
    <w:rsid w:val="00CE1DCF"/>
    <w:rsid w:val="00CE229B"/>
    <w:rsid w:val="00CE2859"/>
    <w:rsid w:val="00CE2AE5"/>
    <w:rsid w:val="00CE2DFA"/>
    <w:rsid w:val="00CE3251"/>
    <w:rsid w:val="00CE39A4"/>
    <w:rsid w:val="00CE3A18"/>
    <w:rsid w:val="00CE3C2E"/>
    <w:rsid w:val="00CE4271"/>
    <w:rsid w:val="00CE4CA7"/>
    <w:rsid w:val="00CE602E"/>
    <w:rsid w:val="00CE6546"/>
    <w:rsid w:val="00CE69D7"/>
    <w:rsid w:val="00CE7651"/>
    <w:rsid w:val="00CF04C8"/>
    <w:rsid w:val="00CF1811"/>
    <w:rsid w:val="00CF1F13"/>
    <w:rsid w:val="00CF2315"/>
    <w:rsid w:val="00CF2B1F"/>
    <w:rsid w:val="00CF2E81"/>
    <w:rsid w:val="00CF2F08"/>
    <w:rsid w:val="00CF3A0C"/>
    <w:rsid w:val="00CF3C02"/>
    <w:rsid w:val="00CF3C22"/>
    <w:rsid w:val="00CF3C56"/>
    <w:rsid w:val="00CF51EF"/>
    <w:rsid w:val="00CF5B7D"/>
    <w:rsid w:val="00CF6108"/>
    <w:rsid w:val="00CF634C"/>
    <w:rsid w:val="00CF6988"/>
    <w:rsid w:val="00CF6DC0"/>
    <w:rsid w:val="00CF7D5C"/>
    <w:rsid w:val="00D00616"/>
    <w:rsid w:val="00D00FE1"/>
    <w:rsid w:val="00D00FF9"/>
    <w:rsid w:val="00D0157E"/>
    <w:rsid w:val="00D01B1A"/>
    <w:rsid w:val="00D0441E"/>
    <w:rsid w:val="00D052F7"/>
    <w:rsid w:val="00D057F6"/>
    <w:rsid w:val="00D05910"/>
    <w:rsid w:val="00D05CAF"/>
    <w:rsid w:val="00D068AD"/>
    <w:rsid w:val="00D06EC7"/>
    <w:rsid w:val="00D07FCD"/>
    <w:rsid w:val="00D10CDB"/>
    <w:rsid w:val="00D1295B"/>
    <w:rsid w:val="00D129C7"/>
    <w:rsid w:val="00D12DCB"/>
    <w:rsid w:val="00D135E7"/>
    <w:rsid w:val="00D13FCB"/>
    <w:rsid w:val="00D147BC"/>
    <w:rsid w:val="00D1523F"/>
    <w:rsid w:val="00D16733"/>
    <w:rsid w:val="00D16D1C"/>
    <w:rsid w:val="00D17741"/>
    <w:rsid w:val="00D1785E"/>
    <w:rsid w:val="00D1794E"/>
    <w:rsid w:val="00D179B6"/>
    <w:rsid w:val="00D20013"/>
    <w:rsid w:val="00D207CF"/>
    <w:rsid w:val="00D207E2"/>
    <w:rsid w:val="00D21219"/>
    <w:rsid w:val="00D21335"/>
    <w:rsid w:val="00D22B95"/>
    <w:rsid w:val="00D2354D"/>
    <w:rsid w:val="00D23893"/>
    <w:rsid w:val="00D23A92"/>
    <w:rsid w:val="00D2449C"/>
    <w:rsid w:val="00D247CB"/>
    <w:rsid w:val="00D266D8"/>
    <w:rsid w:val="00D266FF"/>
    <w:rsid w:val="00D27465"/>
    <w:rsid w:val="00D27B15"/>
    <w:rsid w:val="00D27EFE"/>
    <w:rsid w:val="00D30D47"/>
    <w:rsid w:val="00D311B8"/>
    <w:rsid w:val="00D316CD"/>
    <w:rsid w:val="00D31ED3"/>
    <w:rsid w:val="00D3276B"/>
    <w:rsid w:val="00D32B20"/>
    <w:rsid w:val="00D3308A"/>
    <w:rsid w:val="00D334B4"/>
    <w:rsid w:val="00D33950"/>
    <w:rsid w:val="00D34991"/>
    <w:rsid w:val="00D34D3E"/>
    <w:rsid w:val="00D34E0A"/>
    <w:rsid w:val="00D34FD0"/>
    <w:rsid w:val="00D35268"/>
    <w:rsid w:val="00D35426"/>
    <w:rsid w:val="00D35EA4"/>
    <w:rsid w:val="00D35FA0"/>
    <w:rsid w:val="00D36DCF"/>
    <w:rsid w:val="00D375A3"/>
    <w:rsid w:val="00D37856"/>
    <w:rsid w:val="00D37AFC"/>
    <w:rsid w:val="00D40A28"/>
    <w:rsid w:val="00D40B9B"/>
    <w:rsid w:val="00D40F22"/>
    <w:rsid w:val="00D417CE"/>
    <w:rsid w:val="00D424A6"/>
    <w:rsid w:val="00D42507"/>
    <w:rsid w:val="00D429FD"/>
    <w:rsid w:val="00D43AFF"/>
    <w:rsid w:val="00D44C47"/>
    <w:rsid w:val="00D451D9"/>
    <w:rsid w:val="00D451FA"/>
    <w:rsid w:val="00D45241"/>
    <w:rsid w:val="00D454BA"/>
    <w:rsid w:val="00D47759"/>
    <w:rsid w:val="00D5002F"/>
    <w:rsid w:val="00D5107C"/>
    <w:rsid w:val="00D511F0"/>
    <w:rsid w:val="00D51926"/>
    <w:rsid w:val="00D51D57"/>
    <w:rsid w:val="00D51FF1"/>
    <w:rsid w:val="00D526A9"/>
    <w:rsid w:val="00D52A68"/>
    <w:rsid w:val="00D52BF1"/>
    <w:rsid w:val="00D535F0"/>
    <w:rsid w:val="00D53F5E"/>
    <w:rsid w:val="00D54A77"/>
    <w:rsid w:val="00D54AC4"/>
    <w:rsid w:val="00D56187"/>
    <w:rsid w:val="00D561FE"/>
    <w:rsid w:val="00D5628A"/>
    <w:rsid w:val="00D565A7"/>
    <w:rsid w:val="00D56785"/>
    <w:rsid w:val="00D56E81"/>
    <w:rsid w:val="00D578B9"/>
    <w:rsid w:val="00D579D5"/>
    <w:rsid w:val="00D57DB8"/>
    <w:rsid w:val="00D606FD"/>
    <w:rsid w:val="00D60A1B"/>
    <w:rsid w:val="00D60B96"/>
    <w:rsid w:val="00D6133D"/>
    <w:rsid w:val="00D61C03"/>
    <w:rsid w:val="00D62147"/>
    <w:rsid w:val="00D63E30"/>
    <w:rsid w:val="00D641EF"/>
    <w:rsid w:val="00D6480B"/>
    <w:rsid w:val="00D64A8A"/>
    <w:rsid w:val="00D6643D"/>
    <w:rsid w:val="00D664A0"/>
    <w:rsid w:val="00D664D2"/>
    <w:rsid w:val="00D670F6"/>
    <w:rsid w:val="00D6726E"/>
    <w:rsid w:val="00D6758A"/>
    <w:rsid w:val="00D70181"/>
    <w:rsid w:val="00D7037F"/>
    <w:rsid w:val="00D708BD"/>
    <w:rsid w:val="00D70D4B"/>
    <w:rsid w:val="00D70E68"/>
    <w:rsid w:val="00D70F14"/>
    <w:rsid w:val="00D71B7E"/>
    <w:rsid w:val="00D72F01"/>
    <w:rsid w:val="00D72FB0"/>
    <w:rsid w:val="00D73200"/>
    <w:rsid w:val="00D740D0"/>
    <w:rsid w:val="00D7427D"/>
    <w:rsid w:val="00D75B2B"/>
    <w:rsid w:val="00D760AB"/>
    <w:rsid w:val="00D762BD"/>
    <w:rsid w:val="00D763B6"/>
    <w:rsid w:val="00D7688D"/>
    <w:rsid w:val="00D76CF6"/>
    <w:rsid w:val="00D7706A"/>
    <w:rsid w:val="00D7728A"/>
    <w:rsid w:val="00D80241"/>
    <w:rsid w:val="00D8093E"/>
    <w:rsid w:val="00D81303"/>
    <w:rsid w:val="00D8176B"/>
    <w:rsid w:val="00D8275F"/>
    <w:rsid w:val="00D82B13"/>
    <w:rsid w:val="00D82B44"/>
    <w:rsid w:val="00D833BF"/>
    <w:rsid w:val="00D84E04"/>
    <w:rsid w:val="00D85930"/>
    <w:rsid w:val="00D868FC"/>
    <w:rsid w:val="00D86ACC"/>
    <w:rsid w:val="00D86F8B"/>
    <w:rsid w:val="00D87214"/>
    <w:rsid w:val="00D87E33"/>
    <w:rsid w:val="00D9012A"/>
    <w:rsid w:val="00D9017F"/>
    <w:rsid w:val="00D901AB"/>
    <w:rsid w:val="00D904F3"/>
    <w:rsid w:val="00D90638"/>
    <w:rsid w:val="00D923D4"/>
    <w:rsid w:val="00D923DE"/>
    <w:rsid w:val="00D92AE5"/>
    <w:rsid w:val="00D92E1D"/>
    <w:rsid w:val="00D93457"/>
    <w:rsid w:val="00D938D9"/>
    <w:rsid w:val="00D94080"/>
    <w:rsid w:val="00D941AA"/>
    <w:rsid w:val="00D944FE"/>
    <w:rsid w:val="00D94D0A"/>
    <w:rsid w:val="00D95342"/>
    <w:rsid w:val="00D955E5"/>
    <w:rsid w:val="00D958A9"/>
    <w:rsid w:val="00D95CEF"/>
    <w:rsid w:val="00D961DA"/>
    <w:rsid w:val="00D9642C"/>
    <w:rsid w:val="00D9673D"/>
    <w:rsid w:val="00D972C2"/>
    <w:rsid w:val="00D979A8"/>
    <w:rsid w:val="00D97EAC"/>
    <w:rsid w:val="00DA0322"/>
    <w:rsid w:val="00DA056C"/>
    <w:rsid w:val="00DA119B"/>
    <w:rsid w:val="00DA1609"/>
    <w:rsid w:val="00DA18C1"/>
    <w:rsid w:val="00DA1F08"/>
    <w:rsid w:val="00DA3CFD"/>
    <w:rsid w:val="00DA4683"/>
    <w:rsid w:val="00DA49F5"/>
    <w:rsid w:val="00DA52EB"/>
    <w:rsid w:val="00DA54AA"/>
    <w:rsid w:val="00DA570E"/>
    <w:rsid w:val="00DA6B28"/>
    <w:rsid w:val="00DA6C2E"/>
    <w:rsid w:val="00DA6EB2"/>
    <w:rsid w:val="00DA72C3"/>
    <w:rsid w:val="00DA75D0"/>
    <w:rsid w:val="00DA79EC"/>
    <w:rsid w:val="00DA7ACD"/>
    <w:rsid w:val="00DA7CD8"/>
    <w:rsid w:val="00DA7D4B"/>
    <w:rsid w:val="00DA7DD9"/>
    <w:rsid w:val="00DB0ADC"/>
    <w:rsid w:val="00DB1FCD"/>
    <w:rsid w:val="00DB21AC"/>
    <w:rsid w:val="00DB257E"/>
    <w:rsid w:val="00DB2637"/>
    <w:rsid w:val="00DB2A7B"/>
    <w:rsid w:val="00DB2B7B"/>
    <w:rsid w:val="00DB2C0B"/>
    <w:rsid w:val="00DB332B"/>
    <w:rsid w:val="00DB4027"/>
    <w:rsid w:val="00DB4029"/>
    <w:rsid w:val="00DB40C5"/>
    <w:rsid w:val="00DB45A2"/>
    <w:rsid w:val="00DB62D9"/>
    <w:rsid w:val="00DB63A4"/>
    <w:rsid w:val="00DB6432"/>
    <w:rsid w:val="00DB6A1D"/>
    <w:rsid w:val="00DC01F8"/>
    <w:rsid w:val="00DC08B6"/>
    <w:rsid w:val="00DC0C75"/>
    <w:rsid w:val="00DC1217"/>
    <w:rsid w:val="00DC1B48"/>
    <w:rsid w:val="00DC1B51"/>
    <w:rsid w:val="00DC1B9B"/>
    <w:rsid w:val="00DC223C"/>
    <w:rsid w:val="00DC2416"/>
    <w:rsid w:val="00DC249C"/>
    <w:rsid w:val="00DC292D"/>
    <w:rsid w:val="00DC2998"/>
    <w:rsid w:val="00DC29F7"/>
    <w:rsid w:val="00DC30DA"/>
    <w:rsid w:val="00DC3AB7"/>
    <w:rsid w:val="00DC3C4A"/>
    <w:rsid w:val="00DC498D"/>
    <w:rsid w:val="00DC51B5"/>
    <w:rsid w:val="00DC5A9B"/>
    <w:rsid w:val="00DC6305"/>
    <w:rsid w:val="00DC644B"/>
    <w:rsid w:val="00DC6906"/>
    <w:rsid w:val="00DC7033"/>
    <w:rsid w:val="00DC7367"/>
    <w:rsid w:val="00DC73E1"/>
    <w:rsid w:val="00DC7440"/>
    <w:rsid w:val="00DC7BB5"/>
    <w:rsid w:val="00DD0388"/>
    <w:rsid w:val="00DD03AC"/>
    <w:rsid w:val="00DD0E4B"/>
    <w:rsid w:val="00DD1061"/>
    <w:rsid w:val="00DD118D"/>
    <w:rsid w:val="00DD1469"/>
    <w:rsid w:val="00DD1AFC"/>
    <w:rsid w:val="00DD1CC9"/>
    <w:rsid w:val="00DD1F64"/>
    <w:rsid w:val="00DD25BC"/>
    <w:rsid w:val="00DD2A6E"/>
    <w:rsid w:val="00DD3781"/>
    <w:rsid w:val="00DD3875"/>
    <w:rsid w:val="00DD3CC8"/>
    <w:rsid w:val="00DD4020"/>
    <w:rsid w:val="00DD40A0"/>
    <w:rsid w:val="00DD4108"/>
    <w:rsid w:val="00DD473B"/>
    <w:rsid w:val="00DD474A"/>
    <w:rsid w:val="00DD5023"/>
    <w:rsid w:val="00DD644E"/>
    <w:rsid w:val="00DD6F5E"/>
    <w:rsid w:val="00DD7C1F"/>
    <w:rsid w:val="00DE03E8"/>
    <w:rsid w:val="00DE1FEE"/>
    <w:rsid w:val="00DE261C"/>
    <w:rsid w:val="00DE3774"/>
    <w:rsid w:val="00DE3F77"/>
    <w:rsid w:val="00DE55E3"/>
    <w:rsid w:val="00DE5FE3"/>
    <w:rsid w:val="00DE6C58"/>
    <w:rsid w:val="00DE6F6D"/>
    <w:rsid w:val="00DE754E"/>
    <w:rsid w:val="00DE781F"/>
    <w:rsid w:val="00DE7B48"/>
    <w:rsid w:val="00DE7C65"/>
    <w:rsid w:val="00DF007B"/>
    <w:rsid w:val="00DF142D"/>
    <w:rsid w:val="00DF21D3"/>
    <w:rsid w:val="00DF2510"/>
    <w:rsid w:val="00DF2E41"/>
    <w:rsid w:val="00DF3998"/>
    <w:rsid w:val="00DF419A"/>
    <w:rsid w:val="00DF440F"/>
    <w:rsid w:val="00DF4A0D"/>
    <w:rsid w:val="00DF4D33"/>
    <w:rsid w:val="00DF4EEF"/>
    <w:rsid w:val="00DF4F83"/>
    <w:rsid w:val="00DF5F09"/>
    <w:rsid w:val="00DF645C"/>
    <w:rsid w:val="00DF6636"/>
    <w:rsid w:val="00DF6D86"/>
    <w:rsid w:val="00DF7615"/>
    <w:rsid w:val="00DF79C2"/>
    <w:rsid w:val="00E0024D"/>
    <w:rsid w:val="00E0036A"/>
    <w:rsid w:val="00E004DF"/>
    <w:rsid w:val="00E0094A"/>
    <w:rsid w:val="00E00A56"/>
    <w:rsid w:val="00E00D0B"/>
    <w:rsid w:val="00E010C5"/>
    <w:rsid w:val="00E017CC"/>
    <w:rsid w:val="00E01B11"/>
    <w:rsid w:val="00E01BB0"/>
    <w:rsid w:val="00E01E18"/>
    <w:rsid w:val="00E02113"/>
    <w:rsid w:val="00E02749"/>
    <w:rsid w:val="00E029C2"/>
    <w:rsid w:val="00E02B58"/>
    <w:rsid w:val="00E02C02"/>
    <w:rsid w:val="00E02DBD"/>
    <w:rsid w:val="00E02E37"/>
    <w:rsid w:val="00E03139"/>
    <w:rsid w:val="00E03F90"/>
    <w:rsid w:val="00E04A7E"/>
    <w:rsid w:val="00E053B7"/>
    <w:rsid w:val="00E0658A"/>
    <w:rsid w:val="00E06878"/>
    <w:rsid w:val="00E072E0"/>
    <w:rsid w:val="00E07BE5"/>
    <w:rsid w:val="00E07C2A"/>
    <w:rsid w:val="00E07E8B"/>
    <w:rsid w:val="00E07F5A"/>
    <w:rsid w:val="00E107DB"/>
    <w:rsid w:val="00E107FF"/>
    <w:rsid w:val="00E1083A"/>
    <w:rsid w:val="00E108A9"/>
    <w:rsid w:val="00E11CCB"/>
    <w:rsid w:val="00E11D43"/>
    <w:rsid w:val="00E121CC"/>
    <w:rsid w:val="00E128CF"/>
    <w:rsid w:val="00E12B24"/>
    <w:rsid w:val="00E12FC6"/>
    <w:rsid w:val="00E1319E"/>
    <w:rsid w:val="00E133C7"/>
    <w:rsid w:val="00E133CA"/>
    <w:rsid w:val="00E137FC"/>
    <w:rsid w:val="00E13C3D"/>
    <w:rsid w:val="00E1437D"/>
    <w:rsid w:val="00E14399"/>
    <w:rsid w:val="00E14886"/>
    <w:rsid w:val="00E14DB3"/>
    <w:rsid w:val="00E158F5"/>
    <w:rsid w:val="00E163DB"/>
    <w:rsid w:val="00E166C0"/>
    <w:rsid w:val="00E16A41"/>
    <w:rsid w:val="00E16F3D"/>
    <w:rsid w:val="00E17696"/>
    <w:rsid w:val="00E17AF3"/>
    <w:rsid w:val="00E17C99"/>
    <w:rsid w:val="00E203AE"/>
    <w:rsid w:val="00E2172A"/>
    <w:rsid w:val="00E217B8"/>
    <w:rsid w:val="00E21E8B"/>
    <w:rsid w:val="00E220B7"/>
    <w:rsid w:val="00E22466"/>
    <w:rsid w:val="00E2282B"/>
    <w:rsid w:val="00E23664"/>
    <w:rsid w:val="00E23701"/>
    <w:rsid w:val="00E23E33"/>
    <w:rsid w:val="00E240BA"/>
    <w:rsid w:val="00E24C25"/>
    <w:rsid w:val="00E24D87"/>
    <w:rsid w:val="00E24FCB"/>
    <w:rsid w:val="00E2552A"/>
    <w:rsid w:val="00E257E2"/>
    <w:rsid w:val="00E263E5"/>
    <w:rsid w:val="00E264D9"/>
    <w:rsid w:val="00E26CC3"/>
    <w:rsid w:val="00E271E9"/>
    <w:rsid w:val="00E30B60"/>
    <w:rsid w:val="00E30CCF"/>
    <w:rsid w:val="00E3130E"/>
    <w:rsid w:val="00E31662"/>
    <w:rsid w:val="00E31D33"/>
    <w:rsid w:val="00E322CE"/>
    <w:rsid w:val="00E3241B"/>
    <w:rsid w:val="00E3343F"/>
    <w:rsid w:val="00E33C1B"/>
    <w:rsid w:val="00E33DE0"/>
    <w:rsid w:val="00E34003"/>
    <w:rsid w:val="00E341A2"/>
    <w:rsid w:val="00E344BE"/>
    <w:rsid w:val="00E3480E"/>
    <w:rsid w:val="00E34874"/>
    <w:rsid w:val="00E358D4"/>
    <w:rsid w:val="00E376A3"/>
    <w:rsid w:val="00E37878"/>
    <w:rsid w:val="00E37AA7"/>
    <w:rsid w:val="00E40250"/>
    <w:rsid w:val="00E40465"/>
    <w:rsid w:val="00E40875"/>
    <w:rsid w:val="00E40D98"/>
    <w:rsid w:val="00E410BC"/>
    <w:rsid w:val="00E415F7"/>
    <w:rsid w:val="00E41894"/>
    <w:rsid w:val="00E41E0D"/>
    <w:rsid w:val="00E4260D"/>
    <w:rsid w:val="00E42776"/>
    <w:rsid w:val="00E4292B"/>
    <w:rsid w:val="00E42D8C"/>
    <w:rsid w:val="00E42EB3"/>
    <w:rsid w:val="00E43488"/>
    <w:rsid w:val="00E437E2"/>
    <w:rsid w:val="00E43C6C"/>
    <w:rsid w:val="00E43C90"/>
    <w:rsid w:val="00E43CCD"/>
    <w:rsid w:val="00E43EDF"/>
    <w:rsid w:val="00E4440B"/>
    <w:rsid w:val="00E44AD9"/>
    <w:rsid w:val="00E44EDB"/>
    <w:rsid w:val="00E44FB3"/>
    <w:rsid w:val="00E45206"/>
    <w:rsid w:val="00E45482"/>
    <w:rsid w:val="00E458EA"/>
    <w:rsid w:val="00E45DF4"/>
    <w:rsid w:val="00E466D7"/>
    <w:rsid w:val="00E46ABC"/>
    <w:rsid w:val="00E47205"/>
    <w:rsid w:val="00E47C47"/>
    <w:rsid w:val="00E47D19"/>
    <w:rsid w:val="00E47DA1"/>
    <w:rsid w:val="00E504AC"/>
    <w:rsid w:val="00E5118A"/>
    <w:rsid w:val="00E51AEE"/>
    <w:rsid w:val="00E52173"/>
    <w:rsid w:val="00E521CF"/>
    <w:rsid w:val="00E52329"/>
    <w:rsid w:val="00E523DE"/>
    <w:rsid w:val="00E52556"/>
    <w:rsid w:val="00E53068"/>
    <w:rsid w:val="00E532B3"/>
    <w:rsid w:val="00E53AC4"/>
    <w:rsid w:val="00E54075"/>
    <w:rsid w:val="00E54095"/>
    <w:rsid w:val="00E54A30"/>
    <w:rsid w:val="00E54AAE"/>
    <w:rsid w:val="00E54CE6"/>
    <w:rsid w:val="00E54FC7"/>
    <w:rsid w:val="00E55072"/>
    <w:rsid w:val="00E5527A"/>
    <w:rsid w:val="00E555C6"/>
    <w:rsid w:val="00E55A2F"/>
    <w:rsid w:val="00E56145"/>
    <w:rsid w:val="00E568B7"/>
    <w:rsid w:val="00E569A7"/>
    <w:rsid w:val="00E56F89"/>
    <w:rsid w:val="00E5716D"/>
    <w:rsid w:val="00E57A49"/>
    <w:rsid w:val="00E5E504"/>
    <w:rsid w:val="00E6082E"/>
    <w:rsid w:val="00E60B05"/>
    <w:rsid w:val="00E61EB8"/>
    <w:rsid w:val="00E61EF8"/>
    <w:rsid w:val="00E6224A"/>
    <w:rsid w:val="00E625F5"/>
    <w:rsid w:val="00E6290A"/>
    <w:rsid w:val="00E62D41"/>
    <w:rsid w:val="00E63346"/>
    <w:rsid w:val="00E6353E"/>
    <w:rsid w:val="00E63CE6"/>
    <w:rsid w:val="00E640A4"/>
    <w:rsid w:val="00E65A81"/>
    <w:rsid w:val="00E6726C"/>
    <w:rsid w:val="00E67614"/>
    <w:rsid w:val="00E67699"/>
    <w:rsid w:val="00E70676"/>
    <w:rsid w:val="00E71808"/>
    <w:rsid w:val="00E724C2"/>
    <w:rsid w:val="00E72C8D"/>
    <w:rsid w:val="00E730D3"/>
    <w:rsid w:val="00E73650"/>
    <w:rsid w:val="00E7380C"/>
    <w:rsid w:val="00E739C6"/>
    <w:rsid w:val="00E76A11"/>
    <w:rsid w:val="00E77041"/>
    <w:rsid w:val="00E776A5"/>
    <w:rsid w:val="00E77F20"/>
    <w:rsid w:val="00E80212"/>
    <w:rsid w:val="00E8025B"/>
    <w:rsid w:val="00E802CA"/>
    <w:rsid w:val="00E813AB"/>
    <w:rsid w:val="00E81CF1"/>
    <w:rsid w:val="00E8269C"/>
    <w:rsid w:val="00E82876"/>
    <w:rsid w:val="00E828FB"/>
    <w:rsid w:val="00E82C3F"/>
    <w:rsid w:val="00E835F2"/>
    <w:rsid w:val="00E847B5"/>
    <w:rsid w:val="00E85170"/>
    <w:rsid w:val="00E8583C"/>
    <w:rsid w:val="00E86C65"/>
    <w:rsid w:val="00E8703F"/>
    <w:rsid w:val="00E87078"/>
    <w:rsid w:val="00E871EE"/>
    <w:rsid w:val="00E87781"/>
    <w:rsid w:val="00E87B3F"/>
    <w:rsid w:val="00E87E6A"/>
    <w:rsid w:val="00E90B39"/>
    <w:rsid w:val="00E90C85"/>
    <w:rsid w:val="00E90D09"/>
    <w:rsid w:val="00E90E2B"/>
    <w:rsid w:val="00E910C8"/>
    <w:rsid w:val="00E91150"/>
    <w:rsid w:val="00E91A68"/>
    <w:rsid w:val="00E923B0"/>
    <w:rsid w:val="00E92A72"/>
    <w:rsid w:val="00E92AE9"/>
    <w:rsid w:val="00E92B30"/>
    <w:rsid w:val="00E934D4"/>
    <w:rsid w:val="00E939E9"/>
    <w:rsid w:val="00E9401E"/>
    <w:rsid w:val="00E94178"/>
    <w:rsid w:val="00E9514A"/>
    <w:rsid w:val="00E95191"/>
    <w:rsid w:val="00E9565D"/>
    <w:rsid w:val="00E95C3B"/>
    <w:rsid w:val="00E95E00"/>
    <w:rsid w:val="00E96032"/>
    <w:rsid w:val="00E961CB"/>
    <w:rsid w:val="00E9630E"/>
    <w:rsid w:val="00E96BE4"/>
    <w:rsid w:val="00E9701A"/>
    <w:rsid w:val="00E9703B"/>
    <w:rsid w:val="00E977C1"/>
    <w:rsid w:val="00E9795E"/>
    <w:rsid w:val="00EA0063"/>
    <w:rsid w:val="00EA04A2"/>
    <w:rsid w:val="00EA08D9"/>
    <w:rsid w:val="00EA11D1"/>
    <w:rsid w:val="00EA18B5"/>
    <w:rsid w:val="00EA22C5"/>
    <w:rsid w:val="00EA29F6"/>
    <w:rsid w:val="00EA3399"/>
    <w:rsid w:val="00EA36EB"/>
    <w:rsid w:val="00EA3C08"/>
    <w:rsid w:val="00EA401D"/>
    <w:rsid w:val="00EA4486"/>
    <w:rsid w:val="00EA4CD6"/>
    <w:rsid w:val="00EA54D6"/>
    <w:rsid w:val="00EA5C3B"/>
    <w:rsid w:val="00EA61D6"/>
    <w:rsid w:val="00EA6252"/>
    <w:rsid w:val="00EA64D0"/>
    <w:rsid w:val="00EA6618"/>
    <w:rsid w:val="00EA6CE9"/>
    <w:rsid w:val="00EA7224"/>
    <w:rsid w:val="00EB0530"/>
    <w:rsid w:val="00EB06FD"/>
    <w:rsid w:val="00EB0CA4"/>
    <w:rsid w:val="00EB10C0"/>
    <w:rsid w:val="00EB1121"/>
    <w:rsid w:val="00EB11E8"/>
    <w:rsid w:val="00EB1201"/>
    <w:rsid w:val="00EB1302"/>
    <w:rsid w:val="00EB189F"/>
    <w:rsid w:val="00EB1B51"/>
    <w:rsid w:val="00EB1D52"/>
    <w:rsid w:val="00EB21B5"/>
    <w:rsid w:val="00EB29F6"/>
    <w:rsid w:val="00EB32BA"/>
    <w:rsid w:val="00EB333D"/>
    <w:rsid w:val="00EB35D6"/>
    <w:rsid w:val="00EB3931"/>
    <w:rsid w:val="00EB3E8B"/>
    <w:rsid w:val="00EB4CB0"/>
    <w:rsid w:val="00EB542B"/>
    <w:rsid w:val="00EB5698"/>
    <w:rsid w:val="00EB59AA"/>
    <w:rsid w:val="00EB5A4D"/>
    <w:rsid w:val="00EB5B16"/>
    <w:rsid w:val="00EB5B37"/>
    <w:rsid w:val="00EB644C"/>
    <w:rsid w:val="00EB6B44"/>
    <w:rsid w:val="00EB6DF3"/>
    <w:rsid w:val="00EB7EB2"/>
    <w:rsid w:val="00EC0767"/>
    <w:rsid w:val="00EC079F"/>
    <w:rsid w:val="00EC0857"/>
    <w:rsid w:val="00EC0ABC"/>
    <w:rsid w:val="00EC1970"/>
    <w:rsid w:val="00EC210E"/>
    <w:rsid w:val="00EC3C0D"/>
    <w:rsid w:val="00EC41EB"/>
    <w:rsid w:val="00EC42CC"/>
    <w:rsid w:val="00EC507B"/>
    <w:rsid w:val="00EC6080"/>
    <w:rsid w:val="00EC65E6"/>
    <w:rsid w:val="00EC6A97"/>
    <w:rsid w:val="00EC6B9D"/>
    <w:rsid w:val="00EC6BEF"/>
    <w:rsid w:val="00EC6EF7"/>
    <w:rsid w:val="00EC709D"/>
    <w:rsid w:val="00ED02C0"/>
    <w:rsid w:val="00ED149D"/>
    <w:rsid w:val="00ED15EE"/>
    <w:rsid w:val="00ED16FD"/>
    <w:rsid w:val="00ED1745"/>
    <w:rsid w:val="00ED18F5"/>
    <w:rsid w:val="00ED1C30"/>
    <w:rsid w:val="00ED1FCF"/>
    <w:rsid w:val="00ED25B9"/>
    <w:rsid w:val="00ED318D"/>
    <w:rsid w:val="00ED4372"/>
    <w:rsid w:val="00ED4737"/>
    <w:rsid w:val="00ED50D6"/>
    <w:rsid w:val="00ED5B7A"/>
    <w:rsid w:val="00ED6434"/>
    <w:rsid w:val="00ED664A"/>
    <w:rsid w:val="00ED67B3"/>
    <w:rsid w:val="00ED68C5"/>
    <w:rsid w:val="00ED6F90"/>
    <w:rsid w:val="00ED7357"/>
    <w:rsid w:val="00ED7F96"/>
    <w:rsid w:val="00EE02FE"/>
    <w:rsid w:val="00EE04CA"/>
    <w:rsid w:val="00EE07EA"/>
    <w:rsid w:val="00EE13B2"/>
    <w:rsid w:val="00EE15F6"/>
    <w:rsid w:val="00EE2C69"/>
    <w:rsid w:val="00EE2E9A"/>
    <w:rsid w:val="00EE37A6"/>
    <w:rsid w:val="00EE3C51"/>
    <w:rsid w:val="00EE3DCC"/>
    <w:rsid w:val="00EE4D61"/>
    <w:rsid w:val="00EE4F08"/>
    <w:rsid w:val="00EE50C6"/>
    <w:rsid w:val="00EE5548"/>
    <w:rsid w:val="00EE5853"/>
    <w:rsid w:val="00EE5D4E"/>
    <w:rsid w:val="00EE5EC3"/>
    <w:rsid w:val="00EE64D9"/>
    <w:rsid w:val="00EE7639"/>
    <w:rsid w:val="00EE7D06"/>
    <w:rsid w:val="00EF0083"/>
    <w:rsid w:val="00EF01AE"/>
    <w:rsid w:val="00EF0606"/>
    <w:rsid w:val="00EF0E6E"/>
    <w:rsid w:val="00EF10BB"/>
    <w:rsid w:val="00EF1A58"/>
    <w:rsid w:val="00EF1B17"/>
    <w:rsid w:val="00EF2224"/>
    <w:rsid w:val="00EF2567"/>
    <w:rsid w:val="00EF279F"/>
    <w:rsid w:val="00EF358F"/>
    <w:rsid w:val="00EF4093"/>
    <w:rsid w:val="00EF5167"/>
    <w:rsid w:val="00EF5E76"/>
    <w:rsid w:val="00EF5EA5"/>
    <w:rsid w:val="00EF60ED"/>
    <w:rsid w:val="00EF73ED"/>
    <w:rsid w:val="00EF7792"/>
    <w:rsid w:val="00EF7BAE"/>
    <w:rsid w:val="00EF7E18"/>
    <w:rsid w:val="00EF7E55"/>
    <w:rsid w:val="00EF7ED7"/>
    <w:rsid w:val="00EFC842"/>
    <w:rsid w:val="00F00BBC"/>
    <w:rsid w:val="00F00E49"/>
    <w:rsid w:val="00F0144C"/>
    <w:rsid w:val="00F02BEA"/>
    <w:rsid w:val="00F036EC"/>
    <w:rsid w:val="00F03E15"/>
    <w:rsid w:val="00F040E0"/>
    <w:rsid w:val="00F04BD0"/>
    <w:rsid w:val="00F058CB"/>
    <w:rsid w:val="00F059A7"/>
    <w:rsid w:val="00F06275"/>
    <w:rsid w:val="00F065B9"/>
    <w:rsid w:val="00F06DEE"/>
    <w:rsid w:val="00F0737D"/>
    <w:rsid w:val="00F0758D"/>
    <w:rsid w:val="00F07914"/>
    <w:rsid w:val="00F07D69"/>
    <w:rsid w:val="00F07F1C"/>
    <w:rsid w:val="00F0C55C"/>
    <w:rsid w:val="00F10A4F"/>
    <w:rsid w:val="00F10AFA"/>
    <w:rsid w:val="00F10B7D"/>
    <w:rsid w:val="00F10D58"/>
    <w:rsid w:val="00F10ECE"/>
    <w:rsid w:val="00F10F70"/>
    <w:rsid w:val="00F111F5"/>
    <w:rsid w:val="00F114AC"/>
    <w:rsid w:val="00F11977"/>
    <w:rsid w:val="00F1252D"/>
    <w:rsid w:val="00F128A3"/>
    <w:rsid w:val="00F142F4"/>
    <w:rsid w:val="00F1441E"/>
    <w:rsid w:val="00F15497"/>
    <w:rsid w:val="00F15758"/>
    <w:rsid w:val="00F15845"/>
    <w:rsid w:val="00F17126"/>
    <w:rsid w:val="00F17AD9"/>
    <w:rsid w:val="00F18412"/>
    <w:rsid w:val="00F2003C"/>
    <w:rsid w:val="00F20375"/>
    <w:rsid w:val="00F204ED"/>
    <w:rsid w:val="00F20587"/>
    <w:rsid w:val="00F217DE"/>
    <w:rsid w:val="00F21E8E"/>
    <w:rsid w:val="00F2220D"/>
    <w:rsid w:val="00F22247"/>
    <w:rsid w:val="00F22C6B"/>
    <w:rsid w:val="00F22FB5"/>
    <w:rsid w:val="00F23165"/>
    <w:rsid w:val="00F233A0"/>
    <w:rsid w:val="00F23C37"/>
    <w:rsid w:val="00F2491F"/>
    <w:rsid w:val="00F257F3"/>
    <w:rsid w:val="00F25EC9"/>
    <w:rsid w:val="00F2604D"/>
    <w:rsid w:val="00F263AC"/>
    <w:rsid w:val="00F26807"/>
    <w:rsid w:val="00F26D0B"/>
    <w:rsid w:val="00F271E2"/>
    <w:rsid w:val="00F30752"/>
    <w:rsid w:val="00F30BC2"/>
    <w:rsid w:val="00F310F8"/>
    <w:rsid w:val="00F31BB0"/>
    <w:rsid w:val="00F324A0"/>
    <w:rsid w:val="00F32687"/>
    <w:rsid w:val="00F32913"/>
    <w:rsid w:val="00F32A40"/>
    <w:rsid w:val="00F3361C"/>
    <w:rsid w:val="00F33D73"/>
    <w:rsid w:val="00F34E43"/>
    <w:rsid w:val="00F359DA"/>
    <w:rsid w:val="00F35A03"/>
    <w:rsid w:val="00F35FB1"/>
    <w:rsid w:val="00F368B1"/>
    <w:rsid w:val="00F37EFD"/>
    <w:rsid w:val="00F4016D"/>
    <w:rsid w:val="00F4071A"/>
    <w:rsid w:val="00F40864"/>
    <w:rsid w:val="00F40932"/>
    <w:rsid w:val="00F40C03"/>
    <w:rsid w:val="00F40C7B"/>
    <w:rsid w:val="00F40FA2"/>
    <w:rsid w:val="00F41307"/>
    <w:rsid w:val="00F419B1"/>
    <w:rsid w:val="00F422F4"/>
    <w:rsid w:val="00F4244C"/>
    <w:rsid w:val="00F42698"/>
    <w:rsid w:val="00F426ED"/>
    <w:rsid w:val="00F430CF"/>
    <w:rsid w:val="00F4480E"/>
    <w:rsid w:val="00F449D8"/>
    <w:rsid w:val="00F44BDD"/>
    <w:rsid w:val="00F458B0"/>
    <w:rsid w:val="00F46614"/>
    <w:rsid w:val="00F46ADE"/>
    <w:rsid w:val="00F471FD"/>
    <w:rsid w:val="00F5024D"/>
    <w:rsid w:val="00F50401"/>
    <w:rsid w:val="00F5051D"/>
    <w:rsid w:val="00F506EB"/>
    <w:rsid w:val="00F51BAB"/>
    <w:rsid w:val="00F53FA8"/>
    <w:rsid w:val="00F54239"/>
    <w:rsid w:val="00F542BD"/>
    <w:rsid w:val="00F5433B"/>
    <w:rsid w:val="00F54A75"/>
    <w:rsid w:val="00F54F74"/>
    <w:rsid w:val="00F55DB3"/>
    <w:rsid w:val="00F55E28"/>
    <w:rsid w:val="00F56503"/>
    <w:rsid w:val="00F5681E"/>
    <w:rsid w:val="00F56EBB"/>
    <w:rsid w:val="00F570C5"/>
    <w:rsid w:val="00F571E2"/>
    <w:rsid w:val="00F572B9"/>
    <w:rsid w:val="00F5752D"/>
    <w:rsid w:val="00F57994"/>
    <w:rsid w:val="00F57CDE"/>
    <w:rsid w:val="00F57F45"/>
    <w:rsid w:val="00F60397"/>
    <w:rsid w:val="00F603BB"/>
    <w:rsid w:val="00F60752"/>
    <w:rsid w:val="00F60979"/>
    <w:rsid w:val="00F61302"/>
    <w:rsid w:val="00F61500"/>
    <w:rsid w:val="00F617F7"/>
    <w:rsid w:val="00F61A8F"/>
    <w:rsid w:val="00F62BF9"/>
    <w:rsid w:val="00F62C9A"/>
    <w:rsid w:val="00F62CC1"/>
    <w:rsid w:val="00F62FA2"/>
    <w:rsid w:val="00F64090"/>
    <w:rsid w:val="00F64588"/>
    <w:rsid w:val="00F64616"/>
    <w:rsid w:val="00F64696"/>
    <w:rsid w:val="00F646D1"/>
    <w:rsid w:val="00F649C9"/>
    <w:rsid w:val="00F65F67"/>
    <w:rsid w:val="00F67097"/>
    <w:rsid w:val="00F674F1"/>
    <w:rsid w:val="00F67B41"/>
    <w:rsid w:val="00F703EC"/>
    <w:rsid w:val="00F704BD"/>
    <w:rsid w:val="00F70A8C"/>
    <w:rsid w:val="00F70C79"/>
    <w:rsid w:val="00F71240"/>
    <w:rsid w:val="00F718C1"/>
    <w:rsid w:val="00F71A47"/>
    <w:rsid w:val="00F71B18"/>
    <w:rsid w:val="00F71CCF"/>
    <w:rsid w:val="00F722A0"/>
    <w:rsid w:val="00F735CE"/>
    <w:rsid w:val="00F73868"/>
    <w:rsid w:val="00F73E4D"/>
    <w:rsid w:val="00F73E73"/>
    <w:rsid w:val="00F7464C"/>
    <w:rsid w:val="00F754DD"/>
    <w:rsid w:val="00F75765"/>
    <w:rsid w:val="00F75BD3"/>
    <w:rsid w:val="00F75C47"/>
    <w:rsid w:val="00F764DD"/>
    <w:rsid w:val="00F76769"/>
    <w:rsid w:val="00F767C8"/>
    <w:rsid w:val="00F768AA"/>
    <w:rsid w:val="00F7698B"/>
    <w:rsid w:val="00F77399"/>
    <w:rsid w:val="00F801B4"/>
    <w:rsid w:val="00F801FB"/>
    <w:rsid w:val="00F806E9"/>
    <w:rsid w:val="00F80984"/>
    <w:rsid w:val="00F80FE6"/>
    <w:rsid w:val="00F816F7"/>
    <w:rsid w:val="00F81768"/>
    <w:rsid w:val="00F8188A"/>
    <w:rsid w:val="00F819E7"/>
    <w:rsid w:val="00F819EE"/>
    <w:rsid w:val="00F819FB"/>
    <w:rsid w:val="00F82416"/>
    <w:rsid w:val="00F824A8"/>
    <w:rsid w:val="00F83273"/>
    <w:rsid w:val="00F83970"/>
    <w:rsid w:val="00F83A97"/>
    <w:rsid w:val="00F83FE1"/>
    <w:rsid w:val="00F843A8"/>
    <w:rsid w:val="00F84CBD"/>
    <w:rsid w:val="00F84D2C"/>
    <w:rsid w:val="00F84D5E"/>
    <w:rsid w:val="00F850C8"/>
    <w:rsid w:val="00F850E4"/>
    <w:rsid w:val="00F85481"/>
    <w:rsid w:val="00F85CC7"/>
    <w:rsid w:val="00F8658B"/>
    <w:rsid w:val="00F86939"/>
    <w:rsid w:val="00F87247"/>
    <w:rsid w:val="00F872A9"/>
    <w:rsid w:val="00F87C1C"/>
    <w:rsid w:val="00F87C58"/>
    <w:rsid w:val="00F8A74F"/>
    <w:rsid w:val="00F90045"/>
    <w:rsid w:val="00F90130"/>
    <w:rsid w:val="00F902DD"/>
    <w:rsid w:val="00F909A2"/>
    <w:rsid w:val="00F90B69"/>
    <w:rsid w:val="00F91247"/>
    <w:rsid w:val="00F9140A"/>
    <w:rsid w:val="00F91A3A"/>
    <w:rsid w:val="00F9264D"/>
    <w:rsid w:val="00F926AC"/>
    <w:rsid w:val="00F92949"/>
    <w:rsid w:val="00F92A9D"/>
    <w:rsid w:val="00F92F22"/>
    <w:rsid w:val="00F93304"/>
    <w:rsid w:val="00F93664"/>
    <w:rsid w:val="00F9393D"/>
    <w:rsid w:val="00F93A03"/>
    <w:rsid w:val="00F93F5D"/>
    <w:rsid w:val="00F95BFB"/>
    <w:rsid w:val="00F95C73"/>
    <w:rsid w:val="00F96045"/>
    <w:rsid w:val="00F9643F"/>
    <w:rsid w:val="00F967D6"/>
    <w:rsid w:val="00F968EA"/>
    <w:rsid w:val="00F96BB6"/>
    <w:rsid w:val="00F96E9E"/>
    <w:rsid w:val="00F97AA4"/>
    <w:rsid w:val="00F97D97"/>
    <w:rsid w:val="00FA04CF"/>
    <w:rsid w:val="00FA0AFF"/>
    <w:rsid w:val="00FA1DD5"/>
    <w:rsid w:val="00FA2631"/>
    <w:rsid w:val="00FA2676"/>
    <w:rsid w:val="00FA27F5"/>
    <w:rsid w:val="00FA2A04"/>
    <w:rsid w:val="00FA3985"/>
    <w:rsid w:val="00FA39A8"/>
    <w:rsid w:val="00FA4094"/>
    <w:rsid w:val="00FA4A09"/>
    <w:rsid w:val="00FA4B0F"/>
    <w:rsid w:val="00FA551D"/>
    <w:rsid w:val="00FA5F1F"/>
    <w:rsid w:val="00FA6F61"/>
    <w:rsid w:val="00FA70A1"/>
    <w:rsid w:val="00FA7240"/>
    <w:rsid w:val="00FA72AC"/>
    <w:rsid w:val="00FA74FB"/>
    <w:rsid w:val="00FA76C8"/>
    <w:rsid w:val="00FB0304"/>
    <w:rsid w:val="00FB10F8"/>
    <w:rsid w:val="00FB1558"/>
    <w:rsid w:val="00FB19F9"/>
    <w:rsid w:val="00FB24B9"/>
    <w:rsid w:val="00FB2C39"/>
    <w:rsid w:val="00FB32C9"/>
    <w:rsid w:val="00FB330F"/>
    <w:rsid w:val="00FB334C"/>
    <w:rsid w:val="00FB3A36"/>
    <w:rsid w:val="00FB3AC5"/>
    <w:rsid w:val="00FB447B"/>
    <w:rsid w:val="00FB4856"/>
    <w:rsid w:val="00FB60EA"/>
    <w:rsid w:val="00FB6203"/>
    <w:rsid w:val="00FB6908"/>
    <w:rsid w:val="00FB6936"/>
    <w:rsid w:val="00FB6E16"/>
    <w:rsid w:val="00FB7CA3"/>
    <w:rsid w:val="00FB7E76"/>
    <w:rsid w:val="00FB7EDF"/>
    <w:rsid w:val="00FC003E"/>
    <w:rsid w:val="00FC021D"/>
    <w:rsid w:val="00FC0EA1"/>
    <w:rsid w:val="00FC2943"/>
    <w:rsid w:val="00FC2A78"/>
    <w:rsid w:val="00FC3003"/>
    <w:rsid w:val="00FC4BEA"/>
    <w:rsid w:val="00FC52CA"/>
    <w:rsid w:val="00FC587C"/>
    <w:rsid w:val="00FC6C9E"/>
    <w:rsid w:val="00FC6D90"/>
    <w:rsid w:val="00FC6E15"/>
    <w:rsid w:val="00FC779F"/>
    <w:rsid w:val="00FC7DC2"/>
    <w:rsid w:val="00FC7F68"/>
    <w:rsid w:val="00FD0106"/>
    <w:rsid w:val="00FD020D"/>
    <w:rsid w:val="00FD04E0"/>
    <w:rsid w:val="00FD07C1"/>
    <w:rsid w:val="00FD1165"/>
    <w:rsid w:val="00FD117F"/>
    <w:rsid w:val="00FD1395"/>
    <w:rsid w:val="00FD151A"/>
    <w:rsid w:val="00FD1729"/>
    <w:rsid w:val="00FD1AF9"/>
    <w:rsid w:val="00FD1BD8"/>
    <w:rsid w:val="00FD218D"/>
    <w:rsid w:val="00FD2200"/>
    <w:rsid w:val="00FD2B27"/>
    <w:rsid w:val="00FD3566"/>
    <w:rsid w:val="00FD38A6"/>
    <w:rsid w:val="00FD3959"/>
    <w:rsid w:val="00FD3AD9"/>
    <w:rsid w:val="00FD3BAB"/>
    <w:rsid w:val="00FD4AA6"/>
    <w:rsid w:val="00FD4CE9"/>
    <w:rsid w:val="00FD5355"/>
    <w:rsid w:val="00FD5473"/>
    <w:rsid w:val="00FD5595"/>
    <w:rsid w:val="00FD55DF"/>
    <w:rsid w:val="00FD5B32"/>
    <w:rsid w:val="00FD62A7"/>
    <w:rsid w:val="00FD631C"/>
    <w:rsid w:val="00FD6718"/>
    <w:rsid w:val="00FD696E"/>
    <w:rsid w:val="00FD6D55"/>
    <w:rsid w:val="00FD7953"/>
    <w:rsid w:val="00FE0603"/>
    <w:rsid w:val="00FE0B69"/>
    <w:rsid w:val="00FE1243"/>
    <w:rsid w:val="00FE18E8"/>
    <w:rsid w:val="00FE2013"/>
    <w:rsid w:val="00FE221D"/>
    <w:rsid w:val="00FE2B0F"/>
    <w:rsid w:val="00FE2CB0"/>
    <w:rsid w:val="00FE2FF0"/>
    <w:rsid w:val="00FE3239"/>
    <w:rsid w:val="00FE364E"/>
    <w:rsid w:val="00FE38CC"/>
    <w:rsid w:val="00FE395C"/>
    <w:rsid w:val="00FE3B09"/>
    <w:rsid w:val="00FE427A"/>
    <w:rsid w:val="00FE42D8"/>
    <w:rsid w:val="00FE47FD"/>
    <w:rsid w:val="00FE4BCB"/>
    <w:rsid w:val="00FE501D"/>
    <w:rsid w:val="00FE510E"/>
    <w:rsid w:val="00FE5138"/>
    <w:rsid w:val="00FE5B75"/>
    <w:rsid w:val="00FE6567"/>
    <w:rsid w:val="00FE6AF9"/>
    <w:rsid w:val="00FE7749"/>
    <w:rsid w:val="00FE794B"/>
    <w:rsid w:val="00FE7CD0"/>
    <w:rsid w:val="00FF005F"/>
    <w:rsid w:val="00FF04A0"/>
    <w:rsid w:val="00FF073F"/>
    <w:rsid w:val="00FF0F8F"/>
    <w:rsid w:val="00FF12EF"/>
    <w:rsid w:val="00FF1424"/>
    <w:rsid w:val="00FF16BC"/>
    <w:rsid w:val="00FF1EDD"/>
    <w:rsid w:val="00FF2214"/>
    <w:rsid w:val="00FF25ED"/>
    <w:rsid w:val="00FF283E"/>
    <w:rsid w:val="00FF2B3A"/>
    <w:rsid w:val="00FF2EE9"/>
    <w:rsid w:val="00FF3DF1"/>
    <w:rsid w:val="00FF4240"/>
    <w:rsid w:val="00FF46B3"/>
    <w:rsid w:val="00FF4813"/>
    <w:rsid w:val="00FF4B27"/>
    <w:rsid w:val="00FF5411"/>
    <w:rsid w:val="00FF5BFE"/>
    <w:rsid w:val="00FF5C76"/>
    <w:rsid w:val="00FF68F8"/>
    <w:rsid w:val="00FF7901"/>
    <w:rsid w:val="01017717"/>
    <w:rsid w:val="010F94E5"/>
    <w:rsid w:val="011360CA"/>
    <w:rsid w:val="011823BF"/>
    <w:rsid w:val="01470618"/>
    <w:rsid w:val="0147F341"/>
    <w:rsid w:val="014B9A13"/>
    <w:rsid w:val="01514263"/>
    <w:rsid w:val="015E8912"/>
    <w:rsid w:val="0178BC65"/>
    <w:rsid w:val="017CF9F4"/>
    <w:rsid w:val="017D2108"/>
    <w:rsid w:val="0180915C"/>
    <w:rsid w:val="0186DFB8"/>
    <w:rsid w:val="01909D43"/>
    <w:rsid w:val="0191B5F2"/>
    <w:rsid w:val="01932C33"/>
    <w:rsid w:val="0197C605"/>
    <w:rsid w:val="019D739D"/>
    <w:rsid w:val="01A41346"/>
    <w:rsid w:val="01AD01FE"/>
    <w:rsid w:val="01AFC485"/>
    <w:rsid w:val="01B3C983"/>
    <w:rsid w:val="01C549BD"/>
    <w:rsid w:val="01CEE541"/>
    <w:rsid w:val="01D74023"/>
    <w:rsid w:val="01EF8517"/>
    <w:rsid w:val="01FBD31E"/>
    <w:rsid w:val="0218E172"/>
    <w:rsid w:val="0218FD0F"/>
    <w:rsid w:val="022796EE"/>
    <w:rsid w:val="022D7D1B"/>
    <w:rsid w:val="023561CA"/>
    <w:rsid w:val="0240D55F"/>
    <w:rsid w:val="02489045"/>
    <w:rsid w:val="024E9681"/>
    <w:rsid w:val="025366A5"/>
    <w:rsid w:val="02589C58"/>
    <w:rsid w:val="027E0581"/>
    <w:rsid w:val="028B33FC"/>
    <w:rsid w:val="028D9BAE"/>
    <w:rsid w:val="029681CD"/>
    <w:rsid w:val="0299B7FE"/>
    <w:rsid w:val="029D1408"/>
    <w:rsid w:val="02BE0D22"/>
    <w:rsid w:val="02BE8A24"/>
    <w:rsid w:val="02C37D30"/>
    <w:rsid w:val="02DACAB8"/>
    <w:rsid w:val="02DB2974"/>
    <w:rsid w:val="02DFA6D0"/>
    <w:rsid w:val="02F33B3B"/>
    <w:rsid w:val="02F6001D"/>
    <w:rsid w:val="031672DF"/>
    <w:rsid w:val="031C61BD"/>
    <w:rsid w:val="0334A990"/>
    <w:rsid w:val="0338AC67"/>
    <w:rsid w:val="033D4783"/>
    <w:rsid w:val="034118A5"/>
    <w:rsid w:val="034C47DF"/>
    <w:rsid w:val="0350B9D7"/>
    <w:rsid w:val="0352B823"/>
    <w:rsid w:val="035B41FA"/>
    <w:rsid w:val="0364B1B0"/>
    <w:rsid w:val="036E74C0"/>
    <w:rsid w:val="03756B3A"/>
    <w:rsid w:val="03760D4A"/>
    <w:rsid w:val="037AF048"/>
    <w:rsid w:val="038AF0D1"/>
    <w:rsid w:val="03938AB6"/>
    <w:rsid w:val="0394017F"/>
    <w:rsid w:val="0399F54D"/>
    <w:rsid w:val="03A298D5"/>
    <w:rsid w:val="03A5DE3C"/>
    <w:rsid w:val="03CD2955"/>
    <w:rsid w:val="03D56B2A"/>
    <w:rsid w:val="03E5BABF"/>
    <w:rsid w:val="03E94194"/>
    <w:rsid w:val="03EC747F"/>
    <w:rsid w:val="03F3ABF9"/>
    <w:rsid w:val="03F46C9D"/>
    <w:rsid w:val="03FDBF73"/>
    <w:rsid w:val="040CC7AE"/>
    <w:rsid w:val="040F91C2"/>
    <w:rsid w:val="041034CD"/>
    <w:rsid w:val="04212CB6"/>
    <w:rsid w:val="04286C99"/>
    <w:rsid w:val="04549105"/>
    <w:rsid w:val="045F669A"/>
    <w:rsid w:val="046842F7"/>
    <w:rsid w:val="046AFF2D"/>
    <w:rsid w:val="046FD698"/>
    <w:rsid w:val="04750C2F"/>
    <w:rsid w:val="0489E1B7"/>
    <w:rsid w:val="04A56FF3"/>
    <w:rsid w:val="04A9CEA8"/>
    <w:rsid w:val="04B2AD10"/>
    <w:rsid w:val="04B2D388"/>
    <w:rsid w:val="04BBBDF3"/>
    <w:rsid w:val="04BD36F7"/>
    <w:rsid w:val="04F4CB23"/>
    <w:rsid w:val="04F9AC5A"/>
    <w:rsid w:val="0502EC54"/>
    <w:rsid w:val="050A67D5"/>
    <w:rsid w:val="050D5C08"/>
    <w:rsid w:val="051689D6"/>
    <w:rsid w:val="051987BA"/>
    <w:rsid w:val="051D4015"/>
    <w:rsid w:val="0525874B"/>
    <w:rsid w:val="053277C1"/>
    <w:rsid w:val="05468107"/>
    <w:rsid w:val="054A7BC6"/>
    <w:rsid w:val="0551ED55"/>
    <w:rsid w:val="0554618A"/>
    <w:rsid w:val="056D3875"/>
    <w:rsid w:val="057DFFFA"/>
    <w:rsid w:val="05863743"/>
    <w:rsid w:val="058844E0"/>
    <w:rsid w:val="058F7C5A"/>
    <w:rsid w:val="05A0CA08"/>
    <w:rsid w:val="05AF7529"/>
    <w:rsid w:val="05B3EC34"/>
    <w:rsid w:val="05C89127"/>
    <w:rsid w:val="05D2028D"/>
    <w:rsid w:val="05E10760"/>
    <w:rsid w:val="05EB3506"/>
    <w:rsid w:val="05EEE70A"/>
    <w:rsid w:val="061CAEFF"/>
    <w:rsid w:val="0636DB30"/>
    <w:rsid w:val="0653DC04"/>
    <w:rsid w:val="065C369E"/>
    <w:rsid w:val="0665AC95"/>
    <w:rsid w:val="067EE50F"/>
    <w:rsid w:val="06830208"/>
    <w:rsid w:val="068CF8B8"/>
    <w:rsid w:val="069366F8"/>
    <w:rsid w:val="06AC0FDD"/>
    <w:rsid w:val="06AE7855"/>
    <w:rsid w:val="06B84501"/>
    <w:rsid w:val="06CE3C65"/>
    <w:rsid w:val="06EAE533"/>
    <w:rsid w:val="06F0D980"/>
    <w:rsid w:val="06FDAE4D"/>
    <w:rsid w:val="07175081"/>
    <w:rsid w:val="07342128"/>
    <w:rsid w:val="0738B881"/>
    <w:rsid w:val="07443335"/>
    <w:rsid w:val="074C3645"/>
    <w:rsid w:val="074C4D66"/>
    <w:rsid w:val="07516F4B"/>
    <w:rsid w:val="0766F73B"/>
    <w:rsid w:val="07753233"/>
    <w:rsid w:val="07858D67"/>
    <w:rsid w:val="078828DA"/>
    <w:rsid w:val="078CA636"/>
    <w:rsid w:val="07A46657"/>
    <w:rsid w:val="07A6AC4B"/>
    <w:rsid w:val="07B4783E"/>
    <w:rsid w:val="07B7B54C"/>
    <w:rsid w:val="07C31D5F"/>
    <w:rsid w:val="07D44842"/>
    <w:rsid w:val="080259DC"/>
    <w:rsid w:val="08333A12"/>
    <w:rsid w:val="084D8C8A"/>
    <w:rsid w:val="0852C221"/>
    <w:rsid w:val="0874D97B"/>
    <w:rsid w:val="087B67C0"/>
    <w:rsid w:val="08846601"/>
    <w:rsid w:val="088B2D6B"/>
    <w:rsid w:val="0890ED1F"/>
    <w:rsid w:val="0897863F"/>
    <w:rsid w:val="0897981E"/>
    <w:rsid w:val="08ABC68B"/>
    <w:rsid w:val="08B72311"/>
    <w:rsid w:val="08C91DC3"/>
    <w:rsid w:val="08D714C6"/>
    <w:rsid w:val="08E63021"/>
    <w:rsid w:val="08F29F97"/>
    <w:rsid w:val="090EC6AF"/>
    <w:rsid w:val="091825D1"/>
    <w:rsid w:val="0921FEC9"/>
    <w:rsid w:val="09271338"/>
    <w:rsid w:val="0927C3EE"/>
    <w:rsid w:val="093B1427"/>
    <w:rsid w:val="093BFD40"/>
    <w:rsid w:val="093DE72F"/>
    <w:rsid w:val="096FE096"/>
    <w:rsid w:val="09A65432"/>
    <w:rsid w:val="09AD4E39"/>
    <w:rsid w:val="09B7671B"/>
    <w:rsid w:val="09D38DC7"/>
    <w:rsid w:val="09D5AE09"/>
    <w:rsid w:val="09D64C8F"/>
    <w:rsid w:val="09F148B0"/>
    <w:rsid w:val="09F77B2C"/>
    <w:rsid w:val="09F98644"/>
    <w:rsid w:val="09FC3816"/>
    <w:rsid w:val="0A205AE6"/>
    <w:rsid w:val="0A23CAE1"/>
    <w:rsid w:val="0A26FC20"/>
    <w:rsid w:val="0A2970DC"/>
    <w:rsid w:val="0A2C3363"/>
    <w:rsid w:val="0A3F2A0A"/>
    <w:rsid w:val="0A468D12"/>
    <w:rsid w:val="0A5035F1"/>
    <w:rsid w:val="0A7A0864"/>
    <w:rsid w:val="0A7D9DF0"/>
    <w:rsid w:val="0A8710FA"/>
    <w:rsid w:val="0A8FA32B"/>
    <w:rsid w:val="0A9234A2"/>
    <w:rsid w:val="0A9805DF"/>
    <w:rsid w:val="0A994C22"/>
    <w:rsid w:val="0A9E900E"/>
    <w:rsid w:val="0AAACC55"/>
    <w:rsid w:val="0ABA877C"/>
    <w:rsid w:val="0AC5EFBF"/>
    <w:rsid w:val="0AC924F0"/>
    <w:rsid w:val="0ACDE7DD"/>
    <w:rsid w:val="0AD71FD4"/>
    <w:rsid w:val="0AE08F0D"/>
    <w:rsid w:val="0AFAA7F6"/>
    <w:rsid w:val="0AFFDD8D"/>
    <w:rsid w:val="0B048DBA"/>
    <w:rsid w:val="0B222BFD"/>
    <w:rsid w:val="0B2B268B"/>
    <w:rsid w:val="0B5204D9"/>
    <w:rsid w:val="0B586C07"/>
    <w:rsid w:val="0B5E0DD6"/>
    <w:rsid w:val="0B5F9B08"/>
    <w:rsid w:val="0B634EA0"/>
    <w:rsid w:val="0B73EBBA"/>
    <w:rsid w:val="0B8FC53D"/>
    <w:rsid w:val="0B953933"/>
    <w:rsid w:val="0B988124"/>
    <w:rsid w:val="0BB1D2D8"/>
    <w:rsid w:val="0BB22EAB"/>
    <w:rsid w:val="0BC05B07"/>
    <w:rsid w:val="0BC247FC"/>
    <w:rsid w:val="0BC6FC10"/>
    <w:rsid w:val="0BC8B16A"/>
    <w:rsid w:val="0BD837E4"/>
    <w:rsid w:val="0BE4B7F6"/>
    <w:rsid w:val="0BF2298F"/>
    <w:rsid w:val="0BFF1331"/>
    <w:rsid w:val="0BFF9E12"/>
    <w:rsid w:val="0C0CE45E"/>
    <w:rsid w:val="0C0EF860"/>
    <w:rsid w:val="0C147BD2"/>
    <w:rsid w:val="0C26B7D0"/>
    <w:rsid w:val="0C2CCAC7"/>
    <w:rsid w:val="0C2E0503"/>
    <w:rsid w:val="0C2F113F"/>
    <w:rsid w:val="0C333A9A"/>
    <w:rsid w:val="0C350007"/>
    <w:rsid w:val="0C418BAC"/>
    <w:rsid w:val="0C4D2C45"/>
    <w:rsid w:val="0C546B03"/>
    <w:rsid w:val="0C5D629A"/>
    <w:rsid w:val="0C6143D8"/>
    <w:rsid w:val="0C617C3F"/>
    <w:rsid w:val="0C62CC2A"/>
    <w:rsid w:val="0C6A9466"/>
    <w:rsid w:val="0C73FDD9"/>
    <w:rsid w:val="0C7C5F6E"/>
    <w:rsid w:val="0C82318B"/>
    <w:rsid w:val="0C9F27FE"/>
    <w:rsid w:val="0CA43757"/>
    <w:rsid w:val="0CBDDA85"/>
    <w:rsid w:val="0CBF5577"/>
    <w:rsid w:val="0CC03205"/>
    <w:rsid w:val="0CC65E33"/>
    <w:rsid w:val="0CD78992"/>
    <w:rsid w:val="0CDD31BD"/>
    <w:rsid w:val="0CDEED13"/>
    <w:rsid w:val="0CF1968E"/>
    <w:rsid w:val="0CF60301"/>
    <w:rsid w:val="0CF7E60F"/>
    <w:rsid w:val="0CFC9FB0"/>
    <w:rsid w:val="0D20329E"/>
    <w:rsid w:val="0D21E82A"/>
    <w:rsid w:val="0D2A35CE"/>
    <w:rsid w:val="0D2B62CD"/>
    <w:rsid w:val="0D2F4427"/>
    <w:rsid w:val="0D30EAC7"/>
    <w:rsid w:val="0D58F7C7"/>
    <w:rsid w:val="0D75E0DA"/>
    <w:rsid w:val="0D7F64FA"/>
    <w:rsid w:val="0D951D2D"/>
    <w:rsid w:val="0D9C406A"/>
    <w:rsid w:val="0D9D9A75"/>
    <w:rsid w:val="0D9F6673"/>
    <w:rsid w:val="0DA9E3AF"/>
    <w:rsid w:val="0DAD6134"/>
    <w:rsid w:val="0DADC8C7"/>
    <w:rsid w:val="0DAEE69F"/>
    <w:rsid w:val="0DBED0CD"/>
    <w:rsid w:val="0DD9E14B"/>
    <w:rsid w:val="0DDF16E2"/>
    <w:rsid w:val="0DE0BA96"/>
    <w:rsid w:val="0DF30883"/>
    <w:rsid w:val="0DF4A7D7"/>
    <w:rsid w:val="0E02C618"/>
    <w:rsid w:val="0E13CF19"/>
    <w:rsid w:val="0E180D85"/>
    <w:rsid w:val="0E3268B5"/>
    <w:rsid w:val="0E38C36D"/>
    <w:rsid w:val="0E3D29B1"/>
    <w:rsid w:val="0E41B265"/>
    <w:rsid w:val="0E485A04"/>
    <w:rsid w:val="0E4C89DA"/>
    <w:rsid w:val="0E61A41A"/>
    <w:rsid w:val="0E7AC89E"/>
    <w:rsid w:val="0E81A279"/>
    <w:rsid w:val="0E8365AA"/>
    <w:rsid w:val="0E850C1B"/>
    <w:rsid w:val="0E855350"/>
    <w:rsid w:val="0E88EAB8"/>
    <w:rsid w:val="0E8CDF11"/>
    <w:rsid w:val="0EB04DFC"/>
    <w:rsid w:val="0ED13AAB"/>
    <w:rsid w:val="0EDF9750"/>
    <w:rsid w:val="0EEB2B90"/>
    <w:rsid w:val="0EF1B755"/>
    <w:rsid w:val="0F0887DF"/>
    <w:rsid w:val="0F0CA115"/>
    <w:rsid w:val="0F1392E4"/>
    <w:rsid w:val="0F2BC41A"/>
    <w:rsid w:val="0F2E16DA"/>
    <w:rsid w:val="0F2EFFE8"/>
    <w:rsid w:val="0F30BA50"/>
    <w:rsid w:val="0F3D4662"/>
    <w:rsid w:val="0F3E3628"/>
    <w:rsid w:val="0F48F685"/>
    <w:rsid w:val="0F4FC974"/>
    <w:rsid w:val="0F906876"/>
    <w:rsid w:val="0F981039"/>
    <w:rsid w:val="0F9CA59B"/>
    <w:rsid w:val="0FB668A8"/>
    <w:rsid w:val="0FB7B343"/>
    <w:rsid w:val="0FC8BC44"/>
    <w:rsid w:val="0FD82896"/>
    <w:rsid w:val="0FED5CBC"/>
    <w:rsid w:val="0FEE805E"/>
    <w:rsid w:val="0FFC573C"/>
    <w:rsid w:val="0FFD2C64"/>
    <w:rsid w:val="0FFE26A8"/>
    <w:rsid w:val="100B92BC"/>
    <w:rsid w:val="105032C8"/>
    <w:rsid w:val="1068A9E9"/>
    <w:rsid w:val="10B262A2"/>
    <w:rsid w:val="10B88460"/>
    <w:rsid w:val="10C09076"/>
    <w:rsid w:val="10C0EA85"/>
    <w:rsid w:val="10CB5128"/>
    <w:rsid w:val="10D46088"/>
    <w:rsid w:val="10DA1C87"/>
    <w:rsid w:val="10DB5F17"/>
    <w:rsid w:val="10E638E5"/>
    <w:rsid w:val="10F3086E"/>
    <w:rsid w:val="110449D2"/>
    <w:rsid w:val="110CD1E0"/>
    <w:rsid w:val="110EBF86"/>
    <w:rsid w:val="11120264"/>
    <w:rsid w:val="11193B1E"/>
    <w:rsid w:val="11197EB5"/>
    <w:rsid w:val="1131656B"/>
    <w:rsid w:val="1159D1D6"/>
    <w:rsid w:val="116F6D63"/>
    <w:rsid w:val="11745BEF"/>
    <w:rsid w:val="119EC8C5"/>
    <w:rsid w:val="11A7631D"/>
    <w:rsid w:val="11B86C1E"/>
    <w:rsid w:val="11BB3EC2"/>
    <w:rsid w:val="11BCB1C3"/>
    <w:rsid w:val="11C17D01"/>
    <w:rsid w:val="11C3D9BC"/>
    <w:rsid w:val="11D1FDB5"/>
    <w:rsid w:val="11E2AF0D"/>
    <w:rsid w:val="11F6B494"/>
    <w:rsid w:val="12021215"/>
    <w:rsid w:val="1203780D"/>
    <w:rsid w:val="120D4834"/>
    <w:rsid w:val="12147BDC"/>
    <w:rsid w:val="121AB94F"/>
    <w:rsid w:val="12325D37"/>
    <w:rsid w:val="123928A6"/>
    <w:rsid w:val="125CBAE6"/>
    <w:rsid w:val="125E693A"/>
    <w:rsid w:val="126366F3"/>
    <w:rsid w:val="1264C89D"/>
    <w:rsid w:val="1286E0B1"/>
    <w:rsid w:val="12898B1C"/>
    <w:rsid w:val="12B27797"/>
    <w:rsid w:val="12B69F95"/>
    <w:rsid w:val="12B891B5"/>
    <w:rsid w:val="12C5EC1B"/>
    <w:rsid w:val="12C893CC"/>
    <w:rsid w:val="12E38196"/>
    <w:rsid w:val="12EAAC1A"/>
    <w:rsid w:val="130CB5DA"/>
    <w:rsid w:val="133139F1"/>
    <w:rsid w:val="134B62F7"/>
    <w:rsid w:val="134DF8BB"/>
    <w:rsid w:val="13547DDB"/>
    <w:rsid w:val="13587D79"/>
    <w:rsid w:val="135BD480"/>
    <w:rsid w:val="13620702"/>
    <w:rsid w:val="136A4B45"/>
    <w:rsid w:val="13703C93"/>
    <w:rsid w:val="13856002"/>
    <w:rsid w:val="138D556C"/>
    <w:rsid w:val="139284F5"/>
    <w:rsid w:val="139EBF4A"/>
    <w:rsid w:val="13AD61DC"/>
    <w:rsid w:val="13AFEB9D"/>
    <w:rsid w:val="13B39C73"/>
    <w:rsid w:val="13C5FD92"/>
    <w:rsid w:val="13CF311F"/>
    <w:rsid w:val="13DBFF4E"/>
    <w:rsid w:val="13DEE1A0"/>
    <w:rsid w:val="13EB99B7"/>
    <w:rsid w:val="13F7931D"/>
    <w:rsid w:val="1411BD49"/>
    <w:rsid w:val="142B1DF4"/>
    <w:rsid w:val="1433179D"/>
    <w:rsid w:val="1436CB16"/>
    <w:rsid w:val="144D8385"/>
    <w:rsid w:val="14677530"/>
    <w:rsid w:val="146D3B84"/>
    <w:rsid w:val="146E986D"/>
    <w:rsid w:val="1473CE04"/>
    <w:rsid w:val="148690B5"/>
    <w:rsid w:val="1487ED49"/>
    <w:rsid w:val="149545BB"/>
    <w:rsid w:val="14A1D66D"/>
    <w:rsid w:val="14A8863B"/>
    <w:rsid w:val="14AA73E1"/>
    <w:rsid w:val="14C6C761"/>
    <w:rsid w:val="14E36495"/>
    <w:rsid w:val="14EA87D2"/>
    <w:rsid w:val="14F64B21"/>
    <w:rsid w:val="14FB36C4"/>
    <w:rsid w:val="150EDDB2"/>
    <w:rsid w:val="15133696"/>
    <w:rsid w:val="151A0A72"/>
    <w:rsid w:val="151B7C50"/>
    <w:rsid w:val="1526E9C5"/>
    <w:rsid w:val="1545051E"/>
    <w:rsid w:val="1572A7C5"/>
    <w:rsid w:val="1576EA5C"/>
    <w:rsid w:val="157FE378"/>
    <w:rsid w:val="159698AF"/>
    <w:rsid w:val="15A14BF4"/>
    <w:rsid w:val="15AD8DAA"/>
    <w:rsid w:val="15C5A4B0"/>
    <w:rsid w:val="15CADA47"/>
    <w:rsid w:val="15CB7C57"/>
    <w:rsid w:val="15CF7E10"/>
    <w:rsid w:val="15D81E94"/>
    <w:rsid w:val="15DF6E22"/>
    <w:rsid w:val="15E6EB44"/>
    <w:rsid w:val="15E9FB02"/>
    <w:rsid w:val="15EC33DF"/>
    <w:rsid w:val="15FD82F0"/>
    <w:rsid w:val="15FF386F"/>
    <w:rsid w:val="16135950"/>
    <w:rsid w:val="1615F5E3"/>
    <w:rsid w:val="1624D3DA"/>
    <w:rsid w:val="1639903A"/>
    <w:rsid w:val="164097F6"/>
    <w:rsid w:val="164375FE"/>
    <w:rsid w:val="164AC19E"/>
    <w:rsid w:val="1650290B"/>
    <w:rsid w:val="16565029"/>
    <w:rsid w:val="165900A2"/>
    <w:rsid w:val="165FAE3E"/>
    <w:rsid w:val="16624326"/>
    <w:rsid w:val="166E4871"/>
    <w:rsid w:val="1676B678"/>
    <w:rsid w:val="167D0F6C"/>
    <w:rsid w:val="1681F385"/>
    <w:rsid w:val="16865833"/>
    <w:rsid w:val="16922FC1"/>
    <w:rsid w:val="16976134"/>
    <w:rsid w:val="16994EDA"/>
    <w:rsid w:val="169A23BB"/>
    <w:rsid w:val="16B431BF"/>
    <w:rsid w:val="16B89C94"/>
    <w:rsid w:val="16BEA7D2"/>
    <w:rsid w:val="16CB1D4C"/>
    <w:rsid w:val="16CD09F7"/>
    <w:rsid w:val="16D18753"/>
    <w:rsid w:val="16DE12F8"/>
    <w:rsid w:val="170B6411"/>
    <w:rsid w:val="171165C2"/>
    <w:rsid w:val="1733E017"/>
    <w:rsid w:val="1749D2F0"/>
    <w:rsid w:val="1754E96C"/>
    <w:rsid w:val="175EB28A"/>
    <w:rsid w:val="175F01EB"/>
    <w:rsid w:val="17612CFA"/>
    <w:rsid w:val="17636A74"/>
    <w:rsid w:val="17679B34"/>
    <w:rsid w:val="1769EB5A"/>
    <w:rsid w:val="176BAD6E"/>
    <w:rsid w:val="1778A435"/>
    <w:rsid w:val="177DD9CC"/>
    <w:rsid w:val="1784B3E3"/>
    <w:rsid w:val="179080FC"/>
    <w:rsid w:val="179B1143"/>
    <w:rsid w:val="17A0429A"/>
    <w:rsid w:val="17A73211"/>
    <w:rsid w:val="17B85F12"/>
    <w:rsid w:val="17C56025"/>
    <w:rsid w:val="17CB2043"/>
    <w:rsid w:val="17CC60FA"/>
    <w:rsid w:val="17DED0CF"/>
    <w:rsid w:val="17F8B68A"/>
    <w:rsid w:val="17FE8CDE"/>
    <w:rsid w:val="181843CB"/>
    <w:rsid w:val="182265FD"/>
    <w:rsid w:val="1826D8C1"/>
    <w:rsid w:val="184D2340"/>
    <w:rsid w:val="185123D9"/>
    <w:rsid w:val="1852C009"/>
    <w:rsid w:val="186735B1"/>
    <w:rsid w:val="186E4D58"/>
    <w:rsid w:val="186EA7AC"/>
    <w:rsid w:val="1886F82A"/>
    <w:rsid w:val="18880173"/>
    <w:rsid w:val="1889D81F"/>
    <w:rsid w:val="18A79308"/>
    <w:rsid w:val="18A8F0C9"/>
    <w:rsid w:val="18C2DF6B"/>
    <w:rsid w:val="18C324D3"/>
    <w:rsid w:val="18C93203"/>
    <w:rsid w:val="18D9F9BE"/>
    <w:rsid w:val="18E40316"/>
    <w:rsid w:val="18E7A701"/>
    <w:rsid w:val="1908E60B"/>
    <w:rsid w:val="190CCB1B"/>
    <w:rsid w:val="190CDAA4"/>
    <w:rsid w:val="19115E20"/>
    <w:rsid w:val="1911B20F"/>
    <w:rsid w:val="191B97D3"/>
    <w:rsid w:val="191D1449"/>
    <w:rsid w:val="19256BAF"/>
    <w:rsid w:val="1940ACA7"/>
    <w:rsid w:val="1942DDDE"/>
    <w:rsid w:val="196C530F"/>
    <w:rsid w:val="1974EFA2"/>
    <w:rsid w:val="1986CDAE"/>
    <w:rsid w:val="198BF984"/>
    <w:rsid w:val="199A49BF"/>
    <w:rsid w:val="19BB6EC4"/>
    <w:rsid w:val="19C44576"/>
    <w:rsid w:val="19D640B4"/>
    <w:rsid w:val="19D72C57"/>
    <w:rsid w:val="19DBB4D9"/>
    <w:rsid w:val="19F0C035"/>
    <w:rsid w:val="1A05E906"/>
    <w:rsid w:val="1A0872A8"/>
    <w:rsid w:val="1A09C01B"/>
    <w:rsid w:val="1A1A6A16"/>
    <w:rsid w:val="1A247506"/>
    <w:rsid w:val="1A3A1093"/>
    <w:rsid w:val="1A3A2987"/>
    <w:rsid w:val="1A4304D3"/>
    <w:rsid w:val="1A6E45D8"/>
    <w:rsid w:val="1A74D82C"/>
    <w:rsid w:val="1A807279"/>
    <w:rsid w:val="1A898B0A"/>
    <w:rsid w:val="1A90933D"/>
    <w:rsid w:val="1AAF965E"/>
    <w:rsid w:val="1AB2B807"/>
    <w:rsid w:val="1AB9DB44"/>
    <w:rsid w:val="1ABC9DCB"/>
    <w:rsid w:val="1AC6FFAF"/>
    <w:rsid w:val="1AD88D39"/>
    <w:rsid w:val="1AEC2B03"/>
    <w:rsid w:val="1AEE0004"/>
    <w:rsid w:val="1AEFFFD4"/>
    <w:rsid w:val="1AF6BD6F"/>
    <w:rsid w:val="1B01FEC5"/>
    <w:rsid w:val="1B09BEAE"/>
    <w:rsid w:val="1B1D8428"/>
    <w:rsid w:val="1B5053CC"/>
    <w:rsid w:val="1B554162"/>
    <w:rsid w:val="1B65B4CC"/>
    <w:rsid w:val="1B7A095D"/>
    <w:rsid w:val="1B94CE86"/>
    <w:rsid w:val="1BA111CC"/>
    <w:rsid w:val="1BAA92E9"/>
    <w:rsid w:val="1BC4040D"/>
    <w:rsid w:val="1BDED534"/>
    <w:rsid w:val="1BF0AF2D"/>
    <w:rsid w:val="1C0BB1F0"/>
    <w:rsid w:val="1C149A9A"/>
    <w:rsid w:val="1C1E805E"/>
    <w:rsid w:val="1C29D655"/>
    <w:rsid w:val="1C411F68"/>
    <w:rsid w:val="1C45BDD4"/>
    <w:rsid w:val="1C5BAFEB"/>
    <w:rsid w:val="1C5CEA63"/>
    <w:rsid w:val="1C62C8B4"/>
    <w:rsid w:val="1C72A7D8"/>
    <w:rsid w:val="1C784D69"/>
    <w:rsid w:val="1CB2FCB0"/>
    <w:rsid w:val="1CB60098"/>
    <w:rsid w:val="1CE3FFBE"/>
    <w:rsid w:val="1CF2C13A"/>
    <w:rsid w:val="1CFA22A6"/>
    <w:rsid w:val="1D2C1856"/>
    <w:rsid w:val="1D2E05FC"/>
    <w:rsid w:val="1D2FCB69"/>
    <w:rsid w:val="1D360FF9"/>
    <w:rsid w:val="1D3D656A"/>
    <w:rsid w:val="1D48098E"/>
    <w:rsid w:val="1D61C119"/>
    <w:rsid w:val="1D6F135F"/>
    <w:rsid w:val="1D72CA1A"/>
    <w:rsid w:val="1D95D402"/>
    <w:rsid w:val="1DA49E11"/>
    <w:rsid w:val="1DA6698C"/>
    <w:rsid w:val="1DC7CA78"/>
    <w:rsid w:val="1DDE1620"/>
    <w:rsid w:val="1DE9029B"/>
    <w:rsid w:val="1DED9C73"/>
    <w:rsid w:val="1DFEC24F"/>
    <w:rsid w:val="1E125FD9"/>
    <w:rsid w:val="1E33983D"/>
    <w:rsid w:val="1E3F5107"/>
    <w:rsid w:val="1E474925"/>
    <w:rsid w:val="1E505A08"/>
    <w:rsid w:val="1E53D3CF"/>
    <w:rsid w:val="1E54E7AC"/>
    <w:rsid w:val="1E5C25FC"/>
    <w:rsid w:val="1E74093E"/>
    <w:rsid w:val="1E889281"/>
    <w:rsid w:val="1E88EB9A"/>
    <w:rsid w:val="1E8E185B"/>
    <w:rsid w:val="1E983346"/>
    <w:rsid w:val="1EA2B082"/>
    <w:rsid w:val="1EA86ED1"/>
    <w:rsid w:val="1EB9313D"/>
    <w:rsid w:val="1ECC07C5"/>
    <w:rsid w:val="1ED1E05A"/>
    <w:rsid w:val="1EDAB725"/>
    <w:rsid w:val="1F099786"/>
    <w:rsid w:val="1F0CACD5"/>
    <w:rsid w:val="1F1EA662"/>
    <w:rsid w:val="1F269E80"/>
    <w:rsid w:val="1F4695D6"/>
    <w:rsid w:val="1F47B98D"/>
    <w:rsid w:val="1F66226F"/>
    <w:rsid w:val="1F6DB4C1"/>
    <w:rsid w:val="1FA5E399"/>
    <w:rsid w:val="1FA66931"/>
    <w:rsid w:val="1FC4EE63"/>
    <w:rsid w:val="1FEA5373"/>
    <w:rsid w:val="1FEB2D4F"/>
    <w:rsid w:val="1FF17273"/>
    <w:rsid w:val="1FF1D94E"/>
    <w:rsid w:val="1FFD0B31"/>
    <w:rsid w:val="200ACB46"/>
    <w:rsid w:val="200B51AB"/>
    <w:rsid w:val="2010FDA6"/>
    <w:rsid w:val="201D3FA5"/>
    <w:rsid w:val="201D9A80"/>
    <w:rsid w:val="202708C3"/>
    <w:rsid w:val="202DCC71"/>
    <w:rsid w:val="2036241E"/>
    <w:rsid w:val="204206AA"/>
    <w:rsid w:val="204A2C3F"/>
    <w:rsid w:val="205015C9"/>
    <w:rsid w:val="2056B2A1"/>
    <w:rsid w:val="2058D735"/>
    <w:rsid w:val="205BD46C"/>
    <w:rsid w:val="205FA6B4"/>
    <w:rsid w:val="206EC286"/>
    <w:rsid w:val="208CADC1"/>
    <w:rsid w:val="209191E0"/>
    <w:rsid w:val="209A269B"/>
    <w:rsid w:val="20A55B8D"/>
    <w:rsid w:val="20A76AC2"/>
    <w:rsid w:val="20AA3A8B"/>
    <w:rsid w:val="20AD7CD8"/>
    <w:rsid w:val="20B0EAE4"/>
    <w:rsid w:val="20B35386"/>
    <w:rsid w:val="20BE8DE6"/>
    <w:rsid w:val="20C64CA3"/>
    <w:rsid w:val="20F2346F"/>
    <w:rsid w:val="2102AB0B"/>
    <w:rsid w:val="21056D92"/>
    <w:rsid w:val="2112E799"/>
    <w:rsid w:val="211C20BF"/>
    <w:rsid w:val="212124AA"/>
    <w:rsid w:val="2124E28A"/>
    <w:rsid w:val="214A6D0B"/>
    <w:rsid w:val="214B177A"/>
    <w:rsid w:val="214C3D96"/>
    <w:rsid w:val="2150F635"/>
    <w:rsid w:val="21617D1C"/>
    <w:rsid w:val="21634E7A"/>
    <w:rsid w:val="21818FCB"/>
    <w:rsid w:val="2188FB06"/>
    <w:rsid w:val="219A5D86"/>
    <w:rsid w:val="219F29EE"/>
    <w:rsid w:val="21A44FC2"/>
    <w:rsid w:val="21BCB613"/>
    <w:rsid w:val="21C50C7E"/>
    <w:rsid w:val="21D13C44"/>
    <w:rsid w:val="21D9C39E"/>
    <w:rsid w:val="21F4F70D"/>
    <w:rsid w:val="220127A8"/>
    <w:rsid w:val="2215480D"/>
    <w:rsid w:val="221D7DAE"/>
    <w:rsid w:val="2224FF17"/>
    <w:rsid w:val="2226C484"/>
    <w:rsid w:val="2228B22A"/>
    <w:rsid w:val="222DE7C1"/>
    <w:rsid w:val="2235D7CC"/>
    <w:rsid w:val="223E89E4"/>
    <w:rsid w:val="224E16B8"/>
    <w:rsid w:val="2250D32E"/>
    <w:rsid w:val="2289173A"/>
    <w:rsid w:val="228A0276"/>
    <w:rsid w:val="22942AF3"/>
    <w:rsid w:val="229F504D"/>
    <w:rsid w:val="22A5DE72"/>
    <w:rsid w:val="22A6DE96"/>
    <w:rsid w:val="22BFEB34"/>
    <w:rsid w:val="22C8D092"/>
    <w:rsid w:val="22C99C90"/>
    <w:rsid w:val="22CB1447"/>
    <w:rsid w:val="22E0CC7A"/>
    <w:rsid w:val="22E2E15E"/>
    <w:rsid w:val="22EAB23E"/>
    <w:rsid w:val="22F14318"/>
    <w:rsid w:val="22FD3135"/>
    <w:rsid w:val="2308DC66"/>
    <w:rsid w:val="232610EF"/>
    <w:rsid w:val="233184B0"/>
    <w:rsid w:val="23364A22"/>
    <w:rsid w:val="2337D6FB"/>
    <w:rsid w:val="23421D8C"/>
    <w:rsid w:val="23469AE8"/>
    <w:rsid w:val="234C55E9"/>
    <w:rsid w:val="2356EE0A"/>
    <w:rsid w:val="235B87DC"/>
    <w:rsid w:val="238E861E"/>
    <w:rsid w:val="238FBF92"/>
    <w:rsid w:val="23A1BE61"/>
    <w:rsid w:val="23A4B923"/>
    <w:rsid w:val="23A4BBDA"/>
    <w:rsid w:val="23AD8572"/>
    <w:rsid w:val="23B2AF76"/>
    <w:rsid w:val="23D39DE6"/>
    <w:rsid w:val="23D9AB7D"/>
    <w:rsid w:val="23DDEDD6"/>
    <w:rsid w:val="23E1408F"/>
    <w:rsid w:val="2415E45C"/>
    <w:rsid w:val="24261A48"/>
    <w:rsid w:val="243B963E"/>
    <w:rsid w:val="2451A22F"/>
    <w:rsid w:val="24571A46"/>
    <w:rsid w:val="2461A931"/>
    <w:rsid w:val="2463F4D5"/>
    <w:rsid w:val="247235CA"/>
    <w:rsid w:val="24741A6A"/>
    <w:rsid w:val="2475DA80"/>
    <w:rsid w:val="247D1225"/>
    <w:rsid w:val="248B30DB"/>
    <w:rsid w:val="249217E0"/>
    <w:rsid w:val="249D5AE5"/>
    <w:rsid w:val="24A74810"/>
    <w:rsid w:val="24C5C0E9"/>
    <w:rsid w:val="24D3AF05"/>
    <w:rsid w:val="24DDEDED"/>
    <w:rsid w:val="24E18289"/>
    <w:rsid w:val="24E4E8F1"/>
    <w:rsid w:val="24E5112A"/>
    <w:rsid w:val="24E6D697"/>
    <w:rsid w:val="24EC1F08"/>
    <w:rsid w:val="24ED4D16"/>
    <w:rsid w:val="2514AD61"/>
    <w:rsid w:val="2518341C"/>
    <w:rsid w:val="251DD51A"/>
    <w:rsid w:val="2523C9DA"/>
    <w:rsid w:val="253BB563"/>
    <w:rsid w:val="256CABC0"/>
    <w:rsid w:val="256EE6EC"/>
    <w:rsid w:val="257FA267"/>
    <w:rsid w:val="25977E33"/>
    <w:rsid w:val="25A0ABBC"/>
    <w:rsid w:val="25BA80AA"/>
    <w:rsid w:val="25BE1DAE"/>
    <w:rsid w:val="25DBA5C6"/>
    <w:rsid w:val="25E602E8"/>
    <w:rsid w:val="25F14DDC"/>
    <w:rsid w:val="25F3BC0D"/>
    <w:rsid w:val="2610F15F"/>
    <w:rsid w:val="2612E82E"/>
    <w:rsid w:val="26141FD2"/>
    <w:rsid w:val="261D64A4"/>
    <w:rsid w:val="2632544F"/>
    <w:rsid w:val="2633FD16"/>
    <w:rsid w:val="26343242"/>
    <w:rsid w:val="2637D76C"/>
    <w:rsid w:val="264C2954"/>
    <w:rsid w:val="26518629"/>
    <w:rsid w:val="265F8E15"/>
    <w:rsid w:val="266D8BC2"/>
    <w:rsid w:val="266F77BD"/>
    <w:rsid w:val="2672B5C6"/>
    <w:rsid w:val="2683A317"/>
    <w:rsid w:val="2687DC8F"/>
    <w:rsid w:val="26905372"/>
    <w:rsid w:val="26A490C1"/>
    <w:rsid w:val="26BBBFE5"/>
    <w:rsid w:val="26CCC8E6"/>
    <w:rsid w:val="26CF74FE"/>
    <w:rsid w:val="26D0D512"/>
    <w:rsid w:val="26D1FE7D"/>
    <w:rsid w:val="26D69850"/>
    <w:rsid w:val="26DB18D6"/>
    <w:rsid w:val="26EBF028"/>
    <w:rsid w:val="26F38A04"/>
    <w:rsid w:val="26F48623"/>
    <w:rsid w:val="26FCA57F"/>
    <w:rsid w:val="270CE520"/>
    <w:rsid w:val="2714133C"/>
    <w:rsid w:val="272031C6"/>
    <w:rsid w:val="27235E2E"/>
    <w:rsid w:val="272B6CA1"/>
    <w:rsid w:val="27471695"/>
    <w:rsid w:val="274B8EF7"/>
    <w:rsid w:val="274C5D3A"/>
    <w:rsid w:val="2752B990"/>
    <w:rsid w:val="2754637C"/>
    <w:rsid w:val="275C4449"/>
    <w:rsid w:val="275EEB50"/>
    <w:rsid w:val="276282B8"/>
    <w:rsid w:val="27648BDF"/>
    <w:rsid w:val="276C6781"/>
    <w:rsid w:val="2781F876"/>
    <w:rsid w:val="2784A693"/>
    <w:rsid w:val="279A24B4"/>
    <w:rsid w:val="279BF5B4"/>
    <w:rsid w:val="27A059E0"/>
    <w:rsid w:val="27AE8045"/>
    <w:rsid w:val="27B12C9A"/>
    <w:rsid w:val="27B2D11A"/>
    <w:rsid w:val="27B4BBC7"/>
    <w:rsid w:val="27C66380"/>
    <w:rsid w:val="27CE8A23"/>
    <w:rsid w:val="27CEB6BB"/>
    <w:rsid w:val="27DBEE67"/>
    <w:rsid w:val="27DE13F1"/>
    <w:rsid w:val="27F371EB"/>
    <w:rsid w:val="27F45289"/>
    <w:rsid w:val="27F46386"/>
    <w:rsid w:val="27F4D213"/>
    <w:rsid w:val="2805782C"/>
    <w:rsid w:val="280EBAD3"/>
    <w:rsid w:val="28165ADF"/>
    <w:rsid w:val="2819B99B"/>
    <w:rsid w:val="281F2F94"/>
    <w:rsid w:val="282D3297"/>
    <w:rsid w:val="2833E110"/>
    <w:rsid w:val="2841FF51"/>
    <w:rsid w:val="2851C30D"/>
    <w:rsid w:val="2851EFD0"/>
    <w:rsid w:val="2866627B"/>
    <w:rsid w:val="2869B1F6"/>
    <w:rsid w:val="286E9657"/>
    <w:rsid w:val="2897CEF9"/>
    <w:rsid w:val="28A377A1"/>
    <w:rsid w:val="28B0B63F"/>
    <w:rsid w:val="28D45BD3"/>
    <w:rsid w:val="29099E9C"/>
    <w:rsid w:val="29157DD2"/>
    <w:rsid w:val="2921AF67"/>
    <w:rsid w:val="293E08DE"/>
    <w:rsid w:val="293EC76A"/>
    <w:rsid w:val="29578F56"/>
    <w:rsid w:val="295BAE81"/>
    <w:rsid w:val="297BECAD"/>
    <w:rsid w:val="297DF07E"/>
    <w:rsid w:val="29939E40"/>
    <w:rsid w:val="2997CC44"/>
    <w:rsid w:val="299AF93A"/>
    <w:rsid w:val="29A1208B"/>
    <w:rsid w:val="29A2F158"/>
    <w:rsid w:val="29BA7966"/>
    <w:rsid w:val="29BF80B1"/>
    <w:rsid w:val="29C19D02"/>
    <w:rsid w:val="29C5127C"/>
    <w:rsid w:val="29C5DB1A"/>
    <w:rsid w:val="29C6E197"/>
    <w:rsid w:val="29D56730"/>
    <w:rsid w:val="29E364DD"/>
    <w:rsid w:val="29F963FA"/>
    <w:rsid w:val="2A236E36"/>
    <w:rsid w:val="2A33CB5C"/>
    <w:rsid w:val="2A3F32A3"/>
    <w:rsid w:val="2A4FFC79"/>
    <w:rsid w:val="2A520958"/>
    <w:rsid w:val="2A63511D"/>
    <w:rsid w:val="2A9D83DE"/>
    <w:rsid w:val="2AA52108"/>
    <w:rsid w:val="2AAAB49F"/>
    <w:rsid w:val="2AABF107"/>
    <w:rsid w:val="2AACE2D3"/>
    <w:rsid w:val="2AB21CE7"/>
    <w:rsid w:val="2AB4D565"/>
    <w:rsid w:val="2AB8296B"/>
    <w:rsid w:val="2AE81FB9"/>
    <w:rsid w:val="2AE8ECA7"/>
    <w:rsid w:val="2AEB31A1"/>
    <w:rsid w:val="2AEC9D15"/>
    <w:rsid w:val="2AED5550"/>
    <w:rsid w:val="2AF2057D"/>
    <w:rsid w:val="2AFDA616"/>
    <w:rsid w:val="2B19C0DF"/>
    <w:rsid w:val="2B254E49"/>
    <w:rsid w:val="2B32196E"/>
    <w:rsid w:val="2B393CAB"/>
    <w:rsid w:val="2B519F3F"/>
    <w:rsid w:val="2B526CB6"/>
    <w:rsid w:val="2B67C8B1"/>
    <w:rsid w:val="2B6B72EE"/>
    <w:rsid w:val="2B70FB37"/>
    <w:rsid w:val="2B71BD2D"/>
    <w:rsid w:val="2B8738C0"/>
    <w:rsid w:val="2B8FABDA"/>
    <w:rsid w:val="2B90F80B"/>
    <w:rsid w:val="2B98EF8E"/>
    <w:rsid w:val="2BA6E538"/>
    <w:rsid w:val="2BC9C568"/>
    <w:rsid w:val="2BD3D97B"/>
    <w:rsid w:val="2C0A73C5"/>
    <w:rsid w:val="2C10ECDB"/>
    <w:rsid w:val="2C18AE82"/>
    <w:rsid w:val="2C1CD6D1"/>
    <w:rsid w:val="2C3E9861"/>
    <w:rsid w:val="2C4DC449"/>
    <w:rsid w:val="2C53F6BE"/>
    <w:rsid w:val="2C558615"/>
    <w:rsid w:val="2C582FE1"/>
    <w:rsid w:val="2C5CF6C6"/>
    <w:rsid w:val="2C5E533E"/>
    <w:rsid w:val="2C72FD44"/>
    <w:rsid w:val="2C75A8DA"/>
    <w:rsid w:val="2C826D0C"/>
    <w:rsid w:val="2C85A1E8"/>
    <w:rsid w:val="2CBBF789"/>
    <w:rsid w:val="2CBCEC61"/>
    <w:rsid w:val="2CE147D4"/>
    <w:rsid w:val="2CF8C1C7"/>
    <w:rsid w:val="2D069F2E"/>
    <w:rsid w:val="2D13C688"/>
    <w:rsid w:val="2D149B93"/>
    <w:rsid w:val="2D1A524D"/>
    <w:rsid w:val="2D2458FE"/>
    <w:rsid w:val="2D28671B"/>
    <w:rsid w:val="2D2C576D"/>
    <w:rsid w:val="2D2FE8FC"/>
    <w:rsid w:val="2D3B4488"/>
    <w:rsid w:val="2D3BB5EB"/>
    <w:rsid w:val="2D438691"/>
    <w:rsid w:val="2D57B6EA"/>
    <w:rsid w:val="2D586F25"/>
    <w:rsid w:val="2D5CF719"/>
    <w:rsid w:val="2D60782C"/>
    <w:rsid w:val="2D618008"/>
    <w:rsid w:val="2D62117A"/>
    <w:rsid w:val="2D6C7086"/>
    <w:rsid w:val="2D737942"/>
    <w:rsid w:val="2D743755"/>
    <w:rsid w:val="2D764C1C"/>
    <w:rsid w:val="2D97C019"/>
    <w:rsid w:val="2DA1C987"/>
    <w:rsid w:val="2DA8DE74"/>
    <w:rsid w:val="2DC2133D"/>
    <w:rsid w:val="2DD355D1"/>
    <w:rsid w:val="2DDE7984"/>
    <w:rsid w:val="2DE7F5F6"/>
    <w:rsid w:val="2DEB0844"/>
    <w:rsid w:val="2DFAD698"/>
    <w:rsid w:val="2DFE6E82"/>
    <w:rsid w:val="2DFE8686"/>
    <w:rsid w:val="2E20DD59"/>
    <w:rsid w:val="2E3247B4"/>
    <w:rsid w:val="2E3657FB"/>
    <w:rsid w:val="2E457316"/>
    <w:rsid w:val="2E56FD12"/>
    <w:rsid w:val="2E63A568"/>
    <w:rsid w:val="2E682224"/>
    <w:rsid w:val="2E7DD40A"/>
    <w:rsid w:val="2E83D414"/>
    <w:rsid w:val="2E864116"/>
    <w:rsid w:val="2E8909AB"/>
    <w:rsid w:val="2E8ACF18"/>
    <w:rsid w:val="2E8E0265"/>
    <w:rsid w:val="2E9218CD"/>
    <w:rsid w:val="2E927378"/>
    <w:rsid w:val="2EA2D8A2"/>
    <w:rsid w:val="2EA40CA5"/>
    <w:rsid w:val="2EBC0C8D"/>
    <w:rsid w:val="2EC12CC5"/>
    <w:rsid w:val="2EC4377C"/>
    <w:rsid w:val="2EC70F94"/>
    <w:rsid w:val="2EC89832"/>
    <w:rsid w:val="2EDB00D4"/>
    <w:rsid w:val="2F063913"/>
    <w:rsid w:val="2F3208A0"/>
    <w:rsid w:val="2F382EC3"/>
    <w:rsid w:val="2F63296F"/>
    <w:rsid w:val="2F7C6E43"/>
    <w:rsid w:val="2F84161E"/>
    <w:rsid w:val="2F89B364"/>
    <w:rsid w:val="2F8C0E3C"/>
    <w:rsid w:val="2F96B1F0"/>
    <w:rsid w:val="2F999C7B"/>
    <w:rsid w:val="2FA37E61"/>
    <w:rsid w:val="2FB77DAC"/>
    <w:rsid w:val="2FC54F85"/>
    <w:rsid w:val="2FD3F57A"/>
    <w:rsid w:val="2FF26865"/>
    <w:rsid w:val="2FF5FF08"/>
    <w:rsid w:val="300698A8"/>
    <w:rsid w:val="30085D35"/>
    <w:rsid w:val="300DBBE5"/>
    <w:rsid w:val="301CFE94"/>
    <w:rsid w:val="301DB6CF"/>
    <w:rsid w:val="301F7C3C"/>
    <w:rsid w:val="302C1F3F"/>
    <w:rsid w:val="302F0862"/>
    <w:rsid w:val="3032DBF8"/>
    <w:rsid w:val="30414F54"/>
    <w:rsid w:val="306E1A61"/>
    <w:rsid w:val="30838FD5"/>
    <w:rsid w:val="3088DAA4"/>
    <w:rsid w:val="308A2CAD"/>
    <w:rsid w:val="308F3B06"/>
    <w:rsid w:val="3091A3EA"/>
    <w:rsid w:val="309739A7"/>
    <w:rsid w:val="30974EA5"/>
    <w:rsid w:val="309F46ED"/>
    <w:rsid w:val="30B6A06A"/>
    <w:rsid w:val="30BB4E48"/>
    <w:rsid w:val="30D74202"/>
    <w:rsid w:val="30DC1457"/>
    <w:rsid w:val="30E69AF6"/>
    <w:rsid w:val="30EBF7C1"/>
    <w:rsid w:val="30F5140C"/>
    <w:rsid w:val="31028AEC"/>
    <w:rsid w:val="31076DE6"/>
    <w:rsid w:val="310D23A4"/>
    <w:rsid w:val="31149182"/>
    <w:rsid w:val="3114E4BE"/>
    <w:rsid w:val="31291745"/>
    <w:rsid w:val="314FB93D"/>
    <w:rsid w:val="315016C2"/>
    <w:rsid w:val="3167BF48"/>
    <w:rsid w:val="316A39E0"/>
    <w:rsid w:val="316C1D3B"/>
    <w:rsid w:val="316E9061"/>
    <w:rsid w:val="318BF236"/>
    <w:rsid w:val="31925D38"/>
    <w:rsid w:val="31A2738D"/>
    <w:rsid w:val="31B18F12"/>
    <w:rsid w:val="31C20478"/>
    <w:rsid w:val="31D7D991"/>
    <w:rsid w:val="31D972DF"/>
    <w:rsid w:val="31E5B556"/>
    <w:rsid w:val="31F3AD4F"/>
    <w:rsid w:val="32004F03"/>
    <w:rsid w:val="32019771"/>
    <w:rsid w:val="3203ADA8"/>
    <w:rsid w:val="32077C51"/>
    <w:rsid w:val="321D50A8"/>
    <w:rsid w:val="323971BA"/>
    <w:rsid w:val="324A32A9"/>
    <w:rsid w:val="3250F7BA"/>
    <w:rsid w:val="32553E00"/>
    <w:rsid w:val="3255BDE3"/>
    <w:rsid w:val="3266E6DB"/>
    <w:rsid w:val="3281E52B"/>
    <w:rsid w:val="328EC97B"/>
    <w:rsid w:val="329C19E4"/>
    <w:rsid w:val="32A9352B"/>
    <w:rsid w:val="32AA2941"/>
    <w:rsid w:val="32AAEEE0"/>
    <w:rsid w:val="32C3519E"/>
    <w:rsid w:val="32CC706A"/>
    <w:rsid w:val="32D2B3FC"/>
    <w:rsid w:val="32EB95AA"/>
    <w:rsid w:val="32ED8552"/>
    <w:rsid w:val="330111B0"/>
    <w:rsid w:val="3312428B"/>
    <w:rsid w:val="3324A1E4"/>
    <w:rsid w:val="332693BA"/>
    <w:rsid w:val="3348D77F"/>
    <w:rsid w:val="336AAB1E"/>
    <w:rsid w:val="336E745B"/>
    <w:rsid w:val="33862CAB"/>
    <w:rsid w:val="33A10708"/>
    <w:rsid w:val="33A5110F"/>
    <w:rsid w:val="33B19948"/>
    <w:rsid w:val="33BA7846"/>
    <w:rsid w:val="33C54F87"/>
    <w:rsid w:val="33D50EF4"/>
    <w:rsid w:val="33DFBBEF"/>
    <w:rsid w:val="34029A96"/>
    <w:rsid w:val="3407ED59"/>
    <w:rsid w:val="340A6FF0"/>
    <w:rsid w:val="340F476B"/>
    <w:rsid w:val="34286FC8"/>
    <w:rsid w:val="342AEC94"/>
    <w:rsid w:val="342F27DE"/>
    <w:rsid w:val="34421E85"/>
    <w:rsid w:val="344645BC"/>
    <w:rsid w:val="3453BAC3"/>
    <w:rsid w:val="346A0125"/>
    <w:rsid w:val="3473FD06"/>
    <w:rsid w:val="347FBF66"/>
    <w:rsid w:val="348B5FFF"/>
    <w:rsid w:val="348DD249"/>
    <w:rsid w:val="3492297C"/>
    <w:rsid w:val="34A18938"/>
    <w:rsid w:val="34ADF281"/>
    <w:rsid w:val="34B0FBE5"/>
    <w:rsid w:val="34C1E811"/>
    <w:rsid w:val="34DAC21C"/>
    <w:rsid w:val="34F24A89"/>
    <w:rsid w:val="350C4D17"/>
    <w:rsid w:val="352F0458"/>
    <w:rsid w:val="35460AD1"/>
    <w:rsid w:val="35629B38"/>
    <w:rsid w:val="35743486"/>
    <w:rsid w:val="3582430E"/>
    <w:rsid w:val="35A22B2F"/>
    <w:rsid w:val="35B2EC63"/>
    <w:rsid w:val="35B2F4EB"/>
    <w:rsid w:val="35B4AEE5"/>
    <w:rsid w:val="35BD76FB"/>
    <w:rsid w:val="35CEFF1B"/>
    <w:rsid w:val="35E154B2"/>
    <w:rsid w:val="3616B85C"/>
    <w:rsid w:val="362F0BD8"/>
    <w:rsid w:val="36343D3C"/>
    <w:rsid w:val="3660D43C"/>
    <w:rsid w:val="366D4FC4"/>
    <w:rsid w:val="3672A246"/>
    <w:rsid w:val="367A7441"/>
    <w:rsid w:val="369270A9"/>
    <w:rsid w:val="36987638"/>
    <w:rsid w:val="36CA71F6"/>
    <w:rsid w:val="36D9EDAC"/>
    <w:rsid w:val="36EF39F1"/>
    <w:rsid w:val="371729FF"/>
    <w:rsid w:val="3732C45D"/>
    <w:rsid w:val="375951F4"/>
    <w:rsid w:val="37A1AF55"/>
    <w:rsid w:val="37ADC9C5"/>
    <w:rsid w:val="37B8DC9E"/>
    <w:rsid w:val="37BCE8EF"/>
    <w:rsid w:val="37C0019D"/>
    <w:rsid w:val="37C3B8FC"/>
    <w:rsid w:val="37C5A6A2"/>
    <w:rsid w:val="37CA9BC2"/>
    <w:rsid w:val="37D01821"/>
    <w:rsid w:val="37D409C2"/>
    <w:rsid w:val="37D67E50"/>
    <w:rsid w:val="37DF984D"/>
    <w:rsid w:val="37EC9868"/>
    <w:rsid w:val="37ED37E9"/>
    <w:rsid w:val="37F0A029"/>
    <w:rsid w:val="37F127C1"/>
    <w:rsid w:val="37F64D84"/>
    <w:rsid w:val="3811A428"/>
    <w:rsid w:val="3814FBF4"/>
    <w:rsid w:val="3834EEB7"/>
    <w:rsid w:val="383A9B03"/>
    <w:rsid w:val="383B746E"/>
    <w:rsid w:val="3853D955"/>
    <w:rsid w:val="385E4A39"/>
    <w:rsid w:val="386BC157"/>
    <w:rsid w:val="386C90B3"/>
    <w:rsid w:val="386D673A"/>
    <w:rsid w:val="3872A0B6"/>
    <w:rsid w:val="38A148EA"/>
    <w:rsid w:val="38AA3194"/>
    <w:rsid w:val="38CA5A7A"/>
    <w:rsid w:val="38CC154F"/>
    <w:rsid w:val="38CD7710"/>
    <w:rsid w:val="38D4301A"/>
    <w:rsid w:val="38DEE9CB"/>
    <w:rsid w:val="390EF4C1"/>
    <w:rsid w:val="39231BF6"/>
    <w:rsid w:val="3932E42A"/>
    <w:rsid w:val="39439DB7"/>
    <w:rsid w:val="394DFCC4"/>
    <w:rsid w:val="395CF01E"/>
    <w:rsid w:val="3991D0D8"/>
    <w:rsid w:val="3996B071"/>
    <w:rsid w:val="39AB70B8"/>
    <w:rsid w:val="39AE169C"/>
    <w:rsid w:val="39C99BDB"/>
    <w:rsid w:val="39D24CA1"/>
    <w:rsid w:val="39DF2CD0"/>
    <w:rsid w:val="39F75813"/>
    <w:rsid w:val="3A005397"/>
    <w:rsid w:val="3A1DE64C"/>
    <w:rsid w:val="3A1DF209"/>
    <w:rsid w:val="3A273498"/>
    <w:rsid w:val="3A2DFDF0"/>
    <w:rsid w:val="3A2E5B5A"/>
    <w:rsid w:val="3A314A76"/>
    <w:rsid w:val="3A433F6E"/>
    <w:rsid w:val="3A489D3E"/>
    <w:rsid w:val="3A4BC1AF"/>
    <w:rsid w:val="3A4D3A80"/>
    <w:rsid w:val="3A5522CD"/>
    <w:rsid w:val="3A563615"/>
    <w:rsid w:val="3A77F7A5"/>
    <w:rsid w:val="3A85168F"/>
    <w:rsid w:val="3A9255D3"/>
    <w:rsid w:val="3AA521EA"/>
    <w:rsid w:val="3AAA8C2D"/>
    <w:rsid w:val="3AAC0334"/>
    <w:rsid w:val="3AB66E62"/>
    <w:rsid w:val="3AC7EBF8"/>
    <w:rsid w:val="3ACE114B"/>
    <w:rsid w:val="3AD89B14"/>
    <w:rsid w:val="3AE4AAC2"/>
    <w:rsid w:val="3B01EB08"/>
    <w:rsid w:val="3B055161"/>
    <w:rsid w:val="3B1855F1"/>
    <w:rsid w:val="3B312022"/>
    <w:rsid w:val="3B623A76"/>
    <w:rsid w:val="3B656A8D"/>
    <w:rsid w:val="3B7401B7"/>
    <w:rsid w:val="3B7F9EBC"/>
    <w:rsid w:val="3B898826"/>
    <w:rsid w:val="3B8C0537"/>
    <w:rsid w:val="3B90E76F"/>
    <w:rsid w:val="3B927039"/>
    <w:rsid w:val="3BA57BE6"/>
    <w:rsid w:val="3BAC07AB"/>
    <w:rsid w:val="3BAF07C5"/>
    <w:rsid w:val="3BB43D5C"/>
    <w:rsid w:val="3BB54C55"/>
    <w:rsid w:val="3BB74D1B"/>
    <w:rsid w:val="3BB87E1B"/>
    <w:rsid w:val="3BBBD55D"/>
    <w:rsid w:val="3BC010C6"/>
    <w:rsid w:val="3BE3760A"/>
    <w:rsid w:val="3C08C536"/>
    <w:rsid w:val="3C17BF02"/>
    <w:rsid w:val="3C22AB7D"/>
    <w:rsid w:val="3C527AD6"/>
    <w:rsid w:val="3C5355C7"/>
    <w:rsid w:val="3C58A8A0"/>
    <w:rsid w:val="3C65D67F"/>
    <w:rsid w:val="3C6C1321"/>
    <w:rsid w:val="3C792610"/>
    <w:rsid w:val="3C7A9E26"/>
    <w:rsid w:val="3C7DC9DE"/>
    <w:rsid w:val="3C803EC9"/>
    <w:rsid w:val="3C8C97B3"/>
    <w:rsid w:val="3C93CF19"/>
    <w:rsid w:val="3CA2327A"/>
    <w:rsid w:val="3CA87089"/>
    <w:rsid w:val="3CB0882C"/>
    <w:rsid w:val="3CB8C02A"/>
    <w:rsid w:val="3CC59A5F"/>
    <w:rsid w:val="3CC8D0C8"/>
    <w:rsid w:val="3CD72225"/>
    <w:rsid w:val="3CDF5DA3"/>
    <w:rsid w:val="3CE79A69"/>
    <w:rsid w:val="3CED1DB6"/>
    <w:rsid w:val="3CFFE86F"/>
    <w:rsid w:val="3D01C8D7"/>
    <w:rsid w:val="3D04FE65"/>
    <w:rsid w:val="3D07CEDD"/>
    <w:rsid w:val="3D0887D2"/>
    <w:rsid w:val="3D1280BA"/>
    <w:rsid w:val="3D253A62"/>
    <w:rsid w:val="3D2BBA76"/>
    <w:rsid w:val="3D3595DA"/>
    <w:rsid w:val="3D38DBC9"/>
    <w:rsid w:val="3D4D4B36"/>
    <w:rsid w:val="3D4D67B2"/>
    <w:rsid w:val="3D6AFBEF"/>
    <w:rsid w:val="3D737102"/>
    <w:rsid w:val="3D8AB6F7"/>
    <w:rsid w:val="3D925433"/>
    <w:rsid w:val="3D9DE2BE"/>
    <w:rsid w:val="3DB75DB4"/>
    <w:rsid w:val="3DBA80F5"/>
    <w:rsid w:val="3DC43D5A"/>
    <w:rsid w:val="3DD7D08C"/>
    <w:rsid w:val="3DDEF3C9"/>
    <w:rsid w:val="3DF76D5E"/>
    <w:rsid w:val="3DFF4A68"/>
    <w:rsid w:val="3E001349"/>
    <w:rsid w:val="3E1EE48E"/>
    <w:rsid w:val="3E22F526"/>
    <w:rsid w:val="3E27B97B"/>
    <w:rsid w:val="3E3D4B01"/>
    <w:rsid w:val="3E6707C7"/>
    <w:rsid w:val="3E6A79BD"/>
    <w:rsid w:val="3E744F6F"/>
    <w:rsid w:val="3E8187BF"/>
    <w:rsid w:val="3E97B029"/>
    <w:rsid w:val="3E9A1389"/>
    <w:rsid w:val="3E9D0CFE"/>
    <w:rsid w:val="3EA33D7B"/>
    <w:rsid w:val="3ED5EEFD"/>
    <w:rsid w:val="3EDAFD56"/>
    <w:rsid w:val="3EE3E600"/>
    <w:rsid w:val="3EEC24F6"/>
    <w:rsid w:val="3F18F81C"/>
    <w:rsid w:val="3F1CC369"/>
    <w:rsid w:val="3F2EF850"/>
    <w:rsid w:val="3F405E10"/>
    <w:rsid w:val="3F4AA4FF"/>
    <w:rsid w:val="3F4FF1B7"/>
    <w:rsid w:val="3F5885A2"/>
    <w:rsid w:val="3F5CB57C"/>
    <w:rsid w:val="3F70B278"/>
    <w:rsid w:val="3F78FDC2"/>
    <w:rsid w:val="3F83BFAE"/>
    <w:rsid w:val="3F8AD011"/>
    <w:rsid w:val="3F95F4E2"/>
    <w:rsid w:val="3F97D146"/>
    <w:rsid w:val="3F9B133D"/>
    <w:rsid w:val="3FA8FB34"/>
    <w:rsid w:val="3FBB97CC"/>
    <w:rsid w:val="3FCCCC95"/>
    <w:rsid w:val="3FCD1687"/>
    <w:rsid w:val="3FCFCA6E"/>
    <w:rsid w:val="3FD09149"/>
    <w:rsid w:val="3FD590BE"/>
    <w:rsid w:val="3FDFD3E2"/>
    <w:rsid w:val="3FF9EBA6"/>
    <w:rsid w:val="40114D9B"/>
    <w:rsid w:val="4015C2FC"/>
    <w:rsid w:val="401D5820"/>
    <w:rsid w:val="40278984"/>
    <w:rsid w:val="40292A90"/>
    <w:rsid w:val="402B6793"/>
    <w:rsid w:val="4044F579"/>
    <w:rsid w:val="405078A0"/>
    <w:rsid w:val="405DC0A4"/>
    <w:rsid w:val="40677F61"/>
    <w:rsid w:val="40A600E0"/>
    <w:rsid w:val="40AC90FC"/>
    <w:rsid w:val="40B709E1"/>
    <w:rsid w:val="40C88CB9"/>
    <w:rsid w:val="40E1E35E"/>
    <w:rsid w:val="40E221C4"/>
    <w:rsid w:val="40E7A963"/>
    <w:rsid w:val="40EAED37"/>
    <w:rsid w:val="40F204B7"/>
    <w:rsid w:val="410AA10E"/>
    <w:rsid w:val="41220FD9"/>
    <w:rsid w:val="413ECCB0"/>
    <w:rsid w:val="415B0A3F"/>
    <w:rsid w:val="418B3BA0"/>
    <w:rsid w:val="41A0D0BB"/>
    <w:rsid w:val="41A21608"/>
    <w:rsid w:val="41AA2903"/>
    <w:rsid w:val="41ED1CBD"/>
    <w:rsid w:val="41F230C5"/>
    <w:rsid w:val="41F4F85F"/>
    <w:rsid w:val="4200CD37"/>
    <w:rsid w:val="420D4143"/>
    <w:rsid w:val="4238305C"/>
    <w:rsid w:val="4241F97A"/>
    <w:rsid w:val="4251C831"/>
    <w:rsid w:val="425533CC"/>
    <w:rsid w:val="425FEC67"/>
    <w:rsid w:val="4266C289"/>
    <w:rsid w:val="42719CE1"/>
    <w:rsid w:val="429845F5"/>
    <w:rsid w:val="429B18B3"/>
    <w:rsid w:val="42A95409"/>
    <w:rsid w:val="42B7B9DA"/>
    <w:rsid w:val="42D2A4F3"/>
    <w:rsid w:val="42DA948D"/>
    <w:rsid w:val="42DA9D11"/>
    <w:rsid w:val="42E2DC82"/>
    <w:rsid w:val="42EBBE24"/>
    <w:rsid w:val="42EBD822"/>
    <w:rsid w:val="42F48B87"/>
    <w:rsid w:val="42F54A4D"/>
    <w:rsid w:val="42F7290A"/>
    <w:rsid w:val="42FA28FA"/>
    <w:rsid w:val="431EF534"/>
    <w:rsid w:val="4320FB4E"/>
    <w:rsid w:val="43287212"/>
    <w:rsid w:val="432FA45F"/>
    <w:rsid w:val="4345DFB8"/>
    <w:rsid w:val="434A383F"/>
    <w:rsid w:val="434FDEC9"/>
    <w:rsid w:val="435FC497"/>
    <w:rsid w:val="436BD436"/>
    <w:rsid w:val="43722508"/>
    <w:rsid w:val="437E228B"/>
    <w:rsid w:val="4389C229"/>
    <w:rsid w:val="4393F764"/>
    <w:rsid w:val="439B6E76"/>
    <w:rsid w:val="439D3E3A"/>
    <w:rsid w:val="43A1EE67"/>
    <w:rsid w:val="43AB2688"/>
    <w:rsid w:val="43D60997"/>
    <w:rsid w:val="43D7CF19"/>
    <w:rsid w:val="43E20258"/>
    <w:rsid w:val="43EA2D47"/>
    <w:rsid w:val="43F57A36"/>
    <w:rsid w:val="43FFC84C"/>
    <w:rsid w:val="44079348"/>
    <w:rsid w:val="440E5069"/>
    <w:rsid w:val="440F9752"/>
    <w:rsid w:val="44183552"/>
    <w:rsid w:val="444DDB3E"/>
    <w:rsid w:val="445E696D"/>
    <w:rsid w:val="448D1716"/>
    <w:rsid w:val="44A76703"/>
    <w:rsid w:val="44B33972"/>
    <w:rsid w:val="44D6C8B1"/>
    <w:rsid w:val="44F2A4FF"/>
    <w:rsid w:val="45076B31"/>
    <w:rsid w:val="45187967"/>
    <w:rsid w:val="451E3444"/>
    <w:rsid w:val="45359EA6"/>
    <w:rsid w:val="453AFC41"/>
    <w:rsid w:val="453D4AE7"/>
    <w:rsid w:val="454DC182"/>
    <w:rsid w:val="454FC8F1"/>
    <w:rsid w:val="455CE60A"/>
    <w:rsid w:val="455D2A32"/>
    <w:rsid w:val="4586CE3D"/>
    <w:rsid w:val="458AE953"/>
    <w:rsid w:val="4597C464"/>
    <w:rsid w:val="45AB0891"/>
    <w:rsid w:val="45BD9493"/>
    <w:rsid w:val="45CBA7BA"/>
    <w:rsid w:val="45D85005"/>
    <w:rsid w:val="45D8E6D6"/>
    <w:rsid w:val="45DF23CB"/>
    <w:rsid w:val="45EFFF80"/>
    <w:rsid w:val="460F7B4C"/>
    <w:rsid w:val="46132E5F"/>
    <w:rsid w:val="4634F66F"/>
    <w:rsid w:val="463E53A0"/>
    <w:rsid w:val="4647057C"/>
    <w:rsid w:val="465BBD8F"/>
    <w:rsid w:val="468CFA2B"/>
    <w:rsid w:val="4692AD78"/>
    <w:rsid w:val="46990388"/>
    <w:rsid w:val="46A4294F"/>
    <w:rsid w:val="46AF2038"/>
    <w:rsid w:val="46B8F325"/>
    <w:rsid w:val="46B8FA52"/>
    <w:rsid w:val="46C0F287"/>
    <w:rsid w:val="46D7D083"/>
    <w:rsid w:val="46D895DC"/>
    <w:rsid w:val="46DE42A7"/>
    <w:rsid w:val="46E6580D"/>
    <w:rsid w:val="46E9EA87"/>
    <w:rsid w:val="46EED0A7"/>
    <w:rsid w:val="46FCE9D5"/>
    <w:rsid w:val="46FEBCB0"/>
    <w:rsid w:val="4706F258"/>
    <w:rsid w:val="4708597E"/>
    <w:rsid w:val="471AEE86"/>
    <w:rsid w:val="472859CE"/>
    <w:rsid w:val="472B2D3E"/>
    <w:rsid w:val="472BB2D2"/>
    <w:rsid w:val="472C99C1"/>
    <w:rsid w:val="472EEA95"/>
    <w:rsid w:val="4751235D"/>
    <w:rsid w:val="47525DDB"/>
    <w:rsid w:val="476CADB2"/>
    <w:rsid w:val="476E9B58"/>
    <w:rsid w:val="477594AA"/>
    <w:rsid w:val="47769376"/>
    <w:rsid w:val="47859C80"/>
    <w:rsid w:val="478DE88D"/>
    <w:rsid w:val="478EC3AD"/>
    <w:rsid w:val="47999604"/>
    <w:rsid w:val="479DA743"/>
    <w:rsid w:val="47CC6095"/>
    <w:rsid w:val="47DCED04"/>
    <w:rsid w:val="47DDF456"/>
    <w:rsid w:val="47F73308"/>
    <w:rsid w:val="480118CC"/>
    <w:rsid w:val="4809BB85"/>
    <w:rsid w:val="480F41A8"/>
    <w:rsid w:val="481A3596"/>
    <w:rsid w:val="4827FB0D"/>
    <w:rsid w:val="483DCAF0"/>
    <w:rsid w:val="4842C054"/>
    <w:rsid w:val="486A2F2B"/>
    <w:rsid w:val="486C3852"/>
    <w:rsid w:val="486E150F"/>
    <w:rsid w:val="4876D67B"/>
    <w:rsid w:val="4889CC27"/>
    <w:rsid w:val="489AD528"/>
    <w:rsid w:val="48A8F369"/>
    <w:rsid w:val="48C8B983"/>
    <w:rsid w:val="48CCE77E"/>
    <w:rsid w:val="48CE4A08"/>
    <w:rsid w:val="48DAD2C4"/>
    <w:rsid w:val="48E6C2B4"/>
    <w:rsid w:val="48EBF21A"/>
    <w:rsid w:val="48EC3955"/>
    <w:rsid w:val="48EEB4A1"/>
    <w:rsid w:val="49017752"/>
    <w:rsid w:val="4904B80C"/>
    <w:rsid w:val="4912B047"/>
    <w:rsid w:val="4919F26D"/>
    <w:rsid w:val="491B74BA"/>
    <w:rsid w:val="491F6214"/>
    <w:rsid w:val="49356665"/>
    <w:rsid w:val="49512518"/>
    <w:rsid w:val="4953A0E6"/>
    <w:rsid w:val="497B4414"/>
    <w:rsid w:val="498B48D4"/>
    <w:rsid w:val="498DCDD2"/>
    <w:rsid w:val="498E5B01"/>
    <w:rsid w:val="4992DC2B"/>
    <w:rsid w:val="4993E3B1"/>
    <w:rsid w:val="49AC2033"/>
    <w:rsid w:val="49B48D15"/>
    <w:rsid w:val="49BB3B8E"/>
    <w:rsid w:val="49BEBD90"/>
    <w:rsid w:val="49C7F909"/>
    <w:rsid w:val="49EEED23"/>
    <w:rsid w:val="49F1B932"/>
    <w:rsid w:val="4A035E35"/>
    <w:rsid w:val="4A0AB443"/>
    <w:rsid w:val="4A0C25AF"/>
    <w:rsid w:val="4A150959"/>
    <w:rsid w:val="4A2CBFC5"/>
    <w:rsid w:val="4A2D7D25"/>
    <w:rsid w:val="4A4B1DB9"/>
    <w:rsid w:val="4A53CE70"/>
    <w:rsid w:val="4A6E84B1"/>
    <w:rsid w:val="4A89B021"/>
    <w:rsid w:val="4A9298CB"/>
    <w:rsid w:val="4A9B6B4F"/>
    <w:rsid w:val="4AA0FD49"/>
    <w:rsid w:val="4ACAE86A"/>
    <w:rsid w:val="4ADF7D40"/>
    <w:rsid w:val="4AF97F08"/>
    <w:rsid w:val="4B0571DF"/>
    <w:rsid w:val="4B24415E"/>
    <w:rsid w:val="4B3F7662"/>
    <w:rsid w:val="4B4152F6"/>
    <w:rsid w:val="4B41D7DE"/>
    <w:rsid w:val="4B455521"/>
    <w:rsid w:val="4B47BE60"/>
    <w:rsid w:val="4B494808"/>
    <w:rsid w:val="4B4CC76B"/>
    <w:rsid w:val="4B990D86"/>
    <w:rsid w:val="4BC91BE1"/>
    <w:rsid w:val="4BCFB363"/>
    <w:rsid w:val="4BD59BF3"/>
    <w:rsid w:val="4BE9A50E"/>
    <w:rsid w:val="4BE9B3B6"/>
    <w:rsid w:val="4BF8C069"/>
    <w:rsid w:val="4BFAAE0F"/>
    <w:rsid w:val="4C1289DB"/>
    <w:rsid w:val="4C27F287"/>
    <w:rsid w:val="4C2A588F"/>
    <w:rsid w:val="4C2C7B86"/>
    <w:rsid w:val="4C2D9F18"/>
    <w:rsid w:val="4C31029E"/>
    <w:rsid w:val="4C36A94B"/>
    <w:rsid w:val="4C4BD6C1"/>
    <w:rsid w:val="4C5631E3"/>
    <w:rsid w:val="4C5BDA35"/>
    <w:rsid w:val="4C68C734"/>
    <w:rsid w:val="4C798EB5"/>
    <w:rsid w:val="4C835BA6"/>
    <w:rsid w:val="4C8DF6E4"/>
    <w:rsid w:val="4C8EBCB7"/>
    <w:rsid w:val="4C91BCFE"/>
    <w:rsid w:val="4C93858F"/>
    <w:rsid w:val="4C94311F"/>
    <w:rsid w:val="4C95CFE2"/>
    <w:rsid w:val="4C963A46"/>
    <w:rsid w:val="4CA7FC14"/>
    <w:rsid w:val="4CC9F65E"/>
    <w:rsid w:val="4CE73962"/>
    <w:rsid w:val="4CE9CF5D"/>
    <w:rsid w:val="4CF80093"/>
    <w:rsid w:val="4D0122CA"/>
    <w:rsid w:val="4D03D930"/>
    <w:rsid w:val="4D2EEF1F"/>
    <w:rsid w:val="4D313836"/>
    <w:rsid w:val="4D40D865"/>
    <w:rsid w:val="4D47D48E"/>
    <w:rsid w:val="4D495F19"/>
    <w:rsid w:val="4D5D20A4"/>
    <w:rsid w:val="4D70D4DC"/>
    <w:rsid w:val="4D843120"/>
    <w:rsid w:val="4D84D9A7"/>
    <w:rsid w:val="4D8658F1"/>
    <w:rsid w:val="4D89428A"/>
    <w:rsid w:val="4D967E70"/>
    <w:rsid w:val="4D9A5949"/>
    <w:rsid w:val="4D9CFC29"/>
    <w:rsid w:val="4D9E9CA7"/>
    <w:rsid w:val="4DA0FA87"/>
    <w:rsid w:val="4DB2355E"/>
    <w:rsid w:val="4DBEAB02"/>
    <w:rsid w:val="4DBEB7D7"/>
    <w:rsid w:val="4DDFA308"/>
    <w:rsid w:val="4DE50629"/>
    <w:rsid w:val="4DE98908"/>
    <w:rsid w:val="4DF08DAC"/>
    <w:rsid w:val="4E0B2AA1"/>
    <w:rsid w:val="4E0B4A98"/>
    <w:rsid w:val="4E126DD5"/>
    <w:rsid w:val="4E1FCB09"/>
    <w:rsid w:val="4E27AF53"/>
    <w:rsid w:val="4E547E29"/>
    <w:rsid w:val="4E5B736B"/>
    <w:rsid w:val="4E5CDD1A"/>
    <w:rsid w:val="4E6F5E31"/>
    <w:rsid w:val="4E7D2068"/>
    <w:rsid w:val="4E840EB2"/>
    <w:rsid w:val="4E8670B2"/>
    <w:rsid w:val="4EA3A276"/>
    <w:rsid w:val="4EB6E4D6"/>
    <w:rsid w:val="4EB75B75"/>
    <w:rsid w:val="4EB799BB"/>
    <w:rsid w:val="4EB84B21"/>
    <w:rsid w:val="4EBA4DF7"/>
    <w:rsid w:val="4ED9BF2B"/>
    <w:rsid w:val="4EEF4588"/>
    <w:rsid w:val="4EEF937B"/>
    <w:rsid w:val="4F084487"/>
    <w:rsid w:val="4F11894A"/>
    <w:rsid w:val="4F2D9EA4"/>
    <w:rsid w:val="4F564D68"/>
    <w:rsid w:val="4F62E1FA"/>
    <w:rsid w:val="4F717882"/>
    <w:rsid w:val="4F72461F"/>
    <w:rsid w:val="4F72D961"/>
    <w:rsid w:val="4F7B73A5"/>
    <w:rsid w:val="4F7BE869"/>
    <w:rsid w:val="4F8A82A7"/>
    <w:rsid w:val="4F8DD2A5"/>
    <w:rsid w:val="4F9DB00A"/>
    <w:rsid w:val="4FA3AB04"/>
    <w:rsid w:val="4FA6BD99"/>
    <w:rsid w:val="4FA6FB02"/>
    <w:rsid w:val="4FA83D90"/>
    <w:rsid w:val="4FAEBDCC"/>
    <w:rsid w:val="4FB726E0"/>
    <w:rsid w:val="4FBB8428"/>
    <w:rsid w:val="4FCECCB9"/>
    <w:rsid w:val="4FD6E02E"/>
    <w:rsid w:val="4FE09E12"/>
    <w:rsid w:val="4FED7E41"/>
    <w:rsid w:val="50040B55"/>
    <w:rsid w:val="50130DCB"/>
    <w:rsid w:val="501C29F1"/>
    <w:rsid w:val="5020E2BF"/>
    <w:rsid w:val="5021C0DD"/>
    <w:rsid w:val="502A5FA6"/>
    <w:rsid w:val="5031A04F"/>
    <w:rsid w:val="50358C81"/>
    <w:rsid w:val="505715ED"/>
    <w:rsid w:val="505759BB"/>
    <w:rsid w:val="506A31E5"/>
    <w:rsid w:val="50733257"/>
    <w:rsid w:val="5080F432"/>
    <w:rsid w:val="5081D6FC"/>
    <w:rsid w:val="508E1F5F"/>
    <w:rsid w:val="509B646F"/>
    <w:rsid w:val="509DC7B1"/>
    <w:rsid w:val="50BBB948"/>
    <w:rsid w:val="50C44568"/>
    <w:rsid w:val="50C77848"/>
    <w:rsid w:val="50D6FD44"/>
    <w:rsid w:val="50DC965D"/>
    <w:rsid w:val="50E46835"/>
    <w:rsid w:val="50E965CF"/>
    <w:rsid w:val="50ED9F5E"/>
    <w:rsid w:val="50F34559"/>
    <w:rsid w:val="510780D0"/>
    <w:rsid w:val="510E05D7"/>
    <w:rsid w:val="511E6743"/>
    <w:rsid w:val="51256247"/>
    <w:rsid w:val="512CC3F4"/>
    <w:rsid w:val="5140990D"/>
    <w:rsid w:val="5156542E"/>
    <w:rsid w:val="515F1CAA"/>
    <w:rsid w:val="516EC57F"/>
    <w:rsid w:val="51708829"/>
    <w:rsid w:val="518D073A"/>
    <w:rsid w:val="51BB8D54"/>
    <w:rsid w:val="51DDA3D5"/>
    <w:rsid w:val="51FBCEF8"/>
    <w:rsid w:val="5209B67D"/>
    <w:rsid w:val="520CDC83"/>
    <w:rsid w:val="521B309A"/>
    <w:rsid w:val="52216BD4"/>
    <w:rsid w:val="522E6367"/>
    <w:rsid w:val="5237AA6C"/>
    <w:rsid w:val="524A4E45"/>
    <w:rsid w:val="52639293"/>
    <w:rsid w:val="5269E820"/>
    <w:rsid w:val="5271D99E"/>
    <w:rsid w:val="5271DAF9"/>
    <w:rsid w:val="527E5BC3"/>
    <w:rsid w:val="528443CE"/>
    <w:rsid w:val="5286544E"/>
    <w:rsid w:val="528C238C"/>
    <w:rsid w:val="52920F9C"/>
    <w:rsid w:val="52B5D6EE"/>
    <w:rsid w:val="52BC08A4"/>
    <w:rsid w:val="52CA438B"/>
    <w:rsid w:val="52CDB83F"/>
    <w:rsid w:val="52D5358B"/>
    <w:rsid w:val="52D55DA8"/>
    <w:rsid w:val="53061EFF"/>
    <w:rsid w:val="5306F3E0"/>
    <w:rsid w:val="530E171D"/>
    <w:rsid w:val="530F07A9"/>
    <w:rsid w:val="5322265A"/>
    <w:rsid w:val="532F3C22"/>
    <w:rsid w:val="532FDE60"/>
    <w:rsid w:val="53522A39"/>
    <w:rsid w:val="53650DFF"/>
    <w:rsid w:val="5366DE1E"/>
    <w:rsid w:val="53697DAC"/>
    <w:rsid w:val="538CCD5E"/>
    <w:rsid w:val="53929C93"/>
    <w:rsid w:val="539483BE"/>
    <w:rsid w:val="53A0B03C"/>
    <w:rsid w:val="53A8A85A"/>
    <w:rsid w:val="53B19C97"/>
    <w:rsid w:val="53B90795"/>
    <w:rsid w:val="53C2D597"/>
    <w:rsid w:val="53C49390"/>
    <w:rsid w:val="53C936DD"/>
    <w:rsid w:val="53D0000B"/>
    <w:rsid w:val="53E1C403"/>
    <w:rsid w:val="53EFF071"/>
    <w:rsid w:val="53F372A4"/>
    <w:rsid w:val="54075C15"/>
    <w:rsid w:val="540B7E83"/>
    <w:rsid w:val="541BDD39"/>
    <w:rsid w:val="54260113"/>
    <w:rsid w:val="5428F442"/>
    <w:rsid w:val="5434D677"/>
    <w:rsid w:val="544060BB"/>
    <w:rsid w:val="54642646"/>
    <w:rsid w:val="54771CED"/>
    <w:rsid w:val="54803743"/>
    <w:rsid w:val="548CD520"/>
    <w:rsid w:val="549EE2EF"/>
    <w:rsid w:val="54A0B4B3"/>
    <w:rsid w:val="54AE283D"/>
    <w:rsid w:val="54B10ABB"/>
    <w:rsid w:val="54BD4795"/>
    <w:rsid w:val="54C8B07E"/>
    <w:rsid w:val="54E6B37E"/>
    <w:rsid w:val="54F33390"/>
    <w:rsid w:val="54FBFD5C"/>
    <w:rsid w:val="550C5030"/>
    <w:rsid w:val="5520473D"/>
    <w:rsid w:val="5530F212"/>
    <w:rsid w:val="5546B485"/>
    <w:rsid w:val="554C5708"/>
    <w:rsid w:val="554C59E8"/>
    <w:rsid w:val="554F37EA"/>
    <w:rsid w:val="5558379B"/>
    <w:rsid w:val="555F0D70"/>
    <w:rsid w:val="5564AD2F"/>
    <w:rsid w:val="5568FCD2"/>
    <w:rsid w:val="558144BB"/>
    <w:rsid w:val="5585A229"/>
    <w:rsid w:val="558AB3CA"/>
    <w:rsid w:val="55996FD4"/>
    <w:rsid w:val="559A6BF3"/>
    <w:rsid w:val="55A0E2B2"/>
    <w:rsid w:val="55A7A7F2"/>
    <w:rsid w:val="55A86B62"/>
    <w:rsid w:val="55C255C6"/>
    <w:rsid w:val="55D41583"/>
    <w:rsid w:val="55D52AEC"/>
    <w:rsid w:val="55D972F5"/>
    <w:rsid w:val="55FAC110"/>
    <w:rsid w:val="560E645F"/>
    <w:rsid w:val="560ED08B"/>
    <w:rsid w:val="56102AC7"/>
    <w:rsid w:val="56137CD4"/>
    <w:rsid w:val="5615FF1D"/>
    <w:rsid w:val="563D7692"/>
    <w:rsid w:val="5654EEE5"/>
    <w:rsid w:val="565ED4A9"/>
    <w:rsid w:val="5665F7E6"/>
    <w:rsid w:val="5666CCC7"/>
    <w:rsid w:val="568BBC00"/>
    <w:rsid w:val="56A1281D"/>
    <w:rsid w:val="56A1AB21"/>
    <w:rsid w:val="56A5285C"/>
    <w:rsid w:val="56CC7D94"/>
    <w:rsid w:val="56CD3188"/>
    <w:rsid w:val="56E477AD"/>
    <w:rsid w:val="56E6FA44"/>
    <w:rsid w:val="56E8B079"/>
    <w:rsid w:val="57024807"/>
    <w:rsid w:val="5709C210"/>
    <w:rsid w:val="571332A1"/>
    <w:rsid w:val="571A5295"/>
    <w:rsid w:val="571D6493"/>
    <w:rsid w:val="572FE5A6"/>
    <w:rsid w:val="57313A9D"/>
    <w:rsid w:val="57327ED3"/>
    <w:rsid w:val="5739D320"/>
    <w:rsid w:val="57661768"/>
    <w:rsid w:val="5774BFE0"/>
    <w:rsid w:val="577BC56D"/>
    <w:rsid w:val="577CA7FB"/>
    <w:rsid w:val="5785D7E7"/>
    <w:rsid w:val="57907B6B"/>
    <w:rsid w:val="579D2458"/>
    <w:rsid w:val="57A4D7EB"/>
    <w:rsid w:val="57B31E65"/>
    <w:rsid w:val="57CD1010"/>
    <w:rsid w:val="57DCAC89"/>
    <w:rsid w:val="57E2C843"/>
    <w:rsid w:val="57E4E6C9"/>
    <w:rsid w:val="57FD8EB9"/>
    <w:rsid w:val="58017200"/>
    <w:rsid w:val="58131D60"/>
    <w:rsid w:val="5821D7E8"/>
    <w:rsid w:val="5822606C"/>
    <w:rsid w:val="582A6E91"/>
    <w:rsid w:val="58379B08"/>
    <w:rsid w:val="583840DE"/>
    <w:rsid w:val="583F5DB8"/>
    <w:rsid w:val="584DAFA2"/>
    <w:rsid w:val="584DBFBF"/>
    <w:rsid w:val="585049F0"/>
    <w:rsid w:val="585E692C"/>
    <w:rsid w:val="586FBAD2"/>
    <w:rsid w:val="5879D102"/>
    <w:rsid w:val="587D277B"/>
    <w:rsid w:val="58807A33"/>
    <w:rsid w:val="5886F300"/>
    <w:rsid w:val="58873F44"/>
    <w:rsid w:val="589D7666"/>
    <w:rsid w:val="58A42969"/>
    <w:rsid w:val="58AA5087"/>
    <w:rsid w:val="58B24297"/>
    <w:rsid w:val="58C27BCA"/>
    <w:rsid w:val="58DC6D75"/>
    <w:rsid w:val="58E63085"/>
    <w:rsid w:val="58E65AE0"/>
    <w:rsid w:val="58E8B5A3"/>
    <w:rsid w:val="58EE82B2"/>
    <w:rsid w:val="5904CCD8"/>
    <w:rsid w:val="590A2AA8"/>
    <w:rsid w:val="590BF015"/>
    <w:rsid w:val="590D79E0"/>
    <w:rsid w:val="591CF916"/>
    <w:rsid w:val="592951EA"/>
    <w:rsid w:val="593502A0"/>
    <w:rsid w:val="5954245D"/>
    <w:rsid w:val="5964BD61"/>
    <w:rsid w:val="596644FE"/>
    <w:rsid w:val="596702E8"/>
    <w:rsid w:val="5970522A"/>
    <w:rsid w:val="597DCB0A"/>
    <w:rsid w:val="59865909"/>
    <w:rsid w:val="59B02F49"/>
    <w:rsid w:val="59D41CFA"/>
    <w:rsid w:val="59DF9A3F"/>
    <w:rsid w:val="59E95D4F"/>
    <w:rsid w:val="59F4B47F"/>
    <w:rsid w:val="59F847B4"/>
    <w:rsid w:val="5A012983"/>
    <w:rsid w:val="5A033EB3"/>
    <w:rsid w:val="5A04662F"/>
    <w:rsid w:val="5A049F79"/>
    <w:rsid w:val="5A07D19E"/>
    <w:rsid w:val="5A26A6F7"/>
    <w:rsid w:val="5A3F4D22"/>
    <w:rsid w:val="5A428054"/>
    <w:rsid w:val="5A48EE07"/>
    <w:rsid w:val="5A4C1C95"/>
    <w:rsid w:val="5A4CC88D"/>
    <w:rsid w:val="5A50222D"/>
    <w:rsid w:val="5A55E3A9"/>
    <w:rsid w:val="5A5B7475"/>
    <w:rsid w:val="5A62B428"/>
    <w:rsid w:val="5A64B72D"/>
    <w:rsid w:val="5A6F48D3"/>
    <w:rsid w:val="5A7F6113"/>
    <w:rsid w:val="5A8F1870"/>
    <w:rsid w:val="5ABD3F90"/>
    <w:rsid w:val="5AC612D7"/>
    <w:rsid w:val="5AE7F1B3"/>
    <w:rsid w:val="5AF074E6"/>
    <w:rsid w:val="5B0000A5"/>
    <w:rsid w:val="5B1A7C5E"/>
    <w:rsid w:val="5B264B24"/>
    <w:rsid w:val="5B293508"/>
    <w:rsid w:val="5B41C572"/>
    <w:rsid w:val="5B576BF3"/>
    <w:rsid w:val="5B625A52"/>
    <w:rsid w:val="5B6B5EB9"/>
    <w:rsid w:val="5B739AA5"/>
    <w:rsid w:val="5B73C616"/>
    <w:rsid w:val="5B80DB60"/>
    <w:rsid w:val="5B8C73A1"/>
    <w:rsid w:val="5B98DDAA"/>
    <w:rsid w:val="5BA3534E"/>
    <w:rsid w:val="5BA6B7E5"/>
    <w:rsid w:val="5BB2BE20"/>
    <w:rsid w:val="5BCB20BE"/>
    <w:rsid w:val="5BD41562"/>
    <w:rsid w:val="5BDCD11D"/>
    <w:rsid w:val="5BE67078"/>
    <w:rsid w:val="5BE950E3"/>
    <w:rsid w:val="5BED058A"/>
    <w:rsid w:val="5BF016D1"/>
    <w:rsid w:val="5C029BA3"/>
    <w:rsid w:val="5C133956"/>
    <w:rsid w:val="5C211F89"/>
    <w:rsid w:val="5C2E4DCF"/>
    <w:rsid w:val="5C34DEFB"/>
    <w:rsid w:val="5C369A10"/>
    <w:rsid w:val="5C39D227"/>
    <w:rsid w:val="5C54C7E8"/>
    <w:rsid w:val="5C5594D2"/>
    <w:rsid w:val="5C570CE8"/>
    <w:rsid w:val="5C5D096B"/>
    <w:rsid w:val="5C5DD616"/>
    <w:rsid w:val="5C652B29"/>
    <w:rsid w:val="5C985644"/>
    <w:rsid w:val="5C9CD6CA"/>
    <w:rsid w:val="5CAC9345"/>
    <w:rsid w:val="5CB3A335"/>
    <w:rsid w:val="5CCBE088"/>
    <w:rsid w:val="5CCC90DB"/>
    <w:rsid w:val="5CCD6712"/>
    <w:rsid w:val="5CD4EF78"/>
    <w:rsid w:val="5CE806B3"/>
    <w:rsid w:val="5CEAFC0B"/>
    <w:rsid w:val="5D125192"/>
    <w:rsid w:val="5D1D4106"/>
    <w:rsid w:val="5D1F5997"/>
    <w:rsid w:val="5D205E8E"/>
    <w:rsid w:val="5D30F9A6"/>
    <w:rsid w:val="5D3538D8"/>
    <w:rsid w:val="5D454DF6"/>
    <w:rsid w:val="5D480746"/>
    <w:rsid w:val="5D552B59"/>
    <w:rsid w:val="5D638BDB"/>
    <w:rsid w:val="5D6521D4"/>
    <w:rsid w:val="5D6C1403"/>
    <w:rsid w:val="5D72994C"/>
    <w:rsid w:val="5D76EDE4"/>
    <w:rsid w:val="5D85511D"/>
    <w:rsid w:val="5D8CCA09"/>
    <w:rsid w:val="5D91891C"/>
    <w:rsid w:val="5DA4602A"/>
    <w:rsid w:val="5DAE5FE3"/>
    <w:rsid w:val="5DB1CC3E"/>
    <w:rsid w:val="5DB43F4E"/>
    <w:rsid w:val="5DDED9DD"/>
    <w:rsid w:val="5DE4114F"/>
    <w:rsid w:val="5DF9484B"/>
    <w:rsid w:val="5DFA1C07"/>
    <w:rsid w:val="5E0BFA13"/>
    <w:rsid w:val="5E40CCFF"/>
    <w:rsid w:val="5E4F79FB"/>
    <w:rsid w:val="5E540325"/>
    <w:rsid w:val="5E680380"/>
    <w:rsid w:val="5E72AD7F"/>
    <w:rsid w:val="5E811036"/>
    <w:rsid w:val="5E9DFB6D"/>
    <w:rsid w:val="5EB997C2"/>
    <w:rsid w:val="5EC7341E"/>
    <w:rsid w:val="5EC815C9"/>
    <w:rsid w:val="5EE17647"/>
    <w:rsid w:val="5EFF5C3C"/>
    <w:rsid w:val="5F037019"/>
    <w:rsid w:val="5F0D3937"/>
    <w:rsid w:val="5F171638"/>
    <w:rsid w:val="5F1A4504"/>
    <w:rsid w:val="5F2377CF"/>
    <w:rsid w:val="5F310513"/>
    <w:rsid w:val="5F34953A"/>
    <w:rsid w:val="5F4E819D"/>
    <w:rsid w:val="5F5079DB"/>
    <w:rsid w:val="5F51FD55"/>
    <w:rsid w:val="5F53524D"/>
    <w:rsid w:val="5F541239"/>
    <w:rsid w:val="5F683BED"/>
    <w:rsid w:val="5F6A015A"/>
    <w:rsid w:val="5F7FB963"/>
    <w:rsid w:val="5F9255FB"/>
    <w:rsid w:val="5F95B6DA"/>
    <w:rsid w:val="5F9F18C7"/>
    <w:rsid w:val="5FA05D45"/>
    <w:rsid w:val="5FA0C6C7"/>
    <w:rsid w:val="5FBD495B"/>
    <w:rsid w:val="5FCF4E1E"/>
    <w:rsid w:val="5FDB0A88"/>
    <w:rsid w:val="5FEC50FF"/>
    <w:rsid w:val="5FF1CFBC"/>
    <w:rsid w:val="5FFBBF52"/>
    <w:rsid w:val="60012BC0"/>
    <w:rsid w:val="6013325A"/>
    <w:rsid w:val="601380A6"/>
    <w:rsid w:val="602F8D43"/>
    <w:rsid w:val="603DAB84"/>
    <w:rsid w:val="60497EEE"/>
    <w:rsid w:val="604A3D8D"/>
    <w:rsid w:val="604C8D33"/>
    <w:rsid w:val="60518729"/>
    <w:rsid w:val="605BE790"/>
    <w:rsid w:val="605F035A"/>
    <w:rsid w:val="60615BB5"/>
    <w:rsid w:val="6064457A"/>
    <w:rsid w:val="607C97D1"/>
    <w:rsid w:val="607F2C74"/>
    <w:rsid w:val="609B2C9D"/>
    <w:rsid w:val="60AB4F87"/>
    <w:rsid w:val="60B9EA60"/>
    <w:rsid w:val="60BF8599"/>
    <w:rsid w:val="60C0855B"/>
    <w:rsid w:val="60D141BD"/>
    <w:rsid w:val="60D61DC6"/>
    <w:rsid w:val="60DAD1FC"/>
    <w:rsid w:val="60DF86CF"/>
    <w:rsid w:val="60E12857"/>
    <w:rsid w:val="60E66814"/>
    <w:rsid w:val="60E85539"/>
    <w:rsid w:val="61035413"/>
    <w:rsid w:val="611146EE"/>
    <w:rsid w:val="611FC8EB"/>
    <w:rsid w:val="612311A8"/>
    <w:rsid w:val="61270EDC"/>
    <w:rsid w:val="6129E3D8"/>
    <w:rsid w:val="612BFB4D"/>
    <w:rsid w:val="612FE961"/>
    <w:rsid w:val="613066AC"/>
    <w:rsid w:val="613B2CFD"/>
    <w:rsid w:val="614BA310"/>
    <w:rsid w:val="614C3503"/>
    <w:rsid w:val="6173A864"/>
    <w:rsid w:val="617E2BAC"/>
    <w:rsid w:val="61A19955"/>
    <w:rsid w:val="61A7E822"/>
    <w:rsid w:val="61C92D21"/>
    <w:rsid w:val="61E361A9"/>
    <w:rsid w:val="61EE867A"/>
    <w:rsid w:val="620909FE"/>
    <w:rsid w:val="621106C0"/>
    <w:rsid w:val="62114B95"/>
    <w:rsid w:val="621E2B02"/>
    <w:rsid w:val="622CCB5C"/>
    <w:rsid w:val="622F4904"/>
    <w:rsid w:val="624FD691"/>
    <w:rsid w:val="6265EEE1"/>
    <w:rsid w:val="6274355B"/>
    <w:rsid w:val="62771297"/>
    <w:rsid w:val="62833726"/>
    <w:rsid w:val="628CF5DC"/>
    <w:rsid w:val="6295ADC5"/>
    <w:rsid w:val="62A93BF8"/>
    <w:rsid w:val="62AFE896"/>
    <w:rsid w:val="62B11ACA"/>
    <w:rsid w:val="62BF2B2F"/>
    <w:rsid w:val="62C75FF0"/>
    <w:rsid w:val="62E384B7"/>
    <w:rsid w:val="62E78BA9"/>
    <w:rsid w:val="62EB9CCC"/>
    <w:rsid w:val="62F6AA77"/>
    <w:rsid w:val="62FABD7D"/>
    <w:rsid w:val="62FBCFF1"/>
    <w:rsid w:val="630E7721"/>
    <w:rsid w:val="631688D0"/>
    <w:rsid w:val="631A352C"/>
    <w:rsid w:val="6334EE63"/>
    <w:rsid w:val="635969BD"/>
    <w:rsid w:val="6368295E"/>
    <w:rsid w:val="637016AF"/>
    <w:rsid w:val="6378E3AE"/>
    <w:rsid w:val="637980AB"/>
    <w:rsid w:val="637E5D29"/>
    <w:rsid w:val="63831176"/>
    <w:rsid w:val="638D7884"/>
    <w:rsid w:val="6390E7B3"/>
    <w:rsid w:val="6393B909"/>
    <w:rsid w:val="639E1332"/>
    <w:rsid w:val="63A5E6B5"/>
    <w:rsid w:val="63B06F7F"/>
    <w:rsid w:val="63BC175F"/>
    <w:rsid w:val="63BC40F8"/>
    <w:rsid w:val="63C32147"/>
    <w:rsid w:val="63C36F7C"/>
    <w:rsid w:val="63D9D67E"/>
    <w:rsid w:val="63E08539"/>
    <w:rsid w:val="63E131EE"/>
    <w:rsid w:val="63FC7EEB"/>
    <w:rsid w:val="63FC8C86"/>
    <w:rsid w:val="64082E61"/>
    <w:rsid w:val="640E1816"/>
    <w:rsid w:val="641004F6"/>
    <w:rsid w:val="64224CCF"/>
    <w:rsid w:val="642809C1"/>
    <w:rsid w:val="642B5803"/>
    <w:rsid w:val="644A0F0B"/>
    <w:rsid w:val="644A5CC4"/>
    <w:rsid w:val="644DCDB1"/>
    <w:rsid w:val="64526138"/>
    <w:rsid w:val="646AAE0A"/>
    <w:rsid w:val="647F9C4D"/>
    <w:rsid w:val="64985446"/>
    <w:rsid w:val="64A373BC"/>
    <w:rsid w:val="64A46FDB"/>
    <w:rsid w:val="64B03BB1"/>
    <w:rsid w:val="64C3DC66"/>
    <w:rsid w:val="64C9E579"/>
    <w:rsid w:val="64DE5216"/>
    <w:rsid w:val="64DF0B1B"/>
    <w:rsid w:val="64E16414"/>
    <w:rsid w:val="64EE7523"/>
    <w:rsid w:val="64FB36A3"/>
    <w:rsid w:val="64FCF383"/>
    <w:rsid w:val="65053A09"/>
    <w:rsid w:val="650B920C"/>
    <w:rsid w:val="651681BE"/>
    <w:rsid w:val="651F962D"/>
    <w:rsid w:val="652EAC2D"/>
    <w:rsid w:val="653538A3"/>
    <w:rsid w:val="653AC6AA"/>
    <w:rsid w:val="6544C481"/>
    <w:rsid w:val="6544EDFB"/>
    <w:rsid w:val="655694B9"/>
    <w:rsid w:val="65574973"/>
    <w:rsid w:val="655B1E9E"/>
    <w:rsid w:val="6562F451"/>
    <w:rsid w:val="65646C1E"/>
    <w:rsid w:val="6569A573"/>
    <w:rsid w:val="657E4123"/>
    <w:rsid w:val="658FC80D"/>
    <w:rsid w:val="659D402C"/>
    <w:rsid w:val="65BF5133"/>
    <w:rsid w:val="65C1179B"/>
    <w:rsid w:val="65C61F12"/>
    <w:rsid w:val="65CACB82"/>
    <w:rsid w:val="65CAFD5F"/>
    <w:rsid w:val="65E7A6FF"/>
    <w:rsid w:val="65FEB87C"/>
    <w:rsid w:val="65FEE0B5"/>
    <w:rsid w:val="66099FE4"/>
    <w:rsid w:val="660A2E3A"/>
    <w:rsid w:val="6619EF42"/>
    <w:rsid w:val="661F2B54"/>
    <w:rsid w:val="66315669"/>
    <w:rsid w:val="666C17AF"/>
    <w:rsid w:val="66729516"/>
    <w:rsid w:val="6673B3CB"/>
    <w:rsid w:val="66882B5E"/>
    <w:rsid w:val="668A6C53"/>
    <w:rsid w:val="669971F2"/>
    <w:rsid w:val="66AC6788"/>
    <w:rsid w:val="66ACE14C"/>
    <w:rsid w:val="66C48C66"/>
    <w:rsid w:val="66D2682B"/>
    <w:rsid w:val="66EF3997"/>
    <w:rsid w:val="66F52A8C"/>
    <w:rsid w:val="66F612D7"/>
    <w:rsid w:val="67090883"/>
    <w:rsid w:val="6713B799"/>
    <w:rsid w:val="67282FC5"/>
    <w:rsid w:val="67524382"/>
    <w:rsid w:val="6785796A"/>
    <w:rsid w:val="679F3292"/>
    <w:rsid w:val="67BE604C"/>
    <w:rsid w:val="67E230B4"/>
    <w:rsid w:val="67E69871"/>
    <w:rsid w:val="67F5CF4D"/>
    <w:rsid w:val="680CAE15"/>
    <w:rsid w:val="680FA531"/>
    <w:rsid w:val="6816BBFC"/>
    <w:rsid w:val="681DFB13"/>
    <w:rsid w:val="682B5C8F"/>
    <w:rsid w:val="6850D3E1"/>
    <w:rsid w:val="68527035"/>
    <w:rsid w:val="6860C8ED"/>
    <w:rsid w:val="68689803"/>
    <w:rsid w:val="688EF10A"/>
    <w:rsid w:val="689BC801"/>
    <w:rsid w:val="68B6A13F"/>
    <w:rsid w:val="68BCDCE9"/>
    <w:rsid w:val="68BD0522"/>
    <w:rsid w:val="68BF4AE6"/>
    <w:rsid w:val="68C1BEC2"/>
    <w:rsid w:val="68C2EDB2"/>
    <w:rsid w:val="68D21D6F"/>
    <w:rsid w:val="68DBD8BA"/>
    <w:rsid w:val="68ED39EF"/>
    <w:rsid w:val="68EED299"/>
    <w:rsid w:val="68F5F5D6"/>
    <w:rsid w:val="6907E4A1"/>
    <w:rsid w:val="6918A9E8"/>
    <w:rsid w:val="691C6280"/>
    <w:rsid w:val="693AF83E"/>
    <w:rsid w:val="693C5F83"/>
    <w:rsid w:val="693CFD90"/>
    <w:rsid w:val="69449FB8"/>
    <w:rsid w:val="694AFE31"/>
    <w:rsid w:val="694B817C"/>
    <w:rsid w:val="69574C6D"/>
    <w:rsid w:val="697F4B49"/>
    <w:rsid w:val="698976B0"/>
    <w:rsid w:val="698A7C71"/>
    <w:rsid w:val="699CA0E2"/>
    <w:rsid w:val="69A37DBA"/>
    <w:rsid w:val="69C16F37"/>
    <w:rsid w:val="69C5C06D"/>
    <w:rsid w:val="69CE00B6"/>
    <w:rsid w:val="69CE502D"/>
    <w:rsid w:val="69D01088"/>
    <w:rsid w:val="69D2B007"/>
    <w:rsid w:val="69DAB399"/>
    <w:rsid w:val="69F0F787"/>
    <w:rsid w:val="69F61882"/>
    <w:rsid w:val="69F81ACE"/>
    <w:rsid w:val="69FDCB47"/>
    <w:rsid w:val="6A0902C5"/>
    <w:rsid w:val="6A0D0682"/>
    <w:rsid w:val="6A10980C"/>
    <w:rsid w:val="6A12678D"/>
    <w:rsid w:val="6A13144B"/>
    <w:rsid w:val="6A196C79"/>
    <w:rsid w:val="6A2DBE31"/>
    <w:rsid w:val="6A5218BE"/>
    <w:rsid w:val="6A54FA37"/>
    <w:rsid w:val="6A6A46D6"/>
    <w:rsid w:val="6A6E2214"/>
    <w:rsid w:val="6A73C34D"/>
    <w:rsid w:val="6A8E747A"/>
    <w:rsid w:val="6A97F7ED"/>
    <w:rsid w:val="6AABB7E2"/>
    <w:rsid w:val="6AB50BC4"/>
    <w:rsid w:val="6ABB9FB5"/>
    <w:rsid w:val="6ABC6819"/>
    <w:rsid w:val="6AD798D9"/>
    <w:rsid w:val="6AE2DE16"/>
    <w:rsid w:val="6AE3F7D2"/>
    <w:rsid w:val="6B127392"/>
    <w:rsid w:val="6B14CE41"/>
    <w:rsid w:val="6B2B122F"/>
    <w:rsid w:val="6B2E1D1F"/>
    <w:rsid w:val="6B356857"/>
    <w:rsid w:val="6B6193D0"/>
    <w:rsid w:val="6B677AAD"/>
    <w:rsid w:val="6B7143CB"/>
    <w:rsid w:val="6BC705B1"/>
    <w:rsid w:val="6BCA260A"/>
    <w:rsid w:val="6BFC6AE6"/>
    <w:rsid w:val="6C08E9CF"/>
    <w:rsid w:val="6C111E18"/>
    <w:rsid w:val="6C11C80F"/>
    <w:rsid w:val="6C246596"/>
    <w:rsid w:val="6C29D724"/>
    <w:rsid w:val="6C2D386C"/>
    <w:rsid w:val="6C46B362"/>
    <w:rsid w:val="6C4C9CED"/>
    <w:rsid w:val="6C53F81A"/>
    <w:rsid w:val="6C57BC63"/>
    <w:rsid w:val="6C5A7EEA"/>
    <w:rsid w:val="6C61BE9E"/>
    <w:rsid w:val="6C74303F"/>
    <w:rsid w:val="6C77BC22"/>
    <w:rsid w:val="6C80A873"/>
    <w:rsid w:val="6C8B6C24"/>
    <w:rsid w:val="6C9397D7"/>
    <w:rsid w:val="6CBFA35D"/>
    <w:rsid w:val="6CC839CD"/>
    <w:rsid w:val="6CE14417"/>
    <w:rsid w:val="6CE1A101"/>
    <w:rsid w:val="6CE340DC"/>
    <w:rsid w:val="6CF16755"/>
    <w:rsid w:val="6CFCFC88"/>
    <w:rsid w:val="6D11B7D0"/>
    <w:rsid w:val="6D1B326D"/>
    <w:rsid w:val="6D26B660"/>
    <w:rsid w:val="6D37DAE2"/>
    <w:rsid w:val="6D3DE67F"/>
    <w:rsid w:val="6D41ED2F"/>
    <w:rsid w:val="6D4C3183"/>
    <w:rsid w:val="6D6816E2"/>
    <w:rsid w:val="6D6B87B2"/>
    <w:rsid w:val="6D6F1958"/>
    <w:rsid w:val="6D729DBB"/>
    <w:rsid w:val="6D77A7E7"/>
    <w:rsid w:val="6D7AE550"/>
    <w:rsid w:val="6D84DA36"/>
    <w:rsid w:val="6D94ADBE"/>
    <w:rsid w:val="6DAE1946"/>
    <w:rsid w:val="6DE19337"/>
    <w:rsid w:val="6DF88FDE"/>
    <w:rsid w:val="6DFC26F2"/>
    <w:rsid w:val="6E0D078C"/>
    <w:rsid w:val="6E17630E"/>
    <w:rsid w:val="6E1D24D4"/>
    <w:rsid w:val="6E21AE6F"/>
    <w:rsid w:val="6E3F741F"/>
    <w:rsid w:val="6E404900"/>
    <w:rsid w:val="6E4E8F7A"/>
    <w:rsid w:val="6E77BBAA"/>
    <w:rsid w:val="6E7A0DCF"/>
    <w:rsid w:val="6E7B4F93"/>
    <w:rsid w:val="6E83E2FB"/>
    <w:rsid w:val="6E8FCC4D"/>
    <w:rsid w:val="6EAE2437"/>
    <w:rsid w:val="6EC013B1"/>
    <w:rsid w:val="6EC7FDAC"/>
    <w:rsid w:val="6EC9F975"/>
    <w:rsid w:val="6ECA4AFB"/>
    <w:rsid w:val="6ECCDFAE"/>
    <w:rsid w:val="6EE5456E"/>
    <w:rsid w:val="6EED0576"/>
    <w:rsid w:val="6F079A56"/>
    <w:rsid w:val="6F0E6E1C"/>
    <w:rsid w:val="6F133E46"/>
    <w:rsid w:val="6F1CB6CC"/>
    <w:rsid w:val="6F21D251"/>
    <w:rsid w:val="6F294591"/>
    <w:rsid w:val="6F2F01F0"/>
    <w:rsid w:val="6F3F0306"/>
    <w:rsid w:val="6F4C2FCE"/>
    <w:rsid w:val="6F4DF0D9"/>
    <w:rsid w:val="6F53B748"/>
    <w:rsid w:val="6F5757CE"/>
    <w:rsid w:val="6F69C049"/>
    <w:rsid w:val="6F703FB5"/>
    <w:rsid w:val="6F7B0B3D"/>
    <w:rsid w:val="6F8148B6"/>
    <w:rsid w:val="6F8CBA9B"/>
    <w:rsid w:val="6FA5B4B3"/>
    <w:rsid w:val="6FA6125C"/>
    <w:rsid w:val="6FB1F4EE"/>
    <w:rsid w:val="6FBE5E3E"/>
    <w:rsid w:val="6FCC6D7C"/>
    <w:rsid w:val="6FCD04AA"/>
    <w:rsid w:val="6FE0553B"/>
    <w:rsid w:val="6FE267BD"/>
    <w:rsid w:val="6FED13C9"/>
    <w:rsid w:val="6FFC7AD0"/>
    <w:rsid w:val="7002BE00"/>
    <w:rsid w:val="70110F01"/>
    <w:rsid w:val="70120512"/>
    <w:rsid w:val="7035C0D1"/>
    <w:rsid w:val="703630E1"/>
    <w:rsid w:val="703ACF2A"/>
    <w:rsid w:val="706AFF6D"/>
    <w:rsid w:val="70712590"/>
    <w:rsid w:val="7076BF5C"/>
    <w:rsid w:val="708AC625"/>
    <w:rsid w:val="70972601"/>
    <w:rsid w:val="70AEEBBE"/>
    <w:rsid w:val="70B6E6C8"/>
    <w:rsid w:val="70BACB87"/>
    <w:rsid w:val="70BF0624"/>
    <w:rsid w:val="70C80B4A"/>
    <w:rsid w:val="70DBF8B9"/>
    <w:rsid w:val="70F98652"/>
    <w:rsid w:val="710CB3E7"/>
    <w:rsid w:val="7120BFBE"/>
    <w:rsid w:val="71256E80"/>
    <w:rsid w:val="712AAD8B"/>
    <w:rsid w:val="7137282E"/>
    <w:rsid w:val="71435ABF"/>
    <w:rsid w:val="715D2336"/>
    <w:rsid w:val="71663DEB"/>
    <w:rsid w:val="716CEB3C"/>
    <w:rsid w:val="7174525A"/>
    <w:rsid w:val="717EE5C1"/>
    <w:rsid w:val="7181A23A"/>
    <w:rsid w:val="71855B5B"/>
    <w:rsid w:val="718D5379"/>
    <w:rsid w:val="71ABC995"/>
    <w:rsid w:val="71AF1509"/>
    <w:rsid w:val="71BB5F12"/>
    <w:rsid w:val="71C1560A"/>
    <w:rsid w:val="71C540A0"/>
    <w:rsid w:val="71D2222F"/>
    <w:rsid w:val="71D3B5C6"/>
    <w:rsid w:val="71D91504"/>
    <w:rsid w:val="71D93AD4"/>
    <w:rsid w:val="721CE630"/>
    <w:rsid w:val="721F326C"/>
    <w:rsid w:val="722515D6"/>
    <w:rsid w:val="722C1D7F"/>
    <w:rsid w:val="722F8D64"/>
    <w:rsid w:val="72425798"/>
    <w:rsid w:val="724ABF0B"/>
    <w:rsid w:val="724BFC6D"/>
    <w:rsid w:val="724C51DC"/>
    <w:rsid w:val="7269378A"/>
    <w:rsid w:val="7279AA09"/>
    <w:rsid w:val="72805E02"/>
    <w:rsid w:val="729E9E84"/>
    <w:rsid w:val="72ABF377"/>
    <w:rsid w:val="72C4B6BA"/>
    <w:rsid w:val="72CB02BA"/>
    <w:rsid w:val="72D84184"/>
    <w:rsid w:val="72EB22DC"/>
    <w:rsid w:val="72EB76A0"/>
    <w:rsid w:val="72F2BEA2"/>
    <w:rsid w:val="730DD13B"/>
    <w:rsid w:val="730F8E9A"/>
    <w:rsid w:val="732F49FD"/>
    <w:rsid w:val="733058F6"/>
    <w:rsid w:val="733137A3"/>
    <w:rsid w:val="733E0C4F"/>
    <w:rsid w:val="7340FBC2"/>
    <w:rsid w:val="7341F12D"/>
    <w:rsid w:val="7363EBDF"/>
    <w:rsid w:val="736DE4D6"/>
    <w:rsid w:val="737D76C5"/>
    <w:rsid w:val="738030FC"/>
    <w:rsid w:val="73980230"/>
    <w:rsid w:val="739DD77B"/>
    <w:rsid w:val="73A824C6"/>
    <w:rsid w:val="73B70CCC"/>
    <w:rsid w:val="73B74B63"/>
    <w:rsid w:val="73C3C534"/>
    <w:rsid w:val="73CEA700"/>
    <w:rsid w:val="73D0ABC8"/>
    <w:rsid w:val="73E27C3C"/>
    <w:rsid w:val="73F69B53"/>
    <w:rsid w:val="73FB58F3"/>
    <w:rsid w:val="73FC9ABA"/>
    <w:rsid w:val="73FE2F74"/>
    <w:rsid w:val="740CD9EB"/>
    <w:rsid w:val="74174C3D"/>
    <w:rsid w:val="741AC048"/>
    <w:rsid w:val="741FECB5"/>
    <w:rsid w:val="7427732B"/>
    <w:rsid w:val="7430F601"/>
    <w:rsid w:val="74378520"/>
    <w:rsid w:val="74543A81"/>
    <w:rsid w:val="7459CB27"/>
    <w:rsid w:val="745B35A1"/>
    <w:rsid w:val="7495719B"/>
    <w:rsid w:val="74A3D578"/>
    <w:rsid w:val="74B5F395"/>
    <w:rsid w:val="74DC71B1"/>
    <w:rsid w:val="74F97F26"/>
    <w:rsid w:val="74FF5799"/>
    <w:rsid w:val="7501A395"/>
    <w:rsid w:val="7501F246"/>
    <w:rsid w:val="750AF50B"/>
    <w:rsid w:val="751006B5"/>
    <w:rsid w:val="7518EF5F"/>
    <w:rsid w:val="7529A8E9"/>
    <w:rsid w:val="7544BEEC"/>
    <w:rsid w:val="75701378"/>
    <w:rsid w:val="757DE00D"/>
    <w:rsid w:val="75A2B53C"/>
    <w:rsid w:val="75B32C12"/>
    <w:rsid w:val="75BABA04"/>
    <w:rsid w:val="75BE8766"/>
    <w:rsid w:val="75C0BC13"/>
    <w:rsid w:val="75C7D073"/>
    <w:rsid w:val="75CF60D2"/>
    <w:rsid w:val="75D37CBF"/>
    <w:rsid w:val="75D99DCF"/>
    <w:rsid w:val="75DD9FEC"/>
    <w:rsid w:val="75E3CD85"/>
    <w:rsid w:val="75F491A7"/>
    <w:rsid w:val="75FD704A"/>
    <w:rsid w:val="76006511"/>
    <w:rsid w:val="76059AA8"/>
    <w:rsid w:val="761914AF"/>
    <w:rsid w:val="7626292B"/>
    <w:rsid w:val="762949DE"/>
    <w:rsid w:val="762B306F"/>
    <w:rsid w:val="762B7946"/>
    <w:rsid w:val="76306D1B"/>
    <w:rsid w:val="76323288"/>
    <w:rsid w:val="76325AC1"/>
    <w:rsid w:val="76411B83"/>
    <w:rsid w:val="7653C242"/>
    <w:rsid w:val="76664A3B"/>
    <w:rsid w:val="766A933A"/>
    <w:rsid w:val="766E1F96"/>
    <w:rsid w:val="766FDEFC"/>
    <w:rsid w:val="767895D0"/>
    <w:rsid w:val="76A9E970"/>
    <w:rsid w:val="76B0B29E"/>
    <w:rsid w:val="76B71C7B"/>
    <w:rsid w:val="76BC5DF2"/>
    <w:rsid w:val="76BEA584"/>
    <w:rsid w:val="76C5C8C1"/>
    <w:rsid w:val="76D1F554"/>
    <w:rsid w:val="76DDA588"/>
    <w:rsid w:val="76E5D8F1"/>
    <w:rsid w:val="76E9D856"/>
    <w:rsid w:val="76EBBC5B"/>
    <w:rsid w:val="76EDF553"/>
    <w:rsid w:val="7705D828"/>
    <w:rsid w:val="77071D9A"/>
    <w:rsid w:val="772E514D"/>
    <w:rsid w:val="773E9773"/>
    <w:rsid w:val="7740F362"/>
    <w:rsid w:val="77509D5F"/>
    <w:rsid w:val="7752C127"/>
    <w:rsid w:val="7759FD6F"/>
    <w:rsid w:val="7764815F"/>
    <w:rsid w:val="77682F68"/>
    <w:rsid w:val="778C4440"/>
    <w:rsid w:val="77973C1F"/>
    <w:rsid w:val="7798383E"/>
    <w:rsid w:val="77995645"/>
    <w:rsid w:val="779A47CC"/>
    <w:rsid w:val="77AFDA1A"/>
    <w:rsid w:val="77C165D7"/>
    <w:rsid w:val="77C35F56"/>
    <w:rsid w:val="77D52626"/>
    <w:rsid w:val="77D713CC"/>
    <w:rsid w:val="77D890D5"/>
    <w:rsid w:val="77E62F27"/>
    <w:rsid w:val="77F1590B"/>
    <w:rsid w:val="7803D3BB"/>
    <w:rsid w:val="780D6FB7"/>
    <w:rsid w:val="7810B15D"/>
    <w:rsid w:val="781540BC"/>
    <w:rsid w:val="781824D7"/>
    <w:rsid w:val="781E8FD9"/>
    <w:rsid w:val="7858EAD9"/>
    <w:rsid w:val="7871D6B5"/>
    <w:rsid w:val="7872FF57"/>
    <w:rsid w:val="788FB146"/>
    <w:rsid w:val="7894DAB5"/>
    <w:rsid w:val="78982636"/>
    <w:rsid w:val="7898C469"/>
    <w:rsid w:val="789D7F4F"/>
    <w:rsid w:val="78A0A102"/>
    <w:rsid w:val="78AF946B"/>
    <w:rsid w:val="78B3C250"/>
    <w:rsid w:val="78D8638C"/>
    <w:rsid w:val="78DD5E2C"/>
    <w:rsid w:val="78F1C678"/>
    <w:rsid w:val="78F967D8"/>
    <w:rsid w:val="7904227D"/>
    <w:rsid w:val="790BB3F1"/>
    <w:rsid w:val="7911449F"/>
    <w:rsid w:val="79230099"/>
    <w:rsid w:val="792AE43B"/>
    <w:rsid w:val="792C3D01"/>
    <w:rsid w:val="79352098"/>
    <w:rsid w:val="793526A6"/>
    <w:rsid w:val="7937C0F4"/>
    <w:rsid w:val="795447DA"/>
    <w:rsid w:val="7968A9DF"/>
    <w:rsid w:val="7969BCF5"/>
    <w:rsid w:val="797062B5"/>
    <w:rsid w:val="79812AA7"/>
    <w:rsid w:val="79873EF1"/>
    <w:rsid w:val="7993DC6F"/>
    <w:rsid w:val="7999076E"/>
    <w:rsid w:val="799C18B3"/>
    <w:rsid w:val="799DB6A0"/>
    <w:rsid w:val="79B33CFD"/>
    <w:rsid w:val="79B83A87"/>
    <w:rsid w:val="79D1EB2D"/>
    <w:rsid w:val="79D3870E"/>
    <w:rsid w:val="79E0FD52"/>
    <w:rsid w:val="7A0A843C"/>
    <w:rsid w:val="7A0B9357"/>
    <w:rsid w:val="7A30A757"/>
    <w:rsid w:val="7A424951"/>
    <w:rsid w:val="7A4DB194"/>
    <w:rsid w:val="7A4E01A8"/>
    <w:rsid w:val="7A6D321F"/>
    <w:rsid w:val="7A6F532D"/>
    <w:rsid w:val="7A73BDAF"/>
    <w:rsid w:val="7A999829"/>
    <w:rsid w:val="7A9C5B76"/>
    <w:rsid w:val="7AA64015"/>
    <w:rsid w:val="7AAD1500"/>
    <w:rsid w:val="7AB1AFAE"/>
    <w:rsid w:val="7ABE1D06"/>
    <w:rsid w:val="7ABEECD4"/>
    <w:rsid w:val="7AE0153F"/>
    <w:rsid w:val="7AF17F0F"/>
    <w:rsid w:val="7AF1911D"/>
    <w:rsid w:val="7AF31A96"/>
    <w:rsid w:val="7B1C0981"/>
    <w:rsid w:val="7B4004CE"/>
    <w:rsid w:val="7B59514E"/>
    <w:rsid w:val="7B5CF95E"/>
    <w:rsid w:val="7B6ACAA0"/>
    <w:rsid w:val="7B6E17FA"/>
    <w:rsid w:val="7B7117EA"/>
    <w:rsid w:val="7B79EB64"/>
    <w:rsid w:val="7BA3B5FB"/>
    <w:rsid w:val="7BA4BDD7"/>
    <w:rsid w:val="7BA8DC6F"/>
    <w:rsid w:val="7BB78C45"/>
    <w:rsid w:val="7BBEAF82"/>
    <w:rsid w:val="7BEDC605"/>
    <w:rsid w:val="7BEE6818"/>
    <w:rsid w:val="7BF34B13"/>
    <w:rsid w:val="7BFC9FDA"/>
    <w:rsid w:val="7C01930F"/>
    <w:rsid w:val="7C0F1EA7"/>
    <w:rsid w:val="7C1303BF"/>
    <w:rsid w:val="7C1C89EF"/>
    <w:rsid w:val="7C2C586D"/>
    <w:rsid w:val="7C356950"/>
    <w:rsid w:val="7C447852"/>
    <w:rsid w:val="7C53BC60"/>
    <w:rsid w:val="7C5890A2"/>
    <w:rsid w:val="7C5F8A37"/>
    <w:rsid w:val="7C696D69"/>
    <w:rsid w:val="7C7384FB"/>
    <w:rsid w:val="7C7CEFF5"/>
    <w:rsid w:val="7C89E5C6"/>
    <w:rsid w:val="7C8B366F"/>
    <w:rsid w:val="7C90A123"/>
    <w:rsid w:val="7C951C33"/>
    <w:rsid w:val="7C967BD4"/>
    <w:rsid w:val="7CABF6CD"/>
    <w:rsid w:val="7CC5243D"/>
    <w:rsid w:val="7CCB2A69"/>
    <w:rsid w:val="7CCDC44E"/>
    <w:rsid w:val="7CDE4954"/>
    <w:rsid w:val="7CF6BBC1"/>
    <w:rsid w:val="7CFED92C"/>
    <w:rsid w:val="7D04CF54"/>
    <w:rsid w:val="7D0D5439"/>
    <w:rsid w:val="7D0DBF1D"/>
    <w:rsid w:val="7D0DEAE5"/>
    <w:rsid w:val="7D2AE6EE"/>
    <w:rsid w:val="7D4976E2"/>
    <w:rsid w:val="7D4A7301"/>
    <w:rsid w:val="7D5A306C"/>
    <w:rsid w:val="7D6ABD76"/>
    <w:rsid w:val="7D79EA13"/>
    <w:rsid w:val="7D8D65F5"/>
    <w:rsid w:val="7D910CF7"/>
    <w:rsid w:val="7DA617C7"/>
    <w:rsid w:val="7DA6673E"/>
    <w:rsid w:val="7DA80AF2"/>
    <w:rsid w:val="7DB298D4"/>
    <w:rsid w:val="7DBEAA41"/>
    <w:rsid w:val="7DE01056"/>
    <w:rsid w:val="7DE3B9A3"/>
    <w:rsid w:val="7DE728D5"/>
    <w:rsid w:val="7DEEE03B"/>
    <w:rsid w:val="7E0B8713"/>
    <w:rsid w:val="7E219E68"/>
    <w:rsid w:val="7E2652B2"/>
    <w:rsid w:val="7E29C957"/>
    <w:rsid w:val="7E36C43B"/>
    <w:rsid w:val="7E427F79"/>
    <w:rsid w:val="7E54B180"/>
    <w:rsid w:val="7E59D161"/>
    <w:rsid w:val="7E5F8B17"/>
    <w:rsid w:val="7E61D009"/>
    <w:rsid w:val="7E71634E"/>
    <w:rsid w:val="7E7FE5BE"/>
    <w:rsid w:val="7E833F20"/>
    <w:rsid w:val="7E83F72C"/>
    <w:rsid w:val="7E8545E4"/>
    <w:rsid w:val="7E88CFE9"/>
    <w:rsid w:val="7E924C1B"/>
    <w:rsid w:val="7E9285CB"/>
    <w:rsid w:val="7E983A27"/>
    <w:rsid w:val="7EA5B8BC"/>
    <w:rsid w:val="7EA87642"/>
    <w:rsid w:val="7EC24CF7"/>
    <w:rsid w:val="7ECC46F5"/>
    <w:rsid w:val="7EDF3E1C"/>
    <w:rsid w:val="7EED290C"/>
    <w:rsid w:val="7EF38DBD"/>
    <w:rsid w:val="7EFB8112"/>
    <w:rsid w:val="7EFB85DB"/>
    <w:rsid w:val="7EFC38D4"/>
    <w:rsid w:val="7F09CC55"/>
    <w:rsid w:val="7F53A24D"/>
    <w:rsid w:val="7F5EE10A"/>
    <w:rsid w:val="7F624F43"/>
    <w:rsid w:val="7F67B685"/>
    <w:rsid w:val="7F73A8B1"/>
    <w:rsid w:val="7F7A04F6"/>
    <w:rsid w:val="7F7C256D"/>
    <w:rsid w:val="7F97DC85"/>
    <w:rsid w:val="7FB0D14B"/>
    <w:rsid w:val="7FB6827D"/>
    <w:rsid w:val="7FBD6EC9"/>
    <w:rsid w:val="7FCAC805"/>
    <w:rsid w:val="7FD0E86F"/>
    <w:rsid w:val="7FD7969C"/>
    <w:rsid w:val="7FD929F3"/>
    <w:rsid w:val="7FDF4171"/>
    <w:rsid w:val="7FE2CEB7"/>
    <w:rsid w:val="7FF1949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3E3300"/>
  <w15:chartTrackingRefBased/>
  <w15:docId w15:val="{8FD3143B-E6F8-4BE9-BE01-41AA1732D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B5A9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266D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A9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266D8"/>
    <w:rPr>
      <w:rFonts w:asciiTheme="majorHAnsi" w:eastAsiaTheme="majorEastAsia" w:hAnsiTheme="majorHAnsi" w:cstheme="majorBidi"/>
      <w:color w:val="365F91" w:themeColor="accent1" w:themeShade="BF"/>
      <w:sz w:val="26"/>
      <w:szCs w:val="26"/>
    </w:rPr>
  </w:style>
  <w:style w:type="paragraph" w:styleId="Header">
    <w:name w:val="header"/>
    <w:basedOn w:val="Normal"/>
    <w:link w:val="HeaderChar"/>
    <w:uiPriority w:val="99"/>
    <w:unhideWhenUsed/>
    <w:rsid w:val="001273A3"/>
    <w:pPr>
      <w:tabs>
        <w:tab w:val="center" w:pos="4320"/>
        <w:tab w:val="right" w:pos="8640"/>
      </w:tabs>
      <w:spacing w:after="0" w:line="240" w:lineRule="auto"/>
    </w:pPr>
  </w:style>
  <w:style w:type="character" w:customStyle="1" w:styleId="HeaderChar">
    <w:name w:val="Header Char"/>
    <w:basedOn w:val="DefaultParagraphFont"/>
    <w:link w:val="Header"/>
    <w:uiPriority w:val="99"/>
    <w:rsid w:val="00D33950"/>
  </w:style>
  <w:style w:type="paragraph" w:styleId="Footer">
    <w:name w:val="footer"/>
    <w:basedOn w:val="Normal"/>
    <w:link w:val="FooterChar"/>
    <w:uiPriority w:val="99"/>
    <w:unhideWhenUsed/>
    <w:rsid w:val="001273A3"/>
    <w:pPr>
      <w:tabs>
        <w:tab w:val="center" w:pos="4320"/>
        <w:tab w:val="right" w:pos="8640"/>
      </w:tabs>
      <w:spacing w:after="0" w:line="240" w:lineRule="auto"/>
    </w:pPr>
  </w:style>
  <w:style w:type="character" w:customStyle="1" w:styleId="FooterChar">
    <w:name w:val="Footer Char"/>
    <w:basedOn w:val="DefaultParagraphFont"/>
    <w:link w:val="Footer"/>
    <w:uiPriority w:val="99"/>
    <w:rsid w:val="00D33950"/>
  </w:style>
  <w:style w:type="paragraph" w:styleId="ListParagraph">
    <w:name w:val="List Paragraph"/>
    <w:basedOn w:val="Normal"/>
    <w:uiPriority w:val="34"/>
    <w:qFormat/>
    <w:rsid w:val="00D33950"/>
    <w:pPr>
      <w:widowControl/>
      <w:ind w:left="720"/>
      <w:contextualSpacing/>
      <w:jc w:val="left"/>
    </w:pPr>
  </w:style>
  <w:style w:type="table" w:styleId="GridTable4-Accent1">
    <w:name w:val="Grid Table 4 Accent 1"/>
    <w:basedOn w:val="TableNormal"/>
    <w:uiPriority w:val="49"/>
    <w:rsid w:val="00273C48"/>
    <w:pPr>
      <w:spacing w:after="0" w:line="240" w:lineRule="auto"/>
    </w:pPr>
    <w:rPr>
      <w:sz w:val="24"/>
      <w:szCs w:val="24"/>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F7698B"/>
    <w:pPr>
      <w:spacing w:after="0" w:line="240" w:lineRule="auto"/>
    </w:pPr>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uiPriority w:val="99"/>
    <w:semiHidden/>
    <w:unhideWhenUsed/>
    <w:rsid w:val="00562F6E"/>
    <w:pPr>
      <w:ind w:leftChars="2500" w:left="100"/>
    </w:pPr>
  </w:style>
  <w:style w:type="character" w:customStyle="1" w:styleId="DateChar">
    <w:name w:val="Date Char"/>
    <w:basedOn w:val="DefaultParagraphFont"/>
    <w:link w:val="Date"/>
    <w:uiPriority w:val="99"/>
    <w:semiHidden/>
    <w:rsid w:val="00562F6E"/>
  </w:style>
  <w:style w:type="table" w:styleId="PlainTable3">
    <w:name w:val="Plain Table 3"/>
    <w:basedOn w:val="TableNormal"/>
    <w:uiPriority w:val="43"/>
    <w:rsid w:val="00041C6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041C6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
    <w:name w:val="Grid Table 4"/>
    <w:basedOn w:val="TableNormal"/>
    <w:uiPriority w:val="49"/>
    <w:rsid w:val="00F768A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shd w:val="clear" w:color="auto" w:fill="595959" w:themeFill="text1" w:themeFillTint="A6"/>
      </w:tcPr>
    </w:tblStylePr>
    <w:tblStylePr w:type="lastRow">
      <w:rPr>
        <w:b/>
        <w:bCs/>
      </w:rPr>
      <w:tblPr/>
      <w:tcPr>
        <w:tcBorders>
          <w:top w:val="double" w:sz="4" w:space="0" w:color="000000" w:themeColor="text1"/>
        </w:tcBorders>
      </w:tcPr>
    </w:tblStylePr>
    <w:tblStylePr w:type="firstCol">
      <w:rPr>
        <w:b w:val="0"/>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3907A4"/>
    <w:rPr>
      <w:rFonts w:asciiTheme="majorHAnsi" w:eastAsia="SimHei" w:hAnsiTheme="majorHAnsi" w:cstheme="majorBidi"/>
      <w:sz w:val="20"/>
      <w:szCs w:val="20"/>
    </w:rPr>
  </w:style>
  <w:style w:type="character" w:styleId="CommentReference">
    <w:name w:val="annotation reference"/>
    <w:basedOn w:val="DefaultParagraphFont"/>
    <w:uiPriority w:val="99"/>
    <w:semiHidden/>
    <w:unhideWhenUsed/>
    <w:rsid w:val="004E1185"/>
    <w:rPr>
      <w:sz w:val="21"/>
      <w:szCs w:val="21"/>
    </w:rPr>
  </w:style>
  <w:style w:type="paragraph" w:styleId="CommentText">
    <w:name w:val="annotation text"/>
    <w:basedOn w:val="Normal"/>
    <w:link w:val="CommentTextChar"/>
    <w:uiPriority w:val="99"/>
    <w:unhideWhenUsed/>
    <w:rsid w:val="004E1185"/>
    <w:pPr>
      <w:jc w:val="left"/>
    </w:pPr>
  </w:style>
  <w:style w:type="character" w:customStyle="1" w:styleId="CommentTextChar">
    <w:name w:val="Comment Text Char"/>
    <w:basedOn w:val="DefaultParagraphFont"/>
    <w:link w:val="CommentText"/>
    <w:uiPriority w:val="99"/>
    <w:rsid w:val="004E1185"/>
  </w:style>
  <w:style w:type="paragraph" w:styleId="CommentSubject">
    <w:name w:val="annotation subject"/>
    <w:basedOn w:val="CommentText"/>
    <w:next w:val="CommentText"/>
    <w:link w:val="CommentSubjectChar"/>
    <w:uiPriority w:val="99"/>
    <w:semiHidden/>
    <w:unhideWhenUsed/>
    <w:rsid w:val="004E1185"/>
    <w:rPr>
      <w:b/>
      <w:bCs/>
    </w:rPr>
  </w:style>
  <w:style w:type="character" w:customStyle="1" w:styleId="CommentSubjectChar">
    <w:name w:val="Comment Subject Char"/>
    <w:basedOn w:val="CommentTextChar"/>
    <w:link w:val="CommentSubject"/>
    <w:uiPriority w:val="99"/>
    <w:semiHidden/>
    <w:rsid w:val="004E1185"/>
    <w:rPr>
      <w:b/>
      <w:bCs/>
    </w:rPr>
  </w:style>
  <w:style w:type="character" w:styleId="HTMLCode">
    <w:name w:val="HTML Code"/>
    <w:basedOn w:val="DefaultParagraphFont"/>
    <w:uiPriority w:val="99"/>
    <w:semiHidden/>
    <w:unhideWhenUsed/>
    <w:rsid w:val="00181444"/>
    <w:rPr>
      <w:rFonts w:ascii="Courier New" w:eastAsia="Times New Roman" w:hAnsi="Courier New" w:cs="Courier New"/>
      <w:sz w:val="20"/>
      <w:szCs w:val="20"/>
    </w:rPr>
  </w:style>
  <w:style w:type="character" w:styleId="Mention">
    <w:name w:val="Mention"/>
    <w:basedOn w:val="DefaultParagraphFont"/>
    <w:uiPriority w:val="99"/>
    <w:unhideWhenUsed/>
    <w:rsid w:val="00570CFA"/>
    <w:rPr>
      <w:color w:val="2B579A"/>
      <w:shd w:val="clear" w:color="auto" w:fill="E1DFDD"/>
    </w:rPr>
  </w:style>
  <w:style w:type="paragraph" w:styleId="FootnoteText">
    <w:name w:val="footnote text"/>
    <w:basedOn w:val="Normal"/>
    <w:link w:val="FootnoteTextChar"/>
    <w:uiPriority w:val="99"/>
    <w:semiHidden/>
    <w:unhideWhenUsed/>
    <w:rsid w:val="007D67AB"/>
    <w:pPr>
      <w:snapToGrid w:val="0"/>
      <w:jc w:val="left"/>
    </w:pPr>
    <w:rPr>
      <w:sz w:val="18"/>
      <w:szCs w:val="18"/>
    </w:rPr>
  </w:style>
  <w:style w:type="character" w:customStyle="1" w:styleId="FootnoteTextChar">
    <w:name w:val="Footnote Text Char"/>
    <w:basedOn w:val="DefaultParagraphFont"/>
    <w:link w:val="FootnoteText"/>
    <w:uiPriority w:val="99"/>
    <w:semiHidden/>
    <w:rsid w:val="007D67AB"/>
    <w:rPr>
      <w:sz w:val="18"/>
      <w:szCs w:val="18"/>
    </w:rPr>
  </w:style>
  <w:style w:type="character" w:styleId="FootnoteReference">
    <w:name w:val="footnote reference"/>
    <w:basedOn w:val="DefaultParagraphFont"/>
    <w:uiPriority w:val="99"/>
    <w:semiHidden/>
    <w:unhideWhenUsed/>
    <w:rsid w:val="007D67AB"/>
    <w:rPr>
      <w:vertAlign w:val="superscript"/>
    </w:rPr>
  </w:style>
  <w:style w:type="character" w:styleId="Hyperlink">
    <w:name w:val="Hyperlink"/>
    <w:basedOn w:val="DefaultParagraphFont"/>
    <w:uiPriority w:val="99"/>
    <w:unhideWhenUsed/>
    <w:rsid w:val="005E7888"/>
    <w:rPr>
      <w:color w:val="0000FF" w:themeColor="hyperlink"/>
      <w:u w:val="single"/>
    </w:rPr>
  </w:style>
  <w:style w:type="character" w:styleId="UnresolvedMention">
    <w:name w:val="Unresolved Mention"/>
    <w:basedOn w:val="DefaultParagraphFont"/>
    <w:uiPriority w:val="99"/>
    <w:semiHidden/>
    <w:unhideWhenUsed/>
    <w:rsid w:val="005E78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1926980">
      <w:bodyDiv w:val="1"/>
      <w:marLeft w:val="0"/>
      <w:marRight w:val="0"/>
      <w:marTop w:val="0"/>
      <w:marBottom w:val="0"/>
      <w:divBdr>
        <w:top w:val="none" w:sz="0" w:space="0" w:color="auto"/>
        <w:left w:val="none" w:sz="0" w:space="0" w:color="auto"/>
        <w:bottom w:val="none" w:sz="0" w:space="0" w:color="auto"/>
        <w:right w:val="none" w:sz="0" w:space="0" w:color="auto"/>
      </w:divBdr>
    </w:div>
    <w:div w:id="1491628551">
      <w:bodyDiv w:val="1"/>
      <w:marLeft w:val="0"/>
      <w:marRight w:val="0"/>
      <w:marTop w:val="0"/>
      <w:marBottom w:val="0"/>
      <w:divBdr>
        <w:top w:val="none" w:sz="0" w:space="0" w:color="auto"/>
        <w:left w:val="none" w:sz="0" w:space="0" w:color="auto"/>
        <w:bottom w:val="none" w:sz="0" w:space="0" w:color="auto"/>
        <w:right w:val="none" w:sz="0" w:space="0" w:color="auto"/>
      </w:divBdr>
    </w:div>
    <w:div w:id="1533222094">
      <w:bodyDiv w:val="1"/>
      <w:marLeft w:val="0"/>
      <w:marRight w:val="0"/>
      <w:marTop w:val="0"/>
      <w:marBottom w:val="0"/>
      <w:divBdr>
        <w:top w:val="none" w:sz="0" w:space="0" w:color="auto"/>
        <w:left w:val="none" w:sz="0" w:space="0" w:color="auto"/>
        <w:bottom w:val="none" w:sz="0" w:space="0" w:color="auto"/>
        <w:right w:val="none" w:sz="0" w:space="0" w:color="auto"/>
      </w:divBdr>
    </w:div>
    <w:div w:id="1533300738">
      <w:bodyDiv w:val="1"/>
      <w:marLeft w:val="0"/>
      <w:marRight w:val="0"/>
      <w:marTop w:val="0"/>
      <w:marBottom w:val="0"/>
      <w:divBdr>
        <w:top w:val="none" w:sz="0" w:space="0" w:color="auto"/>
        <w:left w:val="none" w:sz="0" w:space="0" w:color="auto"/>
        <w:bottom w:val="none" w:sz="0" w:space="0" w:color="auto"/>
        <w:right w:val="none" w:sz="0" w:space="0" w:color="auto"/>
      </w:divBdr>
    </w:div>
  </w:divs>
  <w:encoding w:val="gb2312"/>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2.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microsoft.com/office/2011/relationships/people" Target="people.xml"/><Relationship Id="Rebd3b75bc33241ca" Type="http://schemas.microsoft.com/office/2019/09/relationships/intelligence" Target="intelligenc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EBFC6E0207B3245B49D20F8AB5D9E0D" ma:contentTypeVersion="8" ma:contentTypeDescription="Create a new document." ma:contentTypeScope="" ma:versionID="150ac453de1243a3eeaa80a814e8cf83">
  <xsd:schema xmlns:xsd="http://www.w3.org/2001/XMLSchema" xmlns:xs="http://www.w3.org/2001/XMLSchema" xmlns:p="http://schemas.microsoft.com/office/2006/metadata/properties" xmlns:ns2="df2c5e06-5d7e-43c9-b5d2-0f5c46a28b10" targetNamespace="http://schemas.microsoft.com/office/2006/metadata/properties" ma:root="true" ma:fieldsID="e635fbf81115d2693b3f2df6fa6f5529" ns2:_="">
    <xsd:import namespace="df2c5e06-5d7e-43c9-b5d2-0f5c46a28b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2c5e06-5d7e-43c9-b5d2-0f5c46a28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F5F34F-B781-4B31-AE26-EA813F2DFF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77F8D92-CF18-44E9-8164-572787C4BB1C}">
  <ds:schemaRefs>
    <ds:schemaRef ds:uri="http://schemas.openxmlformats.org/officeDocument/2006/bibliography"/>
  </ds:schemaRefs>
</ds:datastoreItem>
</file>

<file path=customXml/itemProps3.xml><?xml version="1.0" encoding="utf-8"?>
<ds:datastoreItem xmlns:ds="http://schemas.openxmlformats.org/officeDocument/2006/customXml" ds:itemID="{321A3BB7-D479-45EE-8BA8-F4527138BB62}">
  <ds:schemaRefs>
    <ds:schemaRef ds:uri="http://schemas.microsoft.com/sharepoint/v3/contenttype/forms"/>
  </ds:schemaRefs>
</ds:datastoreItem>
</file>

<file path=customXml/itemProps4.xml><?xml version="1.0" encoding="utf-8"?>
<ds:datastoreItem xmlns:ds="http://schemas.openxmlformats.org/officeDocument/2006/customXml" ds:itemID="{E83FB5D0-576B-4274-9791-D7A0B72BBE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2c5e06-5d7e-43c9-b5d2-0f5c46a28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1</Pages>
  <Words>6303</Words>
  <Characters>35931</Characters>
  <Application>Microsoft Office Word</Application>
  <DocSecurity>4</DocSecurity>
  <Lines>299</Lines>
  <Paragraphs>84</Paragraphs>
  <ScaleCrop>false</ScaleCrop>
  <Company/>
  <LinksUpToDate>false</LinksUpToDate>
  <CharactersWithSpaces>4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Xiaolan</dc:creator>
  <cp:keywords/>
  <dc:description/>
  <cp:lastModifiedBy>DONG Fang</cp:lastModifiedBy>
  <cp:revision>1302</cp:revision>
  <cp:lastPrinted>2021-03-02T00:27:00Z</cp:lastPrinted>
  <dcterms:created xsi:type="dcterms:W3CDTF">2021-04-13T01:52:00Z</dcterms:created>
  <dcterms:modified xsi:type="dcterms:W3CDTF">2021-04-1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EBFC6E0207B3245B49D20F8AB5D9E0D</vt:lpwstr>
  </property>
</Properties>
</file>